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6CA3D" w14:textId="16145D69" w:rsidR="00F453A0" w:rsidRPr="004A556C" w:rsidRDefault="64453079" w:rsidP="00727BC1">
      <w:pPr>
        <w:pStyle w:val="Heading1"/>
        <w:rPr>
          <w:lang w:val="en-US"/>
        </w:rPr>
      </w:pPr>
      <w:bookmarkStart w:id="0" w:name="_Toc671857223"/>
      <w:bookmarkStart w:id="1" w:name="_Toc543019402"/>
      <w:bookmarkStart w:id="2" w:name="_Toc513508845"/>
      <w:bookmarkStart w:id="3" w:name="_Toc1447175737"/>
      <w:bookmarkStart w:id="4" w:name="_Toc1454490607"/>
      <w:bookmarkStart w:id="5" w:name="_Toc99903041"/>
      <w:bookmarkStart w:id="6" w:name="_Toc148630841"/>
      <w:r w:rsidRPr="00B6C0E0">
        <w:rPr>
          <w:lang w:val="en-US"/>
        </w:rPr>
        <w:t>App</w:t>
      </w:r>
      <w:r w:rsidR="54FE83F6" w:rsidRPr="00B6C0E0">
        <w:rPr>
          <w:lang w:val="en-US"/>
        </w:rPr>
        <w:t>endices</w:t>
      </w:r>
      <w:bookmarkEnd w:id="0"/>
      <w:bookmarkEnd w:id="1"/>
      <w:bookmarkEnd w:id="2"/>
      <w:bookmarkEnd w:id="3"/>
      <w:bookmarkEnd w:id="4"/>
      <w:bookmarkEnd w:id="5"/>
      <w:bookmarkEnd w:id="6"/>
    </w:p>
    <w:p w14:paraId="7569679B" w14:textId="0F4B4D24" w:rsidR="00B6C0E0" w:rsidRDefault="00B6C0E0" w:rsidP="00B6C0E0">
      <w:pPr>
        <w:rPr>
          <w:lang w:val="en-US"/>
        </w:rPr>
      </w:pPr>
    </w:p>
    <w:p w14:paraId="77DFA729" w14:textId="77777777" w:rsidR="00066774" w:rsidRDefault="00066774" w:rsidP="00066774">
      <w:pPr>
        <w:spacing w:line="360" w:lineRule="auto"/>
        <w:rPr>
          <w:rFonts w:eastAsia="DengXian" w:cs="Arial"/>
          <w:b/>
          <w:bCs/>
        </w:rPr>
      </w:pPr>
      <w:r>
        <w:rPr>
          <w:rFonts w:eastAsia="DengXian" w:cs="Arial"/>
          <w:b/>
          <w:bCs/>
        </w:rPr>
        <w:t>Data source:</w:t>
      </w:r>
    </w:p>
    <w:p w14:paraId="5A1CB74B" w14:textId="77777777" w:rsidR="00066774" w:rsidRDefault="00000000" w:rsidP="00066774">
      <w:pPr>
        <w:spacing w:line="360" w:lineRule="auto"/>
        <w:rPr>
          <w:rFonts w:eastAsia="DengXian" w:cs="Arial"/>
        </w:rPr>
      </w:pPr>
      <w:hyperlink r:id="rId11" w:history="1">
        <w:r w:rsidR="00066774" w:rsidRPr="00627FED">
          <w:rPr>
            <w:rStyle w:val="Hyperlink"/>
            <w:rFonts w:eastAsia="DengXian" w:cs="Arial"/>
          </w:rPr>
          <w:t>https://datacatalog.worldbank.org/search/dataset/0041188</w:t>
        </w:r>
      </w:hyperlink>
    </w:p>
    <w:p w14:paraId="65225360" w14:textId="4AB55507" w:rsidR="00066774" w:rsidRDefault="00000000" w:rsidP="00820A19">
      <w:pPr>
        <w:tabs>
          <w:tab w:val="left" w:pos="6699"/>
        </w:tabs>
        <w:spacing w:line="360" w:lineRule="auto"/>
        <w:rPr>
          <w:rStyle w:val="Hyperlink"/>
          <w:rFonts w:eastAsia="DengXian" w:cs="Arial"/>
        </w:rPr>
      </w:pPr>
      <w:hyperlink r:id="rId12">
        <w:r w:rsidR="00066774" w:rsidRPr="380D23EB">
          <w:rPr>
            <w:rStyle w:val="Hyperlink"/>
            <w:rFonts w:eastAsia="DengXian" w:cs="Arial"/>
          </w:rPr>
          <w:t>https://data.imf.org/?sk=b83f71e8-61e3-4cf1-8cf3-6d7fe04d0930</w:t>
        </w:r>
      </w:hyperlink>
    </w:p>
    <w:p w14:paraId="7212404F" w14:textId="73CB817E" w:rsidR="00820A19" w:rsidRDefault="00820A19" w:rsidP="00820A19">
      <w:pPr>
        <w:tabs>
          <w:tab w:val="left" w:pos="6699"/>
        </w:tabs>
        <w:spacing w:line="360" w:lineRule="auto"/>
        <w:rPr>
          <w:rStyle w:val="Hyperlink"/>
          <w:rFonts w:eastAsia="DengXian" w:cs="Arial"/>
        </w:rPr>
      </w:pPr>
      <w:r>
        <w:rPr>
          <w:rStyle w:val="Hyperlink"/>
          <w:rFonts w:eastAsia="DengXian" w:cs="Arial"/>
        </w:rPr>
        <w:t xml:space="preserve">Bloomberg: </w:t>
      </w:r>
      <w:hyperlink r:id="rId13" w:history="1">
        <w:r w:rsidRPr="00830A3B">
          <w:rPr>
            <w:rStyle w:val="Hyperlink"/>
            <w:rFonts w:eastAsia="DengXian" w:cs="Arial"/>
          </w:rPr>
          <w:t>https://www.bloomberg.com/</w:t>
        </w:r>
      </w:hyperlink>
    </w:p>
    <w:p w14:paraId="29714BAA" w14:textId="77777777" w:rsidR="00820A19" w:rsidRDefault="00820A19" w:rsidP="001525E7">
      <w:pPr>
        <w:pStyle w:val="Heading2"/>
        <w:numPr>
          <w:ilvl w:val="0"/>
          <w:numId w:val="0"/>
        </w:numPr>
        <w:spacing w:before="0" w:after="160" w:line="360" w:lineRule="auto"/>
        <w:rPr>
          <w:lang w:val="en-US"/>
        </w:rPr>
      </w:pPr>
      <w:bookmarkStart w:id="7" w:name="_Toc1655519809"/>
      <w:bookmarkStart w:id="8" w:name="_Toc1893401395"/>
      <w:bookmarkStart w:id="9" w:name="_Toc99837394"/>
      <w:bookmarkStart w:id="10" w:name="_Toc99838089"/>
      <w:bookmarkStart w:id="11" w:name="_Toc99903042"/>
    </w:p>
    <w:p w14:paraId="25C7750D" w14:textId="6BBCA236" w:rsidR="009E3BD3" w:rsidRPr="004A556C" w:rsidRDefault="007A5D9C" w:rsidP="001525E7">
      <w:pPr>
        <w:pStyle w:val="Heading2"/>
        <w:numPr>
          <w:ilvl w:val="0"/>
          <w:numId w:val="0"/>
        </w:numPr>
        <w:spacing w:before="0" w:after="160" w:line="360" w:lineRule="auto"/>
        <w:rPr>
          <w:rFonts w:asciiTheme="minorHAnsi" w:eastAsiaTheme="minorEastAsia" w:hAnsiTheme="minorHAnsi" w:cstheme="minorBidi"/>
          <w:lang w:val="en-US"/>
        </w:rPr>
      </w:pPr>
      <w:bookmarkStart w:id="12" w:name="_Toc148630842"/>
      <w:r w:rsidRPr="004A556C">
        <w:rPr>
          <w:lang w:val="en-US"/>
        </w:rPr>
        <w:t>Appendix</w:t>
      </w:r>
      <w:r w:rsidR="009E3BD3" w:rsidRPr="004A556C">
        <w:rPr>
          <w:lang w:val="en-US"/>
        </w:rPr>
        <w:t xml:space="preserve"> A</w:t>
      </w:r>
      <w:r w:rsidR="00FB456D" w:rsidRPr="004A556C">
        <w:rPr>
          <w:lang w:val="en-US"/>
        </w:rPr>
        <w:t>:</w:t>
      </w:r>
      <w:r w:rsidR="009E3BD3" w:rsidRPr="004A556C">
        <w:rPr>
          <w:lang w:val="en-US"/>
        </w:rPr>
        <w:t xml:space="preserve"> Data </w:t>
      </w:r>
      <w:r w:rsidR="09F099CA" w:rsidRPr="376EAB5C">
        <w:rPr>
          <w:lang w:val="en-US"/>
        </w:rPr>
        <w:t>Dictionary</w:t>
      </w:r>
      <w:bookmarkEnd w:id="7"/>
      <w:bookmarkEnd w:id="8"/>
      <w:bookmarkEnd w:id="9"/>
      <w:bookmarkEnd w:id="10"/>
      <w:bookmarkEnd w:id="11"/>
      <w:bookmarkEnd w:id="12"/>
    </w:p>
    <w:p w14:paraId="75E0A625" w14:textId="69E893C2" w:rsidR="376EAB5C" w:rsidRDefault="376EAB5C" w:rsidP="376EAB5C">
      <w:pPr>
        <w:spacing w:line="257" w:lineRule="auto"/>
      </w:pPr>
      <w:r w:rsidRPr="376EAB5C">
        <w:rPr>
          <w:rFonts w:ascii="Calibri" w:eastAsia="Calibri" w:hAnsi="Calibri" w:cs="Calibri"/>
          <w:sz w:val="22"/>
          <w:lang w:val="en-US"/>
        </w:rPr>
        <w:t xml:space="preserve">This data dictionary is for the </w:t>
      </w:r>
      <w:r w:rsidR="00F8101B">
        <w:rPr>
          <w:rFonts w:ascii="Calibri" w:eastAsia="Calibri" w:hAnsi="Calibri" w:cs="Calibri"/>
          <w:sz w:val="22"/>
          <w:lang w:val="en-US"/>
        </w:rPr>
        <w:t xml:space="preserve">Financial Statements and for </w:t>
      </w:r>
      <w:r w:rsidR="00C04236">
        <w:rPr>
          <w:rFonts w:ascii="Calibri" w:eastAsia="Calibri" w:hAnsi="Calibri" w:cs="Calibri"/>
          <w:sz w:val="22"/>
          <w:lang w:val="en-US"/>
        </w:rPr>
        <w:t>Abbreviations.</w:t>
      </w:r>
    </w:p>
    <w:tbl>
      <w:tblPr>
        <w:tblStyle w:val="TableGrid"/>
        <w:tblW w:w="8910" w:type="dxa"/>
        <w:tblInd w:w="105" w:type="dxa"/>
        <w:tblLayout w:type="fixed"/>
        <w:tblLook w:val="04A0" w:firstRow="1" w:lastRow="0" w:firstColumn="1" w:lastColumn="0" w:noHBand="0" w:noVBand="1"/>
      </w:tblPr>
      <w:tblGrid>
        <w:gridCol w:w="2340"/>
        <w:gridCol w:w="2143"/>
        <w:gridCol w:w="4427"/>
      </w:tblGrid>
      <w:tr w:rsidR="3FD94B74" w14:paraId="3C967A4B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</w:tcPr>
          <w:p w14:paraId="71D1E5EE" w14:textId="5705EA2B" w:rsidR="3FD94B74" w:rsidRDefault="3FD94B74" w:rsidP="42A524D2">
            <w:pPr>
              <w:spacing w:after="160" w:line="360" w:lineRule="auto"/>
            </w:pPr>
            <w:r w:rsidRPr="3FD94B7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Variable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</w:tcPr>
          <w:p w14:paraId="0FE55BF3" w14:textId="2C79634D" w:rsidR="3FD94B74" w:rsidRDefault="3FD94B74" w:rsidP="376EAB5C">
            <w:pPr>
              <w:spacing w:after="160" w:line="360" w:lineRule="auto"/>
            </w:pPr>
            <w:r w:rsidRPr="3FD94B7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5DCE4" w:themeFill="text2" w:themeFillTint="33"/>
          </w:tcPr>
          <w:p w14:paraId="00370D74" w14:textId="4E80A3F1" w:rsidR="3FD94B74" w:rsidRDefault="3FD94B74" w:rsidP="376EAB5C">
            <w:pPr>
              <w:spacing w:after="160" w:line="360" w:lineRule="auto"/>
            </w:pPr>
            <w:r w:rsidRPr="3FD94B74">
              <w:rPr>
                <w:rFonts w:ascii="Calibri" w:eastAsia="Calibri" w:hAnsi="Calibri" w:cs="Calibri"/>
                <w:b/>
                <w:bCs/>
                <w:sz w:val="20"/>
                <w:szCs w:val="20"/>
              </w:rPr>
              <w:t>Description</w:t>
            </w:r>
          </w:p>
        </w:tc>
      </w:tr>
      <w:tr w:rsidR="3FD94B74" w14:paraId="5FDB5BEC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A3231F" w14:textId="68A3B07B" w:rsidR="3FD94B74" w:rsidRDefault="00E23B8E" w:rsidP="00E91184">
            <w:pPr>
              <w:spacing w:afterLines="80" w:after="192"/>
            </w:pPr>
            <w:r>
              <w:rPr>
                <w:rFonts w:ascii="Calibri" w:eastAsia="Calibri" w:hAnsi="Calibri" w:cs="Calibri"/>
                <w:sz w:val="20"/>
                <w:szCs w:val="20"/>
              </w:rPr>
              <w:t>EP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0988D3" w14:textId="18D712C3" w:rsidR="0038653F" w:rsidRPr="0038653F" w:rsidRDefault="0038653F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8653F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76CCA4" w14:textId="30221BA7" w:rsidR="3FD94B74" w:rsidRDefault="007D6FEE" w:rsidP="00E91184">
            <w:pPr>
              <w:spacing w:afterLines="80" w:after="192"/>
            </w:pP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Earning</w:t>
            </w:r>
            <w:proofErr w:type="spell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Per Share. </w:t>
            </w:r>
            <w:r w:rsidR="009632DD">
              <w:rPr>
                <w:rFonts w:ascii="Calibri" w:eastAsia="Calibri" w:hAnsi="Calibri" w:cs="Calibri"/>
                <w:sz w:val="20"/>
                <w:szCs w:val="20"/>
              </w:rPr>
              <w:t xml:space="preserve">Net Profit </w:t>
            </w:r>
            <w:r w:rsidR="00F8101B">
              <w:rPr>
                <w:rFonts w:ascii="Calibri" w:eastAsia="Calibri" w:hAnsi="Calibri" w:cs="Calibri"/>
                <w:sz w:val="20"/>
                <w:szCs w:val="20"/>
              </w:rPr>
              <w:t>divided</w:t>
            </w:r>
            <w:r w:rsidR="009632DD">
              <w:rPr>
                <w:rFonts w:ascii="Calibri" w:eastAsia="Calibri" w:hAnsi="Calibri" w:cs="Calibri"/>
                <w:sz w:val="20"/>
                <w:szCs w:val="20"/>
              </w:rPr>
              <w:t xml:space="preserve"> </w:t>
            </w:r>
            <w:r w:rsidR="00F8101B">
              <w:rPr>
                <w:rFonts w:ascii="Calibri" w:eastAsia="Calibri" w:hAnsi="Calibri" w:cs="Calibri"/>
                <w:sz w:val="20"/>
                <w:szCs w:val="20"/>
              </w:rPr>
              <w:t xml:space="preserve">by Common outstanding shares. Used to measure corporate profitability </w:t>
            </w:r>
          </w:p>
        </w:tc>
      </w:tr>
      <w:tr w:rsidR="3FD94B74" w14:paraId="383D3FB7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C4FB35" w14:textId="16DEDAA3" w:rsidR="3FD94B74" w:rsidRDefault="00E23B8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VB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4D793E" w14:textId="7BA7FB6A" w:rsidR="0038653F" w:rsidRDefault="0038653F" w:rsidP="00E91184">
            <w:pPr>
              <w:spacing w:afterLines="80" w:after="192"/>
            </w:pPr>
            <w:r>
              <w:rPr>
                <w:rFonts w:ascii="Calibri" w:eastAsia="Calibri" w:hAnsi="Calibri" w:cs="Calibri"/>
                <w:sz w:val="20"/>
                <w:szCs w:val="20"/>
              </w:rPr>
              <w:t>String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FF94CB" w14:textId="67F94E59" w:rsidR="3FD94B74" w:rsidRDefault="00F8101B" w:rsidP="00E91184">
            <w:pPr>
              <w:spacing w:afterLines="80" w:after="192"/>
            </w:pPr>
            <w:r>
              <w:rPr>
                <w:rFonts w:ascii="Calibri" w:eastAsia="Calibri" w:hAnsi="Calibri" w:cs="Calibri"/>
                <w:sz w:val="20"/>
                <w:szCs w:val="20"/>
              </w:rPr>
              <w:t>Silicon Valley Bank</w:t>
            </w:r>
          </w:p>
        </w:tc>
      </w:tr>
      <w:tr w:rsidR="0045246E" w14:paraId="5C010336" w14:textId="77777777" w:rsidTr="00335E4B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98B940" w14:textId="049D1616" w:rsidR="0045246E" w:rsidRDefault="0045246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OFA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07823C" w14:textId="68AF998C" w:rsidR="0038653F" w:rsidRDefault="0038653F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tring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1C1FEA" w14:textId="2F9D710E" w:rsidR="0045246E" w:rsidRDefault="00251616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Bank of America Merrill Lynch (Peer Bank that SVB will be compared to)</w:t>
            </w:r>
          </w:p>
        </w:tc>
      </w:tr>
      <w:tr w:rsidR="00E91184" w14:paraId="1E48EEA2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CBDD92" w14:textId="40D4C87A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JPM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FFEBD4" w14:textId="203DB197" w:rsidR="00E91184" w:rsidRDefault="0038653F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tring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06E9ED" w14:textId="229339F0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J.P Morgan Bank (Peer Bank that SVB will be compared to)</w:t>
            </w:r>
          </w:p>
        </w:tc>
      </w:tr>
      <w:tr w:rsidR="00E91184" w14:paraId="1ADA6DD6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DE5AE5" w14:textId="4B80748F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520D22" w14:textId="5C65AA35" w:rsidR="00E91184" w:rsidRDefault="0038653F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tring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CEBAA0" w14:textId="159CAD53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Goldmann Sachs (Peer Bank that SVB will be compared to)</w:t>
            </w:r>
          </w:p>
        </w:tc>
      </w:tr>
      <w:tr w:rsidR="00E91184" w14:paraId="06004419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8B458D3" w14:textId="34B0ECB0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C06554" w14:textId="05BBEF44" w:rsidR="00E91184" w:rsidRDefault="0038653F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tring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FC16B6" w14:textId="68041DD4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Morgan Stanley (Peer Bank that SVB will be compared to)</w:t>
            </w:r>
          </w:p>
        </w:tc>
      </w:tr>
      <w:tr w:rsidR="00E91184" w14:paraId="56DEEF3C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668D89" w14:textId="42007163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FRCB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50A434" w14:textId="4DC43E6B" w:rsidR="00E91184" w:rsidRDefault="0038653F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tring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EB813DD" w14:textId="0A3F3068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First Republic Bank (Peer Bank that SVB will be compared to, FRCB also had a collapse and will be used as an example for another bank that defaulted)</w:t>
            </w:r>
          </w:p>
        </w:tc>
      </w:tr>
      <w:tr w:rsidR="00E91184" w14:paraId="3D233828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8CA47E" w14:textId="3E3848C6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ITI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8F4B7E" w14:textId="6B843C55" w:rsidR="00E91184" w:rsidRDefault="007D6FE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tring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4FF2D2" w14:textId="7FF47447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Citibank (Peer Bank that SVB will be compared to)</w:t>
            </w:r>
          </w:p>
        </w:tc>
      </w:tr>
      <w:tr w:rsidR="00E91184" w14:paraId="5736C261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00CFA0" w14:textId="0B981C86" w:rsidR="00E91184" w:rsidRDefault="00E91184" w:rsidP="00E91184">
            <w:pPr>
              <w:spacing w:afterLines="80" w:after="192"/>
            </w:pP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policytot</w:t>
            </w:r>
            <w:proofErr w:type="spellEnd"/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249526" w14:textId="523D2D1D" w:rsidR="00E91184" w:rsidRDefault="007D6FEE" w:rsidP="00E91184">
            <w:pPr>
              <w:spacing w:afterLines="80" w:after="192"/>
            </w:pPr>
            <w:r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8EE1BE" w14:textId="60A289EB" w:rsidR="00E91184" w:rsidRDefault="00E91184" w:rsidP="00E91184">
            <w:pPr>
              <w:spacing w:afterLines="80" w:after="192"/>
            </w:pPr>
            <w:r>
              <w:rPr>
                <w:rFonts w:ascii="Calibri" w:eastAsia="Calibri" w:hAnsi="Calibri" w:cs="Calibri"/>
                <w:sz w:val="20"/>
                <w:szCs w:val="20"/>
              </w:rPr>
              <w:t>Capital Tier 1 Adequacy Ratio</w:t>
            </w:r>
            <w:r w:rsidR="007D6FEE">
              <w:rPr>
                <w:rFonts w:ascii="Calibri" w:eastAsia="Calibri" w:hAnsi="Calibri" w:cs="Calibri"/>
                <w:sz w:val="20"/>
                <w:szCs w:val="20"/>
              </w:rPr>
              <w:t>/CET1 Ratio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of the Bank (Value can range from negative to a maximum of 15)</w:t>
            </w:r>
          </w:p>
        </w:tc>
      </w:tr>
      <w:tr w:rsidR="00E91184" w14:paraId="26ABB086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499044" w14:textId="3A47FE6B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tradeshare</w:t>
            </w:r>
            <w:proofErr w:type="spellEnd"/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303322" w14:textId="7E9FBB33" w:rsidR="00E91184" w:rsidRDefault="007D6FE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C265C32" w14:textId="72379B56" w:rsidR="00E91184" w:rsidRDefault="007D6FE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rade Share/</w:t>
            </w:r>
            <w:r w:rsidR="006C52FE">
              <w:rPr>
                <w:rFonts w:ascii="Calibri" w:eastAsia="Calibri" w:hAnsi="Calibri" w:cs="Calibri"/>
                <w:sz w:val="20"/>
                <w:szCs w:val="20"/>
              </w:rPr>
              <w:t>Export and Import of the country</w:t>
            </w:r>
            <w:r w:rsidR="00C76342">
              <w:rPr>
                <w:rFonts w:ascii="Calibri" w:eastAsia="Calibri" w:hAnsi="Calibri" w:cs="Calibri"/>
                <w:sz w:val="20"/>
                <w:szCs w:val="20"/>
              </w:rPr>
              <w:t xml:space="preserve"> (Percentage of </w:t>
            </w:r>
            <w:r w:rsidR="002F3141">
              <w:rPr>
                <w:rFonts w:ascii="Calibri" w:eastAsia="Calibri" w:hAnsi="Calibri" w:cs="Calibri"/>
                <w:sz w:val="20"/>
                <w:szCs w:val="20"/>
              </w:rPr>
              <w:t>region’s import and exports), measures productivity (Value from 0 to 1)</w:t>
            </w:r>
          </w:p>
        </w:tc>
      </w:tr>
      <w:tr w:rsidR="00E91184" w14:paraId="608FF7BD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377BE5" w14:textId="3098F43B" w:rsidR="00E91184" w:rsidRDefault="00FE6CCB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</w:t>
            </w:r>
            <w:r w:rsidR="00E91184">
              <w:rPr>
                <w:rFonts w:ascii="Calibri" w:eastAsia="Calibri" w:hAnsi="Calibri" w:cs="Calibri"/>
                <w:sz w:val="20"/>
                <w:szCs w:val="20"/>
              </w:rPr>
              <w:t>ecession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98E498" w14:textId="7930EA12" w:rsidR="00E91184" w:rsidRDefault="007D6FE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umerical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868458" w14:textId="7A5D62AD" w:rsidR="00E91184" w:rsidRDefault="002F3141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Recession probability (Value of 0 or 1)</w:t>
            </w:r>
          </w:p>
        </w:tc>
      </w:tr>
      <w:tr w:rsidR="00E91184" w14:paraId="06E979D2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7CA8E1" w14:textId="51E06AA8" w:rsidR="00E91184" w:rsidRDefault="00E91184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liqsup</w:t>
            </w:r>
            <w:proofErr w:type="spellEnd"/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A67A618" w14:textId="5CADE4D9" w:rsidR="00E91184" w:rsidRDefault="007D6FE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5B9ED7" w14:textId="0BC4241F" w:rsidR="00E91184" w:rsidRDefault="00E40F22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Quick Ratio of the Bank</w:t>
            </w:r>
            <w:r w:rsidR="00A24BCF">
              <w:rPr>
                <w:rFonts w:ascii="Calibri" w:eastAsia="Calibri" w:hAnsi="Calibri" w:cs="Calibri"/>
                <w:sz w:val="20"/>
                <w:szCs w:val="20"/>
              </w:rPr>
              <w:t xml:space="preserve"> (Li</w:t>
            </w:r>
            <w:r w:rsidR="00A24BCF" w:rsidRPr="00A24BCF">
              <w:rPr>
                <w:rFonts w:ascii="Calibri" w:eastAsia="Calibri" w:hAnsi="Calibri" w:cs="Calibri"/>
                <w:sz w:val="20"/>
                <w:szCs w:val="20"/>
              </w:rPr>
              <w:t xml:space="preserve">quidity ratio, which measures the ability of a company to use its near cash or quick assets to </w:t>
            </w:r>
            <w:r w:rsidR="00A24BCF">
              <w:rPr>
                <w:rFonts w:ascii="Calibri" w:eastAsia="Calibri" w:hAnsi="Calibri" w:cs="Calibri"/>
                <w:sz w:val="20"/>
                <w:szCs w:val="20"/>
              </w:rPr>
              <w:t>finance</w:t>
            </w:r>
            <w:r w:rsidR="00A24BCF" w:rsidRPr="00A24BCF">
              <w:rPr>
                <w:rFonts w:ascii="Calibri" w:eastAsia="Calibri" w:hAnsi="Calibri" w:cs="Calibri"/>
                <w:sz w:val="20"/>
                <w:szCs w:val="20"/>
              </w:rPr>
              <w:t xml:space="preserve"> its current liabilities</w:t>
            </w:r>
            <w:r w:rsidR="00A24BCF"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</w:tr>
      <w:tr w:rsidR="00E91184" w14:paraId="0126A17F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F32D5A" w14:textId="4989E7FC" w:rsidR="00E91184" w:rsidRDefault="00FE6CCB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roduc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1FBB27" w14:textId="21B01CDB" w:rsidR="00E91184" w:rsidRDefault="007D6FE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55B7865" w14:textId="34F43C89" w:rsidR="00E91184" w:rsidRDefault="007D6FE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Overall a</w:t>
            </w:r>
            <w:r w:rsidR="008F5239">
              <w:rPr>
                <w:rFonts w:ascii="Calibri" w:eastAsia="Calibri" w:hAnsi="Calibri" w:cs="Calibri"/>
                <w:sz w:val="20"/>
                <w:szCs w:val="20"/>
              </w:rPr>
              <w:t>ssets of the bank (S</w:t>
            </w:r>
            <w:r w:rsidR="008F5239" w:rsidRPr="008F5239">
              <w:rPr>
                <w:rFonts w:ascii="Calibri" w:eastAsia="Calibri" w:hAnsi="Calibri" w:cs="Calibri"/>
                <w:sz w:val="20"/>
                <w:szCs w:val="20"/>
              </w:rPr>
              <w:t xml:space="preserve">ervices related to cash management, including treasury, depository, </w:t>
            </w:r>
            <w:r w:rsidR="008F5239" w:rsidRPr="008F5239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overdraft, credit or debit card, purchase card, electronic funds transfer and other cash management arrangements</w:t>
            </w:r>
            <w:r w:rsidR="008F5239">
              <w:rPr>
                <w:rFonts w:ascii="Calibri" w:eastAsia="Calibri" w:hAnsi="Calibri" w:cs="Calibri"/>
                <w:sz w:val="20"/>
                <w:szCs w:val="20"/>
              </w:rPr>
              <w:t>)</w:t>
            </w:r>
          </w:p>
        </w:tc>
      </w:tr>
      <w:tr w:rsidR="00E91184" w14:paraId="15A8E7B8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FFA0C8" w14:textId="15D1ED75" w:rsidR="00E91184" w:rsidRDefault="00FE6CCB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lastRenderedPageBreak/>
              <w:t>GDPgr</w:t>
            </w:r>
            <w:proofErr w:type="spellEnd"/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C7D700" w14:textId="5C948692" w:rsidR="00E91184" w:rsidRDefault="007D6FE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8FD345" w14:textId="5594A53C" w:rsidR="00E91184" w:rsidRDefault="006C52FE" w:rsidP="00E9118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Predicted or Actual GDP Growth of the country</w:t>
            </w:r>
          </w:p>
        </w:tc>
      </w:tr>
      <w:tr w:rsidR="008E2034" w14:paraId="659C6DF6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CE35AB" w14:textId="61ECCDAF" w:rsidR="008E2034" w:rsidRDefault="008E2034" w:rsidP="008E203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12 Net Interest Margin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0EDA0F7" w14:textId="44CE89F7" w:rsidR="008E2034" w:rsidRDefault="007D6FEE" w:rsidP="008E203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C3FA9B" w14:textId="54A157AD" w:rsidR="008E2034" w:rsidRDefault="000E7339" w:rsidP="008E203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railing</w:t>
            </w:r>
            <w:r w:rsidR="007D6FEE">
              <w:rPr>
                <w:rFonts w:ascii="Calibri" w:eastAsia="Calibri" w:hAnsi="Calibri" w:cs="Calibri"/>
                <w:sz w:val="20"/>
                <w:szCs w:val="20"/>
              </w:rPr>
              <w:t xml:space="preserve"> 12 Months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Net Interest Margin. It shows the </w:t>
            </w:r>
            <w:r w:rsidR="00AB001C">
              <w:rPr>
                <w:rFonts w:ascii="Calibri" w:eastAsia="Calibri" w:hAnsi="Calibri" w:cs="Calibri"/>
                <w:sz w:val="20"/>
                <w:szCs w:val="20"/>
              </w:rPr>
              <w:t xml:space="preserve">profitability of the bank’s interest and investment activities based on </w:t>
            </w:r>
            <w:r w:rsidR="00735C43">
              <w:rPr>
                <w:rFonts w:ascii="Calibri" w:eastAsia="Calibri" w:hAnsi="Calibri" w:cs="Calibri"/>
                <w:sz w:val="20"/>
                <w:szCs w:val="20"/>
              </w:rPr>
              <w:t xml:space="preserve">their current </w:t>
            </w:r>
            <w:proofErr w:type="gramStart"/>
            <w:r w:rsidR="00735C43">
              <w:rPr>
                <w:rFonts w:ascii="Calibri" w:eastAsia="Calibri" w:hAnsi="Calibri" w:cs="Calibri"/>
                <w:sz w:val="20"/>
                <w:szCs w:val="20"/>
              </w:rPr>
              <w:t>short and long term</w:t>
            </w:r>
            <w:proofErr w:type="gramEnd"/>
            <w:r w:rsidR="00735C43">
              <w:rPr>
                <w:rFonts w:ascii="Calibri" w:eastAsia="Calibri" w:hAnsi="Calibri" w:cs="Calibri"/>
                <w:sz w:val="20"/>
                <w:szCs w:val="20"/>
              </w:rPr>
              <w:t xml:space="preserve"> assets.</w:t>
            </w:r>
            <w:r w:rsidR="006556AD">
              <w:rPr>
                <w:rFonts w:ascii="Calibri" w:eastAsia="Calibri" w:hAnsi="Calibri" w:cs="Calibri"/>
                <w:sz w:val="20"/>
                <w:szCs w:val="20"/>
              </w:rPr>
              <w:t xml:space="preserve"> Ideally, a bank should </w:t>
            </w:r>
            <w:r w:rsidR="007B4121">
              <w:rPr>
                <w:rFonts w:ascii="Calibri" w:eastAsia="Calibri" w:hAnsi="Calibri" w:cs="Calibri"/>
                <w:sz w:val="20"/>
                <w:szCs w:val="20"/>
              </w:rPr>
              <w:t>be obtaining more on investment returns compared to interest expenses such as paying out interest on deposits to ensure profitability.</w:t>
            </w:r>
          </w:p>
          <w:p w14:paraId="3744CDEA" w14:textId="4D7E9753" w:rsidR="00735C43" w:rsidRDefault="00735C43" w:rsidP="008E203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735C43">
              <w:rPr>
                <w:rFonts w:ascii="Calibri" w:eastAsia="Calibri" w:hAnsi="Calibri" w:cs="Calibri"/>
                <w:noProof/>
                <w:sz w:val="20"/>
                <w:szCs w:val="20"/>
              </w:rPr>
              <w:drawing>
                <wp:inline distT="0" distB="0" distL="0" distR="0" wp14:anchorId="0C802D63" wp14:editId="561B41DA">
                  <wp:extent cx="2521207" cy="914843"/>
                  <wp:effectExtent l="0" t="0" r="0" b="0"/>
                  <wp:docPr id="570093843" name="Picture 5700938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0093843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5776" cy="9165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2034" w14:paraId="383BA3B2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336782" w14:textId="0797CF9E" w:rsidR="008E2034" w:rsidRDefault="008E2034" w:rsidP="008E203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fficiency Ratio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16CAB4" w14:textId="54A18E7B" w:rsidR="008E2034" w:rsidRDefault="007D6FEE" w:rsidP="008E203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6B4B7C" w14:textId="3010A6D2" w:rsidR="008E2034" w:rsidRDefault="00332BE0" w:rsidP="008E2034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Expenses as a percentage of revenue. High efficiency ratios (&gt;50%) suggest underutilization of resources and expenses are increasing, showing higher costs to the bank</w:t>
            </w:r>
          </w:p>
        </w:tc>
      </w:tr>
      <w:tr w:rsidR="007D6FEE" w14:paraId="7C712FD6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303C0B9" w14:textId="169FCEA1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bookmarkStart w:id="13" w:name="_Hlk147913303"/>
            <w:r>
              <w:rPr>
                <w:rFonts w:ascii="Calibri" w:eastAsia="Calibri" w:hAnsi="Calibri" w:cs="Calibri"/>
                <w:sz w:val="20"/>
                <w:szCs w:val="20"/>
              </w:rPr>
              <w:t>2 Year TIP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20569FA" w14:textId="05483D0C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BF5D75" w14:textId="7D6FE1E2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2 Year Treasury Inflation Protected Securities are a benchmark of the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2 year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average inflation, used to hedge against rising inflation in the past 2 years. Used as a proxy for the 2 Year Inflation Rate</w:t>
            </w:r>
          </w:p>
        </w:tc>
      </w:tr>
      <w:bookmarkEnd w:id="13"/>
      <w:tr w:rsidR="007D6FEE" w14:paraId="6EAAA83B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68679E" w14:textId="4349AA1D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5 Year TIP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5BC401" w14:textId="3F5AAFF4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7B4FA1" w14:textId="108970F0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5 Year Treasury Inflation Protected Securities are a benchmark of the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5 year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average inflation, used to hedge against rising inflation in the past 5 years. Used as a proxy for the 5 Year Inflation Rate</w:t>
            </w:r>
          </w:p>
        </w:tc>
      </w:tr>
      <w:tr w:rsidR="007D6FEE" w14:paraId="73BC3AF6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04C9FC" w14:textId="7ADE8C91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 Year TIP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C58769" w14:textId="151D0AA1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E8B032" w14:textId="38DBD6E3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10 Year Treasury Inflation Protected Securities are a benchmark of the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10 year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average inflation, used to hedge against rising inflation in the past 10 years. Used as a proxy for the 10 Year Inflation Rate</w:t>
            </w:r>
          </w:p>
        </w:tc>
      </w:tr>
      <w:tr w:rsidR="007D6FEE" w14:paraId="75511C75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2EF68A" w14:textId="7DED9556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0 Year TIP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B4D9AE" w14:textId="162D74B1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0FE856" w14:textId="77B29E14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30 Year Treasury Inflation Protected Securities are a benchmark of the </w:t>
            </w:r>
            <w:proofErr w:type="gramStart"/>
            <w:r>
              <w:rPr>
                <w:rFonts w:ascii="Calibri" w:eastAsia="Calibri" w:hAnsi="Calibri" w:cs="Calibri"/>
                <w:sz w:val="20"/>
                <w:szCs w:val="20"/>
              </w:rPr>
              <w:t>30 year</w:t>
            </w:r>
            <w:proofErr w:type="gramEnd"/>
            <w:r>
              <w:rPr>
                <w:rFonts w:ascii="Calibri" w:eastAsia="Calibri" w:hAnsi="Calibri" w:cs="Calibri"/>
                <w:sz w:val="20"/>
                <w:szCs w:val="20"/>
              </w:rPr>
              <w:t xml:space="preserve"> average inflation, used to hedge against rising inflation in the past 30 years. Used as a proxy for the 30 Year Inflation Rate</w:t>
            </w:r>
          </w:p>
        </w:tc>
      </w:tr>
      <w:tr w:rsidR="007D6FEE" w14:paraId="163836C1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BD9FF4" w14:textId="482295F2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 Month Bill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AE1966" w14:textId="0E5457C0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113C04" w14:textId="2DC7027E" w:rsidR="007D6FEE" w:rsidRDefault="00B83E05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Yield of Government bonds maturing in 1 month</w:t>
            </w:r>
          </w:p>
        </w:tc>
      </w:tr>
      <w:tr w:rsidR="007D6FEE" w14:paraId="27DC1F1D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F46779" w14:textId="79B407B6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 Month Bill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325230" w14:textId="0C92FDA3" w:rsidR="007D6FEE" w:rsidRDefault="007D6FEE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87F559" w14:textId="3BECCD7E" w:rsidR="007D6FEE" w:rsidRDefault="00B83E05" w:rsidP="007D6FEE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Yield of Government bonds maturing in 3 months</w:t>
            </w:r>
          </w:p>
        </w:tc>
      </w:tr>
      <w:tr w:rsidR="00B83E05" w14:paraId="60F667C4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A275D3" w14:textId="555C96B3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6 Month Bill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8EF4C5" w14:textId="7E1909C3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511098" w14:textId="49ED739A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B6387F">
              <w:rPr>
                <w:rFonts w:ascii="Calibri" w:eastAsia="Calibri" w:hAnsi="Calibri" w:cs="Calibri"/>
                <w:sz w:val="20"/>
                <w:szCs w:val="20"/>
              </w:rPr>
              <w:t xml:space="preserve">Yield of Government bonds maturing i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6 months</w:t>
            </w:r>
          </w:p>
        </w:tc>
      </w:tr>
      <w:tr w:rsidR="00B83E05" w14:paraId="4C7B5330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F7AE28" w14:textId="4D86359C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2 Month Bill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E11A36" w14:textId="21987CD8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B74FC1" w14:textId="383A9D8A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B6387F">
              <w:rPr>
                <w:rFonts w:ascii="Calibri" w:eastAsia="Calibri" w:hAnsi="Calibri" w:cs="Calibri"/>
                <w:sz w:val="20"/>
                <w:szCs w:val="20"/>
              </w:rPr>
              <w:t xml:space="preserve">Yield of Government bonds maturing i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12 months</w:t>
            </w:r>
          </w:p>
        </w:tc>
      </w:tr>
      <w:tr w:rsidR="00B83E05" w14:paraId="2AA437EE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333B7E" w14:textId="35A1AD7E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 Year Note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7E2F8E" w14:textId="71FA3FCF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DF3522B" w14:textId="4CB0ACEE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B6387F">
              <w:rPr>
                <w:rFonts w:ascii="Calibri" w:eastAsia="Calibri" w:hAnsi="Calibri" w:cs="Calibri"/>
                <w:sz w:val="20"/>
                <w:szCs w:val="20"/>
              </w:rPr>
              <w:t xml:space="preserve">Yield of Government bonds maturing i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2 years</w:t>
            </w:r>
          </w:p>
        </w:tc>
      </w:tr>
      <w:tr w:rsidR="00B83E05" w14:paraId="5B015BCA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02661F" w14:textId="60475406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 Year Note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14AA18" w14:textId="286EE422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CE5E37" w14:textId="28E3000F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B6387F">
              <w:rPr>
                <w:rFonts w:ascii="Calibri" w:eastAsia="Calibri" w:hAnsi="Calibri" w:cs="Calibri"/>
                <w:sz w:val="20"/>
                <w:szCs w:val="20"/>
              </w:rPr>
              <w:t xml:space="preserve">Yield of Government bonds maturing i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3 years</w:t>
            </w:r>
          </w:p>
        </w:tc>
      </w:tr>
      <w:tr w:rsidR="00B83E05" w14:paraId="01B0FF08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1418F2" w14:textId="733C472C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lastRenderedPageBreak/>
              <w:t>5 Year Note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0DCA5E" w14:textId="4132B09D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193272" w14:textId="49B5CB6D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B6387F">
              <w:rPr>
                <w:rFonts w:ascii="Calibri" w:eastAsia="Calibri" w:hAnsi="Calibri" w:cs="Calibri"/>
                <w:sz w:val="20"/>
                <w:szCs w:val="20"/>
              </w:rPr>
              <w:t xml:space="preserve">Yield of Government bonds maturing i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5 years</w:t>
            </w:r>
          </w:p>
        </w:tc>
      </w:tr>
      <w:tr w:rsidR="00B83E05" w14:paraId="173F18EA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34918C" w14:textId="205AAD17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7 Year Note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C0982E" w14:textId="50AE3CB8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9AF1E8" w14:textId="35D3202B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B6387F">
              <w:rPr>
                <w:rFonts w:ascii="Calibri" w:eastAsia="Calibri" w:hAnsi="Calibri" w:cs="Calibri"/>
                <w:sz w:val="20"/>
                <w:szCs w:val="20"/>
              </w:rPr>
              <w:t xml:space="preserve">Yield of Government bonds maturing i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7 years</w:t>
            </w:r>
          </w:p>
        </w:tc>
      </w:tr>
      <w:tr w:rsidR="00B83E05" w14:paraId="15F38D58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AB955C" w14:textId="728EF659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10 Year Note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8DC7C8" w14:textId="475C35D6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13629F0" w14:textId="29E39814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B6387F">
              <w:rPr>
                <w:rFonts w:ascii="Calibri" w:eastAsia="Calibri" w:hAnsi="Calibri" w:cs="Calibri"/>
                <w:sz w:val="20"/>
                <w:szCs w:val="20"/>
              </w:rPr>
              <w:t xml:space="preserve">Yield of Government bonds maturing i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10 years</w:t>
            </w:r>
          </w:p>
        </w:tc>
      </w:tr>
      <w:tr w:rsidR="00B83E05" w14:paraId="16F6F855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B822271" w14:textId="4DF5855A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20 Year Bond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70143F" w14:textId="378A2829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8C55FC0" w14:textId="54C07727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B6387F">
              <w:rPr>
                <w:rFonts w:ascii="Calibri" w:eastAsia="Calibri" w:hAnsi="Calibri" w:cs="Calibri"/>
                <w:sz w:val="20"/>
                <w:szCs w:val="20"/>
              </w:rPr>
              <w:t xml:space="preserve">Yield of Government bonds maturing i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20 years</w:t>
            </w:r>
          </w:p>
        </w:tc>
      </w:tr>
      <w:tr w:rsidR="00B83E05" w14:paraId="7B07D0DC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A19578" w14:textId="02AB4764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30 Year Bond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EFE61A" w14:textId="4A33896E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5B2E31" w14:textId="707C93F5" w:rsidR="00B83E05" w:rsidRDefault="00B83E05" w:rsidP="00B83E05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B6387F">
              <w:rPr>
                <w:rFonts w:ascii="Calibri" w:eastAsia="Calibri" w:hAnsi="Calibri" w:cs="Calibri"/>
                <w:sz w:val="20"/>
                <w:szCs w:val="20"/>
              </w:rPr>
              <w:t xml:space="preserve">Yield of Government bonds maturing in </w:t>
            </w:r>
            <w:r>
              <w:rPr>
                <w:rFonts w:ascii="Calibri" w:eastAsia="Calibri" w:hAnsi="Calibri" w:cs="Calibri"/>
                <w:sz w:val="20"/>
                <w:szCs w:val="20"/>
              </w:rPr>
              <w:t>30 years</w:t>
            </w:r>
          </w:p>
        </w:tc>
      </w:tr>
      <w:tr w:rsidR="00723429" w14:paraId="6D86FE8B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399A4B" w14:textId="055FE671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140148">
              <w:rPr>
                <w:rFonts w:ascii="Calibri" w:eastAsia="Calibri" w:hAnsi="Calibri" w:cs="Calibri"/>
                <w:sz w:val="20"/>
                <w:szCs w:val="20"/>
              </w:rPr>
              <w:t>SVB ST And LT Investmen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E119F2" w14:textId="69E1C1D0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AD2590" w14:textId="4034980B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Short- and Long-Term investments of </w:t>
            </w:r>
            <w:r w:rsidR="005E326F">
              <w:rPr>
                <w:rFonts w:ascii="Calibri" w:eastAsia="Calibri" w:hAnsi="Calibri" w:cs="Calibri"/>
                <w:sz w:val="20"/>
                <w:szCs w:val="20"/>
              </w:rPr>
              <w:t>Silicon Valley Bank</w:t>
            </w:r>
          </w:p>
        </w:tc>
      </w:tr>
      <w:tr w:rsidR="00723429" w14:paraId="3722F7E9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E016A6" w14:textId="65F8A76F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2F59B6">
              <w:rPr>
                <w:rFonts w:ascii="Calibri" w:eastAsia="Calibri" w:hAnsi="Calibri" w:cs="Calibri"/>
                <w:sz w:val="20"/>
                <w:szCs w:val="20"/>
              </w:rPr>
              <w:t>SVB Held to Maturity/Amortized at Cos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D1DDC2" w14:textId="14D53D9A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353443" w14:textId="3C1EDACB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Held-to-Maturity and Amortized at Cost assets of </w:t>
            </w:r>
            <w:r w:rsidR="005E326F">
              <w:rPr>
                <w:rFonts w:ascii="Calibri" w:eastAsia="Calibri" w:hAnsi="Calibri" w:cs="Calibri"/>
                <w:sz w:val="20"/>
                <w:szCs w:val="20"/>
              </w:rPr>
              <w:t>Silicon Valley Bank</w:t>
            </w:r>
          </w:p>
        </w:tc>
      </w:tr>
      <w:tr w:rsidR="00723429" w14:paraId="0D3C2462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8D6C00" w14:textId="10A07C51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SVB Total Asse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3752B57" w14:textId="53A90C25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0CA5A8" w14:textId="0727C876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Total Assets of </w:t>
            </w:r>
            <w:r w:rsidR="005E326F">
              <w:rPr>
                <w:rFonts w:ascii="Calibri" w:eastAsia="Calibri" w:hAnsi="Calibri" w:cs="Calibri"/>
                <w:sz w:val="20"/>
                <w:szCs w:val="20"/>
              </w:rPr>
              <w:t>Silicon Valley Bank</w:t>
            </w:r>
          </w:p>
        </w:tc>
      </w:tr>
      <w:tr w:rsidR="00723429" w14:paraId="3D4D502D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E46E24" w14:textId="6F90B5C5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SVB Total Deposi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624840" w14:textId="1743C10F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7A8BAE" w14:textId="1F71EFEC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Total Customer Deposits of </w:t>
            </w:r>
            <w:r w:rsidR="005E326F">
              <w:rPr>
                <w:rFonts w:ascii="Calibri" w:eastAsia="Calibri" w:hAnsi="Calibri" w:cs="Calibri"/>
                <w:sz w:val="20"/>
                <w:szCs w:val="20"/>
              </w:rPr>
              <w:t>Silicon Valley Bank</w:t>
            </w:r>
          </w:p>
        </w:tc>
      </w:tr>
      <w:tr w:rsidR="00723429" w14:paraId="7169CB0B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09B081" w14:textId="339BACE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SVB ST Borrowings &amp; Repo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0C51CC1" w14:textId="1D521938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ECF46C" w14:textId="2CEF9F81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Short term borrowings of </w:t>
            </w:r>
            <w:r w:rsidR="005E326F">
              <w:rPr>
                <w:rFonts w:ascii="Calibri" w:eastAsia="Calibri" w:hAnsi="Calibri" w:cs="Calibri"/>
                <w:sz w:val="20"/>
                <w:szCs w:val="20"/>
              </w:rPr>
              <w:t>Silicon Valley Bank</w:t>
            </w:r>
          </w:p>
        </w:tc>
      </w:tr>
      <w:tr w:rsidR="00723429" w14:paraId="67FAAE97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9F4FD9" w14:textId="2C819EF6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SVB LT Deb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C6EC35" w14:textId="719E38BB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6085D2" w14:textId="0B9E35D0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Long Term Debt of </w:t>
            </w:r>
            <w:r w:rsidR="005E326F">
              <w:rPr>
                <w:rFonts w:ascii="Calibri" w:eastAsia="Calibri" w:hAnsi="Calibri" w:cs="Calibri"/>
                <w:sz w:val="20"/>
                <w:szCs w:val="20"/>
              </w:rPr>
              <w:t>Silicon Valley Bank</w:t>
            </w:r>
          </w:p>
        </w:tc>
      </w:tr>
      <w:tr w:rsidR="00723429" w14:paraId="5E567B18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08C6E0" w14:textId="264F10D3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SVB Total Liabilitie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C2480E" w14:textId="5DF35166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532245" w14:textId="72B0857A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Total Liabilities of </w:t>
            </w:r>
            <w:r w:rsidR="005E326F">
              <w:rPr>
                <w:rFonts w:ascii="Calibri" w:eastAsia="Calibri" w:hAnsi="Calibri" w:cs="Calibri"/>
                <w:sz w:val="20"/>
                <w:szCs w:val="20"/>
              </w:rPr>
              <w:t>Silicon Valley Bank</w:t>
            </w:r>
          </w:p>
        </w:tc>
      </w:tr>
      <w:tr w:rsidR="00723429" w14:paraId="114D8B40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6BD333E" w14:textId="1C51CC86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BOFA ST And LT Investmen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639E1A" w14:textId="5A868C72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B51758" w14:textId="71B5810B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- and Long-Term investments of Bank of America Merrill Lynch</w:t>
            </w:r>
          </w:p>
        </w:tc>
      </w:tr>
      <w:tr w:rsidR="00723429" w14:paraId="15C278FE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E3C886" w14:textId="15DC0099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BOFA Held to Maturity/Amortized at Cos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B90B850" w14:textId="76C6DBCF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FBA3AA" w14:textId="6B63CEC5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Held-to-Maturity and Amortized at Cost assets of Bank of America Merrill Lynch</w:t>
            </w:r>
          </w:p>
        </w:tc>
      </w:tr>
      <w:tr w:rsidR="00723429" w14:paraId="11CEA30D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44CA95" w14:textId="20880006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BOFA Total Asse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1C743F" w14:textId="45EB91B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A45E9D" w14:textId="0DCDCC67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Assets of Bank of America Merrill Lynch</w:t>
            </w:r>
          </w:p>
        </w:tc>
      </w:tr>
      <w:tr w:rsidR="00723429" w14:paraId="4A70DE51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51E06C" w14:textId="41DF3696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BOFA ST Borrowings &amp; Repo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1B59A3" w14:textId="794189D1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4AAA38" w14:textId="66AFF1C8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 term borrowings of Bank of America Merrill Lynch</w:t>
            </w:r>
          </w:p>
        </w:tc>
      </w:tr>
      <w:tr w:rsidR="00723429" w14:paraId="2F0C1B49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70D9733" w14:textId="75CD405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BOFA LT Deb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6E6E33" w14:textId="6251188D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8658DF" w14:textId="010DDF6C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ong Term Debt of Bank of America Merrill Lynch</w:t>
            </w:r>
          </w:p>
        </w:tc>
      </w:tr>
      <w:tr w:rsidR="00723429" w14:paraId="5497AD4F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7F82CD" w14:textId="587208CD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BOFA Total Liabilitie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C9F704" w14:textId="5C27BC5A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B166117" w14:textId="52D8FD4B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Liabilities of Bank of America Merrill Lynch</w:t>
            </w:r>
          </w:p>
        </w:tc>
      </w:tr>
      <w:tr w:rsidR="00723429" w14:paraId="15A03E94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E09693" w14:textId="608105DA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CITI ST And LT Investmen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FD6E4E" w14:textId="7B71AE72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7D6533" w14:textId="3D034918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- and Long-Term investments of Citibank</w:t>
            </w:r>
          </w:p>
        </w:tc>
      </w:tr>
      <w:tr w:rsidR="00723429" w14:paraId="6E0D34C0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8D80B8" w14:textId="31C712F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CITI Held to Maturity/Amortized at Cos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8FDB3A" w14:textId="533E3EE1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3DA0561" w14:textId="29451FDE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Held-to-Maturity and Amortized at Cost assets of Citibank</w:t>
            </w:r>
          </w:p>
        </w:tc>
      </w:tr>
      <w:tr w:rsidR="00723429" w14:paraId="5F7DDB3C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BAD93C7" w14:textId="2C2D3D1C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CITI Total Asse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0AEDAC" w14:textId="15FF1422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4C91B0" w14:textId="630F8EFF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Assets of Citibank</w:t>
            </w:r>
          </w:p>
        </w:tc>
      </w:tr>
      <w:tr w:rsidR="00723429" w14:paraId="25991949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A5085E1" w14:textId="56559CD1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CITI ST Borrowings &amp; Repo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2CF6F4" w14:textId="75B42062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0AF657" w14:textId="467FE356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 term borrowings of Citibank</w:t>
            </w:r>
          </w:p>
        </w:tc>
      </w:tr>
      <w:tr w:rsidR="00723429" w14:paraId="32478CDC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6BC967" w14:textId="63AF7158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CITI LT Deb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1A63FD" w14:textId="1A4B4D1C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7AA638" w14:textId="682A1348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ong Term Debt of Citibank</w:t>
            </w:r>
          </w:p>
        </w:tc>
      </w:tr>
      <w:tr w:rsidR="00723429" w14:paraId="5D5FF14E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31FC22" w14:textId="408CA8DA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CITI Total Liabilitie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A26E75" w14:textId="55D9E83D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744AA1" w14:textId="7CEE149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Liabilities of Citibank</w:t>
            </w:r>
          </w:p>
        </w:tc>
      </w:tr>
      <w:tr w:rsidR="00723429" w14:paraId="41A88A98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B92FFA" w14:textId="1C3329FD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FRCB ST And LT Investmen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726037" w14:textId="23AF476D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E1E204" w14:textId="4322D869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- and Long-Term investments of First Republic Bank</w:t>
            </w:r>
          </w:p>
        </w:tc>
      </w:tr>
      <w:tr w:rsidR="00723429" w14:paraId="740D6C83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D9CC92" w14:textId="05594D7C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FRCB Held to Maturity/Amortized at Cos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89F7B3" w14:textId="1653DD38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F04ED7" w14:textId="4795301A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Held-to-Maturity and Amortized at Cost assets of First Republic Bank</w:t>
            </w:r>
          </w:p>
        </w:tc>
      </w:tr>
      <w:tr w:rsidR="00723429" w14:paraId="6DF244AA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08D8B2" w14:textId="5CB43EF9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FRCB Total Asse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6E0F49" w14:textId="2A5A5ECC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4D4F90" w14:textId="15DD4C66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Assets of First Republic Bank</w:t>
            </w:r>
          </w:p>
        </w:tc>
      </w:tr>
      <w:tr w:rsidR="00723429" w14:paraId="7486EC71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41298B" w14:textId="5507212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FRCB ST Borrowings &amp; Repo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E36FAC" w14:textId="67F38D73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83FD979" w14:textId="5F7E7DD0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 term borrowings of First Republic Bank</w:t>
            </w:r>
          </w:p>
        </w:tc>
      </w:tr>
      <w:tr w:rsidR="00723429" w14:paraId="1C06922B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29A40F" w14:textId="209CDF25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FRCB LT Deb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87BAC7" w14:textId="058670B6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152A5A" w14:textId="24B01D3A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ong Term Debt of First Republic Bank</w:t>
            </w:r>
          </w:p>
        </w:tc>
      </w:tr>
      <w:tr w:rsidR="00723429" w14:paraId="234E732F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223C6F" w14:textId="381C622E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FRCB Total Liabilitie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754CBD" w14:textId="119EBA3B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0D9D0B" w14:textId="1854842B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Liabilities of First Republic Bank</w:t>
            </w:r>
          </w:p>
        </w:tc>
      </w:tr>
      <w:tr w:rsidR="00723429" w14:paraId="26ACFDC5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A590CB" w14:textId="38A67C78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GS ST And LT Investmen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B0707F" w14:textId="115B212F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D88D2D" w14:textId="3C4BF8AB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- and Long-Term investments of Goldmann Sachs Bank</w:t>
            </w:r>
          </w:p>
        </w:tc>
      </w:tr>
      <w:tr w:rsidR="00723429" w14:paraId="680297D7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90434F" w14:textId="1D9CB0E0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GS Held to Maturity/Amortized at Cos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731840" w14:textId="7014C0F1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760DF7" w14:textId="215B7903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Held-to-Maturity and Amortized at Cost assets of Goldmann Sachs Bank</w:t>
            </w:r>
          </w:p>
        </w:tc>
      </w:tr>
      <w:tr w:rsidR="00723429" w14:paraId="50F4473E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880E83" w14:textId="5E1E3F1D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GS Total Asse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A197A5" w14:textId="673AD895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438FE7" w14:textId="62FF17FC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Assets of Goldmann Sachs Bank</w:t>
            </w:r>
          </w:p>
        </w:tc>
      </w:tr>
      <w:tr w:rsidR="00723429" w14:paraId="3BB85642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908885" w14:textId="281CB6BA" w:rsidR="00723429" w:rsidRPr="003652A2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GS ST Borrowings &amp; Repo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D241FE" w14:textId="34392939" w:rsidR="00723429" w:rsidRPr="009639CD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53A616C" w14:textId="383032B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 term borrowings of Goldmann Sachs Bank</w:t>
            </w:r>
          </w:p>
        </w:tc>
      </w:tr>
      <w:tr w:rsidR="00723429" w14:paraId="0767B15C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8CE0EA" w14:textId="59DE3DB2" w:rsidR="00723429" w:rsidRPr="003652A2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GS LT Deb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49D3C64" w14:textId="0FEF485A" w:rsidR="00723429" w:rsidRPr="009639CD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F227177" w14:textId="6410818D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ong Term Debt of Goldmann Sachs Bank</w:t>
            </w:r>
          </w:p>
        </w:tc>
      </w:tr>
      <w:tr w:rsidR="00723429" w14:paraId="3244C02E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5DE373" w14:textId="6E8095C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GS Total Liabilitie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AEB8906" w14:textId="5793AFDB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F46147" w14:textId="023A5FB6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Liabilities of Goldmann Sachs Bank</w:t>
            </w:r>
          </w:p>
        </w:tc>
      </w:tr>
      <w:tr w:rsidR="00723429" w14:paraId="11461C44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8D60F5" w14:textId="52B9B1B9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JPM ST And LT Investmen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CD4BFA" w14:textId="57CE5BB2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2E89FC4" w14:textId="6EAA01F5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- and Long-Term investments of J.P Morgan Bank</w:t>
            </w:r>
          </w:p>
        </w:tc>
      </w:tr>
      <w:tr w:rsidR="00723429" w14:paraId="13E94159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B70C0F" w14:textId="0D0D2FCC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JPM Held to Maturity/Amortized at Cos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566D80" w14:textId="22A08E2A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B37702" w14:textId="00F3991C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Held-to-Maturity and Amortized at Cost assets of J.P Morgan Bank</w:t>
            </w:r>
          </w:p>
        </w:tc>
      </w:tr>
      <w:tr w:rsidR="00723429" w14:paraId="38976C48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7CC0F4" w14:textId="63E5AAA7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JPM Total Asse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0357BD" w14:textId="047A9437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49B451" w14:textId="31B2962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Assets of J.P Morgan Bank</w:t>
            </w:r>
          </w:p>
        </w:tc>
      </w:tr>
      <w:tr w:rsidR="00723429" w14:paraId="34E8BE75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21CC5E" w14:textId="638EF537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JPM ST Borrowings &amp; Repo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A9ED31" w14:textId="6D94A2DF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FD4FBB" w14:textId="6CCB12AF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 term borrowings of J.P Morgan Bank</w:t>
            </w:r>
          </w:p>
        </w:tc>
      </w:tr>
      <w:tr w:rsidR="00723429" w14:paraId="6E8CF37A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893CD3" w14:textId="39F20110" w:rsidR="00723429" w:rsidRPr="003652A2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JPM LT Deb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EF2D6A" w14:textId="3E33B7C6" w:rsidR="00723429" w:rsidRPr="009639CD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AE0F47" w14:textId="0F9476D7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ong Term Debt of J.P Morgan Bank</w:t>
            </w:r>
          </w:p>
        </w:tc>
      </w:tr>
      <w:tr w:rsidR="00723429" w14:paraId="511593C6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755E8FB" w14:textId="72C8C550" w:rsidR="00723429" w:rsidRPr="003652A2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JPM Total Liabilitie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D7A16E" w14:textId="762DBBE6" w:rsidR="00723429" w:rsidRPr="009639CD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58ADEF" w14:textId="095C2829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Liabilities of J.P Morgan Bank</w:t>
            </w:r>
          </w:p>
        </w:tc>
      </w:tr>
      <w:tr w:rsidR="00723429" w14:paraId="4FE4E4E0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FDF5C5A" w14:textId="20A46BBB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MS ST And LT Investmen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E6DE56" w14:textId="7A393B3F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EC4376" w14:textId="3C01ACFD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- and Long-Term investments of Morgan Stanley Bank</w:t>
            </w:r>
          </w:p>
        </w:tc>
      </w:tr>
      <w:tr w:rsidR="00723429" w14:paraId="5ACD757D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2D77E3" w14:textId="27EB07EE" w:rsidR="00723429" w:rsidRPr="003652A2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MS Held to Maturity/Amortized at Cos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5D164F" w14:textId="46066A56" w:rsidR="00723429" w:rsidRPr="009639CD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22D9C2E" w14:textId="3575E9B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Held-to-Maturity and Amortized at Cost assets of Morgan Stanley Bank</w:t>
            </w:r>
          </w:p>
        </w:tc>
      </w:tr>
      <w:tr w:rsidR="00723429" w14:paraId="597D341B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0E2AF7" w14:textId="11095FAD" w:rsidR="00723429" w:rsidRPr="003652A2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MS Total Asset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93051E" w14:textId="7F2A4599" w:rsidR="00723429" w:rsidRPr="009639CD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38435E" w14:textId="19C7EF33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otal Assets of Morgan Stanley Bank</w:t>
            </w:r>
          </w:p>
        </w:tc>
      </w:tr>
      <w:tr w:rsidR="00723429" w14:paraId="7A30DA9C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6F70D43" w14:textId="035C034E" w:rsidR="00723429" w:rsidRPr="003652A2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lastRenderedPageBreak/>
              <w:t>MS ST Borrowings &amp; Repo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C49CCD" w14:textId="13BCEF0D" w:rsidR="00723429" w:rsidRPr="009639CD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C06008" w14:textId="05B5E91E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 term borrowings of Morgan Stanley Bank</w:t>
            </w:r>
          </w:p>
        </w:tc>
      </w:tr>
      <w:tr w:rsidR="00723429" w14:paraId="16F732F1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269578" w14:textId="6AFCD034" w:rsidR="00723429" w:rsidRPr="003652A2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MS LT Debt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410AF7" w14:textId="522B91ED" w:rsidR="00723429" w:rsidRPr="009639CD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4E6EA2" w14:textId="4024E0C9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Long Term Debt of Morgan Stanley Bank</w:t>
            </w:r>
          </w:p>
        </w:tc>
      </w:tr>
      <w:tr w:rsidR="00723429" w14:paraId="53AC3650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6A0538" w14:textId="32AA4035" w:rsidR="00723429" w:rsidRPr="003652A2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3652A2">
              <w:rPr>
                <w:rFonts w:ascii="Calibri" w:eastAsia="Calibri" w:hAnsi="Calibri" w:cs="Calibri"/>
                <w:sz w:val="20"/>
                <w:szCs w:val="20"/>
              </w:rPr>
              <w:t>MS Total Liabilities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56FBA1" w14:textId="6C8A0085" w:rsidR="00723429" w:rsidRPr="009639CD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 w:rsidRPr="009639CD">
              <w:rPr>
                <w:rFonts w:ascii="Calibri" w:eastAsia="Calibri" w:hAnsi="Calibri" w:cs="Calibri"/>
                <w:sz w:val="20"/>
                <w:szCs w:val="20"/>
              </w:rPr>
              <w:t>Numerical (Float)</w:t>
            </w:r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001180" w14:textId="413662D4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Short- and Long-Term Liabilities/Debt of Morgan Stanley Bank</w:t>
            </w:r>
          </w:p>
        </w:tc>
      </w:tr>
      <w:tr w:rsidR="00723429" w14:paraId="02AAD0EF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2D4B81" w14:textId="5AE691B2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QuarterYear</w:t>
            </w:r>
            <w:proofErr w:type="spellEnd"/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3B65D72" w14:textId="260E08BA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2BA020" w14:textId="40698069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Quarter and Year of the datapoint (Quarter and Year that the Financial Statement of Inflation data is tagged to). Used to join tables/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dataframes</w:t>
            </w:r>
            <w:proofErr w:type="spellEnd"/>
          </w:p>
        </w:tc>
      </w:tr>
      <w:tr w:rsidR="00723429" w14:paraId="0F28757A" w14:textId="77777777" w:rsidTr="39C5AA0D">
        <w:tc>
          <w:tcPr>
            <w:tcW w:w="23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1E041D" w14:textId="047901E8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te</w:t>
            </w:r>
          </w:p>
        </w:tc>
        <w:tc>
          <w:tcPr>
            <w:tcW w:w="214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090BB96" w14:textId="352251BF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442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791507" w14:textId="03FFF965" w:rsidR="00723429" w:rsidRDefault="00723429" w:rsidP="00723429">
            <w:pPr>
              <w:spacing w:afterLines="80" w:after="192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Date that the datapoint (Date that the financial statement data or Inflation data is tagged to). Used to join tables/</w:t>
            </w:r>
            <w:proofErr w:type="spellStart"/>
            <w:r>
              <w:rPr>
                <w:rFonts w:ascii="Calibri" w:eastAsia="Calibri" w:hAnsi="Calibri" w:cs="Calibri"/>
                <w:sz w:val="20"/>
                <w:szCs w:val="20"/>
              </w:rPr>
              <w:t>dataframes</w:t>
            </w:r>
            <w:proofErr w:type="spellEnd"/>
          </w:p>
        </w:tc>
      </w:tr>
    </w:tbl>
    <w:p w14:paraId="2C802262" w14:textId="54DA8427" w:rsidR="00B6C0E0" w:rsidRDefault="00B6C0E0"/>
    <w:sectPr w:rsidR="00B6C0E0" w:rsidSect="008F2F55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DB979" w14:textId="77777777" w:rsidR="006E445E" w:rsidRDefault="006E445E" w:rsidP="00191DF9">
      <w:r>
        <w:separator/>
      </w:r>
    </w:p>
  </w:endnote>
  <w:endnote w:type="continuationSeparator" w:id="0">
    <w:p w14:paraId="3A816BFB" w14:textId="77777777" w:rsidR="006E445E" w:rsidRDefault="006E445E" w:rsidP="00191DF9">
      <w:r>
        <w:continuationSeparator/>
      </w:r>
    </w:p>
  </w:endnote>
  <w:endnote w:type="continuationNotice" w:id="1">
    <w:p w14:paraId="4C18E54C" w14:textId="77777777" w:rsidR="006E445E" w:rsidRDefault="006E445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617E1" w14:textId="5A872571" w:rsidR="3ACABAAC" w:rsidRDefault="00A31A3E" w:rsidP="3ACABAAC">
    <w:pPr>
      <w:pStyle w:val="Footer"/>
      <w:jc w:val="right"/>
      <w:rPr>
        <w:rFonts w:eastAsia="DengXian" w:cs="Arial"/>
      </w:rPr>
    </w:pPr>
    <w:r w:rsidRPr="6F818338">
      <w:rPr>
        <w:rFonts w:eastAsia="DengXian" w:cs="Arial"/>
      </w:rPr>
      <w:fldChar w:fldCharType="begin"/>
    </w:r>
    <w:r>
      <w:instrText>PAGE</w:instrText>
    </w:r>
    <w:r w:rsidRPr="6F818338">
      <w:rPr>
        <w:rFonts w:eastAsiaTheme="minorEastAsia"/>
      </w:rPr>
      <w:fldChar w:fldCharType="separate"/>
    </w:r>
    <w:r w:rsidR="00F2171B">
      <w:rPr>
        <w:noProof/>
      </w:rPr>
      <w:t>2</w:t>
    </w:r>
    <w:r w:rsidRPr="6F818338">
      <w:rPr>
        <w:rFonts w:eastAsia="DengXian" w:cs="Arial"/>
      </w:rPr>
      <w:fldChar w:fldCharType="end"/>
    </w:r>
  </w:p>
  <w:p w14:paraId="142B018F" w14:textId="77777777" w:rsidR="00D11E3C" w:rsidRDefault="00D11E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940DD" w14:textId="52E72532" w:rsidR="00A31A3E" w:rsidRDefault="00A31A3E">
    <w:pPr>
      <w:pStyle w:val="Footer"/>
      <w:jc w:val="right"/>
    </w:pPr>
  </w:p>
  <w:p w14:paraId="4953872D" w14:textId="77777777" w:rsidR="0064023B" w:rsidRDefault="006402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31B5F" w14:textId="77777777" w:rsidR="006E445E" w:rsidRDefault="006E445E" w:rsidP="00191DF9">
      <w:r>
        <w:separator/>
      </w:r>
    </w:p>
  </w:footnote>
  <w:footnote w:type="continuationSeparator" w:id="0">
    <w:p w14:paraId="4AD8D01F" w14:textId="77777777" w:rsidR="006E445E" w:rsidRDefault="006E445E" w:rsidP="00191DF9">
      <w:r>
        <w:continuationSeparator/>
      </w:r>
    </w:p>
  </w:footnote>
  <w:footnote w:type="continuationNotice" w:id="1">
    <w:p w14:paraId="11DCE9EB" w14:textId="77777777" w:rsidR="006E445E" w:rsidRDefault="006E445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DDCB7" w14:textId="77777777" w:rsidR="0064023B" w:rsidRDefault="00FC1DB2" w:rsidP="00FC1DB2">
    <w:pPr>
      <w:pStyle w:val="Header"/>
      <w:tabs>
        <w:tab w:val="clear" w:pos="4680"/>
        <w:tab w:val="clear" w:pos="9360"/>
        <w:tab w:val="left" w:pos="161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950E774" w14:paraId="710D34F9" w14:textId="77777777" w:rsidTr="5950E774">
      <w:tc>
        <w:tcPr>
          <w:tcW w:w="3005" w:type="dxa"/>
        </w:tcPr>
        <w:p w14:paraId="35A14CA9" w14:textId="1CF332B1" w:rsidR="5950E774" w:rsidRDefault="5950E774" w:rsidP="5950E774">
          <w:pPr>
            <w:pStyle w:val="Header"/>
            <w:ind w:left="-115"/>
            <w:rPr>
              <w:rFonts w:eastAsia="DengXian" w:cs="Arial"/>
              <w:szCs w:val="21"/>
            </w:rPr>
          </w:pPr>
        </w:p>
      </w:tc>
      <w:tc>
        <w:tcPr>
          <w:tcW w:w="3005" w:type="dxa"/>
        </w:tcPr>
        <w:p w14:paraId="78A3D09A" w14:textId="6060C861" w:rsidR="5950E774" w:rsidRDefault="5950E774" w:rsidP="5950E774">
          <w:pPr>
            <w:pStyle w:val="Header"/>
            <w:jc w:val="center"/>
            <w:rPr>
              <w:rFonts w:eastAsia="DengXian" w:cs="Arial"/>
              <w:szCs w:val="21"/>
            </w:rPr>
          </w:pPr>
        </w:p>
      </w:tc>
      <w:tc>
        <w:tcPr>
          <w:tcW w:w="3005" w:type="dxa"/>
        </w:tcPr>
        <w:p w14:paraId="42B31E3A" w14:textId="534CC160" w:rsidR="5950E774" w:rsidRDefault="5950E774" w:rsidP="5950E774">
          <w:pPr>
            <w:pStyle w:val="Header"/>
            <w:ind w:right="-115"/>
            <w:jc w:val="right"/>
            <w:rPr>
              <w:rFonts w:eastAsia="DengXian" w:cs="Arial"/>
              <w:szCs w:val="21"/>
            </w:rPr>
          </w:pPr>
        </w:p>
      </w:tc>
    </w:tr>
  </w:tbl>
  <w:p w14:paraId="6C06C1EA" w14:textId="5F57DAF2" w:rsidR="002C38A0" w:rsidRDefault="002C38A0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79brjmMqdp/FzT" int2:id="4twI1kel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B0D32"/>
    <w:multiLevelType w:val="hybridMultilevel"/>
    <w:tmpl w:val="0F9E93E2"/>
    <w:lvl w:ilvl="0" w:tplc="60EE16C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D05473"/>
    <w:multiLevelType w:val="hybridMultilevel"/>
    <w:tmpl w:val="1B168552"/>
    <w:lvl w:ilvl="0" w:tplc="48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F2683"/>
    <w:multiLevelType w:val="hybridMultilevel"/>
    <w:tmpl w:val="4176BC2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4E497"/>
    <w:multiLevelType w:val="hybridMultilevel"/>
    <w:tmpl w:val="FFFFFFFF"/>
    <w:lvl w:ilvl="0" w:tplc="BEA443D2">
      <w:start w:val="1"/>
      <w:numFmt w:val="decimal"/>
      <w:lvlText w:val="%1."/>
      <w:lvlJc w:val="left"/>
      <w:pPr>
        <w:ind w:left="720" w:hanging="360"/>
      </w:pPr>
    </w:lvl>
    <w:lvl w:ilvl="1" w:tplc="51CEB1B0">
      <w:start w:val="1"/>
      <w:numFmt w:val="lowerLetter"/>
      <w:lvlText w:val="%2."/>
      <w:lvlJc w:val="left"/>
      <w:pPr>
        <w:ind w:left="1440" w:hanging="360"/>
      </w:pPr>
    </w:lvl>
    <w:lvl w:ilvl="2" w:tplc="35C6508C">
      <w:start w:val="1"/>
      <w:numFmt w:val="lowerRoman"/>
      <w:lvlText w:val="%3."/>
      <w:lvlJc w:val="right"/>
      <w:pPr>
        <w:ind w:left="2160" w:hanging="180"/>
      </w:pPr>
    </w:lvl>
    <w:lvl w:ilvl="3" w:tplc="6B0AD934">
      <w:start w:val="1"/>
      <w:numFmt w:val="decimal"/>
      <w:lvlText w:val="%4."/>
      <w:lvlJc w:val="left"/>
      <w:pPr>
        <w:ind w:left="2880" w:hanging="360"/>
      </w:pPr>
    </w:lvl>
    <w:lvl w:ilvl="4" w:tplc="181C2A0E">
      <w:start w:val="1"/>
      <w:numFmt w:val="lowerLetter"/>
      <w:lvlText w:val="%5."/>
      <w:lvlJc w:val="left"/>
      <w:pPr>
        <w:ind w:left="3600" w:hanging="360"/>
      </w:pPr>
    </w:lvl>
    <w:lvl w:ilvl="5" w:tplc="E154DF10">
      <w:start w:val="1"/>
      <w:numFmt w:val="lowerRoman"/>
      <w:lvlText w:val="%6."/>
      <w:lvlJc w:val="right"/>
      <w:pPr>
        <w:ind w:left="4320" w:hanging="180"/>
      </w:pPr>
    </w:lvl>
    <w:lvl w:ilvl="6" w:tplc="0316A484">
      <w:start w:val="1"/>
      <w:numFmt w:val="decimal"/>
      <w:lvlText w:val="%7."/>
      <w:lvlJc w:val="left"/>
      <w:pPr>
        <w:ind w:left="5040" w:hanging="360"/>
      </w:pPr>
    </w:lvl>
    <w:lvl w:ilvl="7" w:tplc="E9D4FEB6">
      <w:start w:val="1"/>
      <w:numFmt w:val="lowerLetter"/>
      <w:lvlText w:val="%8."/>
      <w:lvlJc w:val="left"/>
      <w:pPr>
        <w:ind w:left="5760" w:hanging="360"/>
      </w:pPr>
    </w:lvl>
    <w:lvl w:ilvl="8" w:tplc="3CC01E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A4CD4"/>
    <w:multiLevelType w:val="multilevel"/>
    <w:tmpl w:val="2CC27A1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theme="minorHAnsi" w:hint="default"/>
        <w:color w:val="0563C1" w:themeColor="hyperlink"/>
        <w:sz w:val="20"/>
        <w:u w:val="single"/>
      </w:rPr>
    </w:lvl>
    <w:lvl w:ilvl="1">
      <w:start w:val="1"/>
      <w:numFmt w:val="decimal"/>
      <w:lvlText w:val="%1.%2."/>
      <w:lvlJc w:val="left"/>
      <w:pPr>
        <w:ind w:left="570" w:hanging="360"/>
      </w:pPr>
      <w:rPr>
        <w:rFonts w:ascii="Times New Roman" w:eastAsia="Times New Roman" w:hAnsi="Times New Roman" w:cstheme="minorHAnsi" w:hint="default"/>
        <w:color w:val="0563C1" w:themeColor="hyperlink"/>
        <w:sz w:val="20"/>
        <w:u w:val="single"/>
      </w:rPr>
    </w:lvl>
    <w:lvl w:ilvl="2">
      <w:start w:val="1"/>
      <w:numFmt w:val="decimal"/>
      <w:lvlText w:val="%1.%2.%3."/>
      <w:lvlJc w:val="left"/>
      <w:pPr>
        <w:ind w:left="1140" w:hanging="720"/>
      </w:pPr>
      <w:rPr>
        <w:rFonts w:ascii="Times New Roman" w:eastAsia="Times New Roman" w:hAnsi="Times New Roman" w:cstheme="minorHAnsi" w:hint="default"/>
        <w:color w:val="0563C1" w:themeColor="hyperlink"/>
        <w:sz w:val="20"/>
        <w:u w:val="single"/>
      </w:rPr>
    </w:lvl>
    <w:lvl w:ilvl="3">
      <w:start w:val="1"/>
      <w:numFmt w:val="decimal"/>
      <w:lvlText w:val="%1.%2.%3.%4."/>
      <w:lvlJc w:val="left"/>
      <w:pPr>
        <w:ind w:left="1350" w:hanging="720"/>
      </w:pPr>
      <w:rPr>
        <w:rFonts w:ascii="Times New Roman" w:eastAsia="Times New Roman" w:hAnsi="Times New Roman" w:cstheme="minorHAnsi" w:hint="default"/>
        <w:color w:val="0563C1" w:themeColor="hyperlink"/>
        <w:sz w:val="20"/>
        <w:u w:val="single"/>
      </w:rPr>
    </w:lvl>
    <w:lvl w:ilvl="4">
      <w:start w:val="1"/>
      <w:numFmt w:val="decimal"/>
      <w:lvlText w:val="%1.%2.%3.%4.%5."/>
      <w:lvlJc w:val="left"/>
      <w:pPr>
        <w:ind w:left="1920" w:hanging="1080"/>
      </w:pPr>
      <w:rPr>
        <w:rFonts w:ascii="Times New Roman" w:eastAsia="Times New Roman" w:hAnsi="Times New Roman" w:cstheme="minorHAnsi" w:hint="default"/>
        <w:color w:val="0563C1" w:themeColor="hyperlink"/>
        <w:sz w:val="20"/>
        <w:u w:val="single"/>
      </w:rPr>
    </w:lvl>
    <w:lvl w:ilvl="5">
      <w:start w:val="1"/>
      <w:numFmt w:val="decimal"/>
      <w:lvlText w:val="%1.%2.%3.%4.%5.%6."/>
      <w:lvlJc w:val="left"/>
      <w:pPr>
        <w:ind w:left="2130" w:hanging="1080"/>
      </w:pPr>
      <w:rPr>
        <w:rFonts w:ascii="Times New Roman" w:eastAsia="Times New Roman" w:hAnsi="Times New Roman" w:cstheme="minorHAnsi" w:hint="default"/>
        <w:color w:val="0563C1" w:themeColor="hyperlink"/>
        <w:sz w:val="20"/>
        <w:u w:val="single"/>
      </w:rPr>
    </w:lvl>
    <w:lvl w:ilvl="6">
      <w:start w:val="1"/>
      <w:numFmt w:val="decimal"/>
      <w:lvlText w:val="%1.%2.%3.%4.%5.%6.%7."/>
      <w:lvlJc w:val="left"/>
      <w:pPr>
        <w:ind w:left="2700" w:hanging="1440"/>
      </w:pPr>
      <w:rPr>
        <w:rFonts w:ascii="Times New Roman" w:eastAsia="Times New Roman" w:hAnsi="Times New Roman" w:cstheme="minorHAnsi" w:hint="default"/>
        <w:color w:val="0563C1" w:themeColor="hyperlink"/>
        <w:sz w:val="20"/>
        <w:u w:val="single"/>
      </w:rPr>
    </w:lvl>
    <w:lvl w:ilvl="7">
      <w:start w:val="1"/>
      <w:numFmt w:val="decimal"/>
      <w:lvlText w:val="%1.%2.%3.%4.%5.%6.%7.%8."/>
      <w:lvlJc w:val="left"/>
      <w:pPr>
        <w:ind w:left="2910" w:hanging="1440"/>
      </w:pPr>
      <w:rPr>
        <w:rFonts w:ascii="Times New Roman" w:eastAsia="Times New Roman" w:hAnsi="Times New Roman" w:cstheme="minorHAnsi" w:hint="default"/>
        <w:color w:val="0563C1" w:themeColor="hyperlink"/>
        <w:sz w:val="20"/>
        <w:u w:val="single"/>
      </w:rPr>
    </w:lvl>
    <w:lvl w:ilvl="8">
      <w:start w:val="1"/>
      <w:numFmt w:val="decimal"/>
      <w:lvlText w:val="%1.%2.%3.%4.%5.%6.%7.%8.%9."/>
      <w:lvlJc w:val="left"/>
      <w:pPr>
        <w:ind w:left="3480" w:hanging="1800"/>
      </w:pPr>
      <w:rPr>
        <w:rFonts w:ascii="Times New Roman" w:eastAsia="Times New Roman" w:hAnsi="Times New Roman" w:cstheme="minorHAnsi" w:hint="default"/>
        <w:color w:val="0563C1" w:themeColor="hyperlink"/>
        <w:sz w:val="20"/>
        <w:u w:val="single"/>
      </w:rPr>
    </w:lvl>
  </w:abstractNum>
  <w:abstractNum w:abstractNumId="5" w15:restartNumberingAfterBreak="0">
    <w:nsid w:val="166B8D6B"/>
    <w:multiLevelType w:val="hybridMultilevel"/>
    <w:tmpl w:val="B5AE4544"/>
    <w:lvl w:ilvl="0" w:tplc="9FEA5E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CECC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5B600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E0D3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A642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0251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32AD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00466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845E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486B5D"/>
    <w:multiLevelType w:val="hybridMultilevel"/>
    <w:tmpl w:val="3E082E4C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6BBBDC"/>
    <w:multiLevelType w:val="hybridMultilevel"/>
    <w:tmpl w:val="FFFFFFFF"/>
    <w:lvl w:ilvl="0" w:tplc="65864260">
      <w:start w:val="1"/>
      <w:numFmt w:val="upperLetter"/>
      <w:lvlText w:val="%1)"/>
      <w:lvlJc w:val="left"/>
      <w:pPr>
        <w:ind w:left="720" w:hanging="360"/>
      </w:pPr>
    </w:lvl>
    <w:lvl w:ilvl="1" w:tplc="B7E8DA22">
      <w:start w:val="1"/>
      <w:numFmt w:val="lowerLetter"/>
      <w:lvlText w:val="%2."/>
      <w:lvlJc w:val="left"/>
      <w:pPr>
        <w:ind w:left="1440" w:hanging="360"/>
      </w:pPr>
    </w:lvl>
    <w:lvl w:ilvl="2" w:tplc="E572DEBC">
      <w:start w:val="1"/>
      <w:numFmt w:val="lowerRoman"/>
      <w:lvlText w:val="%3."/>
      <w:lvlJc w:val="right"/>
      <w:pPr>
        <w:ind w:left="2160" w:hanging="180"/>
      </w:pPr>
    </w:lvl>
    <w:lvl w:ilvl="3" w:tplc="52365074">
      <w:start w:val="1"/>
      <w:numFmt w:val="decimal"/>
      <w:lvlText w:val="%4."/>
      <w:lvlJc w:val="left"/>
      <w:pPr>
        <w:ind w:left="2880" w:hanging="360"/>
      </w:pPr>
    </w:lvl>
    <w:lvl w:ilvl="4" w:tplc="D8CEF3EA">
      <w:start w:val="1"/>
      <w:numFmt w:val="lowerLetter"/>
      <w:lvlText w:val="%5."/>
      <w:lvlJc w:val="left"/>
      <w:pPr>
        <w:ind w:left="3600" w:hanging="360"/>
      </w:pPr>
    </w:lvl>
    <w:lvl w:ilvl="5" w:tplc="E522D0DC">
      <w:start w:val="1"/>
      <w:numFmt w:val="lowerRoman"/>
      <w:lvlText w:val="%6."/>
      <w:lvlJc w:val="right"/>
      <w:pPr>
        <w:ind w:left="4320" w:hanging="180"/>
      </w:pPr>
    </w:lvl>
    <w:lvl w:ilvl="6" w:tplc="17C8AE06">
      <w:start w:val="1"/>
      <w:numFmt w:val="decimal"/>
      <w:lvlText w:val="%7."/>
      <w:lvlJc w:val="left"/>
      <w:pPr>
        <w:ind w:left="5040" w:hanging="360"/>
      </w:pPr>
    </w:lvl>
    <w:lvl w:ilvl="7" w:tplc="A5A67DB6">
      <w:start w:val="1"/>
      <w:numFmt w:val="lowerLetter"/>
      <w:lvlText w:val="%8."/>
      <w:lvlJc w:val="left"/>
      <w:pPr>
        <w:ind w:left="5760" w:hanging="360"/>
      </w:pPr>
    </w:lvl>
    <w:lvl w:ilvl="8" w:tplc="26D8B06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A11473"/>
    <w:multiLevelType w:val="hybridMultilevel"/>
    <w:tmpl w:val="FFFFFFFF"/>
    <w:lvl w:ilvl="0" w:tplc="B8AC27F4">
      <w:start w:val="2"/>
      <w:numFmt w:val="decimal"/>
      <w:lvlText w:val="%1."/>
      <w:lvlJc w:val="left"/>
      <w:pPr>
        <w:ind w:left="720" w:hanging="360"/>
      </w:pPr>
    </w:lvl>
    <w:lvl w:ilvl="1" w:tplc="05C22846">
      <w:start w:val="1"/>
      <w:numFmt w:val="lowerLetter"/>
      <w:lvlText w:val="%2."/>
      <w:lvlJc w:val="left"/>
      <w:pPr>
        <w:ind w:left="1440" w:hanging="360"/>
      </w:pPr>
    </w:lvl>
    <w:lvl w:ilvl="2" w:tplc="645C9E1A">
      <w:start w:val="1"/>
      <w:numFmt w:val="lowerRoman"/>
      <w:lvlText w:val="%3."/>
      <w:lvlJc w:val="right"/>
      <w:pPr>
        <w:ind w:left="2160" w:hanging="180"/>
      </w:pPr>
    </w:lvl>
    <w:lvl w:ilvl="3" w:tplc="CC3A42F8">
      <w:start w:val="1"/>
      <w:numFmt w:val="decimal"/>
      <w:lvlText w:val="%4."/>
      <w:lvlJc w:val="left"/>
      <w:pPr>
        <w:ind w:left="2880" w:hanging="360"/>
      </w:pPr>
    </w:lvl>
    <w:lvl w:ilvl="4" w:tplc="6E68F612">
      <w:start w:val="1"/>
      <w:numFmt w:val="lowerLetter"/>
      <w:lvlText w:val="%5."/>
      <w:lvlJc w:val="left"/>
      <w:pPr>
        <w:ind w:left="3600" w:hanging="360"/>
      </w:pPr>
    </w:lvl>
    <w:lvl w:ilvl="5" w:tplc="D976263C">
      <w:start w:val="1"/>
      <w:numFmt w:val="lowerRoman"/>
      <w:lvlText w:val="%6."/>
      <w:lvlJc w:val="right"/>
      <w:pPr>
        <w:ind w:left="4320" w:hanging="180"/>
      </w:pPr>
    </w:lvl>
    <w:lvl w:ilvl="6" w:tplc="48A8BF2A">
      <w:start w:val="1"/>
      <w:numFmt w:val="decimal"/>
      <w:lvlText w:val="%7."/>
      <w:lvlJc w:val="left"/>
      <w:pPr>
        <w:ind w:left="5040" w:hanging="360"/>
      </w:pPr>
    </w:lvl>
    <w:lvl w:ilvl="7" w:tplc="38F47B42">
      <w:start w:val="1"/>
      <w:numFmt w:val="lowerLetter"/>
      <w:lvlText w:val="%8."/>
      <w:lvlJc w:val="left"/>
      <w:pPr>
        <w:ind w:left="5760" w:hanging="360"/>
      </w:pPr>
    </w:lvl>
    <w:lvl w:ilvl="8" w:tplc="2578D65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DCBE83"/>
    <w:multiLevelType w:val="hybridMultilevel"/>
    <w:tmpl w:val="585051DE"/>
    <w:lvl w:ilvl="0" w:tplc="112626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2A1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1AE6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9234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16DB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BC7A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F0C7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BE5F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6E8C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A6CCB"/>
    <w:multiLevelType w:val="hybridMultilevel"/>
    <w:tmpl w:val="FFFFFFFF"/>
    <w:lvl w:ilvl="0" w:tplc="590A436E">
      <w:start w:val="1"/>
      <w:numFmt w:val="decimal"/>
      <w:lvlText w:val="%1."/>
      <w:lvlJc w:val="left"/>
      <w:pPr>
        <w:ind w:left="720" w:hanging="360"/>
      </w:pPr>
    </w:lvl>
    <w:lvl w:ilvl="1" w:tplc="4CCE0A62">
      <w:start w:val="1"/>
      <w:numFmt w:val="lowerLetter"/>
      <w:lvlText w:val="%2."/>
      <w:lvlJc w:val="left"/>
      <w:pPr>
        <w:ind w:left="1440" w:hanging="360"/>
      </w:pPr>
    </w:lvl>
    <w:lvl w:ilvl="2" w:tplc="9A866E30">
      <w:start w:val="1"/>
      <w:numFmt w:val="lowerRoman"/>
      <w:lvlText w:val="%3."/>
      <w:lvlJc w:val="right"/>
      <w:pPr>
        <w:ind w:left="2160" w:hanging="180"/>
      </w:pPr>
    </w:lvl>
    <w:lvl w:ilvl="3" w:tplc="B048714C">
      <w:start w:val="1"/>
      <w:numFmt w:val="decimal"/>
      <w:lvlText w:val="%4."/>
      <w:lvlJc w:val="left"/>
      <w:pPr>
        <w:ind w:left="2880" w:hanging="360"/>
      </w:pPr>
    </w:lvl>
    <w:lvl w:ilvl="4" w:tplc="EF181C2C">
      <w:start w:val="1"/>
      <w:numFmt w:val="lowerLetter"/>
      <w:lvlText w:val="%5."/>
      <w:lvlJc w:val="left"/>
      <w:pPr>
        <w:ind w:left="3600" w:hanging="360"/>
      </w:pPr>
    </w:lvl>
    <w:lvl w:ilvl="5" w:tplc="2182D7AA">
      <w:start w:val="1"/>
      <w:numFmt w:val="lowerRoman"/>
      <w:lvlText w:val="%6."/>
      <w:lvlJc w:val="right"/>
      <w:pPr>
        <w:ind w:left="4320" w:hanging="180"/>
      </w:pPr>
    </w:lvl>
    <w:lvl w:ilvl="6" w:tplc="55C2461E">
      <w:start w:val="1"/>
      <w:numFmt w:val="decimal"/>
      <w:lvlText w:val="%7."/>
      <w:lvlJc w:val="left"/>
      <w:pPr>
        <w:ind w:left="5040" w:hanging="360"/>
      </w:pPr>
    </w:lvl>
    <w:lvl w:ilvl="7" w:tplc="5C9083AA">
      <w:start w:val="1"/>
      <w:numFmt w:val="lowerLetter"/>
      <w:lvlText w:val="%8."/>
      <w:lvlJc w:val="left"/>
      <w:pPr>
        <w:ind w:left="5760" w:hanging="360"/>
      </w:pPr>
    </w:lvl>
    <w:lvl w:ilvl="8" w:tplc="9C82D3C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0A4274"/>
    <w:multiLevelType w:val="multilevel"/>
    <w:tmpl w:val="23B42B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1.%2.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94" w:hanging="653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06E415A"/>
    <w:multiLevelType w:val="hybridMultilevel"/>
    <w:tmpl w:val="CF4AFBB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EADFB0"/>
    <w:multiLevelType w:val="hybridMultilevel"/>
    <w:tmpl w:val="FFFFFFFF"/>
    <w:lvl w:ilvl="0" w:tplc="438A54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A499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D26A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A86F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06FC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14DD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D4AD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6C51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DABC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B73122"/>
    <w:multiLevelType w:val="multilevel"/>
    <w:tmpl w:val="55B469B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BBF63BD"/>
    <w:multiLevelType w:val="hybridMultilevel"/>
    <w:tmpl w:val="FFFFFFFF"/>
    <w:lvl w:ilvl="0" w:tplc="FF9EF5C2">
      <w:start w:val="1"/>
      <w:numFmt w:val="decimal"/>
      <w:lvlText w:val="%1."/>
      <w:lvlJc w:val="left"/>
      <w:pPr>
        <w:ind w:left="720" w:hanging="360"/>
      </w:pPr>
    </w:lvl>
    <w:lvl w:ilvl="1" w:tplc="CF543F50">
      <w:start w:val="1"/>
      <w:numFmt w:val="lowerLetter"/>
      <w:lvlText w:val="%2."/>
      <w:lvlJc w:val="left"/>
      <w:pPr>
        <w:ind w:left="1440" w:hanging="360"/>
      </w:pPr>
    </w:lvl>
    <w:lvl w:ilvl="2" w:tplc="6DA6042E">
      <w:start w:val="1"/>
      <w:numFmt w:val="lowerRoman"/>
      <w:lvlText w:val="%3."/>
      <w:lvlJc w:val="right"/>
      <w:pPr>
        <w:ind w:left="2160" w:hanging="180"/>
      </w:pPr>
    </w:lvl>
    <w:lvl w:ilvl="3" w:tplc="99303E12">
      <w:start w:val="1"/>
      <w:numFmt w:val="decimal"/>
      <w:lvlText w:val="%4."/>
      <w:lvlJc w:val="left"/>
      <w:pPr>
        <w:ind w:left="2880" w:hanging="360"/>
      </w:pPr>
    </w:lvl>
    <w:lvl w:ilvl="4" w:tplc="B30ECA66">
      <w:start w:val="1"/>
      <w:numFmt w:val="lowerLetter"/>
      <w:lvlText w:val="%5."/>
      <w:lvlJc w:val="left"/>
      <w:pPr>
        <w:ind w:left="3600" w:hanging="360"/>
      </w:pPr>
    </w:lvl>
    <w:lvl w:ilvl="5" w:tplc="6426A44A">
      <w:start w:val="1"/>
      <w:numFmt w:val="lowerRoman"/>
      <w:lvlText w:val="%6."/>
      <w:lvlJc w:val="right"/>
      <w:pPr>
        <w:ind w:left="4320" w:hanging="180"/>
      </w:pPr>
    </w:lvl>
    <w:lvl w:ilvl="6" w:tplc="54269BC0">
      <w:start w:val="1"/>
      <w:numFmt w:val="decimal"/>
      <w:lvlText w:val="%7."/>
      <w:lvlJc w:val="left"/>
      <w:pPr>
        <w:ind w:left="5040" w:hanging="360"/>
      </w:pPr>
    </w:lvl>
    <w:lvl w:ilvl="7" w:tplc="B57286D8">
      <w:start w:val="1"/>
      <w:numFmt w:val="lowerLetter"/>
      <w:lvlText w:val="%8."/>
      <w:lvlJc w:val="left"/>
      <w:pPr>
        <w:ind w:left="5760" w:hanging="360"/>
      </w:pPr>
    </w:lvl>
    <w:lvl w:ilvl="8" w:tplc="8626C2A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ABB34E"/>
    <w:multiLevelType w:val="hybridMultilevel"/>
    <w:tmpl w:val="FFFFFFFF"/>
    <w:lvl w:ilvl="0" w:tplc="DBFAC9E8">
      <w:start w:val="1"/>
      <w:numFmt w:val="decimal"/>
      <w:lvlText w:val="%1."/>
      <w:lvlJc w:val="left"/>
      <w:pPr>
        <w:ind w:left="720" w:hanging="360"/>
      </w:pPr>
    </w:lvl>
    <w:lvl w:ilvl="1" w:tplc="545A80A8">
      <w:start w:val="1"/>
      <w:numFmt w:val="lowerLetter"/>
      <w:lvlText w:val="%2."/>
      <w:lvlJc w:val="left"/>
      <w:pPr>
        <w:ind w:left="1440" w:hanging="360"/>
      </w:pPr>
    </w:lvl>
    <w:lvl w:ilvl="2" w:tplc="31DC409C">
      <w:start w:val="1"/>
      <w:numFmt w:val="lowerRoman"/>
      <w:lvlText w:val="%3."/>
      <w:lvlJc w:val="right"/>
      <w:pPr>
        <w:ind w:left="2160" w:hanging="180"/>
      </w:pPr>
    </w:lvl>
    <w:lvl w:ilvl="3" w:tplc="1F160BBC">
      <w:start w:val="1"/>
      <w:numFmt w:val="decimal"/>
      <w:lvlText w:val="%4."/>
      <w:lvlJc w:val="left"/>
      <w:pPr>
        <w:ind w:left="2880" w:hanging="360"/>
      </w:pPr>
    </w:lvl>
    <w:lvl w:ilvl="4" w:tplc="97F2A66A">
      <w:start w:val="1"/>
      <w:numFmt w:val="lowerLetter"/>
      <w:lvlText w:val="%5."/>
      <w:lvlJc w:val="left"/>
      <w:pPr>
        <w:ind w:left="3600" w:hanging="360"/>
      </w:pPr>
    </w:lvl>
    <w:lvl w:ilvl="5" w:tplc="BD7A91F0">
      <w:start w:val="1"/>
      <w:numFmt w:val="lowerRoman"/>
      <w:lvlText w:val="%6."/>
      <w:lvlJc w:val="right"/>
      <w:pPr>
        <w:ind w:left="4320" w:hanging="180"/>
      </w:pPr>
    </w:lvl>
    <w:lvl w:ilvl="6" w:tplc="1D662F22">
      <w:start w:val="1"/>
      <w:numFmt w:val="decimal"/>
      <w:lvlText w:val="%7."/>
      <w:lvlJc w:val="left"/>
      <w:pPr>
        <w:ind w:left="5040" w:hanging="360"/>
      </w:pPr>
    </w:lvl>
    <w:lvl w:ilvl="7" w:tplc="6FBE35F6">
      <w:start w:val="1"/>
      <w:numFmt w:val="lowerLetter"/>
      <w:lvlText w:val="%8."/>
      <w:lvlJc w:val="left"/>
      <w:pPr>
        <w:ind w:left="5760" w:hanging="360"/>
      </w:pPr>
    </w:lvl>
    <w:lvl w:ilvl="8" w:tplc="A8F4109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0328C3"/>
    <w:multiLevelType w:val="multilevel"/>
    <w:tmpl w:val="E7845B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8" w15:restartNumberingAfterBreak="0">
    <w:nsid w:val="3377FE55"/>
    <w:multiLevelType w:val="hybridMultilevel"/>
    <w:tmpl w:val="A1689896"/>
    <w:lvl w:ilvl="0" w:tplc="555E6B84">
      <w:start w:val="1"/>
      <w:numFmt w:val="decimal"/>
      <w:lvlText w:val="%1."/>
      <w:lvlJc w:val="left"/>
      <w:pPr>
        <w:ind w:left="1080" w:hanging="720"/>
      </w:pPr>
    </w:lvl>
    <w:lvl w:ilvl="1" w:tplc="2DF0B522">
      <w:start w:val="1"/>
      <w:numFmt w:val="lowerLetter"/>
      <w:lvlText w:val="%2."/>
      <w:lvlJc w:val="left"/>
      <w:pPr>
        <w:ind w:left="1440" w:hanging="360"/>
      </w:pPr>
    </w:lvl>
    <w:lvl w:ilvl="2" w:tplc="58AE72FE">
      <w:start w:val="1"/>
      <w:numFmt w:val="lowerRoman"/>
      <w:lvlText w:val="%3."/>
      <w:lvlJc w:val="right"/>
      <w:pPr>
        <w:ind w:left="2160" w:hanging="180"/>
      </w:pPr>
    </w:lvl>
    <w:lvl w:ilvl="3" w:tplc="060090C8">
      <w:start w:val="1"/>
      <w:numFmt w:val="decimal"/>
      <w:lvlText w:val="%4."/>
      <w:lvlJc w:val="left"/>
      <w:pPr>
        <w:ind w:left="2880" w:hanging="360"/>
      </w:pPr>
    </w:lvl>
    <w:lvl w:ilvl="4" w:tplc="BDF87A3E">
      <w:start w:val="1"/>
      <w:numFmt w:val="lowerLetter"/>
      <w:lvlText w:val="%5."/>
      <w:lvlJc w:val="left"/>
      <w:pPr>
        <w:ind w:left="3600" w:hanging="360"/>
      </w:pPr>
    </w:lvl>
    <w:lvl w:ilvl="5" w:tplc="1FD8F24E">
      <w:start w:val="1"/>
      <w:numFmt w:val="lowerRoman"/>
      <w:lvlText w:val="%6."/>
      <w:lvlJc w:val="right"/>
      <w:pPr>
        <w:ind w:left="4320" w:hanging="180"/>
      </w:pPr>
    </w:lvl>
    <w:lvl w:ilvl="6" w:tplc="1EF88892">
      <w:start w:val="1"/>
      <w:numFmt w:val="decimal"/>
      <w:lvlText w:val="%7."/>
      <w:lvlJc w:val="left"/>
      <w:pPr>
        <w:ind w:left="5040" w:hanging="360"/>
      </w:pPr>
    </w:lvl>
    <w:lvl w:ilvl="7" w:tplc="C556F554">
      <w:start w:val="1"/>
      <w:numFmt w:val="lowerLetter"/>
      <w:lvlText w:val="%8."/>
      <w:lvlJc w:val="left"/>
      <w:pPr>
        <w:ind w:left="5760" w:hanging="360"/>
      </w:pPr>
    </w:lvl>
    <w:lvl w:ilvl="8" w:tplc="3F644B2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AB7024"/>
    <w:multiLevelType w:val="hybridMultilevel"/>
    <w:tmpl w:val="78002FF4"/>
    <w:lvl w:ilvl="0" w:tplc="4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D959EC"/>
    <w:multiLevelType w:val="multilevel"/>
    <w:tmpl w:val="007E2C40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41B9236D"/>
    <w:multiLevelType w:val="hybridMultilevel"/>
    <w:tmpl w:val="FFFFFFFF"/>
    <w:lvl w:ilvl="0" w:tplc="41FA7AB8">
      <w:start w:val="1"/>
      <w:numFmt w:val="lowerLetter"/>
      <w:lvlText w:val="%1)"/>
      <w:lvlJc w:val="left"/>
      <w:pPr>
        <w:ind w:left="720" w:hanging="360"/>
      </w:pPr>
    </w:lvl>
    <w:lvl w:ilvl="1" w:tplc="702471E2">
      <w:start w:val="1"/>
      <w:numFmt w:val="lowerLetter"/>
      <w:lvlText w:val="%2."/>
      <w:lvlJc w:val="left"/>
      <w:pPr>
        <w:ind w:left="1440" w:hanging="360"/>
      </w:pPr>
    </w:lvl>
    <w:lvl w:ilvl="2" w:tplc="821CED3A">
      <w:start w:val="1"/>
      <w:numFmt w:val="lowerRoman"/>
      <w:lvlText w:val="%3."/>
      <w:lvlJc w:val="right"/>
      <w:pPr>
        <w:ind w:left="2160" w:hanging="180"/>
      </w:pPr>
    </w:lvl>
    <w:lvl w:ilvl="3" w:tplc="47946338">
      <w:start w:val="1"/>
      <w:numFmt w:val="decimal"/>
      <w:lvlText w:val="%4."/>
      <w:lvlJc w:val="left"/>
      <w:pPr>
        <w:ind w:left="2880" w:hanging="360"/>
      </w:pPr>
    </w:lvl>
    <w:lvl w:ilvl="4" w:tplc="D1BE240C">
      <w:start w:val="1"/>
      <w:numFmt w:val="lowerLetter"/>
      <w:lvlText w:val="%5."/>
      <w:lvlJc w:val="left"/>
      <w:pPr>
        <w:ind w:left="3600" w:hanging="360"/>
      </w:pPr>
    </w:lvl>
    <w:lvl w:ilvl="5" w:tplc="4F2238CC">
      <w:start w:val="1"/>
      <w:numFmt w:val="lowerRoman"/>
      <w:lvlText w:val="%6."/>
      <w:lvlJc w:val="right"/>
      <w:pPr>
        <w:ind w:left="4320" w:hanging="180"/>
      </w:pPr>
    </w:lvl>
    <w:lvl w:ilvl="6" w:tplc="632AD106">
      <w:start w:val="1"/>
      <w:numFmt w:val="decimal"/>
      <w:lvlText w:val="%7."/>
      <w:lvlJc w:val="left"/>
      <w:pPr>
        <w:ind w:left="5040" w:hanging="360"/>
      </w:pPr>
    </w:lvl>
    <w:lvl w:ilvl="7" w:tplc="798C4D96">
      <w:start w:val="1"/>
      <w:numFmt w:val="lowerLetter"/>
      <w:lvlText w:val="%8."/>
      <w:lvlJc w:val="left"/>
      <w:pPr>
        <w:ind w:left="5760" w:hanging="360"/>
      </w:pPr>
    </w:lvl>
    <w:lvl w:ilvl="8" w:tplc="D34ED47E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104075"/>
    <w:multiLevelType w:val="hybridMultilevel"/>
    <w:tmpl w:val="30325DB2"/>
    <w:lvl w:ilvl="0" w:tplc="5B0A1D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3DB6F8"/>
    <w:multiLevelType w:val="hybridMultilevel"/>
    <w:tmpl w:val="50A67186"/>
    <w:lvl w:ilvl="0" w:tplc="9C80537E">
      <w:start w:val="1"/>
      <w:numFmt w:val="decimal"/>
      <w:lvlText w:val="%1."/>
      <w:lvlJc w:val="left"/>
      <w:pPr>
        <w:ind w:left="720" w:hanging="360"/>
      </w:pPr>
    </w:lvl>
    <w:lvl w:ilvl="1" w:tplc="956E084A">
      <w:start w:val="1"/>
      <w:numFmt w:val="lowerLetter"/>
      <w:lvlText w:val="%2."/>
      <w:lvlJc w:val="left"/>
      <w:pPr>
        <w:ind w:left="1440" w:hanging="360"/>
      </w:pPr>
    </w:lvl>
    <w:lvl w:ilvl="2" w:tplc="6DA00CEE">
      <w:start w:val="1"/>
      <w:numFmt w:val="lowerRoman"/>
      <w:lvlText w:val="%3."/>
      <w:lvlJc w:val="right"/>
      <w:pPr>
        <w:ind w:left="2160" w:hanging="180"/>
      </w:pPr>
    </w:lvl>
    <w:lvl w:ilvl="3" w:tplc="892E25EC">
      <w:start w:val="1"/>
      <w:numFmt w:val="decimal"/>
      <w:lvlText w:val="%4."/>
      <w:lvlJc w:val="left"/>
      <w:pPr>
        <w:ind w:left="2880" w:hanging="360"/>
      </w:pPr>
    </w:lvl>
    <w:lvl w:ilvl="4" w:tplc="1DBE490C">
      <w:start w:val="1"/>
      <w:numFmt w:val="lowerLetter"/>
      <w:lvlText w:val="%5."/>
      <w:lvlJc w:val="left"/>
      <w:pPr>
        <w:ind w:left="3600" w:hanging="360"/>
      </w:pPr>
    </w:lvl>
    <w:lvl w:ilvl="5" w:tplc="B81A413E">
      <w:start w:val="1"/>
      <w:numFmt w:val="lowerRoman"/>
      <w:lvlText w:val="%6."/>
      <w:lvlJc w:val="right"/>
      <w:pPr>
        <w:ind w:left="4320" w:hanging="180"/>
      </w:pPr>
    </w:lvl>
    <w:lvl w:ilvl="6" w:tplc="3FA03F4E">
      <w:start w:val="1"/>
      <w:numFmt w:val="decimal"/>
      <w:lvlText w:val="%7."/>
      <w:lvlJc w:val="left"/>
      <w:pPr>
        <w:ind w:left="5040" w:hanging="360"/>
      </w:pPr>
    </w:lvl>
    <w:lvl w:ilvl="7" w:tplc="ED14ADE8">
      <w:start w:val="1"/>
      <w:numFmt w:val="lowerLetter"/>
      <w:lvlText w:val="%8."/>
      <w:lvlJc w:val="left"/>
      <w:pPr>
        <w:ind w:left="5760" w:hanging="360"/>
      </w:pPr>
    </w:lvl>
    <w:lvl w:ilvl="8" w:tplc="4DF89EE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EE6427"/>
    <w:multiLevelType w:val="hybridMultilevel"/>
    <w:tmpl w:val="C0028B3E"/>
    <w:lvl w:ilvl="0" w:tplc="46A0FF44">
      <w:start w:val="1"/>
      <w:numFmt w:val="lowerRoman"/>
      <w:lvlText w:val="(%1)"/>
      <w:lvlJc w:val="right"/>
      <w:pPr>
        <w:ind w:left="720" w:hanging="360"/>
      </w:pPr>
    </w:lvl>
    <w:lvl w:ilvl="1" w:tplc="8CF06EF0">
      <w:start w:val="1"/>
      <w:numFmt w:val="lowerLetter"/>
      <w:lvlText w:val="%2."/>
      <w:lvlJc w:val="left"/>
      <w:pPr>
        <w:ind w:left="1440" w:hanging="360"/>
      </w:pPr>
    </w:lvl>
    <w:lvl w:ilvl="2" w:tplc="8C5E8DD0">
      <w:start w:val="1"/>
      <w:numFmt w:val="lowerRoman"/>
      <w:lvlText w:val="%3."/>
      <w:lvlJc w:val="right"/>
      <w:pPr>
        <w:ind w:left="2160" w:hanging="180"/>
      </w:pPr>
    </w:lvl>
    <w:lvl w:ilvl="3" w:tplc="FFA02BA4">
      <w:start w:val="1"/>
      <w:numFmt w:val="decimal"/>
      <w:lvlText w:val="%4."/>
      <w:lvlJc w:val="left"/>
      <w:pPr>
        <w:ind w:left="2880" w:hanging="360"/>
      </w:pPr>
    </w:lvl>
    <w:lvl w:ilvl="4" w:tplc="B26EC4C8">
      <w:start w:val="1"/>
      <w:numFmt w:val="lowerLetter"/>
      <w:lvlText w:val="%5."/>
      <w:lvlJc w:val="left"/>
      <w:pPr>
        <w:ind w:left="3600" w:hanging="360"/>
      </w:pPr>
    </w:lvl>
    <w:lvl w:ilvl="5" w:tplc="A4D402FC">
      <w:start w:val="1"/>
      <w:numFmt w:val="lowerRoman"/>
      <w:lvlText w:val="%6."/>
      <w:lvlJc w:val="right"/>
      <w:pPr>
        <w:ind w:left="4320" w:hanging="180"/>
      </w:pPr>
    </w:lvl>
    <w:lvl w:ilvl="6" w:tplc="B4B864BC">
      <w:start w:val="1"/>
      <w:numFmt w:val="decimal"/>
      <w:lvlText w:val="%7."/>
      <w:lvlJc w:val="left"/>
      <w:pPr>
        <w:ind w:left="5040" w:hanging="360"/>
      </w:pPr>
    </w:lvl>
    <w:lvl w:ilvl="7" w:tplc="D4CEA06A">
      <w:start w:val="1"/>
      <w:numFmt w:val="lowerLetter"/>
      <w:lvlText w:val="%8."/>
      <w:lvlJc w:val="left"/>
      <w:pPr>
        <w:ind w:left="5760" w:hanging="360"/>
      </w:pPr>
    </w:lvl>
    <w:lvl w:ilvl="8" w:tplc="8E40D2B2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15E0FB"/>
    <w:multiLevelType w:val="hybridMultilevel"/>
    <w:tmpl w:val="FFFFFFFF"/>
    <w:lvl w:ilvl="0" w:tplc="780A8100">
      <w:start w:val="1"/>
      <w:numFmt w:val="lowerLetter"/>
      <w:lvlText w:val="%1)"/>
      <w:lvlJc w:val="left"/>
      <w:pPr>
        <w:ind w:left="720" w:hanging="360"/>
      </w:pPr>
    </w:lvl>
    <w:lvl w:ilvl="1" w:tplc="65EC7632">
      <w:start w:val="1"/>
      <w:numFmt w:val="lowerLetter"/>
      <w:lvlText w:val="%2."/>
      <w:lvlJc w:val="left"/>
      <w:pPr>
        <w:ind w:left="1440" w:hanging="360"/>
      </w:pPr>
    </w:lvl>
    <w:lvl w:ilvl="2" w:tplc="F052125C">
      <w:start w:val="1"/>
      <w:numFmt w:val="lowerRoman"/>
      <w:lvlText w:val="%3."/>
      <w:lvlJc w:val="right"/>
      <w:pPr>
        <w:ind w:left="2160" w:hanging="180"/>
      </w:pPr>
    </w:lvl>
    <w:lvl w:ilvl="3" w:tplc="CDCEDB2C">
      <w:start w:val="1"/>
      <w:numFmt w:val="decimal"/>
      <w:lvlText w:val="%4."/>
      <w:lvlJc w:val="left"/>
      <w:pPr>
        <w:ind w:left="2880" w:hanging="360"/>
      </w:pPr>
    </w:lvl>
    <w:lvl w:ilvl="4" w:tplc="B7526F5C">
      <w:start w:val="1"/>
      <w:numFmt w:val="lowerLetter"/>
      <w:lvlText w:val="%5."/>
      <w:lvlJc w:val="left"/>
      <w:pPr>
        <w:ind w:left="3600" w:hanging="360"/>
      </w:pPr>
    </w:lvl>
    <w:lvl w:ilvl="5" w:tplc="9F0405EE">
      <w:start w:val="1"/>
      <w:numFmt w:val="lowerRoman"/>
      <w:lvlText w:val="%6."/>
      <w:lvlJc w:val="right"/>
      <w:pPr>
        <w:ind w:left="4320" w:hanging="180"/>
      </w:pPr>
    </w:lvl>
    <w:lvl w:ilvl="6" w:tplc="BEC64D0C">
      <w:start w:val="1"/>
      <w:numFmt w:val="decimal"/>
      <w:lvlText w:val="%7."/>
      <w:lvlJc w:val="left"/>
      <w:pPr>
        <w:ind w:left="5040" w:hanging="360"/>
      </w:pPr>
    </w:lvl>
    <w:lvl w:ilvl="7" w:tplc="396655E8">
      <w:start w:val="1"/>
      <w:numFmt w:val="lowerLetter"/>
      <w:lvlText w:val="%8."/>
      <w:lvlJc w:val="left"/>
      <w:pPr>
        <w:ind w:left="5760" w:hanging="360"/>
      </w:pPr>
    </w:lvl>
    <w:lvl w:ilvl="8" w:tplc="0E3A13C0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8CB7FD"/>
    <w:multiLevelType w:val="hybridMultilevel"/>
    <w:tmpl w:val="C3FC52B2"/>
    <w:lvl w:ilvl="0" w:tplc="C852672C">
      <w:numFmt w:val="none"/>
      <w:lvlText w:val=""/>
      <w:lvlJc w:val="left"/>
      <w:pPr>
        <w:tabs>
          <w:tab w:val="num" w:pos="360"/>
        </w:tabs>
      </w:pPr>
    </w:lvl>
    <w:lvl w:ilvl="1" w:tplc="842C0430">
      <w:start w:val="1"/>
      <w:numFmt w:val="lowerLetter"/>
      <w:lvlText w:val="%2."/>
      <w:lvlJc w:val="left"/>
      <w:pPr>
        <w:ind w:left="1440" w:hanging="360"/>
      </w:pPr>
    </w:lvl>
    <w:lvl w:ilvl="2" w:tplc="11FEBF6E">
      <w:start w:val="1"/>
      <w:numFmt w:val="lowerRoman"/>
      <w:lvlText w:val="%3."/>
      <w:lvlJc w:val="right"/>
      <w:pPr>
        <w:ind w:left="2160" w:hanging="180"/>
      </w:pPr>
    </w:lvl>
    <w:lvl w:ilvl="3" w:tplc="8F009422">
      <w:start w:val="1"/>
      <w:numFmt w:val="decimal"/>
      <w:lvlText w:val="%4."/>
      <w:lvlJc w:val="left"/>
      <w:pPr>
        <w:ind w:left="2880" w:hanging="360"/>
      </w:pPr>
    </w:lvl>
    <w:lvl w:ilvl="4" w:tplc="4CD02706">
      <w:start w:val="1"/>
      <w:numFmt w:val="lowerLetter"/>
      <w:lvlText w:val="%5."/>
      <w:lvlJc w:val="left"/>
      <w:pPr>
        <w:ind w:left="3600" w:hanging="360"/>
      </w:pPr>
    </w:lvl>
    <w:lvl w:ilvl="5" w:tplc="93CC5D0A">
      <w:start w:val="1"/>
      <w:numFmt w:val="lowerRoman"/>
      <w:lvlText w:val="%6."/>
      <w:lvlJc w:val="right"/>
      <w:pPr>
        <w:ind w:left="4320" w:hanging="180"/>
      </w:pPr>
    </w:lvl>
    <w:lvl w:ilvl="6" w:tplc="A002F36E">
      <w:start w:val="1"/>
      <w:numFmt w:val="decimal"/>
      <w:lvlText w:val="%7."/>
      <w:lvlJc w:val="left"/>
      <w:pPr>
        <w:ind w:left="5040" w:hanging="360"/>
      </w:pPr>
    </w:lvl>
    <w:lvl w:ilvl="7" w:tplc="820A4144">
      <w:start w:val="1"/>
      <w:numFmt w:val="lowerLetter"/>
      <w:lvlText w:val="%8."/>
      <w:lvlJc w:val="left"/>
      <w:pPr>
        <w:ind w:left="5760" w:hanging="360"/>
      </w:pPr>
    </w:lvl>
    <w:lvl w:ilvl="8" w:tplc="35EA9B2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1CB3D0"/>
    <w:multiLevelType w:val="hybridMultilevel"/>
    <w:tmpl w:val="FFFFFFFF"/>
    <w:lvl w:ilvl="0" w:tplc="A37C5DE6">
      <w:start w:val="1"/>
      <w:numFmt w:val="decimal"/>
      <w:lvlText w:val="%1."/>
      <w:lvlJc w:val="left"/>
      <w:pPr>
        <w:ind w:left="720" w:hanging="360"/>
      </w:pPr>
    </w:lvl>
    <w:lvl w:ilvl="1" w:tplc="942E50B4">
      <w:start w:val="1"/>
      <w:numFmt w:val="lowerRoman"/>
      <w:lvlText w:val="(%2)"/>
      <w:lvlJc w:val="right"/>
      <w:pPr>
        <w:ind w:left="1440" w:hanging="360"/>
      </w:pPr>
    </w:lvl>
    <w:lvl w:ilvl="2" w:tplc="A07E9776">
      <w:start w:val="1"/>
      <w:numFmt w:val="lowerRoman"/>
      <w:lvlText w:val="%3."/>
      <w:lvlJc w:val="right"/>
      <w:pPr>
        <w:ind w:left="2160" w:hanging="180"/>
      </w:pPr>
    </w:lvl>
    <w:lvl w:ilvl="3" w:tplc="0D0CDE12">
      <w:start w:val="1"/>
      <w:numFmt w:val="decimal"/>
      <w:lvlText w:val="%4."/>
      <w:lvlJc w:val="left"/>
      <w:pPr>
        <w:ind w:left="2880" w:hanging="360"/>
      </w:pPr>
    </w:lvl>
    <w:lvl w:ilvl="4" w:tplc="FB245B00">
      <w:start w:val="1"/>
      <w:numFmt w:val="lowerLetter"/>
      <w:lvlText w:val="%5."/>
      <w:lvlJc w:val="left"/>
      <w:pPr>
        <w:ind w:left="3600" w:hanging="360"/>
      </w:pPr>
    </w:lvl>
    <w:lvl w:ilvl="5" w:tplc="7D48BBA8">
      <w:start w:val="1"/>
      <w:numFmt w:val="lowerRoman"/>
      <w:lvlText w:val="%6."/>
      <w:lvlJc w:val="right"/>
      <w:pPr>
        <w:ind w:left="4320" w:hanging="180"/>
      </w:pPr>
    </w:lvl>
    <w:lvl w:ilvl="6" w:tplc="A894C980">
      <w:start w:val="1"/>
      <w:numFmt w:val="decimal"/>
      <w:lvlText w:val="%7."/>
      <w:lvlJc w:val="left"/>
      <w:pPr>
        <w:ind w:left="5040" w:hanging="360"/>
      </w:pPr>
    </w:lvl>
    <w:lvl w:ilvl="7" w:tplc="BF64E274">
      <w:start w:val="1"/>
      <w:numFmt w:val="lowerLetter"/>
      <w:lvlText w:val="%8."/>
      <w:lvlJc w:val="left"/>
      <w:pPr>
        <w:ind w:left="5760" w:hanging="360"/>
      </w:pPr>
    </w:lvl>
    <w:lvl w:ilvl="8" w:tplc="1042397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8EE1A6"/>
    <w:multiLevelType w:val="hybridMultilevel"/>
    <w:tmpl w:val="FFFFFFFF"/>
    <w:lvl w:ilvl="0" w:tplc="0BA8824E">
      <w:start w:val="1"/>
      <w:numFmt w:val="lowerLetter"/>
      <w:lvlText w:val="%1)"/>
      <w:lvlJc w:val="left"/>
      <w:pPr>
        <w:ind w:left="720" w:hanging="360"/>
      </w:pPr>
    </w:lvl>
    <w:lvl w:ilvl="1" w:tplc="60AAF13A">
      <w:start w:val="1"/>
      <w:numFmt w:val="lowerLetter"/>
      <w:lvlText w:val="%2."/>
      <w:lvlJc w:val="left"/>
      <w:pPr>
        <w:ind w:left="1440" w:hanging="360"/>
      </w:pPr>
    </w:lvl>
    <w:lvl w:ilvl="2" w:tplc="DECCEB9A">
      <w:start w:val="1"/>
      <w:numFmt w:val="lowerRoman"/>
      <w:lvlText w:val="%3."/>
      <w:lvlJc w:val="right"/>
      <w:pPr>
        <w:ind w:left="2160" w:hanging="180"/>
      </w:pPr>
    </w:lvl>
    <w:lvl w:ilvl="3" w:tplc="1EB201AC">
      <w:start w:val="1"/>
      <w:numFmt w:val="decimal"/>
      <w:lvlText w:val="%4."/>
      <w:lvlJc w:val="left"/>
      <w:pPr>
        <w:ind w:left="2880" w:hanging="360"/>
      </w:pPr>
    </w:lvl>
    <w:lvl w:ilvl="4" w:tplc="5EEAD422">
      <w:start w:val="1"/>
      <w:numFmt w:val="lowerLetter"/>
      <w:lvlText w:val="%5."/>
      <w:lvlJc w:val="left"/>
      <w:pPr>
        <w:ind w:left="3600" w:hanging="360"/>
      </w:pPr>
    </w:lvl>
    <w:lvl w:ilvl="5" w:tplc="DBE0D274">
      <w:start w:val="1"/>
      <w:numFmt w:val="lowerRoman"/>
      <w:lvlText w:val="%6."/>
      <w:lvlJc w:val="right"/>
      <w:pPr>
        <w:ind w:left="4320" w:hanging="180"/>
      </w:pPr>
    </w:lvl>
    <w:lvl w:ilvl="6" w:tplc="426A4C8E">
      <w:start w:val="1"/>
      <w:numFmt w:val="decimal"/>
      <w:lvlText w:val="%7."/>
      <w:lvlJc w:val="left"/>
      <w:pPr>
        <w:ind w:left="5040" w:hanging="360"/>
      </w:pPr>
    </w:lvl>
    <w:lvl w:ilvl="7" w:tplc="313C4DAE">
      <w:start w:val="1"/>
      <w:numFmt w:val="lowerLetter"/>
      <w:lvlText w:val="%8."/>
      <w:lvlJc w:val="left"/>
      <w:pPr>
        <w:ind w:left="5760" w:hanging="360"/>
      </w:pPr>
    </w:lvl>
    <w:lvl w:ilvl="8" w:tplc="6792D40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1DE9A12"/>
    <w:multiLevelType w:val="hybridMultilevel"/>
    <w:tmpl w:val="7B7EEDD6"/>
    <w:lvl w:ilvl="0" w:tplc="BC58ECD0">
      <w:start w:val="1"/>
      <w:numFmt w:val="lowerRoman"/>
      <w:lvlText w:val="(%1)"/>
      <w:lvlJc w:val="left"/>
      <w:pPr>
        <w:ind w:left="720" w:hanging="360"/>
      </w:pPr>
    </w:lvl>
    <w:lvl w:ilvl="1" w:tplc="A874FEBE">
      <w:start w:val="1"/>
      <w:numFmt w:val="lowerLetter"/>
      <w:lvlText w:val="%2."/>
      <w:lvlJc w:val="left"/>
      <w:pPr>
        <w:ind w:left="1440" w:hanging="360"/>
      </w:pPr>
    </w:lvl>
    <w:lvl w:ilvl="2" w:tplc="594C25F4">
      <w:start w:val="1"/>
      <w:numFmt w:val="lowerRoman"/>
      <w:lvlText w:val="%3."/>
      <w:lvlJc w:val="right"/>
      <w:pPr>
        <w:ind w:left="2160" w:hanging="180"/>
      </w:pPr>
    </w:lvl>
    <w:lvl w:ilvl="3" w:tplc="4D82FF80">
      <w:start w:val="1"/>
      <w:numFmt w:val="decimal"/>
      <w:lvlText w:val="%4."/>
      <w:lvlJc w:val="left"/>
      <w:pPr>
        <w:ind w:left="2880" w:hanging="360"/>
      </w:pPr>
    </w:lvl>
    <w:lvl w:ilvl="4" w:tplc="63925A52">
      <w:start w:val="1"/>
      <w:numFmt w:val="lowerLetter"/>
      <w:lvlText w:val="%5."/>
      <w:lvlJc w:val="left"/>
      <w:pPr>
        <w:ind w:left="3600" w:hanging="360"/>
      </w:pPr>
    </w:lvl>
    <w:lvl w:ilvl="5" w:tplc="4D4CD14E">
      <w:start w:val="1"/>
      <w:numFmt w:val="lowerRoman"/>
      <w:lvlText w:val="%6."/>
      <w:lvlJc w:val="right"/>
      <w:pPr>
        <w:ind w:left="4320" w:hanging="180"/>
      </w:pPr>
    </w:lvl>
    <w:lvl w:ilvl="6" w:tplc="2314312A">
      <w:start w:val="1"/>
      <w:numFmt w:val="decimal"/>
      <w:lvlText w:val="%7."/>
      <w:lvlJc w:val="left"/>
      <w:pPr>
        <w:ind w:left="5040" w:hanging="360"/>
      </w:pPr>
    </w:lvl>
    <w:lvl w:ilvl="7" w:tplc="7FC2AF9C">
      <w:start w:val="1"/>
      <w:numFmt w:val="lowerLetter"/>
      <w:lvlText w:val="%8."/>
      <w:lvlJc w:val="left"/>
      <w:pPr>
        <w:ind w:left="5760" w:hanging="360"/>
      </w:pPr>
    </w:lvl>
    <w:lvl w:ilvl="8" w:tplc="6278FB44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C9CD2D"/>
    <w:multiLevelType w:val="hybridMultilevel"/>
    <w:tmpl w:val="FFFFFFFF"/>
    <w:lvl w:ilvl="0" w:tplc="F7A078C6">
      <w:start w:val="1"/>
      <w:numFmt w:val="decimal"/>
      <w:lvlText w:val="%1."/>
      <w:lvlJc w:val="left"/>
      <w:pPr>
        <w:ind w:left="720" w:hanging="360"/>
      </w:pPr>
    </w:lvl>
    <w:lvl w:ilvl="1" w:tplc="DB8419FA">
      <w:start w:val="1"/>
      <w:numFmt w:val="lowerLetter"/>
      <w:lvlText w:val="%2."/>
      <w:lvlJc w:val="left"/>
      <w:pPr>
        <w:ind w:left="1440" w:hanging="360"/>
      </w:pPr>
    </w:lvl>
    <w:lvl w:ilvl="2" w:tplc="0C94EA7A">
      <w:start w:val="1"/>
      <w:numFmt w:val="lowerRoman"/>
      <w:lvlText w:val="%3."/>
      <w:lvlJc w:val="right"/>
      <w:pPr>
        <w:ind w:left="2160" w:hanging="180"/>
      </w:pPr>
    </w:lvl>
    <w:lvl w:ilvl="3" w:tplc="D070D0B6">
      <w:start w:val="1"/>
      <w:numFmt w:val="decimal"/>
      <w:lvlText w:val="%4."/>
      <w:lvlJc w:val="left"/>
      <w:pPr>
        <w:ind w:left="2880" w:hanging="360"/>
      </w:pPr>
    </w:lvl>
    <w:lvl w:ilvl="4" w:tplc="6B0C1D62">
      <w:start w:val="1"/>
      <w:numFmt w:val="lowerLetter"/>
      <w:lvlText w:val="%5."/>
      <w:lvlJc w:val="left"/>
      <w:pPr>
        <w:ind w:left="3600" w:hanging="360"/>
      </w:pPr>
    </w:lvl>
    <w:lvl w:ilvl="5" w:tplc="BC14F386">
      <w:start w:val="1"/>
      <w:numFmt w:val="lowerRoman"/>
      <w:lvlText w:val="%6."/>
      <w:lvlJc w:val="right"/>
      <w:pPr>
        <w:ind w:left="4320" w:hanging="180"/>
      </w:pPr>
    </w:lvl>
    <w:lvl w:ilvl="6" w:tplc="FE1C2F56">
      <w:start w:val="1"/>
      <w:numFmt w:val="decimal"/>
      <w:lvlText w:val="%7."/>
      <w:lvlJc w:val="left"/>
      <w:pPr>
        <w:ind w:left="5040" w:hanging="360"/>
      </w:pPr>
    </w:lvl>
    <w:lvl w:ilvl="7" w:tplc="4D983D16">
      <w:start w:val="1"/>
      <w:numFmt w:val="lowerLetter"/>
      <w:lvlText w:val="%8."/>
      <w:lvlJc w:val="left"/>
      <w:pPr>
        <w:ind w:left="5760" w:hanging="360"/>
      </w:pPr>
    </w:lvl>
    <w:lvl w:ilvl="8" w:tplc="05FE212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581D74"/>
    <w:multiLevelType w:val="hybridMultilevel"/>
    <w:tmpl w:val="42F2AE76"/>
    <w:lvl w:ilvl="0" w:tplc="60901400">
      <w:start w:val="1"/>
      <w:numFmt w:val="lowerRoman"/>
      <w:lvlText w:val="(%1)"/>
      <w:lvlJc w:val="right"/>
      <w:pPr>
        <w:ind w:left="720" w:hanging="360"/>
      </w:pPr>
    </w:lvl>
    <w:lvl w:ilvl="1" w:tplc="892A7BDA">
      <w:start w:val="1"/>
      <w:numFmt w:val="lowerLetter"/>
      <w:lvlText w:val="%2."/>
      <w:lvlJc w:val="left"/>
      <w:pPr>
        <w:ind w:left="1440" w:hanging="360"/>
      </w:pPr>
    </w:lvl>
    <w:lvl w:ilvl="2" w:tplc="BBAE719E">
      <w:start w:val="1"/>
      <w:numFmt w:val="lowerRoman"/>
      <w:lvlText w:val="%3."/>
      <w:lvlJc w:val="right"/>
      <w:pPr>
        <w:ind w:left="2160" w:hanging="180"/>
      </w:pPr>
    </w:lvl>
    <w:lvl w:ilvl="3" w:tplc="169CAE14">
      <w:start w:val="1"/>
      <w:numFmt w:val="decimal"/>
      <w:lvlText w:val="%4."/>
      <w:lvlJc w:val="left"/>
      <w:pPr>
        <w:ind w:left="2880" w:hanging="360"/>
      </w:pPr>
    </w:lvl>
    <w:lvl w:ilvl="4" w:tplc="B91CDFA2">
      <w:start w:val="1"/>
      <w:numFmt w:val="lowerLetter"/>
      <w:lvlText w:val="%5."/>
      <w:lvlJc w:val="left"/>
      <w:pPr>
        <w:ind w:left="3600" w:hanging="360"/>
      </w:pPr>
    </w:lvl>
    <w:lvl w:ilvl="5" w:tplc="0F12AB5A">
      <w:start w:val="1"/>
      <w:numFmt w:val="lowerRoman"/>
      <w:lvlText w:val="%6."/>
      <w:lvlJc w:val="right"/>
      <w:pPr>
        <w:ind w:left="4320" w:hanging="180"/>
      </w:pPr>
    </w:lvl>
    <w:lvl w:ilvl="6" w:tplc="2CD2BC6A">
      <w:start w:val="1"/>
      <w:numFmt w:val="decimal"/>
      <w:lvlText w:val="%7."/>
      <w:lvlJc w:val="left"/>
      <w:pPr>
        <w:ind w:left="5040" w:hanging="360"/>
      </w:pPr>
    </w:lvl>
    <w:lvl w:ilvl="7" w:tplc="C5560F48">
      <w:start w:val="1"/>
      <w:numFmt w:val="lowerLetter"/>
      <w:lvlText w:val="%8."/>
      <w:lvlJc w:val="left"/>
      <w:pPr>
        <w:ind w:left="5760" w:hanging="360"/>
      </w:pPr>
    </w:lvl>
    <w:lvl w:ilvl="8" w:tplc="803CFDA6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6D6CB8"/>
    <w:multiLevelType w:val="hybridMultilevel"/>
    <w:tmpl w:val="FFFFFFFF"/>
    <w:lvl w:ilvl="0" w:tplc="B8E48408">
      <w:start w:val="1"/>
      <w:numFmt w:val="decimal"/>
      <w:lvlText w:val="%1."/>
      <w:lvlJc w:val="left"/>
      <w:pPr>
        <w:ind w:left="720" w:hanging="360"/>
      </w:pPr>
    </w:lvl>
    <w:lvl w:ilvl="1" w:tplc="B608D31E">
      <w:start w:val="1"/>
      <w:numFmt w:val="lowerLetter"/>
      <w:lvlText w:val="%2."/>
      <w:lvlJc w:val="left"/>
      <w:pPr>
        <w:ind w:left="1440" w:hanging="360"/>
      </w:pPr>
    </w:lvl>
    <w:lvl w:ilvl="2" w:tplc="DD300B78">
      <w:start w:val="1"/>
      <w:numFmt w:val="lowerRoman"/>
      <w:lvlText w:val="%3."/>
      <w:lvlJc w:val="right"/>
      <w:pPr>
        <w:ind w:left="2160" w:hanging="180"/>
      </w:pPr>
    </w:lvl>
    <w:lvl w:ilvl="3" w:tplc="6AE694D8">
      <w:start w:val="1"/>
      <w:numFmt w:val="decimal"/>
      <w:lvlText w:val="%4."/>
      <w:lvlJc w:val="left"/>
      <w:pPr>
        <w:ind w:left="2880" w:hanging="360"/>
      </w:pPr>
    </w:lvl>
    <w:lvl w:ilvl="4" w:tplc="8C145D24">
      <w:start w:val="1"/>
      <w:numFmt w:val="lowerLetter"/>
      <w:lvlText w:val="%5."/>
      <w:lvlJc w:val="left"/>
      <w:pPr>
        <w:ind w:left="3600" w:hanging="360"/>
      </w:pPr>
    </w:lvl>
    <w:lvl w:ilvl="5" w:tplc="BE044B90">
      <w:start w:val="1"/>
      <w:numFmt w:val="lowerRoman"/>
      <w:lvlText w:val="%6."/>
      <w:lvlJc w:val="right"/>
      <w:pPr>
        <w:ind w:left="4320" w:hanging="180"/>
      </w:pPr>
    </w:lvl>
    <w:lvl w:ilvl="6" w:tplc="68641C58">
      <w:start w:val="1"/>
      <w:numFmt w:val="decimal"/>
      <w:lvlText w:val="%7."/>
      <w:lvlJc w:val="left"/>
      <w:pPr>
        <w:ind w:left="5040" w:hanging="360"/>
      </w:pPr>
    </w:lvl>
    <w:lvl w:ilvl="7" w:tplc="9F7CBF46">
      <w:start w:val="1"/>
      <w:numFmt w:val="lowerLetter"/>
      <w:lvlText w:val="%8."/>
      <w:lvlJc w:val="left"/>
      <w:pPr>
        <w:ind w:left="5760" w:hanging="360"/>
      </w:pPr>
    </w:lvl>
    <w:lvl w:ilvl="8" w:tplc="613C972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E386DF"/>
    <w:multiLevelType w:val="hybridMultilevel"/>
    <w:tmpl w:val="FFFFFFFF"/>
    <w:lvl w:ilvl="0" w:tplc="18609584">
      <w:start w:val="1"/>
      <w:numFmt w:val="decimal"/>
      <w:lvlText w:val="%1."/>
      <w:lvlJc w:val="left"/>
      <w:pPr>
        <w:ind w:left="720" w:hanging="360"/>
      </w:pPr>
    </w:lvl>
    <w:lvl w:ilvl="1" w:tplc="4F1A11AE">
      <w:start w:val="1"/>
      <w:numFmt w:val="lowerLetter"/>
      <w:lvlText w:val="%2."/>
      <w:lvlJc w:val="left"/>
      <w:pPr>
        <w:ind w:left="1440" w:hanging="360"/>
      </w:pPr>
    </w:lvl>
    <w:lvl w:ilvl="2" w:tplc="91A84B32">
      <w:start w:val="1"/>
      <w:numFmt w:val="lowerRoman"/>
      <w:lvlText w:val="%3."/>
      <w:lvlJc w:val="right"/>
      <w:pPr>
        <w:ind w:left="2160" w:hanging="180"/>
      </w:pPr>
    </w:lvl>
    <w:lvl w:ilvl="3" w:tplc="4D7295CC">
      <w:start w:val="1"/>
      <w:numFmt w:val="decimal"/>
      <w:lvlText w:val="%4."/>
      <w:lvlJc w:val="left"/>
      <w:pPr>
        <w:ind w:left="2880" w:hanging="360"/>
      </w:pPr>
    </w:lvl>
    <w:lvl w:ilvl="4" w:tplc="48C06D5E">
      <w:start w:val="1"/>
      <w:numFmt w:val="lowerLetter"/>
      <w:lvlText w:val="%5."/>
      <w:lvlJc w:val="left"/>
      <w:pPr>
        <w:ind w:left="3600" w:hanging="360"/>
      </w:pPr>
    </w:lvl>
    <w:lvl w:ilvl="5" w:tplc="3C805994">
      <w:start w:val="1"/>
      <w:numFmt w:val="lowerRoman"/>
      <w:lvlText w:val="%6."/>
      <w:lvlJc w:val="right"/>
      <w:pPr>
        <w:ind w:left="4320" w:hanging="180"/>
      </w:pPr>
    </w:lvl>
    <w:lvl w:ilvl="6" w:tplc="FDEE39DA">
      <w:start w:val="1"/>
      <w:numFmt w:val="decimal"/>
      <w:lvlText w:val="%7."/>
      <w:lvlJc w:val="left"/>
      <w:pPr>
        <w:ind w:left="5040" w:hanging="360"/>
      </w:pPr>
    </w:lvl>
    <w:lvl w:ilvl="7" w:tplc="EF86ADA2">
      <w:start w:val="1"/>
      <w:numFmt w:val="lowerLetter"/>
      <w:lvlText w:val="%8."/>
      <w:lvlJc w:val="left"/>
      <w:pPr>
        <w:ind w:left="5760" w:hanging="360"/>
      </w:pPr>
    </w:lvl>
    <w:lvl w:ilvl="8" w:tplc="B87A9184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9EDD9"/>
    <w:multiLevelType w:val="hybridMultilevel"/>
    <w:tmpl w:val="5EB267A6"/>
    <w:lvl w:ilvl="0" w:tplc="D9369996">
      <w:start w:val="1"/>
      <w:numFmt w:val="decimal"/>
      <w:lvlText w:val="%1."/>
      <w:lvlJc w:val="left"/>
      <w:pPr>
        <w:ind w:left="720" w:hanging="360"/>
      </w:pPr>
    </w:lvl>
    <w:lvl w:ilvl="1" w:tplc="7D664544">
      <w:start w:val="1"/>
      <w:numFmt w:val="lowerLetter"/>
      <w:lvlText w:val="%2."/>
      <w:lvlJc w:val="left"/>
      <w:pPr>
        <w:ind w:left="1440" w:hanging="360"/>
      </w:pPr>
    </w:lvl>
    <w:lvl w:ilvl="2" w:tplc="B016E9BA">
      <w:start w:val="1"/>
      <w:numFmt w:val="lowerRoman"/>
      <w:lvlText w:val="%3."/>
      <w:lvlJc w:val="right"/>
      <w:pPr>
        <w:ind w:left="2160" w:hanging="180"/>
      </w:pPr>
    </w:lvl>
    <w:lvl w:ilvl="3" w:tplc="3584903A">
      <w:start w:val="1"/>
      <w:numFmt w:val="decimal"/>
      <w:lvlText w:val="%4."/>
      <w:lvlJc w:val="left"/>
      <w:pPr>
        <w:ind w:left="2880" w:hanging="360"/>
      </w:pPr>
    </w:lvl>
    <w:lvl w:ilvl="4" w:tplc="6FB048F0">
      <w:start w:val="1"/>
      <w:numFmt w:val="lowerLetter"/>
      <w:lvlText w:val="%5."/>
      <w:lvlJc w:val="left"/>
      <w:pPr>
        <w:ind w:left="3600" w:hanging="360"/>
      </w:pPr>
    </w:lvl>
    <w:lvl w:ilvl="5" w:tplc="B3AC81F0">
      <w:start w:val="1"/>
      <w:numFmt w:val="lowerRoman"/>
      <w:lvlText w:val="%6."/>
      <w:lvlJc w:val="right"/>
      <w:pPr>
        <w:ind w:left="4320" w:hanging="180"/>
      </w:pPr>
    </w:lvl>
    <w:lvl w:ilvl="6" w:tplc="7562C154">
      <w:start w:val="1"/>
      <w:numFmt w:val="decimal"/>
      <w:lvlText w:val="%7."/>
      <w:lvlJc w:val="left"/>
      <w:pPr>
        <w:ind w:left="5040" w:hanging="360"/>
      </w:pPr>
    </w:lvl>
    <w:lvl w:ilvl="7" w:tplc="7046C656">
      <w:start w:val="1"/>
      <w:numFmt w:val="lowerLetter"/>
      <w:lvlText w:val="%8."/>
      <w:lvlJc w:val="left"/>
      <w:pPr>
        <w:ind w:left="5760" w:hanging="360"/>
      </w:pPr>
    </w:lvl>
    <w:lvl w:ilvl="8" w:tplc="54D0424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BE89A7"/>
    <w:multiLevelType w:val="hybridMultilevel"/>
    <w:tmpl w:val="FFFFFFFF"/>
    <w:lvl w:ilvl="0" w:tplc="C7128AEC">
      <w:start w:val="1"/>
      <w:numFmt w:val="decimal"/>
      <w:lvlText w:val="%1."/>
      <w:lvlJc w:val="left"/>
      <w:pPr>
        <w:ind w:left="720" w:hanging="360"/>
      </w:pPr>
    </w:lvl>
    <w:lvl w:ilvl="1" w:tplc="22AC7E10">
      <w:start w:val="1"/>
      <w:numFmt w:val="lowerLetter"/>
      <w:lvlText w:val="%2."/>
      <w:lvlJc w:val="left"/>
      <w:pPr>
        <w:ind w:left="1440" w:hanging="360"/>
      </w:pPr>
    </w:lvl>
    <w:lvl w:ilvl="2" w:tplc="AF504612">
      <w:start w:val="1"/>
      <w:numFmt w:val="lowerRoman"/>
      <w:lvlText w:val="%3."/>
      <w:lvlJc w:val="right"/>
      <w:pPr>
        <w:ind w:left="2160" w:hanging="180"/>
      </w:pPr>
    </w:lvl>
    <w:lvl w:ilvl="3" w:tplc="B0C4FF48">
      <w:start w:val="1"/>
      <w:numFmt w:val="decimal"/>
      <w:lvlText w:val="%4."/>
      <w:lvlJc w:val="left"/>
      <w:pPr>
        <w:ind w:left="2880" w:hanging="360"/>
      </w:pPr>
    </w:lvl>
    <w:lvl w:ilvl="4" w:tplc="0F92D3E4">
      <w:start w:val="1"/>
      <w:numFmt w:val="lowerLetter"/>
      <w:lvlText w:val="%5."/>
      <w:lvlJc w:val="left"/>
      <w:pPr>
        <w:ind w:left="3600" w:hanging="360"/>
      </w:pPr>
    </w:lvl>
    <w:lvl w:ilvl="5" w:tplc="5E985E32">
      <w:start w:val="1"/>
      <w:numFmt w:val="lowerRoman"/>
      <w:lvlText w:val="%6."/>
      <w:lvlJc w:val="right"/>
      <w:pPr>
        <w:ind w:left="4320" w:hanging="180"/>
      </w:pPr>
    </w:lvl>
    <w:lvl w:ilvl="6" w:tplc="22F0DDC4">
      <w:start w:val="1"/>
      <w:numFmt w:val="decimal"/>
      <w:lvlText w:val="%7."/>
      <w:lvlJc w:val="left"/>
      <w:pPr>
        <w:ind w:left="5040" w:hanging="360"/>
      </w:pPr>
    </w:lvl>
    <w:lvl w:ilvl="7" w:tplc="44A6DEFE">
      <w:start w:val="1"/>
      <w:numFmt w:val="lowerLetter"/>
      <w:lvlText w:val="%8."/>
      <w:lvlJc w:val="left"/>
      <w:pPr>
        <w:ind w:left="5760" w:hanging="360"/>
      </w:pPr>
    </w:lvl>
    <w:lvl w:ilvl="8" w:tplc="4B3E0AE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EC30D6"/>
    <w:multiLevelType w:val="hybridMultilevel"/>
    <w:tmpl w:val="68C6CC4E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>
      <w:start w:val="1"/>
      <w:numFmt w:val="lowerRoman"/>
      <w:lvlText w:val="%3."/>
      <w:lvlJc w:val="right"/>
      <w:pPr>
        <w:ind w:left="2520" w:hanging="180"/>
      </w:pPr>
    </w:lvl>
    <w:lvl w:ilvl="3" w:tplc="4809000F">
      <w:start w:val="1"/>
      <w:numFmt w:val="decimal"/>
      <w:lvlText w:val="%4."/>
      <w:lvlJc w:val="left"/>
      <w:pPr>
        <w:ind w:left="3240" w:hanging="360"/>
      </w:pPr>
    </w:lvl>
    <w:lvl w:ilvl="4" w:tplc="48090019">
      <w:start w:val="1"/>
      <w:numFmt w:val="lowerLetter"/>
      <w:lvlText w:val="%5."/>
      <w:lvlJc w:val="left"/>
      <w:pPr>
        <w:ind w:left="3960" w:hanging="360"/>
      </w:pPr>
    </w:lvl>
    <w:lvl w:ilvl="5" w:tplc="4809001B">
      <w:start w:val="1"/>
      <w:numFmt w:val="lowerRoman"/>
      <w:lvlText w:val="%6."/>
      <w:lvlJc w:val="right"/>
      <w:pPr>
        <w:ind w:left="4680" w:hanging="180"/>
      </w:pPr>
    </w:lvl>
    <w:lvl w:ilvl="6" w:tplc="4809000F">
      <w:start w:val="1"/>
      <w:numFmt w:val="decimal"/>
      <w:lvlText w:val="%7."/>
      <w:lvlJc w:val="left"/>
      <w:pPr>
        <w:ind w:left="5400" w:hanging="360"/>
      </w:pPr>
    </w:lvl>
    <w:lvl w:ilvl="7" w:tplc="48090019">
      <w:start w:val="1"/>
      <w:numFmt w:val="lowerLetter"/>
      <w:lvlText w:val="%8."/>
      <w:lvlJc w:val="left"/>
      <w:pPr>
        <w:ind w:left="6120" w:hanging="360"/>
      </w:pPr>
    </w:lvl>
    <w:lvl w:ilvl="8" w:tplc="4809001B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77283EC"/>
    <w:multiLevelType w:val="hybridMultilevel"/>
    <w:tmpl w:val="FFFFFFFF"/>
    <w:lvl w:ilvl="0" w:tplc="6F34B1D0">
      <w:start w:val="1"/>
      <w:numFmt w:val="decimal"/>
      <w:lvlText w:val="%1."/>
      <w:lvlJc w:val="left"/>
      <w:pPr>
        <w:ind w:left="720" w:hanging="360"/>
      </w:pPr>
    </w:lvl>
    <w:lvl w:ilvl="1" w:tplc="15A6EC98">
      <w:start w:val="1"/>
      <w:numFmt w:val="lowerLetter"/>
      <w:lvlText w:val="%2."/>
      <w:lvlJc w:val="left"/>
      <w:pPr>
        <w:ind w:left="1440" w:hanging="360"/>
      </w:pPr>
    </w:lvl>
    <w:lvl w:ilvl="2" w:tplc="20966A94">
      <w:start w:val="1"/>
      <w:numFmt w:val="lowerRoman"/>
      <w:lvlText w:val="%3."/>
      <w:lvlJc w:val="right"/>
      <w:pPr>
        <w:ind w:left="2160" w:hanging="180"/>
      </w:pPr>
    </w:lvl>
    <w:lvl w:ilvl="3" w:tplc="11CAB8EC">
      <w:start w:val="1"/>
      <w:numFmt w:val="decimal"/>
      <w:lvlText w:val="%4."/>
      <w:lvlJc w:val="left"/>
      <w:pPr>
        <w:ind w:left="2880" w:hanging="360"/>
      </w:pPr>
    </w:lvl>
    <w:lvl w:ilvl="4" w:tplc="E474D80C">
      <w:start w:val="1"/>
      <w:numFmt w:val="lowerLetter"/>
      <w:lvlText w:val="%5."/>
      <w:lvlJc w:val="left"/>
      <w:pPr>
        <w:ind w:left="3600" w:hanging="360"/>
      </w:pPr>
    </w:lvl>
    <w:lvl w:ilvl="5" w:tplc="D44AB73E">
      <w:start w:val="1"/>
      <w:numFmt w:val="lowerRoman"/>
      <w:lvlText w:val="%6."/>
      <w:lvlJc w:val="right"/>
      <w:pPr>
        <w:ind w:left="4320" w:hanging="180"/>
      </w:pPr>
    </w:lvl>
    <w:lvl w:ilvl="6" w:tplc="4D9A8D26">
      <w:start w:val="1"/>
      <w:numFmt w:val="decimal"/>
      <w:lvlText w:val="%7."/>
      <w:lvlJc w:val="left"/>
      <w:pPr>
        <w:ind w:left="5040" w:hanging="360"/>
      </w:pPr>
    </w:lvl>
    <w:lvl w:ilvl="7" w:tplc="904A1340">
      <w:start w:val="1"/>
      <w:numFmt w:val="lowerLetter"/>
      <w:lvlText w:val="%8."/>
      <w:lvlJc w:val="left"/>
      <w:pPr>
        <w:ind w:left="5760" w:hanging="360"/>
      </w:pPr>
    </w:lvl>
    <w:lvl w:ilvl="8" w:tplc="DF78BCEA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00AC02"/>
    <w:multiLevelType w:val="hybridMultilevel"/>
    <w:tmpl w:val="0ADCDBF2"/>
    <w:lvl w:ilvl="0" w:tplc="94D66020">
      <w:start w:val="1"/>
      <w:numFmt w:val="lowerRoman"/>
      <w:lvlText w:val="(%1)"/>
      <w:lvlJc w:val="right"/>
      <w:pPr>
        <w:ind w:left="720" w:hanging="360"/>
      </w:pPr>
    </w:lvl>
    <w:lvl w:ilvl="1" w:tplc="17C2BF2E">
      <w:start w:val="1"/>
      <w:numFmt w:val="lowerLetter"/>
      <w:lvlText w:val="%2."/>
      <w:lvlJc w:val="left"/>
      <w:pPr>
        <w:ind w:left="1440" w:hanging="360"/>
      </w:pPr>
    </w:lvl>
    <w:lvl w:ilvl="2" w:tplc="FB1AC582">
      <w:start w:val="1"/>
      <w:numFmt w:val="lowerRoman"/>
      <w:lvlText w:val="%3."/>
      <w:lvlJc w:val="right"/>
      <w:pPr>
        <w:ind w:left="2160" w:hanging="180"/>
      </w:pPr>
    </w:lvl>
    <w:lvl w:ilvl="3" w:tplc="B066CAF6">
      <w:start w:val="1"/>
      <w:numFmt w:val="decimal"/>
      <w:lvlText w:val="%4."/>
      <w:lvlJc w:val="left"/>
      <w:pPr>
        <w:ind w:left="2880" w:hanging="360"/>
      </w:pPr>
    </w:lvl>
    <w:lvl w:ilvl="4" w:tplc="C226C8D8">
      <w:start w:val="1"/>
      <w:numFmt w:val="lowerLetter"/>
      <w:lvlText w:val="%5."/>
      <w:lvlJc w:val="left"/>
      <w:pPr>
        <w:ind w:left="3600" w:hanging="360"/>
      </w:pPr>
    </w:lvl>
    <w:lvl w:ilvl="5" w:tplc="A8369716">
      <w:start w:val="1"/>
      <w:numFmt w:val="lowerRoman"/>
      <w:lvlText w:val="%6."/>
      <w:lvlJc w:val="right"/>
      <w:pPr>
        <w:ind w:left="4320" w:hanging="180"/>
      </w:pPr>
    </w:lvl>
    <w:lvl w:ilvl="6" w:tplc="A0845CD4">
      <w:start w:val="1"/>
      <w:numFmt w:val="decimal"/>
      <w:lvlText w:val="%7."/>
      <w:lvlJc w:val="left"/>
      <w:pPr>
        <w:ind w:left="5040" w:hanging="360"/>
      </w:pPr>
    </w:lvl>
    <w:lvl w:ilvl="7" w:tplc="BC5A5AB4">
      <w:start w:val="1"/>
      <w:numFmt w:val="lowerLetter"/>
      <w:lvlText w:val="%8."/>
      <w:lvlJc w:val="left"/>
      <w:pPr>
        <w:ind w:left="5760" w:hanging="360"/>
      </w:pPr>
    </w:lvl>
    <w:lvl w:ilvl="8" w:tplc="2954FF52">
      <w:start w:val="1"/>
      <w:numFmt w:val="lowerRoman"/>
      <w:lvlText w:val="%9."/>
      <w:lvlJc w:val="right"/>
      <w:pPr>
        <w:ind w:left="6480" w:hanging="180"/>
      </w:pPr>
    </w:lvl>
  </w:abstractNum>
  <w:num w:numId="1" w16cid:durableId="1589464957">
    <w:abstractNumId w:val="13"/>
  </w:num>
  <w:num w:numId="2" w16cid:durableId="957831885">
    <w:abstractNumId w:val="21"/>
  </w:num>
  <w:num w:numId="3" w16cid:durableId="1906256650">
    <w:abstractNumId w:val="28"/>
  </w:num>
  <w:num w:numId="4" w16cid:durableId="923143667">
    <w:abstractNumId w:val="7"/>
  </w:num>
  <w:num w:numId="5" w16cid:durableId="2131698869">
    <w:abstractNumId w:val="25"/>
  </w:num>
  <w:num w:numId="6" w16cid:durableId="1436513042">
    <w:abstractNumId w:val="32"/>
  </w:num>
  <w:num w:numId="7" w16cid:durableId="1067148783">
    <w:abstractNumId w:val="27"/>
  </w:num>
  <w:num w:numId="8" w16cid:durableId="1862160899">
    <w:abstractNumId w:val="26"/>
  </w:num>
  <w:num w:numId="9" w16cid:durableId="621309246">
    <w:abstractNumId w:val="31"/>
  </w:num>
  <w:num w:numId="10" w16cid:durableId="1175413132">
    <w:abstractNumId w:val="24"/>
  </w:num>
  <w:num w:numId="11" w16cid:durableId="40137064">
    <w:abstractNumId w:val="38"/>
  </w:num>
  <w:num w:numId="12" w16cid:durableId="1796749127">
    <w:abstractNumId w:val="29"/>
  </w:num>
  <w:num w:numId="13" w16cid:durableId="1650592474">
    <w:abstractNumId w:val="11"/>
  </w:num>
  <w:num w:numId="14" w16cid:durableId="65930746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93710699">
    <w:abstractNumId w:val="22"/>
  </w:num>
  <w:num w:numId="16" w16cid:durableId="1139956498">
    <w:abstractNumId w:val="1"/>
  </w:num>
  <w:num w:numId="17" w16cid:durableId="1611933763">
    <w:abstractNumId w:val="9"/>
  </w:num>
  <w:num w:numId="18" w16cid:durableId="968557088">
    <w:abstractNumId w:val="5"/>
  </w:num>
  <w:num w:numId="19" w16cid:durableId="601453213">
    <w:abstractNumId w:val="0"/>
  </w:num>
  <w:num w:numId="20" w16cid:durableId="1156456949">
    <w:abstractNumId w:val="6"/>
  </w:num>
  <w:num w:numId="21" w16cid:durableId="163328295">
    <w:abstractNumId w:val="10"/>
  </w:num>
  <w:num w:numId="22" w16cid:durableId="1111976562">
    <w:abstractNumId w:val="16"/>
  </w:num>
  <w:num w:numId="23" w16cid:durableId="1311982511">
    <w:abstractNumId w:val="30"/>
  </w:num>
  <w:num w:numId="24" w16cid:durableId="505219304">
    <w:abstractNumId w:val="35"/>
  </w:num>
  <w:num w:numId="25" w16cid:durableId="1318729029">
    <w:abstractNumId w:val="3"/>
  </w:num>
  <w:num w:numId="26" w16cid:durableId="1306424049">
    <w:abstractNumId w:val="33"/>
  </w:num>
  <w:num w:numId="27" w16cid:durableId="1266620499">
    <w:abstractNumId w:val="8"/>
  </w:num>
  <w:num w:numId="28" w16cid:durableId="1592931636">
    <w:abstractNumId w:val="37"/>
  </w:num>
  <w:num w:numId="29" w16cid:durableId="1858037155">
    <w:abstractNumId w:val="15"/>
  </w:num>
  <w:num w:numId="30" w16cid:durableId="1854107942">
    <w:abstractNumId w:val="18"/>
  </w:num>
  <w:num w:numId="31" w16cid:durableId="540093080">
    <w:abstractNumId w:val="34"/>
  </w:num>
  <w:num w:numId="32" w16cid:durableId="1888756434">
    <w:abstractNumId w:val="23"/>
  </w:num>
  <w:num w:numId="33" w16cid:durableId="4916515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6638271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2364792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07030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679889377">
    <w:abstractNumId w:val="11"/>
  </w:num>
  <w:num w:numId="38" w16cid:durableId="413204946">
    <w:abstractNumId w:val="14"/>
  </w:num>
  <w:num w:numId="39" w16cid:durableId="1848010236">
    <w:abstractNumId w:val="20"/>
  </w:num>
  <w:num w:numId="40" w16cid:durableId="1549145496">
    <w:abstractNumId w:val="4"/>
  </w:num>
  <w:num w:numId="41" w16cid:durableId="524028132">
    <w:abstractNumId w:val="19"/>
  </w:num>
  <w:num w:numId="42" w16cid:durableId="1358774746">
    <w:abstractNumId w:val="2"/>
  </w:num>
  <w:num w:numId="43" w16cid:durableId="549533606">
    <w:abstractNumId w:val="12"/>
  </w:num>
  <w:num w:numId="44" w16cid:durableId="712929758">
    <w:abstractNumId w:val="1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895045027">
    <w:abstractNumId w:val="11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817062080">
    <w:abstractNumId w:val="1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CIjA0sDCxDL1ExJRyk4tbg4Mz8PpMCoFgDg7ohPLAAAAA=="/>
  </w:docVars>
  <w:rsids>
    <w:rsidRoot w:val="00D60145"/>
    <w:rsid w:val="000001A2"/>
    <w:rsid w:val="00000201"/>
    <w:rsid w:val="000002F6"/>
    <w:rsid w:val="000005E2"/>
    <w:rsid w:val="000006DD"/>
    <w:rsid w:val="000007B7"/>
    <w:rsid w:val="000007EB"/>
    <w:rsid w:val="00000883"/>
    <w:rsid w:val="000008D5"/>
    <w:rsid w:val="00000945"/>
    <w:rsid w:val="0000097A"/>
    <w:rsid w:val="000009D9"/>
    <w:rsid w:val="00000B3D"/>
    <w:rsid w:val="00000D30"/>
    <w:rsid w:val="00000D32"/>
    <w:rsid w:val="00001004"/>
    <w:rsid w:val="00001253"/>
    <w:rsid w:val="000012F9"/>
    <w:rsid w:val="00001428"/>
    <w:rsid w:val="000017E2"/>
    <w:rsid w:val="000017E4"/>
    <w:rsid w:val="00001978"/>
    <w:rsid w:val="00001B19"/>
    <w:rsid w:val="00001C32"/>
    <w:rsid w:val="00001C7B"/>
    <w:rsid w:val="0000215C"/>
    <w:rsid w:val="000022A8"/>
    <w:rsid w:val="000022E2"/>
    <w:rsid w:val="0000252E"/>
    <w:rsid w:val="00002B12"/>
    <w:rsid w:val="00002B1B"/>
    <w:rsid w:val="0000317B"/>
    <w:rsid w:val="00003278"/>
    <w:rsid w:val="00003485"/>
    <w:rsid w:val="0000348F"/>
    <w:rsid w:val="00003498"/>
    <w:rsid w:val="000035B9"/>
    <w:rsid w:val="00003BC1"/>
    <w:rsid w:val="00003BDF"/>
    <w:rsid w:val="00003DC7"/>
    <w:rsid w:val="00003EAE"/>
    <w:rsid w:val="00004186"/>
    <w:rsid w:val="00004300"/>
    <w:rsid w:val="0000469E"/>
    <w:rsid w:val="000047A5"/>
    <w:rsid w:val="000047A7"/>
    <w:rsid w:val="0000484E"/>
    <w:rsid w:val="00004BA9"/>
    <w:rsid w:val="00004CDF"/>
    <w:rsid w:val="00004E5B"/>
    <w:rsid w:val="00005203"/>
    <w:rsid w:val="00005441"/>
    <w:rsid w:val="0000565D"/>
    <w:rsid w:val="0000567A"/>
    <w:rsid w:val="00005783"/>
    <w:rsid w:val="000057FF"/>
    <w:rsid w:val="00005896"/>
    <w:rsid w:val="00005983"/>
    <w:rsid w:val="00005F3B"/>
    <w:rsid w:val="00006042"/>
    <w:rsid w:val="00006060"/>
    <w:rsid w:val="0000610D"/>
    <w:rsid w:val="00006467"/>
    <w:rsid w:val="0000656E"/>
    <w:rsid w:val="00006614"/>
    <w:rsid w:val="00006C2A"/>
    <w:rsid w:val="00006EA4"/>
    <w:rsid w:val="00006F62"/>
    <w:rsid w:val="000072B3"/>
    <w:rsid w:val="00007426"/>
    <w:rsid w:val="000075CB"/>
    <w:rsid w:val="00007602"/>
    <w:rsid w:val="0000770E"/>
    <w:rsid w:val="000079E7"/>
    <w:rsid w:val="00007AD9"/>
    <w:rsid w:val="00007BB2"/>
    <w:rsid w:val="0001001D"/>
    <w:rsid w:val="00010033"/>
    <w:rsid w:val="000102A2"/>
    <w:rsid w:val="0001059B"/>
    <w:rsid w:val="00010C4A"/>
    <w:rsid w:val="00010CBA"/>
    <w:rsid w:val="00010D0D"/>
    <w:rsid w:val="00010F9F"/>
    <w:rsid w:val="000110AB"/>
    <w:rsid w:val="00011487"/>
    <w:rsid w:val="00011CEC"/>
    <w:rsid w:val="00011D96"/>
    <w:rsid w:val="0001232F"/>
    <w:rsid w:val="0001286B"/>
    <w:rsid w:val="000128B3"/>
    <w:rsid w:val="00012910"/>
    <w:rsid w:val="00012C56"/>
    <w:rsid w:val="00012CB9"/>
    <w:rsid w:val="00012EDC"/>
    <w:rsid w:val="00012EE9"/>
    <w:rsid w:val="0001333D"/>
    <w:rsid w:val="00013379"/>
    <w:rsid w:val="00013A51"/>
    <w:rsid w:val="00013AC5"/>
    <w:rsid w:val="00013B02"/>
    <w:rsid w:val="00013C51"/>
    <w:rsid w:val="00013DE1"/>
    <w:rsid w:val="00013F72"/>
    <w:rsid w:val="00014009"/>
    <w:rsid w:val="00014025"/>
    <w:rsid w:val="000140E5"/>
    <w:rsid w:val="000142C8"/>
    <w:rsid w:val="00014325"/>
    <w:rsid w:val="000144EA"/>
    <w:rsid w:val="000145ED"/>
    <w:rsid w:val="0001467B"/>
    <w:rsid w:val="00014837"/>
    <w:rsid w:val="00014905"/>
    <w:rsid w:val="000149CF"/>
    <w:rsid w:val="000149F4"/>
    <w:rsid w:val="00014A1E"/>
    <w:rsid w:val="00014B7C"/>
    <w:rsid w:val="00014C33"/>
    <w:rsid w:val="00014CEB"/>
    <w:rsid w:val="000151E8"/>
    <w:rsid w:val="00015301"/>
    <w:rsid w:val="00015371"/>
    <w:rsid w:val="000154BB"/>
    <w:rsid w:val="0001557F"/>
    <w:rsid w:val="0001568E"/>
    <w:rsid w:val="0001572F"/>
    <w:rsid w:val="00015887"/>
    <w:rsid w:val="00015898"/>
    <w:rsid w:val="000159F9"/>
    <w:rsid w:val="00015BD6"/>
    <w:rsid w:val="00015C63"/>
    <w:rsid w:val="00015C84"/>
    <w:rsid w:val="00015F2C"/>
    <w:rsid w:val="000161DF"/>
    <w:rsid w:val="00016383"/>
    <w:rsid w:val="000165D5"/>
    <w:rsid w:val="0001661D"/>
    <w:rsid w:val="0001663E"/>
    <w:rsid w:val="00016977"/>
    <w:rsid w:val="00016CE2"/>
    <w:rsid w:val="00016E6B"/>
    <w:rsid w:val="000170FC"/>
    <w:rsid w:val="000172D6"/>
    <w:rsid w:val="00017485"/>
    <w:rsid w:val="0001775F"/>
    <w:rsid w:val="0001778D"/>
    <w:rsid w:val="0001787F"/>
    <w:rsid w:val="00017BB9"/>
    <w:rsid w:val="00017EEF"/>
    <w:rsid w:val="00020015"/>
    <w:rsid w:val="0002006F"/>
    <w:rsid w:val="0002034B"/>
    <w:rsid w:val="000204D6"/>
    <w:rsid w:val="000205BF"/>
    <w:rsid w:val="0002087D"/>
    <w:rsid w:val="00020CD0"/>
    <w:rsid w:val="00020D65"/>
    <w:rsid w:val="00020F4E"/>
    <w:rsid w:val="0002111D"/>
    <w:rsid w:val="0002118C"/>
    <w:rsid w:val="000213AB"/>
    <w:rsid w:val="000216CB"/>
    <w:rsid w:val="0002175B"/>
    <w:rsid w:val="00021788"/>
    <w:rsid w:val="000217F3"/>
    <w:rsid w:val="000218C4"/>
    <w:rsid w:val="00021A4C"/>
    <w:rsid w:val="00021C2C"/>
    <w:rsid w:val="00021C31"/>
    <w:rsid w:val="00021C8A"/>
    <w:rsid w:val="00021D84"/>
    <w:rsid w:val="00021DF2"/>
    <w:rsid w:val="00021EC9"/>
    <w:rsid w:val="000223B8"/>
    <w:rsid w:val="000223CE"/>
    <w:rsid w:val="00022420"/>
    <w:rsid w:val="00022881"/>
    <w:rsid w:val="00022897"/>
    <w:rsid w:val="0002295A"/>
    <w:rsid w:val="00022DA3"/>
    <w:rsid w:val="00022DCF"/>
    <w:rsid w:val="00023110"/>
    <w:rsid w:val="000231D3"/>
    <w:rsid w:val="000235A1"/>
    <w:rsid w:val="00023611"/>
    <w:rsid w:val="00023885"/>
    <w:rsid w:val="000238E6"/>
    <w:rsid w:val="000238FE"/>
    <w:rsid w:val="00023C64"/>
    <w:rsid w:val="0002407C"/>
    <w:rsid w:val="0002432E"/>
    <w:rsid w:val="00024352"/>
    <w:rsid w:val="00024880"/>
    <w:rsid w:val="00024932"/>
    <w:rsid w:val="00024A5B"/>
    <w:rsid w:val="00024AAD"/>
    <w:rsid w:val="00024B11"/>
    <w:rsid w:val="00024FDF"/>
    <w:rsid w:val="00024FF2"/>
    <w:rsid w:val="0002500C"/>
    <w:rsid w:val="000250E6"/>
    <w:rsid w:val="00025164"/>
    <w:rsid w:val="00025208"/>
    <w:rsid w:val="00025697"/>
    <w:rsid w:val="00025B05"/>
    <w:rsid w:val="000260F9"/>
    <w:rsid w:val="000268EA"/>
    <w:rsid w:val="00026CAC"/>
    <w:rsid w:val="00026D7D"/>
    <w:rsid w:val="00026D9E"/>
    <w:rsid w:val="00026FAF"/>
    <w:rsid w:val="0002713E"/>
    <w:rsid w:val="00027399"/>
    <w:rsid w:val="000273D4"/>
    <w:rsid w:val="00027534"/>
    <w:rsid w:val="000275AF"/>
    <w:rsid w:val="00027755"/>
    <w:rsid w:val="0002783E"/>
    <w:rsid w:val="000279B9"/>
    <w:rsid w:val="00027DFB"/>
    <w:rsid w:val="00027F1C"/>
    <w:rsid w:val="00027FBE"/>
    <w:rsid w:val="00030050"/>
    <w:rsid w:val="00030152"/>
    <w:rsid w:val="000302C6"/>
    <w:rsid w:val="000303B0"/>
    <w:rsid w:val="000303CF"/>
    <w:rsid w:val="000303ED"/>
    <w:rsid w:val="0003089E"/>
    <w:rsid w:val="00030EE9"/>
    <w:rsid w:val="00030F13"/>
    <w:rsid w:val="00030FA7"/>
    <w:rsid w:val="000315E5"/>
    <w:rsid w:val="00031B70"/>
    <w:rsid w:val="00031DBE"/>
    <w:rsid w:val="00031E87"/>
    <w:rsid w:val="00031F63"/>
    <w:rsid w:val="00032191"/>
    <w:rsid w:val="000322BA"/>
    <w:rsid w:val="000324E2"/>
    <w:rsid w:val="00032A1F"/>
    <w:rsid w:val="00032A43"/>
    <w:rsid w:val="00032A5C"/>
    <w:rsid w:val="00032BE6"/>
    <w:rsid w:val="00032E18"/>
    <w:rsid w:val="00032F40"/>
    <w:rsid w:val="00032FF0"/>
    <w:rsid w:val="000333C7"/>
    <w:rsid w:val="000333FA"/>
    <w:rsid w:val="000335F7"/>
    <w:rsid w:val="000336DA"/>
    <w:rsid w:val="0003374F"/>
    <w:rsid w:val="000338C1"/>
    <w:rsid w:val="00033B51"/>
    <w:rsid w:val="00033DD7"/>
    <w:rsid w:val="00033EE2"/>
    <w:rsid w:val="00033FCB"/>
    <w:rsid w:val="000341A7"/>
    <w:rsid w:val="00034537"/>
    <w:rsid w:val="000345F5"/>
    <w:rsid w:val="00034822"/>
    <w:rsid w:val="00034863"/>
    <w:rsid w:val="000348D3"/>
    <w:rsid w:val="00034919"/>
    <w:rsid w:val="00034A66"/>
    <w:rsid w:val="00034CDA"/>
    <w:rsid w:val="00034D04"/>
    <w:rsid w:val="00034D09"/>
    <w:rsid w:val="00034DA2"/>
    <w:rsid w:val="00034E21"/>
    <w:rsid w:val="00034E72"/>
    <w:rsid w:val="000350B8"/>
    <w:rsid w:val="000350CF"/>
    <w:rsid w:val="000351FD"/>
    <w:rsid w:val="000353B9"/>
    <w:rsid w:val="000354CB"/>
    <w:rsid w:val="000355EE"/>
    <w:rsid w:val="00035697"/>
    <w:rsid w:val="0003574E"/>
    <w:rsid w:val="000357CA"/>
    <w:rsid w:val="00035C01"/>
    <w:rsid w:val="00035F00"/>
    <w:rsid w:val="00036213"/>
    <w:rsid w:val="00036240"/>
    <w:rsid w:val="000366D3"/>
    <w:rsid w:val="0003670E"/>
    <w:rsid w:val="0003671A"/>
    <w:rsid w:val="000368C3"/>
    <w:rsid w:val="00036B5F"/>
    <w:rsid w:val="00036E41"/>
    <w:rsid w:val="00036E4B"/>
    <w:rsid w:val="00036EE8"/>
    <w:rsid w:val="00036F31"/>
    <w:rsid w:val="00037348"/>
    <w:rsid w:val="0003748C"/>
    <w:rsid w:val="0003751B"/>
    <w:rsid w:val="00037562"/>
    <w:rsid w:val="000375DE"/>
    <w:rsid w:val="00037692"/>
    <w:rsid w:val="0003785D"/>
    <w:rsid w:val="00037B6A"/>
    <w:rsid w:val="00037B79"/>
    <w:rsid w:val="00037F29"/>
    <w:rsid w:val="00037FC2"/>
    <w:rsid w:val="00040068"/>
    <w:rsid w:val="0004010B"/>
    <w:rsid w:val="00040242"/>
    <w:rsid w:val="0004026C"/>
    <w:rsid w:val="00040408"/>
    <w:rsid w:val="00040606"/>
    <w:rsid w:val="0004069C"/>
    <w:rsid w:val="000409A9"/>
    <w:rsid w:val="00040A36"/>
    <w:rsid w:val="00040AB1"/>
    <w:rsid w:val="00040DA1"/>
    <w:rsid w:val="00041097"/>
    <w:rsid w:val="000410E6"/>
    <w:rsid w:val="0004111D"/>
    <w:rsid w:val="0004170A"/>
    <w:rsid w:val="00041720"/>
    <w:rsid w:val="00041768"/>
    <w:rsid w:val="000419D5"/>
    <w:rsid w:val="00041C3A"/>
    <w:rsid w:val="00041D03"/>
    <w:rsid w:val="00041EEB"/>
    <w:rsid w:val="00042779"/>
    <w:rsid w:val="00042A53"/>
    <w:rsid w:val="00042B46"/>
    <w:rsid w:val="00042BCF"/>
    <w:rsid w:val="00042C03"/>
    <w:rsid w:val="00042E70"/>
    <w:rsid w:val="0004307C"/>
    <w:rsid w:val="00043334"/>
    <w:rsid w:val="0004341E"/>
    <w:rsid w:val="00043661"/>
    <w:rsid w:val="00043807"/>
    <w:rsid w:val="00043AB1"/>
    <w:rsid w:val="00043C22"/>
    <w:rsid w:val="00043E88"/>
    <w:rsid w:val="000443B8"/>
    <w:rsid w:val="0004440A"/>
    <w:rsid w:val="000444E4"/>
    <w:rsid w:val="0004485B"/>
    <w:rsid w:val="00044B45"/>
    <w:rsid w:val="00044B46"/>
    <w:rsid w:val="00044D1C"/>
    <w:rsid w:val="00044F6E"/>
    <w:rsid w:val="000452EE"/>
    <w:rsid w:val="0004533B"/>
    <w:rsid w:val="00045355"/>
    <w:rsid w:val="00045723"/>
    <w:rsid w:val="000457D4"/>
    <w:rsid w:val="000457F8"/>
    <w:rsid w:val="00045D6C"/>
    <w:rsid w:val="00045F4C"/>
    <w:rsid w:val="0004605D"/>
    <w:rsid w:val="000466AB"/>
    <w:rsid w:val="00046751"/>
    <w:rsid w:val="00046910"/>
    <w:rsid w:val="0004693A"/>
    <w:rsid w:val="00046C31"/>
    <w:rsid w:val="00046F53"/>
    <w:rsid w:val="00047083"/>
    <w:rsid w:val="0004736D"/>
    <w:rsid w:val="000474E1"/>
    <w:rsid w:val="0004759A"/>
    <w:rsid w:val="00047610"/>
    <w:rsid w:val="00047916"/>
    <w:rsid w:val="00047AC6"/>
    <w:rsid w:val="00047FBC"/>
    <w:rsid w:val="00047FDA"/>
    <w:rsid w:val="000500A6"/>
    <w:rsid w:val="0005011B"/>
    <w:rsid w:val="00050352"/>
    <w:rsid w:val="00050725"/>
    <w:rsid w:val="00050B1B"/>
    <w:rsid w:val="00050F95"/>
    <w:rsid w:val="00051063"/>
    <w:rsid w:val="0005128E"/>
    <w:rsid w:val="000512E2"/>
    <w:rsid w:val="00051427"/>
    <w:rsid w:val="000515A8"/>
    <w:rsid w:val="000515FE"/>
    <w:rsid w:val="000516AB"/>
    <w:rsid w:val="00051730"/>
    <w:rsid w:val="00051891"/>
    <w:rsid w:val="00051899"/>
    <w:rsid w:val="0005197B"/>
    <w:rsid w:val="00051A7F"/>
    <w:rsid w:val="00051C64"/>
    <w:rsid w:val="00051E4F"/>
    <w:rsid w:val="00052373"/>
    <w:rsid w:val="000523AF"/>
    <w:rsid w:val="000524D4"/>
    <w:rsid w:val="000524DB"/>
    <w:rsid w:val="00052581"/>
    <w:rsid w:val="0005267F"/>
    <w:rsid w:val="00052718"/>
    <w:rsid w:val="00052739"/>
    <w:rsid w:val="00052979"/>
    <w:rsid w:val="00052980"/>
    <w:rsid w:val="00052A71"/>
    <w:rsid w:val="0005319C"/>
    <w:rsid w:val="000537D7"/>
    <w:rsid w:val="00053C11"/>
    <w:rsid w:val="00053FF6"/>
    <w:rsid w:val="000541FF"/>
    <w:rsid w:val="00054227"/>
    <w:rsid w:val="000543BB"/>
    <w:rsid w:val="00054440"/>
    <w:rsid w:val="00054520"/>
    <w:rsid w:val="000546E4"/>
    <w:rsid w:val="00054865"/>
    <w:rsid w:val="000548C7"/>
    <w:rsid w:val="00054F1F"/>
    <w:rsid w:val="00054F9F"/>
    <w:rsid w:val="0005504D"/>
    <w:rsid w:val="00055113"/>
    <w:rsid w:val="00055164"/>
    <w:rsid w:val="000551EA"/>
    <w:rsid w:val="000553D2"/>
    <w:rsid w:val="000555A7"/>
    <w:rsid w:val="000556EA"/>
    <w:rsid w:val="00055786"/>
    <w:rsid w:val="00055AA1"/>
    <w:rsid w:val="00055B39"/>
    <w:rsid w:val="000567F7"/>
    <w:rsid w:val="0005688F"/>
    <w:rsid w:val="00056A2B"/>
    <w:rsid w:val="00056AAC"/>
    <w:rsid w:val="00056B30"/>
    <w:rsid w:val="00056DA6"/>
    <w:rsid w:val="00056E84"/>
    <w:rsid w:val="0005711B"/>
    <w:rsid w:val="0005749D"/>
    <w:rsid w:val="0005761C"/>
    <w:rsid w:val="000576EE"/>
    <w:rsid w:val="00057769"/>
    <w:rsid w:val="00057A3C"/>
    <w:rsid w:val="00057A8B"/>
    <w:rsid w:val="00057B9D"/>
    <w:rsid w:val="00057E06"/>
    <w:rsid w:val="0005CE51"/>
    <w:rsid w:val="00060114"/>
    <w:rsid w:val="000605FF"/>
    <w:rsid w:val="000609D6"/>
    <w:rsid w:val="000609EE"/>
    <w:rsid w:val="00060CEC"/>
    <w:rsid w:val="00060E1F"/>
    <w:rsid w:val="00060EAB"/>
    <w:rsid w:val="0006159F"/>
    <w:rsid w:val="00061AB1"/>
    <w:rsid w:val="00061B3B"/>
    <w:rsid w:val="00061C69"/>
    <w:rsid w:val="00061CD5"/>
    <w:rsid w:val="00061D83"/>
    <w:rsid w:val="00061EDC"/>
    <w:rsid w:val="00061F2F"/>
    <w:rsid w:val="00061FAD"/>
    <w:rsid w:val="000622CE"/>
    <w:rsid w:val="000623BD"/>
    <w:rsid w:val="000625D0"/>
    <w:rsid w:val="00062697"/>
    <w:rsid w:val="000626BC"/>
    <w:rsid w:val="000627F9"/>
    <w:rsid w:val="0006299F"/>
    <w:rsid w:val="00062BFF"/>
    <w:rsid w:val="0006301D"/>
    <w:rsid w:val="00063108"/>
    <w:rsid w:val="00063161"/>
    <w:rsid w:val="000631BF"/>
    <w:rsid w:val="00063245"/>
    <w:rsid w:val="0006325A"/>
    <w:rsid w:val="0006325E"/>
    <w:rsid w:val="00063C2F"/>
    <w:rsid w:val="00063C3C"/>
    <w:rsid w:val="00063F24"/>
    <w:rsid w:val="00064033"/>
    <w:rsid w:val="00064469"/>
    <w:rsid w:val="00064475"/>
    <w:rsid w:val="000646C3"/>
    <w:rsid w:val="00064751"/>
    <w:rsid w:val="00064B7B"/>
    <w:rsid w:val="00064C87"/>
    <w:rsid w:val="00064E75"/>
    <w:rsid w:val="00064F20"/>
    <w:rsid w:val="000653E1"/>
    <w:rsid w:val="000654FB"/>
    <w:rsid w:val="0006558B"/>
    <w:rsid w:val="00065684"/>
    <w:rsid w:val="00065788"/>
    <w:rsid w:val="00065AB6"/>
    <w:rsid w:val="00065B97"/>
    <w:rsid w:val="000662FD"/>
    <w:rsid w:val="0006639F"/>
    <w:rsid w:val="000663C0"/>
    <w:rsid w:val="000663F7"/>
    <w:rsid w:val="00066659"/>
    <w:rsid w:val="00066774"/>
    <w:rsid w:val="00066811"/>
    <w:rsid w:val="0006685E"/>
    <w:rsid w:val="00066AF6"/>
    <w:rsid w:val="00066BB2"/>
    <w:rsid w:val="0006702C"/>
    <w:rsid w:val="000670F6"/>
    <w:rsid w:val="00067338"/>
    <w:rsid w:val="00067719"/>
    <w:rsid w:val="00067782"/>
    <w:rsid w:val="00067823"/>
    <w:rsid w:val="00067D20"/>
    <w:rsid w:val="00067E23"/>
    <w:rsid w:val="00067FB7"/>
    <w:rsid w:val="00070352"/>
    <w:rsid w:val="00070804"/>
    <w:rsid w:val="00070A89"/>
    <w:rsid w:val="00070F04"/>
    <w:rsid w:val="000710F1"/>
    <w:rsid w:val="00071474"/>
    <w:rsid w:val="00071506"/>
    <w:rsid w:val="0007167B"/>
    <w:rsid w:val="00071795"/>
    <w:rsid w:val="00071933"/>
    <w:rsid w:val="00071980"/>
    <w:rsid w:val="00071AAB"/>
    <w:rsid w:val="00071D90"/>
    <w:rsid w:val="00071F9C"/>
    <w:rsid w:val="00072170"/>
    <w:rsid w:val="0007232E"/>
    <w:rsid w:val="00072AB4"/>
    <w:rsid w:val="00072D92"/>
    <w:rsid w:val="00073291"/>
    <w:rsid w:val="000733F6"/>
    <w:rsid w:val="0007370E"/>
    <w:rsid w:val="00073B0A"/>
    <w:rsid w:val="00073D72"/>
    <w:rsid w:val="00073E6E"/>
    <w:rsid w:val="00073F5E"/>
    <w:rsid w:val="000744E6"/>
    <w:rsid w:val="000747A3"/>
    <w:rsid w:val="00074960"/>
    <w:rsid w:val="00074B52"/>
    <w:rsid w:val="00074E8F"/>
    <w:rsid w:val="000753F4"/>
    <w:rsid w:val="000755DC"/>
    <w:rsid w:val="00075851"/>
    <w:rsid w:val="00075B90"/>
    <w:rsid w:val="00075CA3"/>
    <w:rsid w:val="00075EB9"/>
    <w:rsid w:val="00075F8D"/>
    <w:rsid w:val="000760DD"/>
    <w:rsid w:val="00076272"/>
    <w:rsid w:val="0007631A"/>
    <w:rsid w:val="0007634D"/>
    <w:rsid w:val="0007646E"/>
    <w:rsid w:val="00076700"/>
    <w:rsid w:val="000769A5"/>
    <w:rsid w:val="00076D0A"/>
    <w:rsid w:val="00076E7A"/>
    <w:rsid w:val="000770A3"/>
    <w:rsid w:val="00077184"/>
    <w:rsid w:val="0007739C"/>
    <w:rsid w:val="00077438"/>
    <w:rsid w:val="000777E2"/>
    <w:rsid w:val="00077887"/>
    <w:rsid w:val="00077A75"/>
    <w:rsid w:val="00077D1B"/>
    <w:rsid w:val="00077DC4"/>
    <w:rsid w:val="00077FA8"/>
    <w:rsid w:val="000805C1"/>
    <w:rsid w:val="000805D6"/>
    <w:rsid w:val="00080695"/>
    <w:rsid w:val="000807C2"/>
    <w:rsid w:val="000809F2"/>
    <w:rsid w:val="00080D8D"/>
    <w:rsid w:val="00080EDB"/>
    <w:rsid w:val="000812A9"/>
    <w:rsid w:val="0008134B"/>
    <w:rsid w:val="000814EC"/>
    <w:rsid w:val="00081728"/>
    <w:rsid w:val="00081913"/>
    <w:rsid w:val="00081A6B"/>
    <w:rsid w:val="00081ACB"/>
    <w:rsid w:val="00081BE5"/>
    <w:rsid w:val="00081CF9"/>
    <w:rsid w:val="00081FB2"/>
    <w:rsid w:val="00082056"/>
    <w:rsid w:val="000820FF"/>
    <w:rsid w:val="00082203"/>
    <w:rsid w:val="00082226"/>
    <w:rsid w:val="000825AC"/>
    <w:rsid w:val="00082604"/>
    <w:rsid w:val="00082627"/>
    <w:rsid w:val="000827E5"/>
    <w:rsid w:val="0008280A"/>
    <w:rsid w:val="00082811"/>
    <w:rsid w:val="00082AA0"/>
    <w:rsid w:val="00082C2A"/>
    <w:rsid w:val="00082D97"/>
    <w:rsid w:val="00082DD9"/>
    <w:rsid w:val="00082DEF"/>
    <w:rsid w:val="0008305F"/>
    <w:rsid w:val="00083122"/>
    <w:rsid w:val="000831C5"/>
    <w:rsid w:val="00083297"/>
    <w:rsid w:val="00083445"/>
    <w:rsid w:val="00083525"/>
    <w:rsid w:val="00083539"/>
    <w:rsid w:val="00083707"/>
    <w:rsid w:val="000837BB"/>
    <w:rsid w:val="00083951"/>
    <w:rsid w:val="00083A4B"/>
    <w:rsid w:val="00083B84"/>
    <w:rsid w:val="00083DF5"/>
    <w:rsid w:val="00084077"/>
    <w:rsid w:val="0008426A"/>
    <w:rsid w:val="000842FD"/>
    <w:rsid w:val="00084347"/>
    <w:rsid w:val="000849CD"/>
    <w:rsid w:val="00084B47"/>
    <w:rsid w:val="00084EDB"/>
    <w:rsid w:val="00084FF1"/>
    <w:rsid w:val="000850D8"/>
    <w:rsid w:val="00085131"/>
    <w:rsid w:val="000855C6"/>
    <w:rsid w:val="00085654"/>
    <w:rsid w:val="0008575B"/>
    <w:rsid w:val="0008578F"/>
    <w:rsid w:val="00085A81"/>
    <w:rsid w:val="00085ADA"/>
    <w:rsid w:val="00085E29"/>
    <w:rsid w:val="0008615F"/>
    <w:rsid w:val="00086556"/>
    <w:rsid w:val="00086956"/>
    <w:rsid w:val="00086BE2"/>
    <w:rsid w:val="00086C37"/>
    <w:rsid w:val="00086DCC"/>
    <w:rsid w:val="00086E3A"/>
    <w:rsid w:val="0008713D"/>
    <w:rsid w:val="00087404"/>
    <w:rsid w:val="00087977"/>
    <w:rsid w:val="00087AAD"/>
    <w:rsid w:val="00087BA0"/>
    <w:rsid w:val="00087F2D"/>
    <w:rsid w:val="0008E134"/>
    <w:rsid w:val="000902EA"/>
    <w:rsid w:val="000902F6"/>
    <w:rsid w:val="000903DA"/>
    <w:rsid w:val="00090657"/>
    <w:rsid w:val="0009093F"/>
    <w:rsid w:val="00090A2C"/>
    <w:rsid w:val="00090D21"/>
    <w:rsid w:val="00090D95"/>
    <w:rsid w:val="00090DC1"/>
    <w:rsid w:val="00090DFD"/>
    <w:rsid w:val="00090F59"/>
    <w:rsid w:val="0009115D"/>
    <w:rsid w:val="00091237"/>
    <w:rsid w:val="000914A1"/>
    <w:rsid w:val="000915DD"/>
    <w:rsid w:val="00091856"/>
    <w:rsid w:val="00091BA8"/>
    <w:rsid w:val="00091C63"/>
    <w:rsid w:val="00091D67"/>
    <w:rsid w:val="00091FAF"/>
    <w:rsid w:val="00092175"/>
    <w:rsid w:val="00092187"/>
    <w:rsid w:val="00092697"/>
    <w:rsid w:val="0009276E"/>
    <w:rsid w:val="0009283D"/>
    <w:rsid w:val="00092CF5"/>
    <w:rsid w:val="000930D5"/>
    <w:rsid w:val="00093150"/>
    <w:rsid w:val="00093166"/>
    <w:rsid w:val="000935CB"/>
    <w:rsid w:val="00093896"/>
    <w:rsid w:val="00093996"/>
    <w:rsid w:val="00093A00"/>
    <w:rsid w:val="00093D19"/>
    <w:rsid w:val="00093D31"/>
    <w:rsid w:val="0009400F"/>
    <w:rsid w:val="00094175"/>
    <w:rsid w:val="000944A6"/>
    <w:rsid w:val="00094589"/>
    <w:rsid w:val="000945D3"/>
    <w:rsid w:val="00094655"/>
    <w:rsid w:val="000946A2"/>
    <w:rsid w:val="000946B1"/>
    <w:rsid w:val="000947F3"/>
    <w:rsid w:val="000948B7"/>
    <w:rsid w:val="00094A4A"/>
    <w:rsid w:val="00094F8A"/>
    <w:rsid w:val="00095222"/>
    <w:rsid w:val="000953BD"/>
    <w:rsid w:val="00095558"/>
    <w:rsid w:val="000955C2"/>
    <w:rsid w:val="000957E2"/>
    <w:rsid w:val="00095927"/>
    <w:rsid w:val="00095BBA"/>
    <w:rsid w:val="00095EE5"/>
    <w:rsid w:val="0009619D"/>
    <w:rsid w:val="000964C2"/>
    <w:rsid w:val="00096606"/>
    <w:rsid w:val="000966B8"/>
    <w:rsid w:val="00096B1C"/>
    <w:rsid w:val="00096E84"/>
    <w:rsid w:val="00096EB4"/>
    <w:rsid w:val="00096F3D"/>
    <w:rsid w:val="0009708C"/>
    <w:rsid w:val="000971C3"/>
    <w:rsid w:val="0009773A"/>
    <w:rsid w:val="0009DB53"/>
    <w:rsid w:val="000A00EA"/>
    <w:rsid w:val="000A01A0"/>
    <w:rsid w:val="000A02E2"/>
    <w:rsid w:val="000A03C3"/>
    <w:rsid w:val="000A06AF"/>
    <w:rsid w:val="000A07C7"/>
    <w:rsid w:val="000A0934"/>
    <w:rsid w:val="000A0AC9"/>
    <w:rsid w:val="000A0D1F"/>
    <w:rsid w:val="000A0D7C"/>
    <w:rsid w:val="000A0DB9"/>
    <w:rsid w:val="000A0ECD"/>
    <w:rsid w:val="000A104C"/>
    <w:rsid w:val="000A122B"/>
    <w:rsid w:val="000A12E9"/>
    <w:rsid w:val="000A139B"/>
    <w:rsid w:val="000A14A9"/>
    <w:rsid w:val="000A158D"/>
    <w:rsid w:val="000A1BF1"/>
    <w:rsid w:val="000A1DCA"/>
    <w:rsid w:val="000A1EED"/>
    <w:rsid w:val="000A2014"/>
    <w:rsid w:val="000A203A"/>
    <w:rsid w:val="000A207C"/>
    <w:rsid w:val="000A27E7"/>
    <w:rsid w:val="000A2E00"/>
    <w:rsid w:val="000A32EA"/>
    <w:rsid w:val="000A33D0"/>
    <w:rsid w:val="000A3442"/>
    <w:rsid w:val="000A34A3"/>
    <w:rsid w:val="000A357D"/>
    <w:rsid w:val="000A3656"/>
    <w:rsid w:val="000A382E"/>
    <w:rsid w:val="000A3A1C"/>
    <w:rsid w:val="000A3B41"/>
    <w:rsid w:val="000A3BD4"/>
    <w:rsid w:val="000A3BF4"/>
    <w:rsid w:val="000A3DA9"/>
    <w:rsid w:val="000A4112"/>
    <w:rsid w:val="000A41D9"/>
    <w:rsid w:val="000A453F"/>
    <w:rsid w:val="000A467B"/>
    <w:rsid w:val="000A486C"/>
    <w:rsid w:val="000A4883"/>
    <w:rsid w:val="000A4976"/>
    <w:rsid w:val="000A4FDA"/>
    <w:rsid w:val="000A541A"/>
    <w:rsid w:val="000A547D"/>
    <w:rsid w:val="000A5824"/>
    <w:rsid w:val="000A5989"/>
    <w:rsid w:val="000A5D7B"/>
    <w:rsid w:val="000A61C5"/>
    <w:rsid w:val="000A61E4"/>
    <w:rsid w:val="000A62FC"/>
    <w:rsid w:val="000A637B"/>
    <w:rsid w:val="000A6A5E"/>
    <w:rsid w:val="000A6D04"/>
    <w:rsid w:val="000A7029"/>
    <w:rsid w:val="000A70FC"/>
    <w:rsid w:val="000A7175"/>
    <w:rsid w:val="000A7743"/>
    <w:rsid w:val="000A7838"/>
    <w:rsid w:val="000A793D"/>
    <w:rsid w:val="000A7A18"/>
    <w:rsid w:val="000B012E"/>
    <w:rsid w:val="000B03ED"/>
    <w:rsid w:val="000B03F6"/>
    <w:rsid w:val="000B053C"/>
    <w:rsid w:val="000B0726"/>
    <w:rsid w:val="000B08A2"/>
    <w:rsid w:val="000B0BF1"/>
    <w:rsid w:val="000B0D1F"/>
    <w:rsid w:val="000B1050"/>
    <w:rsid w:val="000B15E0"/>
    <w:rsid w:val="000B19BA"/>
    <w:rsid w:val="000B19E2"/>
    <w:rsid w:val="000B19F2"/>
    <w:rsid w:val="000B1A58"/>
    <w:rsid w:val="000B1B6F"/>
    <w:rsid w:val="000B1B95"/>
    <w:rsid w:val="000B1C0B"/>
    <w:rsid w:val="000B1C8E"/>
    <w:rsid w:val="000B1E10"/>
    <w:rsid w:val="000B1FE4"/>
    <w:rsid w:val="000B21B1"/>
    <w:rsid w:val="000B2205"/>
    <w:rsid w:val="000B23DE"/>
    <w:rsid w:val="000B26DF"/>
    <w:rsid w:val="000B2782"/>
    <w:rsid w:val="000B27B2"/>
    <w:rsid w:val="000B28F8"/>
    <w:rsid w:val="000B2A89"/>
    <w:rsid w:val="000B2FF1"/>
    <w:rsid w:val="000B308C"/>
    <w:rsid w:val="000B33C0"/>
    <w:rsid w:val="000B33E7"/>
    <w:rsid w:val="000B34F5"/>
    <w:rsid w:val="000B36AB"/>
    <w:rsid w:val="000B39CB"/>
    <w:rsid w:val="000B3ADF"/>
    <w:rsid w:val="000B3D80"/>
    <w:rsid w:val="000B3F55"/>
    <w:rsid w:val="000B416C"/>
    <w:rsid w:val="000B437F"/>
    <w:rsid w:val="000B440E"/>
    <w:rsid w:val="000B44EA"/>
    <w:rsid w:val="000B481C"/>
    <w:rsid w:val="000B517F"/>
    <w:rsid w:val="000B5431"/>
    <w:rsid w:val="000B5440"/>
    <w:rsid w:val="000B5541"/>
    <w:rsid w:val="000B56B7"/>
    <w:rsid w:val="000B57C1"/>
    <w:rsid w:val="000B614C"/>
    <w:rsid w:val="000B6300"/>
    <w:rsid w:val="000B636B"/>
    <w:rsid w:val="000B639D"/>
    <w:rsid w:val="000B654F"/>
    <w:rsid w:val="000B6550"/>
    <w:rsid w:val="000B69F5"/>
    <w:rsid w:val="000B6C38"/>
    <w:rsid w:val="000B6CB3"/>
    <w:rsid w:val="000B6E73"/>
    <w:rsid w:val="000B6FF5"/>
    <w:rsid w:val="000B702A"/>
    <w:rsid w:val="000B7159"/>
    <w:rsid w:val="000B719D"/>
    <w:rsid w:val="000B724F"/>
    <w:rsid w:val="000B78E1"/>
    <w:rsid w:val="000B7944"/>
    <w:rsid w:val="000B7B1C"/>
    <w:rsid w:val="000B7BAE"/>
    <w:rsid w:val="000B7D5E"/>
    <w:rsid w:val="000C004D"/>
    <w:rsid w:val="000C01F1"/>
    <w:rsid w:val="000C0708"/>
    <w:rsid w:val="000C0721"/>
    <w:rsid w:val="000C08BE"/>
    <w:rsid w:val="000C0950"/>
    <w:rsid w:val="000C0A09"/>
    <w:rsid w:val="000C0CCB"/>
    <w:rsid w:val="000C0D51"/>
    <w:rsid w:val="000C110E"/>
    <w:rsid w:val="000C1600"/>
    <w:rsid w:val="000C1C46"/>
    <w:rsid w:val="000C1D26"/>
    <w:rsid w:val="000C1DDC"/>
    <w:rsid w:val="000C1E19"/>
    <w:rsid w:val="000C1F26"/>
    <w:rsid w:val="000C25A6"/>
    <w:rsid w:val="000C2788"/>
    <w:rsid w:val="000C2928"/>
    <w:rsid w:val="000C2A0E"/>
    <w:rsid w:val="000C2AEA"/>
    <w:rsid w:val="000C2BA0"/>
    <w:rsid w:val="000C2C5B"/>
    <w:rsid w:val="000C2DAF"/>
    <w:rsid w:val="000C3089"/>
    <w:rsid w:val="000C314D"/>
    <w:rsid w:val="000C3315"/>
    <w:rsid w:val="000C33D3"/>
    <w:rsid w:val="000C33EF"/>
    <w:rsid w:val="000C3A4A"/>
    <w:rsid w:val="000C3B76"/>
    <w:rsid w:val="000C3C49"/>
    <w:rsid w:val="000C3C7A"/>
    <w:rsid w:val="000C3D01"/>
    <w:rsid w:val="000C3EC9"/>
    <w:rsid w:val="000C4184"/>
    <w:rsid w:val="000C4344"/>
    <w:rsid w:val="000C44F0"/>
    <w:rsid w:val="000C45F7"/>
    <w:rsid w:val="000C4D9A"/>
    <w:rsid w:val="000C4EAC"/>
    <w:rsid w:val="000C50E4"/>
    <w:rsid w:val="000C5109"/>
    <w:rsid w:val="000C512F"/>
    <w:rsid w:val="000C539D"/>
    <w:rsid w:val="000C540E"/>
    <w:rsid w:val="000C589D"/>
    <w:rsid w:val="000C59F1"/>
    <w:rsid w:val="000C5CFB"/>
    <w:rsid w:val="000C5D6D"/>
    <w:rsid w:val="000C5F96"/>
    <w:rsid w:val="000C600E"/>
    <w:rsid w:val="000C6129"/>
    <w:rsid w:val="000C61B8"/>
    <w:rsid w:val="000C669A"/>
    <w:rsid w:val="000C6712"/>
    <w:rsid w:val="000C671D"/>
    <w:rsid w:val="000C6904"/>
    <w:rsid w:val="000C692F"/>
    <w:rsid w:val="000C6A2B"/>
    <w:rsid w:val="000C6BD6"/>
    <w:rsid w:val="000C6BE5"/>
    <w:rsid w:val="000C6CF5"/>
    <w:rsid w:val="000C6D89"/>
    <w:rsid w:val="000C6E88"/>
    <w:rsid w:val="000C6F69"/>
    <w:rsid w:val="000C6FCE"/>
    <w:rsid w:val="000C700B"/>
    <w:rsid w:val="000C70C6"/>
    <w:rsid w:val="000C740A"/>
    <w:rsid w:val="000C7534"/>
    <w:rsid w:val="000C7748"/>
    <w:rsid w:val="000C7B78"/>
    <w:rsid w:val="000C7B7B"/>
    <w:rsid w:val="000C7BA9"/>
    <w:rsid w:val="000C7BF2"/>
    <w:rsid w:val="000D0230"/>
    <w:rsid w:val="000D03F0"/>
    <w:rsid w:val="000D0457"/>
    <w:rsid w:val="000D0819"/>
    <w:rsid w:val="000D089F"/>
    <w:rsid w:val="000D096D"/>
    <w:rsid w:val="000D0A44"/>
    <w:rsid w:val="000D0BA6"/>
    <w:rsid w:val="000D0F2E"/>
    <w:rsid w:val="000D1025"/>
    <w:rsid w:val="000D11A1"/>
    <w:rsid w:val="000D15C4"/>
    <w:rsid w:val="000D1705"/>
    <w:rsid w:val="000D185E"/>
    <w:rsid w:val="000D1AF5"/>
    <w:rsid w:val="000D1C91"/>
    <w:rsid w:val="000D1DAC"/>
    <w:rsid w:val="000D20AC"/>
    <w:rsid w:val="000D22C0"/>
    <w:rsid w:val="000D25F2"/>
    <w:rsid w:val="000D265C"/>
    <w:rsid w:val="000D28B1"/>
    <w:rsid w:val="000D2A4B"/>
    <w:rsid w:val="000D2DA2"/>
    <w:rsid w:val="000D3045"/>
    <w:rsid w:val="000D31CD"/>
    <w:rsid w:val="000D329B"/>
    <w:rsid w:val="000D32B9"/>
    <w:rsid w:val="000D34B9"/>
    <w:rsid w:val="000D3547"/>
    <w:rsid w:val="000D3724"/>
    <w:rsid w:val="000D38DD"/>
    <w:rsid w:val="000D39CE"/>
    <w:rsid w:val="000D3CAE"/>
    <w:rsid w:val="000D3D82"/>
    <w:rsid w:val="000D3E3C"/>
    <w:rsid w:val="000D3EF9"/>
    <w:rsid w:val="000D414D"/>
    <w:rsid w:val="000D42FD"/>
    <w:rsid w:val="000D4331"/>
    <w:rsid w:val="000D43D6"/>
    <w:rsid w:val="000D44A0"/>
    <w:rsid w:val="000D483A"/>
    <w:rsid w:val="000D4922"/>
    <w:rsid w:val="000D497A"/>
    <w:rsid w:val="000D4A53"/>
    <w:rsid w:val="000D4BD9"/>
    <w:rsid w:val="000D4E16"/>
    <w:rsid w:val="000D4F35"/>
    <w:rsid w:val="000D556E"/>
    <w:rsid w:val="000D5914"/>
    <w:rsid w:val="000D5C2E"/>
    <w:rsid w:val="000D62FF"/>
    <w:rsid w:val="000D64C7"/>
    <w:rsid w:val="000D6758"/>
    <w:rsid w:val="000D6779"/>
    <w:rsid w:val="000D6871"/>
    <w:rsid w:val="000D6AA1"/>
    <w:rsid w:val="000D6ABD"/>
    <w:rsid w:val="000D6B6A"/>
    <w:rsid w:val="000D6BB5"/>
    <w:rsid w:val="000D6BE5"/>
    <w:rsid w:val="000D6D7B"/>
    <w:rsid w:val="000D6E10"/>
    <w:rsid w:val="000D7302"/>
    <w:rsid w:val="000D7556"/>
    <w:rsid w:val="000D7751"/>
    <w:rsid w:val="000D79BD"/>
    <w:rsid w:val="000D7E19"/>
    <w:rsid w:val="000D7E5D"/>
    <w:rsid w:val="000D7F03"/>
    <w:rsid w:val="000D7FCD"/>
    <w:rsid w:val="000E0133"/>
    <w:rsid w:val="000E0299"/>
    <w:rsid w:val="000E04C2"/>
    <w:rsid w:val="000E0589"/>
    <w:rsid w:val="000E0645"/>
    <w:rsid w:val="000E07F8"/>
    <w:rsid w:val="000E0866"/>
    <w:rsid w:val="000E08D3"/>
    <w:rsid w:val="000E0A92"/>
    <w:rsid w:val="000E0E82"/>
    <w:rsid w:val="000E109A"/>
    <w:rsid w:val="000E10AB"/>
    <w:rsid w:val="000E1406"/>
    <w:rsid w:val="000E159E"/>
    <w:rsid w:val="000E166A"/>
    <w:rsid w:val="000E17F8"/>
    <w:rsid w:val="000E1C43"/>
    <w:rsid w:val="000E1E0B"/>
    <w:rsid w:val="000E1F52"/>
    <w:rsid w:val="000E21D6"/>
    <w:rsid w:val="000E2214"/>
    <w:rsid w:val="000E223A"/>
    <w:rsid w:val="000E22E3"/>
    <w:rsid w:val="000E25A6"/>
    <w:rsid w:val="000E290E"/>
    <w:rsid w:val="000E2988"/>
    <w:rsid w:val="000E2B16"/>
    <w:rsid w:val="000E2C63"/>
    <w:rsid w:val="000E2D21"/>
    <w:rsid w:val="000E30DF"/>
    <w:rsid w:val="000E325F"/>
    <w:rsid w:val="000E32BD"/>
    <w:rsid w:val="000E33A0"/>
    <w:rsid w:val="000E36C6"/>
    <w:rsid w:val="000E386B"/>
    <w:rsid w:val="000E393B"/>
    <w:rsid w:val="000E46C3"/>
    <w:rsid w:val="000E4782"/>
    <w:rsid w:val="000E4AD6"/>
    <w:rsid w:val="000E4B6E"/>
    <w:rsid w:val="000E4BE1"/>
    <w:rsid w:val="000E4DE3"/>
    <w:rsid w:val="000E4EEF"/>
    <w:rsid w:val="000E5327"/>
    <w:rsid w:val="000E535E"/>
    <w:rsid w:val="000E568A"/>
    <w:rsid w:val="000E576B"/>
    <w:rsid w:val="000E5770"/>
    <w:rsid w:val="000E57F4"/>
    <w:rsid w:val="000E593D"/>
    <w:rsid w:val="000E5980"/>
    <w:rsid w:val="000E5BB5"/>
    <w:rsid w:val="000E5BEB"/>
    <w:rsid w:val="000E5CAF"/>
    <w:rsid w:val="000E5DBB"/>
    <w:rsid w:val="000E5DF4"/>
    <w:rsid w:val="000E5E02"/>
    <w:rsid w:val="000E606F"/>
    <w:rsid w:val="000E639C"/>
    <w:rsid w:val="000E6561"/>
    <w:rsid w:val="000E656C"/>
    <w:rsid w:val="000E6782"/>
    <w:rsid w:val="000E684B"/>
    <w:rsid w:val="000E6B4A"/>
    <w:rsid w:val="000E6E0A"/>
    <w:rsid w:val="000E6F1C"/>
    <w:rsid w:val="000E6FB7"/>
    <w:rsid w:val="000E71C3"/>
    <w:rsid w:val="000E7245"/>
    <w:rsid w:val="000E726F"/>
    <w:rsid w:val="000E72EB"/>
    <w:rsid w:val="000E7339"/>
    <w:rsid w:val="000E7401"/>
    <w:rsid w:val="000E743D"/>
    <w:rsid w:val="000E74A3"/>
    <w:rsid w:val="000E7923"/>
    <w:rsid w:val="000E7CA8"/>
    <w:rsid w:val="000E7D58"/>
    <w:rsid w:val="000E7F92"/>
    <w:rsid w:val="000F00A0"/>
    <w:rsid w:val="000F0431"/>
    <w:rsid w:val="000F04D4"/>
    <w:rsid w:val="000F058B"/>
    <w:rsid w:val="000F05FB"/>
    <w:rsid w:val="000F077F"/>
    <w:rsid w:val="000F08CC"/>
    <w:rsid w:val="000F09C1"/>
    <w:rsid w:val="000F0B3C"/>
    <w:rsid w:val="000F0D9C"/>
    <w:rsid w:val="000F0F63"/>
    <w:rsid w:val="000F1074"/>
    <w:rsid w:val="000F1120"/>
    <w:rsid w:val="000F1153"/>
    <w:rsid w:val="000F1273"/>
    <w:rsid w:val="000F12C8"/>
    <w:rsid w:val="000F1AFD"/>
    <w:rsid w:val="000F1B0A"/>
    <w:rsid w:val="000F1BA4"/>
    <w:rsid w:val="000F1BD9"/>
    <w:rsid w:val="000F2083"/>
    <w:rsid w:val="000F222F"/>
    <w:rsid w:val="000F24AB"/>
    <w:rsid w:val="000F2546"/>
    <w:rsid w:val="000F25B9"/>
    <w:rsid w:val="000F264B"/>
    <w:rsid w:val="000F27C3"/>
    <w:rsid w:val="000F2F42"/>
    <w:rsid w:val="000F353B"/>
    <w:rsid w:val="000F35A0"/>
    <w:rsid w:val="000F37FD"/>
    <w:rsid w:val="000F3917"/>
    <w:rsid w:val="000F3C43"/>
    <w:rsid w:val="000F3D5E"/>
    <w:rsid w:val="000F3D6C"/>
    <w:rsid w:val="000F3EE0"/>
    <w:rsid w:val="000F3F48"/>
    <w:rsid w:val="000F4678"/>
    <w:rsid w:val="000F46F0"/>
    <w:rsid w:val="000F47B3"/>
    <w:rsid w:val="000F4A4B"/>
    <w:rsid w:val="000F4AA8"/>
    <w:rsid w:val="000F4EED"/>
    <w:rsid w:val="000F4FE7"/>
    <w:rsid w:val="000F5300"/>
    <w:rsid w:val="000F5695"/>
    <w:rsid w:val="000F57AF"/>
    <w:rsid w:val="000F5853"/>
    <w:rsid w:val="000F5A0F"/>
    <w:rsid w:val="000F5A8A"/>
    <w:rsid w:val="000F5AC9"/>
    <w:rsid w:val="000F5AD2"/>
    <w:rsid w:val="000F5B4F"/>
    <w:rsid w:val="000F5F16"/>
    <w:rsid w:val="000F6110"/>
    <w:rsid w:val="000F6364"/>
    <w:rsid w:val="000F6494"/>
    <w:rsid w:val="000F64BE"/>
    <w:rsid w:val="000F6624"/>
    <w:rsid w:val="000F6844"/>
    <w:rsid w:val="000F69B8"/>
    <w:rsid w:val="000F6CA1"/>
    <w:rsid w:val="000F6EE4"/>
    <w:rsid w:val="000F6FA7"/>
    <w:rsid w:val="000F7131"/>
    <w:rsid w:val="000F7331"/>
    <w:rsid w:val="000F7357"/>
    <w:rsid w:val="000F754B"/>
    <w:rsid w:val="000F766A"/>
    <w:rsid w:val="000F77BC"/>
    <w:rsid w:val="000F78EE"/>
    <w:rsid w:val="000F7BC6"/>
    <w:rsid w:val="000F7BE3"/>
    <w:rsid w:val="000F7BF7"/>
    <w:rsid w:val="000F7CD3"/>
    <w:rsid w:val="000F7D6A"/>
    <w:rsid w:val="000F7F1B"/>
    <w:rsid w:val="0010005E"/>
    <w:rsid w:val="001000B8"/>
    <w:rsid w:val="0010011F"/>
    <w:rsid w:val="0010056A"/>
    <w:rsid w:val="0010062D"/>
    <w:rsid w:val="00100A30"/>
    <w:rsid w:val="00100AA7"/>
    <w:rsid w:val="00100B77"/>
    <w:rsid w:val="00100CAB"/>
    <w:rsid w:val="00100D41"/>
    <w:rsid w:val="001010CC"/>
    <w:rsid w:val="001012F6"/>
    <w:rsid w:val="00101881"/>
    <w:rsid w:val="00101916"/>
    <w:rsid w:val="00101B5C"/>
    <w:rsid w:val="00101B92"/>
    <w:rsid w:val="00101BB6"/>
    <w:rsid w:val="00101ED5"/>
    <w:rsid w:val="00101F11"/>
    <w:rsid w:val="0010263C"/>
    <w:rsid w:val="00102706"/>
    <w:rsid w:val="00102929"/>
    <w:rsid w:val="00102A2A"/>
    <w:rsid w:val="00102B4A"/>
    <w:rsid w:val="00102CE1"/>
    <w:rsid w:val="00102EEB"/>
    <w:rsid w:val="0010316E"/>
    <w:rsid w:val="0010348A"/>
    <w:rsid w:val="00103690"/>
    <w:rsid w:val="001037B3"/>
    <w:rsid w:val="001038F6"/>
    <w:rsid w:val="001038FA"/>
    <w:rsid w:val="00103A8E"/>
    <w:rsid w:val="00103B83"/>
    <w:rsid w:val="00103E9E"/>
    <w:rsid w:val="00103F2F"/>
    <w:rsid w:val="001040A1"/>
    <w:rsid w:val="001044AA"/>
    <w:rsid w:val="0010469A"/>
    <w:rsid w:val="00104731"/>
    <w:rsid w:val="00104925"/>
    <w:rsid w:val="00104A4A"/>
    <w:rsid w:val="00104CE3"/>
    <w:rsid w:val="0010553F"/>
    <w:rsid w:val="001055A4"/>
    <w:rsid w:val="00105837"/>
    <w:rsid w:val="00105938"/>
    <w:rsid w:val="00105CD1"/>
    <w:rsid w:val="00105EB2"/>
    <w:rsid w:val="00105EF5"/>
    <w:rsid w:val="001060E2"/>
    <w:rsid w:val="001064AF"/>
    <w:rsid w:val="001066BD"/>
    <w:rsid w:val="00106A8A"/>
    <w:rsid w:val="00106AC4"/>
    <w:rsid w:val="00106CEC"/>
    <w:rsid w:val="00106EEF"/>
    <w:rsid w:val="00106F6F"/>
    <w:rsid w:val="00107175"/>
    <w:rsid w:val="001072E8"/>
    <w:rsid w:val="00107370"/>
    <w:rsid w:val="0010744B"/>
    <w:rsid w:val="0010757D"/>
    <w:rsid w:val="001075D0"/>
    <w:rsid w:val="00107807"/>
    <w:rsid w:val="001079A4"/>
    <w:rsid w:val="00107B9E"/>
    <w:rsid w:val="00107BF7"/>
    <w:rsid w:val="00107CD9"/>
    <w:rsid w:val="00107EB9"/>
    <w:rsid w:val="00107EF6"/>
    <w:rsid w:val="00110019"/>
    <w:rsid w:val="00110442"/>
    <w:rsid w:val="0011045A"/>
    <w:rsid w:val="001104DF"/>
    <w:rsid w:val="0011052A"/>
    <w:rsid w:val="0011055F"/>
    <w:rsid w:val="0011061E"/>
    <w:rsid w:val="00110729"/>
    <w:rsid w:val="00110800"/>
    <w:rsid w:val="00111252"/>
    <w:rsid w:val="00111402"/>
    <w:rsid w:val="001118F2"/>
    <w:rsid w:val="00111AD8"/>
    <w:rsid w:val="00111C27"/>
    <w:rsid w:val="00111EDE"/>
    <w:rsid w:val="00111F68"/>
    <w:rsid w:val="0011262D"/>
    <w:rsid w:val="001126E3"/>
    <w:rsid w:val="001128D0"/>
    <w:rsid w:val="00112AA6"/>
    <w:rsid w:val="00113058"/>
    <w:rsid w:val="00113288"/>
    <w:rsid w:val="00113357"/>
    <w:rsid w:val="00113532"/>
    <w:rsid w:val="0011368A"/>
    <w:rsid w:val="001136ED"/>
    <w:rsid w:val="00113957"/>
    <w:rsid w:val="00113BA6"/>
    <w:rsid w:val="00113CDA"/>
    <w:rsid w:val="00113CEF"/>
    <w:rsid w:val="00113FFE"/>
    <w:rsid w:val="00114409"/>
    <w:rsid w:val="001146C5"/>
    <w:rsid w:val="001146E8"/>
    <w:rsid w:val="00114D0D"/>
    <w:rsid w:val="00114F32"/>
    <w:rsid w:val="0011501B"/>
    <w:rsid w:val="001151EB"/>
    <w:rsid w:val="00115289"/>
    <w:rsid w:val="00115394"/>
    <w:rsid w:val="0011547B"/>
    <w:rsid w:val="001154E1"/>
    <w:rsid w:val="001155F7"/>
    <w:rsid w:val="001155FE"/>
    <w:rsid w:val="0011598E"/>
    <w:rsid w:val="00115ED1"/>
    <w:rsid w:val="00115F61"/>
    <w:rsid w:val="00116047"/>
    <w:rsid w:val="001160CB"/>
    <w:rsid w:val="001162EC"/>
    <w:rsid w:val="001162EE"/>
    <w:rsid w:val="00116764"/>
    <w:rsid w:val="001167AA"/>
    <w:rsid w:val="001168E4"/>
    <w:rsid w:val="00116A09"/>
    <w:rsid w:val="00116A93"/>
    <w:rsid w:val="00116F69"/>
    <w:rsid w:val="00116F93"/>
    <w:rsid w:val="00117163"/>
    <w:rsid w:val="00117179"/>
    <w:rsid w:val="0011727E"/>
    <w:rsid w:val="0011744F"/>
    <w:rsid w:val="0011789F"/>
    <w:rsid w:val="001178CC"/>
    <w:rsid w:val="00117B49"/>
    <w:rsid w:val="0011C8D8"/>
    <w:rsid w:val="00120083"/>
    <w:rsid w:val="0012052E"/>
    <w:rsid w:val="00120592"/>
    <w:rsid w:val="0012061C"/>
    <w:rsid w:val="001206AA"/>
    <w:rsid w:val="0012087B"/>
    <w:rsid w:val="00120968"/>
    <w:rsid w:val="00120BA3"/>
    <w:rsid w:val="00120D76"/>
    <w:rsid w:val="00120DDA"/>
    <w:rsid w:val="0012113E"/>
    <w:rsid w:val="001211B7"/>
    <w:rsid w:val="00121502"/>
    <w:rsid w:val="00121753"/>
    <w:rsid w:val="001217D8"/>
    <w:rsid w:val="001219FB"/>
    <w:rsid w:val="00121B69"/>
    <w:rsid w:val="00121C1E"/>
    <w:rsid w:val="00121F01"/>
    <w:rsid w:val="00121F52"/>
    <w:rsid w:val="00122144"/>
    <w:rsid w:val="001222E5"/>
    <w:rsid w:val="00122375"/>
    <w:rsid w:val="00122931"/>
    <w:rsid w:val="00122AF6"/>
    <w:rsid w:val="00122E8D"/>
    <w:rsid w:val="00122ED3"/>
    <w:rsid w:val="001230B1"/>
    <w:rsid w:val="001231BC"/>
    <w:rsid w:val="0012350C"/>
    <w:rsid w:val="001235B0"/>
    <w:rsid w:val="001237D5"/>
    <w:rsid w:val="00123888"/>
    <w:rsid w:val="001239BC"/>
    <w:rsid w:val="00123C41"/>
    <w:rsid w:val="00123C44"/>
    <w:rsid w:val="00123D55"/>
    <w:rsid w:val="00123DBD"/>
    <w:rsid w:val="00123EA6"/>
    <w:rsid w:val="001248B7"/>
    <w:rsid w:val="00124A75"/>
    <w:rsid w:val="00124BCD"/>
    <w:rsid w:val="00124D3C"/>
    <w:rsid w:val="0012521F"/>
    <w:rsid w:val="00125248"/>
    <w:rsid w:val="001252B2"/>
    <w:rsid w:val="00125458"/>
    <w:rsid w:val="0012551B"/>
    <w:rsid w:val="0012552A"/>
    <w:rsid w:val="001255DA"/>
    <w:rsid w:val="001255F8"/>
    <w:rsid w:val="0012578B"/>
    <w:rsid w:val="001258D1"/>
    <w:rsid w:val="00125E12"/>
    <w:rsid w:val="00125F9B"/>
    <w:rsid w:val="001261A8"/>
    <w:rsid w:val="0012638B"/>
    <w:rsid w:val="001266BC"/>
    <w:rsid w:val="0012676D"/>
    <w:rsid w:val="001267E7"/>
    <w:rsid w:val="0012683C"/>
    <w:rsid w:val="00126A78"/>
    <w:rsid w:val="00126BBA"/>
    <w:rsid w:val="00126BEC"/>
    <w:rsid w:val="00126D00"/>
    <w:rsid w:val="00126E83"/>
    <w:rsid w:val="001270F0"/>
    <w:rsid w:val="001271D8"/>
    <w:rsid w:val="00127288"/>
    <w:rsid w:val="001272C5"/>
    <w:rsid w:val="00127809"/>
    <w:rsid w:val="00127B00"/>
    <w:rsid w:val="00127E32"/>
    <w:rsid w:val="00127EC2"/>
    <w:rsid w:val="001300DA"/>
    <w:rsid w:val="001305DB"/>
    <w:rsid w:val="00130600"/>
    <w:rsid w:val="0013083B"/>
    <w:rsid w:val="001308E3"/>
    <w:rsid w:val="00130C51"/>
    <w:rsid w:val="00131004"/>
    <w:rsid w:val="00131913"/>
    <w:rsid w:val="001319FB"/>
    <w:rsid w:val="00131B06"/>
    <w:rsid w:val="00131B30"/>
    <w:rsid w:val="00131BE2"/>
    <w:rsid w:val="00131D38"/>
    <w:rsid w:val="00131E3C"/>
    <w:rsid w:val="00131F1C"/>
    <w:rsid w:val="00132010"/>
    <w:rsid w:val="0013208C"/>
    <w:rsid w:val="00132473"/>
    <w:rsid w:val="00132F32"/>
    <w:rsid w:val="00132F6E"/>
    <w:rsid w:val="001333A7"/>
    <w:rsid w:val="001338F0"/>
    <w:rsid w:val="00133AA5"/>
    <w:rsid w:val="00133CBB"/>
    <w:rsid w:val="00133E04"/>
    <w:rsid w:val="001341F9"/>
    <w:rsid w:val="00134258"/>
    <w:rsid w:val="001349EA"/>
    <w:rsid w:val="00134A8E"/>
    <w:rsid w:val="00134B55"/>
    <w:rsid w:val="00134CAA"/>
    <w:rsid w:val="00134E1E"/>
    <w:rsid w:val="00134F19"/>
    <w:rsid w:val="00134F5B"/>
    <w:rsid w:val="001350E1"/>
    <w:rsid w:val="001352A3"/>
    <w:rsid w:val="001352E2"/>
    <w:rsid w:val="00135577"/>
    <w:rsid w:val="001360B2"/>
    <w:rsid w:val="001361D1"/>
    <w:rsid w:val="00136AD7"/>
    <w:rsid w:val="00136B88"/>
    <w:rsid w:val="00136BCA"/>
    <w:rsid w:val="00136C2D"/>
    <w:rsid w:val="00136C77"/>
    <w:rsid w:val="00136CE9"/>
    <w:rsid w:val="00136D53"/>
    <w:rsid w:val="00136E0A"/>
    <w:rsid w:val="00136F3B"/>
    <w:rsid w:val="001379C0"/>
    <w:rsid w:val="00137C20"/>
    <w:rsid w:val="00137D03"/>
    <w:rsid w:val="00137D7A"/>
    <w:rsid w:val="00137DA8"/>
    <w:rsid w:val="00140148"/>
    <w:rsid w:val="00140274"/>
    <w:rsid w:val="001406AB"/>
    <w:rsid w:val="00140785"/>
    <w:rsid w:val="0014093D"/>
    <w:rsid w:val="00140C1C"/>
    <w:rsid w:val="00140F30"/>
    <w:rsid w:val="001410A9"/>
    <w:rsid w:val="00141124"/>
    <w:rsid w:val="0014120F"/>
    <w:rsid w:val="00141684"/>
    <w:rsid w:val="00141708"/>
    <w:rsid w:val="0014178C"/>
    <w:rsid w:val="00141A98"/>
    <w:rsid w:val="00141D96"/>
    <w:rsid w:val="00141E96"/>
    <w:rsid w:val="001420F4"/>
    <w:rsid w:val="00142125"/>
    <w:rsid w:val="001424D1"/>
    <w:rsid w:val="00142658"/>
    <w:rsid w:val="0014268C"/>
    <w:rsid w:val="00142795"/>
    <w:rsid w:val="00142A26"/>
    <w:rsid w:val="00142AA9"/>
    <w:rsid w:val="00142AAA"/>
    <w:rsid w:val="00142B4B"/>
    <w:rsid w:val="00142C94"/>
    <w:rsid w:val="00142DAA"/>
    <w:rsid w:val="00143108"/>
    <w:rsid w:val="0014336E"/>
    <w:rsid w:val="0014352C"/>
    <w:rsid w:val="001439C5"/>
    <w:rsid w:val="00143A7C"/>
    <w:rsid w:val="00143D1A"/>
    <w:rsid w:val="00143E88"/>
    <w:rsid w:val="00143F88"/>
    <w:rsid w:val="00143FC9"/>
    <w:rsid w:val="0014409C"/>
    <w:rsid w:val="00144135"/>
    <w:rsid w:val="00144393"/>
    <w:rsid w:val="001443C7"/>
    <w:rsid w:val="00144498"/>
    <w:rsid w:val="00144667"/>
    <w:rsid w:val="001446A3"/>
    <w:rsid w:val="001446FF"/>
    <w:rsid w:val="00144A18"/>
    <w:rsid w:val="00144DB6"/>
    <w:rsid w:val="0014503C"/>
    <w:rsid w:val="00145387"/>
    <w:rsid w:val="001453FA"/>
    <w:rsid w:val="00145621"/>
    <w:rsid w:val="0014593A"/>
    <w:rsid w:val="00145C5D"/>
    <w:rsid w:val="00146101"/>
    <w:rsid w:val="00146139"/>
    <w:rsid w:val="00146164"/>
    <w:rsid w:val="001461DB"/>
    <w:rsid w:val="001463FC"/>
    <w:rsid w:val="0014675D"/>
    <w:rsid w:val="00146B93"/>
    <w:rsid w:val="00146CEB"/>
    <w:rsid w:val="00146F6A"/>
    <w:rsid w:val="00147291"/>
    <w:rsid w:val="00147444"/>
    <w:rsid w:val="001474FF"/>
    <w:rsid w:val="00147532"/>
    <w:rsid w:val="0014777B"/>
    <w:rsid w:val="001478E9"/>
    <w:rsid w:val="00147C85"/>
    <w:rsid w:val="00147D5E"/>
    <w:rsid w:val="00147DC8"/>
    <w:rsid w:val="00147E49"/>
    <w:rsid w:val="00147F91"/>
    <w:rsid w:val="00147FBB"/>
    <w:rsid w:val="00147FBC"/>
    <w:rsid w:val="00150602"/>
    <w:rsid w:val="00150640"/>
    <w:rsid w:val="0015074A"/>
    <w:rsid w:val="00150B68"/>
    <w:rsid w:val="00150EB9"/>
    <w:rsid w:val="00151225"/>
    <w:rsid w:val="0015159B"/>
    <w:rsid w:val="001515FF"/>
    <w:rsid w:val="0015169E"/>
    <w:rsid w:val="00151766"/>
    <w:rsid w:val="00151881"/>
    <w:rsid w:val="001518CB"/>
    <w:rsid w:val="00151A7D"/>
    <w:rsid w:val="00151EBF"/>
    <w:rsid w:val="00151F77"/>
    <w:rsid w:val="001521BA"/>
    <w:rsid w:val="001521D2"/>
    <w:rsid w:val="001522AE"/>
    <w:rsid w:val="001522B6"/>
    <w:rsid w:val="001525E7"/>
    <w:rsid w:val="00152705"/>
    <w:rsid w:val="00152998"/>
    <w:rsid w:val="001529CC"/>
    <w:rsid w:val="00152AF2"/>
    <w:rsid w:val="00152CBB"/>
    <w:rsid w:val="00152EBC"/>
    <w:rsid w:val="00152F17"/>
    <w:rsid w:val="00153126"/>
    <w:rsid w:val="00153214"/>
    <w:rsid w:val="00153229"/>
    <w:rsid w:val="001536A1"/>
    <w:rsid w:val="001536CE"/>
    <w:rsid w:val="001536D5"/>
    <w:rsid w:val="001536DE"/>
    <w:rsid w:val="00153719"/>
    <w:rsid w:val="0015398F"/>
    <w:rsid w:val="00153A1A"/>
    <w:rsid w:val="00153ECB"/>
    <w:rsid w:val="00154240"/>
    <w:rsid w:val="0015424E"/>
    <w:rsid w:val="00154434"/>
    <w:rsid w:val="00154640"/>
    <w:rsid w:val="001546D6"/>
    <w:rsid w:val="0015471F"/>
    <w:rsid w:val="00154798"/>
    <w:rsid w:val="001547C8"/>
    <w:rsid w:val="00154822"/>
    <w:rsid w:val="00154BC7"/>
    <w:rsid w:val="00155279"/>
    <w:rsid w:val="00155694"/>
    <w:rsid w:val="001556B3"/>
    <w:rsid w:val="00155705"/>
    <w:rsid w:val="00155C8D"/>
    <w:rsid w:val="00155CCE"/>
    <w:rsid w:val="00155CEE"/>
    <w:rsid w:val="00155D90"/>
    <w:rsid w:val="00155F2D"/>
    <w:rsid w:val="00155FD4"/>
    <w:rsid w:val="0015618C"/>
    <w:rsid w:val="0015657A"/>
    <w:rsid w:val="0015660D"/>
    <w:rsid w:val="001567C3"/>
    <w:rsid w:val="001568EC"/>
    <w:rsid w:val="00156969"/>
    <w:rsid w:val="00156C85"/>
    <w:rsid w:val="00156CE8"/>
    <w:rsid w:val="00156D51"/>
    <w:rsid w:val="00157019"/>
    <w:rsid w:val="001572E8"/>
    <w:rsid w:val="00157470"/>
    <w:rsid w:val="001574BD"/>
    <w:rsid w:val="001575E1"/>
    <w:rsid w:val="00157618"/>
    <w:rsid w:val="00157943"/>
    <w:rsid w:val="001579B0"/>
    <w:rsid w:val="001579B9"/>
    <w:rsid w:val="00157A7B"/>
    <w:rsid w:val="00157B9B"/>
    <w:rsid w:val="00157BCE"/>
    <w:rsid w:val="00157D60"/>
    <w:rsid w:val="0015F1C3"/>
    <w:rsid w:val="001601F4"/>
    <w:rsid w:val="001602F0"/>
    <w:rsid w:val="001607FC"/>
    <w:rsid w:val="00160830"/>
    <w:rsid w:val="001608B9"/>
    <w:rsid w:val="00160908"/>
    <w:rsid w:val="0016094A"/>
    <w:rsid w:val="00160C03"/>
    <w:rsid w:val="00160C13"/>
    <w:rsid w:val="00160C57"/>
    <w:rsid w:val="00160E67"/>
    <w:rsid w:val="00160F90"/>
    <w:rsid w:val="00160FCE"/>
    <w:rsid w:val="00160FD4"/>
    <w:rsid w:val="00161156"/>
    <w:rsid w:val="001611E0"/>
    <w:rsid w:val="00161762"/>
    <w:rsid w:val="001618A3"/>
    <w:rsid w:val="00161A5F"/>
    <w:rsid w:val="00161A91"/>
    <w:rsid w:val="00161B72"/>
    <w:rsid w:val="00161BDF"/>
    <w:rsid w:val="00161C91"/>
    <w:rsid w:val="00161DEE"/>
    <w:rsid w:val="001620B6"/>
    <w:rsid w:val="00162709"/>
    <w:rsid w:val="0016286F"/>
    <w:rsid w:val="001629C6"/>
    <w:rsid w:val="00162A9F"/>
    <w:rsid w:val="00162C5C"/>
    <w:rsid w:val="00163109"/>
    <w:rsid w:val="0016331F"/>
    <w:rsid w:val="00163372"/>
    <w:rsid w:val="001634B2"/>
    <w:rsid w:val="00163601"/>
    <w:rsid w:val="001637BC"/>
    <w:rsid w:val="00163857"/>
    <w:rsid w:val="00163920"/>
    <w:rsid w:val="00163B39"/>
    <w:rsid w:val="00163C24"/>
    <w:rsid w:val="00163E1A"/>
    <w:rsid w:val="00163EF1"/>
    <w:rsid w:val="001641AF"/>
    <w:rsid w:val="0016427C"/>
    <w:rsid w:val="0016431E"/>
    <w:rsid w:val="001643B0"/>
    <w:rsid w:val="00164A00"/>
    <w:rsid w:val="00164AFE"/>
    <w:rsid w:val="00164D04"/>
    <w:rsid w:val="00164D2F"/>
    <w:rsid w:val="00164E67"/>
    <w:rsid w:val="00164EC5"/>
    <w:rsid w:val="001650D2"/>
    <w:rsid w:val="00165138"/>
    <w:rsid w:val="00165146"/>
    <w:rsid w:val="0016518A"/>
    <w:rsid w:val="001654E6"/>
    <w:rsid w:val="0016557B"/>
    <w:rsid w:val="00165682"/>
    <w:rsid w:val="001656C0"/>
    <w:rsid w:val="0016575B"/>
    <w:rsid w:val="00165847"/>
    <w:rsid w:val="0016586A"/>
    <w:rsid w:val="00165919"/>
    <w:rsid w:val="001659AF"/>
    <w:rsid w:val="00165C7C"/>
    <w:rsid w:val="00165EEB"/>
    <w:rsid w:val="00166446"/>
    <w:rsid w:val="0016652F"/>
    <w:rsid w:val="00166553"/>
    <w:rsid w:val="00166597"/>
    <w:rsid w:val="00166700"/>
    <w:rsid w:val="00166818"/>
    <w:rsid w:val="0016687A"/>
    <w:rsid w:val="001668DB"/>
    <w:rsid w:val="00166B0D"/>
    <w:rsid w:val="00166C68"/>
    <w:rsid w:val="00166CED"/>
    <w:rsid w:val="00166E78"/>
    <w:rsid w:val="0016716F"/>
    <w:rsid w:val="00167671"/>
    <w:rsid w:val="00167693"/>
    <w:rsid w:val="00167810"/>
    <w:rsid w:val="0016787D"/>
    <w:rsid w:val="0016788B"/>
    <w:rsid w:val="001679A4"/>
    <w:rsid w:val="00167F5B"/>
    <w:rsid w:val="00167F8E"/>
    <w:rsid w:val="0017024F"/>
    <w:rsid w:val="001703D0"/>
    <w:rsid w:val="001706AB"/>
    <w:rsid w:val="00170708"/>
    <w:rsid w:val="00170CA9"/>
    <w:rsid w:val="00170EA1"/>
    <w:rsid w:val="00170F4D"/>
    <w:rsid w:val="001715EE"/>
    <w:rsid w:val="0017169B"/>
    <w:rsid w:val="00171DD1"/>
    <w:rsid w:val="00171F0B"/>
    <w:rsid w:val="00172096"/>
    <w:rsid w:val="0017214F"/>
    <w:rsid w:val="0017223C"/>
    <w:rsid w:val="0017235B"/>
    <w:rsid w:val="0017244B"/>
    <w:rsid w:val="0017251A"/>
    <w:rsid w:val="00172849"/>
    <w:rsid w:val="001728D8"/>
    <w:rsid w:val="00172B0E"/>
    <w:rsid w:val="00172C54"/>
    <w:rsid w:val="00172E51"/>
    <w:rsid w:val="00172FB6"/>
    <w:rsid w:val="0017314D"/>
    <w:rsid w:val="00173150"/>
    <w:rsid w:val="001731EC"/>
    <w:rsid w:val="001731FE"/>
    <w:rsid w:val="00173515"/>
    <w:rsid w:val="0017358C"/>
    <w:rsid w:val="00173A6C"/>
    <w:rsid w:val="00173AEB"/>
    <w:rsid w:val="00173B53"/>
    <w:rsid w:val="00173D43"/>
    <w:rsid w:val="00173EC4"/>
    <w:rsid w:val="0017403A"/>
    <w:rsid w:val="0017422B"/>
    <w:rsid w:val="0017454B"/>
    <w:rsid w:val="00174901"/>
    <w:rsid w:val="00174988"/>
    <w:rsid w:val="001749A6"/>
    <w:rsid w:val="00174B6D"/>
    <w:rsid w:val="00174D83"/>
    <w:rsid w:val="00174D88"/>
    <w:rsid w:val="0017513D"/>
    <w:rsid w:val="0017537F"/>
    <w:rsid w:val="0017542A"/>
    <w:rsid w:val="001754F0"/>
    <w:rsid w:val="00175584"/>
    <w:rsid w:val="001755E9"/>
    <w:rsid w:val="00175702"/>
    <w:rsid w:val="00175969"/>
    <w:rsid w:val="00175DC7"/>
    <w:rsid w:val="0017619F"/>
    <w:rsid w:val="0017620E"/>
    <w:rsid w:val="0017621D"/>
    <w:rsid w:val="00176514"/>
    <w:rsid w:val="001765A7"/>
    <w:rsid w:val="00176827"/>
    <w:rsid w:val="00176A2A"/>
    <w:rsid w:val="00176A30"/>
    <w:rsid w:val="00176A84"/>
    <w:rsid w:val="00176BED"/>
    <w:rsid w:val="00176C62"/>
    <w:rsid w:val="00176DBB"/>
    <w:rsid w:val="00176F9E"/>
    <w:rsid w:val="00177099"/>
    <w:rsid w:val="0017730E"/>
    <w:rsid w:val="00177336"/>
    <w:rsid w:val="0017761A"/>
    <w:rsid w:val="00177671"/>
    <w:rsid w:val="001778DF"/>
    <w:rsid w:val="001778FE"/>
    <w:rsid w:val="00177913"/>
    <w:rsid w:val="00177936"/>
    <w:rsid w:val="00177959"/>
    <w:rsid w:val="00177C98"/>
    <w:rsid w:val="00177CCF"/>
    <w:rsid w:val="00177CEC"/>
    <w:rsid w:val="00177CEF"/>
    <w:rsid w:val="00177D15"/>
    <w:rsid w:val="00177EF2"/>
    <w:rsid w:val="001800B8"/>
    <w:rsid w:val="001803D6"/>
    <w:rsid w:val="001804D9"/>
    <w:rsid w:val="0018083E"/>
    <w:rsid w:val="001808E6"/>
    <w:rsid w:val="00180A73"/>
    <w:rsid w:val="00180C37"/>
    <w:rsid w:val="00180D95"/>
    <w:rsid w:val="00180EB0"/>
    <w:rsid w:val="00180F9B"/>
    <w:rsid w:val="00181213"/>
    <w:rsid w:val="0018146E"/>
    <w:rsid w:val="001814B6"/>
    <w:rsid w:val="001817FD"/>
    <w:rsid w:val="00181883"/>
    <w:rsid w:val="00181CBD"/>
    <w:rsid w:val="00181CE5"/>
    <w:rsid w:val="00181CEA"/>
    <w:rsid w:val="00181D2D"/>
    <w:rsid w:val="00181D53"/>
    <w:rsid w:val="00181FB9"/>
    <w:rsid w:val="00182038"/>
    <w:rsid w:val="0018219E"/>
    <w:rsid w:val="00182656"/>
    <w:rsid w:val="0018270B"/>
    <w:rsid w:val="00182A2D"/>
    <w:rsid w:val="00182A2E"/>
    <w:rsid w:val="00182AFA"/>
    <w:rsid w:val="00182BA1"/>
    <w:rsid w:val="00182C78"/>
    <w:rsid w:val="00182D29"/>
    <w:rsid w:val="00182E6E"/>
    <w:rsid w:val="00182EE1"/>
    <w:rsid w:val="00182F63"/>
    <w:rsid w:val="001832EB"/>
    <w:rsid w:val="00183369"/>
    <w:rsid w:val="00183374"/>
    <w:rsid w:val="0018367B"/>
    <w:rsid w:val="0018378D"/>
    <w:rsid w:val="00183834"/>
    <w:rsid w:val="0018396D"/>
    <w:rsid w:val="00183E3A"/>
    <w:rsid w:val="00183E91"/>
    <w:rsid w:val="00183F01"/>
    <w:rsid w:val="00184722"/>
    <w:rsid w:val="00184824"/>
    <w:rsid w:val="001848BB"/>
    <w:rsid w:val="001849C5"/>
    <w:rsid w:val="00184E7A"/>
    <w:rsid w:val="00184F06"/>
    <w:rsid w:val="001850A0"/>
    <w:rsid w:val="00185219"/>
    <w:rsid w:val="0018548F"/>
    <w:rsid w:val="00185ADE"/>
    <w:rsid w:val="00185CC2"/>
    <w:rsid w:val="00186494"/>
    <w:rsid w:val="001864E6"/>
    <w:rsid w:val="00186BA9"/>
    <w:rsid w:val="00186C7F"/>
    <w:rsid w:val="00186CF7"/>
    <w:rsid w:val="00186D4F"/>
    <w:rsid w:val="00187125"/>
    <w:rsid w:val="001871AC"/>
    <w:rsid w:val="001871C9"/>
    <w:rsid w:val="00187313"/>
    <w:rsid w:val="00187333"/>
    <w:rsid w:val="0018754D"/>
    <w:rsid w:val="00187564"/>
    <w:rsid w:val="00187663"/>
    <w:rsid w:val="0018782F"/>
    <w:rsid w:val="00187B96"/>
    <w:rsid w:val="00187C85"/>
    <w:rsid w:val="00187D97"/>
    <w:rsid w:val="00187EBD"/>
    <w:rsid w:val="00187F09"/>
    <w:rsid w:val="00187F8C"/>
    <w:rsid w:val="0019014B"/>
    <w:rsid w:val="00190443"/>
    <w:rsid w:val="0019055E"/>
    <w:rsid w:val="00190583"/>
    <w:rsid w:val="001905D7"/>
    <w:rsid w:val="00190637"/>
    <w:rsid w:val="00190646"/>
    <w:rsid w:val="001907DB"/>
    <w:rsid w:val="00190AF1"/>
    <w:rsid w:val="00190BF1"/>
    <w:rsid w:val="00190CA7"/>
    <w:rsid w:val="00191037"/>
    <w:rsid w:val="001910D6"/>
    <w:rsid w:val="001910D9"/>
    <w:rsid w:val="001910FE"/>
    <w:rsid w:val="00191154"/>
    <w:rsid w:val="00191217"/>
    <w:rsid w:val="001914D0"/>
    <w:rsid w:val="001914E6"/>
    <w:rsid w:val="001915A5"/>
    <w:rsid w:val="0019160A"/>
    <w:rsid w:val="00191723"/>
    <w:rsid w:val="0019180E"/>
    <w:rsid w:val="00191BC4"/>
    <w:rsid w:val="00191CA3"/>
    <w:rsid w:val="00191DF9"/>
    <w:rsid w:val="00191E9F"/>
    <w:rsid w:val="00191EAA"/>
    <w:rsid w:val="00191F71"/>
    <w:rsid w:val="001921DF"/>
    <w:rsid w:val="0019239A"/>
    <w:rsid w:val="001924BD"/>
    <w:rsid w:val="00192907"/>
    <w:rsid w:val="00192A91"/>
    <w:rsid w:val="00192BA9"/>
    <w:rsid w:val="00192D38"/>
    <w:rsid w:val="00193311"/>
    <w:rsid w:val="0019362A"/>
    <w:rsid w:val="001936A7"/>
    <w:rsid w:val="001936F7"/>
    <w:rsid w:val="00193955"/>
    <w:rsid w:val="00193C78"/>
    <w:rsid w:val="00193E0A"/>
    <w:rsid w:val="00193E92"/>
    <w:rsid w:val="00193EF9"/>
    <w:rsid w:val="00194134"/>
    <w:rsid w:val="001941A7"/>
    <w:rsid w:val="001943C1"/>
    <w:rsid w:val="001944EC"/>
    <w:rsid w:val="001946D6"/>
    <w:rsid w:val="001948BC"/>
    <w:rsid w:val="00194AF6"/>
    <w:rsid w:val="00194B3C"/>
    <w:rsid w:val="00194E82"/>
    <w:rsid w:val="00194F91"/>
    <w:rsid w:val="00195074"/>
    <w:rsid w:val="00195254"/>
    <w:rsid w:val="00195494"/>
    <w:rsid w:val="00195787"/>
    <w:rsid w:val="00195976"/>
    <w:rsid w:val="00195A77"/>
    <w:rsid w:val="00195D7E"/>
    <w:rsid w:val="00195F93"/>
    <w:rsid w:val="00195FFD"/>
    <w:rsid w:val="001961A6"/>
    <w:rsid w:val="001962EF"/>
    <w:rsid w:val="0019683C"/>
    <w:rsid w:val="00196C8B"/>
    <w:rsid w:val="00196CC4"/>
    <w:rsid w:val="00196F8C"/>
    <w:rsid w:val="001971F1"/>
    <w:rsid w:val="00197318"/>
    <w:rsid w:val="0019754E"/>
    <w:rsid w:val="001976AA"/>
    <w:rsid w:val="00197780"/>
    <w:rsid w:val="00197793"/>
    <w:rsid w:val="001979A4"/>
    <w:rsid w:val="00197E66"/>
    <w:rsid w:val="001A0082"/>
    <w:rsid w:val="001A013B"/>
    <w:rsid w:val="001A05A3"/>
    <w:rsid w:val="001A06EE"/>
    <w:rsid w:val="001A0EBB"/>
    <w:rsid w:val="001A0F16"/>
    <w:rsid w:val="001A1156"/>
    <w:rsid w:val="001A11F6"/>
    <w:rsid w:val="001A121A"/>
    <w:rsid w:val="001A12E3"/>
    <w:rsid w:val="001A1655"/>
    <w:rsid w:val="001A169B"/>
    <w:rsid w:val="001A1766"/>
    <w:rsid w:val="001A1848"/>
    <w:rsid w:val="001A1889"/>
    <w:rsid w:val="001A1B87"/>
    <w:rsid w:val="001A1C0B"/>
    <w:rsid w:val="001A1CBF"/>
    <w:rsid w:val="001A1D04"/>
    <w:rsid w:val="001A1FDF"/>
    <w:rsid w:val="001A20D8"/>
    <w:rsid w:val="001A233A"/>
    <w:rsid w:val="001A262E"/>
    <w:rsid w:val="001A269A"/>
    <w:rsid w:val="001A2935"/>
    <w:rsid w:val="001A2A20"/>
    <w:rsid w:val="001A2CF6"/>
    <w:rsid w:val="001A2F3F"/>
    <w:rsid w:val="001A3064"/>
    <w:rsid w:val="001A32B4"/>
    <w:rsid w:val="001A3384"/>
    <w:rsid w:val="001A3404"/>
    <w:rsid w:val="001A377C"/>
    <w:rsid w:val="001A3946"/>
    <w:rsid w:val="001A40BA"/>
    <w:rsid w:val="001A42FF"/>
    <w:rsid w:val="001A468D"/>
    <w:rsid w:val="001A47BD"/>
    <w:rsid w:val="001A489E"/>
    <w:rsid w:val="001A4ADD"/>
    <w:rsid w:val="001A4B7B"/>
    <w:rsid w:val="001A4E48"/>
    <w:rsid w:val="001A4E4D"/>
    <w:rsid w:val="001A53A3"/>
    <w:rsid w:val="001A53E9"/>
    <w:rsid w:val="001A5506"/>
    <w:rsid w:val="001A55B3"/>
    <w:rsid w:val="001A5601"/>
    <w:rsid w:val="001A568D"/>
    <w:rsid w:val="001A572E"/>
    <w:rsid w:val="001A5912"/>
    <w:rsid w:val="001A591D"/>
    <w:rsid w:val="001A5ACA"/>
    <w:rsid w:val="001A5C21"/>
    <w:rsid w:val="001A5E3C"/>
    <w:rsid w:val="001A62C0"/>
    <w:rsid w:val="001A6372"/>
    <w:rsid w:val="001A6384"/>
    <w:rsid w:val="001A669B"/>
    <w:rsid w:val="001A69CC"/>
    <w:rsid w:val="001A6A1F"/>
    <w:rsid w:val="001A6B4F"/>
    <w:rsid w:val="001A7131"/>
    <w:rsid w:val="001A71E9"/>
    <w:rsid w:val="001A7342"/>
    <w:rsid w:val="001A7588"/>
    <w:rsid w:val="001A768E"/>
    <w:rsid w:val="001A774B"/>
    <w:rsid w:val="001A7A40"/>
    <w:rsid w:val="001A7A81"/>
    <w:rsid w:val="001A7B9D"/>
    <w:rsid w:val="001A7BFC"/>
    <w:rsid w:val="001A7E82"/>
    <w:rsid w:val="001A7EA1"/>
    <w:rsid w:val="001B0425"/>
    <w:rsid w:val="001B0566"/>
    <w:rsid w:val="001B05AF"/>
    <w:rsid w:val="001B07ED"/>
    <w:rsid w:val="001B0D41"/>
    <w:rsid w:val="001B0E00"/>
    <w:rsid w:val="001B0E9E"/>
    <w:rsid w:val="001B1355"/>
    <w:rsid w:val="001B149C"/>
    <w:rsid w:val="001B1926"/>
    <w:rsid w:val="001B1A9B"/>
    <w:rsid w:val="001B1FE7"/>
    <w:rsid w:val="001B275A"/>
    <w:rsid w:val="001B27BC"/>
    <w:rsid w:val="001B27F0"/>
    <w:rsid w:val="001B2DFB"/>
    <w:rsid w:val="001B2E74"/>
    <w:rsid w:val="001B30BD"/>
    <w:rsid w:val="001B350F"/>
    <w:rsid w:val="001B3963"/>
    <w:rsid w:val="001B3B88"/>
    <w:rsid w:val="001B40A9"/>
    <w:rsid w:val="001B4125"/>
    <w:rsid w:val="001B43FE"/>
    <w:rsid w:val="001B45DD"/>
    <w:rsid w:val="001B45E5"/>
    <w:rsid w:val="001B469D"/>
    <w:rsid w:val="001B4805"/>
    <w:rsid w:val="001B4CB9"/>
    <w:rsid w:val="001B4EE9"/>
    <w:rsid w:val="001B4EFC"/>
    <w:rsid w:val="001B4FB1"/>
    <w:rsid w:val="001B52EF"/>
    <w:rsid w:val="001B55A7"/>
    <w:rsid w:val="001B5993"/>
    <w:rsid w:val="001B5C76"/>
    <w:rsid w:val="001B5EA2"/>
    <w:rsid w:val="001B5EC9"/>
    <w:rsid w:val="001B5FD2"/>
    <w:rsid w:val="001B6052"/>
    <w:rsid w:val="001B62A6"/>
    <w:rsid w:val="001B67B0"/>
    <w:rsid w:val="001B680A"/>
    <w:rsid w:val="001B69EA"/>
    <w:rsid w:val="001B6D0D"/>
    <w:rsid w:val="001B6D58"/>
    <w:rsid w:val="001B6DBC"/>
    <w:rsid w:val="001B6DEA"/>
    <w:rsid w:val="001B6E93"/>
    <w:rsid w:val="001B6EEA"/>
    <w:rsid w:val="001B6F22"/>
    <w:rsid w:val="001B7006"/>
    <w:rsid w:val="001B7C6D"/>
    <w:rsid w:val="001B7D57"/>
    <w:rsid w:val="001C03EF"/>
    <w:rsid w:val="001C04F4"/>
    <w:rsid w:val="001C0577"/>
    <w:rsid w:val="001C0DCC"/>
    <w:rsid w:val="001C134D"/>
    <w:rsid w:val="001C1448"/>
    <w:rsid w:val="001C168B"/>
    <w:rsid w:val="001C168C"/>
    <w:rsid w:val="001C1A19"/>
    <w:rsid w:val="001C1C84"/>
    <w:rsid w:val="001C1D36"/>
    <w:rsid w:val="001C20C3"/>
    <w:rsid w:val="001C2207"/>
    <w:rsid w:val="001C2258"/>
    <w:rsid w:val="001C2516"/>
    <w:rsid w:val="001C25A1"/>
    <w:rsid w:val="001C25BC"/>
    <w:rsid w:val="001C264D"/>
    <w:rsid w:val="001C26FD"/>
    <w:rsid w:val="001C2778"/>
    <w:rsid w:val="001C2880"/>
    <w:rsid w:val="001C28A4"/>
    <w:rsid w:val="001C29EE"/>
    <w:rsid w:val="001C2B51"/>
    <w:rsid w:val="001C2C49"/>
    <w:rsid w:val="001C2FF7"/>
    <w:rsid w:val="001C305F"/>
    <w:rsid w:val="001C3081"/>
    <w:rsid w:val="001C315B"/>
    <w:rsid w:val="001C3187"/>
    <w:rsid w:val="001C3318"/>
    <w:rsid w:val="001C33D3"/>
    <w:rsid w:val="001C3481"/>
    <w:rsid w:val="001C37A6"/>
    <w:rsid w:val="001C382E"/>
    <w:rsid w:val="001C3C20"/>
    <w:rsid w:val="001C3CFA"/>
    <w:rsid w:val="001C3D98"/>
    <w:rsid w:val="001C4156"/>
    <w:rsid w:val="001C4418"/>
    <w:rsid w:val="001C4440"/>
    <w:rsid w:val="001C4C63"/>
    <w:rsid w:val="001C4D77"/>
    <w:rsid w:val="001C4E64"/>
    <w:rsid w:val="001C513B"/>
    <w:rsid w:val="001C5342"/>
    <w:rsid w:val="001C5397"/>
    <w:rsid w:val="001C5450"/>
    <w:rsid w:val="001C549E"/>
    <w:rsid w:val="001C5542"/>
    <w:rsid w:val="001C5A6C"/>
    <w:rsid w:val="001C5AAC"/>
    <w:rsid w:val="001C5AB4"/>
    <w:rsid w:val="001C5B0B"/>
    <w:rsid w:val="001C5C41"/>
    <w:rsid w:val="001C5C8A"/>
    <w:rsid w:val="001C5D7E"/>
    <w:rsid w:val="001C5E1E"/>
    <w:rsid w:val="001C5E4D"/>
    <w:rsid w:val="001C5EFE"/>
    <w:rsid w:val="001C609B"/>
    <w:rsid w:val="001C61C3"/>
    <w:rsid w:val="001C630F"/>
    <w:rsid w:val="001C6381"/>
    <w:rsid w:val="001C6484"/>
    <w:rsid w:val="001C65EA"/>
    <w:rsid w:val="001C69A2"/>
    <w:rsid w:val="001C6A4C"/>
    <w:rsid w:val="001C6A56"/>
    <w:rsid w:val="001C710A"/>
    <w:rsid w:val="001C7207"/>
    <w:rsid w:val="001C75FA"/>
    <w:rsid w:val="001C77B3"/>
    <w:rsid w:val="001C77DA"/>
    <w:rsid w:val="001C7815"/>
    <w:rsid w:val="001C7A9A"/>
    <w:rsid w:val="001C7D04"/>
    <w:rsid w:val="001C7D7A"/>
    <w:rsid w:val="001C7EAE"/>
    <w:rsid w:val="001D020C"/>
    <w:rsid w:val="001D0561"/>
    <w:rsid w:val="001D064E"/>
    <w:rsid w:val="001D0869"/>
    <w:rsid w:val="001D091C"/>
    <w:rsid w:val="001D0A99"/>
    <w:rsid w:val="001D0AF3"/>
    <w:rsid w:val="001D0C5D"/>
    <w:rsid w:val="001D0DF0"/>
    <w:rsid w:val="001D0F96"/>
    <w:rsid w:val="001D1099"/>
    <w:rsid w:val="001D1196"/>
    <w:rsid w:val="001D11FE"/>
    <w:rsid w:val="001D1585"/>
    <w:rsid w:val="001D1611"/>
    <w:rsid w:val="001D1C56"/>
    <w:rsid w:val="001D1EA4"/>
    <w:rsid w:val="001D2090"/>
    <w:rsid w:val="001D216B"/>
    <w:rsid w:val="001D2226"/>
    <w:rsid w:val="001D266A"/>
    <w:rsid w:val="001D2A22"/>
    <w:rsid w:val="001D2AC7"/>
    <w:rsid w:val="001D2B38"/>
    <w:rsid w:val="001D2EEA"/>
    <w:rsid w:val="001D31A7"/>
    <w:rsid w:val="001D31B9"/>
    <w:rsid w:val="001D36F8"/>
    <w:rsid w:val="001D37D2"/>
    <w:rsid w:val="001D3BC4"/>
    <w:rsid w:val="001D3BC8"/>
    <w:rsid w:val="001D3CF1"/>
    <w:rsid w:val="001D3DEE"/>
    <w:rsid w:val="001D3ED6"/>
    <w:rsid w:val="001D40CB"/>
    <w:rsid w:val="001D40F8"/>
    <w:rsid w:val="001D4135"/>
    <w:rsid w:val="001D4213"/>
    <w:rsid w:val="001D47E7"/>
    <w:rsid w:val="001D47E8"/>
    <w:rsid w:val="001D4C2A"/>
    <w:rsid w:val="001D4ECB"/>
    <w:rsid w:val="001D51DC"/>
    <w:rsid w:val="001D52D6"/>
    <w:rsid w:val="001D53E6"/>
    <w:rsid w:val="001D5594"/>
    <w:rsid w:val="001D593D"/>
    <w:rsid w:val="001D5CC2"/>
    <w:rsid w:val="001D5CF3"/>
    <w:rsid w:val="001D5D33"/>
    <w:rsid w:val="001D5D52"/>
    <w:rsid w:val="001D5DF5"/>
    <w:rsid w:val="001D5E0B"/>
    <w:rsid w:val="001D5E50"/>
    <w:rsid w:val="001D6163"/>
    <w:rsid w:val="001D63F2"/>
    <w:rsid w:val="001D6537"/>
    <w:rsid w:val="001D6559"/>
    <w:rsid w:val="001D669F"/>
    <w:rsid w:val="001D68C0"/>
    <w:rsid w:val="001D6915"/>
    <w:rsid w:val="001D693C"/>
    <w:rsid w:val="001D6A33"/>
    <w:rsid w:val="001D6AA1"/>
    <w:rsid w:val="001D6AE5"/>
    <w:rsid w:val="001D6DC0"/>
    <w:rsid w:val="001D6F4E"/>
    <w:rsid w:val="001D7187"/>
    <w:rsid w:val="001D724B"/>
    <w:rsid w:val="001D759E"/>
    <w:rsid w:val="001D761B"/>
    <w:rsid w:val="001D7636"/>
    <w:rsid w:val="001D779E"/>
    <w:rsid w:val="001D7860"/>
    <w:rsid w:val="001D78B5"/>
    <w:rsid w:val="001D7AD7"/>
    <w:rsid w:val="001D7B98"/>
    <w:rsid w:val="001D7C5C"/>
    <w:rsid w:val="001D7DAA"/>
    <w:rsid w:val="001D7DDA"/>
    <w:rsid w:val="001E0064"/>
    <w:rsid w:val="001E018C"/>
    <w:rsid w:val="001E04AD"/>
    <w:rsid w:val="001E0855"/>
    <w:rsid w:val="001E0972"/>
    <w:rsid w:val="001E09EE"/>
    <w:rsid w:val="001E0C48"/>
    <w:rsid w:val="001E0C7A"/>
    <w:rsid w:val="001E0EF6"/>
    <w:rsid w:val="001E101B"/>
    <w:rsid w:val="001E1153"/>
    <w:rsid w:val="001E11AD"/>
    <w:rsid w:val="001E1576"/>
    <w:rsid w:val="001E1803"/>
    <w:rsid w:val="001E18AE"/>
    <w:rsid w:val="001E1A6D"/>
    <w:rsid w:val="001E1E98"/>
    <w:rsid w:val="001E25A6"/>
    <w:rsid w:val="001E295A"/>
    <w:rsid w:val="001E2B17"/>
    <w:rsid w:val="001E2C12"/>
    <w:rsid w:val="001E2F27"/>
    <w:rsid w:val="001E2FB6"/>
    <w:rsid w:val="001E3182"/>
    <w:rsid w:val="001E338E"/>
    <w:rsid w:val="001E3424"/>
    <w:rsid w:val="001E3495"/>
    <w:rsid w:val="001E34CC"/>
    <w:rsid w:val="001E384A"/>
    <w:rsid w:val="001E38C3"/>
    <w:rsid w:val="001E396F"/>
    <w:rsid w:val="001E3BC7"/>
    <w:rsid w:val="001E3D0E"/>
    <w:rsid w:val="001E3F4C"/>
    <w:rsid w:val="001E3FB6"/>
    <w:rsid w:val="001E4253"/>
    <w:rsid w:val="001E4444"/>
    <w:rsid w:val="001E4660"/>
    <w:rsid w:val="001E4689"/>
    <w:rsid w:val="001E49B4"/>
    <w:rsid w:val="001E49FC"/>
    <w:rsid w:val="001E4A08"/>
    <w:rsid w:val="001E4A1A"/>
    <w:rsid w:val="001E4D86"/>
    <w:rsid w:val="001E4DC1"/>
    <w:rsid w:val="001E4E86"/>
    <w:rsid w:val="001E4F51"/>
    <w:rsid w:val="001E4FA3"/>
    <w:rsid w:val="001E5908"/>
    <w:rsid w:val="001E5A84"/>
    <w:rsid w:val="001E5BB5"/>
    <w:rsid w:val="001E5BFD"/>
    <w:rsid w:val="001E5C6F"/>
    <w:rsid w:val="001E5CF9"/>
    <w:rsid w:val="001E5D7B"/>
    <w:rsid w:val="001E5E98"/>
    <w:rsid w:val="001E61C2"/>
    <w:rsid w:val="001E62B4"/>
    <w:rsid w:val="001E62F7"/>
    <w:rsid w:val="001E6474"/>
    <w:rsid w:val="001E64AC"/>
    <w:rsid w:val="001E6529"/>
    <w:rsid w:val="001E6671"/>
    <w:rsid w:val="001E6810"/>
    <w:rsid w:val="001E6A8B"/>
    <w:rsid w:val="001E6DC6"/>
    <w:rsid w:val="001E79D4"/>
    <w:rsid w:val="001E79E8"/>
    <w:rsid w:val="001E7B0D"/>
    <w:rsid w:val="001E7DC9"/>
    <w:rsid w:val="001E7DD6"/>
    <w:rsid w:val="001E7E4C"/>
    <w:rsid w:val="001F0015"/>
    <w:rsid w:val="001F02CB"/>
    <w:rsid w:val="001F0464"/>
    <w:rsid w:val="001F052C"/>
    <w:rsid w:val="001F0817"/>
    <w:rsid w:val="001F0866"/>
    <w:rsid w:val="001F0A11"/>
    <w:rsid w:val="001F0B2C"/>
    <w:rsid w:val="001F0B51"/>
    <w:rsid w:val="001F0EA0"/>
    <w:rsid w:val="001F136F"/>
    <w:rsid w:val="001F143D"/>
    <w:rsid w:val="001F14FC"/>
    <w:rsid w:val="001F1829"/>
    <w:rsid w:val="001F19CE"/>
    <w:rsid w:val="001F1A08"/>
    <w:rsid w:val="001F1A1D"/>
    <w:rsid w:val="001F1BDF"/>
    <w:rsid w:val="001F1E40"/>
    <w:rsid w:val="001F1E8C"/>
    <w:rsid w:val="001F1E92"/>
    <w:rsid w:val="001F2081"/>
    <w:rsid w:val="001F20E2"/>
    <w:rsid w:val="001F2117"/>
    <w:rsid w:val="001F21CE"/>
    <w:rsid w:val="001F24EE"/>
    <w:rsid w:val="001F25F7"/>
    <w:rsid w:val="001F2639"/>
    <w:rsid w:val="001F2640"/>
    <w:rsid w:val="001F2889"/>
    <w:rsid w:val="001F2A65"/>
    <w:rsid w:val="001F2B54"/>
    <w:rsid w:val="001F2F1C"/>
    <w:rsid w:val="001F30A5"/>
    <w:rsid w:val="001F3661"/>
    <w:rsid w:val="001F3833"/>
    <w:rsid w:val="001F38FF"/>
    <w:rsid w:val="001F3910"/>
    <w:rsid w:val="001F3B2F"/>
    <w:rsid w:val="001F3DD1"/>
    <w:rsid w:val="001F4010"/>
    <w:rsid w:val="001F43B2"/>
    <w:rsid w:val="001F46B5"/>
    <w:rsid w:val="001F471C"/>
    <w:rsid w:val="001F48E5"/>
    <w:rsid w:val="001F4913"/>
    <w:rsid w:val="001F49F8"/>
    <w:rsid w:val="001F4ADA"/>
    <w:rsid w:val="001F4BF4"/>
    <w:rsid w:val="001F4C70"/>
    <w:rsid w:val="001F4E39"/>
    <w:rsid w:val="001F4F45"/>
    <w:rsid w:val="001F4F85"/>
    <w:rsid w:val="001F4F8A"/>
    <w:rsid w:val="001F547C"/>
    <w:rsid w:val="001F55B3"/>
    <w:rsid w:val="001F5A79"/>
    <w:rsid w:val="001F5AE3"/>
    <w:rsid w:val="001F5C00"/>
    <w:rsid w:val="001F5DA4"/>
    <w:rsid w:val="001F5F6D"/>
    <w:rsid w:val="001F61C2"/>
    <w:rsid w:val="001F622A"/>
    <w:rsid w:val="001F6410"/>
    <w:rsid w:val="001F65B9"/>
    <w:rsid w:val="001F68A2"/>
    <w:rsid w:val="001F6925"/>
    <w:rsid w:val="001F6A4E"/>
    <w:rsid w:val="001F7015"/>
    <w:rsid w:val="001F72C7"/>
    <w:rsid w:val="001F768F"/>
    <w:rsid w:val="001F7693"/>
    <w:rsid w:val="001F7948"/>
    <w:rsid w:val="001F79B2"/>
    <w:rsid w:val="001F79C1"/>
    <w:rsid w:val="001F7D18"/>
    <w:rsid w:val="001F7F29"/>
    <w:rsid w:val="001F7F3C"/>
    <w:rsid w:val="00200101"/>
    <w:rsid w:val="002004E7"/>
    <w:rsid w:val="00200622"/>
    <w:rsid w:val="00200C51"/>
    <w:rsid w:val="00200DEB"/>
    <w:rsid w:val="00200F81"/>
    <w:rsid w:val="00200FD2"/>
    <w:rsid w:val="00201221"/>
    <w:rsid w:val="0020129F"/>
    <w:rsid w:val="002015B1"/>
    <w:rsid w:val="00201838"/>
    <w:rsid w:val="002019C6"/>
    <w:rsid w:val="00201A90"/>
    <w:rsid w:val="00201C18"/>
    <w:rsid w:val="00201CF0"/>
    <w:rsid w:val="00201E45"/>
    <w:rsid w:val="00202069"/>
    <w:rsid w:val="0020243E"/>
    <w:rsid w:val="002025FF"/>
    <w:rsid w:val="002029C7"/>
    <w:rsid w:val="00202B6F"/>
    <w:rsid w:val="00202CC8"/>
    <w:rsid w:val="00203051"/>
    <w:rsid w:val="00203524"/>
    <w:rsid w:val="002035F3"/>
    <w:rsid w:val="0020362F"/>
    <w:rsid w:val="002036E0"/>
    <w:rsid w:val="0020371C"/>
    <w:rsid w:val="00203861"/>
    <w:rsid w:val="0020390B"/>
    <w:rsid w:val="0020396A"/>
    <w:rsid w:val="00203AB2"/>
    <w:rsid w:val="00203AFE"/>
    <w:rsid w:val="00203B5C"/>
    <w:rsid w:val="00203CDC"/>
    <w:rsid w:val="00203CF1"/>
    <w:rsid w:val="00203DFE"/>
    <w:rsid w:val="00204125"/>
    <w:rsid w:val="0020419D"/>
    <w:rsid w:val="002041AA"/>
    <w:rsid w:val="00204267"/>
    <w:rsid w:val="00204495"/>
    <w:rsid w:val="00204623"/>
    <w:rsid w:val="00204675"/>
    <w:rsid w:val="00204903"/>
    <w:rsid w:val="00204A78"/>
    <w:rsid w:val="00204C78"/>
    <w:rsid w:val="00204CA4"/>
    <w:rsid w:val="00204DCB"/>
    <w:rsid w:val="0020513D"/>
    <w:rsid w:val="0020514C"/>
    <w:rsid w:val="00205246"/>
    <w:rsid w:val="0020536E"/>
    <w:rsid w:val="00205449"/>
    <w:rsid w:val="0020554A"/>
    <w:rsid w:val="002055C1"/>
    <w:rsid w:val="00205914"/>
    <w:rsid w:val="0020677F"/>
    <w:rsid w:val="002067D0"/>
    <w:rsid w:val="00206C1A"/>
    <w:rsid w:val="00206EB1"/>
    <w:rsid w:val="00206F99"/>
    <w:rsid w:val="002070D6"/>
    <w:rsid w:val="002075CC"/>
    <w:rsid w:val="002075EC"/>
    <w:rsid w:val="002075F3"/>
    <w:rsid w:val="0020772E"/>
    <w:rsid w:val="00207829"/>
    <w:rsid w:val="00207837"/>
    <w:rsid w:val="00207906"/>
    <w:rsid w:val="002079DE"/>
    <w:rsid w:val="00207EBB"/>
    <w:rsid w:val="00207FF8"/>
    <w:rsid w:val="002100C4"/>
    <w:rsid w:val="0021025A"/>
    <w:rsid w:val="002104B5"/>
    <w:rsid w:val="002106C5"/>
    <w:rsid w:val="002109CE"/>
    <w:rsid w:val="00210B1F"/>
    <w:rsid w:val="00210C25"/>
    <w:rsid w:val="00210E15"/>
    <w:rsid w:val="00211259"/>
    <w:rsid w:val="00211305"/>
    <w:rsid w:val="00211328"/>
    <w:rsid w:val="002114E4"/>
    <w:rsid w:val="002117F8"/>
    <w:rsid w:val="002117FC"/>
    <w:rsid w:val="0021190C"/>
    <w:rsid w:val="00212201"/>
    <w:rsid w:val="00212305"/>
    <w:rsid w:val="00212678"/>
    <w:rsid w:val="0021291C"/>
    <w:rsid w:val="00212941"/>
    <w:rsid w:val="002129FD"/>
    <w:rsid w:val="00212A17"/>
    <w:rsid w:val="00212AE2"/>
    <w:rsid w:val="00212B54"/>
    <w:rsid w:val="00212C2D"/>
    <w:rsid w:val="002132C7"/>
    <w:rsid w:val="0021351D"/>
    <w:rsid w:val="002136D7"/>
    <w:rsid w:val="0021377D"/>
    <w:rsid w:val="00213785"/>
    <w:rsid w:val="002137B5"/>
    <w:rsid w:val="00213958"/>
    <w:rsid w:val="00213A5A"/>
    <w:rsid w:val="00213A76"/>
    <w:rsid w:val="00213AC1"/>
    <w:rsid w:val="00213BBE"/>
    <w:rsid w:val="00213C2D"/>
    <w:rsid w:val="00213EEB"/>
    <w:rsid w:val="00213F11"/>
    <w:rsid w:val="00214512"/>
    <w:rsid w:val="00214589"/>
    <w:rsid w:val="0021495E"/>
    <w:rsid w:val="00214E48"/>
    <w:rsid w:val="00214EBF"/>
    <w:rsid w:val="00214ED9"/>
    <w:rsid w:val="00214FA6"/>
    <w:rsid w:val="0021545E"/>
    <w:rsid w:val="002154AB"/>
    <w:rsid w:val="00215D8F"/>
    <w:rsid w:val="0021614C"/>
    <w:rsid w:val="00216256"/>
    <w:rsid w:val="00216526"/>
    <w:rsid w:val="002171FE"/>
    <w:rsid w:val="00217223"/>
    <w:rsid w:val="00217413"/>
    <w:rsid w:val="00217446"/>
    <w:rsid w:val="002174D8"/>
    <w:rsid w:val="002177FA"/>
    <w:rsid w:val="002178E2"/>
    <w:rsid w:val="00217E12"/>
    <w:rsid w:val="00217E1C"/>
    <w:rsid w:val="00217E45"/>
    <w:rsid w:val="00217E7B"/>
    <w:rsid w:val="00217EE3"/>
    <w:rsid w:val="00220281"/>
    <w:rsid w:val="00220578"/>
    <w:rsid w:val="00220AC0"/>
    <w:rsid w:val="00220AE7"/>
    <w:rsid w:val="00220C54"/>
    <w:rsid w:val="00220D64"/>
    <w:rsid w:val="00220E3F"/>
    <w:rsid w:val="00220F73"/>
    <w:rsid w:val="00221007"/>
    <w:rsid w:val="002210B6"/>
    <w:rsid w:val="0022128A"/>
    <w:rsid w:val="0022142C"/>
    <w:rsid w:val="0022159D"/>
    <w:rsid w:val="002216F2"/>
    <w:rsid w:val="00221769"/>
    <w:rsid w:val="002217A0"/>
    <w:rsid w:val="00221ACE"/>
    <w:rsid w:val="00221C2D"/>
    <w:rsid w:val="00221E97"/>
    <w:rsid w:val="00221EB8"/>
    <w:rsid w:val="002221D5"/>
    <w:rsid w:val="00222299"/>
    <w:rsid w:val="0022257F"/>
    <w:rsid w:val="0022259B"/>
    <w:rsid w:val="0022284A"/>
    <w:rsid w:val="002229B0"/>
    <w:rsid w:val="00222B05"/>
    <w:rsid w:val="00222C30"/>
    <w:rsid w:val="00222F22"/>
    <w:rsid w:val="00222F85"/>
    <w:rsid w:val="00222FAB"/>
    <w:rsid w:val="00223045"/>
    <w:rsid w:val="00223273"/>
    <w:rsid w:val="002234B1"/>
    <w:rsid w:val="0022375F"/>
    <w:rsid w:val="00223780"/>
    <w:rsid w:val="00223C2C"/>
    <w:rsid w:val="00223D0A"/>
    <w:rsid w:val="00223E0B"/>
    <w:rsid w:val="00224034"/>
    <w:rsid w:val="00224160"/>
    <w:rsid w:val="002241A6"/>
    <w:rsid w:val="0022458E"/>
    <w:rsid w:val="0022466A"/>
    <w:rsid w:val="002249E3"/>
    <w:rsid w:val="00224A23"/>
    <w:rsid w:val="00224D44"/>
    <w:rsid w:val="00224E93"/>
    <w:rsid w:val="00224EF5"/>
    <w:rsid w:val="00224FDC"/>
    <w:rsid w:val="00225464"/>
    <w:rsid w:val="002254DD"/>
    <w:rsid w:val="002255D3"/>
    <w:rsid w:val="00225799"/>
    <w:rsid w:val="0022579F"/>
    <w:rsid w:val="00225B22"/>
    <w:rsid w:val="00225C2E"/>
    <w:rsid w:val="00225CB1"/>
    <w:rsid w:val="00225D9A"/>
    <w:rsid w:val="00226148"/>
    <w:rsid w:val="002261B5"/>
    <w:rsid w:val="0022633F"/>
    <w:rsid w:val="00226510"/>
    <w:rsid w:val="00226715"/>
    <w:rsid w:val="00226A69"/>
    <w:rsid w:val="00226E08"/>
    <w:rsid w:val="002270D7"/>
    <w:rsid w:val="00227500"/>
    <w:rsid w:val="00227512"/>
    <w:rsid w:val="00227801"/>
    <w:rsid w:val="00227810"/>
    <w:rsid w:val="002278A2"/>
    <w:rsid w:val="00230031"/>
    <w:rsid w:val="0023010B"/>
    <w:rsid w:val="0023037E"/>
    <w:rsid w:val="00230613"/>
    <w:rsid w:val="002307C6"/>
    <w:rsid w:val="00230CE8"/>
    <w:rsid w:val="00230F8B"/>
    <w:rsid w:val="002310AD"/>
    <w:rsid w:val="002310EC"/>
    <w:rsid w:val="002314C2"/>
    <w:rsid w:val="00231839"/>
    <w:rsid w:val="00231BFB"/>
    <w:rsid w:val="00231E83"/>
    <w:rsid w:val="00231FC1"/>
    <w:rsid w:val="002321FD"/>
    <w:rsid w:val="002322F4"/>
    <w:rsid w:val="00232426"/>
    <w:rsid w:val="0023245C"/>
    <w:rsid w:val="00232853"/>
    <w:rsid w:val="0023290D"/>
    <w:rsid w:val="00232954"/>
    <w:rsid w:val="0023296A"/>
    <w:rsid w:val="00232A22"/>
    <w:rsid w:val="00232A64"/>
    <w:rsid w:val="00233077"/>
    <w:rsid w:val="002330C5"/>
    <w:rsid w:val="00233289"/>
    <w:rsid w:val="00233318"/>
    <w:rsid w:val="002335B4"/>
    <w:rsid w:val="0023364D"/>
    <w:rsid w:val="002338D4"/>
    <w:rsid w:val="002339CE"/>
    <w:rsid w:val="00233B89"/>
    <w:rsid w:val="00233FDB"/>
    <w:rsid w:val="00234109"/>
    <w:rsid w:val="002341D8"/>
    <w:rsid w:val="002342D7"/>
    <w:rsid w:val="0023447B"/>
    <w:rsid w:val="0023448C"/>
    <w:rsid w:val="00234697"/>
    <w:rsid w:val="002348C1"/>
    <w:rsid w:val="00234A81"/>
    <w:rsid w:val="00235000"/>
    <w:rsid w:val="0023502F"/>
    <w:rsid w:val="00235052"/>
    <w:rsid w:val="0023544D"/>
    <w:rsid w:val="002354EC"/>
    <w:rsid w:val="0023555C"/>
    <w:rsid w:val="00235564"/>
    <w:rsid w:val="00235873"/>
    <w:rsid w:val="0023590E"/>
    <w:rsid w:val="002359B6"/>
    <w:rsid w:val="00235A4D"/>
    <w:rsid w:val="00235EB2"/>
    <w:rsid w:val="00235FA1"/>
    <w:rsid w:val="0023606A"/>
    <w:rsid w:val="0023622F"/>
    <w:rsid w:val="0023628D"/>
    <w:rsid w:val="00236680"/>
    <w:rsid w:val="00236BBB"/>
    <w:rsid w:val="00236E82"/>
    <w:rsid w:val="00236FF1"/>
    <w:rsid w:val="00237027"/>
    <w:rsid w:val="002372CC"/>
    <w:rsid w:val="002372D8"/>
    <w:rsid w:val="00237339"/>
    <w:rsid w:val="0023772E"/>
    <w:rsid w:val="002377DD"/>
    <w:rsid w:val="002378E5"/>
    <w:rsid w:val="00237AE8"/>
    <w:rsid w:val="00237B0B"/>
    <w:rsid w:val="00237B15"/>
    <w:rsid w:val="00237B7B"/>
    <w:rsid w:val="00237BD2"/>
    <w:rsid w:val="00237DE3"/>
    <w:rsid w:val="00237F54"/>
    <w:rsid w:val="00237F92"/>
    <w:rsid w:val="00240416"/>
    <w:rsid w:val="002404A0"/>
    <w:rsid w:val="002408FC"/>
    <w:rsid w:val="0024099E"/>
    <w:rsid w:val="00240B6A"/>
    <w:rsid w:val="00240D59"/>
    <w:rsid w:val="00240FE9"/>
    <w:rsid w:val="0024102E"/>
    <w:rsid w:val="00241288"/>
    <w:rsid w:val="00241397"/>
    <w:rsid w:val="00241415"/>
    <w:rsid w:val="0024185D"/>
    <w:rsid w:val="002419E9"/>
    <w:rsid w:val="00241D56"/>
    <w:rsid w:val="00241ECF"/>
    <w:rsid w:val="00241F01"/>
    <w:rsid w:val="00241FFB"/>
    <w:rsid w:val="002425AA"/>
    <w:rsid w:val="0024273A"/>
    <w:rsid w:val="002427FA"/>
    <w:rsid w:val="00242CEE"/>
    <w:rsid w:val="002430DB"/>
    <w:rsid w:val="002430ED"/>
    <w:rsid w:val="002432EE"/>
    <w:rsid w:val="00243327"/>
    <w:rsid w:val="002433E3"/>
    <w:rsid w:val="00243A27"/>
    <w:rsid w:val="00243BA6"/>
    <w:rsid w:val="00243FF6"/>
    <w:rsid w:val="0024409D"/>
    <w:rsid w:val="00244268"/>
    <w:rsid w:val="00244277"/>
    <w:rsid w:val="00244414"/>
    <w:rsid w:val="00244458"/>
    <w:rsid w:val="002446AA"/>
    <w:rsid w:val="00244734"/>
    <w:rsid w:val="002447F8"/>
    <w:rsid w:val="00244854"/>
    <w:rsid w:val="00244E88"/>
    <w:rsid w:val="00244F88"/>
    <w:rsid w:val="002451D1"/>
    <w:rsid w:val="00245227"/>
    <w:rsid w:val="00245277"/>
    <w:rsid w:val="002452FC"/>
    <w:rsid w:val="0024544B"/>
    <w:rsid w:val="00245999"/>
    <w:rsid w:val="00245B2F"/>
    <w:rsid w:val="00245B33"/>
    <w:rsid w:val="00245C4B"/>
    <w:rsid w:val="00245CE8"/>
    <w:rsid w:val="00245FCF"/>
    <w:rsid w:val="0024604A"/>
    <w:rsid w:val="0024609D"/>
    <w:rsid w:val="0024627C"/>
    <w:rsid w:val="00246526"/>
    <w:rsid w:val="00246678"/>
    <w:rsid w:val="002469A1"/>
    <w:rsid w:val="002469FE"/>
    <w:rsid w:val="00246A1F"/>
    <w:rsid w:val="00246AE2"/>
    <w:rsid w:val="00246B57"/>
    <w:rsid w:val="00246EFC"/>
    <w:rsid w:val="002471EB"/>
    <w:rsid w:val="00247399"/>
    <w:rsid w:val="0024751A"/>
    <w:rsid w:val="00247598"/>
    <w:rsid w:val="002475E9"/>
    <w:rsid w:val="002479AF"/>
    <w:rsid w:val="00247AD2"/>
    <w:rsid w:val="00247BD5"/>
    <w:rsid w:val="00247DF1"/>
    <w:rsid w:val="00247F2E"/>
    <w:rsid w:val="0025050D"/>
    <w:rsid w:val="002505F4"/>
    <w:rsid w:val="00250745"/>
    <w:rsid w:val="00250817"/>
    <w:rsid w:val="002508A7"/>
    <w:rsid w:val="002508B7"/>
    <w:rsid w:val="002509FD"/>
    <w:rsid w:val="00250CC7"/>
    <w:rsid w:val="00250CD4"/>
    <w:rsid w:val="0025105F"/>
    <w:rsid w:val="00251093"/>
    <w:rsid w:val="0025122C"/>
    <w:rsid w:val="002513A5"/>
    <w:rsid w:val="00251616"/>
    <w:rsid w:val="0025187D"/>
    <w:rsid w:val="002518BB"/>
    <w:rsid w:val="00251A56"/>
    <w:rsid w:val="00251A6F"/>
    <w:rsid w:val="00251B26"/>
    <w:rsid w:val="00251B8C"/>
    <w:rsid w:val="00251CA5"/>
    <w:rsid w:val="00251D09"/>
    <w:rsid w:val="002520D1"/>
    <w:rsid w:val="0025227B"/>
    <w:rsid w:val="002527D8"/>
    <w:rsid w:val="00252973"/>
    <w:rsid w:val="00252ADB"/>
    <w:rsid w:val="00252C61"/>
    <w:rsid w:val="0025319C"/>
    <w:rsid w:val="0025342B"/>
    <w:rsid w:val="0025351C"/>
    <w:rsid w:val="0025362B"/>
    <w:rsid w:val="002536F4"/>
    <w:rsid w:val="00253755"/>
    <w:rsid w:val="00253792"/>
    <w:rsid w:val="00253DE0"/>
    <w:rsid w:val="002541C5"/>
    <w:rsid w:val="00254604"/>
    <w:rsid w:val="0025464C"/>
    <w:rsid w:val="00254773"/>
    <w:rsid w:val="00254B3D"/>
    <w:rsid w:val="00254D7A"/>
    <w:rsid w:val="00254E81"/>
    <w:rsid w:val="00255111"/>
    <w:rsid w:val="002555CC"/>
    <w:rsid w:val="00255642"/>
    <w:rsid w:val="00255709"/>
    <w:rsid w:val="0025574B"/>
    <w:rsid w:val="00255812"/>
    <w:rsid w:val="00255979"/>
    <w:rsid w:val="00255B2F"/>
    <w:rsid w:val="00255E25"/>
    <w:rsid w:val="002564A9"/>
    <w:rsid w:val="002564E8"/>
    <w:rsid w:val="002566B4"/>
    <w:rsid w:val="00256D42"/>
    <w:rsid w:val="00257020"/>
    <w:rsid w:val="00257024"/>
    <w:rsid w:val="00257178"/>
    <w:rsid w:val="00257307"/>
    <w:rsid w:val="0025740F"/>
    <w:rsid w:val="0025760D"/>
    <w:rsid w:val="002577AB"/>
    <w:rsid w:val="00257BC8"/>
    <w:rsid w:val="00257D61"/>
    <w:rsid w:val="00257DA5"/>
    <w:rsid w:val="00257DAB"/>
    <w:rsid w:val="00257F2F"/>
    <w:rsid w:val="002600BA"/>
    <w:rsid w:val="0026042B"/>
    <w:rsid w:val="002607CD"/>
    <w:rsid w:val="00260848"/>
    <w:rsid w:val="00260A3F"/>
    <w:rsid w:val="00260AD3"/>
    <w:rsid w:val="00260C48"/>
    <w:rsid w:val="00260E30"/>
    <w:rsid w:val="00261271"/>
    <w:rsid w:val="002614D4"/>
    <w:rsid w:val="00261528"/>
    <w:rsid w:val="00261887"/>
    <w:rsid w:val="0026196C"/>
    <w:rsid w:val="00261A44"/>
    <w:rsid w:val="00261ACD"/>
    <w:rsid w:val="00262198"/>
    <w:rsid w:val="002621E5"/>
    <w:rsid w:val="00262357"/>
    <w:rsid w:val="002625C1"/>
    <w:rsid w:val="00262B4A"/>
    <w:rsid w:val="00262BED"/>
    <w:rsid w:val="00262CFF"/>
    <w:rsid w:val="00262DA7"/>
    <w:rsid w:val="00262EC2"/>
    <w:rsid w:val="00262F34"/>
    <w:rsid w:val="00262F5A"/>
    <w:rsid w:val="00263092"/>
    <w:rsid w:val="0026313F"/>
    <w:rsid w:val="00263187"/>
    <w:rsid w:val="00263254"/>
    <w:rsid w:val="0026340B"/>
    <w:rsid w:val="002635DD"/>
    <w:rsid w:val="002638DB"/>
    <w:rsid w:val="00263A12"/>
    <w:rsid w:val="00263A18"/>
    <w:rsid w:val="00263A52"/>
    <w:rsid w:val="00263AA8"/>
    <w:rsid w:val="00263C1B"/>
    <w:rsid w:val="00263C3C"/>
    <w:rsid w:val="00263E20"/>
    <w:rsid w:val="0026431A"/>
    <w:rsid w:val="00264693"/>
    <w:rsid w:val="002648D3"/>
    <w:rsid w:val="00264992"/>
    <w:rsid w:val="00264A61"/>
    <w:rsid w:val="00264BB5"/>
    <w:rsid w:val="00264BF6"/>
    <w:rsid w:val="00264C54"/>
    <w:rsid w:val="002653C4"/>
    <w:rsid w:val="002655F8"/>
    <w:rsid w:val="002658E5"/>
    <w:rsid w:val="00265B05"/>
    <w:rsid w:val="00265CAE"/>
    <w:rsid w:val="00265F15"/>
    <w:rsid w:val="002662A4"/>
    <w:rsid w:val="002663DF"/>
    <w:rsid w:val="00266451"/>
    <w:rsid w:val="002664FE"/>
    <w:rsid w:val="002665A4"/>
    <w:rsid w:val="0026669F"/>
    <w:rsid w:val="00266A4B"/>
    <w:rsid w:val="00266C4B"/>
    <w:rsid w:val="00266E1A"/>
    <w:rsid w:val="00266F8B"/>
    <w:rsid w:val="00266FA3"/>
    <w:rsid w:val="00267060"/>
    <w:rsid w:val="00267149"/>
    <w:rsid w:val="0026723A"/>
    <w:rsid w:val="00267565"/>
    <w:rsid w:val="00267616"/>
    <w:rsid w:val="00267F09"/>
    <w:rsid w:val="00267F56"/>
    <w:rsid w:val="002701CE"/>
    <w:rsid w:val="00270216"/>
    <w:rsid w:val="00270331"/>
    <w:rsid w:val="0027035E"/>
    <w:rsid w:val="00270474"/>
    <w:rsid w:val="0027066A"/>
    <w:rsid w:val="002706F2"/>
    <w:rsid w:val="002708ED"/>
    <w:rsid w:val="00270A0B"/>
    <w:rsid w:val="00270C0E"/>
    <w:rsid w:val="00271076"/>
    <w:rsid w:val="0027130A"/>
    <w:rsid w:val="00271352"/>
    <w:rsid w:val="002714AE"/>
    <w:rsid w:val="002716EF"/>
    <w:rsid w:val="0027182A"/>
    <w:rsid w:val="00271935"/>
    <w:rsid w:val="00271B28"/>
    <w:rsid w:val="00271C51"/>
    <w:rsid w:val="002721AE"/>
    <w:rsid w:val="002723B6"/>
    <w:rsid w:val="002724A7"/>
    <w:rsid w:val="002725ED"/>
    <w:rsid w:val="00272DA1"/>
    <w:rsid w:val="00272EAC"/>
    <w:rsid w:val="00272F83"/>
    <w:rsid w:val="00273000"/>
    <w:rsid w:val="0027308F"/>
    <w:rsid w:val="002730E4"/>
    <w:rsid w:val="00273230"/>
    <w:rsid w:val="00273391"/>
    <w:rsid w:val="002735BA"/>
    <w:rsid w:val="00273664"/>
    <w:rsid w:val="00273693"/>
    <w:rsid w:val="002737C4"/>
    <w:rsid w:val="0027388C"/>
    <w:rsid w:val="00273C00"/>
    <w:rsid w:val="00273D34"/>
    <w:rsid w:val="0027422B"/>
    <w:rsid w:val="002744C2"/>
    <w:rsid w:val="00274533"/>
    <w:rsid w:val="00274782"/>
    <w:rsid w:val="0027489E"/>
    <w:rsid w:val="0027502C"/>
    <w:rsid w:val="002751C6"/>
    <w:rsid w:val="002751FB"/>
    <w:rsid w:val="0027542B"/>
    <w:rsid w:val="0027566A"/>
    <w:rsid w:val="002757D3"/>
    <w:rsid w:val="00275926"/>
    <w:rsid w:val="00275DE4"/>
    <w:rsid w:val="00275F8A"/>
    <w:rsid w:val="00275FB2"/>
    <w:rsid w:val="00275FB3"/>
    <w:rsid w:val="002762A2"/>
    <w:rsid w:val="00276326"/>
    <w:rsid w:val="002767B8"/>
    <w:rsid w:val="002768EA"/>
    <w:rsid w:val="00276981"/>
    <w:rsid w:val="002769D2"/>
    <w:rsid w:val="0027711D"/>
    <w:rsid w:val="00277691"/>
    <w:rsid w:val="002777EF"/>
    <w:rsid w:val="00277BF1"/>
    <w:rsid w:val="00277C31"/>
    <w:rsid w:val="00277D33"/>
    <w:rsid w:val="00277D57"/>
    <w:rsid w:val="00277F32"/>
    <w:rsid w:val="00280053"/>
    <w:rsid w:val="00280117"/>
    <w:rsid w:val="00280136"/>
    <w:rsid w:val="00280513"/>
    <w:rsid w:val="002807D7"/>
    <w:rsid w:val="00280AF5"/>
    <w:rsid w:val="00280FB0"/>
    <w:rsid w:val="00281206"/>
    <w:rsid w:val="00281238"/>
    <w:rsid w:val="002813CD"/>
    <w:rsid w:val="00281702"/>
    <w:rsid w:val="00281863"/>
    <w:rsid w:val="00281A72"/>
    <w:rsid w:val="00281AB7"/>
    <w:rsid w:val="00281B1E"/>
    <w:rsid w:val="00281B2C"/>
    <w:rsid w:val="00281D04"/>
    <w:rsid w:val="0028212F"/>
    <w:rsid w:val="00282295"/>
    <w:rsid w:val="002822A9"/>
    <w:rsid w:val="002824AE"/>
    <w:rsid w:val="0028286C"/>
    <w:rsid w:val="00283393"/>
    <w:rsid w:val="00283928"/>
    <w:rsid w:val="00283A63"/>
    <w:rsid w:val="00283C05"/>
    <w:rsid w:val="00283D7D"/>
    <w:rsid w:val="00283D86"/>
    <w:rsid w:val="00283ED9"/>
    <w:rsid w:val="00283F57"/>
    <w:rsid w:val="002840B7"/>
    <w:rsid w:val="002841CD"/>
    <w:rsid w:val="002841DA"/>
    <w:rsid w:val="002843A7"/>
    <w:rsid w:val="002843B8"/>
    <w:rsid w:val="002845ED"/>
    <w:rsid w:val="0028474A"/>
    <w:rsid w:val="0028486F"/>
    <w:rsid w:val="00284A1A"/>
    <w:rsid w:val="00284AA9"/>
    <w:rsid w:val="00284B04"/>
    <w:rsid w:val="00284C6C"/>
    <w:rsid w:val="00284D94"/>
    <w:rsid w:val="00284E50"/>
    <w:rsid w:val="002851BD"/>
    <w:rsid w:val="0028540A"/>
    <w:rsid w:val="002854F6"/>
    <w:rsid w:val="00285765"/>
    <w:rsid w:val="00285909"/>
    <w:rsid w:val="00285CEB"/>
    <w:rsid w:val="00285F5C"/>
    <w:rsid w:val="00285F97"/>
    <w:rsid w:val="002863D4"/>
    <w:rsid w:val="00286410"/>
    <w:rsid w:val="00286698"/>
    <w:rsid w:val="0028674E"/>
    <w:rsid w:val="00286A1F"/>
    <w:rsid w:val="00286AD2"/>
    <w:rsid w:val="00286BB8"/>
    <w:rsid w:val="00286C00"/>
    <w:rsid w:val="00286D41"/>
    <w:rsid w:val="0028735E"/>
    <w:rsid w:val="00287505"/>
    <w:rsid w:val="0028765C"/>
    <w:rsid w:val="002876A6"/>
    <w:rsid w:val="002876CB"/>
    <w:rsid w:val="00287B1A"/>
    <w:rsid w:val="00287B94"/>
    <w:rsid w:val="00287D15"/>
    <w:rsid w:val="00287E80"/>
    <w:rsid w:val="00287F0E"/>
    <w:rsid w:val="002900C1"/>
    <w:rsid w:val="00290453"/>
    <w:rsid w:val="00290469"/>
    <w:rsid w:val="00290483"/>
    <w:rsid w:val="0029049A"/>
    <w:rsid w:val="002904CC"/>
    <w:rsid w:val="002907CA"/>
    <w:rsid w:val="002907FF"/>
    <w:rsid w:val="00290AE5"/>
    <w:rsid w:val="00290AF9"/>
    <w:rsid w:val="00290B2C"/>
    <w:rsid w:val="00290B47"/>
    <w:rsid w:val="00290CAD"/>
    <w:rsid w:val="00290EC7"/>
    <w:rsid w:val="00290EFD"/>
    <w:rsid w:val="00291346"/>
    <w:rsid w:val="00291768"/>
    <w:rsid w:val="00291933"/>
    <w:rsid w:val="0029196A"/>
    <w:rsid w:val="00291AC8"/>
    <w:rsid w:val="00291DEA"/>
    <w:rsid w:val="00292307"/>
    <w:rsid w:val="002923FC"/>
    <w:rsid w:val="00292564"/>
    <w:rsid w:val="002927B3"/>
    <w:rsid w:val="002928B5"/>
    <w:rsid w:val="0029297F"/>
    <w:rsid w:val="002929F4"/>
    <w:rsid w:val="00292BDC"/>
    <w:rsid w:val="00292D80"/>
    <w:rsid w:val="00292FAA"/>
    <w:rsid w:val="002932E3"/>
    <w:rsid w:val="00293312"/>
    <w:rsid w:val="00293366"/>
    <w:rsid w:val="0029339A"/>
    <w:rsid w:val="0029341B"/>
    <w:rsid w:val="002935BD"/>
    <w:rsid w:val="0029368E"/>
    <w:rsid w:val="00293701"/>
    <w:rsid w:val="0029380D"/>
    <w:rsid w:val="00293B42"/>
    <w:rsid w:val="00293C93"/>
    <w:rsid w:val="00293D2C"/>
    <w:rsid w:val="00294330"/>
    <w:rsid w:val="002943FD"/>
    <w:rsid w:val="00294458"/>
    <w:rsid w:val="00294543"/>
    <w:rsid w:val="002947F1"/>
    <w:rsid w:val="00294857"/>
    <w:rsid w:val="00294B78"/>
    <w:rsid w:val="00294C62"/>
    <w:rsid w:val="00294D25"/>
    <w:rsid w:val="0029520E"/>
    <w:rsid w:val="00295328"/>
    <w:rsid w:val="0029544A"/>
    <w:rsid w:val="00295524"/>
    <w:rsid w:val="002956D8"/>
    <w:rsid w:val="0029577B"/>
    <w:rsid w:val="002957B4"/>
    <w:rsid w:val="00295869"/>
    <w:rsid w:val="00295AA5"/>
    <w:rsid w:val="00295C27"/>
    <w:rsid w:val="00295D40"/>
    <w:rsid w:val="00295EE7"/>
    <w:rsid w:val="00295EEE"/>
    <w:rsid w:val="00296171"/>
    <w:rsid w:val="00296339"/>
    <w:rsid w:val="002964DD"/>
    <w:rsid w:val="00296620"/>
    <w:rsid w:val="002968A2"/>
    <w:rsid w:val="002968C5"/>
    <w:rsid w:val="00296A08"/>
    <w:rsid w:val="00296E8F"/>
    <w:rsid w:val="00296EC4"/>
    <w:rsid w:val="00297093"/>
    <w:rsid w:val="0029712A"/>
    <w:rsid w:val="002971D5"/>
    <w:rsid w:val="0029730D"/>
    <w:rsid w:val="0029751C"/>
    <w:rsid w:val="00297751"/>
    <w:rsid w:val="00297E59"/>
    <w:rsid w:val="00297E6D"/>
    <w:rsid w:val="00297EC6"/>
    <w:rsid w:val="002A028C"/>
    <w:rsid w:val="002A055C"/>
    <w:rsid w:val="002A06A4"/>
    <w:rsid w:val="002A0857"/>
    <w:rsid w:val="002A0A42"/>
    <w:rsid w:val="002A0A57"/>
    <w:rsid w:val="002A0B50"/>
    <w:rsid w:val="002A0DD3"/>
    <w:rsid w:val="002A10E7"/>
    <w:rsid w:val="002A1313"/>
    <w:rsid w:val="002A148A"/>
    <w:rsid w:val="002A1720"/>
    <w:rsid w:val="002A1827"/>
    <w:rsid w:val="002A1BE1"/>
    <w:rsid w:val="002A214A"/>
    <w:rsid w:val="002A2194"/>
    <w:rsid w:val="002A2312"/>
    <w:rsid w:val="002A2A1F"/>
    <w:rsid w:val="002A2BA6"/>
    <w:rsid w:val="002A2BAD"/>
    <w:rsid w:val="002A2F24"/>
    <w:rsid w:val="002A2F2A"/>
    <w:rsid w:val="002A2FB2"/>
    <w:rsid w:val="002A2FC3"/>
    <w:rsid w:val="002A30A0"/>
    <w:rsid w:val="002A30A1"/>
    <w:rsid w:val="002A3215"/>
    <w:rsid w:val="002A35C7"/>
    <w:rsid w:val="002A3602"/>
    <w:rsid w:val="002A384C"/>
    <w:rsid w:val="002A398E"/>
    <w:rsid w:val="002A3A3A"/>
    <w:rsid w:val="002A3D36"/>
    <w:rsid w:val="002A442E"/>
    <w:rsid w:val="002A4760"/>
    <w:rsid w:val="002A47A6"/>
    <w:rsid w:val="002A486B"/>
    <w:rsid w:val="002A4A19"/>
    <w:rsid w:val="002A4A4B"/>
    <w:rsid w:val="002A4BD2"/>
    <w:rsid w:val="002A4BF3"/>
    <w:rsid w:val="002A4BF8"/>
    <w:rsid w:val="002A4CE0"/>
    <w:rsid w:val="002A4F8B"/>
    <w:rsid w:val="002A51DE"/>
    <w:rsid w:val="002A5359"/>
    <w:rsid w:val="002A545F"/>
    <w:rsid w:val="002A5647"/>
    <w:rsid w:val="002A5675"/>
    <w:rsid w:val="002A5872"/>
    <w:rsid w:val="002A5874"/>
    <w:rsid w:val="002A595A"/>
    <w:rsid w:val="002A5AEF"/>
    <w:rsid w:val="002A5D02"/>
    <w:rsid w:val="002A5F6D"/>
    <w:rsid w:val="002A630D"/>
    <w:rsid w:val="002A6974"/>
    <w:rsid w:val="002A6C4E"/>
    <w:rsid w:val="002A6F1B"/>
    <w:rsid w:val="002A735F"/>
    <w:rsid w:val="002A73B5"/>
    <w:rsid w:val="002A73DD"/>
    <w:rsid w:val="002A7443"/>
    <w:rsid w:val="002A7580"/>
    <w:rsid w:val="002A7B14"/>
    <w:rsid w:val="002A7FED"/>
    <w:rsid w:val="002B0111"/>
    <w:rsid w:val="002B01D6"/>
    <w:rsid w:val="002B0548"/>
    <w:rsid w:val="002B08C2"/>
    <w:rsid w:val="002B0938"/>
    <w:rsid w:val="002B09EB"/>
    <w:rsid w:val="002B0B13"/>
    <w:rsid w:val="002B0B73"/>
    <w:rsid w:val="002B0BF8"/>
    <w:rsid w:val="002B0EB7"/>
    <w:rsid w:val="002B116E"/>
    <w:rsid w:val="002B11EB"/>
    <w:rsid w:val="002B1228"/>
    <w:rsid w:val="002B1273"/>
    <w:rsid w:val="002B13DA"/>
    <w:rsid w:val="002B140D"/>
    <w:rsid w:val="002B1523"/>
    <w:rsid w:val="002B15CA"/>
    <w:rsid w:val="002B16DF"/>
    <w:rsid w:val="002B1731"/>
    <w:rsid w:val="002B1AE6"/>
    <w:rsid w:val="002B1D33"/>
    <w:rsid w:val="002B1FA6"/>
    <w:rsid w:val="002B2244"/>
    <w:rsid w:val="002B254C"/>
    <w:rsid w:val="002B2554"/>
    <w:rsid w:val="002B2575"/>
    <w:rsid w:val="002B2607"/>
    <w:rsid w:val="002B262A"/>
    <w:rsid w:val="002B269E"/>
    <w:rsid w:val="002B26A8"/>
    <w:rsid w:val="002B277C"/>
    <w:rsid w:val="002B2AFA"/>
    <w:rsid w:val="002B2B52"/>
    <w:rsid w:val="002B2EB8"/>
    <w:rsid w:val="002B2FCD"/>
    <w:rsid w:val="002B3226"/>
    <w:rsid w:val="002B3298"/>
    <w:rsid w:val="002B347D"/>
    <w:rsid w:val="002B34D7"/>
    <w:rsid w:val="002B3C5B"/>
    <w:rsid w:val="002B3F8F"/>
    <w:rsid w:val="002B40B8"/>
    <w:rsid w:val="002B43C2"/>
    <w:rsid w:val="002B4C93"/>
    <w:rsid w:val="002B4D73"/>
    <w:rsid w:val="002B5162"/>
    <w:rsid w:val="002B5346"/>
    <w:rsid w:val="002B543D"/>
    <w:rsid w:val="002B5657"/>
    <w:rsid w:val="002B56C2"/>
    <w:rsid w:val="002B5A40"/>
    <w:rsid w:val="002B5C9E"/>
    <w:rsid w:val="002B5DAE"/>
    <w:rsid w:val="002B5F3B"/>
    <w:rsid w:val="002B5F50"/>
    <w:rsid w:val="002B6058"/>
    <w:rsid w:val="002B6108"/>
    <w:rsid w:val="002B625E"/>
    <w:rsid w:val="002B62D1"/>
    <w:rsid w:val="002B62F7"/>
    <w:rsid w:val="002B6689"/>
    <w:rsid w:val="002B6819"/>
    <w:rsid w:val="002B6B71"/>
    <w:rsid w:val="002B6BC9"/>
    <w:rsid w:val="002B6D49"/>
    <w:rsid w:val="002B7002"/>
    <w:rsid w:val="002B708D"/>
    <w:rsid w:val="002B7244"/>
    <w:rsid w:val="002B73B7"/>
    <w:rsid w:val="002B7565"/>
    <w:rsid w:val="002B7566"/>
    <w:rsid w:val="002B7697"/>
    <w:rsid w:val="002B771E"/>
    <w:rsid w:val="002B798D"/>
    <w:rsid w:val="002B7D46"/>
    <w:rsid w:val="002B7E2F"/>
    <w:rsid w:val="002C00F0"/>
    <w:rsid w:val="002C0143"/>
    <w:rsid w:val="002C0235"/>
    <w:rsid w:val="002C02E6"/>
    <w:rsid w:val="002C044F"/>
    <w:rsid w:val="002C04E2"/>
    <w:rsid w:val="002C06D2"/>
    <w:rsid w:val="002C0926"/>
    <w:rsid w:val="002C0A44"/>
    <w:rsid w:val="002C14B4"/>
    <w:rsid w:val="002C1596"/>
    <w:rsid w:val="002C1748"/>
    <w:rsid w:val="002C1888"/>
    <w:rsid w:val="002C1C69"/>
    <w:rsid w:val="002C1CE8"/>
    <w:rsid w:val="002C1DB0"/>
    <w:rsid w:val="002C1E39"/>
    <w:rsid w:val="002C1E71"/>
    <w:rsid w:val="002C1F22"/>
    <w:rsid w:val="002C2149"/>
    <w:rsid w:val="002C2211"/>
    <w:rsid w:val="002C2330"/>
    <w:rsid w:val="002C2357"/>
    <w:rsid w:val="002C2420"/>
    <w:rsid w:val="002C2A79"/>
    <w:rsid w:val="002C2B64"/>
    <w:rsid w:val="002C2BD1"/>
    <w:rsid w:val="002C2E4D"/>
    <w:rsid w:val="002C2F6F"/>
    <w:rsid w:val="002C304F"/>
    <w:rsid w:val="002C30D0"/>
    <w:rsid w:val="002C310F"/>
    <w:rsid w:val="002C312B"/>
    <w:rsid w:val="002C31DF"/>
    <w:rsid w:val="002C32D3"/>
    <w:rsid w:val="002C333A"/>
    <w:rsid w:val="002C335E"/>
    <w:rsid w:val="002C33F9"/>
    <w:rsid w:val="002C3413"/>
    <w:rsid w:val="002C35B3"/>
    <w:rsid w:val="002C36C5"/>
    <w:rsid w:val="002C379C"/>
    <w:rsid w:val="002C38A0"/>
    <w:rsid w:val="002C393A"/>
    <w:rsid w:val="002C3CBE"/>
    <w:rsid w:val="002C4019"/>
    <w:rsid w:val="002C409B"/>
    <w:rsid w:val="002C40B0"/>
    <w:rsid w:val="002C4138"/>
    <w:rsid w:val="002C41AF"/>
    <w:rsid w:val="002C44E2"/>
    <w:rsid w:val="002C4548"/>
    <w:rsid w:val="002C479B"/>
    <w:rsid w:val="002C47A3"/>
    <w:rsid w:val="002C47AD"/>
    <w:rsid w:val="002C4CD7"/>
    <w:rsid w:val="002C4DFC"/>
    <w:rsid w:val="002C4E10"/>
    <w:rsid w:val="002C4E2D"/>
    <w:rsid w:val="002C4FFA"/>
    <w:rsid w:val="002C51E2"/>
    <w:rsid w:val="002C52DC"/>
    <w:rsid w:val="002C5424"/>
    <w:rsid w:val="002C5489"/>
    <w:rsid w:val="002C562B"/>
    <w:rsid w:val="002C5990"/>
    <w:rsid w:val="002C607A"/>
    <w:rsid w:val="002C60CE"/>
    <w:rsid w:val="002C6ABC"/>
    <w:rsid w:val="002C6BF5"/>
    <w:rsid w:val="002C6E33"/>
    <w:rsid w:val="002C6EF1"/>
    <w:rsid w:val="002C6F44"/>
    <w:rsid w:val="002C7024"/>
    <w:rsid w:val="002C7067"/>
    <w:rsid w:val="002C73E3"/>
    <w:rsid w:val="002C757C"/>
    <w:rsid w:val="002C7A9A"/>
    <w:rsid w:val="002C7BBB"/>
    <w:rsid w:val="002C7C33"/>
    <w:rsid w:val="002C7D2A"/>
    <w:rsid w:val="002C7E08"/>
    <w:rsid w:val="002D0157"/>
    <w:rsid w:val="002D01AE"/>
    <w:rsid w:val="002D03F7"/>
    <w:rsid w:val="002D047F"/>
    <w:rsid w:val="002D05D9"/>
    <w:rsid w:val="002D0636"/>
    <w:rsid w:val="002D082F"/>
    <w:rsid w:val="002D083A"/>
    <w:rsid w:val="002D08A8"/>
    <w:rsid w:val="002D090A"/>
    <w:rsid w:val="002D09AE"/>
    <w:rsid w:val="002D0A72"/>
    <w:rsid w:val="002D0C18"/>
    <w:rsid w:val="002D0C95"/>
    <w:rsid w:val="002D0EA3"/>
    <w:rsid w:val="002D0EDB"/>
    <w:rsid w:val="002D0EFD"/>
    <w:rsid w:val="002D0F36"/>
    <w:rsid w:val="002D10E1"/>
    <w:rsid w:val="002D1361"/>
    <w:rsid w:val="002D162A"/>
    <w:rsid w:val="002D16B1"/>
    <w:rsid w:val="002D1727"/>
    <w:rsid w:val="002D176F"/>
    <w:rsid w:val="002D1B43"/>
    <w:rsid w:val="002D1B69"/>
    <w:rsid w:val="002D1CD1"/>
    <w:rsid w:val="002D25C0"/>
    <w:rsid w:val="002D26CE"/>
    <w:rsid w:val="002D2740"/>
    <w:rsid w:val="002D28BB"/>
    <w:rsid w:val="002D2A17"/>
    <w:rsid w:val="002D2B72"/>
    <w:rsid w:val="002D2CA1"/>
    <w:rsid w:val="002D2E3D"/>
    <w:rsid w:val="002D30BF"/>
    <w:rsid w:val="002D317A"/>
    <w:rsid w:val="002D3802"/>
    <w:rsid w:val="002D3C20"/>
    <w:rsid w:val="002D3D8D"/>
    <w:rsid w:val="002D3DA6"/>
    <w:rsid w:val="002D3EEF"/>
    <w:rsid w:val="002D4019"/>
    <w:rsid w:val="002D427D"/>
    <w:rsid w:val="002D4408"/>
    <w:rsid w:val="002D441B"/>
    <w:rsid w:val="002D4514"/>
    <w:rsid w:val="002D4543"/>
    <w:rsid w:val="002D4705"/>
    <w:rsid w:val="002D477F"/>
    <w:rsid w:val="002D47BE"/>
    <w:rsid w:val="002D4C9C"/>
    <w:rsid w:val="002D5198"/>
    <w:rsid w:val="002D534E"/>
    <w:rsid w:val="002D56A4"/>
    <w:rsid w:val="002D5A48"/>
    <w:rsid w:val="002D60AD"/>
    <w:rsid w:val="002D613F"/>
    <w:rsid w:val="002D636B"/>
    <w:rsid w:val="002D6491"/>
    <w:rsid w:val="002D6528"/>
    <w:rsid w:val="002D6D97"/>
    <w:rsid w:val="002D6E5E"/>
    <w:rsid w:val="002D723A"/>
    <w:rsid w:val="002D7272"/>
    <w:rsid w:val="002D73E6"/>
    <w:rsid w:val="002D7606"/>
    <w:rsid w:val="002D77D0"/>
    <w:rsid w:val="002D78E2"/>
    <w:rsid w:val="002D795A"/>
    <w:rsid w:val="002D7975"/>
    <w:rsid w:val="002D7B56"/>
    <w:rsid w:val="002D7B5F"/>
    <w:rsid w:val="002D7E4A"/>
    <w:rsid w:val="002D7F49"/>
    <w:rsid w:val="002E06B5"/>
    <w:rsid w:val="002E0792"/>
    <w:rsid w:val="002E07C4"/>
    <w:rsid w:val="002E0AF6"/>
    <w:rsid w:val="002E0CBF"/>
    <w:rsid w:val="002E0D1A"/>
    <w:rsid w:val="002E10E5"/>
    <w:rsid w:val="002E10FB"/>
    <w:rsid w:val="002E116B"/>
    <w:rsid w:val="002E126B"/>
    <w:rsid w:val="002E138C"/>
    <w:rsid w:val="002E1462"/>
    <w:rsid w:val="002E14E1"/>
    <w:rsid w:val="002E162F"/>
    <w:rsid w:val="002E1A93"/>
    <w:rsid w:val="002E1E32"/>
    <w:rsid w:val="002E1EA0"/>
    <w:rsid w:val="002E1F9B"/>
    <w:rsid w:val="002E2606"/>
    <w:rsid w:val="002E27DC"/>
    <w:rsid w:val="002E2836"/>
    <w:rsid w:val="002E2B66"/>
    <w:rsid w:val="002E2BAA"/>
    <w:rsid w:val="002E2D74"/>
    <w:rsid w:val="002E33BA"/>
    <w:rsid w:val="002E3984"/>
    <w:rsid w:val="002E40DF"/>
    <w:rsid w:val="002E4155"/>
    <w:rsid w:val="002E41A8"/>
    <w:rsid w:val="002E42EE"/>
    <w:rsid w:val="002E4698"/>
    <w:rsid w:val="002E490E"/>
    <w:rsid w:val="002E4BCC"/>
    <w:rsid w:val="002E4CCD"/>
    <w:rsid w:val="002E4D25"/>
    <w:rsid w:val="002E4E2C"/>
    <w:rsid w:val="002E5089"/>
    <w:rsid w:val="002E5312"/>
    <w:rsid w:val="002E5389"/>
    <w:rsid w:val="002E5603"/>
    <w:rsid w:val="002E5A39"/>
    <w:rsid w:val="002E5A73"/>
    <w:rsid w:val="002E5AA9"/>
    <w:rsid w:val="002E5B28"/>
    <w:rsid w:val="002E5E24"/>
    <w:rsid w:val="002E5F18"/>
    <w:rsid w:val="002E5F71"/>
    <w:rsid w:val="002E6174"/>
    <w:rsid w:val="002E61D0"/>
    <w:rsid w:val="002E6387"/>
    <w:rsid w:val="002E69F5"/>
    <w:rsid w:val="002E6C9A"/>
    <w:rsid w:val="002E6D71"/>
    <w:rsid w:val="002E6EF2"/>
    <w:rsid w:val="002E72D7"/>
    <w:rsid w:val="002E7356"/>
    <w:rsid w:val="002E7780"/>
    <w:rsid w:val="002E7A1D"/>
    <w:rsid w:val="002E7D1E"/>
    <w:rsid w:val="002E7EB6"/>
    <w:rsid w:val="002E7FD8"/>
    <w:rsid w:val="002F027E"/>
    <w:rsid w:val="002F02E7"/>
    <w:rsid w:val="002F074C"/>
    <w:rsid w:val="002F0752"/>
    <w:rsid w:val="002F0AD2"/>
    <w:rsid w:val="002F0C12"/>
    <w:rsid w:val="002F0CE2"/>
    <w:rsid w:val="002F1244"/>
    <w:rsid w:val="002F14D4"/>
    <w:rsid w:val="002F14F7"/>
    <w:rsid w:val="002F17FF"/>
    <w:rsid w:val="002F18CC"/>
    <w:rsid w:val="002F1A01"/>
    <w:rsid w:val="002F1A54"/>
    <w:rsid w:val="002F1A80"/>
    <w:rsid w:val="002F1AAD"/>
    <w:rsid w:val="002F1B5D"/>
    <w:rsid w:val="002F1C2F"/>
    <w:rsid w:val="002F1D32"/>
    <w:rsid w:val="002F1D7F"/>
    <w:rsid w:val="002F1E9F"/>
    <w:rsid w:val="002F1EF2"/>
    <w:rsid w:val="002F1F79"/>
    <w:rsid w:val="002F2026"/>
    <w:rsid w:val="002F2554"/>
    <w:rsid w:val="002F27E4"/>
    <w:rsid w:val="002F27EC"/>
    <w:rsid w:val="002F2835"/>
    <w:rsid w:val="002F285F"/>
    <w:rsid w:val="002F2976"/>
    <w:rsid w:val="002F2A11"/>
    <w:rsid w:val="002F2A72"/>
    <w:rsid w:val="002F2C2D"/>
    <w:rsid w:val="002F2F0F"/>
    <w:rsid w:val="002F2FF0"/>
    <w:rsid w:val="002F3028"/>
    <w:rsid w:val="002F306C"/>
    <w:rsid w:val="002F3141"/>
    <w:rsid w:val="002F32C0"/>
    <w:rsid w:val="002F34CE"/>
    <w:rsid w:val="002F3595"/>
    <w:rsid w:val="002F3830"/>
    <w:rsid w:val="002F3834"/>
    <w:rsid w:val="002F38B4"/>
    <w:rsid w:val="002F3A41"/>
    <w:rsid w:val="002F45B5"/>
    <w:rsid w:val="002F466B"/>
    <w:rsid w:val="002F47F4"/>
    <w:rsid w:val="002F4800"/>
    <w:rsid w:val="002F4927"/>
    <w:rsid w:val="002F494D"/>
    <w:rsid w:val="002F496F"/>
    <w:rsid w:val="002F499E"/>
    <w:rsid w:val="002F4C76"/>
    <w:rsid w:val="002F4EDE"/>
    <w:rsid w:val="002F502A"/>
    <w:rsid w:val="002F54C5"/>
    <w:rsid w:val="002F55DA"/>
    <w:rsid w:val="002F5621"/>
    <w:rsid w:val="002F5800"/>
    <w:rsid w:val="002F5865"/>
    <w:rsid w:val="002F59B6"/>
    <w:rsid w:val="002F5C72"/>
    <w:rsid w:val="002F5D6F"/>
    <w:rsid w:val="002F603E"/>
    <w:rsid w:val="002F6334"/>
    <w:rsid w:val="002F670F"/>
    <w:rsid w:val="002F6760"/>
    <w:rsid w:val="002F69EE"/>
    <w:rsid w:val="002F6AA0"/>
    <w:rsid w:val="002F6F22"/>
    <w:rsid w:val="002F70E5"/>
    <w:rsid w:val="002F7305"/>
    <w:rsid w:val="002F779D"/>
    <w:rsid w:val="002F79BA"/>
    <w:rsid w:val="002F7B61"/>
    <w:rsid w:val="002F7B9C"/>
    <w:rsid w:val="002F7DD2"/>
    <w:rsid w:val="002F7DE1"/>
    <w:rsid w:val="002F7E6C"/>
    <w:rsid w:val="002F7F0D"/>
    <w:rsid w:val="00300052"/>
    <w:rsid w:val="003002FC"/>
    <w:rsid w:val="003004D5"/>
    <w:rsid w:val="00300713"/>
    <w:rsid w:val="003007ED"/>
    <w:rsid w:val="003009A8"/>
    <w:rsid w:val="003009BD"/>
    <w:rsid w:val="00300DE9"/>
    <w:rsid w:val="00300EBD"/>
    <w:rsid w:val="00300F52"/>
    <w:rsid w:val="00301186"/>
    <w:rsid w:val="003014EB"/>
    <w:rsid w:val="00301651"/>
    <w:rsid w:val="00301769"/>
    <w:rsid w:val="00301832"/>
    <w:rsid w:val="0030194C"/>
    <w:rsid w:val="00301E8D"/>
    <w:rsid w:val="003021BE"/>
    <w:rsid w:val="00302267"/>
    <w:rsid w:val="00302436"/>
    <w:rsid w:val="003024BF"/>
    <w:rsid w:val="003025D0"/>
    <w:rsid w:val="00302791"/>
    <w:rsid w:val="00302861"/>
    <w:rsid w:val="003028BC"/>
    <w:rsid w:val="00302DD5"/>
    <w:rsid w:val="00302E78"/>
    <w:rsid w:val="0030316A"/>
    <w:rsid w:val="003033C8"/>
    <w:rsid w:val="00303460"/>
    <w:rsid w:val="003034E2"/>
    <w:rsid w:val="00303510"/>
    <w:rsid w:val="00303578"/>
    <w:rsid w:val="0030364C"/>
    <w:rsid w:val="003036E4"/>
    <w:rsid w:val="00303AC8"/>
    <w:rsid w:val="00303B55"/>
    <w:rsid w:val="00303D44"/>
    <w:rsid w:val="00303EA7"/>
    <w:rsid w:val="0030403D"/>
    <w:rsid w:val="00304231"/>
    <w:rsid w:val="00304376"/>
    <w:rsid w:val="00304466"/>
    <w:rsid w:val="00304B1D"/>
    <w:rsid w:val="00304CF8"/>
    <w:rsid w:val="00304FA4"/>
    <w:rsid w:val="003051D6"/>
    <w:rsid w:val="0030523F"/>
    <w:rsid w:val="003054D5"/>
    <w:rsid w:val="00305A0A"/>
    <w:rsid w:val="00305B23"/>
    <w:rsid w:val="00305F6A"/>
    <w:rsid w:val="00306311"/>
    <w:rsid w:val="00306473"/>
    <w:rsid w:val="003064F6"/>
    <w:rsid w:val="00306541"/>
    <w:rsid w:val="003066DE"/>
    <w:rsid w:val="003068BB"/>
    <w:rsid w:val="00306ADD"/>
    <w:rsid w:val="00306B47"/>
    <w:rsid w:val="003071E4"/>
    <w:rsid w:val="00307302"/>
    <w:rsid w:val="003074C3"/>
    <w:rsid w:val="003075D7"/>
    <w:rsid w:val="003076AF"/>
    <w:rsid w:val="003076B7"/>
    <w:rsid w:val="00307E71"/>
    <w:rsid w:val="00307F9A"/>
    <w:rsid w:val="00310055"/>
    <w:rsid w:val="00310144"/>
    <w:rsid w:val="003101C5"/>
    <w:rsid w:val="003104C0"/>
    <w:rsid w:val="0031065C"/>
    <w:rsid w:val="003107C9"/>
    <w:rsid w:val="00310817"/>
    <w:rsid w:val="00310B68"/>
    <w:rsid w:val="00310E2E"/>
    <w:rsid w:val="00310F78"/>
    <w:rsid w:val="00310FCA"/>
    <w:rsid w:val="0031104F"/>
    <w:rsid w:val="003110E9"/>
    <w:rsid w:val="0031114B"/>
    <w:rsid w:val="00311945"/>
    <w:rsid w:val="00311AB8"/>
    <w:rsid w:val="00311AD8"/>
    <w:rsid w:val="00311D2B"/>
    <w:rsid w:val="00311E89"/>
    <w:rsid w:val="003120B1"/>
    <w:rsid w:val="0031225D"/>
    <w:rsid w:val="003123CF"/>
    <w:rsid w:val="00312580"/>
    <w:rsid w:val="003125EE"/>
    <w:rsid w:val="00312693"/>
    <w:rsid w:val="00312798"/>
    <w:rsid w:val="00312B43"/>
    <w:rsid w:val="00312BF1"/>
    <w:rsid w:val="00312DBB"/>
    <w:rsid w:val="00312DE2"/>
    <w:rsid w:val="00312E44"/>
    <w:rsid w:val="00312E92"/>
    <w:rsid w:val="00312E9A"/>
    <w:rsid w:val="00312F14"/>
    <w:rsid w:val="0031300A"/>
    <w:rsid w:val="0031303C"/>
    <w:rsid w:val="003130A5"/>
    <w:rsid w:val="0031338C"/>
    <w:rsid w:val="0031366D"/>
    <w:rsid w:val="00313688"/>
    <w:rsid w:val="00313800"/>
    <w:rsid w:val="00313A6C"/>
    <w:rsid w:val="00313A91"/>
    <w:rsid w:val="00313D22"/>
    <w:rsid w:val="00313FC6"/>
    <w:rsid w:val="00314126"/>
    <w:rsid w:val="00314168"/>
    <w:rsid w:val="003141F8"/>
    <w:rsid w:val="00314495"/>
    <w:rsid w:val="003144D5"/>
    <w:rsid w:val="003145E2"/>
    <w:rsid w:val="0031467D"/>
    <w:rsid w:val="00314849"/>
    <w:rsid w:val="00314B2A"/>
    <w:rsid w:val="00314C36"/>
    <w:rsid w:val="00314D0C"/>
    <w:rsid w:val="00314F73"/>
    <w:rsid w:val="0031505F"/>
    <w:rsid w:val="0031508E"/>
    <w:rsid w:val="00315611"/>
    <w:rsid w:val="0031584B"/>
    <w:rsid w:val="003158B3"/>
    <w:rsid w:val="003158F6"/>
    <w:rsid w:val="00315932"/>
    <w:rsid w:val="00315F16"/>
    <w:rsid w:val="00315FEC"/>
    <w:rsid w:val="003162D4"/>
    <w:rsid w:val="00316460"/>
    <w:rsid w:val="00316539"/>
    <w:rsid w:val="00316AFA"/>
    <w:rsid w:val="00316B95"/>
    <w:rsid w:val="00316E50"/>
    <w:rsid w:val="0031703E"/>
    <w:rsid w:val="0031708F"/>
    <w:rsid w:val="00317235"/>
    <w:rsid w:val="00317427"/>
    <w:rsid w:val="00317778"/>
    <w:rsid w:val="003177F1"/>
    <w:rsid w:val="00317A0D"/>
    <w:rsid w:val="00317C68"/>
    <w:rsid w:val="00317ECC"/>
    <w:rsid w:val="00320075"/>
    <w:rsid w:val="00320705"/>
    <w:rsid w:val="00320737"/>
    <w:rsid w:val="00320887"/>
    <w:rsid w:val="00320F04"/>
    <w:rsid w:val="00321049"/>
    <w:rsid w:val="0032108F"/>
    <w:rsid w:val="00321335"/>
    <w:rsid w:val="0032145A"/>
    <w:rsid w:val="003215F5"/>
    <w:rsid w:val="00321619"/>
    <w:rsid w:val="0032176F"/>
    <w:rsid w:val="00321897"/>
    <w:rsid w:val="003219B5"/>
    <w:rsid w:val="003219D7"/>
    <w:rsid w:val="00321AB9"/>
    <w:rsid w:val="00321BB1"/>
    <w:rsid w:val="00321E23"/>
    <w:rsid w:val="00321E88"/>
    <w:rsid w:val="0032253D"/>
    <w:rsid w:val="00322684"/>
    <w:rsid w:val="003226E8"/>
    <w:rsid w:val="0032273B"/>
    <w:rsid w:val="0032273F"/>
    <w:rsid w:val="00322CCB"/>
    <w:rsid w:val="00322E1B"/>
    <w:rsid w:val="00322E58"/>
    <w:rsid w:val="00322F4E"/>
    <w:rsid w:val="003230DB"/>
    <w:rsid w:val="003232FC"/>
    <w:rsid w:val="0032363B"/>
    <w:rsid w:val="0032369F"/>
    <w:rsid w:val="003236A1"/>
    <w:rsid w:val="0032380F"/>
    <w:rsid w:val="00323A87"/>
    <w:rsid w:val="00323E49"/>
    <w:rsid w:val="00323F09"/>
    <w:rsid w:val="003240B2"/>
    <w:rsid w:val="003240E3"/>
    <w:rsid w:val="00324465"/>
    <w:rsid w:val="00324469"/>
    <w:rsid w:val="00324A5B"/>
    <w:rsid w:val="00324B18"/>
    <w:rsid w:val="00324BA2"/>
    <w:rsid w:val="00324BF9"/>
    <w:rsid w:val="00324C6E"/>
    <w:rsid w:val="0032516D"/>
    <w:rsid w:val="00325185"/>
    <w:rsid w:val="003255D6"/>
    <w:rsid w:val="00325957"/>
    <w:rsid w:val="00325A89"/>
    <w:rsid w:val="00326255"/>
    <w:rsid w:val="003263B3"/>
    <w:rsid w:val="00326534"/>
    <w:rsid w:val="00326972"/>
    <w:rsid w:val="0032698F"/>
    <w:rsid w:val="00326C9A"/>
    <w:rsid w:val="00326F4C"/>
    <w:rsid w:val="00326F64"/>
    <w:rsid w:val="00327183"/>
    <w:rsid w:val="003273A1"/>
    <w:rsid w:val="00327516"/>
    <w:rsid w:val="0032753F"/>
    <w:rsid w:val="00327583"/>
    <w:rsid w:val="003278D5"/>
    <w:rsid w:val="003278E7"/>
    <w:rsid w:val="00327986"/>
    <w:rsid w:val="00327C43"/>
    <w:rsid w:val="00327E9F"/>
    <w:rsid w:val="00327F6D"/>
    <w:rsid w:val="00327F8C"/>
    <w:rsid w:val="00327FE7"/>
    <w:rsid w:val="003300A8"/>
    <w:rsid w:val="00330469"/>
    <w:rsid w:val="003304A4"/>
    <w:rsid w:val="00330636"/>
    <w:rsid w:val="00330790"/>
    <w:rsid w:val="00330A8A"/>
    <w:rsid w:val="00330BF4"/>
    <w:rsid w:val="00330D48"/>
    <w:rsid w:val="00330E12"/>
    <w:rsid w:val="00330E53"/>
    <w:rsid w:val="00330F8C"/>
    <w:rsid w:val="00330FAC"/>
    <w:rsid w:val="0033105B"/>
    <w:rsid w:val="003310B4"/>
    <w:rsid w:val="003310F1"/>
    <w:rsid w:val="00331140"/>
    <w:rsid w:val="003312C0"/>
    <w:rsid w:val="003312D4"/>
    <w:rsid w:val="00331678"/>
    <w:rsid w:val="003317B9"/>
    <w:rsid w:val="003317FF"/>
    <w:rsid w:val="003319CD"/>
    <w:rsid w:val="00331BF6"/>
    <w:rsid w:val="00331DE3"/>
    <w:rsid w:val="00332311"/>
    <w:rsid w:val="0033234A"/>
    <w:rsid w:val="00332437"/>
    <w:rsid w:val="00332451"/>
    <w:rsid w:val="00332726"/>
    <w:rsid w:val="0033276E"/>
    <w:rsid w:val="00332850"/>
    <w:rsid w:val="003329C2"/>
    <w:rsid w:val="00332BE0"/>
    <w:rsid w:val="00332E44"/>
    <w:rsid w:val="00332E58"/>
    <w:rsid w:val="00332E69"/>
    <w:rsid w:val="0033304A"/>
    <w:rsid w:val="00333145"/>
    <w:rsid w:val="00333446"/>
    <w:rsid w:val="00333472"/>
    <w:rsid w:val="003336B9"/>
    <w:rsid w:val="00333768"/>
    <w:rsid w:val="00333781"/>
    <w:rsid w:val="003337F1"/>
    <w:rsid w:val="003338D8"/>
    <w:rsid w:val="00333E6E"/>
    <w:rsid w:val="003342DF"/>
    <w:rsid w:val="00334453"/>
    <w:rsid w:val="00334A6B"/>
    <w:rsid w:val="00334AFD"/>
    <w:rsid w:val="00334D98"/>
    <w:rsid w:val="00334E9E"/>
    <w:rsid w:val="00334F41"/>
    <w:rsid w:val="00334FD2"/>
    <w:rsid w:val="003350A7"/>
    <w:rsid w:val="00335184"/>
    <w:rsid w:val="0033520A"/>
    <w:rsid w:val="0033528A"/>
    <w:rsid w:val="003352F7"/>
    <w:rsid w:val="003356A2"/>
    <w:rsid w:val="0033591F"/>
    <w:rsid w:val="003359AC"/>
    <w:rsid w:val="003359E1"/>
    <w:rsid w:val="00335AEA"/>
    <w:rsid w:val="00335D5E"/>
    <w:rsid w:val="00335DBD"/>
    <w:rsid w:val="00335E4B"/>
    <w:rsid w:val="003362EB"/>
    <w:rsid w:val="00336354"/>
    <w:rsid w:val="0033673D"/>
    <w:rsid w:val="00336858"/>
    <w:rsid w:val="00336918"/>
    <w:rsid w:val="00336955"/>
    <w:rsid w:val="00336A9F"/>
    <w:rsid w:val="00336CC5"/>
    <w:rsid w:val="00336DEF"/>
    <w:rsid w:val="00336DFD"/>
    <w:rsid w:val="00336E68"/>
    <w:rsid w:val="00336F10"/>
    <w:rsid w:val="0033737F"/>
    <w:rsid w:val="003373FE"/>
    <w:rsid w:val="00337505"/>
    <w:rsid w:val="00337793"/>
    <w:rsid w:val="003377A7"/>
    <w:rsid w:val="003377F7"/>
    <w:rsid w:val="0033794C"/>
    <w:rsid w:val="00337D73"/>
    <w:rsid w:val="00337DD2"/>
    <w:rsid w:val="00337E1B"/>
    <w:rsid w:val="00337F4E"/>
    <w:rsid w:val="0033E087"/>
    <w:rsid w:val="0034000F"/>
    <w:rsid w:val="0034012A"/>
    <w:rsid w:val="00340134"/>
    <w:rsid w:val="003401AF"/>
    <w:rsid w:val="0034023C"/>
    <w:rsid w:val="0034044B"/>
    <w:rsid w:val="00340506"/>
    <w:rsid w:val="003406F8"/>
    <w:rsid w:val="0034071B"/>
    <w:rsid w:val="00340B43"/>
    <w:rsid w:val="00340C8F"/>
    <w:rsid w:val="00340F4A"/>
    <w:rsid w:val="0034116C"/>
    <w:rsid w:val="003413E5"/>
    <w:rsid w:val="003414AC"/>
    <w:rsid w:val="00341628"/>
    <w:rsid w:val="0034163C"/>
    <w:rsid w:val="00341828"/>
    <w:rsid w:val="00341A3C"/>
    <w:rsid w:val="00341B06"/>
    <w:rsid w:val="00341B0F"/>
    <w:rsid w:val="00341B72"/>
    <w:rsid w:val="00341BD2"/>
    <w:rsid w:val="00341BE1"/>
    <w:rsid w:val="00341C11"/>
    <w:rsid w:val="00341C7B"/>
    <w:rsid w:val="00341CCC"/>
    <w:rsid w:val="00341F2D"/>
    <w:rsid w:val="00342200"/>
    <w:rsid w:val="00342250"/>
    <w:rsid w:val="003425C4"/>
    <w:rsid w:val="00342859"/>
    <w:rsid w:val="00342965"/>
    <w:rsid w:val="00342BF7"/>
    <w:rsid w:val="003430BE"/>
    <w:rsid w:val="00343225"/>
    <w:rsid w:val="00343356"/>
    <w:rsid w:val="0034362E"/>
    <w:rsid w:val="00343819"/>
    <w:rsid w:val="00343BB9"/>
    <w:rsid w:val="00343EC2"/>
    <w:rsid w:val="00343F1A"/>
    <w:rsid w:val="00343F42"/>
    <w:rsid w:val="00344094"/>
    <w:rsid w:val="003440FE"/>
    <w:rsid w:val="003443BA"/>
    <w:rsid w:val="0034441A"/>
    <w:rsid w:val="003447C4"/>
    <w:rsid w:val="0034495F"/>
    <w:rsid w:val="00344C9E"/>
    <w:rsid w:val="00344DF4"/>
    <w:rsid w:val="00344E4F"/>
    <w:rsid w:val="00344F10"/>
    <w:rsid w:val="00344F42"/>
    <w:rsid w:val="00345147"/>
    <w:rsid w:val="00345165"/>
    <w:rsid w:val="0034517E"/>
    <w:rsid w:val="003452BC"/>
    <w:rsid w:val="003452F5"/>
    <w:rsid w:val="00345500"/>
    <w:rsid w:val="0034561E"/>
    <w:rsid w:val="0034563E"/>
    <w:rsid w:val="0034564C"/>
    <w:rsid w:val="003456E8"/>
    <w:rsid w:val="00345714"/>
    <w:rsid w:val="00345906"/>
    <w:rsid w:val="00345C70"/>
    <w:rsid w:val="00345DE1"/>
    <w:rsid w:val="003461D1"/>
    <w:rsid w:val="003461F8"/>
    <w:rsid w:val="00346409"/>
    <w:rsid w:val="00346726"/>
    <w:rsid w:val="0034680B"/>
    <w:rsid w:val="00346921"/>
    <w:rsid w:val="00346A03"/>
    <w:rsid w:val="00346CC1"/>
    <w:rsid w:val="00346D8C"/>
    <w:rsid w:val="0034709B"/>
    <w:rsid w:val="003471E4"/>
    <w:rsid w:val="00347536"/>
    <w:rsid w:val="003477EA"/>
    <w:rsid w:val="00347C20"/>
    <w:rsid w:val="00347C5C"/>
    <w:rsid w:val="00347D2F"/>
    <w:rsid w:val="00347D83"/>
    <w:rsid w:val="00347E01"/>
    <w:rsid w:val="00350070"/>
    <w:rsid w:val="003507EA"/>
    <w:rsid w:val="00350886"/>
    <w:rsid w:val="003509DF"/>
    <w:rsid w:val="00350CED"/>
    <w:rsid w:val="00351473"/>
    <w:rsid w:val="003516A7"/>
    <w:rsid w:val="0035172E"/>
    <w:rsid w:val="003518AF"/>
    <w:rsid w:val="00351B81"/>
    <w:rsid w:val="00351C27"/>
    <w:rsid w:val="00351D29"/>
    <w:rsid w:val="00351E79"/>
    <w:rsid w:val="00352056"/>
    <w:rsid w:val="003520D2"/>
    <w:rsid w:val="0035233F"/>
    <w:rsid w:val="0035234A"/>
    <w:rsid w:val="003523E4"/>
    <w:rsid w:val="00352588"/>
    <w:rsid w:val="00352638"/>
    <w:rsid w:val="00352A76"/>
    <w:rsid w:val="00352ABE"/>
    <w:rsid w:val="00352DBE"/>
    <w:rsid w:val="00352E73"/>
    <w:rsid w:val="003531D1"/>
    <w:rsid w:val="0035327B"/>
    <w:rsid w:val="00353467"/>
    <w:rsid w:val="003534FC"/>
    <w:rsid w:val="00353897"/>
    <w:rsid w:val="00353D7A"/>
    <w:rsid w:val="00354336"/>
    <w:rsid w:val="003543EE"/>
    <w:rsid w:val="0035451D"/>
    <w:rsid w:val="003547E7"/>
    <w:rsid w:val="00355302"/>
    <w:rsid w:val="003553DC"/>
    <w:rsid w:val="003553F0"/>
    <w:rsid w:val="00355485"/>
    <w:rsid w:val="003555CC"/>
    <w:rsid w:val="003557CA"/>
    <w:rsid w:val="00355898"/>
    <w:rsid w:val="00355915"/>
    <w:rsid w:val="00355A2B"/>
    <w:rsid w:val="00355AD4"/>
    <w:rsid w:val="00355B7D"/>
    <w:rsid w:val="00355E97"/>
    <w:rsid w:val="00356241"/>
    <w:rsid w:val="0035637C"/>
    <w:rsid w:val="0035638D"/>
    <w:rsid w:val="00356460"/>
    <w:rsid w:val="0035646A"/>
    <w:rsid w:val="00356519"/>
    <w:rsid w:val="00356574"/>
    <w:rsid w:val="00356576"/>
    <w:rsid w:val="00356582"/>
    <w:rsid w:val="00356586"/>
    <w:rsid w:val="0035672A"/>
    <w:rsid w:val="003567A7"/>
    <w:rsid w:val="00356DAA"/>
    <w:rsid w:val="00356DCD"/>
    <w:rsid w:val="0035709A"/>
    <w:rsid w:val="003570E4"/>
    <w:rsid w:val="0035735C"/>
    <w:rsid w:val="003577C6"/>
    <w:rsid w:val="0035783B"/>
    <w:rsid w:val="003579B3"/>
    <w:rsid w:val="003579F4"/>
    <w:rsid w:val="00357AFB"/>
    <w:rsid w:val="00357C89"/>
    <w:rsid w:val="00357CEA"/>
    <w:rsid w:val="00357D04"/>
    <w:rsid w:val="00360429"/>
    <w:rsid w:val="00360551"/>
    <w:rsid w:val="003605E0"/>
    <w:rsid w:val="00360A10"/>
    <w:rsid w:val="00360A42"/>
    <w:rsid w:val="00360BAD"/>
    <w:rsid w:val="00360DC8"/>
    <w:rsid w:val="00361162"/>
    <w:rsid w:val="00361213"/>
    <w:rsid w:val="003612AF"/>
    <w:rsid w:val="0036147B"/>
    <w:rsid w:val="0036158D"/>
    <w:rsid w:val="00361602"/>
    <w:rsid w:val="003616E6"/>
    <w:rsid w:val="003616F9"/>
    <w:rsid w:val="00361D2E"/>
    <w:rsid w:val="00361D70"/>
    <w:rsid w:val="00361F82"/>
    <w:rsid w:val="003620BD"/>
    <w:rsid w:val="0036212D"/>
    <w:rsid w:val="0036229E"/>
    <w:rsid w:val="003626B9"/>
    <w:rsid w:val="00362760"/>
    <w:rsid w:val="00362833"/>
    <w:rsid w:val="003628DD"/>
    <w:rsid w:val="00362916"/>
    <w:rsid w:val="003629FD"/>
    <w:rsid w:val="00362C0E"/>
    <w:rsid w:val="00362C2E"/>
    <w:rsid w:val="00362DFD"/>
    <w:rsid w:val="00362F71"/>
    <w:rsid w:val="00362F8D"/>
    <w:rsid w:val="00363034"/>
    <w:rsid w:val="00363066"/>
    <w:rsid w:val="003632E4"/>
    <w:rsid w:val="00363389"/>
    <w:rsid w:val="00363663"/>
    <w:rsid w:val="00364043"/>
    <w:rsid w:val="003640CE"/>
    <w:rsid w:val="00364113"/>
    <w:rsid w:val="00364223"/>
    <w:rsid w:val="00364246"/>
    <w:rsid w:val="00364515"/>
    <w:rsid w:val="00364832"/>
    <w:rsid w:val="0036485F"/>
    <w:rsid w:val="00364CE1"/>
    <w:rsid w:val="00364DDF"/>
    <w:rsid w:val="00364F2F"/>
    <w:rsid w:val="00364F46"/>
    <w:rsid w:val="00364F88"/>
    <w:rsid w:val="0036506F"/>
    <w:rsid w:val="003651F1"/>
    <w:rsid w:val="003652A2"/>
    <w:rsid w:val="00365357"/>
    <w:rsid w:val="0036573B"/>
    <w:rsid w:val="00365795"/>
    <w:rsid w:val="003657F3"/>
    <w:rsid w:val="003658AF"/>
    <w:rsid w:val="00365978"/>
    <w:rsid w:val="00365A7A"/>
    <w:rsid w:val="00365C87"/>
    <w:rsid w:val="00365ED3"/>
    <w:rsid w:val="00365F0E"/>
    <w:rsid w:val="003663F5"/>
    <w:rsid w:val="00366666"/>
    <w:rsid w:val="0036666A"/>
    <w:rsid w:val="0036675C"/>
    <w:rsid w:val="0036679A"/>
    <w:rsid w:val="0036682D"/>
    <w:rsid w:val="0036693C"/>
    <w:rsid w:val="0036697C"/>
    <w:rsid w:val="00366E11"/>
    <w:rsid w:val="00366F5A"/>
    <w:rsid w:val="003670E3"/>
    <w:rsid w:val="00367496"/>
    <w:rsid w:val="003676BE"/>
    <w:rsid w:val="00367776"/>
    <w:rsid w:val="00367819"/>
    <w:rsid w:val="00367886"/>
    <w:rsid w:val="00367897"/>
    <w:rsid w:val="00367999"/>
    <w:rsid w:val="003679A0"/>
    <w:rsid w:val="00367B57"/>
    <w:rsid w:val="00367BA4"/>
    <w:rsid w:val="00367CC1"/>
    <w:rsid w:val="00367F01"/>
    <w:rsid w:val="003700AD"/>
    <w:rsid w:val="003700F0"/>
    <w:rsid w:val="003702A0"/>
    <w:rsid w:val="00370422"/>
    <w:rsid w:val="003705F8"/>
    <w:rsid w:val="00370679"/>
    <w:rsid w:val="00370692"/>
    <w:rsid w:val="00370737"/>
    <w:rsid w:val="0037091C"/>
    <w:rsid w:val="00370C9B"/>
    <w:rsid w:val="00370D3E"/>
    <w:rsid w:val="00370F8A"/>
    <w:rsid w:val="003710DF"/>
    <w:rsid w:val="00371113"/>
    <w:rsid w:val="00371381"/>
    <w:rsid w:val="003715D1"/>
    <w:rsid w:val="00371690"/>
    <w:rsid w:val="0037171E"/>
    <w:rsid w:val="00371A9D"/>
    <w:rsid w:val="00371CAD"/>
    <w:rsid w:val="00371DDE"/>
    <w:rsid w:val="0037210B"/>
    <w:rsid w:val="003722A3"/>
    <w:rsid w:val="003722D1"/>
    <w:rsid w:val="0037246B"/>
    <w:rsid w:val="003729F8"/>
    <w:rsid w:val="00372BAD"/>
    <w:rsid w:val="00372BF5"/>
    <w:rsid w:val="00372E1B"/>
    <w:rsid w:val="00372ECC"/>
    <w:rsid w:val="003731F6"/>
    <w:rsid w:val="003733FF"/>
    <w:rsid w:val="0037359C"/>
    <w:rsid w:val="003736DF"/>
    <w:rsid w:val="0037371C"/>
    <w:rsid w:val="00373A6D"/>
    <w:rsid w:val="00373B22"/>
    <w:rsid w:val="00373D14"/>
    <w:rsid w:val="00373D9E"/>
    <w:rsid w:val="00373E4B"/>
    <w:rsid w:val="0037403A"/>
    <w:rsid w:val="00374059"/>
    <w:rsid w:val="00374197"/>
    <w:rsid w:val="0037425B"/>
    <w:rsid w:val="00374526"/>
    <w:rsid w:val="00374564"/>
    <w:rsid w:val="00374817"/>
    <w:rsid w:val="00374AF0"/>
    <w:rsid w:val="00374B52"/>
    <w:rsid w:val="00374DE9"/>
    <w:rsid w:val="00374E4B"/>
    <w:rsid w:val="003751B9"/>
    <w:rsid w:val="00375538"/>
    <w:rsid w:val="003757F2"/>
    <w:rsid w:val="00375819"/>
    <w:rsid w:val="00375931"/>
    <w:rsid w:val="00375B44"/>
    <w:rsid w:val="00375C04"/>
    <w:rsid w:val="00375F9E"/>
    <w:rsid w:val="00376E9E"/>
    <w:rsid w:val="00376F40"/>
    <w:rsid w:val="00376FA1"/>
    <w:rsid w:val="003770B9"/>
    <w:rsid w:val="00377112"/>
    <w:rsid w:val="0037732E"/>
    <w:rsid w:val="0037741A"/>
    <w:rsid w:val="003778AA"/>
    <w:rsid w:val="00377AFB"/>
    <w:rsid w:val="00377C43"/>
    <w:rsid w:val="00377EC1"/>
    <w:rsid w:val="00377F28"/>
    <w:rsid w:val="003802D1"/>
    <w:rsid w:val="00380CD1"/>
    <w:rsid w:val="00380CF1"/>
    <w:rsid w:val="00380D10"/>
    <w:rsid w:val="00380D14"/>
    <w:rsid w:val="00380D86"/>
    <w:rsid w:val="00380E9B"/>
    <w:rsid w:val="00380F90"/>
    <w:rsid w:val="00381221"/>
    <w:rsid w:val="003813BB"/>
    <w:rsid w:val="003814AC"/>
    <w:rsid w:val="003814E3"/>
    <w:rsid w:val="00381665"/>
    <w:rsid w:val="00381823"/>
    <w:rsid w:val="00381AEC"/>
    <w:rsid w:val="00381CCC"/>
    <w:rsid w:val="00381D3E"/>
    <w:rsid w:val="00381D84"/>
    <w:rsid w:val="00381E46"/>
    <w:rsid w:val="003820A4"/>
    <w:rsid w:val="0038215F"/>
    <w:rsid w:val="0038253B"/>
    <w:rsid w:val="003825C5"/>
    <w:rsid w:val="003826D6"/>
    <w:rsid w:val="003828F9"/>
    <w:rsid w:val="00382B05"/>
    <w:rsid w:val="00382E78"/>
    <w:rsid w:val="00382F4F"/>
    <w:rsid w:val="00383185"/>
    <w:rsid w:val="003833AD"/>
    <w:rsid w:val="003838B2"/>
    <w:rsid w:val="00383A44"/>
    <w:rsid w:val="00383AEC"/>
    <w:rsid w:val="00383D3F"/>
    <w:rsid w:val="00383D5C"/>
    <w:rsid w:val="00383EBA"/>
    <w:rsid w:val="003841AF"/>
    <w:rsid w:val="0038425E"/>
    <w:rsid w:val="0038466A"/>
    <w:rsid w:val="003848FE"/>
    <w:rsid w:val="00384B9F"/>
    <w:rsid w:val="00384C9E"/>
    <w:rsid w:val="00384EBE"/>
    <w:rsid w:val="00385002"/>
    <w:rsid w:val="00385046"/>
    <w:rsid w:val="003851D0"/>
    <w:rsid w:val="003851E0"/>
    <w:rsid w:val="003851E4"/>
    <w:rsid w:val="003854FA"/>
    <w:rsid w:val="00385612"/>
    <w:rsid w:val="00385621"/>
    <w:rsid w:val="003857CB"/>
    <w:rsid w:val="00385B06"/>
    <w:rsid w:val="00385B3B"/>
    <w:rsid w:val="00385C92"/>
    <w:rsid w:val="00385CB6"/>
    <w:rsid w:val="00385FD8"/>
    <w:rsid w:val="0038600D"/>
    <w:rsid w:val="003862FD"/>
    <w:rsid w:val="003863EE"/>
    <w:rsid w:val="0038653F"/>
    <w:rsid w:val="00386823"/>
    <w:rsid w:val="00386920"/>
    <w:rsid w:val="00386BEC"/>
    <w:rsid w:val="003871A2"/>
    <w:rsid w:val="0038724D"/>
    <w:rsid w:val="003873E8"/>
    <w:rsid w:val="00387448"/>
    <w:rsid w:val="003874C2"/>
    <w:rsid w:val="003876B8"/>
    <w:rsid w:val="003876F0"/>
    <w:rsid w:val="00387880"/>
    <w:rsid w:val="00387A13"/>
    <w:rsid w:val="00387F56"/>
    <w:rsid w:val="00390024"/>
    <w:rsid w:val="0039052C"/>
    <w:rsid w:val="00390625"/>
    <w:rsid w:val="00390806"/>
    <w:rsid w:val="00390A38"/>
    <w:rsid w:val="00390A4A"/>
    <w:rsid w:val="00390C2B"/>
    <w:rsid w:val="00390CEF"/>
    <w:rsid w:val="00390DE7"/>
    <w:rsid w:val="00391213"/>
    <w:rsid w:val="00391668"/>
    <w:rsid w:val="0039176F"/>
    <w:rsid w:val="003917E1"/>
    <w:rsid w:val="00391B6F"/>
    <w:rsid w:val="00391C8A"/>
    <w:rsid w:val="00391CF9"/>
    <w:rsid w:val="00391D09"/>
    <w:rsid w:val="00391D9A"/>
    <w:rsid w:val="00391DE3"/>
    <w:rsid w:val="0039264A"/>
    <w:rsid w:val="003927B8"/>
    <w:rsid w:val="00392812"/>
    <w:rsid w:val="00392837"/>
    <w:rsid w:val="00392884"/>
    <w:rsid w:val="00392991"/>
    <w:rsid w:val="00392B84"/>
    <w:rsid w:val="00392CC9"/>
    <w:rsid w:val="00392F41"/>
    <w:rsid w:val="00392FC4"/>
    <w:rsid w:val="0039301B"/>
    <w:rsid w:val="0039326B"/>
    <w:rsid w:val="00393434"/>
    <w:rsid w:val="0039386F"/>
    <w:rsid w:val="003939EC"/>
    <w:rsid w:val="00393AF3"/>
    <w:rsid w:val="00393D6D"/>
    <w:rsid w:val="0039418C"/>
    <w:rsid w:val="00394306"/>
    <w:rsid w:val="0039431B"/>
    <w:rsid w:val="003946D7"/>
    <w:rsid w:val="003949FE"/>
    <w:rsid w:val="00394B59"/>
    <w:rsid w:val="00394C16"/>
    <w:rsid w:val="00395068"/>
    <w:rsid w:val="00395195"/>
    <w:rsid w:val="003951F8"/>
    <w:rsid w:val="00395868"/>
    <w:rsid w:val="00395A9A"/>
    <w:rsid w:val="00395BB8"/>
    <w:rsid w:val="00395CB8"/>
    <w:rsid w:val="00395D3F"/>
    <w:rsid w:val="00395E70"/>
    <w:rsid w:val="00396625"/>
    <w:rsid w:val="00396715"/>
    <w:rsid w:val="00396804"/>
    <w:rsid w:val="0039697E"/>
    <w:rsid w:val="003969F2"/>
    <w:rsid w:val="00396A90"/>
    <w:rsid w:val="00396B3F"/>
    <w:rsid w:val="00396D57"/>
    <w:rsid w:val="00396DE8"/>
    <w:rsid w:val="00397112"/>
    <w:rsid w:val="003972ED"/>
    <w:rsid w:val="00397736"/>
    <w:rsid w:val="003979F2"/>
    <w:rsid w:val="00397C54"/>
    <w:rsid w:val="00397DA1"/>
    <w:rsid w:val="00397DE3"/>
    <w:rsid w:val="00397DF9"/>
    <w:rsid w:val="00397EDE"/>
    <w:rsid w:val="003A0348"/>
    <w:rsid w:val="003A03EC"/>
    <w:rsid w:val="003A0563"/>
    <w:rsid w:val="003A063C"/>
    <w:rsid w:val="003A064C"/>
    <w:rsid w:val="003A0726"/>
    <w:rsid w:val="003A0728"/>
    <w:rsid w:val="003A0DDE"/>
    <w:rsid w:val="003A0FA0"/>
    <w:rsid w:val="003A105A"/>
    <w:rsid w:val="003A1180"/>
    <w:rsid w:val="003A128B"/>
    <w:rsid w:val="003A12F4"/>
    <w:rsid w:val="003A142E"/>
    <w:rsid w:val="003A1456"/>
    <w:rsid w:val="003A159C"/>
    <w:rsid w:val="003A1634"/>
    <w:rsid w:val="003A16FA"/>
    <w:rsid w:val="003A1A9C"/>
    <w:rsid w:val="003A1D32"/>
    <w:rsid w:val="003A1EDA"/>
    <w:rsid w:val="003A1F2B"/>
    <w:rsid w:val="003A2231"/>
    <w:rsid w:val="003A234D"/>
    <w:rsid w:val="003A2421"/>
    <w:rsid w:val="003A24DF"/>
    <w:rsid w:val="003A2664"/>
    <w:rsid w:val="003A268F"/>
    <w:rsid w:val="003A275B"/>
    <w:rsid w:val="003A278D"/>
    <w:rsid w:val="003A2811"/>
    <w:rsid w:val="003A2C1F"/>
    <w:rsid w:val="003A2CB9"/>
    <w:rsid w:val="003A2D7A"/>
    <w:rsid w:val="003A2E33"/>
    <w:rsid w:val="003A2F08"/>
    <w:rsid w:val="003A3184"/>
    <w:rsid w:val="003A325F"/>
    <w:rsid w:val="003A33C5"/>
    <w:rsid w:val="003A34A1"/>
    <w:rsid w:val="003A35E3"/>
    <w:rsid w:val="003A35F1"/>
    <w:rsid w:val="003A3812"/>
    <w:rsid w:val="003A3847"/>
    <w:rsid w:val="003A3C2F"/>
    <w:rsid w:val="003A3E87"/>
    <w:rsid w:val="003A3FCD"/>
    <w:rsid w:val="003A4116"/>
    <w:rsid w:val="003A4499"/>
    <w:rsid w:val="003A4657"/>
    <w:rsid w:val="003A4B3C"/>
    <w:rsid w:val="003A4CEA"/>
    <w:rsid w:val="003A4DDC"/>
    <w:rsid w:val="003A4E2C"/>
    <w:rsid w:val="003A4FC2"/>
    <w:rsid w:val="003A5059"/>
    <w:rsid w:val="003A50B4"/>
    <w:rsid w:val="003A5209"/>
    <w:rsid w:val="003A5662"/>
    <w:rsid w:val="003A5C4E"/>
    <w:rsid w:val="003A6696"/>
    <w:rsid w:val="003A68DB"/>
    <w:rsid w:val="003A6ACC"/>
    <w:rsid w:val="003A6BCE"/>
    <w:rsid w:val="003A6DA5"/>
    <w:rsid w:val="003A6F7C"/>
    <w:rsid w:val="003A73BF"/>
    <w:rsid w:val="003A7688"/>
    <w:rsid w:val="003A76CD"/>
    <w:rsid w:val="003A7A93"/>
    <w:rsid w:val="003A7A9B"/>
    <w:rsid w:val="003A7B11"/>
    <w:rsid w:val="003A7C3D"/>
    <w:rsid w:val="003B0154"/>
    <w:rsid w:val="003B03DE"/>
    <w:rsid w:val="003B0566"/>
    <w:rsid w:val="003B064E"/>
    <w:rsid w:val="003B06D0"/>
    <w:rsid w:val="003B082E"/>
    <w:rsid w:val="003B089E"/>
    <w:rsid w:val="003B0A85"/>
    <w:rsid w:val="003B0A98"/>
    <w:rsid w:val="003B0D9C"/>
    <w:rsid w:val="003B0FA7"/>
    <w:rsid w:val="003B1493"/>
    <w:rsid w:val="003B187B"/>
    <w:rsid w:val="003B1935"/>
    <w:rsid w:val="003B1ABD"/>
    <w:rsid w:val="003B1CEB"/>
    <w:rsid w:val="003B1D1F"/>
    <w:rsid w:val="003B1E57"/>
    <w:rsid w:val="003B227B"/>
    <w:rsid w:val="003B248F"/>
    <w:rsid w:val="003B2504"/>
    <w:rsid w:val="003B2786"/>
    <w:rsid w:val="003B29E0"/>
    <w:rsid w:val="003B2A36"/>
    <w:rsid w:val="003B2AD7"/>
    <w:rsid w:val="003B2D0F"/>
    <w:rsid w:val="003B3287"/>
    <w:rsid w:val="003B339C"/>
    <w:rsid w:val="003B33A8"/>
    <w:rsid w:val="003B3562"/>
    <w:rsid w:val="003B36AC"/>
    <w:rsid w:val="003B3922"/>
    <w:rsid w:val="003B3A5B"/>
    <w:rsid w:val="003B3A80"/>
    <w:rsid w:val="003B3DC8"/>
    <w:rsid w:val="003B4209"/>
    <w:rsid w:val="003B44A8"/>
    <w:rsid w:val="003B4676"/>
    <w:rsid w:val="003B4ACE"/>
    <w:rsid w:val="003B4B34"/>
    <w:rsid w:val="003B4C12"/>
    <w:rsid w:val="003B4D42"/>
    <w:rsid w:val="003B510A"/>
    <w:rsid w:val="003B517C"/>
    <w:rsid w:val="003B52F8"/>
    <w:rsid w:val="003B537E"/>
    <w:rsid w:val="003B569D"/>
    <w:rsid w:val="003B5A2E"/>
    <w:rsid w:val="003B5B2B"/>
    <w:rsid w:val="003B5F5A"/>
    <w:rsid w:val="003B6057"/>
    <w:rsid w:val="003B634A"/>
    <w:rsid w:val="003B6955"/>
    <w:rsid w:val="003B6A52"/>
    <w:rsid w:val="003B6CFE"/>
    <w:rsid w:val="003B6F34"/>
    <w:rsid w:val="003B6FEC"/>
    <w:rsid w:val="003B71D5"/>
    <w:rsid w:val="003B71EA"/>
    <w:rsid w:val="003B753B"/>
    <w:rsid w:val="003B767F"/>
    <w:rsid w:val="003B776A"/>
    <w:rsid w:val="003B7A7F"/>
    <w:rsid w:val="003B7B2D"/>
    <w:rsid w:val="003B7D7C"/>
    <w:rsid w:val="003B7EDD"/>
    <w:rsid w:val="003C0099"/>
    <w:rsid w:val="003C013A"/>
    <w:rsid w:val="003C064E"/>
    <w:rsid w:val="003C0748"/>
    <w:rsid w:val="003C0857"/>
    <w:rsid w:val="003C0983"/>
    <w:rsid w:val="003C0A34"/>
    <w:rsid w:val="003C0A94"/>
    <w:rsid w:val="003C0AFD"/>
    <w:rsid w:val="003C0D16"/>
    <w:rsid w:val="003C0D5B"/>
    <w:rsid w:val="003C0F19"/>
    <w:rsid w:val="003C1039"/>
    <w:rsid w:val="003C133F"/>
    <w:rsid w:val="003C1387"/>
    <w:rsid w:val="003C138A"/>
    <w:rsid w:val="003C1559"/>
    <w:rsid w:val="003C1631"/>
    <w:rsid w:val="003C1737"/>
    <w:rsid w:val="003C18F2"/>
    <w:rsid w:val="003C1946"/>
    <w:rsid w:val="003C1A93"/>
    <w:rsid w:val="003C1AC9"/>
    <w:rsid w:val="003C1C35"/>
    <w:rsid w:val="003C1C95"/>
    <w:rsid w:val="003C1CC4"/>
    <w:rsid w:val="003C1E7D"/>
    <w:rsid w:val="003C1F06"/>
    <w:rsid w:val="003C1F22"/>
    <w:rsid w:val="003C2455"/>
    <w:rsid w:val="003C254D"/>
    <w:rsid w:val="003C275B"/>
    <w:rsid w:val="003C2760"/>
    <w:rsid w:val="003C27AA"/>
    <w:rsid w:val="003C28E0"/>
    <w:rsid w:val="003C294C"/>
    <w:rsid w:val="003C2DEE"/>
    <w:rsid w:val="003C308A"/>
    <w:rsid w:val="003C3138"/>
    <w:rsid w:val="003C350C"/>
    <w:rsid w:val="003C357E"/>
    <w:rsid w:val="003C35AD"/>
    <w:rsid w:val="003C35AE"/>
    <w:rsid w:val="003C3AE0"/>
    <w:rsid w:val="003C3AF0"/>
    <w:rsid w:val="003C3C39"/>
    <w:rsid w:val="003C3D7C"/>
    <w:rsid w:val="003C3E2D"/>
    <w:rsid w:val="003C3EE9"/>
    <w:rsid w:val="003C3F75"/>
    <w:rsid w:val="003C4000"/>
    <w:rsid w:val="003C4322"/>
    <w:rsid w:val="003C43AB"/>
    <w:rsid w:val="003C4432"/>
    <w:rsid w:val="003C4469"/>
    <w:rsid w:val="003C44EC"/>
    <w:rsid w:val="003C4B17"/>
    <w:rsid w:val="003C4DD0"/>
    <w:rsid w:val="003C4E24"/>
    <w:rsid w:val="003C4E41"/>
    <w:rsid w:val="003C4F72"/>
    <w:rsid w:val="003C5263"/>
    <w:rsid w:val="003C52BC"/>
    <w:rsid w:val="003C563F"/>
    <w:rsid w:val="003C5656"/>
    <w:rsid w:val="003C58E0"/>
    <w:rsid w:val="003C5A40"/>
    <w:rsid w:val="003C5AC7"/>
    <w:rsid w:val="003C6043"/>
    <w:rsid w:val="003C609D"/>
    <w:rsid w:val="003C60F4"/>
    <w:rsid w:val="003C64FE"/>
    <w:rsid w:val="003C6717"/>
    <w:rsid w:val="003C6CDC"/>
    <w:rsid w:val="003C6D58"/>
    <w:rsid w:val="003C6E23"/>
    <w:rsid w:val="003C7003"/>
    <w:rsid w:val="003C733C"/>
    <w:rsid w:val="003C746F"/>
    <w:rsid w:val="003C747F"/>
    <w:rsid w:val="003C76C5"/>
    <w:rsid w:val="003C7714"/>
    <w:rsid w:val="003C7A15"/>
    <w:rsid w:val="003C7F28"/>
    <w:rsid w:val="003C7F39"/>
    <w:rsid w:val="003D04B2"/>
    <w:rsid w:val="003D0BBC"/>
    <w:rsid w:val="003D0FE2"/>
    <w:rsid w:val="003D1143"/>
    <w:rsid w:val="003D161C"/>
    <w:rsid w:val="003D16B7"/>
    <w:rsid w:val="003D1889"/>
    <w:rsid w:val="003D1DDF"/>
    <w:rsid w:val="003D1ED0"/>
    <w:rsid w:val="003D2237"/>
    <w:rsid w:val="003D24EA"/>
    <w:rsid w:val="003D25FF"/>
    <w:rsid w:val="003D27FB"/>
    <w:rsid w:val="003D2824"/>
    <w:rsid w:val="003D28C5"/>
    <w:rsid w:val="003D2939"/>
    <w:rsid w:val="003D29B8"/>
    <w:rsid w:val="003D2DF4"/>
    <w:rsid w:val="003D322A"/>
    <w:rsid w:val="003D3304"/>
    <w:rsid w:val="003D3407"/>
    <w:rsid w:val="003D351E"/>
    <w:rsid w:val="003D3551"/>
    <w:rsid w:val="003D3812"/>
    <w:rsid w:val="003D3877"/>
    <w:rsid w:val="003D399A"/>
    <w:rsid w:val="003D3AF4"/>
    <w:rsid w:val="003D3B78"/>
    <w:rsid w:val="003D3E1B"/>
    <w:rsid w:val="003D3F6B"/>
    <w:rsid w:val="003D4143"/>
    <w:rsid w:val="003D4482"/>
    <w:rsid w:val="003D4674"/>
    <w:rsid w:val="003D4968"/>
    <w:rsid w:val="003D4A42"/>
    <w:rsid w:val="003D4CED"/>
    <w:rsid w:val="003D4F2B"/>
    <w:rsid w:val="003D4FB3"/>
    <w:rsid w:val="003D51A6"/>
    <w:rsid w:val="003D5380"/>
    <w:rsid w:val="003D5674"/>
    <w:rsid w:val="003D57AE"/>
    <w:rsid w:val="003D59E6"/>
    <w:rsid w:val="003D5C0F"/>
    <w:rsid w:val="003D5C8C"/>
    <w:rsid w:val="003D5CFE"/>
    <w:rsid w:val="003D5D33"/>
    <w:rsid w:val="003D5D95"/>
    <w:rsid w:val="003D63FF"/>
    <w:rsid w:val="003D6409"/>
    <w:rsid w:val="003D6DA0"/>
    <w:rsid w:val="003D7145"/>
    <w:rsid w:val="003D71DC"/>
    <w:rsid w:val="003D767C"/>
    <w:rsid w:val="003D7846"/>
    <w:rsid w:val="003D7926"/>
    <w:rsid w:val="003D7B7E"/>
    <w:rsid w:val="003D7DAE"/>
    <w:rsid w:val="003D7DB6"/>
    <w:rsid w:val="003E0049"/>
    <w:rsid w:val="003E0187"/>
    <w:rsid w:val="003E0357"/>
    <w:rsid w:val="003E0475"/>
    <w:rsid w:val="003E0AAF"/>
    <w:rsid w:val="003E0BC0"/>
    <w:rsid w:val="003E0BF3"/>
    <w:rsid w:val="003E0D83"/>
    <w:rsid w:val="003E0E56"/>
    <w:rsid w:val="003E0ED1"/>
    <w:rsid w:val="003E10AC"/>
    <w:rsid w:val="003E1506"/>
    <w:rsid w:val="003E1567"/>
    <w:rsid w:val="003E156F"/>
    <w:rsid w:val="003E1612"/>
    <w:rsid w:val="003E1683"/>
    <w:rsid w:val="003E1A41"/>
    <w:rsid w:val="003E1B75"/>
    <w:rsid w:val="003E1B92"/>
    <w:rsid w:val="003E1D41"/>
    <w:rsid w:val="003E2064"/>
    <w:rsid w:val="003E2080"/>
    <w:rsid w:val="003E214A"/>
    <w:rsid w:val="003E216F"/>
    <w:rsid w:val="003E2345"/>
    <w:rsid w:val="003E24C3"/>
    <w:rsid w:val="003E2584"/>
    <w:rsid w:val="003E2B6C"/>
    <w:rsid w:val="003E2DDD"/>
    <w:rsid w:val="003E2E9D"/>
    <w:rsid w:val="003E3308"/>
    <w:rsid w:val="003E3367"/>
    <w:rsid w:val="003E3440"/>
    <w:rsid w:val="003E352A"/>
    <w:rsid w:val="003E36CA"/>
    <w:rsid w:val="003E370C"/>
    <w:rsid w:val="003E3716"/>
    <w:rsid w:val="003E3A1C"/>
    <w:rsid w:val="003E3B49"/>
    <w:rsid w:val="003E3D88"/>
    <w:rsid w:val="003E3D9D"/>
    <w:rsid w:val="003E3DAC"/>
    <w:rsid w:val="003E3FBA"/>
    <w:rsid w:val="003E4075"/>
    <w:rsid w:val="003E4235"/>
    <w:rsid w:val="003E4396"/>
    <w:rsid w:val="003E43CB"/>
    <w:rsid w:val="003E4709"/>
    <w:rsid w:val="003E48B0"/>
    <w:rsid w:val="003E4D5C"/>
    <w:rsid w:val="003E4FA0"/>
    <w:rsid w:val="003E502C"/>
    <w:rsid w:val="003E5092"/>
    <w:rsid w:val="003E50AC"/>
    <w:rsid w:val="003E55B1"/>
    <w:rsid w:val="003E5A54"/>
    <w:rsid w:val="003E5CE4"/>
    <w:rsid w:val="003E5E76"/>
    <w:rsid w:val="003E5F87"/>
    <w:rsid w:val="003E600B"/>
    <w:rsid w:val="003E6132"/>
    <w:rsid w:val="003E621C"/>
    <w:rsid w:val="003E6258"/>
    <w:rsid w:val="003E6379"/>
    <w:rsid w:val="003E644B"/>
    <w:rsid w:val="003E657E"/>
    <w:rsid w:val="003E6873"/>
    <w:rsid w:val="003E6A80"/>
    <w:rsid w:val="003E6D73"/>
    <w:rsid w:val="003E6F30"/>
    <w:rsid w:val="003E71F7"/>
    <w:rsid w:val="003E782D"/>
    <w:rsid w:val="003E78AF"/>
    <w:rsid w:val="003E7A85"/>
    <w:rsid w:val="003E7E04"/>
    <w:rsid w:val="003F0205"/>
    <w:rsid w:val="003F0306"/>
    <w:rsid w:val="003F035E"/>
    <w:rsid w:val="003F0FC8"/>
    <w:rsid w:val="003F0FD5"/>
    <w:rsid w:val="003F109B"/>
    <w:rsid w:val="003F121B"/>
    <w:rsid w:val="003F12EE"/>
    <w:rsid w:val="003F13A0"/>
    <w:rsid w:val="003F175F"/>
    <w:rsid w:val="003F1823"/>
    <w:rsid w:val="003F185F"/>
    <w:rsid w:val="003F18EC"/>
    <w:rsid w:val="003F1A41"/>
    <w:rsid w:val="003F1DC0"/>
    <w:rsid w:val="003F1E61"/>
    <w:rsid w:val="003F1ED0"/>
    <w:rsid w:val="003F2169"/>
    <w:rsid w:val="003F2356"/>
    <w:rsid w:val="003F25D2"/>
    <w:rsid w:val="003F2694"/>
    <w:rsid w:val="003F2719"/>
    <w:rsid w:val="003F274D"/>
    <w:rsid w:val="003F2854"/>
    <w:rsid w:val="003F2C8F"/>
    <w:rsid w:val="003F2CDB"/>
    <w:rsid w:val="003F2D49"/>
    <w:rsid w:val="003F2E19"/>
    <w:rsid w:val="003F2E3F"/>
    <w:rsid w:val="003F2F33"/>
    <w:rsid w:val="003F3067"/>
    <w:rsid w:val="003F3149"/>
    <w:rsid w:val="003F32E4"/>
    <w:rsid w:val="003F36EC"/>
    <w:rsid w:val="003F3804"/>
    <w:rsid w:val="003F4026"/>
    <w:rsid w:val="003F4078"/>
    <w:rsid w:val="003F41FE"/>
    <w:rsid w:val="003F4276"/>
    <w:rsid w:val="003F438E"/>
    <w:rsid w:val="003F44E9"/>
    <w:rsid w:val="003F4A38"/>
    <w:rsid w:val="003F4ABD"/>
    <w:rsid w:val="003F4B4D"/>
    <w:rsid w:val="003F4BB4"/>
    <w:rsid w:val="003F4BD3"/>
    <w:rsid w:val="003F4C9A"/>
    <w:rsid w:val="003F4DB8"/>
    <w:rsid w:val="003F52D0"/>
    <w:rsid w:val="003F56DD"/>
    <w:rsid w:val="003F5B35"/>
    <w:rsid w:val="003F5BC5"/>
    <w:rsid w:val="003F5E37"/>
    <w:rsid w:val="003F5F3C"/>
    <w:rsid w:val="003F5F46"/>
    <w:rsid w:val="003F5FAB"/>
    <w:rsid w:val="003F60ED"/>
    <w:rsid w:val="003F6145"/>
    <w:rsid w:val="003F65F0"/>
    <w:rsid w:val="003F6986"/>
    <w:rsid w:val="003F6E17"/>
    <w:rsid w:val="003F6E1C"/>
    <w:rsid w:val="003F74DA"/>
    <w:rsid w:val="003F7541"/>
    <w:rsid w:val="003F75D6"/>
    <w:rsid w:val="003F771E"/>
    <w:rsid w:val="003F7773"/>
    <w:rsid w:val="003F7A6A"/>
    <w:rsid w:val="003F7B47"/>
    <w:rsid w:val="003F7D38"/>
    <w:rsid w:val="003F7E00"/>
    <w:rsid w:val="004001C9"/>
    <w:rsid w:val="0040046A"/>
    <w:rsid w:val="0040053D"/>
    <w:rsid w:val="00400617"/>
    <w:rsid w:val="0040078D"/>
    <w:rsid w:val="004008CF"/>
    <w:rsid w:val="00400C56"/>
    <w:rsid w:val="00400EDC"/>
    <w:rsid w:val="00401431"/>
    <w:rsid w:val="00401D8D"/>
    <w:rsid w:val="00401E74"/>
    <w:rsid w:val="00401EF4"/>
    <w:rsid w:val="004020C4"/>
    <w:rsid w:val="00402237"/>
    <w:rsid w:val="00402417"/>
    <w:rsid w:val="004024A9"/>
    <w:rsid w:val="0040260F"/>
    <w:rsid w:val="00402A6C"/>
    <w:rsid w:val="00402A7B"/>
    <w:rsid w:val="00402C54"/>
    <w:rsid w:val="00402D5B"/>
    <w:rsid w:val="00402FD9"/>
    <w:rsid w:val="004031AF"/>
    <w:rsid w:val="0040342A"/>
    <w:rsid w:val="0040358A"/>
    <w:rsid w:val="0040372A"/>
    <w:rsid w:val="00403977"/>
    <w:rsid w:val="0040398A"/>
    <w:rsid w:val="004039E6"/>
    <w:rsid w:val="00403ADD"/>
    <w:rsid w:val="00403B1B"/>
    <w:rsid w:val="00403E75"/>
    <w:rsid w:val="00404122"/>
    <w:rsid w:val="00404380"/>
    <w:rsid w:val="0040443D"/>
    <w:rsid w:val="004046A7"/>
    <w:rsid w:val="00404722"/>
    <w:rsid w:val="00404B02"/>
    <w:rsid w:val="00404D93"/>
    <w:rsid w:val="00404EB3"/>
    <w:rsid w:val="00404FF6"/>
    <w:rsid w:val="00405415"/>
    <w:rsid w:val="00405551"/>
    <w:rsid w:val="00405968"/>
    <w:rsid w:val="00405D1B"/>
    <w:rsid w:val="00405D3C"/>
    <w:rsid w:val="004060D0"/>
    <w:rsid w:val="004061A0"/>
    <w:rsid w:val="0040621A"/>
    <w:rsid w:val="0040623E"/>
    <w:rsid w:val="00406268"/>
    <w:rsid w:val="00406510"/>
    <w:rsid w:val="0040665E"/>
    <w:rsid w:val="00406708"/>
    <w:rsid w:val="00406AA9"/>
    <w:rsid w:val="00406B04"/>
    <w:rsid w:val="00406DBC"/>
    <w:rsid w:val="00406DEE"/>
    <w:rsid w:val="00406F7F"/>
    <w:rsid w:val="00407041"/>
    <w:rsid w:val="004071D1"/>
    <w:rsid w:val="0040787E"/>
    <w:rsid w:val="004079B9"/>
    <w:rsid w:val="00407EE8"/>
    <w:rsid w:val="004100FF"/>
    <w:rsid w:val="004101AA"/>
    <w:rsid w:val="004103DA"/>
    <w:rsid w:val="00410515"/>
    <w:rsid w:val="00410562"/>
    <w:rsid w:val="004105E1"/>
    <w:rsid w:val="004108B0"/>
    <w:rsid w:val="004109E9"/>
    <w:rsid w:val="00410A4C"/>
    <w:rsid w:val="00410E97"/>
    <w:rsid w:val="00410F1D"/>
    <w:rsid w:val="00410F6C"/>
    <w:rsid w:val="0041110D"/>
    <w:rsid w:val="00411240"/>
    <w:rsid w:val="004112FC"/>
    <w:rsid w:val="004113A7"/>
    <w:rsid w:val="0041169C"/>
    <w:rsid w:val="004116AF"/>
    <w:rsid w:val="004117E6"/>
    <w:rsid w:val="0041189A"/>
    <w:rsid w:val="00411939"/>
    <w:rsid w:val="00411A50"/>
    <w:rsid w:val="00411BDF"/>
    <w:rsid w:val="00411D72"/>
    <w:rsid w:val="00411F8B"/>
    <w:rsid w:val="00412092"/>
    <w:rsid w:val="00412299"/>
    <w:rsid w:val="004123AC"/>
    <w:rsid w:val="0041246D"/>
    <w:rsid w:val="00412575"/>
    <w:rsid w:val="00412A41"/>
    <w:rsid w:val="00412AAB"/>
    <w:rsid w:val="00412B6A"/>
    <w:rsid w:val="00413398"/>
    <w:rsid w:val="00413464"/>
    <w:rsid w:val="00413627"/>
    <w:rsid w:val="00413BBE"/>
    <w:rsid w:val="00413FFE"/>
    <w:rsid w:val="0041416C"/>
    <w:rsid w:val="004144AA"/>
    <w:rsid w:val="004146BC"/>
    <w:rsid w:val="004147C4"/>
    <w:rsid w:val="004148C1"/>
    <w:rsid w:val="004149B7"/>
    <w:rsid w:val="00414A9B"/>
    <w:rsid w:val="00414C16"/>
    <w:rsid w:val="00415096"/>
    <w:rsid w:val="004151EB"/>
    <w:rsid w:val="00415237"/>
    <w:rsid w:val="00415965"/>
    <w:rsid w:val="00415C58"/>
    <w:rsid w:val="00415F8F"/>
    <w:rsid w:val="004162CD"/>
    <w:rsid w:val="00416496"/>
    <w:rsid w:val="004166ED"/>
    <w:rsid w:val="00416978"/>
    <w:rsid w:val="004169F3"/>
    <w:rsid w:val="00416B07"/>
    <w:rsid w:val="00416B6B"/>
    <w:rsid w:val="00416BAC"/>
    <w:rsid w:val="00416C0A"/>
    <w:rsid w:val="00417908"/>
    <w:rsid w:val="00417AEB"/>
    <w:rsid w:val="00417B07"/>
    <w:rsid w:val="00417B8C"/>
    <w:rsid w:val="00417F67"/>
    <w:rsid w:val="004200D8"/>
    <w:rsid w:val="004204EC"/>
    <w:rsid w:val="004206CB"/>
    <w:rsid w:val="0042080F"/>
    <w:rsid w:val="00420A4D"/>
    <w:rsid w:val="00421241"/>
    <w:rsid w:val="0042139C"/>
    <w:rsid w:val="00421451"/>
    <w:rsid w:val="004216FD"/>
    <w:rsid w:val="0042177F"/>
    <w:rsid w:val="00421990"/>
    <w:rsid w:val="00421A3B"/>
    <w:rsid w:val="00421CE1"/>
    <w:rsid w:val="004223FC"/>
    <w:rsid w:val="00422648"/>
    <w:rsid w:val="00422704"/>
    <w:rsid w:val="0042275D"/>
    <w:rsid w:val="004228CF"/>
    <w:rsid w:val="004229B4"/>
    <w:rsid w:val="004229F0"/>
    <w:rsid w:val="00422A8B"/>
    <w:rsid w:val="00422EB3"/>
    <w:rsid w:val="00422F4E"/>
    <w:rsid w:val="00423019"/>
    <w:rsid w:val="0042304C"/>
    <w:rsid w:val="00423256"/>
    <w:rsid w:val="00423543"/>
    <w:rsid w:val="00423548"/>
    <w:rsid w:val="00423738"/>
    <w:rsid w:val="004237F1"/>
    <w:rsid w:val="00423B5B"/>
    <w:rsid w:val="00423CA7"/>
    <w:rsid w:val="00423DED"/>
    <w:rsid w:val="00424089"/>
    <w:rsid w:val="00424122"/>
    <w:rsid w:val="00424443"/>
    <w:rsid w:val="00424458"/>
    <w:rsid w:val="0042455B"/>
    <w:rsid w:val="00424661"/>
    <w:rsid w:val="004247ED"/>
    <w:rsid w:val="00424AEB"/>
    <w:rsid w:val="00424BA2"/>
    <w:rsid w:val="00424D75"/>
    <w:rsid w:val="00424DB3"/>
    <w:rsid w:val="00424DBC"/>
    <w:rsid w:val="00424E0B"/>
    <w:rsid w:val="00424FCD"/>
    <w:rsid w:val="004255FA"/>
    <w:rsid w:val="004257A6"/>
    <w:rsid w:val="004257DC"/>
    <w:rsid w:val="00425833"/>
    <w:rsid w:val="00425A0C"/>
    <w:rsid w:val="00425AE9"/>
    <w:rsid w:val="00425C3E"/>
    <w:rsid w:val="00425FDB"/>
    <w:rsid w:val="0042602A"/>
    <w:rsid w:val="00426036"/>
    <w:rsid w:val="004263CA"/>
    <w:rsid w:val="00426451"/>
    <w:rsid w:val="00426C13"/>
    <w:rsid w:val="00426D9C"/>
    <w:rsid w:val="00426DA1"/>
    <w:rsid w:val="00426F50"/>
    <w:rsid w:val="00426F6E"/>
    <w:rsid w:val="0042714A"/>
    <w:rsid w:val="004277F1"/>
    <w:rsid w:val="00427803"/>
    <w:rsid w:val="00427937"/>
    <w:rsid w:val="00427D76"/>
    <w:rsid w:val="0042F2BB"/>
    <w:rsid w:val="0043012B"/>
    <w:rsid w:val="0043051F"/>
    <w:rsid w:val="00430550"/>
    <w:rsid w:val="004305F8"/>
    <w:rsid w:val="00430764"/>
    <w:rsid w:val="004308DC"/>
    <w:rsid w:val="00430AAA"/>
    <w:rsid w:val="00430C18"/>
    <w:rsid w:val="00430D00"/>
    <w:rsid w:val="00430DAE"/>
    <w:rsid w:val="00430E2F"/>
    <w:rsid w:val="004314D0"/>
    <w:rsid w:val="00431535"/>
    <w:rsid w:val="0043154B"/>
    <w:rsid w:val="004315D6"/>
    <w:rsid w:val="00431632"/>
    <w:rsid w:val="00431827"/>
    <w:rsid w:val="00431885"/>
    <w:rsid w:val="00431C33"/>
    <w:rsid w:val="00431D40"/>
    <w:rsid w:val="00431DDB"/>
    <w:rsid w:val="00431E19"/>
    <w:rsid w:val="00431F8A"/>
    <w:rsid w:val="00431FC4"/>
    <w:rsid w:val="00432192"/>
    <w:rsid w:val="0043223C"/>
    <w:rsid w:val="004323F4"/>
    <w:rsid w:val="00432588"/>
    <w:rsid w:val="0043283D"/>
    <w:rsid w:val="00432901"/>
    <w:rsid w:val="00432950"/>
    <w:rsid w:val="00432AB2"/>
    <w:rsid w:val="0043311B"/>
    <w:rsid w:val="00433124"/>
    <w:rsid w:val="00433679"/>
    <w:rsid w:val="004338A7"/>
    <w:rsid w:val="00433D0B"/>
    <w:rsid w:val="004341EE"/>
    <w:rsid w:val="00434363"/>
    <w:rsid w:val="004344FA"/>
    <w:rsid w:val="0043459A"/>
    <w:rsid w:val="0043484F"/>
    <w:rsid w:val="0043492E"/>
    <w:rsid w:val="00434CCF"/>
    <w:rsid w:val="00434E04"/>
    <w:rsid w:val="00434F51"/>
    <w:rsid w:val="00434FD5"/>
    <w:rsid w:val="00435084"/>
    <w:rsid w:val="00435223"/>
    <w:rsid w:val="004352BF"/>
    <w:rsid w:val="0043536A"/>
    <w:rsid w:val="0043573B"/>
    <w:rsid w:val="00435854"/>
    <w:rsid w:val="00435BD9"/>
    <w:rsid w:val="00435C6D"/>
    <w:rsid w:val="00435DB9"/>
    <w:rsid w:val="00435DF9"/>
    <w:rsid w:val="00435F14"/>
    <w:rsid w:val="0043600C"/>
    <w:rsid w:val="0043607F"/>
    <w:rsid w:val="0043611F"/>
    <w:rsid w:val="0043613B"/>
    <w:rsid w:val="0043631E"/>
    <w:rsid w:val="00436538"/>
    <w:rsid w:val="00436F90"/>
    <w:rsid w:val="00436FB2"/>
    <w:rsid w:val="0043711D"/>
    <w:rsid w:val="00437130"/>
    <w:rsid w:val="00437212"/>
    <w:rsid w:val="004374F3"/>
    <w:rsid w:val="004377C2"/>
    <w:rsid w:val="0043790D"/>
    <w:rsid w:val="00437A32"/>
    <w:rsid w:val="00437D1E"/>
    <w:rsid w:val="00437DEC"/>
    <w:rsid w:val="00437F7A"/>
    <w:rsid w:val="00440114"/>
    <w:rsid w:val="0044012A"/>
    <w:rsid w:val="00440491"/>
    <w:rsid w:val="00440492"/>
    <w:rsid w:val="00440515"/>
    <w:rsid w:val="00440793"/>
    <w:rsid w:val="00440E60"/>
    <w:rsid w:val="00441179"/>
    <w:rsid w:val="00441234"/>
    <w:rsid w:val="00441917"/>
    <w:rsid w:val="0044196B"/>
    <w:rsid w:val="00441B2D"/>
    <w:rsid w:val="004420EC"/>
    <w:rsid w:val="004421C8"/>
    <w:rsid w:val="004421CE"/>
    <w:rsid w:val="00442242"/>
    <w:rsid w:val="00442671"/>
    <w:rsid w:val="00442AF3"/>
    <w:rsid w:val="00442BF7"/>
    <w:rsid w:val="00442EE2"/>
    <w:rsid w:val="00443218"/>
    <w:rsid w:val="00443244"/>
    <w:rsid w:val="0044328F"/>
    <w:rsid w:val="00443461"/>
    <w:rsid w:val="004436AF"/>
    <w:rsid w:val="004439CF"/>
    <w:rsid w:val="00443B75"/>
    <w:rsid w:val="00443C4C"/>
    <w:rsid w:val="00443C8B"/>
    <w:rsid w:val="00443C92"/>
    <w:rsid w:val="00443D8A"/>
    <w:rsid w:val="00443E41"/>
    <w:rsid w:val="00443E6F"/>
    <w:rsid w:val="00443F0A"/>
    <w:rsid w:val="00444111"/>
    <w:rsid w:val="004445DD"/>
    <w:rsid w:val="004446E5"/>
    <w:rsid w:val="00444780"/>
    <w:rsid w:val="00444806"/>
    <w:rsid w:val="004448BA"/>
    <w:rsid w:val="004448EB"/>
    <w:rsid w:val="0044493A"/>
    <w:rsid w:val="00444944"/>
    <w:rsid w:val="00444B59"/>
    <w:rsid w:val="00444C12"/>
    <w:rsid w:val="00444D86"/>
    <w:rsid w:val="00444DEF"/>
    <w:rsid w:val="00444EE7"/>
    <w:rsid w:val="00444F0D"/>
    <w:rsid w:val="0044504F"/>
    <w:rsid w:val="004450A0"/>
    <w:rsid w:val="004451C3"/>
    <w:rsid w:val="004452DB"/>
    <w:rsid w:val="0044530E"/>
    <w:rsid w:val="0044549A"/>
    <w:rsid w:val="0044574A"/>
    <w:rsid w:val="00445B13"/>
    <w:rsid w:val="00445BAD"/>
    <w:rsid w:val="00445D19"/>
    <w:rsid w:val="00445D8E"/>
    <w:rsid w:val="00445DA7"/>
    <w:rsid w:val="00445ED9"/>
    <w:rsid w:val="004461AD"/>
    <w:rsid w:val="004462C5"/>
    <w:rsid w:val="0044631A"/>
    <w:rsid w:val="00446360"/>
    <w:rsid w:val="00446465"/>
    <w:rsid w:val="004465F4"/>
    <w:rsid w:val="0044668A"/>
    <w:rsid w:val="0044670F"/>
    <w:rsid w:val="00446794"/>
    <w:rsid w:val="00446838"/>
    <w:rsid w:val="00446A5B"/>
    <w:rsid w:val="00446A70"/>
    <w:rsid w:val="00446F07"/>
    <w:rsid w:val="00446F16"/>
    <w:rsid w:val="00446F60"/>
    <w:rsid w:val="004472B2"/>
    <w:rsid w:val="0044730F"/>
    <w:rsid w:val="004473A6"/>
    <w:rsid w:val="004473EA"/>
    <w:rsid w:val="0044749D"/>
    <w:rsid w:val="0044786A"/>
    <w:rsid w:val="004479C4"/>
    <w:rsid w:val="00447BA1"/>
    <w:rsid w:val="00447EF0"/>
    <w:rsid w:val="00447F23"/>
    <w:rsid w:val="00447F2B"/>
    <w:rsid w:val="0045007E"/>
    <w:rsid w:val="0045028D"/>
    <w:rsid w:val="00450438"/>
    <w:rsid w:val="004504CE"/>
    <w:rsid w:val="00450654"/>
    <w:rsid w:val="004508DD"/>
    <w:rsid w:val="0045098A"/>
    <w:rsid w:val="00450BA2"/>
    <w:rsid w:val="00450D69"/>
    <w:rsid w:val="00450DDA"/>
    <w:rsid w:val="00450F44"/>
    <w:rsid w:val="00450F96"/>
    <w:rsid w:val="004511AA"/>
    <w:rsid w:val="004512BD"/>
    <w:rsid w:val="0045136D"/>
    <w:rsid w:val="0045137B"/>
    <w:rsid w:val="004513E1"/>
    <w:rsid w:val="0045140A"/>
    <w:rsid w:val="004514EE"/>
    <w:rsid w:val="004514F7"/>
    <w:rsid w:val="004517CA"/>
    <w:rsid w:val="0045186E"/>
    <w:rsid w:val="004519A4"/>
    <w:rsid w:val="00451AD5"/>
    <w:rsid w:val="00451CC3"/>
    <w:rsid w:val="00451E1D"/>
    <w:rsid w:val="00451FD2"/>
    <w:rsid w:val="00452239"/>
    <w:rsid w:val="00452288"/>
    <w:rsid w:val="004522AF"/>
    <w:rsid w:val="004522E8"/>
    <w:rsid w:val="0045246E"/>
    <w:rsid w:val="004526AF"/>
    <w:rsid w:val="004527BD"/>
    <w:rsid w:val="00452800"/>
    <w:rsid w:val="00452D65"/>
    <w:rsid w:val="00452DD9"/>
    <w:rsid w:val="00452E3C"/>
    <w:rsid w:val="00453166"/>
    <w:rsid w:val="0045330D"/>
    <w:rsid w:val="00453331"/>
    <w:rsid w:val="00453536"/>
    <w:rsid w:val="0045368A"/>
    <w:rsid w:val="00453CE6"/>
    <w:rsid w:val="00453DB5"/>
    <w:rsid w:val="00453E2D"/>
    <w:rsid w:val="004543C6"/>
    <w:rsid w:val="00454616"/>
    <w:rsid w:val="004547E2"/>
    <w:rsid w:val="004548BB"/>
    <w:rsid w:val="00454A05"/>
    <w:rsid w:val="00454B91"/>
    <w:rsid w:val="00454BDC"/>
    <w:rsid w:val="00454DB8"/>
    <w:rsid w:val="004550F3"/>
    <w:rsid w:val="004555BB"/>
    <w:rsid w:val="00455685"/>
    <w:rsid w:val="00455B9C"/>
    <w:rsid w:val="00455C4E"/>
    <w:rsid w:val="00455D63"/>
    <w:rsid w:val="00456112"/>
    <w:rsid w:val="004562B2"/>
    <w:rsid w:val="004565E2"/>
    <w:rsid w:val="00456732"/>
    <w:rsid w:val="00456C7B"/>
    <w:rsid w:val="00456F14"/>
    <w:rsid w:val="0045717F"/>
    <w:rsid w:val="0045737E"/>
    <w:rsid w:val="0045779E"/>
    <w:rsid w:val="0045788C"/>
    <w:rsid w:val="00457961"/>
    <w:rsid w:val="00457983"/>
    <w:rsid w:val="004579A6"/>
    <w:rsid w:val="00457A48"/>
    <w:rsid w:val="00457BF9"/>
    <w:rsid w:val="00457E40"/>
    <w:rsid w:val="00457E67"/>
    <w:rsid w:val="004601A6"/>
    <w:rsid w:val="00460491"/>
    <w:rsid w:val="004604D0"/>
    <w:rsid w:val="00460571"/>
    <w:rsid w:val="004605B7"/>
    <w:rsid w:val="004605E7"/>
    <w:rsid w:val="00460800"/>
    <w:rsid w:val="00460F32"/>
    <w:rsid w:val="00460FB6"/>
    <w:rsid w:val="0046112C"/>
    <w:rsid w:val="00461194"/>
    <w:rsid w:val="004613C1"/>
    <w:rsid w:val="004613C6"/>
    <w:rsid w:val="0046149D"/>
    <w:rsid w:val="00461627"/>
    <w:rsid w:val="004617A2"/>
    <w:rsid w:val="00461928"/>
    <w:rsid w:val="00461E19"/>
    <w:rsid w:val="00461E56"/>
    <w:rsid w:val="0046203A"/>
    <w:rsid w:val="0046208E"/>
    <w:rsid w:val="004624E7"/>
    <w:rsid w:val="00462658"/>
    <w:rsid w:val="00462861"/>
    <w:rsid w:val="00462963"/>
    <w:rsid w:val="00462A0B"/>
    <w:rsid w:val="00462A3F"/>
    <w:rsid w:val="00462AB7"/>
    <w:rsid w:val="00462C4F"/>
    <w:rsid w:val="00462D10"/>
    <w:rsid w:val="00462D6C"/>
    <w:rsid w:val="00462DBB"/>
    <w:rsid w:val="00462EB8"/>
    <w:rsid w:val="00463039"/>
    <w:rsid w:val="004630C3"/>
    <w:rsid w:val="004630E9"/>
    <w:rsid w:val="004631B3"/>
    <w:rsid w:val="00463425"/>
    <w:rsid w:val="00463815"/>
    <w:rsid w:val="0046396C"/>
    <w:rsid w:val="00463AA5"/>
    <w:rsid w:val="00463BB0"/>
    <w:rsid w:val="00463C4A"/>
    <w:rsid w:val="00463E42"/>
    <w:rsid w:val="00463F8F"/>
    <w:rsid w:val="0046430A"/>
    <w:rsid w:val="00464371"/>
    <w:rsid w:val="004647C6"/>
    <w:rsid w:val="0046482D"/>
    <w:rsid w:val="00464CFC"/>
    <w:rsid w:val="00464E82"/>
    <w:rsid w:val="00464EFF"/>
    <w:rsid w:val="004652D8"/>
    <w:rsid w:val="00465428"/>
    <w:rsid w:val="00465921"/>
    <w:rsid w:val="00465A04"/>
    <w:rsid w:val="00465BDE"/>
    <w:rsid w:val="00465D2B"/>
    <w:rsid w:val="00465E39"/>
    <w:rsid w:val="004660C9"/>
    <w:rsid w:val="00466153"/>
    <w:rsid w:val="004661ED"/>
    <w:rsid w:val="00466249"/>
    <w:rsid w:val="004665A4"/>
    <w:rsid w:val="004668A7"/>
    <w:rsid w:val="004668D5"/>
    <w:rsid w:val="00466E7F"/>
    <w:rsid w:val="00466E98"/>
    <w:rsid w:val="00466F11"/>
    <w:rsid w:val="0046712E"/>
    <w:rsid w:val="004672B6"/>
    <w:rsid w:val="004677F5"/>
    <w:rsid w:val="00467892"/>
    <w:rsid w:val="00467B82"/>
    <w:rsid w:val="00467D2A"/>
    <w:rsid w:val="00467D4B"/>
    <w:rsid w:val="00467E93"/>
    <w:rsid w:val="004700F5"/>
    <w:rsid w:val="0047018D"/>
    <w:rsid w:val="004702E0"/>
    <w:rsid w:val="00470538"/>
    <w:rsid w:val="00470902"/>
    <w:rsid w:val="004709B6"/>
    <w:rsid w:val="00470B57"/>
    <w:rsid w:val="00470F2A"/>
    <w:rsid w:val="004715E0"/>
    <w:rsid w:val="00471758"/>
    <w:rsid w:val="004718C3"/>
    <w:rsid w:val="004719F2"/>
    <w:rsid w:val="00471C35"/>
    <w:rsid w:val="00471D02"/>
    <w:rsid w:val="00471DC6"/>
    <w:rsid w:val="00471E2B"/>
    <w:rsid w:val="00472089"/>
    <w:rsid w:val="004721A8"/>
    <w:rsid w:val="0047221A"/>
    <w:rsid w:val="004724BE"/>
    <w:rsid w:val="004724C1"/>
    <w:rsid w:val="004725BD"/>
    <w:rsid w:val="004727BA"/>
    <w:rsid w:val="004727C6"/>
    <w:rsid w:val="004729B9"/>
    <w:rsid w:val="00472D70"/>
    <w:rsid w:val="00472E3B"/>
    <w:rsid w:val="004730A8"/>
    <w:rsid w:val="004731D6"/>
    <w:rsid w:val="004733E4"/>
    <w:rsid w:val="00473569"/>
    <w:rsid w:val="00473669"/>
    <w:rsid w:val="004736D1"/>
    <w:rsid w:val="00473967"/>
    <w:rsid w:val="00473BC4"/>
    <w:rsid w:val="00473CC3"/>
    <w:rsid w:val="00473E1B"/>
    <w:rsid w:val="0047403C"/>
    <w:rsid w:val="00474194"/>
    <w:rsid w:val="004741B4"/>
    <w:rsid w:val="0047441C"/>
    <w:rsid w:val="00474559"/>
    <w:rsid w:val="00474578"/>
    <w:rsid w:val="00474757"/>
    <w:rsid w:val="00474831"/>
    <w:rsid w:val="00474BAC"/>
    <w:rsid w:val="00474C02"/>
    <w:rsid w:val="00474F9F"/>
    <w:rsid w:val="00475179"/>
    <w:rsid w:val="004752C8"/>
    <w:rsid w:val="004755EF"/>
    <w:rsid w:val="004758E0"/>
    <w:rsid w:val="004759F4"/>
    <w:rsid w:val="00475A11"/>
    <w:rsid w:val="00475AD4"/>
    <w:rsid w:val="00475C70"/>
    <w:rsid w:val="00475FE9"/>
    <w:rsid w:val="00475FEB"/>
    <w:rsid w:val="0047613C"/>
    <w:rsid w:val="004761D9"/>
    <w:rsid w:val="0047651D"/>
    <w:rsid w:val="00476601"/>
    <w:rsid w:val="00476883"/>
    <w:rsid w:val="0047692E"/>
    <w:rsid w:val="00476B50"/>
    <w:rsid w:val="00476BA2"/>
    <w:rsid w:val="00476E73"/>
    <w:rsid w:val="00476EDD"/>
    <w:rsid w:val="00477035"/>
    <w:rsid w:val="004771A7"/>
    <w:rsid w:val="00477A29"/>
    <w:rsid w:val="00477BB8"/>
    <w:rsid w:val="00477BF5"/>
    <w:rsid w:val="00477C80"/>
    <w:rsid w:val="00477EA4"/>
    <w:rsid w:val="00477FA9"/>
    <w:rsid w:val="0048005C"/>
    <w:rsid w:val="004800E7"/>
    <w:rsid w:val="004801D3"/>
    <w:rsid w:val="00480367"/>
    <w:rsid w:val="0048059E"/>
    <w:rsid w:val="00480867"/>
    <w:rsid w:val="004809A7"/>
    <w:rsid w:val="00480CE1"/>
    <w:rsid w:val="00480D56"/>
    <w:rsid w:val="00480E29"/>
    <w:rsid w:val="00481239"/>
    <w:rsid w:val="00481411"/>
    <w:rsid w:val="004816CB"/>
    <w:rsid w:val="004816E2"/>
    <w:rsid w:val="00481E78"/>
    <w:rsid w:val="00481F7C"/>
    <w:rsid w:val="00482258"/>
    <w:rsid w:val="00482388"/>
    <w:rsid w:val="00482673"/>
    <w:rsid w:val="00482CCC"/>
    <w:rsid w:val="00482FF2"/>
    <w:rsid w:val="004830A2"/>
    <w:rsid w:val="0048348C"/>
    <w:rsid w:val="004835CA"/>
    <w:rsid w:val="004837D6"/>
    <w:rsid w:val="00483996"/>
    <w:rsid w:val="00483B0D"/>
    <w:rsid w:val="00483CAE"/>
    <w:rsid w:val="00483FD1"/>
    <w:rsid w:val="004840DF"/>
    <w:rsid w:val="004843EF"/>
    <w:rsid w:val="004844A3"/>
    <w:rsid w:val="00484694"/>
    <w:rsid w:val="00484A82"/>
    <w:rsid w:val="00484A87"/>
    <w:rsid w:val="00484B3C"/>
    <w:rsid w:val="00484B5E"/>
    <w:rsid w:val="00484FB1"/>
    <w:rsid w:val="0048521E"/>
    <w:rsid w:val="004853D5"/>
    <w:rsid w:val="00485462"/>
    <w:rsid w:val="0048550B"/>
    <w:rsid w:val="00485E2D"/>
    <w:rsid w:val="004860C0"/>
    <w:rsid w:val="00486185"/>
    <w:rsid w:val="004863AC"/>
    <w:rsid w:val="00486632"/>
    <w:rsid w:val="004866F2"/>
    <w:rsid w:val="00486755"/>
    <w:rsid w:val="00486B88"/>
    <w:rsid w:val="00487058"/>
    <w:rsid w:val="0048706E"/>
    <w:rsid w:val="0048720C"/>
    <w:rsid w:val="004872F1"/>
    <w:rsid w:val="00487451"/>
    <w:rsid w:val="0048747A"/>
    <w:rsid w:val="004877F2"/>
    <w:rsid w:val="004878BE"/>
    <w:rsid w:val="00487937"/>
    <w:rsid w:val="00487B69"/>
    <w:rsid w:val="00487BFD"/>
    <w:rsid w:val="00487E1C"/>
    <w:rsid w:val="00487E7F"/>
    <w:rsid w:val="004900E4"/>
    <w:rsid w:val="00490641"/>
    <w:rsid w:val="00490A28"/>
    <w:rsid w:val="00490AE6"/>
    <w:rsid w:val="00490B0B"/>
    <w:rsid w:val="00490C7B"/>
    <w:rsid w:val="0049123B"/>
    <w:rsid w:val="00491504"/>
    <w:rsid w:val="0049154A"/>
    <w:rsid w:val="00491845"/>
    <w:rsid w:val="00491962"/>
    <w:rsid w:val="00491B48"/>
    <w:rsid w:val="00491CCB"/>
    <w:rsid w:val="00491F0A"/>
    <w:rsid w:val="00491F6E"/>
    <w:rsid w:val="0049208C"/>
    <w:rsid w:val="0049225F"/>
    <w:rsid w:val="004925E9"/>
    <w:rsid w:val="00492853"/>
    <w:rsid w:val="0049294C"/>
    <w:rsid w:val="00492A2A"/>
    <w:rsid w:val="00492A2B"/>
    <w:rsid w:val="00492B8F"/>
    <w:rsid w:val="00492C71"/>
    <w:rsid w:val="00492D0B"/>
    <w:rsid w:val="00492F3A"/>
    <w:rsid w:val="00492FE7"/>
    <w:rsid w:val="00493009"/>
    <w:rsid w:val="004934F8"/>
    <w:rsid w:val="00493507"/>
    <w:rsid w:val="00493520"/>
    <w:rsid w:val="00493676"/>
    <w:rsid w:val="004936D1"/>
    <w:rsid w:val="00493840"/>
    <w:rsid w:val="0049395F"/>
    <w:rsid w:val="0049396B"/>
    <w:rsid w:val="00493C36"/>
    <w:rsid w:val="00493CC7"/>
    <w:rsid w:val="00493CFB"/>
    <w:rsid w:val="00493D4D"/>
    <w:rsid w:val="00493FA5"/>
    <w:rsid w:val="0049421A"/>
    <w:rsid w:val="00494525"/>
    <w:rsid w:val="004948CD"/>
    <w:rsid w:val="0049498C"/>
    <w:rsid w:val="004949D1"/>
    <w:rsid w:val="00494B4F"/>
    <w:rsid w:val="00494D1D"/>
    <w:rsid w:val="00494DA0"/>
    <w:rsid w:val="00494E5D"/>
    <w:rsid w:val="00494EFE"/>
    <w:rsid w:val="00495013"/>
    <w:rsid w:val="00495031"/>
    <w:rsid w:val="0049563C"/>
    <w:rsid w:val="00495687"/>
    <w:rsid w:val="00495732"/>
    <w:rsid w:val="00495C3A"/>
    <w:rsid w:val="00495C3E"/>
    <w:rsid w:val="00495D06"/>
    <w:rsid w:val="00495D32"/>
    <w:rsid w:val="00495F11"/>
    <w:rsid w:val="00495F5A"/>
    <w:rsid w:val="00495F91"/>
    <w:rsid w:val="00495FC7"/>
    <w:rsid w:val="00495FF6"/>
    <w:rsid w:val="00496053"/>
    <w:rsid w:val="00496076"/>
    <w:rsid w:val="00496172"/>
    <w:rsid w:val="004969A4"/>
    <w:rsid w:val="00496E31"/>
    <w:rsid w:val="00496EBD"/>
    <w:rsid w:val="00496ECD"/>
    <w:rsid w:val="004970A8"/>
    <w:rsid w:val="00497160"/>
    <w:rsid w:val="004971CF"/>
    <w:rsid w:val="00497253"/>
    <w:rsid w:val="004972D3"/>
    <w:rsid w:val="004975AB"/>
    <w:rsid w:val="004975EF"/>
    <w:rsid w:val="0049764B"/>
    <w:rsid w:val="0049790B"/>
    <w:rsid w:val="00497B48"/>
    <w:rsid w:val="00497D48"/>
    <w:rsid w:val="00497F94"/>
    <w:rsid w:val="004A02C9"/>
    <w:rsid w:val="004A042F"/>
    <w:rsid w:val="004A0432"/>
    <w:rsid w:val="004A04BB"/>
    <w:rsid w:val="004A04DC"/>
    <w:rsid w:val="004A0C5E"/>
    <w:rsid w:val="004A0D05"/>
    <w:rsid w:val="004A0D69"/>
    <w:rsid w:val="004A0DDC"/>
    <w:rsid w:val="004A10F6"/>
    <w:rsid w:val="004A1249"/>
    <w:rsid w:val="004A139F"/>
    <w:rsid w:val="004A1A7E"/>
    <w:rsid w:val="004A1C87"/>
    <w:rsid w:val="004A1D61"/>
    <w:rsid w:val="004A1F6F"/>
    <w:rsid w:val="004A215A"/>
    <w:rsid w:val="004A21AC"/>
    <w:rsid w:val="004A24A8"/>
    <w:rsid w:val="004A2998"/>
    <w:rsid w:val="004A30CB"/>
    <w:rsid w:val="004A319A"/>
    <w:rsid w:val="004A31C7"/>
    <w:rsid w:val="004A31CD"/>
    <w:rsid w:val="004A33E4"/>
    <w:rsid w:val="004A344B"/>
    <w:rsid w:val="004A344E"/>
    <w:rsid w:val="004A3575"/>
    <w:rsid w:val="004A3589"/>
    <w:rsid w:val="004A378B"/>
    <w:rsid w:val="004A3817"/>
    <w:rsid w:val="004A39C2"/>
    <w:rsid w:val="004A3A93"/>
    <w:rsid w:val="004A3B76"/>
    <w:rsid w:val="004A3C29"/>
    <w:rsid w:val="004A3E55"/>
    <w:rsid w:val="004A44B1"/>
    <w:rsid w:val="004A450D"/>
    <w:rsid w:val="004A477A"/>
    <w:rsid w:val="004A48A4"/>
    <w:rsid w:val="004A4BA0"/>
    <w:rsid w:val="004A4D52"/>
    <w:rsid w:val="004A4D67"/>
    <w:rsid w:val="004A50B9"/>
    <w:rsid w:val="004A513C"/>
    <w:rsid w:val="004A53F8"/>
    <w:rsid w:val="004A553E"/>
    <w:rsid w:val="004A556C"/>
    <w:rsid w:val="004A56BC"/>
    <w:rsid w:val="004A56F6"/>
    <w:rsid w:val="004A578D"/>
    <w:rsid w:val="004A596B"/>
    <w:rsid w:val="004A5A16"/>
    <w:rsid w:val="004A5C0A"/>
    <w:rsid w:val="004A5D15"/>
    <w:rsid w:val="004A5DE9"/>
    <w:rsid w:val="004A606C"/>
    <w:rsid w:val="004A60E9"/>
    <w:rsid w:val="004A634A"/>
    <w:rsid w:val="004A647B"/>
    <w:rsid w:val="004A65A1"/>
    <w:rsid w:val="004A6816"/>
    <w:rsid w:val="004A68DC"/>
    <w:rsid w:val="004A6A1B"/>
    <w:rsid w:val="004A6AA2"/>
    <w:rsid w:val="004A6DC1"/>
    <w:rsid w:val="004A6E2F"/>
    <w:rsid w:val="004A70DD"/>
    <w:rsid w:val="004A72BA"/>
    <w:rsid w:val="004A73B5"/>
    <w:rsid w:val="004A74A2"/>
    <w:rsid w:val="004A7CCE"/>
    <w:rsid w:val="004A7E70"/>
    <w:rsid w:val="004B00BF"/>
    <w:rsid w:val="004B0108"/>
    <w:rsid w:val="004B02FA"/>
    <w:rsid w:val="004B0768"/>
    <w:rsid w:val="004B07D5"/>
    <w:rsid w:val="004B0BB4"/>
    <w:rsid w:val="004B0C3D"/>
    <w:rsid w:val="004B0C55"/>
    <w:rsid w:val="004B0EC7"/>
    <w:rsid w:val="004B0F28"/>
    <w:rsid w:val="004B1016"/>
    <w:rsid w:val="004B1082"/>
    <w:rsid w:val="004B14AE"/>
    <w:rsid w:val="004B1838"/>
    <w:rsid w:val="004B188D"/>
    <w:rsid w:val="004B1EAC"/>
    <w:rsid w:val="004B2025"/>
    <w:rsid w:val="004B2170"/>
    <w:rsid w:val="004B2388"/>
    <w:rsid w:val="004B2429"/>
    <w:rsid w:val="004B2506"/>
    <w:rsid w:val="004B2727"/>
    <w:rsid w:val="004B2882"/>
    <w:rsid w:val="004B2B64"/>
    <w:rsid w:val="004B2FE1"/>
    <w:rsid w:val="004B307F"/>
    <w:rsid w:val="004B328F"/>
    <w:rsid w:val="004B3880"/>
    <w:rsid w:val="004B3B67"/>
    <w:rsid w:val="004B3BAA"/>
    <w:rsid w:val="004B3CB9"/>
    <w:rsid w:val="004B3DDC"/>
    <w:rsid w:val="004B3ED1"/>
    <w:rsid w:val="004B4111"/>
    <w:rsid w:val="004B430D"/>
    <w:rsid w:val="004B431B"/>
    <w:rsid w:val="004B47D3"/>
    <w:rsid w:val="004B4991"/>
    <w:rsid w:val="004B4BA2"/>
    <w:rsid w:val="004B51B7"/>
    <w:rsid w:val="004B5B35"/>
    <w:rsid w:val="004B5C1C"/>
    <w:rsid w:val="004B61F3"/>
    <w:rsid w:val="004B622E"/>
    <w:rsid w:val="004B6463"/>
    <w:rsid w:val="004B6471"/>
    <w:rsid w:val="004B6586"/>
    <w:rsid w:val="004B6698"/>
    <w:rsid w:val="004B683D"/>
    <w:rsid w:val="004B6B26"/>
    <w:rsid w:val="004B6B28"/>
    <w:rsid w:val="004B6B4C"/>
    <w:rsid w:val="004B6B56"/>
    <w:rsid w:val="004B6C0F"/>
    <w:rsid w:val="004B6EB7"/>
    <w:rsid w:val="004B6F9E"/>
    <w:rsid w:val="004B7081"/>
    <w:rsid w:val="004B71EC"/>
    <w:rsid w:val="004B74AA"/>
    <w:rsid w:val="004B792F"/>
    <w:rsid w:val="004B7AC8"/>
    <w:rsid w:val="004B7AEE"/>
    <w:rsid w:val="004B7EE7"/>
    <w:rsid w:val="004B9719"/>
    <w:rsid w:val="004C009C"/>
    <w:rsid w:val="004C01D9"/>
    <w:rsid w:val="004C029C"/>
    <w:rsid w:val="004C05CB"/>
    <w:rsid w:val="004C060E"/>
    <w:rsid w:val="004C06B9"/>
    <w:rsid w:val="004C07BA"/>
    <w:rsid w:val="004C0A87"/>
    <w:rsid w:val="004C0ACA"/>
    <w:rsid w:val="004C0B9C"/>
    <w:rsid w:val="004C0C97"/>
    <w:rsid w:val="004C0E1C"/>
    <w:rsid w:val="004C1211"/>
    <w:rsid w:val="004C1464"/>
    <w:rsid w:val="004C1561"/>
    <w:rsid w:val="004C1633"/>
    <w:rsid w:val="004C16F2"/>
    <w:rsid w:val="004C1844"/>
    <w:rsid w:val="004C194C"/>
    <w:rsid w:val="004C1AF2"/>
    <w:rsid w:val="004C1B34"/>
    <w:rsid w:val="004C1C4C"/>
    <w:rsid w:val="004C1C59"/>
    <w:rsid w:val="004C1ED5"/>
    <w:rsid w:val="004C1EFD"/>
    <w:rsid w:val="004C2066"/>
    <w:rsid w:val="004C211C"/>
    <w:rsid w:val="004C2124"/>
    <w:rsid w:val="004C212C"/>
    <w:rsid w:val="004C214F"/>
    <w:rsid w:val="004C22A0"/>
    <w:rsid w:val="004C23B2"/>
    <w:rsid w:val="004C24CA"/>
    <w:rsid w:val="004C27A7"/>
    <w:rsid w:val="004C2930"/>
    <w:rsid w:val="004C2AEA"/>
    <w:rsid w:val="004C2B30"/>
    <w:rsid w:val="004C2E81"/>
    <w:rsid w:val="004C2FF9"/>
    <w:rsid w:val="004C3213"/>
    <w:rsid w:val="004C3508"/>
    <w:rsid w:val="004C358A"/>
    <w:rsid w:val="004C36CF"/>
    <w:rsid w:val="004C3B89"/>
    <w:rsid w:val="004C3F5B"/>
    <w:rsid w:val="004C40EE"/>
    <w:rsid w:val="004C45CD"/>
    <w:rsid w:val="004C4625"/>
    <w:rsid w:val="004C470D"/>
    <w:rsid w:val="004C479C"/>
    <w:rsid w:val="004C4827"/>
    <w:rsid w:val="004C498F"/>
    <w:rsid w:val="004C4BDD"/>
    <w:rsid w:val="004C4C05"/>
    <w:rsid w:val="004C4C24"/>
    <w:rsid w:val="004C4E87"/>
    <w:rsid w:val="004C4F8C"/>
    <w:rsid w:val="004C5320"/>
    <w:rsid w:val="004C547A"/>
    <w:rsid w:val="004C5487"/>
    <w:rsid w:val="004C5705"/>
    <w:rsid w:val="004C588C"/>
    <w:rsid w:val="004C5928"/>
    <w:rsid w:val="004C59B2"/>
    <w:rsid w:val="004C5AAF"/>
    <w:rsid w:val="004C5B6F"/>
    <w:rsid w:val="004C5BE8"/>
    <w:rsid w:val="004C5C90"/>
    <w:rsid w:val="004C5D24"/>
    <w:rsid w:val="004C5E0E"/>
    <w:rsid w:val="004C5EBB"/>
    <w:rsid w:val="004C5EF0"/>
    <w:rsid w:val="004C619E"/>
    <w:rsid w:val="004C61DA"/>
    <w:rsid w:val="004C64A6"/>
    <w:rsid w:val="004C661E"/>
    <w:rsid w:val="004C673B"/>
    <w:rsid w:val="004C689A"/>
    <w:rsid w:val="004C6AB9"/>
    <w:rsid w:val="004C6D9E"/>
    <w:rsid w:val="004C6EEC"/>
    <w:rsid w:val="004C70CB"/>
    <w:rsid w:val="004C745D"/>
    <w:rsid w:val="004C7851"/>
    <w:rsid w:val="004C788D"/>
    <w:rsid w:val="004C7EF0"/>
    <w:rsid w:val="004C7EFA"/>
    <w:rsid w:val="004D02BB"/>
    <w:rsid w:val="004D0587"/>
    <w:rsid w:val="004D07F3"/>
    <w:rsid w:val="004D082B"/>
    <w:rsid w:val="004D0A55"/>
    <w:rsid w:val="004D0E57"/>
    <w:rsid w:val="004D0F7F"/>
    <w:rsid w:val="004D0F9F"/>
    <w:rsid w:val="004D104A"/>
    <w:rsid w:val="004D10D4"/>
    <w:rsid w:val="004D13D7"/>
    <w:rsid w:val="004D14A2"/>
    <w:rsid w:val="004D1680"/>
    <w:rsid w:val="004D1A8A"/>
    <w:rsid w:val="004D1B73"/>
    <w:rsid w:val="004D1D31"/>
    <w:rsid w:val="004D1DBE"/>
    <w:rsid w:val="004D2174"/>
    <w:rsid w:val="004D21D9"/>
    <w:rsid w:val="004D24E3"/>
    <w:rsid w:val="004D2607"/>
    <w:rsid w:val="004D266A"/>
    <w:rsid w:val="004D26C7"/>
    <w:rsid w:val="004D27E2"/>
    <w:rsid w:val="004D2868"/>
    <w:rsid w:val="004D2A4A"/>
    <w:rsid w:val="004D2C19"/>
    <w:rsid w:val="004D2C32"/>
    <w:rsid w:val="004D2D17"/>
    <w:rsid w:val="004D2DE6"/>
    <w:rsid w:val="004D2FB8"/>
    <w:rsid w:val="004D31A9"/>
    <w:rsid w:val="004D326F"/>
    <w:rsid w:val="004D36A6"/>
    <w:rsid w:val="004D37B0"/>
    <w:rsid w:val="004D3AF9"/>
    <w:rsid w:val="004D3CC7"/>
    <w:rsid w:val="004D3D0C"/>
    <w:rsid w:val="004D3D14"/>
    <w:rsid w:val="004D3D27"/>
    <w:rsid w:val="004D3D50"/>
    <w:rsid w:val="004D3EC2"/>
    <w:rsid w:val="004D3EF3"/>
    <w:rsid w:val="004D4317"/>
    <w:rsid w:val="004D4335"/>
    <w:rsid w:val="004D4386"/>
    <w:rsid w:val="004D442C"/>
    <w:rsid w:val="004D46CE"/>
    <w:rsid w:val="004D47B9"/>
    <w:rsid w:val="004D4BD9"/>
    <w:rsid w:val="004D4BFA"/>
    <w:rsid w:val="004D4CB6"/>
    <w:rsid w:val="004D4D99"/>
    <w:rsid w:val="004D4DA2"/>
    <w:rsid w:val="004D5402"/>
    <w:rsid w:val="004D581C"/>
    <w:rsid w:val="004D58D1"/>
    <w:rsid w:val="004D5913"/>
    <w:rsid w:val="004D5960"/>
    <w:rsid w:val="004D5B9D"/>
    <w:rsid w:val="004D60A3"/>
    <w:rsid w:val="004D624E"/>
    <w:rsid w:val="004D6375"/>
    <w:rsid w:val="004D63EB"/>
    <w:rsid w:val="004D64B4"/>
    <w:rsid w:val="004D65E3"/>
    <w:rsid w:val="004D683E"/>
    <w:rsid w:val="004D6A11"/>
    <w:rsid w:val="004D6A33"/>
    <w:rsid w:val="004D6A5F"/>
    <w:rsid w:val="004D6AED"/>
    <w:rsid w:val="004D6BD7"/>
    <w:rsid w:val="004D6E19"/>
    <w:rsid w:val="004D6E9F"/>
    <w:rsid w:val="004D6F5C"/>
    <w:rsid w:val="004D6FCD"/>
    <w:rsid w:val="004D705F"/>
    <w:rsid w:val="004D707B"/>
    <w:rsid w:val="004D7094"/>
    <w:rsid w:val="004D74AA"/>
    <w:rsid w:val="004D751A"/>
    <w:rsid w:val="004D78C5"/>
    <w:rsid w:val="004D7A77"/>
    <w:rsid w:val="004D7B0F"/>
    <w:rsid w:val="004D7C6A"/>
    <w:rsid w:val="004DA22D"/>
    <w:rsid w:val="004E0032"/>
    <w:rsid w:val="004E00A6"/>
    <w:rsid w:val="004E010E"/>
    <w:rsid w:val="004E0157"/>
    <w:rsid w:val="004E01F4"/>
    <w:rsid w:val="004E033A"/>
    <w:rsid w:val="004E0442"/>
    <w:rsid w:val="004E04C7"/>
    <w:rsid w:val="004E056D"/>
    <w:rsid w:val="004E063C"/>
    <w:rsid w:val="004E09B0"/>
    <w:rsid w:val="004E0A88"/>
    <w:rsid w:val="004E0B3A"/>
    <w:rsid w:val="004E0BF1"/>
    <w:rsid w:val="004E0C23"/>
    <w:rsid w:val="004E0E3C"/>
    <w:rsid w:val="004E0ED7"/>
    <w:rsid w:val="004E10C8"/>
    <w:rsid w:val="004E1375"/>
    <w:rsid w:val="004E14F6"/>
    <w:rsid w:val="004E152D"/>
    <w:rsid w:val="004E1548"/>
    <w:rsid w:val="004E1BC3"/>
    <w:rsid w:val="004E1C15"/>
    <w:rsid w:val="004E22A0"/>
    <w:rsid w:val="004E24DD"/>
    <w:rsid w:val="004E2563"/>
    <w:rsid w:val="004E25C2"/>
    <w:rsid w:val="004E28B3"/>
    <w:rsid w:val="004E2A1A"/>
    <w:rsid w:val="004E2B81"/>
    <w:rsid w:val="004E2EF1"/>
    <w:rsid w:val="004E337B"/>
    <w:rsid w:val="004E3543"/>
    <w:rsid w:val="004E3B6C"/>
    <w:rsid w:val="004E3C91"/>
    <w:rsid w:val="004E404D"/>
    <w:rsid w:val="004E4223"/>
    <w:rsid w:val="004E4554"/>
    <w:rsid w:val="004E47FB"/>
    <w:rsid w:val="004E4960"/>
    <w:rsid w:val="004E49F8"/>
    <w:rsid w:val="004E4DED"/>
    <w:rsid w:val="004E4FBF"/>
    <w:rsid w:val="004E53E7"/>
    <w:rsid w:val="004E5B6D"/>
    <w:rsid w:val="004E5D59"/>
    <w:rsid w:val="004E5DAF"/>
    <w:rsid w:val="004E5F7B"/>
    <w:rsid w:val="004E6591"/>
    <w:rsid w:val="004E69D1"/>
    <w:rsid w:val="004E6CD9"/>
    <w:rsid w:val="004E6D81"/>
    <w:rsid w:val="004E6F20"/>
    <w:rsid w:val="004E7310"/>
    <w:rsid w:val="004E75F2"/>
    <w:rsid w:val="004E770B"/>
    <w:rsid w:val="004E7993"/>
    <w:rsid w:val="004E7A64"/>
    <w:rsid w:val="004E7ACF"/>
    <w:rsid w:val="004E7B27"/>
    <w:rsid w:val="004E7EBB"/>
    <w:rsid w:val="004E7FA6"/>
    <w:rsid w:val="004EE33A"/>
    <w:rsid w:val="004F0088"/>
    <w:rsid w:val="004F057C"/>
    <w:rsid w:val="004F0673"/>
    <w:rsid w:val="004F07AF"/>
    <w:rsid w:val="004F0AC2"/>
    <w:rsid w:val="004F0D2A"/>
    <w:rsid w:val="004F0D3F"/>
    <w:rsid w:val="004F0EFD"/>
    <w:rsid w:val="004F1128"/>
    <w:rsid w:val="004F13F0"/>
    <w:rsid w:val="004F1792"/>
    <w:rsid w:val="004F1836"/>
    <w:rsid w:val="004F1C7B"/>
    <w:rsid w:val="004F1C9A"/>
    <w:rsid w:val="004F1DA1"/>
    <w:rsid w:val="004F1E2C"/>
    <w:rsid w:val="004F1EF3"/>
    <w:rsid w:val="004F20C0"/>
    <w:rsid w:val="004F2169"/>
    <w:rsid w:val="004F26C3"/>
    <w:rsid w:val="004F2725"/>
    <w:rsid w:val="004F2D97"/>
    <w:rsid w:val="004F2E2B"/>
    <w:rsid w:val="004F2FD7"/>
    <w:rsid w:val="004F3469"/>
    <w:rsid w:val="004F3479"/>
    <w:rsid w:val="004F396C"/>
    <w:rsid w:val="004F39CE"/>
    <w:rsid w:val="004F41C9"/>
    <w:rsid w:val="004F43D7"/>
    <w:rsid w:val="004F44CE"/>
    <w:rsid w:val="004F45F2"/>
    <w:rsid w:val="004F4657"/>
    <w:rsid w:val="004F4860"/>
    <w:rsid w:val="004F4B20"/>
    <w:rsid w:val="004F4CDB"/>
    <w:rsid w:val="004F4D35"/>
    <w:rsid w:val="004F4E9A"/>
    <w:rsid w:val="004F5107"/>
    <w:rsid w:val="004F5234"/>
    <w:rsid w:val="004F582D"/>
    <w:rsid w:val="004F5A05"/>
    <w:rsid w:val="004F5B07"/>
    <w:rsid w:val="004F61B3"/>
    <w:rsid w:val="004F689E"/>
    <w:rsid w:val="004F692C"/>
    <w:rsid w:val="004F69D0"/>
    <w:rsid w:val="004F6B29"/>
    <w:rsid w:val="004F6BEA"/>
    <w:rsid w:val="004F6E5D"/>
    <w:rsid w:val="004F6F7E"/>
    <w:rsid w:val="004F70E9"/>
    <w:rsid w:val="004F7224"/>
    <w:rsid w:val="004F726A"/>
    <w:rsid w:val="004F749B"/>
    <w:rsid w:val="004F75DF"/>
    <w:rsid w:val="004F761A"/>
    <w:rsid w:val="004F7C0E"/>
    <w:rsid w:val="004F7D32"/>
    <w:rsid w:val="004FBF7D"/>
    <w:rsid w:val="00500A9B"/>
    <w:rsid w:val="00500F70"/>
    <w:rsid w:val="0050105A"/>
    <w:rsid w:val="0050105C"/>
    <w:rsid w:val="0050128E"/>
    <w:rsid w:val="0050134B"/>
    <w:rsid w:val="00501787"/>
    <w:rsid w:val="0050188B"/>
    <w:rsid w:val="00501B2E"/>
    <w:rsid w:val="00501BDF"/>
    <w:rsid w:val="00501BE2"/>
    <w:rsid w:val="00502006"/>
    <w:rsid w:val="00502417"/>
    <w:rsid w:val="00502488"/>
    <w:rsid w:val="00502573"/>
    <w:rsid w:val="00502C69"/>
    <w:rsid w:val="00502D4F"/>
    <w:rsid w:val="00502E2A"/>
    <w:rsid w:val="00502E72"/>
    <w:rsid w:val="005031B2"/>
    <w:rsid w:val="00503376"/>
    <w:rsid w:val="005034DD"/>
    <w:rsid w:val="00503801"/>
    <w:rsid w:val="00503865"/>
    <w:rsid w:val="0050397B"/>
    <w:rsid w:val="00503B20"/>
    <w:rsid w:val="00503BB3"/>
    <w:rsid w:val="00503BDD"/>
    <w:rsid w:val="00503D9E"/>
    <w:rsid w:val="00503E6E"/>
    <w:rsid w:val="00503E76"/>
    <w:rsid w:val="00503F42"/>
    <w:rsid w:val="005040D2"/>
    <w:rsid w:val="005041FA"/>
    <w:rsid w:val="00504207"/>
    <w:rsid w:val="0050434B"/>
    <w:rsid w:val="0050465C"/>
    <w:rsid w:val="005048F9"/>
    <w:rsid w:val="00504B3D"/>
    <w:rsid w:val="00504BCB"/>
    <w:rsid w:val="00504CB2"/>
    <w:rsid w:val="00504CED"/>
    <w:rsid w:val="00504D98"/>
    <w:rsid w:val="00504DF0"/>
    <w:rsid w:val="00504EDD"/>
    <w:rsid w:val="005055F5"/>
    <w:rsid w:val="00505637"/>
    <w:rsid w:val="005059A4"/>
    <w:rsid w:val="00505A6C"/>
    <w:rsid w:val="00505B42"/>
    <w:rsid w:val="00505F37"/>
    <w:rsid w:val="00506021"/>
    <w:rsid w:val="00506171"/>
    <w:rsid w:val="0050621B"/>
    <w:rsid w:val="00506284"/>
    <w:rsid w:val="005062A4"/>
    <w:rsid w:val="00506414"/>
    <w:rsid w:val="00506417"/>
    <w:rsid w:val="005064F2"/>
    <w:rsid w:val="005064FD"/>
    <w:rsid w:val="0050676C"/>
    <w:rsid w:val="00506818"/>
    <w:rsid w:val="00506962"/>
    <w:rsid w:val="00506A4F"/>
    <w:rsid w:val="00506B83"/>
    <w:rsid w:val="00506D9F"/>
    <w:rsid w:val="00506EEB"/>
    <w:rsid w:val="00506FB8"/>
    <w:rsid w:val="0050706E"/>
    <w:rsid w:val="005070E9"/>
    <w:rsid w:val="00507537"/>
    <w:rsid w:val="005075AA"/>
    <w:rsid w:val="005078E8"/>
    <w:rsid w:val="00507926"/>
    <w:rsid w:val="00507939"/>
    <w:rsid w:val="00507A2C"/>
    <w:rsid w:val="00507B50"/>
    <w:rsid w:val="00507D71"/>
    <w:rsid w:val="00507F86"/>
    <w:rsid w:val="00510222"/>
    <w:rsid w:val="00510504"/>
    <w:rsid w:val="00510660"/>
    <w:rsid w:val="005106DF"/>
    <w:rsid w:val="0051085D"/>
    <w:rsid w:val="00510880"/>
    <w:rsid w:val="00510958"/>
    <w:rsid w:val="00510A91"/>
    <w:rsid w:val="00510B2D"/>
    <w:rsid w:val="00510B68"/>
    <w:rsid w:val="00510C6C"/>
    <w:rsid w:val="00510D6E"/>
    <w:rsid w:val="00510F10"/>
    <w:rsid w:val="00510FC0"/>
    <w:rsid w:val="0051151E"/>
    <w:rsid w:val="00511AAC"/>
    <w:rsid w:val="005120AB"/>
    <w:rsid w:val="00512178"/>
    <w:rsid w:val="005128EE"/>
    <w:rsid w:val="00512AC9"/>
    <w:rsid w:val="00512D1B"/>
    <w:rsid w:val="00512D68"/>
    <w:rsid w:val="00512F2B"/>
    <w:rsid w:val="00512FCE"/>
    <w:rsid w:val="00513119"/>
    <w:rsid w:val="00513534"/>
    <w:rsid w:val="005136D1"/>
    <w:rsid w:val="005137F4"/>
    <w:rsid w:val="00513B2D"/>
    <w:rsid w:val="00513E28"/>
    <w:rsid w:val="00513EED"/>
    <w:rsid w:val="00513F6C"/>
    <w:rsid w:val="005141D2"/>
    <w:rsid w:val="00514AE3"/>
    <w:rsid w:val="00514C14"/>
    <w:rsid w:val="00514E54"/>
    <w:rsid w:val="00514EBF"/>
    <w:rsid w:val="00514FA1"/>
    <w:rsid w:val="005150E2"/>
    <w:rsid w:val="00515207"/>
    <w:rsid w:val="00515582"/>
    <w:rsid w:val="005155AB"/>
    <w:rsid w:val="00515888"/>
    <w:rsid w:val="00515902"/>
    <w:rsid w:val="00515DF3"/>
    <w:rsid w:val="00515F61"/>
    <w:rsid w:val="00515FF4"/>
    <w:rsid w:val="0051630B"/>
    <w:rsid w:val="00516314"/>
    <w:rsid w:val="00516408"/>
    <w:rsid w:val="005165AC"/>
    <w:rsid w:val="005166AB"/>
    <w:rsid w:val="005167F8"/>
    <w:rsid w:val="0051685E"/>
    <w:rsid w:val="005168C8"/>
    <w:rsid w:val="00516910"/>
    <w:rsid w:val="005169B0"/>
    <w:rsid w:val="00516A2B"/>
    <w:rsid w:val="00516C5D"/>
    <w:rsid w:val="00516D6A"/>
    <w:rsid w:val="00516E92"/>
    <w:rsid w:val="0051735E"/>
    <w:rsid w:val="005173D2"/>
    <w:rsid w:val="00517613"/>
    <w:rsid w:val="0051786A"/>
    <w:rsid w:val="00517A58"/>
    <w:rsid w:val="00517ABF"/>
    <w:rsid w:val="00517C34"/>
    <w:rsid w:val="00517DD1"/>
    <w:rsid w:val="00517FB2"/>
    <w:rsid w:val="0051B059"/>
    <w:rsid w:val="005204C3"/>
    <w:rsid w:val="005204F8"/>
    <w:rsid w:val="005208F9"/>
    <w:rsid w:val="00520BDB"/>
    <w:rsid w:val="00520CB6"/>
    <w:rsid w:val="00520CBD"/>
    <w:rsid w:val="00520DFC"/>
    <w:rsid w:val="00520E8C"/>
    <w:rsid w:val="00520FBE"/>
    <w:rsid w:val="0052128F"/>
    <w:rsid w:val="00521486"/>
    <w:rsid w:val="00521581"/>
    <w:rsid w:val="00521585"/>
    <w:rsid w:val="0052164E"/>
    <w:rsid w:val="0052177B"/>
    <w:rsid w:val="0052178F"/>
    <w:rsid w:val="0052195F"/>
    <w:rsid w:val="0052197D"/>
    <w:rsid w:val="00521AE5"/>
    <w:rsid w:val="00521B39"/>
    <w:rsid w:val="00521B7D"/>
    <w:rsid w:val="00521C64"/>
    <w:rsid w:val="00521DCF"/>
    <w:rsid w:val="00521E9E"/>
    <w:rsid w:val="00522319"/>
    <w:rsid w:val="00522471"/>
    <w:rsid w:val="005225F2"/>
    <w:rsid w:val="005229BB"/>
    <w:rsid w:val="00522A6C"/>
    <w:rsid w:val="00522B05"/>
    <w:rsid w:val="00522D20"/>
    <w:rsid w:val="00522F04"/>
    <w:rsid w:val="0052304C"/>
    <w:rsid w:val="005233BA"/>
    <w:rsid w:val="00523786"/>
    <w:rsid w:val="00523877"/>
    <w:rsid w:val="00523900"/>
    <w:rsid w:val="00523DB2"/>
    <w:rsid w:val="00523F05"/>
    <w:rsid w:val="00524064"/>
    <w:rsid w:val="005240F1"/>
    <w:rsid w:val="00524140"/>
    <w:rsid w:val="005242F2"/>
    <w:rsid w:val="005243B7"/>
    <w:rsid w:val="00524467"/>
    <w:rsid w:val="005244DA"/>
    <w:rsid w:val="00524596"/>
    <w:rsid w:val="0052490B"/>
    <w:rsid w:val="0052498A"/>
    <w:rsid w:val="005249D1"/>
    <w:rsid w:val="00524CBF"/>
    <w:rsid w:val="00524D47"/>
    <w:rsid w:val="00524EF6"/>
    <w:rsid w:val="00524F22"/>
    <w:rsid w:val="005251BD"/>
    <w:rsid w:val="00525438"/>
    <w:rsid w:val="005256A4"/>
    <w:rsid w:val="005256D0"/>
    <w:rsid w:val="005258C8"/>
    <w:rsid w:val="005258CF"/>
    <w:rsid w:val="0052599E"/>
    <w:rsid w:val="00525A2E"/>
    <w:rsid w:val="00525B78"/>
    <w:rsid w:val="00525C5E"/>
    <w:rsid w:val="00525DD2"/>
    <w:rsid w:val="0052627B"/>
    <w:rsid w:val="005263EC"/>
    <w:rsid w:val="0052672B"/>
    <w:rsid w:val="0052687D"/>
    <w:rsid w:val="00526C8E"/>
    <w:rsid w:val="00526D69"/>
    <w:rsid w:val="00526D81"/>
    <w:rsid w:val="00526E29"/>
    <w:rsid w:val="00527006"/>
    <w:rsid w:val="005270C2"/>
    <w:rsid w:val="0052710C"/>
    <w:rsid w:val="00527153"/>
    <w:rsid w:val="0052720C"/>
    <w:rsid w:val="0052762B"/>
    <w:rsid w:val="0052789B"/>
    <w:rsid w:val="00527A3F"/>
    <w:rsid w:val="00527C7B"/>
    <w:rsid w:val="00527D8B"/>
    <w:rsid w:val="00527F2B"/>
    <w:rsid w:val="005300A7"/>
    <w:rsid w:val="005302CE"/>
    <w:rsid w:val="0053052C"/>
    <w:rsid w:val="00530697"/>
    <w:rsid w:val="0053077A"/>
    <w:rsid w:val="005307F3"/>
    <w:rsid w:val="00530854"/>
    <w:rsid w:val="00530BDC"/>
    <w:rsid w:val="00530C8F"/>
    <w:rsid w:val="00530C9F"/>
    <w:rsid w:val="00530E46"/>
    <w:rsid w:val="005311C3"/>
    <w:rsid w:val="00531269"/>
    <w:rsid w:val="00531292"/>
    <w:rsid w:val="005313F8"/>
    <w:rsid w:val="0053154E"/>
    <w:rsid w:val="00531604"/>
    <w:rsid w:val="0053186F"/>
    <w:rsid w:val="00531898"/>
    <w:rsid w:val="0053191C"/>
    <w:rsid w:val="00531A1A"/>
    <w:rsid w:val="00531D79"/>
    <w:rsid w:val="00531D7F"/>
    <w:rsid w:val="0053208E"/>
    <w:rsid w:val="0053216A"/>
    <w:rsid w:val="00532339"/>
    <w:rsid w:val="00532632"/>
    <w:rsid w:val="00532BB1"/>
    <w:rsid w:val="00532C14"/>
    <w:rsid w:val="00532E38"/>
    <w:rsid w:val="00532E69"/>
    <w:rsid w:val="00532F66"/>
    <w:rsid w:val="00533201"/>
    <w:rsid w:val="00533336"/>
    <w:rsid w:val="00533368"/>
    <w:rsid w:val="005336EE"/>
    <w:rsid w:val="0053374B"/>
    <w:rsid w:val="0053378F"/>
    <w:rsid w:val="005337D5"/>
    <w:rsid w:val="0053393B"/>
    <w:rsid w:val="00533AFC"/>
    <w:rsid w:val="00533B85"/>
    <w:rsid w:val="00533B97"/>
    <w:rsid w:val="00533D00"/>
    <w:rsid w:val="00533D26"/>
    <w:rsid w:val="00533F41"/>
    <w:rsid w:val="0053504F"/>
    <w:rsid w:val="00535090"/>
    <w:rsid w:val="005352D3"/>
    <w:rsid w:val="00535341"/>
    <w:rsid w:val="005357D8"/>
    <w:rsid w:val="005358ED"/>
    <w:rsid w:val="00535933"/>
    <w:rsid w:val="0053656E"/>
    <w:rsid w:val="00536699"/>
    <w:rsid w:val="005369CF"/>
    <w:rsid w:val="00536C92"/>
    <w:rsid w:val="00537185"/>
    <w:rsid w:val="00537207"/>
    <w:rsid w:val="005373EB"/>
    <w:rsid w:val="0053751B"/>
    <w:rsid w:val="00537C30"/>
    <w:rsid w:val="0054021D"/>
    <w:rsid w:val="0054030B"/>
    <w:rsid w:val="00540463"/>
    <w:rsid w:val="00540692"/>
    <w:rsid w:val="00540A61"/>
    <w:rsid w:val="00540B9F"/>
    <w:rsid w:val="00540C18"/>
    <w:rsid w:val="00540C92"/>
    <w:rsid w:val="00540F3D"/>
    <w:rsid w:val="00540FF4"/>
    <w:rsid w:val="00541239"/>
    <w:rsid w:val="00541315"/>
    <w:rsid w:val="0054133B"/>
    <w:rsid w:val="00541469"/>
    <w:rsid w:val="00541A5E"/>
    <w:rsid w:val="00541D2F"/>
    <w:rsid w:val="00541F07"/>
    <w:rsid w:val="00541F32"/>
    <w:rsid w:val="00541FF7"/>
    <w:rsid w:val="00542057"/>
    <w:rsid w:val="00542100"/>
    <w:rsid w:val="0054239D"/>
    <w:rsid w:val="00542649"/>
    <w:rsid w:val="005429F8"/>
    <w:rsid w:val="00542A2D"/>
    <w:rsid w:val="00542ED6"/>
    <w:rsid w:val="00543034"/>
    <w:rsid w:val="00543061"/>
    <w:rsid w:val="005430B5"/>
    <w:rsid w:val="005438A8"/>
    <w:rsid w:val="00543976"/>
    <w:rsid w:val="005439D6"/>
    <w:rsid w:val="00543A00"/>
    <w:rsid w:val="00543CC7"/>
    <w:rsid w:val="00543E1E"/>
    <w:rsid w:val="00543F5A"/>
    <w:rsid w:val="00543FE8"/>
    <w:rsid w:val="005440F0"/>
    <w:rsid w:val="00544106"/>
    <w:rsid w:val="005441D6"/>
    <w:rsid w:val="00544345"/>
    <w:rsid w:val="00544519"/>
    <w:rsid w:val="00544626"/>
    <w:rsid w:val="00544777"/>
    <w:rsid w:val="00544B2B"/>
    <w:rsid w:val="00544C32"/>
    <w:rsid w:val="00544CB2"/>
    <w:rsid w:val="00544CD0"/>
    <w:rsid w:val="00544CE7"/>
    <w:rsid w:val="00544E2C"/>
    <w:rsid w:val="00544F45"/>
    <w:rsid w:val="005450FF"/>
    <w:rsid w:val="00545107"/>
    <w:rsid w:val="00545117"/>
    <w:rsid w:val="005451E7"/>
    <w:rsid w:val="005454C1"/>
    <w:rsid w:val="00545747"/>
    <w:rsid w:val="0054585D"/>
    <w:rsid w:val="00545879"/>
    <w:rsid w:val="005458EB"/>
    <w:rsid w:val="005459F0"/>
    <w:rsid w:val="00545A4C"/>
    <w:rsid w:val="00545CDB"/>
    <w:rsid w:val="00545D77"/>
    <w:rsid w:val="005460BB"/>
    <w:rsid w:val="00546119"/>
    <w:rsid w:val="00546362"/>
    <w:rsid w:val="005465BD"/>
    <w:rsid w:val="005465C8"/>
    <w:rsid w:val="005465FC"/>
    <w:rsid w:val="00546645"/>
    <w:rsid w:val="0054672C"/>
    <w:rsid w:val="00546994"/>
    <w:rsid w:val="00546C9A"/>
    <w:rsid w:val="00546EDE"/>
    <w:rsid w:val="005470A1"/>
    <w:rsid w:val="0054722D"/>
    <w:rsid w:val="00547757"/>
    <w:rsid w:val="0054776C"/>
    <w:rsid w:val="00547852"/>
    <w:rsid w:val="005479AD"/>
    <w:rsid w:val="00547B0E"/>
    <w:rsid w:val="00547B6A"/>
    <w:rsid w:val="00547DA1"/>
    <w:rsid w:val="00547DC9"/>
    <w:rsid w:val="00547E30"/>
    <w:rsid w:val="005502F2"/>
    <w:rsid w:val="00550357"/>
    <w:rsid w:val="005503BC"/>
    <w:rsid w:val="00550521"/>
    <w:rsid w:val="00550BAE"/>
    <w:rsid w:val="00550DBE"/>
    <w:rsid w:val="00550E20"/>
    <w:rsid w:val="0055131F"/>
    <w:rsid w:val="00551541"/>
    <w:rsid w:val="00551667"/>
    <w:rsid w:val="00551951"/>
    <w:rsid w:val="00551DBE"/>
    <w:rsid w:val="00551FF6"/>
    <w:rsid w:val="00552079"/>
    <w:rsid w:val="005520D9"/>
    <w:rsid w:val="00552171"/>
    <w:rsid w:val="00552224"/>
    <w:rsid w:val="00552275"/>
    <w:rsid w:val="0055238A"/>
    <w:rsid w:val="00552494"/>
    <w:rsid w:val="005525DC"/>
    <w:rsid w:val="00552631"/>
    <w:rsid w:val="0055270D"/>
    <w:rsid w:val="0055279A"/>
    <w:rsid w:val="0055368C"/>
    <w:rsid w:val="005539C6"/>
    <w:rsid w:val="00553A2A"/>
    <w:rsid w:val="00553B2B"/>
    <w:rsid w:val="00553BF0"/>
    <w:rsid w:val="00553C50"/>
    <w:rsid w:val="00553CA0"/>
    <w:rsid w:val="00554171"/>
    <w:rsid w:val="0055417B"/>
    <w:rsid w:val="0055428B"/>
    <w:rsid w:val="00554533"/>
    <w:rsid w:val="00554699"/>
    <w:rsid w:val="0055475C"/>
    <w:rsid w:val="00554940"/>
    <w:rsid w:val="0055494E"/>
    <w:rsid w:val="00555219"/>
    <w:rsid w:val="00555235"/>
    <w:rsid w:val="00555276"/>
    <w:rsid w:val="00555540"/>
    <w:rsid w:val="0055569E"/>
    <w:rsid w:val="005556DF"/>
    <w:rsid w:val="00555966"/>
    <w:rsid w:val="00555F84"/>
    <w:rsid w:val="0055602A"/>
    <w:rsid w:val="005564B1"/>
    <w:rsid w:val="00556586"/>
    <w:rsid w:val="005568FD"/>
    <w:rsid w:val="00556A2A"/>
    <w:rsid w:val="00556AF4"/>
    <w:rsid w:val="00556C8F"/>
    <w:rsid w:val="00556F6E"/>
    <w:rsid w:val="0055740B"/>
    <w:rsid w:val="0055769A"/>
    <w:rsid w:val="005576DC"/>
    <w:rsid w:val="00557931"/>
    <w:rsid w:val="00557CD1"/>
    <w:rsid w:val="00557E18"/>
    <w:rsid w:val="0055DF39"/>
    <w:rsid w:val="0056029F"/>
    <w:rsid w:val="00560345"/>
    <w:rsid w:val="00560474"/>
    <w:rsid w:val="0056073A"/>
    <w:rsid w:val="00560B2C"/>
    <w:rsid w:val="00560BED"/>
    <w:rsid w:val="00560C3F"/>
    <w:rsid w:val="00560C49"/>
    <w:rsid w:val="00560D02"/>
    <w:rsid w:val="00560FD4"/>
    <w:rsid w:val="005610E8"/>
    <w:rsid w:val="005611D4"/>
    <w:rsid w:val="005614B0"/>
    <w:rsid w:val="005618E3"/>
    <w:rsid w:val="00561C35"/>
    <w:rsid w:val="00561DE2"/>
    <w:rsid w:val="00562484"/>
    <w:rsid w:val="005624AC"/>
    <w:rsid w:val="0056271D"/>
    <w:rsid w:val="005627AF"/>
    <w:rsid w:val="005628FF"/>
    <w:rsid w:val="0056294D"/>
    <w:rsid w:val="00562C70"/>
    <w:rsid w:val="00562D75"/>
    <w:rsid w:val="00563175"/>
    <w:rsid w:val="005635B7"/>
    <w:rsid w:val="005635B9"/>
    <w:rsid w:val="005635E4"/>
    <w:rsid w:val="0056387E"/>
    <w:rsid w:val="005638E4"/>
    <w:rsid w:val="00563B47"/>
    <w:rsid w:val="00563BE2"/>
    <w:rsid w:val="00563C5A"/>
    <w:rsid w:val="00563CFF"/>
    <w:rsid w:val="00563E24"/>
    <w:rsid w:val="005640D1"/>
    <w:rsid w:val="00564152"/>
    <w:rsid w:val="00564247"/>
    <w:rsid w:val="0056449E"/>
    <w:rsid w:val="0056453D"/>
    <w:rsid w:val="00564574"/>
    <w:rsid w:val="005645DC"/>
    <w:rsid w:val="005647F8"/>
    <w:rsid w:val="00564DA8"/>
    <w:rsid w:val="00565085"/>
    <w:rsid w:val="00565127"/>
    <w:rsid w:val="00565257"/>
    <w:rsid w:val="005655A7"/>
    <w:rsid w:val="00565636"/>
    <w:rsid w:val="005656EF"/>
    <w:rsid w:val="005657C1"/>
    <w:rsid w:val="00565890"/>
    <w:rsid w:val="0056593A"/>
    <w:rsid w:val="00565ABE"/>
    <w:rsid w:val="00565BD8"/>
    <w:rsid w:val="00565D51"/>
    <w:rsid w:val="00565E75"/>
    <w:rsid w:val="005660F3"/>
    <w:rsid w:val="005660F8"/>
    <w:rsid w:val="00566259"/>
    <w:rsid w:val="005662BE"/>
    <w:rsid w:val="00566358"/>
    <w:rsid w:val="00566462"/>
    <w:rsid w:val="00566627"/>
    <w:rsid w:val="00566729"/>
    <w:rsid w:val="005667F3"/>
    <w:rsid w:val="00566956"/>
    <w:rsid w:val="00566A28"/>
    <w:rsid w:val="00566AC0"/>
    <w:rsid w:val="00566B80"/>
    <w:rsid w:val="00566C2C"/>
    <w:rsid w:val="00566C3A"/>
    <w:rsid w:val="00566DA1"/>
    <w:rsid w:val="00566F93"/>
    <w:rsid w:val="0056703F"/>
    <w:rsid w:val="005674B4"/>
    <w:rsid w:val="005676EC"/>
    <w:rsid w:val="0056780C"/>
    <w:rsid w:val="00567849"/>
    <w:rsid w:val="00567D7A"/>
    <w:rsid w:val="00567DC3"/>
    <w:rsid w:val="00567DF6"/>
    <w:rsid w:val="0057049C"/>
    <w:rsid w:val="00570514"/>
    <w:rsid w:val="005707C5"/>
    <w:rsid w:val="005709B8"/>
    <w:rsid w:val="00570F06"/>
    <w:rsid w:val="00571446"/>
    <w:rsid w:val="005719B1"/>
    <w:rsid w:val="00571A07"/>
    <w:rsid w:val="00571BE1"/>
    <w:rsid w:val="00571D27"/>
    <w:rsid w:val="00571D29"/>
    <w:rsid w:val="00571D60"/>
    <w:rsid w:val="00572091"/>
    <w:rsid w:val="0057210C"/>
    <w:rsid w:val="0057227D"/>
    <w:rsid w:val="005723B8"/>
    <w:rsid w:val="005723CE"/>
    <w:rsid w:val="00572423"/>
    <w:rsid w:val="005724B4"/>
    <w:rsid w:val="00572715"/>
    <w:rsid w:val="00572CC8"/>
    <w:rsid w:val="00572D11"/>
    <w:rsid w:val="00572DD3"/>
    <w:rsid w:val="00572E64"/>
    <w:rsid w:val="00572F5A"/>
    <w:rsid w:val="00573269"/>
    <w:rsid w:val="00573973"/>
    <w:rsid w:val="0057398A"/>
    <w:rsid w:val="00573B57"/>
    <w:rsid w:val="00573BDB"/>
    <w:rsid w:val="00573D0D"/>
    <w:rsid w:val="00573E18"/>
    <w:rsid w:val="00573ECF"/>
    <w:rsid w:val="0057405E"/>
    <w:rsid w:val="0057408C"/>
    <w:rsid w:val="00574137"/>
    <w:rsid w:val="005742A1"/>
    <w:rsid w:val="005744BE"/>
    <w:rsid w:val="0057450C"/>
    <w:rsid w:val="00574607"/>
    <w:rsid w:val="0057464F"/>
    <w:rsid w:val="00574698"/>
    <w:rsid w:val="00574868"/>
    <w:rsid w:val="00574B13"/>
    <w:rsid w:val="00574E57"/>
    <w:rsid w:val="00574F2E"/>
    <w:rsid w:val="00574F96"/>
    <w:rsid w:val="0057511E"/>
    <w:rsid w:val="00575373"/>
    <w:rsid w:val="00575435"/>
    <w:rsid w:val="00575658"/>
    <w:rsid w:val="005759BF"/>
    <w:rsid w:val="00575A5A"/>
    <w:rsid w:val="00575A93"/>
    <w:rsid w:val="00575D51"/>
    <w:rsid w:val="00575E70"/>
    <w:rsid w:val="00575F51"/>
    <w:rsid w:val="00575F86"/>
    <w:rsid w:val="0057607C"/>
    <w:rsid w:val="0057610C"/>
    <w:rsid w:val="005765EF"/>
    <w:rsid w:val="005766E9"/>
    <w:rsid w:val="005767DF"/>
    <w:rsid w:val="00576A73"/>
    <w:rsid w:val="00576B9A"/>
    <w:rsid w:val="00576C66"/>
    <w:rsid w:val="00576DBD"/>
    <w:rsid w:val="00577053"/>
    <w:rsid w:val="0057719B"/>
    <w:rsid w:val="00577251"/>
    <w:rsid w:val="005773CC"/>
    <w:rsid w:val="005773F5"/>
    <w:rsid w:val="005778F2"/>
    <w:rsid w:val="00577ADE"/>
    <w:rsid w:val="00577BD9"/>
    <w:rsid w:val="00577CD2"/>
    <w:rsid w:val="00577D23"/>
    <w:rsid w:val="00577DD8"/>
    <w:rsid w:val="00577E04"/>
    <w:rsid w:val="00577FD0"/>
    <w:rsid w:val="0057E29B"/>
    <w:rsid w:val="00580149"/>
    <w:rsid w:val="005801DC"/>
    <w:rsid w:val="005801FD"/>
    <w:rsid w:val="0058021D"/>
    <w:rsid w:val="0058024C"/>
    <w:rsid w:val="00580268"/>
    <w:rsid w:val="005804A8"/>
    <w:rsid w:val="0058058C"/>
    <w:rsid w:val="005805FB"/>
    <w:rsid w:val="0058060D"/>
    <w:rsid w:val="00580B4E"/>
    <w:rsid w:val="00580CD9"/>
    <w:rsid w:val="00580D6D"/>
    <w:rsid w:val="00580E84"/>
    <w:rsid w:val="00580F02"/>
    <w:rsid w:val="0058127D"/>
    <w:rsid w:val="0058164B"/>
    <w:rsid w:val="00581756"/>
    <w:rsid w:val="0058176E"/>
    <w:rsid w:val="00581882"/>
    <w:rsid w:val="00581C91"/>
    <w:rsid w:val="00581E8D"/>
    <w:rsid w:val="00581F8B"/>
    <w:rsid w:val="005821A2"/>
    <w:rsid w:val="005824D6"/>
    <w:rsid w:val="00582523"/>
    <w:rsid w:val="005827F1"/>
    <w:rsid w:val="005829B2"/>
    <w:rsid w:val="00582C8A"/>
    <w:rsid w:val="005831C4"/>
    <w:rsid w:val="005831CC"/>
    <w:rsid w:val="00583313"/>
    <w:rsid w:val="00583409"/>
    <w:rsid w:val="00583655"/>
    <w:rsid w:val="00583683"/>
    <w:rsid w:val="005836A8"/>
    <w:rsid w:val="005836E2"/>
    <w:rsid w:val="00583792"/>
    <w:rsid w:val="0058385D"/>
    <w:rsid w:val="0058396F"/>
    <w:rsid w:val="005839B8"/>
    <w:rsid w:val="005839F3"/>
    <w:rsid w:val="00583A59"/>
    <w:rsid w:val="00583A80"/>
    <w:rsid w:val="00583B67"/>
    <w:rsid w:val="00583CC7"/>
    <w:rsid w:val="00583F13"/>
    <w:rsid w:val="00584172"/>
    <w:rsid w:val="00584249"/>
    <w:rsid w:val="005842DC"/>
    <w:rsid w:val="00584533"/>
    <w:rsid w:val="0058458E"/>
    <w:rsid w:val="00584AFF"/>
    <w:rsid w:val="00584DF6"/>
    <w:rsid w:val="00584EDC"/>
    <w:rsid w:val="00585635"/>
    <w:rsid w:val="00585677"/>
    <w:rsid w:val="0058576B"/>
    <w:rsid w:val="00585848"/>
    <w:rsid w:val="00585AE9"/>
    <w:rsid w:val="00585D63"/>
    <w:rsid w:val="00585E36"/>
    <w:rsid w:val="00586123"/>
    <w:rsid w:val="00586323"/>
    <w:rsid w:val="005863C4"/>
    <w:rsid w:val="005863E4"/>
    <w:rsid w:val="00586735"/>
    <w:rsid w:val="00586898"/>
    <w:rsid w:val="00586B16"/>
    <w:rsid w:val="00586FC8"/>
    <w:rsid w:val="005870D7"/>
    <w:rsid w:val="0058722B"/>
    <w:rsid w:val="00587408"/>
    <w:rsid w:val="00587603"/>
    <w:rsid w:val="00587635"/>
    <w:rsid w:val="0058796F"/>
    <w:rsid w:val="00587BA8"/>
    <w:rsid w:val="00587E21"/>
    <w:rsid w:val="00587E53"/>
    <w:rsid w:val="00587F5F"/>
    <w:rsid w:val="00587F89"/>
    <w:rsid w:val="0059009E"/>
    <w:rsid w:val="0059029B"/>
    <w:rsid w:val="00590437"/>
    <w:rsid w:val="00590480"/>
    <w:rsid w:val="0059060E"/>
    <w:rsid w:val="005907DF"/>
    <w:rsid w:val="00590880"/>
    <w:rsid w:val="0059095A"/>
    <w:rsid w:val="005909CC"/>
    <w:rsid w:val="00590AD9"/>
    <w:rsid w:val="00590B0B"/>
    <w:rsid w:val="00590D37"/>
    <w:rsid w:val="005910F0"/>
    <w:rsid w:val="00591361"/>
    <w:rsid w:val="005916D2"/>
    <w:rsid w:val="005917A5"/>
    <w:rsid w:val="005918AB"/>
    <w:rsid w:val="005918B3"/>
    <w:rsid w:val="005919D8"/>
    <w:rsid w:val="00591B3B"/>
    <w:rsid w:val="00591B9A"/>
    <w:rsid w:val="00591CCC"/>
    <w:rsid w:val="00591D34"/>
    <w:rsid w:val="00591FCC"/>
    <w:rsid w:val="00592181"/>
    <w:rsid w:val="00592BE5"/>
    <w:rsid w:val="00592C8B"/>
    <w:rsid w:val="00592E12"/>
    <w:rsid w:val="00593166"/>
    <w:rsid w:val="005939B6"/>
    <w:rsid w:val="00593B78"/>
    <w:rsid w:val="00593D09"/>
    <w:rsid w:val="00593F46"/>
    <w:rsid w:val="00594090"/>
    <w:rsid w:val="005941E9"/>
    <w:rsid w:val="00594530"/>
    <w:rsid w:val="00594684"/>
    <w:rsid w:val="00594AB2"/>
    <w:rsid w:val="00594CDB"/>
    <w:rsid w:val="00594FDD"/>
    <w:rsid w:val="005952B4"/>
    <w:rsid w:val="005952CA"/>
    <w:rsid w:val="005957E9"/>
    <w:rsid w:val="005958A2"/>
    <w:rsid w:val="00595A5E"/>
    <w:rsid w:val="00595DD3"/>
    <w:rsid w:val="00596362"/>
    <w:rsid w:val="0059670E"/>
    <w:rsid w:val="00596947"/>
    <w:rsid w:val="00596C33"/>
    <w:rsid w:val="00596CF2"/>
    <w:rsid w:val="00597188"/>
    <w:rsid w:val="005972C1"/>
    <w:rsid w:val="0059730E"/>
    <w:rsid w:val="005974FD"/>
    <w:rsid w:val="00597773"/>
    <w:rsid w:val="00597863"/>
    <w:rsid w:val="00597920"/>
    <w:rsid w:val="00597B08"/>
    <w:rsid w:val="00597B13"/>
    <w:rsid w:val="00597DA6"/>
    <w:rsid w:val="00597E63"/>
    <w:rsid w:val="00597F53"/>
    <w:rsid w:val="005A03E9"/>
    <w:rsid w:val="005A059E"/>
    <w:rsid w:val="005A079C"/>
    <w:rsid w:val="005A0B09"/>
    <w:rsid w:val="005A0B26"/>
    <w:rsid w:val="005A0C74"/>
    <w:rsid w:val="005A0ECD"/>
    <w:rsid w:val="005A0F3E"/>
    <w:rsid w:val="005A12F5"/>
    <w:rsid w:val="005A15BA"/>
    <w:rsid w:val="005A16E1"/>
    <w:rsid w:val="005A1737"/>
    <w:rsid w:val="005A1D12"/>
    <w:rsid w:val="005A1DD7"/>
    <w:rsid w:val="005A1EA0"/>
    <w:rsid w:val="005A1F51"/>
    <w:rsid w:val="005A2136"/>
    <w:rsid w:val="005A220D"/>
    <w:rsid w:val="005A2392"/>
    <w:rsid w:val="005A2472"/>
    <w:rsid w:val="005A262F"/>
    <w:rsid w:val="005A2641"/>
    <w:rsid w:val="005A28C3"/>
    <w:rsid w:val="005A2A0F"/>
    <w:rsid w:val="005A2A86"/>
    <w:rsid w:val="005A2B0A"/>
    <w:rsid w:val="005A2C66"/>
    <w:rsid w:val="005A2CA5"/>
    <w:rsid w:val="005A3286"/>
    <w:rsid w:val="005A3372"/>
    <w:rsid w:val="005A35D8"/>
    <w:rsid w:val="005A3698"/>
    <w:rsid w:val="005A37BA"/>
    <w:rsid w:val="005A39BB"/>
    <w:rsid w:val="005A3A11"/>
    <w:rsid w:val="005A3F3A"/>
    <w:rsid w:val="005A3FE8"/>
    <w:rsid w:val="005A4100"/>
    <w:rsid w:val="005A435C"/>
    <w:rsid w:val="005A452E"/>
    <w:rsid w:val="005A498C"/>
    <w:rsid w:val="005A4A5A"/>
    <w:rsid w:val="005A4C17"/>
    <w:rsid w:val="005A4D0B"/>
    <w:rsid w:val="005A5145"/>
    <w:rsid w:val="005A53C2"/>
    <w:rsid w:val="005A5642"/>
    <w:rsid w:val="005A5659"/>
    <w:rsid w:val="005A5B1C"/>
    <w:rsid w:val="005A5D21"/>
    <w:rsid w:val="005A5FDF"/>
    <w:rsid w:val="005A62C5"/>
    <w:rsid w:val="005A63DB"/>
    <w:rsid w:val="005A6579"/>
    <w:rsid w:val="005A68C7"/>
    <w:rsid w:val="005A69A0"/>
    <w:rsid w:val="005A69CF"/>
    <w:rsid w:val="005A6B97"/>
    <w:rsid w:val="005A6DDF"/>
    <w:rsid w:val="005A72F3"/>
    <w:rsid w:val="005A74C5"/>
    <w:rsid w:val="005A7634"/>
    <w:rsid w:val="005A7713"/>
    <w:rsid w:val="005A78CC"/>
    <w:rsid w:val="005A78D7"/>
    <w:rsid w:val="005A7B4E"/>
    <w:rsid w:val="005A7C55"/>
    <w:rsid w:val="005A7CBB"/>
    <w:rsid w:val="005A7E67"/>
    <w:rsid w:val="005A7EA8"/>
    <w:rsid w:val="005ADF16"/>
    <w:rsid w:val="005B01E8"/>
    <w:rsid w:val="005B02CE"/>
    <w:rsid w:val="005B04E7"/>
    <w:rsid w:val="005B050D"/>
    <w:rsid w:val="005B0683"/>
    <w:rsid w:val="005B0977"/>
    <w:rsid w:val="005B09D9"/>
    <w:rsid w:val="005B0B4F"/>
    <w:rsid w:val="005B0EFD"/>
    <w:rsid w:val="005B114B"/>
    <w:rsid w:val="005B1157"/>
    <w:rsid w:val="005B14A2"/>
    <w:rsid w:val="005B1861"/>
    <w:rsid w:val="005B1A19"/>
    <w:rsid w:val="005B1CD7"/>
    <w:rsid w:val="005B1CFD"/>
    <w:rsid w:val="005B1E6A"/>
    <w:rsid w:val="005B1F31"/>
    <w:rsid w:val="005B1FBB"/>
    <w:rsid w:val="005B216E"/>
    <w:rsid w:val="005B25D6"/>
    <w:rsid w:val="005B27E7"/>
    <w:rsid w:val="005B2817"/>
    <w:rsid w:val="005B2A2B"/>
    <w:rsid w:val="005B2A67"/>
    <w:rsid w:val="005B2C6D"/>
    <w:rsid w:val="005B3050"/>
    <w:rsid w:val="005B30AF"/>
    <w:rsid w:val="005B32C5"/>
    <w:rsid w:val="005B3557"/>
    <w:rsid w:val="005B35D0"/>
    <w:rsid w:val="005B368F"/>
    <w:rsid w:val="005B37F2"/>
    <w:rsid w:val="005B39AA"/>
    <w:rsid w:val="005B39F2"/>
    <w:rsid w:val="005B3D4E"/>
    <w:rsid w:val="005B3E96"/>
    <w:rsid w:val="005B425A"/>
    <w:rsid w:val="005B4805"/>
    <w:rsid w:val="005B4ABC"/>
    <w:rsid w:val="005B4BE4"/>
    <w:rsid w:val="005B4C17"/>
    <w:rsid w:val="005B4C5D"/>
    <w:rsid w:val="005B4D48"/>
    <w:rsid w:val="005B4D5F"/>
    <w:rsid w:val="005B5074"/>
    <w:rsid w:val="005B5235"/>
    <w:rsid w:val="005B53E6"/>
    <w:rsid w:val="005B57CC"/>
    <w:rsid w:val="005B5C1D"/>
    <w:rsid w:val="005B5E6E"/>
    <w:rsid w:val="005B5F6E"/>
    <w:rsid w:val="005B607A"/>
    <w:rsid w:val="005B6280"/>
    <w:rsid w:val="005B6285"/>
    <w:rsid w:val="005B628F"/>
    <w:rsid w:val="005B62F8"/>
    <w:rsid w:val="005B640C"/>
    <w:rsid w:val="005B6488"/>
    <w:rsid w:val="005B66A2"/>
    <w:rsid w:val="005B67D8"/>
    <w:rsid w:val="005B69B9"/>
    <w:rsid w:val="005B6A36"/>
    <w:rsid w:val="005B6AA6"/>
    <w:rsid w:val="005B6BAA"/>
    <w:rsid w:val="005B6DBD"/>
    <w:rsid w:val="005B6FB9"/>
    <w:rsid w:val="005B729A"/>
    <w:rsid w:val="005B7565"/>
    <w:rsid w:val="005B75BD"/>
    <w:rsid w:val="005B76B2"/>
    <w:rsid w:val="005B78D1"/>
    <w:rsid w:val="005B7984"/>
    <w:rsid w:val="005B7A58"/>
    <w:rsid w:val="005C0133"/>
    <w:rsid w:val="005C0146"/>
    <w:rsid w:val="005C04ED"/>
    <w:rsid w:val="005C0522"/>
    <w:rsid w:val="005C055F"/>
    <w:rsid w:val="005C0614"/>
    <w:rsid w:val="005C07C0"/>
    <w:rsid w:val="005C097E"/>
    <w:rsid w:val="005C0986"/>
    <w:rsid w:val="005C09EE"/>
    <w:rsid w:val="005C0B2D"/>
    <w:rsid w:val="005C0CC9"/>
    <w:rsid w:val="005C1019"/>
    <w:rsid w:val="005C12B2"/>
    <w:rsid w:val="005C12EE"/>
    <w:rsid w:val="005C14C7"/>
    <w:rsid w:val="005C1503"/>
    <w:rsid w:val="005C151F"/>
    <w:rsid w:val="005C188A"/>
    <w:rsid w:val="005C19C9"/>
    <w:rsid w:val="005C19DB"/>
    <w:rsid w:val="005C1A45"/>
    <w:rsid w:val="005C1B1B"/>
    <w:rsid w:val="005C1BEE"/>
    <w:rsid w:val="005C1D05"/>
    <w:rsid w:val="005C1FF8"/>
    <w:rsid w:val="005C2476"/>
    <w:rsid w:val="005C2524"/>
    <w:rsid w:val="005C2568"/>
    <w:rsid w:val="005C2706"/>
    <w:rsid w:val="005C2707"/>
    <w:rsid w:val="005C2794"/>
    <w:rsid w:val="005C28D2"/>
    <w:rsid w:val="005C2E8B"/>
    <w:rsid w:val="005C2EC6"/>
    <w:rsid w:val="005C3302"/>
    <w:rsid w:val="005C36A3"/>
    <w:rsid w:val="005C37BC"/>
    <w:rsid w:val="005C37DB"/>
    <w:rsid w:val="005C38AF"/>
    <w:rsid w:val="005C39BE"/>
    <w:rsid w:val="005C3C32"/>
    <w:rsid w:val="005C3C60"/>
    <w:rsid w:val="005C3DCF"/>
    <w:rsid w:val="005C3DDD"/>
    <w:rsid w:val="005C41E8"/>
    <w:rsid w:val="005C44AC"/>
    <w:rsid w:val="005C4E10"/>
    <w:rsid w:val="005C4E46"/>
    <w:rsid w:val="005C4F8F"/>
    <w:rsid w:val="005C5175"/>
    <w:rsid w:val="005C51E9"/>
    <w:rsid w:val="005C55B2"/>
    <w:rsid w:val="005C55FF"/>
    <w:rsid w:val="005C5779"/>
    <w:rsid w:val="005C587D"/>
    <w:rsid w:val="005C5972"/>
    <w:rsid w:val="005C5AB9"/>
    <w:rsid w:val="005C5E6F"/>
    <w:rsid w:val="005C5E7D"/>
    <w:rsid w:val="005C5F06"/>
    <w:rsid w:val="005C60AD"/>
    <w:rsid w:val="005C612C"/>
    <w:rsid w:val="005C6154"/>
    <w:rsid w:val="005C6334"/>
    <w:rsid w:val="005C65B1"/>
    <w:rsid w:val="005C678D"/>
    <w:rsid w:val="005C67E7"/>
    <w:rsid w:val="005C6B32"/>
    <w:rsid w:val="005C6C7F"/>
    <w:rsid w:val="005C6C8F"/>
    <w:rsid w:val="005C6D70"/>
    <w:rsid w:val="005C6E4C"/>
    <w:rsid w:val="005C6EA7"/>
    <w:rsid w:val="005C6EBA"/>
    <w:rsid w:val="005C6FA2"/>
    <w:rsid w:val="005C70F2"/>
    <w:rsid w:val="005C7125"/>
    <w:rsid w:val="005C7244"/>
    <w:rsid w:val="005C7541"/>
    <w:rsid w:val="005C78A0"/>
    <w:rsid w:val="005C7A1C"/>
    <w:rsid w:val="005C7A4A"/>
    <w:rsid w:val="005C7C50"/>
    <w:rsid w:val="005C7D3E"/>
    <w:rsid w:val="005CC2D8"/>
    <w:rsid w:val="005CEE0D"/>
    <w:rsid w:val="005D0071"/>
    <w:rsid w:val="005D0210"/>
    <w:rsid w:val="005D0382"/>
    <w:rsid w:val="005D049A"/>
    <w:rsid w:val="005D04DC"/>
    <w:rsid w:val="005D0ACE"/>
    <w:rsid w:val="005D0F58"/>
    <w:rsid w:val="005D1130"/>
    <w:rsid w:val="005D1229"/>
    <w:rsid w:val="005D1299"/>
    <w:rsid w:val="005D1370"/>
    <w:rsid w:val="005D1438"/>
    <w:rsid w:val="005D154D"/>
    <w:rsid w:val="005D15D7"/>
    <w:rsid w:val="005D1BB7"/>
    <w:rsid w:val="005D1E37"/>
    <w:rsid w:val="005D21AA"/>
    <w:rsid w:val="005D2218"/>
    <w:rsid w:val="005D232E"/>
    <w:rsid w:val="005D265A"/>
    <w:rsid w:val="005D26B3"/>
    <w:rsid w:val="005D26C0"/>
    <w:rsid w:val="005D26FB"/>
    <w:rsid w:val="005D290C"/>
    <w:rsid w:val="005D296D"/>
    <w:rsid w:val="005D2B6A"/>
    <w:rsid w:val="005D2C8B"/>
    <w:rsid w:val="005D2F6F"/>
    <w:rsid w:val="005D30BE"/>
    <w:rsid w:val="005D34CB"/>
    <w:rsid w:val="005D3A8B"/>
    <w:rsid w:val="005D3AB5"/>
    <w:rsid w:val="005D3ACC"/>
    <w:rsid w:val="005D3AE8"/>
    <w:rsid w:val="005D3B8A"/>
    <w:rsid w:val="005D3CA1"/>
    <w:rsid w:val="005D3EF2"/>
    <w:rsid w:val="005D3F10"/>
    <w:rsid w:val="005D3F85"/>
    <w:rsid w:val="005D4145"/>
    <w:rsid w:val="005D422B"/>
    <w:rsid w:val="005D42B2"/>
    <w:rsid w:val="005D4548"/>
    <w:rsid w:val="005D47D9"/>
    <w:rsid w:val="005D48F1"/>
    <w:rsid w:val="005D4B0D"/>
    <w:rsid w:val="005D4CBE"/>
    <w:rsid w:val="005D4D4C"/>
    <w:rsid w:val="005D4D95"/>
    <w:rsid w:val="005D4E08"/>
    <w:rsid w:val="005D4E20"/>
    <w:rsid w:val="005D4E29"/>
    <w:rsid w:val="005D4FF8"/>
    <w:rsid w:val="005D5134"/>
    <w:rsid w:val="005D514D"/>
    <w:rsid w:val="005D53C9"/>
    <w:rsid w:val="005D5405"/>
    <w:rsid w:val="005D555D"/>
    <w:rsid w:val="005D5772"/>
    <w:rsid w:val="005D5A8A"/>
    <w:rsid w:val="005D5ACB"/>
    <w:rsid w:val="005D5AF9"/>
    <w:rsid w:val="005D5B8A"/>
    <w:rsid w:val="005D5CDD"/>
    <w:rsid w:val="005D5EA0"/>
    <w:rsid w:val="005D5ED9"/>
    <w:rsid w:val="005D5F0D"/>
    <w:rsid w:val="005D612D"/>
    <w:rsid w:val="005D6137"/>
    <w:rsid w:val="005D619B"/>
    <w:rsid w:val="005D630A"/>
    <w:rsid w:val="005D635B"/>
    <w:rsid w:val="005D63AC"/>
    <w:rsid w:val="005D63B4"/>
    <w:rsid w:val="005D65C4"/>
    <w:rsid w:val="005D68D3"/>
    <w:rsid w:val="005D6981"/>
    <w:rsid w:val="005D6D15"/>
    <w:rsid w:val="005D6FB8"/>
    <w:rsid w:val="005D70A4"/>
    <w:rsid w:val="005D715D"/>
    <w:rsid w:val="005D71F1"/>
    <w:rsid w:val="005D7223"/>
    <w:rsid w:val="005D7521"/>
    <w:rsid w:val="005D763A"/>
    <w:rsid w:val="005D76A9"/>
    <w:rsid w:val="005D76F2"/>
    <w:rsid w:val="005D7758"/>
    <w:rsid w:val="005D7798"/>
    <w:rsid w:val="005D7826"/>
    <w:rsid w:val="005D7B07"/>
    <w:rsid w:val="005D7BC8"/>
    <w:rsid w:val="005E008E"/>
    <w:rsid w:val="005E046C"/>
    <w:rsid w:val="005E06BE"/>
    <w:rsid w:val="005E090C"/>
    <w:rsid w:val="005E0A96"/>
    <w:rsid w:val="005E0E29"/>
    <w:rsid w:val="005E10BD"/>
    <w:rsid w:val="005E1384"/>
    <w:rsid w:val="005E13D6"/>
    <w:rsid w:val="005E167F"/>
    <w:rsid w:val="005E168C"/>
    <w:rsid w:val="005E17E3"/>
    <w:rsid w:val="005E191C"/>
    <w:rsid w:val="005E1ABD"/>
    <w:rsid w:val="005E1C81"/>
    <w:rsid w:val="005E1DF5"/>
    <w:rsid w:val="005E1EC2"/>
    <w:rsid w:val="005E21E1"/>
    <w:rsid w:val="005E2233"/>
    <w:rsid w:val="005E23C1"/>
    <w:rsid w:val="005E243E"/>
    <w:rsid w:val="005E2470"/>
    <w:rsid w:val="005E2828"/>
    <w:rsid w:val="005E2EAD"/>
    <w:rsid w:val="005E31E4"/>
    <w:rsid w:val="005E326F"/>
    <w:rsid w:val="005E34B0"/>
    <w:rsid w:val="005E34F3"/>
    <w:rsid w:val="005E3547"/>
    <w:rsid w:val="005E38C9"/>
    <w:rsid w:val="005E3984"/>
    <w:rsid w:val="005E3AB6"/>
    <w:rsid w:val="005E3BA4"/>
    <w:rsid w:val="005E3FFF"/>
    <w:rsid w:val="005E4198"/>
    <w:rsid w:val="005E4412"/>
    <w:rsid w:val="005E46F7"/>
    <w:rsid w:val="005E4975"/>
    <w:rsid w:val="005E49AE"/>
    <w:rsid w:val="005E4D70"/>
    <w:rsid w:val="005E4F45"/>
    <w:rsid w:val="005E535E"/>
    <w:rsid w:val="005E5411"/>
    <w:rsid w:val="005E5482"/>
    <w:rsid w:val="005E549E"/>
    <w:rsid w:val="005E56F5"/>
    <w:rsid w:val="005E57A5"/>
    <w:rsid w:val="005E5930"/>
    <w:rsid w:val="005E598C"/>
    <w:rsid w:val="005E59A0"/>
    <w:rsid w:val="005E5ADB"/>
    <w:rsid w:val="005E5C0A"/>
    <w:rsid w:val="005E5E20"/>
    <w:rsid w:val="005E5E6C"/>
    <w:rsid w:val="005E5FCC"/>
    <w:rsid w:val="005E602B"/>
    <w:rsid w:val="005E624E"/>
    <w:rsid w:val="005E6278"/>
    <w:rsid w:val="005E6362"/>
    <w:rsid w:val="005E6437"/>
    <w:rsid w:val="005E6458"/>
    <w:rsid w:val="005E67B1"/>
    <w:rsid w:val="005E69B5"/>
    <w:rsid w:val="005E6AF0"/>
    <w:rsid w:val="005E6B63"/>
    <w:rsid w:val="005E7669"/>
    <w:rsid w:val="005E7758"/>
    <w:rsid w:val="005E77A0"/>
    <w:rsid w:val="005E78AE"/>
    <w:rsid w:val="005E794D"/>
    <w:rsid w:val="005E7B5C"/>
    <w:rsid w:val="005E7D90"/>
    <w:rsid w:val="005E7DBC"/>
    <w:rsid w:val="005E7F14"/>
    <w:rsid w:val="005F0119"/>
    <w:rsid w:val="005F0398"/>
    <w:rsid w:val="005F044A"/>
    <w:rsid w:val="005F055D"/>
    <w:rsid w:val="005F0912"/>
    <w:rsid w:val="005F0A16"/>
    <w:rsid w:val="005F0C64"/>
    <w:rsid w:val="005F0D29"/>
    <w:rsid w:val="005F148E"/>
    <w:rsid w:val="005F14EB"/>
    <w:rsid w:val="005F154E"/>
    <w:rsid w:val="005F16C6"/>
    <w:rsid w:val="005F17FE"/>
    <w:rsid w:val="005F1823"/>
    <w:rsid w:val="005F184A"/>
    <w:rsid w:val="005F19AD"/>
    <w:rsid w:val="005F19F4"/>
    <w:rsid w:val="005F19F7"/>
    <w:rsid w:val="005F1BBA"/>
    <w:rsid w:val="005F1F0E"/>
    <w:rsid w:val="005F2040"/>
    <w:rsid w:val="005F20FF"/>
    <w:rsid w:val="005F23B9"/>
    <w:rsid w:val="005F2483"/>
    <w:rsid w:val="005F263A"/>
    <w:rsid w:val="005F26CA"/>
    <w:rsid w:val="005F2823"/>
    <w:rsid w:val="005F2BA4"/>
    <w:rsid w:val="005F2E03"/>
    <w:rsid w:val="005F2EBB"/>
    <w:rsid w:val="005F3546"/>
    <w:rsid w:val="005F36B0"/>
    <w:rsid w:val="005F36E8"/>
    <w:rsid w:val="005F381F"/>
    <w:rsid w:val="005F385C"/>
    <w:rsid w:val="005F399F"/>
    <w:rsid w:val="005F3B46"/>
    <w:rsid w:val="005F3BB2"/>
    <w:rsid w:val="005F3C2E"/>
    <w:rsid w:val="005F3F28"/>
    <w:rsid w:val="005F3F7D"/>
    <w:rsid w:val="005F414E"/>
    <w:rsid w:val="005F4184"/>
    <w:rsid w:val="005F4287"/>
    <w:rsid w:val="005F43A5"/>
    <w:rsid w:val="005F43B0"/>
    <w:rsid w:val="005F4405"/>
    <w:rsid w:val="005F44D9"/>
    <w:rsid w:val="005F4797"/>
    <w:rsid w:val="005F47A7"/>
    <w:rsid w:val="005F4955"/>
    <w:rsid w:val="005F4965"/>
    <w:rsid w:val="005F498B"/>
    <w:rsid w:val="005F4BAF"/>
    <w:rsid w:val="005F4D71"/>
    <w:rsid w:val="005F5225"/>
    <w:rsid w:val="005F5288"/>
    <w:rsid w:val="005F53C6"/>
    <w:rsid w:val="005F5622"/>
    <w:rsid w:val="005F56DA"/>
    <w:rsid w:val="005F5776"/>
    <w:rsid w:val="005F57EE"/>
    <w:rsid w:val="005F5867"/>
    <w:rsid w:val="005F588A"/>
    <w:rsid w:val="005F58A1"/>
    <w:rsid w:val="005F5931"/>
    <w:rsid w:val="005F59CC"/>
    <w:rsid w:val="005F5B5A"/>
    <w:rsid w:val="005F5D0E"/>
    <w:rsid w:val="005F5D14"/>
    <w:rsid w:val="005F5EB3"/>
    <w:rsid w:val="005F5EB6"/>
    <w:rsid w:val="005F61DE"/>
    <w:rsid w:val="005F622D"/>
    <w:rsid w:val="005F62CD"/>
    <w:rsid w:val="005F6424"/>
    <w:rsid w:val="005F6681"/>
    <w:rsid w:val="005F669E"/>
    <w:rsid w:val="005F671E"/>
    <w:rsid w:val="005F6767"/>
    <w:rsid w:val="005F6778"/>
    <w:rsid w:val="005F69C0"/>
    <w:rsid w:val="005F6DCF"/>
    <w:rsid w:val="005F74D6"/>
    <w:rsid w:val="005F7560"/>
    <w:rsid w:val="005F771C"/>
    <w:rsid w:val="005F7904"/>
    <w:rsid w:val="005F7F3E"/>
    <w:rsid w:val="005F7F77"/>
    <w:rsid w:val="00600023"/>
    <w:rsid w:val="006001A5"/>
    <w:rsid w:val="00600296"/>
    <w:rsid w:val="006002FF"/>
    <w:rsid w:val="0060055D"/>
    <w:rsid w:val="0060079F"/>
    <w:rsid w:val="00600A0B"/>
    <w:rsid w:val="00600B06"/>
    <w:rsid w:val="00600B26"/>
    <w:rsid w:val="00600D2C"/>
    <w:rsid w:val="00600E82"/>
    <w:rsid w:val="006010CC"/>
    <w:rsid w:val="006013B6"/>
    <w:rsid w:val="0060167C"/>
    <w:rsid w:val="006016D8"/>
    <w:rsid w:val="006018EB"/>
    <w:rsid w:val="00601901"/>
    <w:rsid w:val="00601971"/>
    <w:rsid w:val="00601CBD"/>
    <w:rsid w:val="00601CDF"/>
    <w:rsid w:val="00601FA9"/>
    <w:rsid w:val="006020F0"/>
    <w:rsid w:val="00602288"/>
    <w:rsid w:val="00602731"/>
    <w:rsid w:val="00602840"/>
    <w:rsid w:val="00602C14"/>
    <w:rsid w:val="00602E46"/>
    <w:rsid w:val="00602E4C"/>
    <w:rsid w:val="0060324B"/>
    <w:rsid w:val="006034E2"/>
    <w:rsid w:val="006035B7"/>
    <w:rsid w:val="0060361C"/>
    <w:rsid w:val="006036A8"/>
    <w:rsid w:val="00603840"/>
    <w:rsid w:val="0060387D"/>
    <w:rsid w:val="00603A4E"/>
    <w:rsid w:val="00603B3A"/>
    <w:rsid w:val="00603EA2"/>
    <w:rsid w:val="00603F70"/>
    <w:rsid w:val="00604066"/>
    <w:rsid w:val="00604075"/>
    <w:rsid w:val="00604108"/>
    <w:rsid w:val="00604258"/>
    <w:rsid w:val="00604264"/>
    <w:rsid w:val="006042C1"/>
    <w:rsid w:val="006042D3"/>
    <w:rsid w:val="00604438"/>
    <w:rsid w:val="006044AF"/>
    <w:rsid w:val="0060450E"/>
    <w:rsid w:val="006049C7"/>
    <w:rsid w:val="00604BE9"/>
    <w:rsid w:val="00604D2C"/>
    <w:rsid w:val="00604EC0"/>
    <w:rsid w:val="00604F33"/>
    <w:rsid w:val="0060514C"/>
    <w:rsid w:val="00605C04"/>
    <w:rsid w:val="00605DE8"/>
    <w:rsid w:val="00605EC3"/>
    <w:rsid w:val="0060613F"/>
    <w:rsid w:val="006062B0"/>
    <w:rsid w:val="0060635F"/>
    <w:rsid w:val="006064A8"/>
    <w:rsid w:val="006065EB"/>
    <w:rsid w:val="00606667"/>
    <w:rsid w:val="00606C19"/>
    <w:rsid w:val="00606D2D"/>
    <w:rsid w:val="00606F11"/>
    <w:rsid w:val="00606F5F"/>
    <w:rsid w:val="00606F6A"/>
    <w:rsid w:val="00607045"/>
    <w:rsid w:val="006076D1"/>
    <w:rsid w:val="00607894"/>
    <w:rsid w:val="006078DE"/>
    <w:rsid w:val="00607B21"/>
    <w:rsid w:val="00607BA9"/>
    <w:rsid w:val="00607C48"/>
    <w:rsid w:val="00607DE5"/>
    <w:rsid w:val="00607F9F"/>
    <w:rsid w:val="0060F844"/>
    <w:rsid w:val="00610081"/>
    <w:rsid w:val="0061032F"/>
    <w:rsid w:val="006103FE"/>
    <w:rsid w:val="0061044F"/>
    <w:rsid w:val="006105A5"/>
    <w:rsid w:val="006105B6"/>
    <w:rsid w:val="006105D5"/>
    <w:rsid w:val="0061062C"/>
    <w:rsid w:val="0061086F"/>
    <w:rsid w:val="00610923"/>
    <w:rsid w:val="0061097E"/>
    <w:rsid w:val="00610D94"/>
    <w:rsid w:val="006110DE"/>
    <w:rsid w:val="00611197"/>
    <w:rsid w:val="00611313"/>
    <w:rsid w:val="0061155B"/>
    <w:rsid w:val="00611685"/>
    <w:rsid w:val="006117AF"/>
    <w:rsid w:val="00611814"/>
    <w:rsid w:val="006119CC"/>
    <w:rsid w:val="00611A7B"/>
    <w:rsid w:val="00611B4F"/>
    <w:rsid w:val="00611C10"/>
    <w:rsid w:val="00611FD2"/>
    <w:rsid w:val="006120D3"/>
    <w:rsid w:val="00612166"/>
    <w:rsid w:val="006122B2"/>
    <w:rsid w:val="00612598"/>
    <w:rsid w:val="006125B8"/>
    <w:rsid w:val="00612702"/>
    <w:rsid w:val="006127FC"/>
    <w:rsid w:val="00612892"/>
    <w:rsid w:val="006129C5"/>
    <w:rsid w:val="00612A78"/>
    <w:rsid w:val="00612A98"/>
    <w:rsid w:val="00612CC5"/>
    <w:rsid w:val="00612D32"/>
    <w:rsid w:val="00612E9A"/>
    <w:rsid w:val="00612FC2"/>
    <w:rsid w:val="00613484"/>
    <w:rsid w:val="00613524"/>
    <w:rsid w:val="00613559"/>
    <w:rsid w:val="00613774"/>
    <w:rsid w:val="006138D9"/>
    <w:rsid w:val="00613959"/>
    <w:rsid w:val="00614029"/>
    <w:rsid w:val="00614087"/>
    <w:rsid w:val="006141AD"/>
    <w:rsid w:val="00614212"/>
    <w:rsid w:val="00614270"/>
    <w:rsid w:val="00614557"/>
    <w:rsid w:val="00614558"/>
    <w:rsid w:val="006147FA"/>
    <w:rsid w:val="0061482B"/>
    <w:rsid w:val="00614835"/>
    <w:rsid w:val="00614849"/>
    <w:rsid w:val="006148F7"/>
    <w:rsid w:val="00614D40"/>
    <w:rsid w:val="00614EA6"/>
    <w:rsid w:val="006150E5"/>
    <w:rsid w:val="006154B1"/>
    <w:rsid w:val="0061569B"/>
    <w:rsid w:val="0061587F"/>
    <w:rsid w:val="00615993"/>
    <w:rsid w:val="00615AEF"/>
    <w:rsid w:val="00615B75"/>
    <w:rsid w:val="00615D38"/>
    <w:rsid w:val="00615E2C"/>
    <w:rsid w:val="00615F08"/>
    <w:rsid w:val="00615F94"/>
    <w:rsid w:val="00616045"/>
    <w:rsid w:val="006160E5"/>
    <w:rsid w:val="00616104"/>
    <w:rsid w:val="00616460"/>
    <w:rsid w:val="00616621"/>
    <w:rsid w:val="006166FA"/>
    <w:rsid w:val="00616C50"/>
    <w:rsid w:val="00617126"/>
    <w:rsid w:val="00617314"/>
    <w:rsid w:val="00617518"/>
    <w:rsid w:val="006175D4"/>
    <w:rsid w:val="0061773B"/>
    <w:rsid w:val="00617E45"/>
    <w:rsid w:val="00617E8E"/>
    <w:rsid w:val="00620243"/>
    <w:rsid w:val="00620394"/>
    <w:rsid w:val="006203E3"/>
    <w:rsid w:val="006205D9"/>
    <w:rsid w:val="00620671"/>
    <w:rsid w:val="00620798"/>
    <w:rsid w:val="006207AB"/>
    <w:rsid w:val="0062092E"/>
    <w:rsid w:val="006209CF"/>
    <w:rsid w:val="00620C12"/>
    <w:rsid w:val="00620CFA"/>
    <w:rsid w:val="00620F40"/>
    <w:rsid w:val="006210CD"/>
    <w:rsid w:val="006210E5"/>
    <w:rsid w:val="00621547"/>
    <w:rsid w:val="00621593"/>
    <w:rsid w:val="00621860"/>
    <w:rsid w:val="0062199B"/>
    <w:rsid w:val="00621AE2"/>
    <w:rsid w:val="00621BEB"/>
    <w:rsid w:val="00621E4A"/>
    <w:rsid w:val="00622556"/>
    <w:rsid w:val="006226E3"/>
    <w:rsid w:val="006228CE"/>
    <w:rsid w:val="00622CC4"/>
    <w:rsid w:val="00622CD9"/>
    <w:rsid w:val="00622E2D"/>
    <w:rsid w:val="00622F89"/>
    <w:rsid w:val="00623125"/>
    <w:rsid w:val="006231EC"/>
    <w:rsid w:val="0062330A"/>
    <w:rsid w:val="006233E3"/>
    <w:rsid w:val="0062348E"/>
    <w:rsid w:val="006234A4"/>
    <w:rsid w:val="00623778"/>
    <w:rsid w:val="0062388A"/>
    <w:rsid w:val="00623AF2"/>
    <w:rsid w:val="00623BE1"/>
    <w:rsid w:val="00623D80"/>
    <w:rsid w:val="00623FC9"/>
    <w:rsid w:val="0062419F"/>
    <w:rsid w:val="0062449A"/>
    <w:rsid w:val="006248C0"/>
    <w:rsid w:val="00624A38"/>
    <w:rsid w:val="00624BBB"/>
    <w:rsid w:val="00624C0F"/>
    <w:rsid w:val="00624C29"/>
    <w:rsid w:val="00624CE5"/>
    <w:rsid w:val="00624D93"/>
    <w:rsid w:val="006252DA"/>
    <w:rsid w:val="006252E8"/>
    <w:rsid w:val="006252F1"/>
    <w:rsid w:val="0062534C"/>
    <w:rsid w:val="0062534E"/>
    <w:rsid w:val="006253D7"/>
    <w:rsid w:val="0062553B"/>
    <w:rsid w:val="00625E83"/>
    <w:rsid w:val="00625F53"/>
    <w:rsid w:val="0062618C"/>
    <w:rsid w:val="00626242"/>
    <w:rsid w:val="006265F7"/>
    <w:rsid w:val="00626AE8"/>
    <w:rsid w:val="00626C58"/>
    <w:rsid w:val="00626ED5"/>
    <w:rsid w:val="006273CD"/>
    <w:rsid w:val="006273E4"/>
    <w:rsid w:val="006277E5"/>
    <w:rsid w:val="006278EB"/>
    <w:rsid w:val="00627AB0"/>
    <w:rsid w:val="00627E50"/>
    <w:rsid w:val="00627FED"/>
    <w:rsid w:val="0062B926"/>
    <w:rsid w:val="006301D9"/>
    <w:rsid w:val="00630374"/>
    <w:rsid w:val="00630698"/>
    <w:rsid w:val="00630699"/>
    <w:rsid w:val="006307BA"/>
    <w:rsid w:val="00630F1B"/>
    <w:rsid w:val="0063106A"/>
    <w:rsid w:val="0063123B"/>
    <w:rsid w:val="00631E81"/>
    <w:rsid w:val="006322FE"/>
    <w:rsid w:val="006323A8"/>
    <w:rsid w:val="006323F5"/>
    <w:rsid w:val="00632403"/>
    <w:rsid w:val="006327E9"/>
    <w:rsid w:val="00632B05"/>
    <w:rsid w:val="006330FE"/>
    <w:rsid w:val="00633240"/>
    <w:rsid w:val="0063325D"/>
    <w:rsid w:val="006336E8"/>
    <w:rsid w:val="0063374F"/>
    <w:rsid w:val="00633A3A"/>
    <w:rsid w:val="00633C49"/>
    <w:rsid w:val="006340D3"/>
    <w:rsid w:val="006340DF"/>
    <w:rsid w:val="00634201"/>
    <w:rsid w:val="006346FF"/>
    <w:rsid w:val="00634825"/>
    <w:rsid w:val="00634842"/>
    <w:rsid w:val="006348F1"/>
    <w:rsid w:val="00634B74"/>
    <w:rsid w:val="0063507D"/>
    <w:rsid w:val="0063512D"/>
    <w:rsid w:val="0063516F"/>
    <w:rsid w:val="0063572A"/>
    <w:rsid w:val="00635B66"/>
    <w:rsid w:val="00635B8D"/>
    <w:rsid w:val="00635BD0"/>
    <w:rsid w:val="006360D4"/>
    <w:rsid w:val="006361FD"/>
    <w:rsid w:val="0063628E"/>
    <w:rsid w:val="00636396"/>
    <w:rsid w:val="0063642D"/>
    <w:rsid w:val="00636530"/>
    <w:rsid w:val="006367AE"/>
    <w:rsid w:val="00636964"/>
    <w:rsid w:val="006369A5"/>
    <w:rsid w:val="00636BD5"/>
    <w:rsid w:val="00636D5F"/>
    <w:rsid w:val="00637116"/>
    <w:rsid w:val="006372C9"/>
    <w:rsid w:val="0063747A"/>
    <w:rsid w:val="00637494"/>
    <w:rsid w:val="006376F6"/>
    <w:rsid w:val="006377B9"/>
    <w:rsid w:val="00637831"/>
    <w:rsid w:val="00637843"/>
    <w:rsid w:val="006379FA"/>
    <w:rsid w:val="00637AD5"/>
    <w:rsid w:val="00637AE7"/>
    <w:rsid w:val="00637D5F"/>
    <w:rsid w:val="00637F6E"/>
    <w:rsid w:val="00640030"/>
    <w:rsid w:val="006400B6"/>
    <w:rsid w:val="0064023B"/>
    <w:rsid w:val="006407B4"/>
    <w:rsid w:val="006408DF"/>
    <w:rsid w:val="00640973"/>
    <w:rsid w:val="00640ADE"/>
    <w:rsid w:val="00640B3A"/>
    <w:rsid w:val="00641170"/>
    <w:rsid w:val="006411FB"/>
    <w:rsid w:val="00641273"/>
    <w:rsid w:val="0064141E"/>
    <w:rsid w:val="00641707"/>
    <w:rsid w:val="00641907"/>
    <w:rsid w:val="00641D15"/>
    <w:rsid w:val="00641D24"/>
    <w:rsid w:val="00641D6D"/>
    <w:rsid w:val="00641DCF"/>
    <w:rsid w:val="00641E44"/>
    <w:rsid w:val="006423BD"/>
    <w:rsid w:val="00642449"/>
    <w:rsid w:val="0064256E"/>
    <w:rsid w:val="0064259E"/>
    <w:rsid w:val="006425B0"/>
    <w:rsid w:val="0064269A"/>
    <w:rsid w:val="006426DA"/>
    <w:rsid w:val="006426E1"/>
    <w:rsid w:val="00642A59"/>
    <w:rsid w:val="00642DDA"/>
    <w:rsid w:val="00642E36"/>
    <w:rsid w:val="0064326F"/>
    <w:rsid w:val="0064334B"/>
    <w:rsid w:val="0064341E"/>
    <w:rsid w:val="00643612"/>
    <w:rsid w:val="00643669"/>
    <w:rsid w:val="0064387D"/>
    <w:rsid w:val="0064394E"/>
    <w:rsid w:val="006439E9"/>
    <w:rsid w:val="00643BBB"/>
    <w:rsid w:val="00643C72"/>
    <w:rsid w:val="00643CF5"/>
    <w:rsid w:val="00643EE2"/>
    <w:rsid w:val="00643F25"/>
    <w:rsid w:val="0064412A"/>
    <w:rsid w:val="006441B5"/>
    <w:rsid w:val="0064427F"/>
    <w:rsid w:val="0064436B"/>
    <w:rsid w:val="0064443D"/>
    <w:rsid w:val="0064463B"/>
    <w:rsid w:val="00644650"/>
    <w:rsid w:val="006446A7"/>
    <w:rsid w:val="00644BB0"/>
    <w:rsid w:val="00644C53"/>
    <w:rsid w:val="00644E06"/>
    <w:rsid w:val="00644E3A"/>
    <w:rsid w:val="00644EFC"/>
    <w:rsid w:val="0064552C"/>
    <w:rsid w:val="0064553C"/>
    <w:rsid w:val="006455AD"/>
    <w:rsid w:val="006457B0"/>
    <w:rsid w:val="00645875"/>
    <w:rsid w:val="006459FB"/>
    <w:rsid w:val="00645A03"/>
    <w:rsid w:val="00645DD8"/>
    <w:rsid w:val="00645E49"/>
    <w:rsid w:val="00645EBA"/>
    <w:rsid w:val="0064635E"/>
    <w:rsid w:val="0064638B"/>
    <w:rsid w:val="0064647F"/>
    <w:rsid w:val="006464EB"/>
    <w:rsid w:val="0064659A"/>
    <w:rsid w:val="00646765"/>
    <w:rsid w:val="006467D1"/>
    <w:rsid w:val="0064686B"/>
    <w:rsid w:val="00646C64"/>
    <w:rsid w:val="00646CE2"/>
    <w:rsid w:val="00646E69"/>
    <w:rsid w:val="00646EFF"/>
    <w:rsid w:val="00646F13"/>
    <w:rsid w:val="00647031"/>
    <w:rsid w:val="006472AE"/>
    <w:rsid w:val="006473E4"/>
    <w:rsid w:val="00647866"/>
    <w:rsid w:val="0064786E"/>
    <w:rsid w:val="006479BD"/>
    <w:rsid w:val="00647D6F"/>
    <w:rsid w:val="00647E0B"/>
    <w:rsid w:val="00647EC3"/>
    <w:rsid w:val="00650095"/>
    <w:rsid w:val="00650157"/>
    <w:rsid w:val="006501C5"/>
    <w:rsid w:val="00650298"/>
    <w:rsid w:val="006502EE"/>
    <w:rsid w:val="006504EC"/>
    <w:rsid w:val="0065076C"/>
    <w:rsid w:val="00650959"/>
    <w:rsid w:val="00650CD0"/>
    <w:rsid w:val="00650CF9"/>
    <w:rsid w:val="00650D59"/>
    <w:rsid w:val="00650E78"/>
    <w:rsid w:val="00650F3B"/>
    <w:rsid w:val="00650F4C"/>
    <w:rsid w:val="00650FD4"/>
    <w:rsid w:val="0065100A"/>
    <w:rsid w:val="00651139"/>
    <w:rsid w:val="006511C7"/>
    <w:rsid w:val="006513C3"/>
    <w:rsid w:val="00651581"/>
    <w:rsid w:val="006515A2"/>
    <w:rsid w:val="0065170D"/>
    <w:rsid w:val="00651810"/>
    <w:rsid w:val="0065194B"/>
    <w:rsid w:val="00651CCC"/>
    <w:rsid w:val="00651DD9"/>
    <w:rsid w:val="00651ECA"/>
    <w:rsid w:val="00652132"/>
    <w:rsid w:val="006521F3"/>
    <w:rsid w:val="0065238C"/>
    <w:rsid w:val="006523D2"/>
    <w:rsid w:val="00652438"/>
    <w:rsid w:val="0065263F"/>
    <w:rsid w:val="0065289D"/>
    <w:rsid w:val="00652B5B"/>
    <w:rsid w:val="0065311E"/>
    <w:rsid w:val="006531BD"/>
    <w:rsid w:val="00653352"/>
    <w:rsid w:val="0065394B"/>
    <w:rsid w:val="00653AAE"/>
    <w:rsid w:val="00653EC5"/>
    <w:rsid w:val="0065410A"/>
    <w:rsid w:val="0065424F"/>
    <w:rsid w:val="0065446C"/>
    <w:rsid w:val="0065467D"/>
    <w:rsid w:val="00654710"/>
    <w:rsid w:val="0065489C"/>
    <w:rsid w:val="0065493E"/>
    <w:rsid w:val="006549A3"/>
    <w:rsid w:val="00654A1C"/>
    <w:rsid w:val="00654A75"/>
    <w:rsid w:val="00654B4F"/>
    <w:rsid w:val="00654BC4"/>
    <w:rsid w:val="00654D45"/>
    <w:rsid w:val="00654DF4"/>
    <w:rsid w:val="00654E6E"/>
    <w:rsid w:val="006552C3"/>
    <w:rsid w:val="006553B1"/>
    <w:rsid w:val="00655454"/>
    <w:rsid w:val="0065548C"/>
    <w:rsid w:val="006554B0"/>
    <w:rsid w:val="006556A5"/>
    <w:rsid w:val="006556AD"/>
    <w:rsid w:val="006558C0"/>
    <w:rsid w:val="00655984"/>
    <w:rsid w:val="006559B0"/>
    <w:rsid w:val="00655A46"/>
    <w:rsid w:val="00655EF5"/>
    <w:rsid w:val="0065662F"/>
    <w:rsid w:val="006571F0"/>
    <w:rsid w:val="00657234"/>
    <w:rsid w:val="0065733A"/>
    <w:rsid w:val="00657490"/>
    <w:rsid w:val="006576D1"/>
    <w:rsid w:val="006579C5"/>
    <w:rsid w:val="00657C35"/>
    <w:rsid w:val="00657EB7"/>
    <w:rsid w:val="00657F34"/>
    <w:rsid w:val="00660174"/>
    <w:rsid w:val="006604C4"/>
    <w:rsid w:val="006605B7"/>
    <w:rsid w:val="006605EB"/>
    <w:rsid w:val="006607C3"/>
    <w:rsid w:val="0066088C"/>
    <w:rsid w:val="006608DA"/>
    <w:rsid w:val="00660A79"/>
    <w:rsid w:val="00660F3B"/>
    <w:rsid w:val="00661004"/>
    <w:rsid w:val="00661041"/>
    <w:rsid w:val="006612F3"/>
    <w:rsid w:val="00661568"/>
    <w:rsid w:val="006615A4"/>
    <w:rsid w:val="00661989"/>
    <w:rsid w:val="00661AFA"/>
    <w:rsid w:val="00661CFE"/>
    <w:rsid w:val="00661EDA"/>
    <w:rsid w:val="00661FD6"/>
    <w:rsid w:val="00662041"/>
    <w:rsid w:val="00662045"/>
    <w:rsid w:val="006620D0"/>
    <w:rsid w:val="0066234D"/>
    <w:rsid w:val="0066246B"/>
    <w:rsid w:val="00662526"/>
    <w:rsid w:val="0066286B"/>
    <w:rsid w:val="00662931"/>
    <w:rsid w:val="00662A40"/>
    <w:rsid w:val="00662BC9"/>
    <w:rsid w:val="00662CE6"/>
    <w:rsid w:val="00662F2A"/>
    <w:rsid w:val="00662FA0"/>
    <w:rsid w:val="006630B5"/>
    <w:rsid w:val="006631B5"/>
    <w:rsid w:val="00663377"/>
    <w:rsid w:val="006633F5"/>
    <w:rsid w:val="00663444"/>
    <w:rsid w:val="00663566"/>
    <w:rsid w:val="006638AF"/>
    <w:rsid w:val="00663C1D"/>
    <w:rsid w:val="00663D63"/>
    <w:rsid w:val="00663DFC"/>
    <w:rsid w:val="00663EDE"/>
    <w:rsid w:val="00664098"/>
    <w:rsid w:val="006640F8"/>
    <w:rsid w:val="00664176"/>
    <w:rsid w:val="00664786"/>
    <w:rsid w:val="006647B0"/>
    <w:rsid w:val="00664A9B"/>
    <w:rsid w:val="00664BB0"/>
    <w:rsid w:val="00664CD7"/>
    <w:rsid w:val="00664DEE"/>
    <w:rsid w:val="00664F07"/>
    <w:rsid w:val="00665140"/>
    <w:rsid w:val="00665490"/>
    <w:rsid w:val="00665525"/>
    <w:rsid w:val="006655FB"/>
    <w:rsid w:val="006658B6"/>
    <w:rsid w:val="00665964"/>
    <w:rsid w:val="00665A9A"/>
    <w:rsid w:val="00665AB0"/>
    <w:rsid w:val="00665FC6"/>
    <w:rsid w:val="0066625A"/>
    <w:rsid w:val="006664C6"/>
    <w:rsid w:val="0066664B"/>
    <w:rsid w:val="00666890"/>
    <w:rsid w:val="006668DF"/>
    <w:rsid w:val="00666933"/>
    <w:rsid w:val="00666B39"/>
    <w:rsid w:val="00666D6F"/>
    <w:rsid w:val="00666E43"/>
    <w:rsid w:val="00666EE1"/>
    <w:rsid w:val="00666F69"/>
    <w:rsid w:val="0066753B"/>
    <w:rsid w:val="00667E83"/>
    <w:rsid w:val="00667FA2"/>
    <w:rsid w:val="006700AA"/>
    <w:rsid w:val="006700F7"/>
    <w:rsid w:val="00670450"/>
    <w:rsid w:val="00670691"/>
    <w:rsid w:val="00670756"/>
    <w:rsid w:val="006709CE"/>
    <w:rsid w:val="00670B9E"/>
    <w:rsid w:val="006714AD"/>
    <w:rsid w:val="00671593"/>
    <w:rsid w:val="006716B2"/>
    <w:rsid w:val="00671A3A"/>
    <w:rsid w:val="00671BF6"/>
    <w:rsid w:val="00671DF8"/>
    <w:rsid w:val="006720B7"/>
    <w:rsid w:val="00672480"/>
    <w:rsid w:val="00672803"/>
    <w:rsid w:val="0067299D"/>
    <w:rsid w:val="006729EC"/>
    <w:rsid w:val="00672C0C"/>
    <w:rsid w:val="00672FC2"/>
    <w:rsid w:val="006739A2"/>
    <w:rsid w:val="00673AA3"/>
    <w:rsid w:val="00673B91"/>
    <w:rsid w:val="00673C1F"/>
    <w:rsid w:val="006740E1"/>
    <w:rsid w:val="00674263"/>
    <w:rsid w:val="006743B2"/>
    <w:rsid w:val="006744E9"/>
    <w:rsid w:val="0067450B"/>
    <w:rsid w:val="0067454D"/>
    <w:rsid w:val="006747AE"/>
    <w:rsid w:val="006748E5"/>
    <w:rsid w:val="00674938"/>
    <w:rsid w:val="006749CB"/>
    <w:rsid w:val="00674A6C"/>
    <w:rsid w:val="00674B05"/>
    <w:rsid w:val="00674C6D"/>
    <w:rsid w:val="006752A8"/>
    <w:rsid w:val="006757DC"/>
    <w:rsid w:val="00675C82"/>
    <w:rsid w:val="00675CCC"/>
    <w:rsid w:val="00675D05"/>
    <w:rsid w:val="00675D4E"/>
    <w:rsid w:val="00675E64"/>
    <w:rsid w:val="00675EF0"/>
    <w:rsid w:val="00676809"/>
    <w:rsid w:val="006768E3"/>
    <w:rsid w:val="00676B2C"/>
    <w:rsid w:val="00676CD5"/>
    <w:rsid w:val="00677452"/>
    <w:rsid w:val="00677585"/>
    <w:rsid w:val="00677878"/>
    <w:rsid w:val="006778D9"/>
    <w:rsid w:val="00677B08"/>
    <w:rsid w:val="00677C4C"/>
    <w:rsid w:val="00677FD8"/>
    <w:rsid w:val="0067921A"/>
    <w:rsid w:val="00680543"/>
    <w:rsid w:val="0068087D"/>
    <w:rsid w:val="00680AEC"/>
    <w:rsid w:val="00680EEC"/>
    <w:rsid w:val="00681009"/>
    <w:rsid w:val="00681043"/>
    <w:rsid w:val="0068112B"/>
    <w:rsid w:val="0068115A"/>
    <w:rsid w:val="006814D4"/>
    <w:rsid w:val="00681808"/>
    <w:rsid w:val="00681DA2"/>
    <w:rsid w:val="00681F23"/>
    <w:rsid w:val="00681F5C"/>
    <w:rsid w:val="00682548"/>
    <w:rsid w:val="006825AC"/>
    <w:rsid w:val="0068269E"/>
    <w:rsid w:val="00682714"/>
    <w:rsid w:val="00682CB3"/>
    <w:rsid w:val="00682D19"/>
    <w:rsid w:val="00682F54"/>
    <w:rsid w:val="0068325B"/>
    <w:rsid w:val="006832C5"/>
    <w:rsid w:val="0068341C"/>
    <w:rsid w:val="0068343A"/>
    <w:rsid w:val="00683475"/>
    <w:rsid w:val="006834FF"/>
    <w:rsid w:val="006835D4"/>
    <w:rsid w:val="00683896"/>
    <w:rsid w:val="006839D6"/>
    <w:rsid w:val="00683AAC"/>
    <w:rsid w:val="00683C8B"/>
    <w:rsid w:val="00683D89"/>
    <w:rsid w:val="00683DDF"/>
    <w:rsid w:val="006840A7"/>
    <w:rsid w:val="00684144"/>
    <w:rsid w:val="006842D9"/>
    <w:rsid w:val="006843BA"/>
    <w:rsid w:val="006843DF"/>
    <w:rsid w:val="006843FB"/>
    <w:rsid w:val="00684603"/>
    <w:rsid w:val="0068471A"/>
    <w:rsid w:val="00684A0D"/>
    <w:rsid w:val="00684A8D"/>
    <w:rsid w:val="00684B33"/>
    <w:rsid w:val="00684DB5"/>
    <w:rsid w:val="00684DB7"/>
    <w:rsid w:val="00685002"/>
    <w:rsid w:val="006850EA"/>
    <w:rsid w:val="006852E6"/>
    <w:rsid w:val="00685590"/>
    <w:rsid w:val="00685980"/>
    <w:rsid w:val="00685B71"/>
    <w:rsid w:val="00685D0D"/>
    <w:rsid w:val="00685F54"/>
    <w:rsid w:val="006862DD"/>
    <w:rsid w:val="0068646F"/>
    <w:rsid w:val="00686B24"/>
    <w:rsid w:val="00686BD3"/>
    <w:rsid w:val="00686F9A"/>
    <w:rsid w:val="00686F9B"/>
    <w:rsid w:val="00687006"/>
    <w:rsid w:val="0068701C"/>
    <w:rsid w:val="0068730E"/>
    <w:rsid w:val="00687600"/>
    <w:rsid w:val="00687A2B"/>
    <w:rsid w:val="00687D11"/>
    <w:rsid w:val="00687D9F"/>
    <w:rsid w:val="00687DEE"/>
    <w:rsid w:val="00690064"/>
    <w:rsid w:val="00690215"/>
    <w:rsid w:val="006904CE"/>
    <w:rsid w:val="00690713"/>
    <w:rsid w:val="006907D5"/>
    <w:rsid w:val="0069086D"/>
    <w:rsid w:val="00690983"/>
    <w:rsid w:val="0069099A"/>
    <w:rsid w:val="00690A11"/>
    <w:rsid w:val="00690A1E"/>
    <w:rsid w:val="00690B5C"/>
    <w:rsid w:val="00690CA1"/>
    <w:rsid w:val="00690D98"/>
    <w:rsid w:val="00690F75"/>
    <w:rsid w:val="006912A2"/>
    <w:rsid w:val="00691734"/>
    <w:rsid w:val="006917A8"/>
    <w:rsid w:val="006917DA"/>
    <w:rsid w:val="00692113"/>
    <w:rsid w:val="006921E9"/>
    <w:rsid w:val="00692345"/>
    <w:rsid w:val="0069279F"/>
    <w:rsid w:val="006927EA"/>
    <w:rsid w:val="00692B60"/>
    <w:rsid w:val="00692E57"/>
    <w:rsid w:val="00693084"/>
    <w:rsid w:val="0069310E"/>
    <w:rsid w:val="00693222"/>
    <w:rsid w:val="006934C6"/>
    <w:rsid w:val="0069358B"/>
    <w:rsid w:val="00693918"/>
    <w:rsid w:val="00693E90"/>
    <w:rsid w:val="00693ECB"/>
    <w:rsid w:val="00694079"/>
    <w:rsid w:val="00694270"/>
    <w:rsid w:val="0069439B"/>
    <w:rsid w:val="00694469"/>
    <w:rsid w:val="0069449F"/>
    <w:rsid w:val="006945F2"/>
    <w:rsid w:val="006946E4"/>
    <w:rsid w:val="006947D3"/>
    <w:rsid w:val="0069495F"/>
    <w:rsid w:val="006949CB"/>
    <w:rsid w:val="00694B95"/>
    <w:rsid w:val="00694BF7"/>
    <w:rsid w:val="00694C55"/>
    <w:rsid w:val="00694CD1"/>
    <w:rsid w:val="00694D7F"/>
    <w:rsid w:val="00694E31"/>
    <w:rsid w:val="00694FDF"/>
    <w:rsid w:val="006951AD"/>
    <w:rsid w:val="006951EA"/>
    <w:rsid w:val="00695315"/>
    <w:rsid w:val="0069554D"/>
    <w:rsid w:val="00695761"/>
    <w:rsid w:val="006957C8"/>
    <w:rsid w:val="006958F8"/>
    <w:rsid w:val="00695982"/>
    <w:rsid w:val="00695B61"/>
    <w:rsid w:val="00695D15"/>
    <w:rsid w:val="0069606F"/>
    <w:rsid w:val="00696221"/>
    <w:rsid w:val="00696302"/>
    <w:rsid w:val="006967D1"/>
    <w:rsid w:val="0069685E"/>
    <w:rsid w:val="00696A9E"/>
    <w:rsid w:val="00696B9E"/>
    <w:rsid w:val="006972DD"/>
    <w:rsid w:val="006973AB"/>
    <w:rsid w:val="0069747F"/>
    <w:rsid w:val="0069749A"/>
    <w:rsid w:val="006974FB"/>
    <w:rsid w:val="00697508"/>
    <w:rsid w:val="00697709"/>
    <w:rsid w:val="00697789"/>
    <w:rsid w:val="0069788E"/>
    <w:rsid w:val="006978CB"/>
    <w:rsid w:val="006979F3"/>
    <w:rsid w:val="00697A10"/>
    <w:rsid w:val="00697DCB"/>
    <w:rsid w:val="006A0032"/>
    <w:rsid w:val="006A004B"/>
    <w:rsid w:val="006A019A"/>
    <w:rsid w:val="006A019E"/>
    <w:rsid w:val="006A02E1"/>
    <w:rsid w:val="006A0676"/>
    <w:rsid w:val="006A0761"/>
    <w:rsid w:val="006A08E5"/>
    <w:rsid w:val="006A0904"/>
    <w:rsid w:val="006A0ABD"/>
    <w:rsid w:val="006A0B76"/>
    <w:rsid w:val="006A0C6B"/>
    <w:rsid w:val="006A1076"/>
    <w:rsid w:val="006A10EB"/>
    <w:rsid w:val="006A1155"/>
    <w:rsid w:val="006A162D"/>
    <w:rsid w:val="006A1750"/>
    <w:rsid w:val="006A18C0"/>
    <w:rsid w:val="006A18CA"/>
    <w:rsid w:val="006A19FD"/>
    <w:rsid w:val="006A1AE5"/>
    <w:rsid w:val="006A1C23"/>
    <w:rsid w:val="006A1C85"/>
    <w:rsid w:val="006A1C95"/>
    <w:rsid w:val="006A1CBE"/>
    <w:rsid w:val="006A1D34"/>
    <w:rsid w:val="006A1D57"/>
    <w:rsid w:val="006A1E68"/>
    <w:rsid w:val="006A1F74"/>
    <w:rsid w:val="006A21E5"/>
    <w:rsid w:val="006A21FD"/>
    <w:rsid w:val="006A221A"/>
    <w:rsid w:val="006A29F7"/>
    <w:rsid w:val="006A2B20"/>
    <w:rsid w:val="006A2DA6"/>
    <w:rsid w:val="006A2E61"/>
    <w:rsid w:val="006A2E6B"/>
    <w:rsid w:val="006A2EC8"/>
    <w:rsid w:val="006A3127"/>
    <w:rsid w:val="006A31D9"/>
    <w:rsid w:val="006A344A"/>
    <w:rsid w:val="006A3695"/>
    <w:rsid w:val="006A3752"/>
    <w:rsid w:val="006A387D"/>
    <w:rsid w:val="006A3918"/>
    <w:rsid w:val="006A3A55"/>
    <w:rsid w:val="006A3E3A"/>
    <w:rsid w:val="006A4043"/>
    <w:rsid w:val="006A41A3"/>
    <w:rsid w:val="006A4244"/>
    <w:rsid w:val="006A42C1"/>
    <w:rsid w:val="006A42E2"/>
    <w:rsid w:val="006A436B"/>
    <w:rsid w:val="006A4389"/>
    <w:rsid w:val="006A48FB"/>
    <w:rsid w:val="006A4A25"/>
    <w:rsid w:val="006A4A48"/>
    <w:rsid w:val="006A4AD8"/>
    <w:rsid w:val="006A4B41"/>
    <w:rsid w:val="006A4BE0"/>
    <w:rsid w:val="006A4BF9"/>
    <w:rsid w:val="006A4E36"/>
    <w:rsid w:val="006A4E9E"/>
    <w:rsid w:val="006A4F23"/>
    <w:rsid w:val="006A5091"/>
    <w:rsid w:val="006A51E3"/>
    <w:rsid w:val="006A5536"/>
    <w:rsid w:val="006A56FC"/>
    <w:rsid w:val="006A56FE"/>
    <w:rsid w:val="006A5A65"/>
    <w:rsid w:val="006A5A95"/>
    <w:rsid w:val="006A5F71"/>
    <w:rsid w:val="006A5FE6"/>
    <w:rsid w:val="006A5FEA"/>
    <w:rsid w:val="006A625D"/>
    <w:rsid w:val="006A6337"/>
    <w:rsid w:val="006A6534"/>
    <w:rsid w:val="006A69EE"/>
    <w:rsid w:val="006A6A79"/>
    <w:rsid w:val="006A6C67"/>
    <w:rsid w:val="006A6E72"/>
    <w:rsid w:val="006A6F40"/>
    <w:rsid w:val="006A6FBC"/>
    <w:rsid w:val="006A7014"/>
    <w:rsid w:val="006A7044"/>
    <w:rsid w:val="006A70C0"/>
    <w:rsid w:val="006A725B"/>
    <w:rsid w:val="006A727C"/>
    <w:rsid w:val="006A74AD"/>
    <w:rsid w:val="006A752F"/>
    <w:rsid w:val="006A76DD"/>
    <w:rsid w:val="006A7724"/>
    <w:rsid w:val="006A7918"/>
    <w:rsid w:val="006A79C5"/>
    <w:rsid w:val="006A79CE"/>
    <w:rsid w:val="006A7B27"/>
    <w:rsid w:val="006A7C88"/>
    <w:rsid w:val="006A7D6C"/>
    <w:rsid w:val="006A7DC4"/>
    <w:rsid w:val="006B005B"/>
    <w:rsid w:val="006B0618"/>
    <w:rsid w:val="006B0693"/>
    <w:rsid w:val="006B0921"/>
    <w:rsid w:val="006B0951"/>
    <w:rsid w:val="006B0D26"/>
    <w:rsid w:val="006B0E08"/>
    <w:rsid w:val="006B1070"/>
    <w:rsid w:val="006B10C1"/>
    <w:rsid w:val="006B1235"/>
    <w:rsid w:val="006B12DE"/>
    <w:rsid w:val="006B14E6"/>
    <w:rsid w:val="006B15BF"/>
    <w:rsid w:val="006B1D03"/>
    <w:rsid w:val="006B21C7"/>
    <w:rsid w:val="006B25A9"/>
    <w:rsid w:val="006B25DD"/>
    <w:rsid w:val="006B25E7"/>
    <w:rsid w:val="006B267B"/>
    <w:rsid w:val="006B293E"/>
    <w:rsid w:val="006B2951"/>
    <w:rsid w:val="006B2A7D"/>
    <w:rsid w:val="006B2B2A"/>
    <w:rsid w:val="006B2BF3"/>
    <w:rsid w:val="006B2F1C"/>
    <w:rsid w:val="006B30BD"/>
    <w:rsid w:val="006B30F0"/>
    <w:rsid w:val="006B3548"/>
    <w:rsid w:val="006B369E"/>
    <w:rsid w:val="006B398E"/>
    <w:rsid w:val="006B3A16"/>
    <w:rsid w:val="006B3BD6"/>
    <w:rsid w:val="006B3BF7"/>
    <w:rsid w:val="006B3C74"/>
    <w:rsid w:val="006B413D"/>
    <w:rsid w:val="006B41B5"/>
    <w:rsid w:val="006B4241"/>
    <w:rsid w:val="006B442D"/>
    <w:rsid w:val="006B449F"/>
    <w:rsid w:val="006B44EE"/>
    <w:rsid w:val="006B454E"/>
    <w:rsid w:val="006B4614"/>
    <w:rsid w:val="006B47CD"/>
    <w:rsid w:val="006B4A43"/>
    <w:rsid w:val="006B4B35"/>
    <w:rsid w:val="006B5613"/>
    <w:rsid w:val="006B57CA"/>
    <w:rsid w:val="006B58BC"/>
    <w:rsid w:val="006B59B6"/>
    <w:rsid w:val="006B5A08"/>
    <w:rsid w:val="006B5A97"/>
    <w:rsid w:val="006B5BD3"/>
    <w:rsid w:val="006B5CE3"/>
    <w:rsid w:val="006B5FDC"/>
    <w:rsid w:val="006B6393"/>
    <w:rsid w:val="006B655F"/>
    <w:rsid w:val="006B65FB"/>
    <w:rsid w:val="006B677C"/>
    <w:rsid w:val="006B67D8"/>
    <w:rsid w:val="006B687F"/>
    <w:rsid w:val="006B69F8"/>
    <w:rsid w:val="006B69FD"/>
    <w:rsid w:val="006B6E7A"/>
    <w:rsid w:val="006B6FEF"/>
    <w:rsid w:val="006B70D1"/>
    <w:rsid w:val="006B73F1"/>
    <w:rsid w:val="006B7697"/>
    <w:rsid w:val="006B7A9B"/>
    <w:rsid w:val="006B7AE3"/>
    <w:rsid w:val="006B7AFB"/>
    <w:rsid w:val="006B7CCE"/>
    <w:rsid w:val="006B7E34"/>
    <w:rsid w:val="006C001B"/>
    <w:rsid w:val="006C029D"/>
    <w:rsid w:val="006C02CE"/>
    <w:rsid w:val="006C0361"/>
    <w:rsid w:val="006C0743"/>
    <w:rsid w:val="006C0885"/>
    <w:rsid w:val="006C0941"/>
    <w:rsid w:val="006C09D0"/>
    <w:rsid w:val="006C0B83"/>
    <w:rsid w:val="006C0B95"/>
    <w:rsid w:val="006C0B99"/>
    <w:rsid w:val="006C0DED"/>
    <w:rsid w:val="006C0DF6"/>
    <w:rsid w:val="006C0EE9"/>
    <w:rsid w:val="006C10AF"/>
    <w:rsid w:val="006C1110"/>
    <w:rsid w:val="006C1122"/>
    <w:rsid w:val="006C13C0"/>
    <w:rsid w:val="006C147F"/>
    <w:rsid w:val="006C1484"/>
    <w:rsid w:val="006C1515"/>
    <w:rsid w:val="006C15CE"/>
    <w:rsid w:val="006C15EE"/>
    <w:rsid w:val="006C161C"/>
    <w:rsid w:val="006C166B"/>
    <w:rsid w:val="006C1753"/>
    <w:rsid w:val="006C177E"/>
    <w:rsid w:val="006C1AEC"/>
    <w:rsid w:val="006C1C79"/>
    <w:rsid w:val="006C1D1B"/>
    <w:rsid w:val="006C1EA6"/>
    <w:rsid w:val="006C227B"/>
    <w:rsid w:val="006C232C"/>
    <w:rsid w:val="006C249F"/>
    <w:rsid w:val="006C25F3"/>
    <w:rsid w:val="006C2641"/>
    <w:rsid w:val="006C280D"/>
    <w:rsid w:val="006C2861"/>
    <w:rsid w:val="006C287E"/>
    <w:rsid w:val="006C2A8D"/>
    <w:rsid w:val="006C2BDF"/>
    <w:rsid w:val="006C2C63"/>
    <w:rsid w:val="006C2D12"/>
    <w:rsid w:val="006C329D"/>
    <w:rsid w:val="006C32C8"/>
    <w:rsid w:val="006C3571"/>
    <w:rsid w:val="006C366C"/>
    <w:rsid w:val="006C36B8"/>
    <w:rsid w:val="006C36F9"/>
    <w:rsid w:val="006C376A"/>
    <w:rsid w:val="006C379A"/>
    <w:rsid w:val="006C3910"/>
    <w:rsid w:val="006C3983"/>
    <w:rsid w:val="006C3F6A"/>
    <w:rsid w:val="006C42FE"/>
    <w:rsid w:val="006C43C5"/>
    <w:rsid w:val="006C4421"/>
    <w:rsid w:val="006C45D3"/>
    <w:rsid w:val="006C45F3"/>
    <w:rsid w:val="006C477C"/>
    <w:rsid w:val="006C4850"/>
    <w:rsid w:val="006C49A1"/>
    <w:rsid w:val="006C4A3C"/>
    <w:rsid w:val="006C4BA7"/>
    <w:rsid w:val="006C4C08"/>
    <w:rsid w:val="006C4C41"/>
    <w:rsid w:val="006C4DDC"/>
    <w:rsid w:val="006C52FE"/>
    <w:rsid w:val="006C54EB"/>
    <w:rsid w:val="006C55DE"/>
    <w:rsid w:val="006C58EF"/>
    <w:rsid w:val="006C5978"/>
    <w:rsid w:val="006C5A10"/>
    <w:rsid w:val="006C5A81"/>
    <w:rsid w:val="006C5AB2"/>
    <w:rsid w:val="006C5B0B"/>
    <w:rsid w:val="006C5B0D"/>
    <w:rsid w:val="006C5F61"/>
    <w:rsid w:val="006C66E2"/>
    <w:rsid w:val="006C66FD"/>
    <w:rsid w:val="006C6741"/>
    <w:rsid w:val="006C6CCB"/>
    <w:rsid w:val="006C6F16"/>
    <w:rsid w:val="006C6F97"/>
    <w:rsid w:val="006C74F1"/>
    <w:rsid w:val="006C7706"/>
    <w:rsid w:val="006C7710"/>
    <w:rsid w:val="006C7A1C"/>
    <w:rsid w:val="006C7EED"/>
    <w:rsid w:val="006C7FA6"/>
    <w:rsid w:val="006C89A7"/>
    <w:rsid w:val="006CFAF0"/>
    <w:rsid w:val="006D0342"/>
    <w:rsid w:val="006D0407"/>
    <w:rsid w:val="006D05A2"/>
    <w:rsid w:val="006D0636"/>
    <w:rsid w:val="006D06D6"/>
    <w:rsid w:val="006D06DC"/>
    <w:rsid w:val="006D0708"/>
    <w:rsid w:val="006D0709"/>
    <w:rsid w:val="006D0863"/>
    <w:rsid w:val="006D08BC"/>
    <w:rsid w:val="006D0D3D"/>
    <w:rsid w:val="006D0D9C"/>
    <w:rsid w:val="006D0DDC"/>
    <w:rsid w:val="006D1379"/>
    <w:rsid w:val="006D1412"/>
    <w:rsid w:val="006D18B2"/>
    <w:rsid w:val="006D1AB6"/>
    <w:rsid w:val="006D1C34"/>
    <w:rsid w:val="006D1DA5"/>
    <w:rsid w:val="006D1F81"/>
    <w:rsid w:val="006D2532"/>
    <w:rsid w:val="006D2967"/>
    <w:rsid w:val="006D321A"/>
    <w:rsid w:val="006D36FE"/>
    <w:rsid w:val="006D3871"/>
    <w:rsid w:val="006D38A3"/>
    <w:rsid w:val="006D3983"/>
    <w:rsid w:val="006D3A63"/>
    <w:rsid w:val="006D41C2"/>
    <w:rsid w:val="006D42E6"/>
    <w:rsid w:val="006D455B"/>
    <w:rsid w:val="006D45E7"/>
    <w:rsid w:val="006D470B"/>
    <w:rsid w:val="006D4CFD"/>
    <w:rsid w:val="006D4DB3"/>
    <w:rsid w:val="006D4DFE"/>
    <w:rsid w:val="006D4F2B"/>
    <w:rsid w:val="006D5357"/>
    <w:rsid w:val="006D53C6"/>
    <w:rsid w:val="006D53CD"/>
    <w:rsid w:val="006D5433"/>
    <w:rsid w:val="006D5506"/>
    <w:rsid w:val="006D5567"/>
    <w:rsid w:val="006D5711"/>
    <w:rsid w:val="006D576C"/>
    <w:rsid w:val="006D5A4E"/>
    <w:rsid w:val="006D5B14"/>
    <w:rsid w:val="006D5E96"/>
    <w:rsid w:val="006D5F04"/>
    <w:rsid w:val="006D5FEA"/>
    <w:rsid w:val="006D6543"/>
    <w:rsid w:val="006D661C"/>
    <w:rsid w:val="006D6765"/>
    <w:rsid w:val="006D68C5"/>
    <w:rsid w:val="006D6903"/>
    <w:rsid w:val="006D6A5C"/>
    <w:rsid w:val="006D6E64"/>
    <w:rsid w:val="006D6FAE"/>
    <w:rsid w:val="006D70AD"/>
    <w:rsid w:val="006D72E2"/>
    <w:rsid w:val="006D7324"/>
    <w:rsid w:val="006D769A"/>
    <w:rsid w:val="006D7707"/>
    <w:rsid w:val="006D7804"/>
    <w:rsid w:val="006D79BE"/>
    <w:rsid w:val="006D7A99"/>
    <w:rsid w:val="006D7A9E"/>
    <w:rsid w:val="006D7BFE"/>
    <w:rsid w:val="006D7C85"/>
    <w:rsid w:val="006D7D02"/>
    <w:rsid w:val="006E003D"/>
    <w:rsid w:val="006E0215"/>
    <w:rsid w:val="006E03F2"/>
    <w:rsid w:val="006E06F2"/>
    <w:rsid w:val="006E0981"/>
    <w:rsid w:val="006E1468"/>
    <w:rsid w:val="006E14D3"/>
    <w:rsid w:val="006E1746"/>
    <w:rsid w:val="006E1912"/>
    <w:rsid w:val="006E1C79"/>
    <w:rsid w:val="006E1EB3"/>
    <w:rsid w:val="006E2386"/>
    <w:rsid w:val="006E253D"/>
    <w:rsid w:val="006E264A"/>
    <w:rsid w:val="006E26BC"/>
    <w:rsid w:val="006E2822"/>
    <w:rsid w:val="006E284C"/>
    <w:rsid w:val="006E29A9"/>
    <w:rsid w:val="006E29E3"/>
    <w:rsid w:val="006E2E74"/>
    <w:rsid w:val="006E3275"/>
    <w:rsid w:val="006E34F2"/>
    <w:rsid w:val="006E36BE"/>
    <w:rsid w:val="006E3870"/>
    <w:rsid w:val="006E39AD"/>
    <w:rsid w:val="006E3BCB"/>
    <w:rsid w:val="006E3D08"/>
    <w:rsid w:val="006E4270"/>
    <w:rsid w:val="006E4385"/>
    <w:rsid w:val="006E4402"/>
    <w:rsid w:val="006E445E"/>
    <w:rsid w:val="006E4481"/>
    <w:rsid w:val="006E48E8"/>
    <w:rsid w:val="006E4910"/>
    <w:rsid w:val="006E4994"/>
    <w:rsid w:val="006E4BBB"/>
    <w:rsid w:val="006E5212"/>
    <w:rsid w:val="006E5491"/>
    <w:rsid w:val="006E573C"/>
    <w:rsid w:val="006E583E"/>
    <w:rsid w:val="006E5881"/>
    <w:rsid w:val="006E5B83"/>
    <w:rsid w:val="006E5BAB"/>
    <w:rsid w:val="006E6171"/>
    <w:rsid w:val="006E630E"/>
    <w:rsid w:val="006E65F6"/>
    <w:rsid w:val="006E67FE"/>
    <w:rsid w:val="006E68DA"/>
    <w:rsid w:val="006E690A"/>
    <w:rsid w:val="006E6A3F"/>
    <w:rsid w:val="006E6AAC"/>
    <w:rsid w:val="006E6B7E"/>
    <w:rsid w:val="006E6BE4"/>
    <w:rsid w:val="006E6CED"/>
    <w:rsid w:val="006E6D0F"/>
    <w:rsid w:val="006E6DB9"/>
    <w:rsid w:val="006E6ECE"/>
    <w:rsid w:val="006E7005"/>
    <w:rsid w:val="006E714E"/>
    <w:rsid w:val="006E784E"/>
    <w:rsid w:val="006E7AD4"/>
    <w:rsid w:val="006E7C43"/>
    <w:rsid w:val="006E7C83"/>
    <w:rsid w:val="006E7CF2"/>
    <w:rsid w:val="006E7DF4"/>
    <w:rsid w:val="006F034E"/>
    <w:rsid w:val="006F06B3"/>
    <w:rsid w:val="006F08DB"/>
    <w:rsid w:val="006F0A5D"/>
    <w:rsid w:val="006F0A6C"/>
    <w:rsid w:val="006F0BE5"/>
    <w:rsid w:val="006F0DC5"/>
    <w:rsid w:val="006F0EE9"/>
    <w:rsid w:val="006F1110"/>
    <w:rsid w:val="006F136F"/>
    <w:rsid w:val="006F1709"/>
    <w:rsid w:val="006F1A2D"/>
    <w:rsid w:val="006F2014"/>
    <w:rsid w:val="006F2092"/>
    <w:rsid w:val="006F27EC"/>
    <w:rsid w:val="006F281E"/>
    <w:rsid w:val="006F2C82"/>
    <w:rsid w:val="006F2D95"/>
    <w:rsid w:val="006F2E43"/>
    <w:rsid w:val="006F318E"/>
    <w:rsid w:val="006F31FA"/>
    <w:rsid w:val="006F32BD"/>
    <w:rsid w:val="006F37E6"/>
    <w:rsid w:val="006F3A3F"/>
    <w:rsid w:val="006F3C82"/>
    <w:rsid w:val="006F3D0A"/>
    <w:rsid w:val="006F3D1F"/>
    <w:rsid w:val="006F3F10"/>
    <w:rsid w:val="006F4178"/>
    <w:rsid w:val="006F42BB"/>
    <w:rsid w:val="006F4604"/>
    <w:rsid w:val="006F48EA"/>
    <w:rsid w:val="006F48F0"/>
    <w:rsid w:val="006F498F"/>
    <w:rsid w:val="006F4AAC"/>
    <w:rsid w:val="006F4E31"/>
    <w:rsid w:val="006F4F0B"/>
    <w:rsid w:val="006F526E"/>
    <w:rsid w:val="006F5586"/>
    <w:rsid w:val="006F57E9"/>
    <w:rsid w:val="006F5975"/>
    <w:rsid w:val="006F5976"/>
    <w:rsid w:val="006F5992"/>
    <w:rsid w:val="006F5A51"/>
    <w:rsid w:val="006F5DB9"/>
    <w:rsid w:val="006F5F47"/>
    <w:rsid w:val="006F6458"/>
    <w:rsid w:val="006F64D7"/>
    <w:rsid w:val="006F6871"/>
    <w:rsid w:val="006F6967"/>
    <w:rsid w:val="006F708B"/>
    <w:rsid w:val="006F70A4"/>
    <w:rsid w:val="006F71B4"/>
    <w:rsid w:val="006F759B"/>
    <w:rsid w:val="006F75D1"/>
    <w:rsid w:val="006F7763"/>
    <w:rsid w:val="006F77F3"/>
    <w:rsid w:val="006F791D"/>
    <w:rsid w:val="006F7997"/>
    <w:rsid w:val="006F7A35"/>
    <w:rsid w:val="006F7AAB"/>
    <w:rsid w:val="006F7B34"/>
    <w:rsid w:val="006F7D3D"/>
    <w:rsid w:val="006F7D89"/>
    <w:rsid w:val="00700101"/>
    <w:rsid w:val="0070015C"/>
    <w:rsid w:val="0070027A"/>
    <w:rsid w:val="0070044E"/>
    <w:rsid w:val="00700496"/>
    <w:rsid w:val="00700998"/>
    <w:rsid w:val="00700A00"/>
    <w:rsid w:val="00700A2B"/>
    <w:rsid w:val="00700A3D"/>
    <w:rsid w:val="00700B89"/>
    <w:rsid w:val="00701233"/>
    <w:rsid w:val="00701510"/>
    <w:rsid w:val="007016A8"/>
    <w:rsid w:val="007018DD"/>
    <w:rsid w:val="00701945"/>
    <w:rsid w:val="007019CE"/>
    <w:rsid w:val="00701C44"/>
    <w:rsid w:val="00701CA4"/>
    <w:rsid w:val="00701D62"/>
    <w:rsid w:val="00701EE3"/>
    <w:rsid w:val="0070216C"/>
    <w:rsid w:val="007022AD"/>
    <w:rsid w:val="007022F8"/>
    <w:rsid w:val="007022F9"/>
    <w:rsid w:val="0070230B"/>
    <w:rsid w:val="0070234C"/>
    <w:rsid w:val="0070256B"/>
    <w:rsid w:val="00702626"/>
    <w:rsid w:val="00702653"/>
    <w:rsid w:val="007028CD"/>
    <w:rsid w:val="00702BA7"/>
    <w:rsid w:val="00703420"/>
    <w:rsid w:val="0070358B"/>
    <w:rsid w:val="007035C7"/>
    <w:rsid w:val="00703651"/>
    <w:rsid w:val="007037EF"/>
    <w:rsid w:val="00703810"/>
    <w:rsid w:val="0070388D"/>
    <w:rsid w:val="00703C7A"/>
    <w:rsid w:val="00703D14"/>
    <w:rsid w:val="00703E83"/>
    <w:rsid w:val="00703F5E"/>
    <w:rsid w:val="007041D9"/>
    <w:rsid w:val="0070452E"/>
    <w:rsid w:val="0070460E"/>
    <w:rsid w:val="0070478E"/>
    <w:rsid w:val="007049E5"/>
    <w:rsid w:val="00704A53"/>
    <w:rsid w:val="00704A65"/>
    <w:rsid w:val="00704B1E"/>
    <w:rsid w:val="00704C5F"/>
    <w:rsid w:val="00704D83"/>
    <w:rsid w:val="00705132"/>
    <w:rsid w:val="00705148"/>
    <w:rsid w:val="00705227"/>
    <w:rsid w:val="007052CD"/>
    <w:rsid w:val="00705365"/>
    <w:rsid w:val="00705388"/>
    <w:rsid w:val="00705471"/>
    <w:rsid w:val="00705554"/>
    <w:rsid w:val="00705583"/>
    <w:rsid w:val="00705681"/>
    <w:rsid w:val="00705799"/>
    <w:rsid w:val="007059A5"/>
    <w:rsid w:val="007059E2"/>
    <w:rsid w:val="00705BB2"/>
    <w:rsid w:val="00705D3A"/>
    <w:rsid w:val="00705FF8"/>
    <w:rsid w:val="007060F4"/>
    <w:rsid w:val="00706351"/>
    <w:rsid w:val="007066D0"/>
    <w:rsid w:val="007067A6"/>
    <w:rsid w:val="00706974"/>
    <w:rsid w:val="00707091"/>
    <w:rsid w:val="007075C6"/>
    <w:rsid w:val="00707671"/>
    <w:rsid w:val="007079A9"/>
    <w:rsid w:val="00707A39"/>
    <w:rsid w:val="00707AA3"/>
    <w:rsid w:val="00707B9C"/>
    <w:rsid w:val="00707D26"/>
    <w:rsid w:val="00707E37"/>
    <w:rsid w:val="007100EB"/>
    <w:rsid w:val="007100FB"/>
    <w:rsid w:val="007104E3"/>
    <w:rsid w:val="007105F2"/>
    <w:rsid w:val="007107B7"/>
    <w:rsid w:val="007107D1"/>
    <w:rsid w:val="00710809"/>
    <w:rsid w:val="00710F35"/>
    <w:rsid w:val="00710FB7"/>
    <w:rsid w:val="00710FD4"/>
    <w:rsid w:val="00711003"/>
    <w:rsid w:val="00711009"/>
    <w:rsid w:val="0071124B"/>
    <w:rsid w:val="007112AC"/>
    <w:rsid w:val="007112D6"/>
    <w:rsid w:val="00711471"/>
    <w:rsid w:val="00711952"/>
    <w:rsid w:val="00711AD8"/>
    <w:rsid w:val="00711B56"/>
    <w:rsid w:val="00711E81"/>
    <w:rsid w:val="00711EAB"/>
    <w:rsid w:val="00711ED7"/>
    <w:rsid w:val="00712062"/>
    <w:rsid w:val="007121BB"/>
    <w:rsid w:val="007121E0"/>
    <w:rsid w:val="007122F5"/>
    <w:rsid w:val="00712413"/>
    <w:rsid w:val="00712AA5"/>
    <w:rsid w:val="00712B2E"/>
    <w:rsid w:val="00712D10"/>
    <w:rsid w:val="00712F8F"/>
    <w:rsid w:val="0071352C"/>
    <w:rsid w:val="0071376D"/>
    <w:rsid w:val="0071391C"/>
    <w:rsid w:val="007139E1"/>
    <w:rsid w:val="00713A63"/>
    <w:rsid w:val="00713AD0"/>
    <w:rsid w:val="00713CD9"/>
    <w:rsid w:val="00713D34"/>
    <w:rsid w:val="00713FB4"/>
    <w:rsid w:val="00714034"/>
    <w:rsid w:val="00714276"/>
    <w:rsid w:val="007148C7"/>
    <w:rsid w:val="007148DF"/>
    <w:rsid w:val="00714A19"/>
    <w:rsid w:val="00714B61"/>
    <w:rsid w:val="00714BF6"/>
    <w:rsid w:val="00714C06"/>
    <w:rsid w:val="00714EAB"/>
    <w:rsid w:val="00714F04"/>
    <w:rsid w:val="00714F5B"/>
    <w:rsid w:val="00714FDA"/>
    <w:rsid w:val="007158E0"/>
    <w:rsid w:val="007159B2"/>
    <w:rsid w:val="00715A0A"/>
    <w:rsid w:val="00715A75"/>
    <w:rsid w:val="00715B05"/>
    <w:rsid w:val="00715B6B"/>
    <w:rsid w:val="00715B7B"/>
    <w:rsid w:val="00715D2C"/>
    <w:rsid w:val="00715D9F"/>
    <w:rsid w:val="00715DA7"/>
    <w:rsid w:val="00715E32"/>
    <w:rsid w:val="00716A4D"/>
    <w:rsid w:val="00716D2A"/>
    <w:rsid w:val="00716F7B"/>
    <w:rsid w:val="00717123"/>
    <w:rsid w:val="007171F9"/>
    <w:rsid w:val="007179A4"/>
    <w:rsid w:val="00717C55"/>
    <w:rsid w:val="00717DBE"/>
    <w:rsid w:val="007202A2"/>
    <w:rsid w:val="00720563"/>
    <w:rsid w:val="007205A8"/>
    <w:rsid w:val="00720670"/>
    <w:rsid w:val="00720690"/>
    <w:rsid w:val="0072069E"/>
    <w:rsid w:val="00720738"/>
    <w:rsid w:val="00720863"/>
    <w:rsid w:val="00720894"/>
    <w:rsid w:val="00720B6E"/>
    <w:rsid w:val="00720DB3"/>
    <w:rsid w:val="00720DD9"/>
    <w:rsid w:val="0072101C"/>
    <w:rsid w:val="0072107A"/>
    <w:rsid w:val="0072118D"/>
    <w:rsid w:val="00721382"/>
    <w:rsid w:val="00721416"/>
    <w:rsid w:val="007215E4"/>
    <w:rsid w:val="007216ED"/>
    <w:rsid w:val="00721782"/>
    <w:rsid w:val="007218A7"/>
    <w:rsid w:val="007219F2"/>
    <w:rsid w:val="00721A49"/>
    <w:rsid w:val="00721AC9"/>
    <w:rsid w:val="00721B36"/>
    <w:rsid w:val="00721B46"/>
    <w:rsid w:val="00721C61"/>
    <w:rsid w:val="0072212D"/>
    <w:rsid w:val="0072219E"/>
    <w:rsid w:val="0072228B"/>
    <w:rsid w:val="007222A0"/>
    <w:rsid w:val="007223F4"/>
    <w:rsid w:val="007223F7"/>
    <w:rsid w:val="00722431"/>
    <w:rsid w:val="007228B4"/>
    <w:rsid w:val="00722B7C"/>
    <w:rsid w:val="00722E12"/>
    <w:rsid w:val="00722F3A"/>
    <w:rsid w:val="00723007"/>
    <w:rsid w:val="007232F6"/>
    <w:rsid w:val="00723429"/>
    <w:rsid w:val="0072379D"/>
    <w:rsid w:val="007237C1"/>
    <w:rsid w:val="00723950"/>
    <w:rsid w:val="00723BB5"/>
    <w:rsid w:val="00723D8B"/>
    <w:rsid w:val="0072401C"/>
    <w:rsid w:val="00724137"/>
    <w:rsid w:val="0072418D"/>
    <w:rsid w:val="007241D5"/>
    <w:rsid w:val="0072429C"/>
    <w:rsid w:val="00724355"/>
    <w:rsid w:val="007246FC"/>
    <w:rsid w:val="00724958"/>
    <w:rsid w:val="00724A96"/>
    <w:rsid w:val="00724E8F"/>
    <w:rsid w:val="00724F50"/>
    <w:rsid w:val="007250F4"/>
    <w:rsid w:val="0072521E"/>
    <w:rsid w:val="007253CB"/>
    <w:rsid w:val="0072557A"/>
    <w:rsid w:val="007258A8"/>
    <w:rsid w:val="00725A6A"/>
    <w:rsid w:val="00725B7E"/>
    <w:rsid w:val="00725C4A"/>
    <w:rsid w:val="007265BC"/>
    <w:rsid w:val="007265E5"/>
    <w:rsid w:val="0072664C"/>
    <w:rsid w:val="007266B0"/>
    <w:rsid w:val="007267C2"/>
    <w:rsid w:val="007269B7"/>
    <w:rsid w:val="00726A4C"/>
    <w:rsid w:val="00726A82"/>
    <w:rsid w:val="00726B50"/>
    <w:rsid w:val="00726D11"/>
    <w:rsid w:val="007271A6"/>
    <w:rsid w:val="0072757D"/>
    <w:rsid w:val="007275D7"/>
    <w:rsid w:val="00727729"/>
    <w:rsid w:val="007277B8"/>
    <w:rsid w:val="0072780D"/>
    <w:rsid w:val="007279AB"/>
    <w:rsid w:val="00727A41"/>
    <w:rsid w:val="00727BC1"/>
    <w:rsid w:val="00727C9C"/>
    <w:rsid w:val="00727F58"/>
    <w:rsid w:val="007302A8"/>
    <w:rsid w:val="007302CB"/>
    <w:rsid w:val="00730791"/>
    <w:rsid w:val="00730855"/>
    <w:rsid w:val="007308EB"/>
    <w:rsid w:val="00730AC8"/>
    <w:rsid w:val="00730ADA"/>
    <w:rsid w:val="00730C99"/>
    <w:rsid w:val="00730EA4"/>
    <w:rsid w:val="0073138A"/>
    <w:rsid w:val="007313E4"/>
    <w:rsid w:val="00731498"/>
    <w:rsid w:val="00731800"/>
    <w:rsid w:val="00731846"/>
    <w:rsid w:val="00731911"/>
    <w:rsid w:val="007319EB"/>
    <w:rsid w:val="00731A05"/>
    <w:rsid w:val="00731A1A"/>
    <w:rsid w:val="00731B10"/>
    <w:rsid w:val="00731DE1"/>
    <w:rsid w:val="007329DE"/>
    <w:rsid w:val="00732A30"/>
    <w:rsid w:val="00732C09"/>
    <w:rsid w:val="00732D37"/>
    <w:rsid w:val="00732D3A"/>
    <w:rsid w:val="00732D6E"/>
    <w:rsid w:val="0073315B"/>
    <w:rsid w:val="007331A7"/>
    <w:rsid w:val="007331CB"/>
    <w:rsid w:val="007335F6"/>
    <w:rsid w:val="00733C20"/>
    <w:rsid w:val="00733CEA"/>
    <w:rsid w:val="00734242"/>
    <w:rsid w:val="00734C12"/>
    <w:rsid w:val="007352FE"/>
    <w:rsid w:val="00735393"/>
    <w:rsid w:val="007355AB"/>
    <w:rsid w:val="00735741"/>
    <w:rsid w:val="007359AB"/>
    <w:rsid w:val="00735BA9"/>
    <w:rsid w:val="00735C43"/>
    <w:rsid w:val="00735CA5"/>
    <w:rsid w:val="00735CFA"/>
    <w:rsid w:val="00735F93"/>
    <w:rsid w:val="00736019"/>
    <w:rsid w:val="0073602C"/>
    <w:rsid w:val="0073648C"/>
    <w:rsid w:val="00736571"/>
    <w:rsid w:val="0073681F"/>
    <w:rsid w:val="00736860"/>
    <w:rsid w:val="007369A9"/>
    <w:rsid w:val="00736B6E"/>
    <w:rsid w:val="00736B80"/>
    <w:rsid w:val="00736BA7"/>
    <w:rsid w:val="00736FF8"/>
    <w:rsid w:val="00737113"/>
    <w:rsid w:val="00737790"/>
    <w:rsid w:val="00737A3D"/>
    <w:rsid w:val="00737AA4"/>
    <w:rsid w:val="00737DA9"/>
    <w:rsid w:val="00737EA3"/>
    <w:rsid w:val="00737FBF"/>
    <w:rsid w:val="007389B2"/>
    <w:rsid w:val="0074010F"/>
    <w:rsid w:val="0074039C"/>
    <w:rsid w:val="0074041D"/>
    <w:rsid w:val="007406EC"/>
    <w:rsid w:val="00740AD6"/>
    <w:rsid w:val="00740D5A"/>
    <w:rsid w:val="0074103F"/>
    <w:rsid w:val="00741043"/>
    <w:rsid w:val="00741087"/>
    <w:rsid w:val="0074125F"/>
    <w:rsid w:val="00741300"/>
    <w:rsid w:val="00741364"/>
    <w:rsid w:val="007413A2"/>
    <w:rsid w:val="00741439"/>
    <w:rsid w:val="007416C6"/>
    <w:rsid w:val="00741783"/>
    <w:rsid w:val="0074198C"/>
    <w:rsid w:val="007419DB"/>
    <w:rsid w:val="00741B0F"/>
    <w:rsid w:val="007420B8"/>
    <w:rsid w:val="00742214"/>
    <w:rsid w:val="00742291"/>
    <w:rsid w:val="00742362"/>
    <w:rsid w:val="00742394"/>
    <w:rsid w:val="0074247C"/>
    <w:rsid w:val="007426AA"/>
    <w:rsid w:val="007428CE"/>
    <w:rsid w:val="007429D3"/>
    <w:rsid w:val="00742DD7"/>
    <w:rsid w:val="007435CA"/>
    <w:rsid w:val="007435F3"/>
    <w:rsid w:val="00743BC9"/>
    <w:rsid w:val="00743CF6"/>
    <w:rsid w:val="00743D4D"/>
    <w:rsid w:val="00743E82"/>
    <w:rsid w:val="007440FC"/>
    <w:rsid w:val="0074420E"/>
    <w:rsid w:val="00744348"/>
    <w:rsid w:val="0074450D"/>
    <w:rsid w:val="007446E5"/>
    <w:rsid w:val="00744B73"/>
    <w:rsid w:val="00744C7D"/>
    <w:rsid w:val="00744E73"/>
    <w:rsid w:val="0074510A"/>
    <w:rsid w:val="007452D0"/>
    <w:rsid w:val="007453BC"/>
    <w:rsid w:val="0074568A"/>
    <w:rsid w:val="00745C8E"/>
    <w:rsid w:val="00745FA4"/>
    <w:rsid w:val="0074639A"/>
    <w:rsid w:val="007463FD"/>
    <w:rsid w:val="00746697"/>
    <w:rsid w:val="00746980"/>
    <w:rsid w:val="00746AA7"/>
    <w:rsid w:val="00746B06"/>
    <w:rsid w:val="00746B07"/>
    <w:rsid w:val="0074711E"/>
    <w:rsid w:val="00747234"/>
    <w:rsid w:val="00747240"/>
    <w:rsid w:val="00747349"/>
    <w:rsid w:val="00747374"/>
    <w:rsid w:val="007474E6"/>
    <w:rsid w:val="007477D1"/>
    <w:rsid w:val="0074790E"/>
    <w:rsid w:val="00747CCA"/>
    <w:rsid w:val="00747EDD"/>
    <w:rsid w:val="0074A84F"/>
    <w:rsid w:val="00750151"/>
    <w:rsid w:val="00750226"/>
    <w:rsid w:val="007502FC"/>
    <w:rsid w:val="007503A4"/>
    <w:rsid w:val="0075045F"/>
    <w:rsid w:val="007509FE"/>
    <w:rsid w:val="00750D43"/>
    <w:rsid w:val="00750E80"/>
    <w:rsid w:val="00750EE4"/>
    <w:rsid w:val="0075149D"/>
    <w:rsid w:val="0075161B"/>
    <w:rsid w:val="007518A3"/>
    <w:rsid w:val="00751E19"/>
    <w:rsid w:val="00751EA5"/>
    <w:rsid w:val="00751F64"/>
    <w:rsid w:val="007521CA"/>
    <w:rsid w:val="00752271"/>
    <w:rsid w:val="00752360"/>
    <w:rsid w:val="0075253B"/>
    <w:rsid w:val="0075264A"/>
    <w:rsid w:val="00752B74"/>
    <w:rsid w:val="00752C09"/>
    <w:rsid w:val="00752D61"/>
    <w:rsid w:val="00752DC0"/>
    <w:rsid w:val="00752F3B"/>
    <w:rsid w:val="0075309B"/>
    <w:rsid w:val="007530B1"/>
    <w:rsid w:val="007530BD"/>
    <w:rsid w:val="007534C6"/>
    <w:rsid w:val="007534ED"/>
    <w:rsid w:val="0075356C"/>
    <w:rsid w:val="0075396B"/>
    <w:rsid w:val="00753B71"/>
    <w:rsid w:val="00753CE0"/>
    <w:rsid w:val="00753D4F"/>
    <w:rsid w:val="00753D7D"/>
    <w:rsid w:val="00753DA7"/>
    <w:rsid w:val="00753E39"/>
    <w:rsid w:val="00753F22"/>
    <w:rsid w:val="00753F3F"/>
    <w:rsid w:val="00753FA7"/>
    <w:rsid w:val="00754097"/>
    <w:rsid w:val="00754249"/>
    <w:rsid w:val="00754460"/>
    <w:rsid w:val="007544A0"/>
    <w:rsid w:val="0075489B"/>
    <w:rsid w:val="00754B8A"/>
    <w:rsid w:val="00754C49"/>
    <w:rsid w:val="00754D31"/>
    <w:rsid w:val="0075510C"/>
    <w:rsid w:val="00755252"/>
    <w:rsid w:val="007555D2"/>
    <w:rsid w:val="00755B67"/>
    <w:rsid w:val="00755E2B"/>
    <w:rsid w:val="00755E66"/>
    <w:rsid w:val="00755F77"/>
    <w:rsid w:val="00755FFA"/>
    <w:rsid w:val="007561DD"/>
    <w:rsid w:val="00756211"/>
    <w:rsid w:val="00756392"/>
    <w:rsid w:val="00756434"/>
    <w:rsid w:val="007566F1"/>
    <w:rsid w:val="00756C95"/>
    <w:rsid w:val="0075703A"/>
    <w:rsid w:val="00757098"/>
    <w:rsid w:val="007570F3"/>
    <w:rsid w:val="0075710A"/>
    <w:rsid w:val="007576E8"/>
    <w:rsid w:val="00757704"/>
    <w:rsid w:val="00757830"/>
    <w:rsid w:val="00757E47"/>
    <w:rsid w:val="00757E81"/>
    <w:rsid w:val="00760330"/>
    <w:rsid w:val="00760862"/>
    <w:rsid w:val="0076091E"/>
    <w:rsid w:val="007609F1"/>
    <w:rsid w:val="00760B92"/>
    <w:rsid w:val="00760F34"/>
    <w:rsid w:val="00760FA3"/>
    <w:rsid w:val="007612FB"/>
    <w:rsid w:val="00761339"/>
    <w:rsid w:val="00761426"/>
    <w:rsid w:val="0076153B"/>
    <w:rsid w:val="007615A9"/>
    <w:rsid w:val="00761614"/>
    <w:rsid w:val="00761636"/>
    <w:rsid w:val="0076165C"/>
    <w:rsid w:val="007617CF"/>
    <w:rsid w:val="0076180A"/>
    <w:rsid w:val="007619FB"/>
    <w:rsid w:val="00761A2B"/>
    <w:rsid w:val="00761AB4"/>
    <w:rsid w:val="00761B56"/>
    <w:rsid w:val="00761FE1"/>
    <w:rsid w:val="007622CE"/>
    <w:rsid w:val="007622D2"/>
    <w:rsid w:val="0076230E"/>
    <w:rsid w:val="007623A5"/>
    <w:rsid w:val="0076284E"/>
    <w:rsid w:val="00762AED"/>
    <w:rsid w:val="00762C4A"/>
    <w:rsid w:val="00762ECC"/>
    <w:rsid w:val="0076329E"/>
    <w:rsid w:val="007633E8"/>
    <w:rsid w:val="00763507"/>
    <w:rsid w:val="00763632"/>
    <w:rsid w:val="007636F4"/>
    <w:rsid w:val="00763B64"/>
    <w:rsid w:val="007641C2"/>
    <w:rsid w:val="00764235"/>
    <w:rsid w:val="00764271"/>
    <w:rsid w:val="00764409"/>
    <w:rsid w:val="00764537"/>
    <w:rsid w:val="007647BC"/>
    <w:rsid w:val="00764855"/>
    <w:rsid w:val="00764C23"/>
    <w:rsid w:val="00764DBB"/>
    <w:rsid w:val="00765102"/>
    <w:rsid w:val="00765117"/>
    <w:rsid w:val="0076531B"/>
    <w:rsid w:val="007654CF"/>
    <w:rsid w:val="00765643"/>
    <w:rsid w:val="0076611A"/>
    <w:rsid w:val="00766198"/>
    <w:rsid w:val="00766264"/>
    <w:rsid w:val="00766319"/>
    <w:rsid w:val="00766666"/>
    <w:rsid w:val="00766B8F"/>
    <w:rsid w:val="00766D88"/>
    <w:rsid w:val="00766E80"/>
    <w:rsid w:val="00766EF6"/>
    <w:rsid w:val="00767104"/>
    <w:rsid w:val="00767156"/>
    <w:rsid w:val="0076725F"/>
    <w:rsid w:val="0076728F"/>
    <w:rsid w:val="00767555"/>
    <w:rsid w:val="00767590"/>
    <w:rsid w:val="0076760F"/>
    <w:rsid w:val="00767634"/>
    <w:rsid w:val="00767845"/>
    <w:rsid w:val="00767A10"/>
    <w:rsid w:val="00767A67"/>
    <w:rsid w:val="00767F3C"/>
    <w:rsid w:val="00767FB3"/>
    <w:rsid w:val="00770047"/>
    <w:rsid w:val="00770266"/>
    <w:rsid w:val="007703BF"/>
    <w:rsid w:val="007706C9"/>
    <w:rsid w:val="007706E1"/>
    <w:rsid w:val="007706E8"/>
    <w:rsid w:val="00770784"/>
    <w:rsid w:val="00770CBB"/>
    <w:rsid w:val="00771208"/>
    <w:rsid w:val="00771847"/>
    <w:rsid w:val="00771983"/>
    <w:rsid w:val="00771B97"/>
    <w:rsid w:val="00771F52"/>
    <w:rsid w:val="00771FA1"/>
    <w:rsid w:val="0077216C"/>
    <w:rsid w:val="00772342"/>
    <w:rsid w:val="007725F7"/>
    <w:rsid w:val="00772609"/>
    <w:rsid w:val="00772649"/>
    <w:rsid w:val="00772738"/>
    <w:rsid w:val="00772765"/>
    <w:rsid w:val="007727E1"/>
    <w:rsid w:val="00772939"/>
    <w:rsid w:val="00772C88"/>
    <w:rsid w:val="00772CED"/>
    <w:rsid w:val="00772FFA"/>
    <w:rsid w:val="0077325F"/>
    <w:rsid w:val="007735B6"/>
    <w:rsid w:val="007735BB"/>
    <w:rsid w:val="00773615"/>
    <w:rsid w:val="00773673"/>
    <w:rsid w:val="00773674"/>
    <w:rsid w:val="007737E3"/>
    <w:rsid w:val="00773901"/>
    <w:rsid w:val="00773A91"/>
    <w:rsid w:val="00773F92"/>
    <w:rsid w:val="0077429B"/>
    <w:rsid w:val="007743B5"/>
    <w:rsid w:val="007746C1"/>
    <w:rsid w:val="007747FC"/>
    <w:rsid w:val="00774E55"/>
    <w:rsid w:val="00774E97"/>
    <w:rsid w:val="00774EB2"/>
    <w:rsid w:val="00774EDF"/>
    <w:rsid w:val="00774F3A"/>
    <w:rsid w:val="00774FD9"/>
    <w:rsid w:val="007751E0"/>
    <w:rsid w:val="007753C4"/>
    <w:rsid w:val="007755DA"/>
    <w:rsid w:val="00775831"/>
    <w:rsid w:val="00775C8A"/>
    <w:rsid w:val="00775DFD"/>
    <w:rsid w:val="00775F64"/>
    <w:rsid w:val="0077602E"/>
    <w:rsid w:val="00776293"/>
    <w:rsid w:val="007765EA"/>
    <w:rsid w:val="007767FC"/>
    <w:rsid w:val="00776802"/>
    <w:rsid w:val="007769F6"/>
    <w:rsid w:val="00777169"/>
    <w:rsid w:val="0077718A"/>
    <w:rsid w:val="0077752D"/>
    <w:rsid w:val="007779E2"/>
    <w:rsid w:val="00777A1D"/>
    <w:rsid w:val="00777B7A"/>
    <w:rsid w:val="00777C44"/>
    <w:rsid w:val="00777DDD"/>
    <w:rsid w:val="00777E9B"/>
    <w:rsid w:val="00778AF3"/>
    <w:rsid w:val="0078011B"/>
    <w:rsid w:val="0078015D"/>
    <w:rsid w:val="0078047E"/>
    <w:rsid w:val="00780581"/>
    <w:rsid w:val="00780C37"/>
    <w:rsid w:val="00780D63"/>
    <w:rsid w:val="007810D0"/>
    <w:rsid w:val="007811E6"/>
    <w:rsid w:val="00781219"/>
    <w:rsid w:val="007813F3"/>
    <w:rsid w:val="00781401"/>
    <w:rsid w:val="00781410"/>
    <w:rsid w:val="00781445"/>
    <w:rsid w:val="007816E2"/>
    <w:rsid w:val="00781BA7"/>
    <w:rsid w:val="00781CE6"/>
    <w:rsid w:val="00781DAB"/>
    <w:rsid w:val="00781DCF"/>
    <w:rsid w:val="00781E61"/>
    <w:rsid w:val="00782071"/>
    <w:rsid w:val="007820B0"/>
    <w:rsid w:val="00782579"/>
    <w:rsid w:val="00782612"/>
    <w:rsid w:val="007826E5"/>
    <w:rsid w:val="00782B13"/>
    <w:rsid w:val="00782CBC"/>
    <w:rsid w:val="00783046"/>
    <w:rsid w:val="007831A2"/>
    <w:rsid w:val="00783568"/>
    <w:rsid w:val="007836D3"/>
    <w:rsid w:val="007837D5"/>
    <w:rsid w:val="007839AB"/>
    <w:rsid w:val="00783A36"/>
    <w:rsid w:val="00783C1C"/>
    <w:rsid w:val="00783CBE"/>
    <w:rsid w:val="00783E47"/>
    <w:rsid w:val="00783E5F"/>
    <w:rsid w:val="007840D2"/>
    <w:rsid w:val="007840F8"/>
    <w:rsid w:val="00784536"/>
    <w:rsid w:val="007846E5"/>
    <w:rsid w:val="007849E5"/>
    <w:rsid w:val="00784A64"/>
    <w:rsid w:val="00784CEC"/>
    <w:rsid w:val="00784D4A"/>
    <w:rsid w:val="0078529F"/>
    <w:rsid w:val="00785417"/>
    <w:rsid w:val="00785573"/>
    <w:rsid w:val="00785667"/>
    <w:rsid w:val="0078592E"/>
    <w:rsid w:val="00785A04"/>
    <w:rsid w:val="00785B22"/>
    <w:rsid w:val="00785B41"/>
    <w:rsid w:val="00785BAC"/>
    <w:rsid w:val="00785BBB"/>
    <w:rsid w:val="00786043"/>
    <w:rsid w:val="00786211"/>
    <w:rsid w:val="00786291"/>
    <w:rsid w:val="007862F8"/>
    <w:rsid w:val="0078637D"/>
    <w:rsid w:val="0078661B"/>
    <w:rsid w:val="007866C7"/>
    <w:rsid w:val="0078677F"/>
    <w:rsid w:val="00786911"/>
    <w:rsid w:val="00786CDC"/>
    <w:rsid w:val="00786E4E"/>
    <w:rsid w:val="00787307"/>
    <w:rsid w:val="0078751B"/>
    <w:rsid w:val="00787681"/>
    <w:rsid w:val="007876A8"/>
    <w:rsid w:val="007876D8"/>
    <w:rsid w:val="00787878"/>
    <w:rsid w:val="007879E0"/>
    <w:rsid w:val="00787B00"/>
    <w:rsid w:val="00787B2C"/>
    <w:rsid w:val="00787B80"/>
    <w:rsid w:val="00787C63"/>
    <w:rsid w:val="00787C78"/>
    <w:rsid w:val="00787F9E"/>
    <w:rsid w:val="007900D4"/>
    <w:rsid w:val="0079010D"/>
    <w:rsid w:val="0079012C"/>
    <w:rsid w:val="00790561"/>
    <w:rsid w:val="00790667"/>
    <w:rsid w:val="007906F4"/>
    <w:rsid w:val="0079070C"/>
    <w:rsid w:val="00790AEA"/>
    <w:rsid w:val="00790B1D"/>
    <w:rsid w:val="00790B20"/>
    <w:rsid w:val="00790C4B"/>
    <w:rsid w:val="007912C0"/>
    <w:rsid w:val="00791340"/>
    <w:rsid w:val="0079163C"/>
    <w:rsid w:val="00791656"/>
    <w:rsid w:val="0079177F"/>
    <w:rsid w:val="00791A73"/>
    <w:rsid w:val="00791D4A"/>
    <w:rsid w:val="00791ED4"/>
    <w:rsid w:val="00791EF9"/>
    <w:rsid w:val="00792146"/>
    <w:rsid w:val="007923E7"/>
    <w:rsid w:val="00792458"/>
    <w:rsid w:val="007926E7"/>
    <w:rsid w:val="007927D1"/>
    <w:rsid w:val="00792929"/>
    <w:rsid w:val="00792A36"/>
    <w:rsid w:val="00792DA1"/>
    <w:rsid w:val="00793242"/>
    <w:rsid w:val="007932FC"/>
    <w:rsid w:val="00793831"/>
    <w:rsid w:val="007939BF"/>
    <w:rsid w:val="00793A48"/>
    <w:rsid w:val="00793AE3"/>
    <w:rsid w:val="0079412F"/>
    <w:rsid w:val="007941C4"/>
    <w:rsid w:val="007948F3"/>
    <w:rsid w:val="00794E62"/>
    <w:rsid w:val="00794F51"/>
    <w:rsid w:val="00794FF1"/>
    <w:rsid w:val="00795188"/>
    <w:rsid w:val="007951F7"/>
    <w:rsid w:val="00795472"/>
    <w:rsid w:val="00795562"/>
    <w:rsid w:val="007959B0"/>
    <w:rsid w:val="00795AC2"/>
    <w:rsid w:val="00795CCC"/>
    <w:rsid w:val="00795D41"/>
    <w:rsid w:val="00795DC6"/>
    <w:rsid w:val="00795EAB"/>
    <w:rsid w:val="00795EDB"/>
    <w:rsid w:val="00795FBC"/>
    <w:rsid w:val="00795FC6"/>
    <w:rsid w:val="00796123"/>
    <w:rsid w:val="00796303"/>
    <w:rsid w:val="00796386"/>
    <w:rsid w:val="0079648F"/>
    <w:rsid w:val="00796799"/>
    <w:rsid w:val="0079685F"/>
    <w:rsid w:val="00796AAA"/>
    <w:rsid w:val="00796B80"/>
    <w:rsid w:val="00797047"/>
    <w:rsid w:val="007971ED"/>
    <w:rsid w:val="00797395"/>
    <w:rsid w:val="0079741D"/>
    <w:rsid w:val="007974A9"/>
    <w:rsid w:val="00797523"/>
    <w:rsid w:val="00797A40"/>
    <w:rsid w:val="00797AA6"/>
    <w:rsid w:val="00797AD3"/>
    <w:rsid w:val="00797AF5"/>
    <w:rsid w:val="007A0071"/>
    <w:rsid w:val="007A023B"/>
    <w:rsid w:val="007A0404"/>
    <w:rsid w:val="007A049E"/>
    <w:rsid w:val="007A04B4"/>
    <w:rsid w:val="007A06D6"/>
    <w:rsid w:val="007A0992"/>
    <w:rsid w:val="007A0B10"/>
    <w:rsid w:val="007A0B3F"/>
    <w:rsid w:val="007A0DB6"/>
    <w:rsid w:val="007A0EF2"/>
    <w:rsid w:val="007A0F02"/>
    <w:rsid w:val="007A0F03"/>
    <w:rsid w:val="007A13D6"/>
    <w:rsid w:val="007A14A8"/>
    <w:rsid w:val="007A1555"/>
    <w:rsid w:val="007A15A2"/>
    <w:rsid w:val="007A16CB"/>
    <w:rsid w:val="007A1F10"/>
    <w:rsid w:val="007A20C3"/>
    <w:rsid w:val="007A2142"/>
    <w:rsid w:val="007A2294"/>
    <w:rsid w:val="007A255A"/>
    <w:rsid w:val="007A2635"/>
    <w:rsid w:val="007A26B9"/>
    <w:rsid w:val="007A2D75"/>
    <w:rsid w:val="007A2EAC"/>
    <w:rsid w:val="007A2EF4"/>
    <w:rsid w:val="007A3237"/>
    <w:rsid w:val="007A33CD"/>
    <w:rsid w:val="007A387B"/>
    <w:rsid w:val="007A388D"/>
    <w:rsid w:val="007A3CF2"/>
    <w:rsid w:val="007A3ED9"/>
    <w:rsid w:val="007A406C"/>
    <w:rsid w:val="007A4133"/>
    <w:rsid w:val="007A4134"/>
    <w:rsid w:val="007A4155"/>
    <w:rsid w:val="007A418C"/>
    <w:rsid w:val="007A4597"/>
    <w:rsid w:val="007A4652"/>
    <w:rsid w:val="007A4B58"/>
    <w:rsid w:val="007A4FEE"/>
    <w:rsid w:val="007A5160"/>
    <w:rsid w:val="007A52B8"/>
    <w:rsid w:val="007A52E7"/>
    <w:rsid w:val="007A5304"/>
    <w:rsid w:val="007A551F"/>
    <w:rsid w:val="007A5579"/>
    <w:rsid w:val="007A562E"/>
    <w:rsid w:val="007A572C"/>
    <w:rsid w:val="007A5B13"/>
    <w:rsid w:val="007A5B30"/>
    <w:rsid w:val="007A5D9C"/>
    <w:rsid w:val="007A619B"/>
    <w:rsid w:val="007A622C"/>
    <w:rsid w:val="007A622D"/>
    <w:rsid w:val="007A62A0"/>
    <w:rsid w:val="007A62C5"/>
    <w:rsid w:val="007A642B"/>
    <w:rsid w:val="007A65F6"/>
    <w:rsid w:val="007A661C"/>
    <w:rsid w:val="007A6766"/>
    <w:rsid w:val="007A6C26"/>
    <w:rsid w:val="007A6D3B"/>
    <w:rsid w:val="007A6E74"/>
    <w:rsid w:val="007A717B"/>
    <w:rsid w:val="007A7DD4"/>
    <w:rsid w:val="007B01C0"/>
    <w:rsid w:val="007B038D"/>
    <w:rsid w:val="007B0639"/>
    <w:rsid w:val="007B0B95"/>
    <w:rsid w:val="007B0CE4"/>
    <w:rsid w:val="007B0D25"/>
    <w:rsid w:val="007B0E76"/>
    <w:rsid w:val="007B0F74"/>
    <w:rsid w:val="007B10BB"/>
    <w:rsid w:val="007B13AB"/>
    <w:rsid w:val="007B14EC"/>
    <w:rsid w:val="007B180F"/>
    <w:rsid w:val="007B182A"/>
    <w:rsid w:val="007B1BA0"/>
    <w:rsid w:val="007B238C"/>
    <w:rsid w:val="007B263B"/>
    <w:rsid w:val="007B2819"/>
    <w:rsid w:val="007B2B76"/>
    <w:rsid w:val="007B2F3A"/>
    <w:rsid w:val="007B2F6B"/>
    <w:rsid w:val="007B31A9"/>
    <w:rsid w:val="007B3207"/>
    <w:rsid w:val="007B339E"/>
    <w:rsid w:val="007B36AB"/>
    <w:rsid w:val="007B3A6B"/>
    <w:rsid w:val="007B3BFA"/>
    <w:rsid w:val="007B3DEC"/>
    <w:rsid w:val="007B3FC9"/>
    <w:rsid w:val="007B40A9"/>
    <w:rsid w:val="007B40B1"/>
    <w:rsid w:val="007B4100"/>
    <w:rsid w:val="007B4121"/>
    <w:rsid w:val="007B453E"/>
    <w:rsid w:val="007B458A"/>
    <w:rsid w:val="007B47B2"/>
    <w:rsid w:val="007B49D1"/>
    <w:rsid w:val="007B4D7C"/>
    <w:rsid w:val="007B4DD9"/>
    <w:rsid w:val="007B4ED2"/>
    <w:rsid w:val="007B4FE1"/>
    <w:rsid w:val="007B535D"/>
    <w:rsid w:val="007B538D"/>
    <w:rsid w:val="007B548F"/>
    <w:rsid w:val="007B55CC"/>
    <w:rsid w:val="007B59E9"/>
    <w:rsid w:val="007B5EDF"/>
    <w:rsid w:val="007B6122"/>
    <w:rsid w:val="007B660F"/>
    <w:rsid w:val="007B67EF"/>
    <w:rsid w:val="007B686A"/>
    <w:rsid w:val="007B6CC5"/>
    <w:rsid w:val="007B702F"/>
    <w:rsid w:val="007B70D6"/>
    <w:rsid w:val="007B713A"/>
    <w:rsid w:val="007B71C2"/>
    <w:rsid w:val="007B7294"/>
    <w:rsid w:val="007B745D"/>
    <w:rsid w:val="007B7561"/>
    <w:rsid w:val="007B75F7"/>
    <w:rsid w:val="007B7774"/>
    <w:rsid w:val="007B7820"/>
    <w:rsid w:val="007B78F1"/>
    <w:rsid w:val="007B7A87"/>
    <w:rsid w:val="007B7D1B"/>
    <w:rsid w:val="007B7EDF"/>
    <w:rsid w:val="007B7EF8"/>
    <w:rsid w:val="007C027A"/>
    <w:rsid w:val="007C0427"/>
    <w:rsid w:val="007C06CE"/>
    <w:rsid w:val="007C086B"/>
    <w:rsid w:val="007C0C29"/>
    <w:rsid w:val="007C0C3B"/>
    <w:rsid w:val="007C0C4D"/>
    <w:rsid w:val="007C1032"/>
    <w:rsid w:val="007C14B2"/>
    <w:rsid w:val="007C164F"/>
    <w:rsid w:val="007C17BB"/>
    <w:rsid w:val="007C1939"/>
    <w:rsid w:val="007C1D82"/>
    <w:rsid w:val="007C1F52"/>
    <w:rsid w:val="007C1F66"/>
    <w:rsid w:val="007C1F97"/>
    <w:rsid w:val="007C2070"/>
    <w:rsid w:val="007C20E7"/>
    <w:rsid w:val="007C23A9"/>
    <w:rsid w:val="007C2728"/>
    <w:rsid w:val="007C276D"/>
    <w:rsid w:val="007C27A7"/>
    <w:rsid w:val="007C2928"/>
    <w:rsid w:val="007C299C"/>
    <w:rsid w:val="007C2B32"/>
    <w:rsid w:val="007C2D70"/>
    <w:rsid w:val="007C3014"/>
    <w:rsid w:val="007C379F"/>
    <w:rsid w:val="007C3859"/>
    <w:rsid w:val="007C3C56"/>
    <w:rsid w:val="007C3CDC"/>
    <w:rsid w:val="007C3CE3"/>
    <w:rsid w:val="007C3DFA"/>
    <w:rsid w:val="007C3F6A"/>
    <w:rsid w:val="007C3FE2"/>
    <w:rsid w:val="007C43AA"/>
    <w:rsid w:val="007C445D"/>
    <w:rsid w:val="007C4787"/>
    <w:rsid w:val="007C4B31"/>
    <w:rsid w:val="007C4BD7"/>
    <w:rsid w:val="007C4CCE"/>
    <w:rsid w:val="007C4FD8"/>
    <w:rsid w:val="007C50EF"/>
    <w:rsid w:val="007C5290"/>
    <w:rsid w:val="007C52C9"/>
    <w:rsid w:val="007C58B8"/>
    <w:rsid w:val="007C5BB2"/>
    <w:rsid w:val="007C5D4C"/>
    <w:rsid w:val="007C5D5B"/>
    <w:rsid w:val="007C5D5D"/>
    <w:rsid w:val="007C5DEB"/>
    <w:rsid w:val="007C61BC"/>
    <w:rsid w:val="007C61BD"/>
    <w:rsid w:val="007C61C4"/>
    <w:rsid w:val="007C627F"/>
    <w:rsid w:val="007C63FA"/>
    <w:rsid w:val="007C6605"/>
    <w:rsid w:val="007C670D"/>
    <w:rsid w:val="007C67E0"/>
    <w:rsid w:val="007C6FF5"/>
    <w:rsid w:val="007C716D"/>
    <w:rsid w:val="007C7392"/>
    <w:rsid w:val="007C7722"/>
    <w:rsid w:val="007C7821"/>
    <w:rsid w:val="007C7C3A"/>
    <w:rsid w:val="007C7E2D"/>
    <w:rsid w:val="007C7ECB"/>
    <w:rsid w:val="007D0127"/>
    <w:rsid w:val="007D0361"/>
    <w:rsid w:val="007D042A"/>
    <w:rsid w:val="007D0460"/>
    <w:rsid w:val="007D0488"/>
    <w:rsid w:val="007D04AA"/>
    <w:rsid w:val="007D0730"/>
    <w:rsid w:val="007D08CF"/>
    <w:rsid w:val="007D0938"/>
    <w:rsid w:val="007D0BCD"/>
    <w:rsid w:val="007D0DE3"/>
    <w:rsid w:val="007D0E82"/>
    <w:rsid w:val="007D0F40"/>
    <w:rsid w:val="007D0F50"/>
    <w:rsid w:val="007D0F87"/>
    <w:rsid w:val="007D0FE8"/>
    <w:rsid w:val="007D1036"/>
    <w:rsid w:val="007D1074"/>
    <w:rsid w:val="007D107D"/>
    <w:rsid w:val="007D1087"/>
    <w:rsid w:val="007D119C"/>
    <w:rsid w:val="007D119E"/>
    <w:rsid w:val="007D11EE"/>
    <w:rsid w:val="007D1312"/>
    <w:rsid w:val="007D145D"/>
    <w:rsid w:val="007D15BC"/>
    <w:rsid w:val="007D163E"/>
    <w:rsid w:val="007D16A1"/>
    <w:rsid w:val="007D1745"/>
    <w:rsid w:val="007D1A4B"/>
    <w:rsid w:val="007D1D75"/>
    <w:rsid w:val="007D1DB3"/>
    <w:rsid w:val="007D224C"/>
    <w:rsid w:val="007D2446"/>
    <w:rsid w:val="007D253D"/>
    <w:rsid w:val="007D2952"/>
    <w:rsid w:val="007D29BC"/>
    <w:rsid w:val="007D2AAC"/>
    <w:rsid w:val="007D2C4B"/>
    <w:rsid w:val="007D2F23"/>
    <w:rsid w:val="007D30B0"/>
    <w:rsid w:val="007D327C"/>
    <w:rsid w:val="007D3460"/>
    <w:rsid w:val="007D3533"/>
    <w:rsid w:val="007D35FE"/>
    <w:rsid w:val="007D3612"/>
    <w:rsid w:val="007D3B89"/>
    <w:rsid w:val="007D3DD7"/>
    <w:rsid w:val="007D3E60"/>
    <w:rsid w:val="007D3EFF"/>
    <w:rsid w:val="007D404E"/>
    <w:rsid w:val="007D4377"/>
    <w:rsid w:val="007D4686"/>
    <w:rsid w:val="007D46C9"/>
    <w:rsid w:val="007D480D"/>
    <w:rsid w:val="007D4D27"/>
    <w:rsid w:val="007D4D30"/>
    <w:rsid w:val="007D4DE2"/>
    <w:rsid w:val="007D4E85"/>
    <w:rsid w:val="007D4F00"/>
    <w:rsid w:val="007D4F45"/>
    <w:rsid w:val="007D4F85"/>
    <w:rsid w:val="007D5260"/>
    <w:rsid w:val="007D54F2"/>
    <w:rsid w:val="007D569A"/>
    <w:rsid w:val="007D5D8D"/>
    <w:rsid w:val="007D5E90"/>
    <w:rsid w:val="007D5F59"/>
    <w:rsid w:val="007D5FA0"/>
    <w:rsid w:val="007D60E0"/>
    <w:rsid w:val="007D611A"/>
    <w:rsid w:val="007D65D8"/>
    <w:rsid w:val="007D6608"/>
    <w:rsid w:val="007D66D1"/>
    <w:rsid w:val="007D678C"/>
    <w:rsid w:val="007D6815"/>
    <w:rsid w:val="007D6921"/>
    <w:rsid w:val="007D6C03"/>
    <w:rsid w:val="007D6DBE"/>
    <w:rsid w:val="007D6EFC"/>
    <w:rsid w:val="007D6F81"/>
    <w:rsid w:val="007D6FEE"/>
    <w:rsid w:val="007D70EF"/>
    <w:rsid w:val="007D7444"/>
    <w:rsid w:val="007D782B"/>
    <w:rsid w:val="007D7D55"/>
    <w:rsid w:val="007D7DD6"/>
    <w:rsid w:val="007E0015"/>
    <w:rsid w:val="007E0083"/>
    <w:rsid w:val="007E0291"/>
    <w:rsid w:val="007E03C2"/>
    <w:rsid w:val="007E085E"/>
    <w:rsid w:val="007E099C"/>
    <w:rsid w:val="007E0A72"/>
    <w:rsid w:val="007E0B42"/>
    <w:rsid w:val="007E0D57"/>
    <w:rsid w:val="007E0F95"/>
    <w:rsid w:val="007E11F2"/>
    <w:rsid w:val="007E123C"/>
    <w:rsid w:val="007E1365"/>
    <w:rsid w:val="007E144B"/>
    <w:rsid w:val="007E14CC"/>
    <w:rsid w:val="007E15AA"/>
    <w:rsid w:val="007E1734"/>
    <w:rsid w:val="007E19F1"/>
    <w:rsid w:val="007E1E2E"/>
    <w:rsid w:val="007E1EE4"/>
    <w:rsid w:val="007E2057"/>
    <w:rsid w:val="007E2205"/>
    <w:rsid w:val="007E24F3"/>
    <w:rsid w:val="007E2534"/>
    <w:rsid w:val="007E2590"/>
    <w:rsid w:val="007E2685"/>
    <w:rsid w:val="007E27B4"/>
    <w:rsid w:val="007E287A"/>
    <w:rsid w:val="007E28D9"/>
    <w:rsid w:val="007E2930"/>
    <w:rsid w:val="007E2F9C"/>
    <w:rsid w:val="007E35A5"/>
    <w:rsid w:val="007E38D7"/>
    <w:rsid w:val="007E3959"/>
    <w:rsid w:val="007E3B1D"/>
    <w:rsid w:val="007E3B7E"/>
    <w:rsid w:val="007E3BE4"/>
    <w:rsid w:val="007E3CBD"/>
    <w:rsid w:val="007E3ED3"/>
    <w:rsid w:val="007E3FCA"/>
    <w:rsid w:val="007E40E5"/>
    <w:rsid w:val="007E421A"/>
    <w:rsid w:val="007E42DC"/>
    <w:rsid w:val="007E448A"/>
    <w:rsid w:val="007E4698"/>
    <w:rsid w:val="007E4A68"/>
    <w:rsid w:val="007E4B49"/>
    <w:rsid w:val="007E4C06"/>
    <w:rsid w:val="007E4C5A"/>
    <w:rsid w:val="007E4CA9"/>
    <w:rsid w:val="007E4D02"/>
    <w:rsid w:val="007E4D22"/>
    <w:rsid w:val="007E4D26"/>
    <w:rsid w:val="007E4DB2"/>
    <w:rsid w:val="007E4E81"/>
    <w:rsid w:val="007E4EC6"/>
    <w:rsid w:val="007E4F73"/>
    <w:rsid w:val="007E503F"/>
    <w:rsid w:val="007E50A5"/>
    <w:rsid w:val="007E5142"/>
    <w:rsid w:val="007E5181"/>
    <w:rsid w:val="007E524B"/>
    <w:rsid w:val="007E5447"/>
    <w:rsid w:val="007E544F"/>
    <w:rsid w:val="007E5460"/>
    <w:rsid w:val="007E5485"/>
    <w:rsid w:val="007E58B7"/>
    <w:rsid w:val="007E5D3F"/>
    <w:rsid w:val="007E5DC6"/>
    <w:rsid w:val="007E5EBE"/>
    <w:rsid w:val="007E62FA"/>
    <w:rsid w:val="007E6336"/>
    <w:rsid w:val="007E6621"/>
    <w:rsid w:val="007E675B"/>
    <w:rsid w:val="007E6948"/>
    <w:rsid w:val="007E6AE0"/>
    <w:rsid w:val="007E6B5E"/>
    <w:rsid w:val="007E6D36"/>
    <w:rsid w:val="007E6DC7"/>
    <w:rsid w:val="007E6DE3"/>
    <w:rsid w:val="007E707E"/>
    <w:rsid w:val="007E7109"/>
    <w:rsid w:val="007E7247"/>
    <w:rsid w:val="007E7480"/>
    <w:rsid w:val="007E7731"/>
    <w:rsid w:val="007E77E3"/>
    <w:rsid w:val="007E78C6"/>
    <w:rsid w:val="007E79C2"/>
    <w:rsid w:val="007E7B8E"/>
    <w:rsid w:val="007E7C30"/>
    <w:rsid w:val="007E7D46"/>
    <w:rsid w:val="007EBC6B"/>
    <w:rsid w:val="007F0035"/>
    <w:rsid w:val="007F0201"/>
    <w:rsid w:val="007F028F"/>
    <w:rsid w:val="007F058A"/>
    <w:rsid w:val="007F074E"/>
    <w:rsid w:val="007F0B55"/>
    <w:rsid w:val="007F0C18"/>
    <w:rsid w:val="007F1A79"/>
    <w:rsid w:val="007F1FD0"/>
    <w:rsid w:val="007F2002"/>
    <w:rsid w:val="007F2029"/>
    <w:rsid w:val="007F24DD"/>
    <w:rsid w:val="007F2531"/>
    <w:rsid w:val="007F2902"/>
    <w:rsid w:val="007F2A4F"/>
    <w:rsid w:val="007F2A67"/>
    <w:rsid w:val="007F2BC5"/>
    <w:rsid w:val="007F2BFA"/>
    <w:rsid w:val="007F2CDF"/>
    <w:rsid w:val="007F2D98"/>
    <w:rsid w:val="007F2E19"/>
    <w:rsid w:val="007F2FD7"/>
    <w:rsid w:val="007F320B"/>
    <w:rsid w:val="007F33BE"/>
    <w:rsid w:val="007F34A7"/>
    <w:rsid w:val="007F3768"/>
    <w:rsid w:val="007F38B2"/>
    <w:rsid w:val="007F3A34"/>
    <w:rsid w:val="007F3CBE"/>
    <w:rsid w:val="007F3D0C"/>
    <w:rsid w:val="007F3F79"/>
    <w:rsid w:val="007F4019"/>
    <w:rsid w:val="007F41F9"/>
    <w:rsid w:val="007F420A"/>
    <w:rsid w:val="007F422B"/>
    <w:rsid w:val="007F4350"/>
    <w:rsid w:val="007F4619"/>
    <w:rsid w:val="007F46DF"/>
    <w:rsid w:val="007F4800"/>
    <w:rsid w:val="007F4865"/>
    <w:rsid w:val="007F4897"/>
    <w:rsid w:val="007F4988"/>
    <w:rsid w:val="007F4A6E"/>
    <w:rsid w:val="007F4D4F"/>
    <w:rsid w:val="007F4E5E"/>
    <w:rsid w:val="007F4FFB"/>
    <w:rsid w:val="007F504B"/>
    <w:rsid w:val="007F50A7"/>
    <w:rsid w:val="007F5298"/>
    <w:rsid w:val="007F539E"/>
    <w:rsid w:val="007F54C3"/>
    <w:rsid w:val="007F54E7"/>
    <w:rsid w:val="007F5720"/>
    <w:rsid w:val="007F58CF"/>
    <w:rsid w:val="007F5F1A"/>
    <w:rsid w:val="007F6077"/>
    <w:rsid w:val="007F65D8"/>
    <w:rsid w:val="007F6EF2"/>
    <w:rsid w:val="007F701C"/>
    <w:rsid w:val="007F706C"/>
    <w:rsid w:val="007F75DE"/>
    <w:rsid w:val="007F761F"/>
    <w:rsid w:val="007F7729"/>
    <w:rsid w:val="007F7927"/>
    <w:rsid w:val="007F793E"/>
    <w:rsid w:val="007F79C5"/>
    <w:rsid w:val="007F79C8"/>
    <w:rsid w:val="007F7B58"/>
    <w:rsid w:val="007F7D13"/>
    <w:rsid w:val="007F7EB5"/>
    <w:rsid w:val="007F7FCD"/>
    <w:rsid w:val="008001D7"/>
    <w:rsid w:val="0080032C"/>
    <w:rsid w:val="0080057D"/>
    <w:rsid w:val="00800931"/>
    <w:rsid w:val="00800E4C"/>
    <w:rsid w:val="00801325"/>
    <w:rsid w:val="008013BD"/>
    <w:rsid w:val="008014E1"/>
    <w:rsid w:val="008017CD"/>
    <w:rsid w:val="00801930"/>
    <w:rsid w:val="00801FEA"/>
    <w:rsid w:val="008021FB"/>
    <w:rsid w:val="0080231F"/>
    <w:rsid w:val="00802501"/>
    <w:rsid w:val="0080257B"/>
    <w:rsid w:val="00802699"/>
    <w:rsid w:val="00802838"/>
    <w:rsid w:val="008029A4"/>
    <w:rsid w:val="00802E7C"/>
    <w:rsid w:val="00802F01"/>
    <w:rsid w:val="00803157"/>
    <w:rsid w:val="0080317E"/>
    <w:rsid w:val="008032AB"/>
    <w:rsid w:val="008032B9"/>
    <w:rsid w:val="00803320"/>
    <w:rsid w:val="00803674"/>
    <w:rsid w:val="008036D7"/>
    <w:rsid w:val="00803FF3"/>
    <w:rsid w:val="0080415D"/>
    <w:rsid w:val="008045EA"/>
    <w:rsid w:val="0080462A"/>
    <w:rsid w:val="00804B93"/>
    <w:rsid w:val="00804D5B"/>
    <w:rsid w:val="00804DDE"/>
    <w:rsid w:val="00804E05"/>
    <w:rsid w:val="00804F2E"/>
    <w:rsid w:val="0080539C"/>
    <w:rsid w:val="0080556F"/>
    <w:rsid w:val="00805819"/>
    <w:rsid w:val="00805C65"/>
    <w:rsid w:val="00805F39"/>
    <w:rsid w:val="00806019"/>
    <w:rsid w:val="0080611B"/>
    <w:rsid w:val="008063B0"/>
    <w:rsid w:val="008065A9"/>
    <w:rsid w:val="0080665B"/>
    <w:rsid w:val="00806681"/>
    <w:rsid w:val="0080675B"/>
    <w:rsid w:val="00806B85"/>
    <w:rsid w:val="00806F64"/>
    <w:rsid w:val="00806FD6"/>
    <w:rsid w:val="008074CD"/>
    <w:rsid w:val="00807ADC"/>
    <w:rsid w:val="00807C2E"/>
    <w:rsid w:val="0081006C"/>
    <w:rsid w:val="00810423"/>
    <w:rsid w:val="00810735"/>
    <w:rsid w:val="00810763"/>
    <w:rsid w:val="00810770"/>
    <w:rsid w:val="00810A6A"/>
    <w:rsid w:val="00810D05"/>
    <w:rsid w:val="008113FF"/>
    <w:rsid w:val="008114C1"/>
    <w:rsid w:val="008116A2"/>
    <w:rsid w:val="00811799"/>
    <w:rsid w:val="00811D34"/>
    <w:rsid w:val="00811D6C"/>
    <w:rsid w:val="00811E5C"/>
    <w:rsid w:val="00811F3B"/>
    <w:rsid w:val="00811F55"/>
    <w:rsid w:val="008124C8"/>
    <w:rsid w:val="0081264B"/>
    <w:rsid w:val="008126BE"/>
    <w:rsid w:val="0081292A"/>
    <w:rsid w:val="00812AB2"/>
    <w:rsid w:val="00812DF3"/>
    <w:rsid w:val="00812F75"/>
    <w:rsid w:val="00813049"/>
    <w:rsid w:val="008135A5"/>
    <w:rsid w:val="008136FE"/>
    <w:rsid w:val="00813856"/>
    <w:rsid w:val="00813AA9"/>
    <w:rsid w:val="00813BDD"/>
    <w:rsid w:val="00813C28"/>
    <w:rsid w:val="00813C7C"/>
    <w:rsid w:val="00813D68"/>
    <w:rsid w:val="00813EFC"/>
    <w:rsid w:val="008141B2"/>
    <w:rsid w:val="008142B0"/>
    <w:rsid w:val="00814626"/>
    <w:rsid w:val="008146AB"/>
    <w:rsid w:val="00814859"/>
    <w:rsid w:val="00814935"/>
    <w:rsid w:val="00814DB5"/>
    <w:rsid w:val="00814E7D"/>
    <w:rsid w:val="00814EB7"/>
    <w:rsid w:val="00814F3C"/>
    <w:rsid w:val="0081503D"/>
    <w:rsid w:val="0081514A"/>
    <w:rsid w:val="008152B4"/>
    <w:rsid w:val="0081559C"/>
    <w:rsid w:val="008155DC"/>
    <w:rsid w:val="0081565A"/>
    <w:rsid w:val="0081587B"/>
    <w:rsid w:val="00815A77"/>
    <w:rsid w:val="00815AFC"/>
    <w:rsid w:val="00815B72"/>
    <w:rsid w:val="00815C9C"/>
    <w:rsid w:val="00815DF8"/>
    <w:rsid w:val="00815F4F"/>
    <w:rsid w:val="0081609B"/>
    <w:rsid w:val="0081615D"/>
    <w:rsid w:val="00816567"/>
    <w:rsid w:val="00816594"/>
    <w:rsid w:val="00816694"/>
    <w:rsid w:val="008167D5"/>
    <w:rsid w:val="008167FF"/>
    <w:rsid w:val="00816A3A"/>
    <w:rsid w:val="00816F36"/>
    <w:rsid w:val="00816FD3"/>
    <w:rsid w:val="008170C6"/>
    <w:rsid w:val="00817334"/>
    <w:rsid w:val="0081752A"/>
    <w:rsid w:val="0081783A"/>
    <w:rsid w:val="00817960"/>
    <w:rsid w:val="00817A52"/>
    <w:rsid w:val="00817E8B"/>
    <w:rsid w:val="00817E99"/>
    <w:rsid w:val="008202DC"/>
    <w:rsid w:val="00820915"/>
    <w:rsid w:val="00820A19"/>
    <w:rsid w:val="00820AE8"/>
    <w:rsid w:val="00820B83"/>
    <w:rsid w:val="00820BD7"/>
    <w:rsid w:val="00820D68"/>
    <w:rsid w:val="00820DF0"/>
    <w:rsid w:val="0082109F"/>
    <w:rsid w:val="008212F3"/>
    <w:rsid w:val="00821362"/>
    <w:rsid w:val="008214AC"/>
    <w:rsid w:val="008214C7"/>
    <w:rsid w:val="008215E1"/>
    <w:rsid w:val="008216F4"/>
    <w:rsid w:val="0082180A"/>
    <w:rsid w:val="0082197B"/>
    <w:rsid w:val="00821A4A"/>
    <w:rsid w:val="00821A67"/>
    <w:rsid w:val="00821C33"/>
    <w:rsid w:val="00821C82"/>
    <w:rsid w:val="00821C87"/>
    <w:rsid w:val="00821C8E"/>
    <w:rsid w:val="00821E5A"/>
    <w:rsid w:val="00821EDE"/>
    <w:rsid w:val="00821FD0"/>
    <w:rsid w:val="008220ED"/>
    <w:rsid w:val="00822631"/>
    <w:rsid w:val="00822737"/>
    <w:rsid w:val="00822754"/>
    <w:rsid w:val="008228E5"/>
    <w:rsid w:val="00822A2F"/>
    <w:rsid w:val="00822E41"/>
    <w:rsid w:val="00822F2E"/>
    <w:rsid w:val="008230AC"/>
    <w:rsid w:val="0082312B"/>
    <w:rsid w:val="008232ED"/>
    <w:rsid w:val="00823444"/>
    <w:rsid w:val="00823640"/>
    <w:rsid w:val="0082374C"/>
    <w:rsid w:val="00823E56"/>
    <w:rsid w:val="00823EB2"/>
    <w:rsid w:val="00824055"/>
    <w:rsid w:val="008242A9"/>
    <w:rsid w:val="00824562"/>
    <w:rsid w:val="008249AD"/>
    <w:rsid w:val="00824BD9"/>
    <w:rsid w:val="00824DA4"/>
    <w:rsid w:val="00824E9D"/>
    <w:rsid w:val="00824EC3"/>
    <w:rsid w:val="00824ECA"/>
    <w:rsid w:val="00824F2F"/>
    <w:rsid w:val="00825080"/>
    <w:rsid w:val="008252E4"/>
    <w:rsid w:val="008253E1"/>
    <w:rsid w:val="008256A9"/>
    <w:rsid w:val="0082578D"/>
    <w:rsid w:val="00825BB8"/>
    <w:rsid w:val="00825E01"/>
    <w:rsid w:val="00825FCF"/>
    <w:rsid w:val="0082611C"/>
    <w:rsid w:val="00826269"/>
    <w:rsid w:val="008264BE"/>
    <w:rsid w:val="0082668D"/>
    <w:rsid w:val="008267B9"/>
    <w:rsid w:val="0082696F"/>
    <w:rsid w:val="00826C03"/>
    <w:rsid w:val="00827352"/>
    <w:rsid w:val="008273C0"/>
    <w:rsid w:val="00827444"/>
    <w:rsid w:val="00827445"/>
    <w:rsid w:val="008274AC"/>
    <w:rsid w:val="00827647"/>
    <w:rsid w:val="00827934"/>
    <w:rsid w:val="00827A69"/>
    <w:rsid w:val="00827AAA"/>
    <w:rsid w:val="00827B11"/>
    <w:rsid w:val="00827D3A"/>
    <w:rsid w:val="0083003F"/>
    <w:rsid w:val="008300EB"/>
    <w:rsid w:val="00830524"/>
    <w:rsid w:val="00830F55"/>
    <w:rsid w:val="00830F92"/>
    <w:rsid w:val="008310BE"/>
    <w:rsid w:val="008312D2"/>
    <w:rsid w:val="008313AC"/>
    <w:rsid w:val="0083152B"/>
    <w:rsid w:val="008315EB"/>
    <w:rsid w:val="0083162E"/>
    <w:rsid w:val="00831902"/>
    <w:rsid w:val="00831AA3"/>
    <w:rsid w:val="00831B9C"/>
    <w:rsid w:val="00831CD6"/>
    <w:rsid w:val="00832021"/>
    <w:rsid w:val="0083249C"/>
    <w:rsid w:val="008324AE"/>
    <w:rsid w:val="008324C0"/>
    <w:rsid w:val="00832596"/>
    <w:rsid w:val="00832801"/>
    <w:rsid w:val="00832A02"/>
    <w:rsid w:val="00832BB5"/>
    <w:rsid w:val="00833092"/>
    <w:rsid w:val="008330D9"/>
    <w:rsid w:val="0083323B"/>
    <w:rsid w:val="00833249"/>
    <w:rsid w:val="00833980"/>
    <w:rsid w:val="00833FC7"/>
    <w:rsid w:val="00834094"/>
    <w:rsid w:val="008340BA"/>
    <w:rsid w:val="008343B6"/>
    <w:rsid w:val="008343F3"/>
    <w:rsid w:val="00834473"/>
    <w:rsid w:val="00834549"/>
    <w:rsid w:val="00834700"/>
    <w:rsid w:val="0083483E"/>
    <w:rsid w:val="00834C6D"/>
    <w:rsid w:val="00835152"/>
    <w:rsid w:val="0083525F"/>
    <w:rsid w:val="0083533F"/>
    <w:rsid w:val="00835344"/>
    <w:rsid w:val="008356BE"/>
    <w:rsid w:val="00835821"/>
    <w:rsid w:val="0083583F"/>
    <w:rsid w:val="00835847"/>
    <w:rsid w:val="00835B95"/>
    <w:rsid w:val="00835EEF"/>
    <w:rsid w:val="00836123"/>
    <w:rsid w:val="008361BA"/>
    <w:rsid w:val="008365DA"/>
    <w:rsid w:val="00836A70"/>
    <w:rsid w:val="00836C15"/>
    <w:rsid w:val="00836DEB"/>
    <w:rsid w:val="00836FCB"/>
    <w:rsid w:val="00837255"/>
    <w:rsid w:val="00837379"/>
    <w:rsid w:val="008373EC"/>
    <w:rsid w:val="008374CC"/>
    <w:rsid w:val="008376A5"/>
    <w:rsid w:val="00837774"/>
    <w:rsid w:val="00837AD8"/>
    <w:rsid w:val="00837C4A"/>
    <w:rsid w:val="00837DFA"/>
    <w:rsid w:val="008401FD"/>
    <w:rsid w:val="00840358"/>
    <w:rsid w:val="00840367"/>
    <w:rsid w:val="008406A6"/>
    <w:rsid w:val="008409E0"/>
    <w:rsid w:val="00840A66"/>
    <w:rsid w:val="00840A77"/>
    <w:rsid w:val="00840A7A"/>
    <w:rsid w:val="00840AB8"/>
    <w:rsid w:val="00840E87"/>
    <w:rsid w:val="00840F76"/>
    <w:rsid w:val="00841042"/>
    <w:rsid w:val="008410B8"/>
    <w:rsid w:val="008413E3"/>
    <w:rsid w:val="0084148A"/>
    <w:rsid w:val="0084149A"/>
    <w:rsid w:val="008416E7"/>
    <w:rsid w:val="00841719"/>
    <w:rsid w:val="008417BA"/>
    <w:rsid w:val="008419AF"/>
    <w:rsid w:val="00841BD4"/>
    <w:rsid w:val="00841E43"/>
    <w:rsid w:val="008421A4"/>
    <w:rsid w:val="00842273"/>
    <w:rsid w:val="008422D2"/>
    <w:rsid w:val="008424AC"/>
    <w:rsid w:val="00842A99"/>
    <w:rsid w:val="00842AE6"/>
    <w:rsid w:val="00842FB4"/>
    <w:rsid w:val="00842FD8"/>
    <w:rsid w:val="00843137"/>
    <w:rsid w:val="0084352E"/>
    <w:rsid w:val="00843596"/>
    <w:rsid w:val="00843729"/>
    <w:rsid w:val="00843BE3"/>
    <w:rsid w:val="00843D35"/>
    <w:rsid w:val="00843DAE"/>
    <w:rsid w:val="008443AD"/>
    <w:rsid w:val="0084442C"/>
    <w:rsid w:val="008444F4"/>
    <w:rsid w:val="008447E4"/>
    <w:rsid w:val="008448CE"/>
    <w:rsid w:val="00844A36"/>
    <w:rsid w:val="00844B88"/>
    <w:rsid w:val="00845583"/>
    <w:rsid w:val="0084558A"/>
    <w:rsid w:val="00845795"/>
    <w:rsid w:val="008457F7"/>
    <w:rsid w:val="00845975"/>
    <w:rsid w:val="00845ABD"/>
    <w:rsid w:val="00845C7E"/>
    <w:rsid w:val="00845D2A"/>
    <w:rsid w:val="00845D3E"/>
    <w:rsid w:val="00845DB1"/>
    <w:rsid w:val="008460A3"/>
    <w:rsid w:val="008464C4"/>
    <w:rsid w:val="0084652A"/>
    <w:rsid w:val="0084659F"/>
    <w:rsid w:val="008465D8"/>
    <w:rsid w:val="00846690"/>
    <w:rsid w:val="008469CE"/>
    <w:rsid w:val="00846ACC"/>
    <w:rsid w:val="00846ADA"/>
    <w:rsid w:val="00847335"/>
    <w:rsid w:val="008473EE"/>
    <w:rsid w:val="00847D80"/>
    <w:rsid w:val="00847DC6"/>
    <w:rsid w:val="0084AF7D"/>
    <w:rsid w:val="00850249"/>
    <w:rsid w:val="00850260"/>
    <w:rsid w:val="00850383"/>
    <w:rsid w:val="008503AF"/>
    <w:rsid w:val="0085049B"/>
    <w:rsid w:val="0085049F"/>
    <w:rsid w:val="008504F4"/>
    <w:rsid w:val="00850521"/>
    <w:rsid w:val="00850546"/>
    <w:rsid w:val="008506F2"/>
    <w:rsid w:val="00850C18"/>
    <w:rsid w:val="00850D30"/>
    <w:rsid w:val="00850E44"/>
    <w:rsid w:val="0085102F"/>
    <w:rsid w:val="00851150"/>
    <w:rsid w:val="008512BA"/>
    <w:rsid w:val="00851328"/>
    <w:rsid w:val="008513BC"/>
    <w:rsid w:val="008513C5"/>
    <w:rsid w:val="00851879"/>
    <w:rsid w:val="008519F5"/>
    <w:rsid w:val="00851B86"/>
    <w:rsid w:val="00851C19"/>
    <w:rsid w:val="00851C28"/>
    <w:rsid w:val="00851EEC"/>
    <w:rsid w:val="008520C7"/>
    <w:rsid w:val="008520D4"/>
    <w:rsid w:val="008520E1"/>
    <w:rsid w:val="00852415"/>
    <w:rsid w:val="0085248B"/>
    <w:rsid w:val="00852886"/>
    <w:rsid w:val="00852A42"/>
    <w:rsid w:val="00852AEA"/>
    <w:rsid w:val="00853093"/>
    <w:rsid w:val="00853253"/>
    <w:rsid w:val="00853332"/>
    <w:rsid w:val="00853342"/>
    <w:rsid w:val="0085339E"/>
    <w:rsid w:val="008534FC"/>
    <w:rsid w:val="00853579"/>
    <w:rsid w:val="0085366C"/>
    <w:rsid w:val="008536AD"/>
    <w:rsid w:val="00853736"/>
    <w:rsid w:val="00853E66"/>
    <w:rsid w:val="008540F8"/>
    <w:rsid w:val="00854279"/>
    <w:rsid w:val="00854286"/>
    <w:rsid w:val="00854361"/>
    <w:rsid w:val="008543DB"/>
    <w:rsid w:val="00854451"/>
    <w:rsid w:val="00854483"/>
    <w:rsid w:val="008547A6"/>
    <w:rsid w:val="008547D1"/>
    <w:rsid w:val="00854B6A"/>
    <w:rsid w:val="00854DCC"/>
    <w:rsid w:val="00855007"/>
    <w:rsid w:val="00855101"/>
    <w:rsid w:val="008556BF"/>
    <w:rsid w:val="00855A16"/>
    <w:rsid w:val="00855AAF"/>
    <w:rsid w:val="00855B8F"/>
    <w:rsid w:val="00855C69"/>
    <w:rsid w:val="0085646E"/>
    <w:rsid w:val="008569A1"/>
    <w:rsid w:val="00856A8A"/>
    <w:rsid w:val="00856B14"/>
    <w:rsid w:val="00856BC9"/>
    <w:rsid w:val="00856CAC"/>
    <w:rsid w:val="00856DBD"/>
    <w:rsid w:val="008574F3"/>
    <w:rsid w:val="00857518"/>
    <w:rsid w:val="00857954"/>
    <w:rsid w:val="00857A17"/>
    <w:rsid w:val="00857B62"/>
    <w:rsid w:val="00857BC4"/>
    <w:rsid w:val="00857BE9"/>
    <w:rsid w:val="00857E0E"/>
    <w:rsid w:val="00857E8D"/>
    <w:rsid w:val="00857F4F"/>
    <w:rsid w:val="00860207"/>
    <w:rsid w:val="00860237"/>
    <w:rsid w:val="008602B2"/>
    <w:rsid w:val="008605A4"/>
    <w:rsid w:val="00860650"/>
    <w:rsid w:val="00860A51"/>
    <w:rsid w:val="00860A9B"/>
    <w:rsid w:val="00860C3D"/>
    <w:rsid w:val="00860D11"/>
    <w:rsid w:val="00861321"/>
    <w:rsid w:val="00861322"/>
    <w:rsid w:val="008614A8"/>
    <w:rsid w:val="00861501"/>
    <w:rsid w:val="008617BB"/>
    <w:rsid w:val="008618C8"/>
    <w:rsid w:val="00861A42"/>
    <w:rsid w:val="00862950"/>
    <w:rsid w:val="008629EB"/>
    <w:rsid w:val="00862C28"/>
    <w:rsid w:val="00862E6F"/>
    <w:rsid w:val="00863029"/>
    <w:rsid w:val="00863056"/>
    <w:rsid w:val="00863775"/>
    <w:rsid w:val="008637B2"/>
    <w:rsid w:val="00863820"/>
    <w:rsid w:val="008639EC"/>
    <w:rsid w:val="00863AF8"/>
    <w:rsid w:val="00863D62"/>
    <w:rsid w:val="00863DC6"/>
    <w:rsid w:val="00863EEF"/>
    <w:rsid w:val="00863F3D"/>
    <w:rsid w:val="00863FD1"/>
    <w:rsid w:val="00864231"/>
    <w:rsid w:val="00864461"/>
    <w:rsid w:val="00864849"/>
    <w:rsid w:val="0086491B"/>
    <w:rsid w:val="00864935"/>
    <w:rsid w:val="00864B46"/>
    <w:rsid w:val="00864C1A"/>
    <w:rsid w:val="00864CE7"/>
    <w:rsid w:val="0086501A"/>
    <w:rsid w:val="008651BD"/>
    <w:rsid w:val="0086546C"/>
    <w:rsid w:val="008657BB"/>
    <w:rsid w:val="0086587B"/>
    <w:rsid w:val="00865A37"/>
    <w:rsid w:val="00865D9E"/>
    <w:rsid w:val="00865F32"/>
    <w:rsid w:val="0086604E"/>
    <w:rsid w:val="008660D1"/>
    <w:rsid w:val="008660EE"/>
    <w:rsid w:val="00866486"/>
    <w:rsid w:val="008665B2"/>
    <w:rsid w:val="00866941"/>
    <w:rsid w:val="00866B24"/>
    <w:rsid w:val="00866C9B"/>
    <w:rsid w:val="00866D3B"/>
    <w:rsid w:val="00866E2A"/>
    <w:rsid w:val="00866F4B"/>
    <w:rsid w:val="008671D9"/>
    <w:rsid w:val="00867404"/>
    <w:rsid w:val="008674D7"/>
    <w:rsid w:val="008674F7"/>
    <w:rsid w:val="0086754B"/>
    <w:rsid w:val="00867577"/>
    <w:rsid w:val="008675B2"/>
    <w:rsid w:val="00867616"/>
    <w:rsid w:val="008679AC"/>
    <w:rsid w:val="00867B8F"/>
    <w:rsid w:val="00867BA1"/>
    <w:rsid w:val="00867F33"/>
    <w:rsid w:val="00867F50"/>
    <w:rsid w:val="00867F7A"/>
    <w:rsid w:val="00867FE7"/>
    <w:rsid w:val="008701F5"/>
    <w:rsid w:val="008701F8"/>
    <w:rsid w:val="00870558"/>
    <w:rsid w:val="00870811"/>
    <w:rsid w:val="008709AB"/>
    <w:rsid w:val="00870A33"/>
    <w:rsid w:val="0087113D"/>
    <w:rsid w:val="0087148C"/>
    <w:rsid w:val="00871803"/>
    <w:rsid w:val="0087187C"/>
    <w:rsid w:val="008718A6"/>
    <w:rsid w:val="00872187"/>
    <w:rsid w:val="00872280"/>
    <w:rsid w:val="0087269F"/>
    <w:rsid w:val="00872735"/>
    <w:rsid w:val="00872B32"/>
    <w:rsid w:val="00872B67"/>
    <w:rsid w:val="00872D9B"/>
    <w:rsid w:val="00872E6D"/>
    <w:rsid w:val="00872F3A"/>
    <w:rsid w:val="008730CF"/>
    <w:rsid w:val="0087359C"/>
    <w:rsid w:val="008735A5"/>
    <w:rsid w:val="008737FB"/>
    <w:rsid w:val="0087385F"/>
    <w:rsid w:val="008739B2"/>
    <w:rsid w:val="008739F7"/>
    <w:rsid w:val="00873DB9"/>
    <w:rsid w:val="00874116"/>
    <w:rsid w:val="008744A4"/>
    <w:rsid w:val="008744EB"/>
    <w:rsid w:val="00874534"/>
    <w:rsid w:val="00874BB4"/>
    <w:rsid w:val="00874CF1"/>
    <w:rsid w:val="00875031"/>
    <w:rsid w:val="008750BC"/>
    <w:rsid w:val="0087543F"/>
    <w:rsid w:val="00875491"/>
    <w:rsid w:val="008758AE"/>
    <w:rsid w:val="00875B0C"/>
    <w:rsid w:val="00875B15"/>
    <w:rsid w:val="00875F13"/>
    <w:rsid w:val="00875FF6"/>
    <w:rsid w:val="00876074"/>
    <w:rsid w:val="008760FB"/>
    <w:rsid w:val="0087633C"/>
    <w:rsid w:val="008764A8"/>
    <w:rsid w:val="00876685"/>
    <w:rsid w:val="00876808"/>
    <w:rsid w:val="00876A8C"/>
    <w:rsid w:val="00876C15"/>
    <w:rsid w:val="00876C3D"/>
    <w:rsid w:val="00876C41"/>
    <w:rsid w:val="00876E07"/>
    <w:rsid w:val="00876EE0"/>
    <w:rsid w:val="00876FF5"/>
    <w:rsid w:val="008771A8"/>
    <w:rsid w:val="008772EA"/>
    <w:rsid w:val="00877421"/>
    <w:rsid w:val="00877456"/>
    <w:rsid w:val="008777A7"/>
    <w:rsid w:val="008777E8"/>
    <w:rsid w:val="0087789E"/>
    <w:rsid w:val="00877A3A"/>
    <w:rsid w:val="00877BB6"/>
    <w:rsid w:val="00877BEE"/>
    <w:rsid w:val="00877C29"/>
    <w:rsid w:val="00877CF6"/>
    <w:rsid w:val="008800B2"/>
    <w:rsid w:val="00880260"/>
    <w:rsid w:val="008804F4"/>
    <w:rsid w:val="00880731"/>
    <w:rsid w:val="008807FC"/>
    <w:rsid w:val="00880822"/>
    <w:rsid w:val="008809E6"/>
    <w:rsid w:val="008810F5"/>
    <w:rsid w:val="0088144F"/>
    <w:rsid w:val="008814A7"/>
    <w:rsid w:val="008815E4"/>
    <w:rsid w:val="008817C2"/>
    <w:rsid w:val="008819BC"/>
    <w:rsid w:val="008821AA"/>
    <w:rsid w:val="00882488"/>
    <w:rsid w:val="008824C6"/>
    <w:rsid w:val="00882734"/>
    <w:rsid w:val="0088293E"/>
    <w:rsid w:val="00882A61"/>
    <w:rsid w:val="00882DF9"/>
    <w:rsid w:val="00882F8E"/>
    <w:rsid w:val="008830A4"/>
    <w:rsid w:val="00883103"/>
    <w:rsid w:val="0088323A"/>
    <w:rsid w:val="0088326C"/>
    <w:rsid w:val="008832B1"/>
    <w:rsid w:val="008832E8"/>
    <w:rsid w:val="008833B5"/>
    <w:rsid w:val="00883464"/>
    <w:rsid w:val="00883527"/>
    <w:rsid w:val="008836DD"/>
    <w:rsid w:val="0088370D"/>
    <w:rsid w:val="00884026"/>
    <w:rsid w:val="008843DF"/>
    <w:rsid w:val="0088449E"/>
    <w:rsid w:val="008845F1"/>
    <w:rsid w:val="0088461E"/>
    <w:rsid w:val="0088494F"/>
    <w:rsid w:val="00884D23"/>
    <w:rsid w:val="00884E72"/>
    <w:rsid w:val="00884F83"/>
    <w:rsid w:val="00885447"/>
    <w:rsid w:val="008854CC"/>
    <w:rsid w:val="008859E6"/>
    <w:rsid w:val="00885C84"/>
    <w:rsid w:val="00886038"/>
    <w:rsid w:val="00886597"/>
    <w:rsid w:val="008865FB"/>
    <w:rsid w:val="0088668F"/>
    <w:rsid w:val="008866A3"/>
    <w:rsid w:val="00886769"/>
    <w:rsid w:val="008867A8"/>
    <w:rsid w:val="00886C43"/>
    <w:rsid w:val="00886D2D"/>
    <w:rsid w:val="0088703B"/>
    <w:rsid w:val="00887069"/>
    <w:rsid w:val="008870D5"/>
    <w:rsid w:val="00887299"/>
    <w:rsid w:val="00887329"/>
    <w:rsid w:val="0088741E"/>
    <w:rsid w:val="0088755B"/>
    <w:rsid w:val="00887586"/>
    <w:rsid w:val="008875A2"/>
    <w:rsid w:val="008877BF"/>
    <w:rsid w:val="00887CD1"/>
    <w:rsid w:val="00887D1F"/>
    <w:rsid w:val="00887D50"/>
    <w:rsid w:val="00887F3E"/>
    <w:rsid w:val="008900BE"/>
    <w:rsid w:val="00890421"/>
    <w:rsid w:val="00890499"/>
    <w:rsid w:val="0089094C"/>
    <w:rsid w:val="00890A35"/>
    <w:rsid w:val="00890D58"/>
    <w:rsid w:val="00890EBB"/>
    <w:rsid w:val="00890F26"/>
    <w:rsid w:val="00891177"/>
    <w:rsid w:val="00891308"/>
    <w:rsid w:val="0089154C"/>
    <w:rsid w:val="0089162A"/>
    <w:rsid w:val="008916D6"/>
    <w:rsid w:val="00891B4E"/>
    <w:rsid w:val="00891BDA"/>
    <w:rsid w:val="00891BF4"/>
    <w:rsid w:val="00891CCC"/>
    <w:rsid w:val="00891D39"/>
    <w:rsid w:val="00891FD9"/>
    <w:rsid w:val="0089200D"/>
    <w:rsid w:val="008922AC"/>
    <w:rsid w:val="008922FC"/>
    <w:rsid w:val="0089259B"/>
    <w:rsid w:val="00892828"/>
    <w:rsid w:val="008928D5"/>
    <w:rsid w:val="00892A88"/>
    <w:rsid w:val="00892CCF"/>
    <w:rsid w:val="00892D5A"/>
    <w:rsid w:val="00892FA5"/>
    <w:rsid w:val="00892FA6"/>
    <w:rsid w:val="00893444"/>
    <w:rsid w:val="0089376F"/>
    <w:rsid w:val="008938DE"/>
    <w:rsid w:val="00893A6F"/>
    <w:rsid w:val="00893B8D"/>
    <w:rsid w:val="00894293"/>
    <w:rsid w:val="00894427"/>
    <w:rsid w:val="00894552"/>
    <w:rsid w:val="008947E5"/>
    <w:rsid w:val="00894885"/>
    <w:rsid w:val="00894A0D"/>
    <w:rsid w:val="008950FF"/>
    <w:rsid w:val="008951D1"/>
    <w:rsid w:val="0089525E"/>
    <w:rsid w:val="008954D8"/>
    <w:rsid w:val="00895539"/>
    <w:rsid w:val="0089554B"/>
    <w:rsid w:val="00895756"/>
    <w:rsid w:val="0089590C"/>
    <w:rsid w:val="008959BD"/>
    <w:rsid w:val="00895B8E"/>
    <w:rsid w:val="00895C3A"/>
    <w:rsid w:val="00895C51"/>
    <w:rsid w:val="0089613A"/>
    <w:rsid w:val="008962A6"/>
    <w:rsid w:val="00896393"/>
    <w:rsid w:val="008967AE"/>
    <w:rsid w:val="0089685D"/>
    <w:rsid w:val="00896CA8"/>
    <w:rsid w:val="00896E42"/>
    <w:rsid w:val="00896F07"/>
    <w:rsid w:val="00896FB1"/>
    <w:rsid w:val="008970C0"/>
    <w:rsid w:val="0089710B"/>
    <w:rsid w:val="008971B7"/>
    <w:rsid w:val="0089722B"/>
    <w:rsid w:val="00897256"/>
    <w:rsid w:val="0089726D"/>
    <w:rsid w:val="0089767A"/>
    <w:rsid w:val="00897790"/>
    <w:rsid w:val="00897A18"/>
    <w:rsid w:val="00897DD1"/>
    <w:rsid w:val="00897EF5"/>
    <w:rsid w:val="008A03C9"/>
    <w:rsid w:val="008A05F5"/>
    <w:rsid w:val="008A08C7"/>
    <w:rsid w:val="008A0947"/>
    <w:rsid w:val="008A0AA2"/>
    <w:rsid w:val="008A0BBA"/>
    <w:rsid w:val="008A0C2E"/>
    <w:rsid w:val="008A0D16"/>
    <w:rsid w:val="008A0D3C"/>
    <w:rsid w:val="008A0DB6"/>
    <w:rsid w:val="008A0DDA"/>
    <w:rsid w:val="008A0F13"/>
    <w:rsid w:val="008A1060"/>
    <w:rsid w:val="008A1125"/>
    <w:rsid w:val="008A11A8"/>
    <w:rsid w:val="008A1207"/>
    <w:rsid w:val="008A141C"/>
    <w:rsid w:val="008A149A"/>
    <w:rsid w:val="008A1656"/>
    <w:rsid w:val="008A17FF"/>
    <w:rsid w:val="008A1CC4"/>
    <w:rsid w:val="008A1D3D"/>
    <w:rsid w:val="008A1E04"/>
    <w:rsid w:val="008A20B9"/>
    <w:rsid w:val="008A23DB"/>
    <w:rsid w:val="008A2409"/>
    <w:rsid w:val="008A2420"/>
    <w:rsid w:val="008A243C"/>
    <w:rsid w:val="008A249B"/>
    <w:rsid w:val="008A250F"/>
    <w:rsid w:val="008A253F"/>
    <w:rsid w:val="008A2D4C"/>
    <w:rsid w:val="008A2D9B"/>
    <w:rsid w:val="008A2DA8"/>
    <w:rsid w:val="008A2FB8"/>
    <w:rsid w:val="008A2FCA"/>
    <w:rsid w:val="008A312E"/>
    <w:rsid w:val="008A318C"/>
    <w:rsid w:val="008A32C8"/>
    <w:rsid w:val="008A3465"/>
    <w:rsid w:val="008A359D"/>
    <w:rsid w:val="008A3634"/>
    <w:rsid w:val="008A381C"/>
    <w:rsid w:val="008A38B8"/>
    <w:rsid w:val="008A394B"/>
    <w:rsid w:val="008A396C"/>
    <w:rsid w:val="008A39A9"/>
    <w:rsid w:val="008A3DDE"/>
    <w:rsid w:val="008A4372"/>
    <w:rsid w:val="008A475B"/>
    <w:rsid w:val="008A483E"/>
    <w:rsid w:val="008A49AD"/>
    <w:rsid w:val="008A4A6C"/>
    <w:rsid w:val="008A4CB5"/>
    <w:rsid w:val="008A4D96"/>
    <w:rsid w:val="008A4E02"/>
    <w:rsid w:val="008A4E53"/>
    <w:rsid w:val="008A506A"/>
    <w:rsid w:val="008A519E"/>
    <w:rsid w:val="008A53EF"/>
    <w:rsid w:val="008A55DA"/>
    <w:rsid w:val="008A5656"/>
    <w:rsid w:val="008A5894"/>
    <w:rsid w:val="008A58AB"/>
    <w:rsid w:val="008A5A36"/>
    <w:rsid w:val="008A5B8F"/>
    <w:rsid w:val="008A5C21"/>
    <w:rsid w:val="008A5D89"/>
    <w:rsid w:val="008A61A1"/>
    <w:rsid w:val="008A63D0"/>
    <w:rsid w:val="008A6481"/>
    <w:rsid w:val="008A655E"/>
    <w:rsid w:val="008A65BA"/>
    <w:rsid w:val="008A6799"/>
    <w:rsid w:val="008A67CD"/>
    <w:rsid w:val="008A6895"/>
    <w:rsid w:val="008A7040"/>
    <w:rsid w:val="008A7191"/>
    <w:rsid w:val="008A71F5"/>
    <w:rsid w:val="008A73D3"/>
    <w:rsid w:val="008A7486"/>
    <w:rsid w:val="008A7529"/>
    <w:rsid w:val="008A7709"/>
    <w:rsid w:val="008A7964"/>
    <w:rsid w:val="008A7984"/>
    <w:rsid w:val="008A799D"/>
    <w:rsid w:val="008A7A1C"/>
    <w:rsid w:val="008A7E53"/>
    <w:rsid w:val="008A7EDF"/>
    <w:rsid w:val="008A7EF9"/>
    <w:rsid w:val="008A7FA9"/>
    <w:rsid w:val="008A7FF9"/>
    <w:rsid w:val="008B0128"/>
    <w:rsid w:val="008B01B8"/>
    <w:rsid w:val="008B02C1"/>
    <w:rsid w:val="008B031B"/>
    <w:rsid w:val="008B032A"/>
    <w:rsid w:val="008B0373"/>
    <w:rsid w:val="008B0590"/>
    <w:rsid w:val="008B06F3"/>
    <w:rsid w:val="008B0759"/>
    <w:rsid w:val="008B0880"/>
    <w:rsid w:val="008B0D81"/>
    <w:rsid w:val="008B115A"/>
    <w:rsid w:val="008B138A"/>
    <w:rsid w:val="008B1776"/>
    <w:rsid w:val="008B1847"/>
    <w:rsid w:val="008B1946"/>
    <w:rsid w:val="008B1DCC"/>
    <w:rsid w:val="008B1FE2"/>
    <w:rsid w:val="008B2233"/>
    <w:rsid w:val="008B25FE"/>
    <w:rsid w:val="008B28F9"/>
    <w:rsid w:val="008B2921"/>
    <w:rsid w:val="008B2C6D"/>
    <w:rsid w:val="008B2CF9"/>
    <w:rsid w:val="008B3055"/>
    <w:rsid w:val="008B32CE"/>
    <w:rsid w:val="008B360C"/>
    <w:rsid w:val="008B3741"/>
    <w:rsid w:val="008B3951"/>
    <w:rsid w:val="008B3C9D"/>
    <w:rsid w:val="008B3D63"/>
    <w:rsid w:val="008B3E68"/>
    <w:rsid w:val="008B4420"/>
    <w:rsid w:val="008B45DE"/>
    <w:rsid w:val="008B4824"/>
    <w:rsid w:val="008B495D"/>
    <w:rsid w:val="008B4B19"/>
    <w:rsid w:val="008B4D17"/>
    <w:rsid w:val="008B50C8"/>
    <w:rsid w:val="008B542D"/>
    <w:rsid w:val="008B57D9"/>
    <w:rsid w:val="008B5C4B"/>
    <w:rsid w:val="008B5D60"/>
    <w:rsid w:val="008B5DB9"/>
    <w:rsid w:val="008B5DCB"/>
    <w:rsid w:val="008B5EEF"/>
    <w:rsid w:val="008B5F04"/>
    <w:rsid w:val="008B6156"/>
    <w:rsid w:val="008B65DD"/>
    <w:rsid w:val="008B676C"/>
    <w:rsid w:val="008B6926"/>
    <w:rsid w:val="008B6AD6"/>
    <w:rsid w:val="008B6E56"/>
    <w:rsid w:val="008B71BD"/>
    <w:rsid w:val="008B733F"/>
    <w:rsid w:val="008B73E6"/>
    <w:rsid w:val="008B7435"/>
    <w:rsid w:val="008B7718"/>
    <w:rsid w:val="008B77D0"/>
    <w:rsid w:val="008B7AFA"/>
    <w:rsid w:val="008B7BAD"/>
    <w:rsid w:val="008B7C58"/>
    <w:rsid w:val="008B845A"/>
    <w:rsid w:val="008C021D"/>
    <w:rsid w:val="008C0451"/>
    <w:rsid w:val="008C05F9"/>
    <w:rsid w:val="008C0AA6"/>
    <w:rsid w:val="008C0F66"/>
    <w:rsid w:val="008C101B"/>
    <w:rsid w:val="008C13D1"/>
    <w:rsid w:val="008C143F"/>
    <w:rsid w:val="008C150D"/>
    <w:rsid w:val="008C1603"/>
    <w:rsid w:val="008C180E"/>
    <w:rsid w:val="008C1D22"/>
    <w:rsid w:val="008C201F"/>
    <w:rsid w:val="008C215D"/>
    <w:rsid w:val="008C2223"/>
    <w:rsid w:val="008C23DF"/>
    <w:rsid w:val="008C2541"/>
    <w:rsid w:val="008C286F"/>
    <w:rsid w:val="008C35A7"/>
    <w:rsid w:val="008C38AD"/>
    <w:rsid w:val="008C38D4"/>
    <w:rsid w:val="008C3956"/>
    <w:rsid w:val="008C3BF2"/>
    <w:rsid w:val="008C3DA0"/>
    <w:rsid w:val="008C3DE5"/>
    <w:rsid w:val="008C3E55"/>
    <w:rsid w:val="008C3EEF"/>
    <w:rsid w:val="008C4044"/>
    <w:rsid w:val="008C4093"/>
    <w:rsid w:val="008C40D2"/>
    <w:rsid w:val="008C421D"/>
    <w:rsid w:val="008C459C"/>
    <w:rsid w:val="008C4906"/>
    <w:rsid w:val="008C4BE8"/>
    <w:rsid w:val="008C4C29"/>
    <w:rsid w:val="008C4E9C"/>
    <w:rsid w:val="008C52AC"/>
    <w:rsid w:val="008C56EB"/>
    <w:rsid w:val="008C5734"/>
    <w:rsid w:val="008C5848"/>
    <w:rsid w:val="008C5A1C"/>
    <w:rsid w:val="008C5C57"/>
    <w:rsid w:val="008C5D65"/>
    <w:rsid w:val="008C61B8"/>
    <w:rsid w:val="008C63D5"/>
    <w:rsid w:val="008C65C5"/>
    <w:rsid w:val="008C675F"/>
    <w:rsid w:val="008C68B8"/>
    <w:rsid w:val="008C69F2"/>
    <w:rsid w:val="008C6B0F"/>
    <w:rsid w:val="008C6C0B"/>
    <w:rsid w:val="008C6CBE"/>
    <w:rsid w:val="008C6E2E"/>
    <w:rsid w:val="008C6E48"/>
    <w:rsid w:val="008C6FC6"/>
    <w:rsid w:val="008C7242"/>
    <w:rsid w:val="008C7291"/>
    <w:rsid w:val="008C72D1"/>
    <w:rsid w:val="008C73B2"/>
    <w:rsid w:val="008C74D9"/>
    <w:rsid w:val="008C758B"/>
    <w:rsid w:val="008C7752"/>
    <w:rsid w:val="008C77B1"/>
    <w:rsid w:val="008C7946"/>
    <w:rsid w:val="008C7AAF"/>
    <w:rsid w:val="008C7D0B"/>
    <w:rsid w:val="008C7D31"/>
    <w:rsid w:val="008C7D99"/>
    <w:rsid w:val="008C85AC"/>
    <w:rsid w:val="008C91F9"/>
    <w:rsid w:val="008D0042"/>
    <w:rsid w:val="008D0819"/>
    <w:rsid w:val="008D08F4"/>
    <w:rsid w:val="008D0B9C"/>
    <w:rsid w:val="008D0C9E"/>
    <w:rsid w:val="008D0CF0"/>
    <w:rsid w:val="008D0D77"/>
    <w:rsid w:val="008D0DB4"/>
    <w:rsid w:val="008D0F97"/>
    <w:rsid w:val="008D0FBF"/>
    <w:rsid w:val="008D1010"/>
    <w:rsid w:val="008D1104"/>
    <w:rsid w:val="008D11BC"/>
    <w:rsid w:val="008D120C"/>
    <w:rsid w:val="008D157D"/>
    <w:rsid w:val="008D167C"/>
    <w:rsid w:val="008D171A"/>
    <w:rsid w:val="008D1A7F"/>
    <w:rsid w:val="008D1AFE"/>
    <w:rsid w:val="008D1B46"/>
    <w:rsid w:val="008D1B54"/>
    <w:rsid w:val="008D1CE1"/>
    <w:rsid w:val="008D1F76"/>
    <w:rsid w:val="008D2049"/>
    <w:rsid w:val="008D2146"/>
    <w:rsid w:val="008D2384"/>
    <w:rsid w:val="008D296B"/>
    <w:rsid w:val="008D2B0F"/>
    <w:rsid w:val="008D2BF9"/>
    <w:rsid w:val="008D31D9"/>
    <w:rsid w:val="008D3229"/>
    <w:rsid w:val="008D32F9"/>
    <w:rsid w:val="008D34FA"/>
    <w:rsid w:val="008D3616"/>
    <w:rsid w:val="008D3661"/>
    <w:rsid w:val="008D36C3"/>
    <w:rsid w:val="008D391C"/>
    <w:rsid w:val="008D3B00"/>
    <w:rsid w:val="008D3E12"/>
    <w:rsid w:val="008D3EFC"/>
    <w:rsid w:val="008D4066"/>
    <w:rsid w:val="008D427B"/>
    <w:rsid w:val="008D4667"/>
    <w:rsid w:val="008D46CD"/>
    <w:rsid w:val="008D47E9"/>
    <w:rsid w:val="008D4B89"/>
    <w:rsid w:val="008D4BC3"/>
    <w:rsid w:val="008D4BCD"/>
    <w:rsid w:val="008D4C41"/>
    <w:rsid w:val="008D4E2E"/>
    <w:rsid w:val="008D5099"/>
    <w:rsid w:val="008D5343"/>
    <w:rsid w:val="008D537F"/>
    <w:rsid w:val="008D546A"/>
    <w:rsid w:val="008D5499"/>
    <w:rsid w:val="008D550E"/>
    <w:rsid w:val="008D5548"/>
    <w:rsid w:val="008D556C"/>
    <w:rsid w:val="008D5A03"/>
    <w:rsid w:val="008D5A05"/>
    <w:rsid w:val="008D5B6D"/>
    <w:rsid w:val="008D5B9D"/>
    <w:rsid w:val="008D5C2E"/>
    <w:rsid w:val="008D5F21"/>
    <w:rsid w:val="008D6471"/>
    <w:rsid w:val="008D6481"/>
    <w:rsid w:val="008D68B1"/>
    <w:rsid w:val="008D6AA1"/>
    <w:rsid w:val="008D6AB2"/>
    <w:rsid w:val="008D6B90"/>
    <w:rsid w:val="008D6C8B"/>
    <w:rsid w:val="008D6D2E"/>
    <w:rsid w:val="008D7012"/>
    <w:rsid w:val="008D7358"/>
    <w:rsid w:val="008D76D9"/>
    <w:rsid w:val="008D77C5"/>
    <w:rsid w:val="008D7958"/>
    <w:rsid w:val="008D7C0E"/>
    <w:rsid w:val="008D7C22"/>
    <w:rsid w:val="008D7EDE"/>
    <w:rsid w:val="008E0141"/>
    <w:rsid w:val="008E044C"/>
    <w:rsid w:val="008E049C"/>
    <w:rsid w:val="008E0741"/>
    <w:rsid w:val="008E0746"/>
    <w:rsid w:val="008E092F"/>
    <w:rsid w:val="008E0A06"/>
    <w:rsid w:val="008E0B04"/>
    <w:rsid w:val="008E0B58"/>
    <w:rsid w:val="008E0C6B"/>
    <w:rsid w:val="008E0F17"/>
    <w:rsid w:val="008E0F2D"/>
    <w:rsid w:val="008E1099"/>
    <w:rsid w:val="008E1129"/>
    <w:rsid w:val="008E1230"/>
    <w:rsid w:val="008E1351"/>
    <w:rsid w:val="008E13C0"/>
    <w:rsid w:val="008E158F"/>
    <w:rsid w:val="008E16B5"/>
    <w:rsid w:val="008E16BE"/>
    <w:rsid w:val="008E16D7"/>
    <w:rsid w:val="008E16E0"/>
    <w:rsid w:val="008E182F"/>
    <w:rsid w:val="008E1A07"/>
    <w:rsid w:val="008E1AAF"/>
    <w:rsid w:val="008E1F6A"/>
    <w:rsid w:val="008E2034"/>
    <w:rsid w:val="008E2108"/>
    <w:rsid w:val="008E212D"/>
    <w:rsid w:val="008E2367"/>
    <w:rsid w:val="008E23E1"/>
    <w:rsid w:val="008E26E2"/>
    <w:rsid w:val="008E27B7"/>
    <w:rsid w:val="008E2941"/>
    <w:rsid w:val="008E2B0C"/>
    <w:rsid w:val="008E2C3C"/>
    <w:rsid w:val="008E2DBF"/>
    <w:rsid w:val="008E3180"/>
    <w:rsid w:val="008E3468"/>
    <w:rsid w:val="008E380E"/>
    <w:rsid w:val="008E3C2B"/>
    <w:rsid w:val="008E3D1E"/>
    <w:rsid w:val="008E3D7F"/>
    <w:rsid w:val="008E3F05"/>
    <w:rsid w:val="008E3F55"/>
    <w:rsid w:val="008E4620"/>
    <w:rsid w:val="008E4699"/>
    <w:rsid w:val="008E49D5"/>
    <w:rsid w:val="008E4DF4"/>
    <w:rsid w:val="008E4E87"/>
    <w:rsid w:val="008E4F30"/>
    <w:rsid w:val="008E501B"/>
    <w:rsid w:val="008E5030"/>
    <w:rsid w:val="008E503B"/>
    <w:rsid w:val="008E525A"/>
    <w:rsid w:val="008E52BD"/>
    <w:rsid w:val="008E540B"/>
    <w:rsid w:val="008E5423"/>
    <w:rsid w:val="008E544C"/>
    <w:rsid w:val="008E55DC"/>
    <w:rsid w:val="008E59DE"/>
    <w:rsid w:val="008E5D49"/>
    <w:rsid w:val="008E5D77"/>
    <w:rsid w:val="008E6088"/>
    <w:rsid w:val="008E60D4"/>
    <w:rsid w:val="008E6415"/>
    <w:rsid w:val="008E64AC"/>
    <w:rsid w:val="008E6656"/>
    <w:rsid w:val="008E690D"/>
    <w:rsid w:val="008E6946"/>
    <w:rsid w:val="008E6AB4"/>
    <w:rsid w:val="008E6AD0"/>
    <w:rsid w:val="008E729F"/>
    <w:rsid w:val="008E7379"/>
    <w:rsid w:val="008E766C"/>
    <w:rsid w:val="008E796B"/>
    <w:rsid w:val="008E79C6"/>
    <w:rsid w:val="008E7A71"/>
    <w:rsid w:val="008E7AD6"/>
    <w:rsid w:val="008E7D2B"/>
    <w:rsid w:val="008E7D60"/>
    <w:rsid w:val="008F0105"/>
    <w:rsid w:val="008F0182"/>
    <w:rsid w:val="008F0251"/>
    <w:rsid w:val="008F0489"/>
    <w:rsid w:val="008F0DCD"/>
    <w:rsid w:val="008F0F7D"/>
    <w:rsid w:val="008F112A"/>
    <w:rsid w:val="008F1278"/>
    <w:rsid w:val="008F12D4"/>
    <w:rsid w:val="008F135B"/>
    <w:rsid w:val="008F1386"/>
    <w:rsid w:val="008F147D"/>
    <w:rsid w:val="008F151E"/>
    <w:rsid w:val="008F1579"/>
    <w:rsid w:val="008F1622"/>
    <w:rsid w:val="008F16B5"/>
    <w:rsid w:val="008F1990"/>
    <w:rsid w:val="008F1B20"/>
    <w:rsid w:val="008F1C31"/>
    <w:rsid w:val="008F1CFC"/>
    <w:rsid w:val="008F1D84"/>
    <w:rsid w:val="008F201F"/>
    <w:rsid w:val="008F2043"/>
    <w:rsid w:val="008F261F"/>
    <w:rsid w:val="008F2E30"/>
    <w:rsid w:val="008F2F55"/>
    <w:rsid w:val="008F30CD"/>
    <w:rsid w:val="008F3217"/>
    <w:rsid w:val="008F3339"/>
    <w:rsid w:val="008F3390"/>
    <w:rsid w:val="008F3478"/>
    <w:rsid w:val="008F3511"/>
    <w:rsid w:val="008F37E6"/>
    <w:rsid w:val="008F3821"/>
    <w:rsid w:val="008F390B"/>
    <w:rsid w:val="008F3B83"/>
    <w:rsid w:val="008F3BB7"/>
    <w:rsid w:val="008F3CCC"/>
    <w:rsid w:val="008F4178"/>
    <w:rsid w:val="008F42F6"/>
    <w:rsid w:val="008F4437"/>
    <w:rsid w:val="008F44A2"/>
    <w:rsid w:val="008F4715"/>
    <w:rsid w:val="008F4AC1"/>
    <w:rsid w:val="008F4B9C"/>
    <w:rsid w:val="008F4CFB"/>
    <w:rsid w:val="008F5239"/>
    <w:rsid w:val="008F52A3"/>
    <w:rsid w:val="008F5744"/>
    <w:rsid w:val="008F58D9"/>
    <w:rsid w:val="008F5955"/>
    <w:rsid w:val="008F5A00"/>
    <w:rsid w:val="008F5AD5"/>
    <w:rsid w:val="008F5B17"/>
    <w:rsid w:val="008F5C2A"/>
    <w:rsid w:val="008F5C94"/>
    <w:rsid w:val="008F601C"/>
    <w:rsid w:val="008F612D"/>
    <w:rsid w:val="008F61FF"/>
    <w:rsid w:val="008F6348"/>
    <w:rsid w:val="008F63A2"/>
    <w:rsid w:val="008F6802"/>
    <w:rsid w:val="008F6A4F"/>
    <w:rsid w:val="008F6AC7"/>
    <w:rsid w:val="008F6C6B"/>
    <w:rsid w:val="008F6E2E"/>
    <w:rsid w:val="008F6ED1"/>
    <w:rsid w:val="008F7054"/>
    <w:rsid w:val="008F73D8"/>
    <w:rsid w:val="008F76D7"/>
    <w:rsid w:val="008F7868"/>
    <w:rsid w:val="008F7AED"/>
    <w:rsid w:val="008F7BEB"/>
    <w:rsid w:val="008F7C3E"/>
    <w:rsid w:val="008F7E1E"/>
    <w:rsid w:val="008F7E91"/>
    <w:rsid w:val="008F7FC3"/>
    <w:rsid w:val="009001F7"/>
    <w:rsid w:val="0090024C"/>
    <w:rsid w:val="00900316"/>
    <w:rsid w:val="00900329"/>
    <w:rsid w:val="009006D5"/>
    <w:rsid w:val="0090081C"/>
    <w:rsid w:val="00900E22"/>
    <w:rsid w:val="009016C1"/>
    <w:rsid w:val="009016D9"/>
    <w:rsid w:val="009018CA"/>
    <w:rsid w:val="00901A69"/>
    <w:rsid w:val="00901A6D"/>
    <w:rsid w:val="00901DA3"/>
    <w:rsid w:val="00901EB7"/>
    <w:rsid w:val="00901F62"/>
    <w:rsid w:val="00901F82"/>
    <w:rsid w:val="00901FCD"/>
    <w:rsid w:val="0090224E"/>
    <w:rsid w:val="009024CC"/>
    <w:rsid w:val="009027B4"/>
    <w:rsid w:val="0090293B"/>
    <w:rsid w:val="00902B09"/>
    <w:rsid w:val="009030CA"/>
    <w:rsid w:val="0090312A"/>
    <w:rsid w:val="00903235"/>
    <w:rsid w:val="00903360"/>
    <w:rsid w:val="00903386"/>
    <w:rsid w:val="0090353B"/>
    <w:rsid w:val="00903548"/>
    <w:rsid w:val="00903560"/>
    <w:rsid w:val="00903787"/>
    <w:rsid w:val="00903927"/>
    <w:rsid w:val="0090392F"/>
    <w:rsid w:val="00903978"/>
    <w:rsid w:val="00903D04"/>
    <w:rsid w:val="00903F00"/>
    <w:rsid w:val="00903F65"/>
    <w:rsid w:val="00903FB0"/>
    <w:rsid w:val="00904365"/>
    <w:rsid w:val="00904B5B"/>
    <w:rsid w:val="00904CFC"/>
    <w:rsid w:val="00904E50"/>
    <w:rsid w:val="00904FB3"/>
    <w:rsid w:val="00905668"/>
    <w:rsid w:val="0090595B"/>
    <w:rsid w:val="00905CAD"/>
    <w:rsid w:val="00905DAE"/>
    <w:rsid w:val="00906134"/>
    <w:rsid w:val="00906384"/>
    <w:rsid w:val="00906483"/>
    <w:rsid w:val="009065CE"/>
    <w:rsid w:val="009066A8"/>
    <w:rsid w:val="009068CB"/>
    <w:rsid w:val="009068FB"/>
    <w:rsid w:val="00906AEA"/>
    <w:rsid w:val="00906CBC"/>
    <w:rsid w:val="0090725B"/>
    <w:rsid w:val="00907279"/>
    <w:rsid w:val="00907482"/>
    <w:rsid w:val="009078C6"/>
    <w:rsid w:val="0090799E"/>
    <w:rsid w:val="00907C54"/>
    <w:rsid w:val="00907CF1"/>
    <w:rsid w:val="00907D2B"/>
    <w:rsid w:val="00907EDA"/>
    <w:rsid w:val="009100BB"/>
    <w:rsid w:val="00910154"/>
    <w:rsid w:val="0091029A"/>
    <w:rsid w:val="009103AE"/>
    <w:rsid w:val="009106AF"/>
    <w:rsid w:val="0091091F"/>
    <w:rsid w:val="00910A94"/>
    <w:rsid w:val="00910CC8"/>
    <w:rsid w:val="00910F87"/>
    <w:rsid w:val="00911476"/>
    <w:rsid w:val="0091150A"/>
    <w:rsid w:val="0091167C"/>
    <w:rsid w:val="009116DD"/>
    <w:rsid w:val="00911778"/>
    <w:rsid w:val="009117A4"/>
    <w:rsid w:val="00911905"/>
    <w:rsid w:val="00911D4D"/>
    <w:rsid w:val="00911DE2"/>
    <w:rsid w:val="00911EF8"/>
    <w:rsid w:val="009120B1"/>
    <w:rsid w:val="00912235"/>
    <w:rsid w:val="009122C1"/>
    <w:rsid w:val="00912490"/>
    <w:rsid w:val="009127A5"/>
    <w:rsid w:val="00912925"/>
    <w:rsid w:val="0091295A"/>
    <w:rsid w:val="00912C2A"/>
    <w:rsid w:val="00913045"/>
    <w:rsid w:val="00913156"/>
    <w:rsid w:val="00913487"/>
    <w:rsid w:val="00913557"/>
    <w:rsid w:val="0091361E"/>
    <w:rsid w:val="00913726"/>
    <w:rsid w:val="0091378A"/>
    <w:rsid w:val="00913991"/>
    <w:rsid w:val="00913996"/>
    <w:rsid w:val="00913C4B"/>
    <w:rsid w:val="00913FBE"/>
    <w:rsid w:val="009140F9"/>
    <w:rsid w:val="009142EF"/>
    <w:rsid w:val="009144D1"/>
    <w:rsid w:val="009145B0"/>
    <w:rsid w:val="009145BB"/>
    <w:rsid w:val="00914731"/>
    <w:rsid w:val="009147ED"/>
    <w:rsid w:val="00914CA9"/>
    <w:rsid w:val="00914D17"/>
    <w:rsid w:val="00914D44"/>
    <w:rsid w:val="00914FC2"/>
    <w:rsid w:val="00915061"/>
    <w:rsid w:val="0091507C"/>
    <w:rsid w:val="00915106"/>
    <w:rsid w:val="009153D6"/>
    <w:rsid w:val="0091562A"/>
    <w:rsid w:val="00915975"/>
    <w:rsid w:val="009159C3"/>
    <w:rsid w:val="00916204"/>
    <w:rsid w:val="0091620B"/>
    <w:rsid w:val="0091623D"/>
    <w:rsid w:val="009162B4"/>
    <w:rsid w:val="009163C3"/>
    <w:rsid w:val="0091656B"/>
    <w:rsid w:val="00916869"/>
    <w:rsid w:val="00916876"/>
    <w:rsid w:val="00916DE0"/>
    <w:rsid w:val="009170DB"/>
    <w:rsid w:val="00917267"/>
    <w:rsid w:val="00917356"/>
    <w:rsid w:val="009173E5"/>
    <w:rsid w:val="009175A3"/>
    <w:rsid w:val="0091771C"/>
    <w:rsid w:val="00917758"/>
    <w:rsid w:val="009178DE"/>
    <w:rsid w:val="00917AD5"/>
    <w:rsid w:val="00917B2D"/>
    <w:rsid w:val="00917E77"/>
    <w:rsid w:val="00917F0A"/>
    <w:rsid w:val="00917FCC"/>
    <w:rsid w:val="00920121"/>
    <w:rsid w:val="009202EE"/>
    <w:rsid w:val="00920352"/>
    <w:rsid w:val="00920664"/>
    <w:rsid w:val="0092075D"/>
    <w:rsid w:val="00920762"/>
    <w:rsid w:val="0092081A"/>
    <w:rsid w:val="00920997"/>
    <w:rsid w:val="00920E41"/>
    <w:rsid w:val="00920F5B"/>
    <w:rsid w:val="009213F7"/>
    <w:rsid w:val="009215D8"/>
    <w:rsid w:val="009219A8"/>
    <w:rsid w:val="009219F6"/>
    <w:rsid w:val="00921DB3"/>
    <w:rsid w:val="0092207A"/>
    <w:rsid w:val="00922081"/>
    <w:rsid w:val="00922168"/>
    <w:rsid w:val="0092227A"/>
    <w:rsid w:val="009222E2"/>
    <w:rsid w:val="009226D4"/>
    <w:rsid w:val="009226F0"/>
    <w:rsid w:val="00922708"/>
    <w:rsid w:val="00922B4B"/>
    <w:rsid w:val="00922CBB"/>
    <w:rsid w:val="00922D13"/>
    <w:rsid w:val="00922D2B"/>
    <w:rsid w:val="00922DCF"/>
    <w:rsid w:val="00922F06"/>
    <w:rsid w:val="009236A1"/>
    <w:rsid w:val="0092386D"/>
    <w:rsid w:val="00923890"/>
    <w:rsid w:val="00923C66"/>
    <w:rsid w:val="00923FDA"/>
    <w:rsid w:val="00924107"/>
    <w:rsid w:val="009241EE"/>
    <w:rsid w:val="00924481"/>
    <w:rsid w:val="009244C2"/>
    <w:rsid w:val="00924B6F"/>
    <w:rsid w:val="00924C93"/>
    <w:rsid w:val="00924E7D"/>
    <w:rsid w:val="00924E94"/>
    <w:rsid w:val="00925036"/>
    <w:rsid w:val="009251B9"/>
    <w:rsid w:val="0092538C"/>
    <w:rsid w:val="009254CB"/>
    <w:rsid w:val="009255F1"/>
    <w:rsid w:val="00925880"/>
    <w:rsid w:val="009258E8"/>
    <w:rsid w:val="00926005"/>
    <w:rsid w:val="009260AB"/>
    <w:rsid w:val="0092626B"/>
    <w:rsid w:val="0092672A"/>
    <w:rsid w:val="00926793"/>
    <w:rsid w:val="00926B3F"/>
    <w:rsid w:val="00926DAA"/>
    <w:rsid w:val="00926E18"/>
    <w:rsid w:val="009270AD"/>
    <w:rsid w:val="0092745E"/>
    <w:rsid w:val="00927538"/>
    <w:rsid w:val="009279B5"/>
    <w:rsid w:val="00927A7D"/>
    <w:rsid w:val="00927B03"/>
    <w:rsid w:val="00927B7C"/>
    <w:rsid w:val="00927D46"/>
    <w:rsid w:val="00927DEF"/>
    <w:rsid w:val="00927E55"/>
    <w:rsid w:val="00927FB4"/>
    <w:rsid w:val="00927FCF"/>
    <w:rsid w:val="00930029"/>
    <w:rsid w:val="009300BE"/>
    <w:rsid w:val="00930217"/>
    <w:rsid w:val="00930933"/>
    <w:rsid w:val="0093096D"/>
    <w:rsid w:val="00930C6C"/>
    <w:rsid w:val="009311C8"/>
    <w:rsid w:val="009311E6"/>
    <w:rsid w:val="00931646"/>
    <w:rsid w:val="009316F8"/>
    <w:rsid w:val="009317A4"/>
    <w:rsid w:val="0093194D"/>
    <w:rsid w:val="00931960"/>
    <w:rsid w:val="00931BCD"/>
    <w:rsid w:val="00931CC7"/>
    <w:rsid w:val="00931D2F"/>
    <w:rsid w:val="00931D48"/>
    <w:rsid w:val="00931DA0"/>
    <w:rsid w:val="00931E76"/>
    <w:rsid w:val="00932176"/>
    <w:rsid w:val="00932296"/>
    <w:rsid w:val="009323FC"/>
    <w:rsid w:val="0093289D"/>
    <w:rsid w:val="00932977"/>
    <w:rsid w:val="0093297B"/>
    <w:rsid w:val="00932982"/>
    <w:rsid w:val="00932CAE"/>
    <w:rsid w:val="00932EC5"/>
    <w:rsid w:val="00932FB4"/>
    <w:rsid w:val="0093300A"/>
    <w:rsid w:val="00933090"/>
    <w:rsid w:val="0093316A"/>
    <w:rsid w:val="00933583"/>
    <w:rsid w:val="00933B27"/>
    <w:rsid w:val="00933B28"/>
    <w:rsid w:val="00933BDE"/>
    <w:rsid w:val="00933DBD"/>
    <w:rsid w:val="0093434F"/>
    <w:rsid w:val="009344F4"/>
    <w:rsid w:val="0093450C"/>
    <w:rsid w:val="0093457F"/>
    <w:rsid w:val="00934585"/>
    <w:rsid w:val="0093468A"/>
    <w:rsid w:val="0093469A"/>
    <w:rsid w:val="009346CC"/>
    <w:rsid w:val="00934745"/>
    <w:rsid w:val="00934785"/>
    <w:rsid w:val="00934956"/>
    <w:rsid w:val="009349D0"/>
    <w:rsid w:val="009349EF"/>
    <w:rsid w:val="00934ADA"/>
    <w:rsid w:val="00934D0D"/>
    <w:rsid w:val="00934DDE"/>
    <w:rsid w:val="00934EBD"/>
    <w:rsid w:val="009350C8"/>
    <w:rsid w:val="009355E1"/>
    <w:rsid w:val="009356F1"/>
    <w:rsid w:val="00935770"/>
    <w:rsid w:val="00935829"/>
    <w:rsid w:val="009359F5"/>
    <w:rsid w:val="00935A6E"/>
    <w:rsid w:val="00935ABB"/>
    <w:rsid w:val="00935D69"/>
    <w:rsid w:val="00935EE0"/>
    <w:rsid w:val="00935F5E"/>
    <w:rsid w:val="0093636E"/>
    <w:rsid w:val="009363B7"/>
    <w:rsid w:val="009363C3"/>
    <w:rsid w:val="00936435"/>
    <w:rsid w:val="0093664C"/>
    <w:rsid w:val="0093669F"/>
    <w:rsid w:val="0093671D"/>
    <w:rsid w:val="00936786"/>
    <w:rsid w:val="00936928"/>
    <w:rsid w:val="0093698C"/>
    <w:rsid w:val="00936AAA"/>
    <w:rsid w:val="00936CDE"/>
    <w:rsid w:val="00936D1E"/>
    <w:rsid w:val="00936DAB"/>
    <w:rsid w:val="00936DDA"/>
    <w:rsid w:val="00936FE3"/>
    <w:rsid w:val="009370CA"/>
    <w:rsid w:val="00937251"/>
    <w:rsid w:val="00937411"/>
    <w:rsid w:val="00937482"/>
    <w:rsid w:val="009374B7"/>
    <w:rsid w:val="009375E7"/>
    <w:rsid w:val="009376AB"/>
    <w:rsid w:val="009376BD"/>
    <w:rsid w:val="009377B6"/>
    <w:rsid w:val="00937CC9"/>
    <w:rsid w:val="00937E69"/>
    <w:rsid w:val="009402EF"/>
    <w:rsid w:val="009404A5"/>
    <w:rsid w:val="0094056F"/>
    <w:rsid w:val="009405BF"/>
    <w:rsid w:val="00940637"/>
    <w:rsid w:val="0094075B"/>
    <w:rsid w:val="00940D83"/>
    <w:rsid w:val="00940F12"/>
    <w:rsid w:val="00941045"/>
    <w:rsid w:val="009410F3"/>
    <w:rsid w:val="00941523"/>
    <w:rsid w:val="009416B4"/>
    <w:rsid w:val="0094173A"/>
    <w:rsid w:val="00941852"/>
    <w:rsid w:val="009418D9"/>
    <w:rsid w:val="00941958"/>
    <w:rsid w:val="00941ADC"/>
    <w:rsid w:val="00941F4D"/>
    <w:rsid w:val="00942608"/>
    <w:rsid w:val="0094271F"/>
    <w:rsid w:val="00942734"/>
    <w:rsid w:val="0094278B"/>
    <w:rsid w:val="00942B86"/>
    <w:rsid w:val="00942D51"/>
    <w:rsid w:val="00942DC6"/>
    <w:rsid w:val="00943533"/>
    <w:rsid w:val="00943626"/>
    <w:rsid w:val="0094364F"/>
    <w:rsid w:val="009437C1"/>
    <w:rsid w:val="009437C7"/>
    <w:rsid w:val="009437D8"/>
    <w:rsid w:val="009438C7"/>
    <w:rsid w:val="00943A56"/>
    <w:rsid w:val="00943C5A"/>
    <w:rsid w:val="00943CA2"/>
    <w:rsid w:val="00943DC1"/>
    <w:rsid w:val="009440CE"/>
    <w:rsid w:val="00944288"/>
    <w:rsid w:val="0094430F"/>
    <w:rsid w:val="009445A6"/>
    <w:rsid w:val="0094470D"/>
    <w:rsid w:val="0094497E"/>
    <w:rsid w:val="00944F5F"/>
    <w:rsid w:val="00945028"/>
    <w:rsid w:val="0094503C"/>
    <w:rsid w:val="00945156"/>
    <w:rsid w:val="009453A9"/>
    <w:rsid w:val="00945520"/>
    <w:rsid w:val="0094559E"/>
    <w:rsid w:val="009455D9"/>
    <w:rsid w:val="00945623"/>
    <w:rsid w:val="00945767"/>
    <w:rsid w:val="00945A31"/>
    <w:rsid w:val="00945E15"/>
    <w:rsid w:val="00946210"/>
    <w:rsid w:val="00946244"/>
    <w:rsid w:val="00946583"/>
    <w:rsid w:val="0094682E"/>
    <w:rsid w:val="00946968"/>
    <w:rsid w:val="00946ACB"/>
    <w:rsid w:val="00947004"/>
    <w:rsid w:val="009476B6"/>
    <w:rsid w:val="00947B31"/>
    <w:rsid w:val="00947D2D"/>
    <w:rsid w:val="00950094"/>
    <w:rsid w:val="00950124"/>
    <w:rsid w:val="0095031F"/>
    <w:rsid w:val="0095037A"/>
    <w:rsid w:val="0095039D"/>
    <w:rsid w:val="00950502"/>
    <w:rsid w:val="009506B0"/>
    <w:rsid w:val="00950815"/>
    <w:rsid w:val="009508C7"/>
    <w:rsid w:val="00950ADD"/>
    <w:rsid w:val="00950DDE"/>
    <w:rsid w:val="00950EE0"/>
    <w:rsid w:val="00950F63"/>
    <w:rsid w:val="009511DF"/>
    <w:rsid w:val="00951219"/>
    <w:rsid w:val="00951683"/>
    <w:rsid w:val="00951BE7"/>
    <w:rsid w:val="00951DD2"/>
    <w:rsid w:val="00951F48"/>
    <w:rsid w:val="00951F97"/>
    <w:rsid w:val="0095203D"/>
    <w:rsid w:val="0095204D"/>
    <w:rsid w:val="009520A8"/>
    <w:rsid w:val="009520B8"/>
    <w:rsid w:val="009521D8"/>
    <w:rsid w:val="00952234"/>
    <w:rsid w:val="009523A2"/>
    <w:rsid w:val="0095253F"/>
    <w:rsid w:val="00952667"/>
    <w:rsid w:val="009526F3"/>
    <w:rsid w:val="0095286A"/>
    <w:rsid w:val="00952B7B"/>
    <w:rsid w:val="00952D0C"/>
    <w:rsid w:val="00952D90"/>
    <w:rsid w:val="00952F53"/>
    <w:rsid w:val="009531C5"/>
    <w:rsid w:val="0095329F"/>
    <w:rsid w:val="009536EC"/>
    <w:rsid w:val="009538EA"/>
    <w:rsid w:val="00953B73"/>
    <w:rsid w:val="00953C31"/>
    <w:rsid w:val="00953E39"/>
    <w:rsid w:val="00953F06"/>
    <w:rsid w:val="00953F21"/>
    <w:rsid w:val="0095416D"/>
    <w:rsid w:val="009543DC"/>
    <w:rsid w:val="0095458C"/>
    <w:rsid w:val="00954665"/>
    <w:rsid w:val="009547AC"/>
    <w:rsid w:val="00954A7E"/>
    <w:rsid w:val="00954B19"/>
    <w:rsid w:val="00954B38"/>
    <w:rsid w:val="00954DF6"/>
    <w:rsid w:val="00954F0D"/>
    <w:rsid w:val="00954F9D"/>
    <w:rsid w:val="00955310"/>
    <w:rsid w:val="00955555"/>
    <w:rsid w:val="009557A6"/>
    <w:rsid w:val="009557A7"/>
    <w:rsid w:val="00955995"/>
    <w:rsid w:val="00955AF5"/>
    <w:rsid w:val="00955D64"/>
    <w:rsid w:val="00955D99"/>
    <w:rsid w:val="0095602A"/>
    <w:rsid w:val="0095603A"/>
    <w:rsid w:val="0095633B"/>
    <w:rsid w:val="009566E9"/>
    <w:rsid w:val="009568BF"/>
    <w:rsid w:val="00956932"/>
    <w:rsid w:val="00956A88"/>
    <w:rsid w:val="00956AD8"/>
    <w:rsid w:val="00956EDC"/>
    <w:rsid w:val="00957190"/>
    <w:rsid w:val="00957218"/>
    <w:rsid w:val="009573A5"/>
    <w:rsid w:val="00957473"/>
    <w:rsid w:val="009575B4"/>
    <w:rsid w:val="009578AC"/>
    <w:rsid w:val="009578DE"/>
    <w:rsid w:val="00957DDB"/>
    <w:rsid w:val="00957E3B"/>
    <w:rsid w:val="00960098"/>
    <w:rsid w:val="0096022F"/>
    <w:rsid w:val="009603EE"/>
    <w:rsid w:val="0096041E"/>
    <w:rsid w:val="00960567"/>
    <w:rsid w:val="00960702"/>
    <w:rsid w:val="00960739"/>
    <w:rsid w:val="0096080D"/>
    <w:rsid w:val="00960958"/>
    <w:rsid w:val="00960E24"/>
    <w:rsid w:val="00960E9F"/>
    <w:rsid w:val="00960ECC"/>
    <w:rsid w:val="00960F98"/>
    <w:rsid w:val="0096144A"/>
    <w:rsid w:val="009614F0"/>
    <w:rsid w:val="0096154E"/>
    <w:rsid w:val="00961A21"/>
    <w:rsid w:val="00961A53"/>
    <w:rsid w:val="00961C74"/>
    <w:rsid w:val="00961C87"/>
    <w:rsid w:val="00961CDB"/>
    <w:rsid w:val="00961DF4"/>
    <w:rsid w:val="00961E71"/>
    <w:rsid w:val="00962208"/>
    <w:rsid w:val="00962398"/>
    <w:rsid w:val="009624C6"/>
    <w:rsid w:val="009627CE"/>
    <w:rsid w:val="00962FE3"/>
    <w:rsid w:val="00962FF4"/>
    <w:rsid w:val="009630C1"/>
    <w:rsid w:val="00963119"/>
    <w:rsid w:val="00963136"/>
    <w:rsid w:val="00963242"/>
    <w:rsid w:val="009632DD"/>
    <w:rsid w:val="0096331A"/>
    <w:rsid w:val="0096337F"/>
    <w:rsid w:val="0096342B"/>
    <w:rsid w:val="009635D5"/>
    <w:rsid w:val="009638DC"/>
    <w:rsid w:val="0096393B"/>
    <w:rsid w:val="00963A68"/>
    <w:rsid w:val="00963AE0"/>
    <w:rsid w:val="00963C95"/>
    <w:rsid w:val="00963D17"/>
    <w:rsid w:val="00963FE3"/>
    <w:rsid w:val="00964168"/>
    <w:rsid w:val="009642C0"/>
    <w:rsid w:val="00964336"/>
    <w:rsid w:val="0096439A"/>
    <w:rsid w:val="00964411"/>
    <w:rsid w:val="00964586"/>
    <w:rsid w:val="0096461F"/>
    <w:rsid w:val="0096472D"/>
    <w:rsid w:val="009648EB"/>
    <w:rsid w:val="0096493C"/>
    <w:rsid w:val="00964964"/>
    <w:rsid w:val="00964A4A"/>
    <w:rsid w:val="00964BC4"/>
    <w:rsid w:val="00964E31"/>
    <w:rsid w:val="009651F8"/>
    <w:rsid w:val="00965483"/>
    <w:rsid w:val="009655F9"/>
    <w:rsid w:val="009657AB"/>
    <w:rsid w:val="009657CE"/>
    <w:rsid w:val="009658A6"/>
    <w:rsid w:val="00965AF7"/>
    <w:rsid w:val="00965B3C"/>
    <w:rsid w:val="00965B6E"/>
    <w:rsid w:val="00965C71"/>
    <w:rsid w:val="00965FE6"/>
    <w:rsid w:val="009660B1"/>
    <w:rsid w:val="00966943"/>
    <w:rsid w:val="00966BC3"/>
    <w:rsid w:val="00966BD3"/>
    <w:rsid w:val="00966D24"/>
    <w:rsid w:val="00967062"/>
    <w:rsid w:val="0096709F"/>
    <w:rsid w:val="0096718B"/>
    <w:rsid w:val="00967286"/>
    <w:rsid w:val="009672A4"/>
    <w:rsid w:val="00967563"/>
    <w:rsid w:val="00967774"/>
    <w:rsid w:val="009678AE"/>
    <w:rsid w:val="0096C658"/>
    <w:rsid w:val="0097039D"/>
    <w:rsid w:val="00970589"/>
    <w:rsid w:val="0097062F"/>
    <w:rsid w:val="0097066D"/>
    <w:rsid w:val="00970787"/>
    <w:rsid w:val="009707D0"/>
    <w:rsid w:val="00970AA9"/>
    <w:rsid w:val="00970B79"/>
    <w:rsid w:val="00970C47"/>
    <w:rsid w:val="00970FB9"/>
    <w:rsid w:val="009710B7"/>
    <w:rsid w:val="0097130B"/>
    <w:rsid w:val="00971428"/>
    <w:rsid w:val="009714CD"/>
    <w:rsid w:val="0097193C"/>
    <w:rsid w:val="00971B0A"/>
    <w:rsid w:val="00971B79"/>
    <w:rsid w:val="00971BD6"/>
    <w:rsid w:val="00971F10"/>
    <w:rsid w:val="009722AE"/>
    <w:rsid w:val="009722DD"/>
    <w:rsid w:val="00972443"/>
    <w:rsid w:val="00972724"/>
    <w:rsid w:val="00972976"/>
    <w:rsid w:val="00972A6D"/>
    <w:rsid w:val="00972B3F"/>
    <w:rsid w:val="00972C1B"/>
    <w:rsid w:val="00972CC3"/>
    <w:rsid w:val="00972EBB"/>
    <w:rsid w:val="00972FF7"/>
    <w:rsid w:val="0097306E"/>
    <w:rsid w:val="00973212"/>
    <w:rsid w:val="00973475"/>
    <w:rsid w:val="00973567"/>
    <w:rsid w:val="00973653"/>
    <w:rsid w:val="0097374A"/>
    <w:rsid w:val="00973791"/>
    <w:rsid w:val="00973B4A"/>
    <w:rsid w:val="00973C0E"/>
    <w:rsid w:val="00973D67"/>
    <w:rsid w:val="00973EFA"/>
    <w:rsid w:val="00973F05"/>
    <w:rsid w:val="00974093"/>
    <w:rsid w:val="00974300"/>
    <w:rsid w:val="00974483"/>
    <w:rsid w:val="00974549"/>
    <w:rsid w:val="00974832"/>
    <w:rsid w:val="00974970"/>
    <w:rsid w:val="00974B26"/>
    <w:rsid w:val="00974B46"/>
    <w:rsid w:val="00974ED2"/>
    <w:rsid w:val="00974F61"/>
    <w:rsid w:val="009753FA"/>
    <w:rsid w:val="00975665"/>
    <w:rsid w:val="00975766"/>
    <w:rsid w:val="0097582E"/>
    <w:rsid w:val="00975928"/>
    <w:rsid w:val="00975966"/>
    <w:rsid w:val="00975A0B"/>
    <w:rsid w:val="00975A6F"/>
    <w:rsid w:val="00975C70"/>
    <w:rsid w:val="00975E10"/>
    <w:rsid w:val="009760BD"/>
    <w:rsid w:val="0097613B"/>
    <w:rsid w:val="009762D8"/>
    <w:rsid w:val="00976582"/>
    <w:rsid w:val="009765E1"/>
    <w:rsid w:val="00976640"/>
    <w:rsid w:val="009767F8"/>
    <w:rsid w:val="00976954"/>
    <w:rsid w:val="0097709C"/>
    <w:rsid w:val="009774F9"/>
    <w:rsid w:val="009778DD"/>
    <w:rsid w:val="00977995"/>
    <w:rsid w:val="00977B40"/>
    <w:rsid w:val="00977D0F"/>
    <w:rsid w:val="00977D4D"/>
    <w:rsid w:val="00977E8F"/>
    <w:rsid w:val="00977FC1"/>
    <w:rsid w:val="00980132"/>
    <w:rsid w:val="009804B1"/>
    <w:rsid w:val="009807B5"/>
    <w:rsid w:val="0098097B"/>
    <w:rsid w:val="00980A5B"/>
    <w:rsid w:val="00980AD7"/>
    <w:rsid w:val="00980B47"/>
    <w:rsid w:val="009817D7"/>
    <w:rsid w:val="009817DA"/>
    <w:rsid w:val="0098185C"/>
    <w:rsid w:val="00981915"/>
    <w:rsid w:val="009819DE"/>
    <w:rsid w:val="00981A9F"/>
    <w:rsid w:val="00981B28"/>
    <w:rsid w:val="00981B4B"/>
    <w:rsid w:val="00981C46"/>
    <w:rsid w:val="00981DD0"/>
    <w:rsid w:val="0098211F"/>
    <w:rsid w:val="0098213B"/>
    <w:rsid w:val="0098225D"/>
    <w:rsid w:val="00982283"/>
    <w:rsid w:val="0098246A"/>
    <w:rsid w:val="00982556"/>
    <w:rsid w:val="00982938"/>
    <w:rsid w:val="0098294D"/>
    <w:rsid w:val="00982EE4"/>
    <w:rsid w:val="00982F80"/>
    <w:rsid w:val="00983037"/>
    <w:rsid w:val="00983060"/>
    <w:rsid w:val="009832C9"/>
    <w:rsid w:val="00983462"/>
    <w:rsid w:val="009835B9"/>
    <w:rsid w:val="009835F6"/>
    <w:rsid w:val="0098375C"/>
    <w:rsid w:val="0098381E"/>
    <w:rsid w:val="00983957"/>
    <w:rsid w:val="00983B24"/>
    <w:rsid w:val="00983D66"/>
    <w:rsid w:val="00984223"/>
    <w:rsid w:val="009842EC"/>
    <w:rsid w:val="009844A3"/>
    <w:rsid w:val="00984523"/>
    <w:rsid w:val="00984557"/>
    <w:rsid w:val="0098456B"/>
    <w:rsid w:val="00984CBF"/>
    <w:rsid w:val="00984D29"/>
    <w:rsid w:val="00984DF8"/>
    <w:rsid w:val="0098587E"/>
    <w:rsid w:val="0098597E"/>
    <w:rsid w:val="00985C74"/>
    <w:rsid w:val="00985E3B"/>
    <w:rsid w:val="00986044"/>
    <w:rsid w:val="0098641C"/>
    <w:rsid w:val="00986584"/>
    <w:rsid w:val="009868CC"/>
    <w:rsid w:val="00986978"/>
    <w:rsid w:val="00986A17"/>
    <w:rsid w:val="00986A8D"/>
    <w:rsid w:val="00986BBE"/>
    <w:rsid w:val="00986C0D"/>
    <w:rsid w:val="00986C98"/>
    <w:rsid w:val="00986CF7"/>
    <w:rsid w:val="00986EFE"/>
    <w:rsid w:val="00986F65"/>
    <w:rsid w:val="0098700F"/>
    <w:rsid w:val="00987164"/>
    <w:rsid w:val="009873C8"/>
    <w:rsid w:val="00987477"/>
    <w:rsid w:val="0098797D"/>
    <w:rsid w:val="00987A2B"/>
    <w:rsid w:val="00987ADB"/>
    <w:rsid w:val="00987BD1"/>
    <w:rsid w:val="00987BD6"/>
    <w:rsid w:val="00987D00"/>
    <w:rsid w:val="00987EA0"/>
    <w:rsid w:val="0099021B"/>
    <w:rsid w:val="00990390"/>
    <w:rsid w:val="00990393"/>
    <w:rsid w:val="009906F4"/>
    <w:rsid w:val="00990887"/>
    <w:rsid w:val="00990BB9"/>
    <w:rsid w:val="00990D37"/>
    <w:rsid w:val="00990DD9"/>
    <w:rsid w:val="00990FB7"/>
    <w:rsid w:val="00991025"/>
    <w:rsid w:val="0099134C"/>
    <w:rsid w:val="00991499"/>
    <w:rsid w:val="00991729"/>
    <w:rsid w:val="0099174D"/>
    <w:rsid w:val="0099175D"/>
    <w:rsid w:val="0099181A"/>
    <w:rsid w:val="00991960"/>
    <w:rsid w:val="00991C46"/>
    <w:rsid w:val="00991CF2"/>
    <w:rsid w:val="00991DA6"/>
    <w:rsid w:val="00991F98"/>
    <w:rsid w:val="00992343"/>
    <w:rsid w:val="009923C9"/>
    <w:rsid w:val="00992468"/>
    <w:rsid w:val="0099260A"/>
    <w:rsid w:val="009926AB"/>
    <w:rsid w:val="009926EF"/>
    <w:rsid w:val="00992778"/>
    <w:rsid w:val="009927C2"/>
    <w:rsid w:val="0099297A"/>
    <w:rsid w:val="00992A5F"/>
    <w:rsid w:val="00992C65"/>
    <w:rsid w:val="00992F03"/>
    <w:rsid w:val="00993323"/>
    <w:rsid w:val="009938E0"/>
    <w:rsid w:val="00993D92"/>
    <w:rsid w:val="00993F11"/>
    <w:rsid w:val="00993FC9"/>
    <w:rsid w:val="00994357"/>
    <w:rsid w:val="0099435F"/>
    <w:rsid w:val="0099464D"/>
    <w:rsid w:val="0099469B"/>
    <w:rsid w:val="0099497D"/>
    <w:rsid w:val="00994A19"/>
    <w:rsid w:val="009951AA"/>
    <w:rsid w:val="00995424"/>
    <w:rsid w:val="00995499"/>
    <w:rsid w:val="009954D5"/>
    <w:rsid w:val="00995A8A"/>
    <w:rsid w:val="00995B06"/>
    <w:rsid w:val="00995B40"/>
    <w:rsid w:val="00995B79"/>
    <w:rsid w:val="00995C24"/>
    <w:rsid w:val="00996197"/>
    <w:rsid w:val="009961B5"/>
    <w:rsid w:val="00996225"/>
    <w:rsid w:val="009963D0"/>
    <w:rsid w:val="009963EB"/>
    <w:rsid w:val="009968A7"/>
    <w:rsid w:val="00996AFD"/>
    <w:rsid w:val="00996B54"/>
    <w:rsid w:val="00996B87"/>
    <w:rsid w:val="009972D3"/>
    <w:rsid w:val="00997511"/>
    <w:rsid w:val="00997806"/>
    <w:rsid w:val="00997836"/>
    <w:rsid w:val="00997A26"/>
    <w:rsid w:val="00997A77"/>
    <w:rsid w:val="00997E12"/>
    <w:rsid w:val="00997EA0"/>
    <w:rsid w:val="009A00DF"/>
    <w:rsid w:val="009A02CC"/>
    <w:rsid w:val="009A03C7"/>
    <w:rsid w:val="009A0405"/>
    <w:rsid w:val="009A0436"/>
    <w:rsid w:val="009A05C3"/>
    <w:rsid w:val="009A06F6"/>
    <w:rsid w:val="009A08E7"/>
    <w:rsid w:val="009A09DE"/>
    <w:rsid w:val="009A0C4B"/>
    <w:rsid w:val="009A0C4E"/>
    <w:rsid w:val="009A0EF9"/>
    <w:rsid w:val="009A0F24"/>
    <w:rsid w:val="009A1026"/>
    <w:rsid w:val="009A1162"/>
    <w:rsid w:val="009A1265"/>
    <w:rsid w:val="009A12C1"/>
    <w:rsid w:val="009A14E8"/>
    <w:rsid w:val="009A19C4"/>
    <w:rsid w:val="009A1B4F"/>
    <w:rsid w:val="009A1C37"/>
    <w:rsid w:val="009A1D4D"/>
    <w:rsid w:val="009A1DC2"/>
    <w:rsid w:val="009A2196"/>
    <w:rsid w:val="009A2367"/>
    <w:rsid w:val="009A24ED"/>
    <w:rsid w:val="009A28E3"/>
    <w:rsid w:val="009A2932"/>
    <w:rsid w:val="009A2C6A"/>
    <w:rsid w:val="009A2CBC"/>
    <w:rsid w:val="009A30AE"/>
    <w:rsid w:val="009A3183"/>
    <w:rsid w:val="009A33FC"/>
    <w:rsid w:val="009A3481"/>
    <w:rsid w:val="009A3514"/>
    <w:rsid w:val="009A35CC"/>
    <w:rsid w:val="009A36BC"/>
    <w:rsid w:val="009A393B"/>
    <w:rsid w:val="009A3A58"/>
    <w:rsid w:val="009A3CDE"/>
    <w:rsid w:val="009A404F"/>
    <w:rsid w:val="009A40BC"/>
    <w:rsid w:val="009A40E1"/>
    <w:rsid w:val="009A427A"/>
    <w:rsid w:val="009A428C"/>
    <w:rsid w:val="009A4569"/>
    <w:rsid w:val="009A46BC"/>
    <w:rsid w:val="009A47EE"/>
    <w:rsid w:val="009A4D08"/>
    <w:rsid w:val="009A4D37"/>
    <w:rsid w:val="009A4DB0"/>
    <w:rsid w:val="009A51A3"/>
    <w:rsid w:val="009A52B6"/>
    <w:rsid w:val="009A52EF"/>
    <w:rsid w:val="009A5404"/>
    <w:rsid w:val="009A5458"/>
    <w:rsid w:val="009A548C"/>
    <w:rsid w:val="009A54D9"/>
    <w:rsid w:val="009A5744"/>
    <w:rsid w:val="009A575F"/>
    <w:rsid w:val="009A5A7C"/>
    <w:rsid w:val="009A614C"/>
    <w:rsid w:val="009A62DD"/>
    <w:rsid w:val="009A6500"/>
    <w:rsid w:val="009A6638"/>
    <w:rsid w:val="009A6669"/>
    <w:rsid w:val="009A67B9"/>
    <w:rsid w:val="009A6A26"/>
    <w:rsid w:val="009A6A83"/>
    <w:rsid w:val="009A6E1A"/>
    <w:rsid w:val="009A7259"/>
    <w:rsid w:val="009A7347"/>
    <w:rsid w:val="009A74B6"/>
    <w:rsid w:val="009A763D"/>
    <w:rsid w:val="009A7726"/>
    <w:rsid w:val="009A7982"/>
    <w:rsid w:val="009AEDEC"/>
    <w:rsid w:val="009B00A9"/>
    <w:rsid w:val="009B013A"/>
    <w:rsid w:val="009B05F3"/>
    <w:rsid w:val="009B06FA"/>
    <w:rsid w:val="009B0762"/>
    <w:rsid w:val="009B08C8"/>
    <w:rsid w:val="009B0966"/>
    <w:rsid w:val="009B0A1D"/>
    <w:rsid w:val="009B0D16"/>
    <w:rsid w:val="009B0D4F"/>
    <w:rsid w:val="009B11CA"/>
    <w:rsid w:val="009B1207"/>
    <w:rsid w:val="009B16DF"/>
    <w:rsid w:val="009B17B2"/>
    <w:rsid w:val="009B1D9B"/>
    <w:rsid w:val="009B217C"/>
    <w:rsid w:val="009B22B1"/>
    <w:rsid w:val="009B2639"/>
    <w:rsid w:val="009B2782"/>
    <w:rsid w:val="009B27C1"/>
    <w:rsid w:val="009B286E"/>
    <w:rsid w:val="009B28EB"/>
    <w:rsid w:val="009B2C76"/>
    <w:rsid w:val="009B2D6A"/>
    <w:rsid w:val="009B31A8"/>
    <w:rsid w:val="009B31DA"/>
    <w:rsid w:val="009B39A8"/>
    <w:rsid w:val="009B3A36"/>
    <w:rsid w:val="009B3B62"/>
    <w:rsid w:val="009B3CBC"/>
    <w:rsid w:val="009B3D6A"/>
    <w:rsid w:val="009B3F23"/>
    <w:rsid w:val="009B41E1"/>
    <w:rsid w:val="009B4404"/>
    <w:rsid w:val="009B45D1"/>
    <w:rsid w:val="009B48CB"/>
    <w:rsid w:val="009B4B93"/>
    <w:rsid w:val="009B4CB8"/>
    <w:rsid w:val="009B4D9C"/>
    <w:rsid w:val="009B4DE7"/>
    <w:rsid w:val="009B4E0C"/>
    <w:rsid w:val="009B558F"/>
    <w:rsid w:val="009B5AFA"/>
    <w:rsid w:val="009B5B7E"/>
    <w:rsid w:val="009B60E4"/>
    <w:rsid w:val="009B61E2"/>
    <w:rsid w:val="009B63A4"/>
    <w:rsid w:val="009B657F"/>
    <w:rsid w:val="009B6651"/>
    <w:rsid w:val="009B6704"/>
    <w:rsid w:val="009B685C"/>
    <w:rsid w:val="009B68D1"/>
    <w:rsid w:val="009B697F"/>
    <w:rsid w:val="009B6D1B"/>
    <w:rsid w:val="009B6E46"/>
    <w:rsid w:val="009B6E48"/>
    <w:rsid w:val="009B7071"/>
    <w:rsid w:val="009B707D"/>
    <w:rsid w:val="009B70AA"/>
    <w:rsid w:val="009B7645"/>
    <w:rsid w:val="009B7865"/>
    <w:rsid w:val="009B78BB"/>
    <w:rsid w:val="009B79A5"/>
    <w:rsid w:val="009B79E6"/>
    <w:rsid w:val="009B7A3D"/>
    <w:rsid w:val="009B7C18"/>
    <w:rsid w:val="009B9D47"/>
    <w:rsid w:val="009C0115"/>
    <w:rsid w:val="009C0225"/>
    <w:rsid w:val="009C0980"/>
    <w:rsid w:val="009C09FE"/>
    <w:rsid w:val="009C0CDA"/>
    <w:rsid w:val="009C0E2D"/>
    <w:rsid w:val="009C0E70"/>
    <w:rsid w:val="009C1035"/>
    <w:rsid w:val="009C1173"/>
    <w:rsid w:val="009C144E"/>
    <w:rsid w:val="009C15A5"/>
    <w:rsid w:val="009C165F"/>
    <w:rsid w:val="009C1669"/>
    <w:rsid w:val="009C16D0"/>
    <w:rsid w:val="009C1820"/>
    <w:rsid w:val="009C1849"/>
    <w:rsid w:val="009C1C8B"/>
    <w:rsid w:val="009C1CF1"/>
    <w:rsid w:val="009C1D42"/>
    <w:rsid w:val="009C1D94"/>
    <w:rsid w:val="009C1E3C"/>
    <w:rsid w:val="009C2100"/>
    <w:rsid w:val="009C21D0"/>
    <w:rsid w:val="009C22E5"/>
    <w:rsid w:val="009C244E"/>
    <w:rsid w:val="009C25ED"/>
    <w:rsid w:val="009C280F"/>
    <w:rsid w:val="009C2ACA"/>
    <w:rsid w:val="009C2E51"/>
    <w:rsid w:val="009C2FFF"/>
    <w:rsid w:val="009C30AB"/>
    <w:rsid w:val="009C31BF"/>
    <w:rsid w:val="009C3399"/>
    <w:rsid w:val="009C3748"/>
    <w:rsid w:val="009C386A"/>
    <w:rsid w:val="009C38C1"/>
    <w:rsid w:val="009C3D7B"/>
    <w:rsid w:val="009C3F0C"/>
    <w:rsid w:val="009C3FFF"/>
    <w:rsid w:val="009C41C3"/>
    <w:rsid w:val="009C42D7"/>
    <w:rsid w:val="009C43CA"/>
    <w:rsid w:val="009C44C0"/>
    <w:rsid w:val="009C471B"/>
    <w:rsid w:val="009C49D3"/>
    <w:rsid w:val="009C4ACF"/>
    <w:rsid w:val="009C4CFE"/>
    <w:rsid w:val="009C51DE"/>
    <w:rsid w:val="009C532B"/>
    <w:rsid w:val="009C53D4"/>
    <w:rsid w:val="009C5428"/>
    <w:rsid w:val="009C5D91"/>
    <w:rsid w:val="009C5DFD"/>
    <w:rsid w:val="009C676A"/>
    <w:rsid w:val="009C6884"/>
    <w:rsid w:val="009C68CB"/>
    <w:rsid w:val="009C6A9D"/>
    <w:rsid w:val="009C6D38"/>
    <w:rsid w:val="009C713D"/>
    <w:rsid w:val="009C71F2"/>
    <w:rsid w:val="009C72E3"/>
    <w:rsid w:val="009C73E2"/>
    <w:rsid w:val="009C76C6"/>
    <w:rsid w:val="009C7D02"/>
    <w:rsid w:val="009C7D9C"/>
    <w:rsid w:val="009C7FC2"/>
    <w:rsid w:val="009C9A38"/>
    <w:rsid w:val="009D057F"/>
    <w:rsid w:val="009D0AC4"/>
    <w:rsid w:val="009D0B4D"/>
    <w:rsid w:val="009D0B86"/>
    <w:rsid w:val="009D0C96"/>
    <w:rsid w:val="009D0D3F"/>
    <w:rsid w:val="009D1035"/>
    <w:rsid w:val="009D12A3"/>
    <w:rsid w:val="009D13BE"/>
    <w:rsid w:val="009D1538"/>
    <w:rsid w:val="009D1572"/>
    <w:rsid w:val="009D1605"/>
    <w:rsid w:val="009D1892"/>
    <w:rsid w:val="009D195C"/>
    <w:rsid w:val="009D19E1"/>
    <w:rsid w:val="009D2279"/>
    <w:rsid w:val="009D24D2"/>
    <w:rsid w:val="009D2510"/>
    <w:rsid w:val="009D263B"/>
    <w:rsid w:val="009D264D"/>
    <w:rsid w:val="009D2731"/>
    <w:rsid w:val="009D289C"/>
    <w:rsid w:val="009D2990"/>
    <w:rsid w:val="009D2BE0"/>
    <w:rsid w:val="009D2D29"/>
    <w:rsid w:val="009D2EFE"/>
    <w:rsid w:val="009D2EFF"/>
    <w:rsid w:val="009D2FFD"/>
    <w:rsid w:val="009D305E"/>
    <w:rsid w:val="009D30E1"/>
    <w:rsid w:val="009D31A3"/>
    <w:rsid w:val="009D34A1"/>
    <w:rsid w:val="009D3525"/>
    <w:rsid w:val="009D3611"/>
    <w:rsid w:val="009D381D"/>
    <w:rsid w:val="009D3836"/>
    <w:rsid w:val="009D388B"/>
    <w:rsid w:val="009D391E"/>
    <w:rsid w:val="009D39A4"/>
    <w:rsid w:val="009D3AEF"/>
    <w:rsid w:val="009D3C8A"/>
    <w:rsid w:val="009D3D3D"/>
    <w:rsid w:val="009D3DF3"/>
    <w:rsid w:val="009D3E3E"/>
    <w:rsid w:val="009D3F1A"/>
    <w:rsid w:val="009D3F42"/>
    <w:rsid w:val="009D3F82"/>
    <w:rsid w:val="009D40A5"/>
    <w:rsid w:val="009D4596"/>
    <w:rsid w:val="009D460D"/>
    <w:rsid w:val="009D47C9"/>
    <w:rsid w:val="009D486B"/>
    <w:rsid w:val="009D4BF9"/>
    <w:rsid w:val="009D4BFC"/>
    <w:rsid w:val="009D4C06"/>
    <w:rsid w:val="009D5056"/>
    <w:rsid w:val="009D50CC"/>
    <w:rsid w:val="009D50E3"/>
    <w:rsid w:val="009D530A"/>
    <w:rsid w:val="009D556C"/>
    <w:rsid w:val="009D57EC"/>
    <w:rsid w:val="009D5C18"/>
    <w:rsid w:val="009D5D8F"/>
    <w:rsid w:val="009D61D6"/>
    <w:rsid w:val="009D6439"/>
    <w:rsid w:val="009D6455"/>
    <w:rsid w:val="009D6468"/>
    <w:rsid w:val="009D655F"/>
    <w:rsid w:val="009D662C"/>
    <w:rsid w:val="009D69BE"/>
    <w:rsid w:val="009D6A67"/>
    <w:rsid w:val="009D6A84"/>
    <w:rsid w:val="009D6CA0"/>
    <w:rsid w:val="009D6ECC"/>
    <w:rsid w:val="009D6F51"/>
    <w:rsid w:val="009D6F98"/>
    <w:rsid w:val="009D7264"/>
    <w:rsid w:val="009D733D"/>
    <w:rsid w:val="009D74A9"/>
    <w:rsid w:val="009D7839"/>
    <w:rsid w:val="009D7D7F"/>
    <w:rsid w:val="009DAEFB"/>
    <w:rsid w:val="009E0116"/>
    <w:rsid w:val="009E012B"/>
    <w:rsid w:val="009E0174"/>
    <w:rsid w:val="009E03F6"/>
    <w:rsid w:val="009E06D1"/>
    <w:rsid w:val="009E074D"/>
    <w:rsid w:val="009E09AE"/>
    <w:rsid w:val="009E09E1"/>
    <w:rsid w:val="009E0AB5"/>
    <w:rsid w:val="009E0AD1"/>
    <w:rsid w:val="009E0E01"/>
    <w:rsid w:val="009E0E99"/>
    <w:rsid w:val="009E110E"/>
    <w:rsid w:val="009E114C"/>
    <w:rsid w:val="009E12AC"/>
    <w:rsid w:val="009E136F"/>
    <w:rsid w:val="009E13BD"/>
    <w:rsid w:val="009E145A"/>
    <w:rsid w:val="009E1AEC"/>
    <w:rsid w:val="009E1B7E"/>
    <w:rsid w:val="009E1C46"/>
    <w:rsid w:val="009E1CAD"/>
    <w:rsid w:val="009E2102"/>
    <w:rsid w:val="009E2119"/>
    <w:rsid w:val="009E2619"/>
    <w:rsid w:val="009E2A50"/>
    <w:rsid w:val="009E2B0B"/>
    <w:rsid w:val="009E2B47"/>
    <w:rsid w:val="009E343F"/>
    <w:rsid w:val="009E3547"/>
    <w:rsid w:val="009E38CE"/>
    <w:rsid w:val="009E39F5"/>
    <w:rsid w:val="009E3BD3"/>
    <w:rsid w:val="009E3C56"/>
    <w:rsid w:val="009E3C7E"/>
    <w:rsid w:val="009E3DB2"/>
    <w:rsid w:val="009E3F6D"/>
    <w:rsid w:val="009E4090"/>
    <w:rsid w:val="009E44ED"/>
    <w:rsid w:val="009E4649"/>
    <w:rsid w:val="009E47B6"/>
    <w:rsid w:val="009E4966"/>
    <w:rsid w:val="009E49B3"/>
    <w:rsid w:val="009E4C95"/>
    <w:rsid w:val="009E4E93"/>
    <w:rsid w:val="009E5026"/>
    <w:rsid w:val="009E50DF"/>
    <w:rsid w:val="009E55B4"/>
    <w:rsid w:val="009E577B"/>
    <w:rsid w:val="009E5784"/>
    <w:rsid w:val="009E57CE"/>
    <w:rsid w:val="009E57D6"/>
    <w:rsid w:val="009E5A18"/>
    <w:rsid w:val="009E5AC0"/>
    <w:rsid w:val="009E5BC0"/>
    <w:rsid w:val="009E5D15"/>
    <w:rsid w:val="009E5F0F"/>
    <w:rsid w:val="009E603B"/>
    <w:rsid w:val="009E608D"/>
    <w:rsid w:val="009E617A"/>
    <w:rsid w:val="009E629F"/>
    <w:rsid w:val="009E6389"/>
    <w:rsid w:val="009E64F0"/>
    <w:rsid w:val="009E6647"/>
    <w:rsid w:val="009E665B"/>
    <w:rsid w:val="009E66CA"/>
    <w:rsid w:val="009E69E3"/>
    <w:rsid w:val="009E6A23"/>
    <w:rsid w:val="009E6AD6"/>
    <w:rsid w:val="009E6B4B"/>
    <w:rsid w:val="009E6EA7"/>
    <w:rsid w:val="009E72D5"/>
    <w:rsid w:val="009E7421"/>
    <w:rsid w:val="009E74F4"/>
    <w:rsid w:val="009E7587"/>
    <w:rsid w:val="009E7809"/>
    <w:rsid w:val="009E7970"/>
    <w:rsid w:val="009E7CD4"/>
    <w:rsid w:val="009E7D7A"/>
    <w:rsid w:val="009E7E7B"/>
    <w:rsid w:val="009E7E98"/>
    <w:rsid w:val="009F01F9"/>
    <w:rsid w:val="009F029F"/>
    <w:rsid w:val="009F0438"/>
    <w:rsid w:val="009F0840"/>
    <w:rsid w:val="009F0904"/>
    <w:rsid w:val="009F0C0A"/>
    <w:rsid w:val="009F0CA1"/>
    <w:rsid w:val="009F0D38"/>
    <w:rsid w:val="009F0D44"/>
    <w:rsid w:val="009F0F2F"/>
    <w:rsid w:val="009F0FEA"/>
    <w:rsid w:val="009F111D"/>
    <w:rsid w:val="009F119E"/>
    <w:rsid w:val="009F12D6"/>
    <w:rsid w:val="009F13B6"/>
    <w:rsid w:val="009F150A"/>
    <w:rsid w:val="009F160A"/>
    <w:rsid w:val="009F173C"/>
    <w:rsid w:val="009F18A7"/>
    <w:rsid w:val="009F19EA"/>
    <w:rsid w:val="009F1A0C"/>
    <w:rsid w:val="009F1B6D"/>
    <w:rsid w:val="009F224E"/>
    <w:rsid w:val="009F238C"/>
    <w:rsid w:val="009F2714"/>
    <w:rsid w:val="009F2ACD"/>
    <w:rsid w:val="009F2BFC"/>
    <w:rsid w:val="009F2C25"/>
    <w:rsid w:val="009F2D42"/>
    <w:rsid w:val="009F2F5A"/>
    <w:rsid w:val="009F3134"/>
    <w:rsid w:val="009F3374"/>
    <w:rsid w:val="009F3852"/>
    <w:rsid w:val="009F39C1"/>
    <w:rsid w:val="009F3C8F"/>
    <w:rsid w:val="009F3D3E"/>
    <w:rsid w:val="009F3E61"/>
    <w:rsid w:val="009F4094"/>
    <w:rsid w:val="009F4200"/>
    <w:rsid w:val="009F4272"/>
    <w:rsid w:val="009F4454"/>
    <w:rsid w:val="009F4466"/>
    <w:rsid w:val="009F46EE"/>
    <w:rsid w:val="009F471A"/>
    <w:rsid w:val="009F47AE"/>
    <w:rsid w:val="009F48E6"/>
    <w:rsid w:val="009F49A0"/>
    <w:rsid w:val="009F49EC"/>
    <w:rsid w:val="009F4A3F"/>
    <w:rsid w:val="009F4B22"/>
    <w:rsid w:val="009F4F54"/>
    <w:rsid w:val="009F500C"/>
    <w:rsid w:val="009F5569"/>
    <w:rsid w:val="009F55FD"/>
    <w:rsid w:val="009F5B7D"/>
    <w:rsid w:val="009F5C7F"/>
    <w:rsid w:val="009F5CE9"/>
    <w:rsid w:val="009F61FB"/>
    <w:rsid w:val="009F63C6"/>
    <w:rsid w:val="009F643E"/>
    <w:rsid w:val="009F65DD"/>
    <w:rsid w:val="009F669B"/>
    <w:rsid w:val="009F6867"/>
    <w:rsid w:val="009F6A1C"/>
    <w:rsid w:val="009F6A75"/>
    <w:rsid w:val="009F6CE8"/>
    <w:rsid w:val="009F7307"/>
    <w:rsid w:val="009F75FA"/>
    <w:rsid w:val="009F7762"/>
    <w:rsid w:val="009F7970"/>
    <w:rsid w:val="009F79B7"/>
    <w:rsid w:val="009F7B41"/>
    <w:rsid w:val="009F7B4B"/>
    <w:rsid w:val="009F7C61"/>
    <w:rsid w:val="009F7CC3"/>
    <w:rsid w:val="009F7D31"/>
    <w:rsid w:val="009F7D8E"/>
    <w:rsid w:val="009F7E1F"/>
    <w:rsid w:val="009FD5B6"/>
    <w:rsid w:val="00A0007F"/>
    <w:rsid w:val="00A001E9"/>
    <w:rsid w:val="00A001F5"/>
    <w:rsid w:val="00A002DC"/>
    <w:rsid w:val="00A0032C"/>
    <w:rsid w:val="00A00483"/>
    <w:rsid w:val="00A006B0"/>
    <w:rsid w:val="00A006CB"/>
    <w:rsid w:val="00A0077A"/>
    <w:rsid w:val="00A007A1"/>
    <w:rsid w:val="00A009A0"/>
    <w:rsid w:val="00A009CA"/>
    <w:rsid w:val="00A00BA8"/>
    <w:rsid w:val="00A00C76"/>
    <w:rsid w:val="00A00E78"/>
    <w:rsid w:val="00A00EEB"/>
    <w:rsid w:val="00A00EF4"/>
    <w:rsid w:val="00A0110E"/>
    <w:rsid w:val="00A0123C"/>
    <w:rsid w:val="00A0130C"/>
    <w:rsid w:val="00A013BC"/>
    <w:rsid w:val="00A013C2"/>
    <w:rsid w:val="00A01533"/>
    <w:rsid w:val="00A0162B"/>
    <w:rsid w:val="00A01752"/>
    <w:rsid w:val="00A01890"/>
    <w:rsid w:val="00A018D3"/>
    <w:rsid w:val="00A01A7A"/>
    <w:rsid w:val="00A01AC8"/>
    <w:rsid w:val="00A01AF7"/>
    <w:rsid w:val="00A01D33"/>
    <w:rsid w:val="00A01DEB"/>
    <w:rsid w:val="00A020CC"/>
    <w:rsid w:val="00A0243C"/>
    <w:rsid w:val="00A024EE"/>
    <w:rsid w:val="00A028B6"/>
    <w:rsid w:val="00A02A52"/>
    <w:rsid w:val="00A02BC4"/>
    <w:rsid w:val="00A02C69"/>
    <w:rsid w:val="00A02CCC"/>
    <w:rsid w:val="00A02D9B"/>
    <w:rsid w:val="00A02DEB"/>
    <w:rsid w:val="00A02DF3"/>
    <w:rsid w:val="00A02E27"/>
    <w:rsid w:val="00A0311C"/>
    <w:rsid w:val="00A03156"/>
    <w:rsid w:val="00A03227"/>
    <w:rsid w:val="00A0335B"/>
    <w:rsid w:val="00A03B1C"/>
    <w:rsid w:val="00A03B65"/>
    <w:rsid w:val="00A03C46"/>
    <w:rsid w:val="00A03C54"/>
    <w:rsid w:val="00A03CD0"/>
    <w:rsid w:val="00A03D7F"/>
    <w:rsid w:val="00A03DCC"/>
    <w:rsid w:val="00A03E78"/>
    <w:rsid w:val="00A03EA5"/>
    <w:rsid w:val="00A03EB4"/>
    <w:rsid w:val="00A03F46"/>
    <w:rsid w:val="00A0408C"/>
    <w:rsid w:val="00A0458B"/>
    <w:rsid w:val="00A04690"/>
    <w:rsid w:val="00A046CD"/>
    <w:rsid w:val="00A04B39"/>
    <w:rsid w:val="00A04C29"/>
    <w:rsid w:val="00A04C84"/>
    <w:rsid w:val="00A04E1E"/>
    <w:rsid w:val="00A05248"/>
    <w:rsid w:val="00A05252"/>
    <w:rsid w:val="00A05345"/>
    <w:rsid w:val="00A055F1"/>
    <w:rsid w:val="00A05671"/>
    <w:rsid w:val="00A056A1"/>
    <w:rsid w:val="00A05A60"/>
    <w:rsid w:val="00A05A92"/>
    <w:rsid w:val="00A05E6A"/>
    <w:rsid w:val="00A05ECF"/>
    <w:rsid w:val="00A060E5"/>
    <w:rsid w:val="00A06412"/>
    <w:rsid w:val="00A064FA"/>
    <w:rsid w:val="00A06B2A"/>
    <w:rsid w:val="00A06D29"/>
    <w:rsid w:val="00A06DD1"/>
    <w:rsid w:val="00A06EC0"/>
    <w:rsid w:val="00A06EC1"/>
    <w:rsid w:val="00A07094"/>
    <w:rsid w:val="00A0715D"/>
    <w:rsid w:val="00A07171"/>
    <w:rsid w:val="00A07292"/>
    <w:rsid w:val="00A07830"/>
    <w:rsid w:val="00A07AB1"/>
    <w:rsid w:val="00A07ABE"/>
    <w:rsid w:val="00A07C83"/>
    <w:rsid w:val="00A07DA5"/>
    <w:rsid w:val="00A07DC4"/>
    <w:rsid w:val="00A07FAC"/>
    <w:rsid w:val="00A1024B"/>
    <w:rsid w:val="00A105A0"/>
    <w:rsid w:val="00A1060C"/>
    <w:rsid w:val="00A106F7"/>
    <w:rsid w:val="00A109A3"/>
    <w:rsid w:val="00A109AB"/>
    <w:rsid w:val="00A10B38"/>
    <w:rsid w:val="00A10F6F"/>
    <w:rsid w:val="00A11038"/>
    <w:rsid w:val="00A1115B"/>
    <w:rsid w:val="00A113A5"/>
    <w:rsid w:val="00A1164B"/>
    <w:rsid w:val="00A11727"/>
    <w:rsid w:val="00A1178A"/>
    <w:rsid w:val="00A118F1"/>
    <w:rsid w:val="00A11948"/>
    <w:rsid w:val="00A11A37"/>
    <w:rsid w:val="00A11B2D"/>
    <w:rsid w:val="00A11C06"/>
    <w:rsid w:val="00A11DFE"/>
    <w:rsid w:val="00A11FDF"/>
    <w:rsid w:val="00A121CC"/>
    <w:rsid w:val="00A121DC"/>
    <w:rsid w:val="00A1237D"/>
    <w:rsid w:val="00A12446"/>
    <w:rsid w:val="00A125FA"/>
    <w:rsid w:val="00A129F2"/>
    <w:rsid w:val="00A12A4D"/>
    <w:rsid w:val="00A12AA6"/>
    <w:rsid w:val="00A12DD3"/>
    <w:rsid w:val="00A12FEE"/>
    <w:rsid w:val="00A130A7"/>
    <w:rsid w:val="00A13157"/>
    <w:rsid w:val="00A1345E"/>
    <w:rsid w:val="00A134A6"/>
    <w:rsid w:val="00A134E9"/>
    <w:rsid w:val="00A13645"/>
    <w:rsid w:val="00A13761"/>
    <w:rsid w:val="00A13B6D"/>
    <w:rsid w:val="00A13E70"/>
    <w:rsid w:val="00A13E89"/>
    <w:rsid w:val="00A14041"/>
    <w:rsid w:val="00A140A5"/>
    <w:rsid w:val="00A140CE"/>
    <w:rsid w:val="00A14395"/>
    <w:rsid w:val="00A14737"/>
    <w:rsid w:val="00A14773"/>
    <w:rsid w:val="00A14957"/>
    <w:rsid w:val="00A149C4"/>
    <w:rsid w:val="00A14AB8"/>
    <w:rsid w:val="00A14C20"/>
    <w:rsid w:val="00A14CFF"/>
    <w:rsid w:val="00A14D39"/>
    <w:rsid w:val="00A15101"/>
    <w:rsid w:val="00A1571A"/>
    <w:rsid w:val="00A15730"/>
    <w:rsid w:val="00A15794"/>
    <w:rsid w:val="00A157D7"/>
    <w:rsid w:val="00A15B1B"/>
    <w:rsid w:val="00A15CF7"/>
    <w:rsid w:val="00A15D07"/>
    <w:rsid w:val="00A15D8A"/>
    <w:rsid w:val="00A15E4F"/>
    <w:rsid w:val="00A15EBE"/>
    <w:rsid w:val="00A15F3B"/>
    <w:rsid w:val="00A16062"/>
    <w:rsid w:val="00A16126"/>
    <w:rsid w:val="00A162D2"/>
    <w:rsid w:val="00A1639E"/>
    <w:rsid w:val="00A167CD"/>
    <w:rsid w:val="00A168D7"/>
    <w:rsid w:val="00A16A47"/>
    <w:rsid w:val="00A16BB1"/>
    <w:rsid w:val="00A1727B"/>
    <w:rsid w:val="00A173DE"/>
    <w:rsid w:val="00A17496"/>
    <w:rsid w:val="00A17542"/>
    <w:rsid w:val="00A17607"/>
    <w:rsid w:val="00A179F1"/>
    <w:rsid w:val="00A17A8F"/>
    <w:rsid w:val="00A17BB1"/>
    <w:rsid w:val="00A17C94"/>
    <w:rsid w:val="00A17CC6"/>
    <w:rsid w:val="00A17D4D"/>
    <w:rsid w:val="00A17DB8"/>
    <w:rsid w:val="00A17DCE"/>
    <w:rsid w:val="00A20201"/>
    <w:rsid w:val="00A20325"/>
    <w:rsid w:val="00A2044C"/>
    <w:rsid w:val="00A20597"/>
    <w:rsid w:val="00A20A33"/>
    <w:rsid w:val="00A20B1F"/>
    <w:rsid w:val="00A20B67"/>
    <w:rsid w:val="00A20D49"/>
    <w:rsid w:val="00A20E98"/>
    <w:rsid w:val="00A210D9"/>
    <w:rsid w:val="00A212C8"/>
    <w:rsid w:val="00A21704"/>
    <w:rsid w:val="00A2170D"/>
    <w:rsid w:val="00A21774"/>
    <w:rsid w:val="00A21B66"/>
    <w:rsid w:val="00A21C17"/>
    <w:rsid w:val="00A21D8A"/>
    <w:rsid w:val="00A22112"/>
    <w:rsid w:val="00A224B9"/>
    <w:rsid w:val="00A228F7"/>
    <w:rsid w:val="00A22911"/>
    <w:rsid w:val="00A22944"/>
    <w:rsid w:val="00A22975"/>
    <w:rsid w:val="00A229A4"/>
    <w:rsid w:val="00A22AA2"/>
    <w:rsid w:val="00A22AB0"/>
    <w:rsid w:val="00A22AF3"/>
    <w:rsid w:val="00A22B36"/>
    <w:rsid w:val="00A22D21"/>
    <w:rsid w:val="00A22D85"/>
    <w:rsid w:val="00A22F33"/>
    <w:rsid w:val="00A2318B"/>
    <w:rsid w:val="00A2338D"/>
    <w:rsid w:val="00A233FC"/>
    <w:rsid w:val="00A23611"/>
    <w:rsid w:val="00A23618"/>
    <w:rsid w:val="00A237C7"/>
    <w:rsid w:val="00A239E8"/>
    <w:rsid w:val="00A23AF7"/>
    <w:rsid w:val="00A242F9"/>
    <w:rsid w:val="00A24304"/>
    <w:rsid w:val="00A24421"/>
    <w:rsid w:val="00A2482D"/>
    <w:rsid w:val="00A24838"/>
    <w:rsid w:val="00A249A3"/>
    <w:rsid w:val="00A24BCF"/>
    <w:rsid w:val="00A24BE1"/>
    <w:rsid w:val="00A24F5C"/>
    <w:rsid w:val="00A25060"/>
    <w:rsid w:val="00A252A5"/>
    <w:rsid w:val="00A253F1"/>
    <w:rsid w:val="00A25425"/>
    <w:rsid w:val="00A2587A"/>
    <w:rsid w:val="00A258C3"/>
    <w:rsid w:val="00A25AE8"/>
    <w:rsid w:val="00A25FCF"/>
    <w:rsid w:val="00A26055"/>
    <w:rsid w:val="00A26230"/>
    <w:rsid w:val="00A262A0"/>
    <w:rsid w:val="00A26524"/>
    <w:rsid w:val="00A26570"/>
    <w:rsid w:val="00A265CF"/>
    <w:rsid w:val="00A26915"/>
    <w:rsid w:val="00A26ABB"/>
    <w:rsid w:val="00A26AE9"/>
    <w:rsid w:val="00A26B23"/>
    <w:rsid w:val="00A26B81"/>
    <w:rsid w:val="00A26D1C"/>
    <w:rsid w:val="00A26E42"/>
    <w:rsid w:val="00A26ED1"/>
    <w:rsid w:val="00A27001"/>
    <w:rsid w:val="00A27273"/>
    <w:rsid w:val="00A2732D"/>
    <w:rsid w:val="00A273DF"/>
    <w:rsid w:val="00A27431"/>
    <w:rsid w:val="00A27538"/>
    <w:rsid w:val="00A2771F"/>
    <w:rsid w:val="00A2785C"/>
    <w:rsid w:val="00A27884"/>
    <w:rsid w:val="00A278C2"/>
    <w:rsid w:val="00A27900"/>
    <w:rsid w:val="00A27E17"/>
    <w:rsid w:val="00A27E42"/>
    <w:rsid w:val="00A27EC0"/>
    <w:rsid w:val="00A27F79"/>
    <w:rsid w:val="00A27F8A"/>
    <w:rsid w:val="00A300AC"/>
    <w:rsid w:val="00A300E3"/>
    <w:rsid w:val="00A30264"/>
    <w:rsid w:val="00A30308"/>
    <w:rsid w:val="00A30333"/>
    <w:rsid w:val="00A303F3"/>
    <w:rsid w:val="00A305B5"/>
    <w:rsid w:val="00A306A5"/>
    <w:rsid w:val="00A30802"/>
    <w:rsid w:val="00A30A8C"/>
    <w:rsid w:val="00A30BCB"/>
    <w:rsid w:val="00A30DCA"/>
    <w:rsid w:val="00A31172"/>
    <w:rsid w:val="00A3136E"/>
    <w:rsid w:val="00A313EA"/>
    <w:rsid w:val="00A314CC"/>
    <w:rsid w:val="00A315DE"/>
    <w:rsid w:val="00A31731"/>
    <w:rsid w:val="00A317DD"/>
    <w:rsid w:val="00A31A3E"/>
    <w:rsid w:val="00A31CD5"/>
    <w:rsid w:val="00A32095"/>
    <w:rsid w:val="00A3235F"/>
    <w:rsid w:val="00A323F2"/>
    <w:rsid w:val="00A3282D"/>
    <w:rsid w:val="00A32FCF"/>
    <w:rsid w:val="00A333DF"/>
    <w:rsid w:val="00A33495"/>
    <w:rsid w:val="00A334F2"/>
    <w:rsid w:val="00A3370D"/>
    <w:rsid w:val="00A339A0"/>
    <w:rsid w:val="00A33D0E"/>
    <w:rsid w:val="00A33DDC"/>
    <w:rsid w:val="00A3403E"/>
    <w:rsid w:val="00A340C7"/>
    <w:rsid w:val="00A34314"/>
    <w:rsid w:val="00A348D6"/>
    <w:rsid w:val="00A3499F"/>
    <w:rsid w:val="00A34A51"/>
    <w:rsid w:val="00A34B52"/>
    <w:rsid w:val="00A34C7E"/>
    <w:rsid w:val="00A34D80"/>
    <w:rsid w:val="00A35327"/>
    <w:rsid w:val="00A357A7"/>
    <w:rsid w:val="00A35871"/>
    <w:rsid w:val="00A358BA"/>
    <w:rsid w:val="00A35979"/>
    <w:rsid w:val="00A35AE7"/>
    <w:rsid w:val="00A35CA3"/>
    <w:rsid w:val="00A35EDF"/>
    <w:rsid w:val="00A3606F"/>
    <w:rsid w:val="00A3609E"/>
    <w:rsid w:val="00A360DB"/>
    <w:rsid w:val="00A362BF"/>
    <w:rsid w:val="00A36598"/>
    <w:rsid w:val="00A3659B"/>
    <w:rsid w:val="00A365AA"/>
    <w:rsid w:val="00A36B44"/>
    <w:rsid w:val="00A36E5E"/>
    <w:rsid w:val="00A36EAA"/>
    <w:rsid w:val="00A36EC4"/>
    <w:rsid w:val="00A3705C"/>
    <w:rsid w:val="00A3714D"/>
    <w:rsid w:val="00A37220"/>
    <w:rsid w:val="00A37573"/>
    <w:rsid w:val="00A37591"/>
    <w:rsid w:val="00A375E4"/>
    <w:rsid w:val="00A37B9E"/>
    <w:rsid w:val="00A37FAF"/>
    <w:rsid w:val="00A40087"/>
    <w:rsid w:val="00A4041B"/>
    <w:rsid w:val="00A40501"/>
    <w:rsid w:val="00A40588"/>
    <w:rsid w:val="00A40677"/>
    <w:rsid w:val="00A4077E"/>
    <w:rsid w:val="00A40A34"/>
    <w:rsid w:val="00A40A39"/>
    <w:rsid w:val="00A40F59"/>
    <w:rsid w:val="00A40F77"/>
    <w:rsid w:val="00A41356"/>
    <w:rsid w:val="00A413C2"/>
    <w:rsid w:val="00A4140B"/>
    <w:rsid w:val="00A41419"/>
    <w:rsid w:val="00A41839"/>
    <w:rsid w:val="00A418D9"/>
    <w:rsid w:val="00A41B55"/>
    <w:rsid w:val="00A41C4C"/>
    <w:rsid w:val="00A41EB3"/>
    <w:rsid w:val="00A41EC2"/>
    <w:rsid w:val="00A4200F"/>
    <w:rsid w:val="00A42029"/>
    <w:rsid w:val="00A423C2"/>
    <w:rsid w:val="00A42691"/>
    <w:rsid w:val="00A42936"/>
    <w:rsid w:val="00A42AAF"/>
    <w:rsid w:val="00A42C59"/>
    <w:rsid w:val="00A42C86"/>
    <w:rsid w:val="00A42E7E"/>
    <w:rsid w:val="00A4339B"/>
    <w:rsid w:val="00A4345D"/>
    <w:rsid w:val="00A43798"/>
    <w:rsid w:val="00A437B9"/>
    <w:rsid w:val="00A4385A"/>
    <w:rsid w:val="00A43B76"/>
    <w:rsid w:val="00A43C3A"/>
    <w:rsid w:val="00A43E10"/>
    <w:rsid w:val="00A44085"/>
    <w:rsid w:val="00A440AE"/>
    <w:rsid w:val="00A442DE"/>
    <w:rsid w:val="00A442E8"/>
    <w:rsid w:val="00A44302"/>
    <w:rsid w:val="00A443CB"/>
    <w:rsid w:val="00A443D4"/>
    <w:rsid w:val="00A44432"/>
    <w:rsid w:val="00A4491E"/>
    <w:rsid w:val="00A449C3"/>
    <w:rsid w:val="00A44ACD"/>
    <w:rsid w:val="00A44C0C"/>
    <w:rsid w:val="00A44C4E"/>
    <w:rsid w:val="00A44DCB"/>
    <w:rsid w:val="00A44FB5"/>
    <w:rsid w:val="00A45187"/>
    <w:rsid w:val="00A4518E"/>
    <w:rsid w:val="00A4528C"/>
    <w:rsid w:val="00A45302"/>
    <w:rsid w:val="00A4534B"/>
    <w:rsid w:val="00A4569C"/>
    <w:rsid w:val="00A456BD"/>
    <w:rsid w:val="00A45AD5"/>
    <w:rsid w:val="00A45B5D"/>
    <w:rsid w:val="00A45BCF"/>
    <w:rsid w:val="00A45D5D"/>
    <w:rsid w:val="00A45D5F"/>
    <w:rsid w:val="00A461D1"/>
    <w:rsid w:val="00A462AA"/>
    <w:rsid w:val="00A462C1"/>
    <w:rsid w:val="00A46577"/>
    <w:rsid w:val="00A46947"/>
    <w:rsid w:val="00A46AF3"/>
    <w:rsid w:val="00A46E5B"/>
    <w:rsid w:val="00A46F3B"/>
    <w:rsid w:val="00A4713B"/>
    <w:rsid w:val="00A4721D"/>
    <w:rsid w:val="00A4733D"/>
    <w:rsid w:val="00A47460"/>
    <w:rsid w:val="00A47583"/>
    <w:rsid w:val="00A4792E"/>
    <w:rsid w:val="00A47A1F"/>
    <w:rsid w:val="00A47A38"/>
    <w:rsid w:val="00A47B62"/>
    <w:rsid w:val="00A47D68"/>
    <w:rsid w:val="00A47DCF"/>
    <w:rsid w:val="00A47E74"/>
    <w:rsid w:val="00A47E8D"/>
    <w:rsid w:val="00A50096"/>
    <w:rsid w:val="00A50134"/>
    <w:rsid w:val="00A502C0"/>
    <w:rsid w:val="00A5057F"/>
    <w:rsid w:val="00A50831"/>
    <w:rsid w:val="00A50B7F"/>
    <w:rsid w:val="00A50E29"/>
    <w:rsid w:val="00A5139A"/>
    <w:rsid w:val="00A513A8"/>
    <w:rsid w:val="00A51535"/>
    <w:rsid w:val="00A515B4"/>
    <w:rsid w:val="00A5161F"/>
    <w:rsid w:val="00A51887"/>
    <w:rsid w:val="00A51CDA"/>
    <w:rsid w:val="00A51DF6"/>
    <w:rsid w:val="00A51F28"/>
    <w:rsid w:val="00A51F51"/>
    <w:rsid w:val="00A5213D"/>
    <w:rsid w:val="00A52279"/>
    <w:rsid w:val="00A525C0"/>
    <w:rsid w:val="00A52654"/>
    <w:rsid w:val="00A52958"/>
    <w:rsid w:val="00A52D1F"/>
    <w:rsid w:val="00A535EE"/>
    <w:rsid w:val="00A53613"/>
    <w:rsid w:val="00A5371A"/>
    <w:rsid w:val="00A53776"/>
    <w:rsid w:val="00A53804"/>
    <w:rsid w:val="00A5390E"/>
    <w:rsid w:val="00A539ED"/>
    <w:rsid w:val="00A53A99"/>
    <w:rsid w:val="00A53C17"/>
    <w:rsid w:val="00A53E2C"/>
    <w:rsid w:val="00A53E5E"/>
    <w:rsid w:val="00A53ED2"/>
    <w:rsid w:val="00A542A1"/>
    <w:rsid w:val="00A54316"/>
    <w:rsid w:val="00A54448"/>
    <w:rsid w:val="00A54475"/>
    <w:rsid w:val="00A54688"/>
    <w:rsid w:val="00A54747"/>
    <w:rsid w:val="00A54A61"/>
    <w:rsid w:val="00A54D71"/>
    <w:rsid w:val="00A54DF9"/>
    <w:rsid w:val="00A55140"/>
    <w:rsid w:val="00A5554C"/>
    <w:rsid w:val="00A558AA"/>
    <w:rsid w:val="00A55BD0"/>
    <w:rsid w:val="00A55E7C"/>
    <w:rsid w:val="00A55F86"/>
    <w:rsid w:val="00A55FB7"/>
    <w:rsid w:val="00A56350"/>
    <w:rsid w:val="00A564F4"/>
    <w:rsid w:val="00A5654B"/>
    <w:rsid w:val="00A5661B"/>
    <w:rsid w:val="00A56642"/>
    <w:rsid w:val="00A568D5"/>
    <w:rsid w:val="00A56CA9"/>
    <w:rsid w:val="00A56DD5"/>
    <w:rsid w:val="00A57A44"/>
    <w:rsid w:val="00A57A5F"/>
    <w:rsid w:val="00A57A73"/>
    <w:rsid w:val="00A57DB7"/>
    <w:rsid w:val="00A57F93"/>
    <w:rsid w:val="00A6008E"/>
    <w:rsid w:val="00A600CE"/>
    <w:rsid w:val="00A600E5"/>
    <w:rsid w:val="00A60224"/>
    <w:rsid w:val="00A603C0"/>
    <w:rsid w:val="00A605AA"/>
    <w:rsid w:val="00A605CE"/>
    <w:rsid w:val="00A605FD"/>
    <w:rsid w:val="00A60716"/>
    <w:rsid w:val="00A607DD"/>
    <w:rsid w:val="00A6095E"/>
    <w:rsid w:val="00A60AEE"/>
    <w:rsid w:val="00A60D69"/>
    <w:rsid w:val="00A611F2"/>
    <w:rsid w:val="00A61237"/>
    <w:rsid w:val="00A612DE"/>
    <w:rsid w:val="00A61783"/>
    <w:rsid w:val="00A61895"/>
    <w:rsid w:val="00A6193B"/>
    <w:rsid w:val="00A61C1A"/>
    <w:rsid w:val="00A61D71"/>
    <w:rsid w:val="00A61FE9"/>
    <w:rsid w:val="00A6203A"/>
    <w:rsid w:val="00A62179"/>
    <w:rsid w:val="00A62331"/>
    <w:rsid w:val="00A62714"/>
    <w:rsid w:val="00A6276C"/>
    <w:rsid w:val="00A627F6"/>
    <w:rsid w:val="00A62949"/>
    <w:rsid w:val="00A629FB"/>
    <w:rsid w:val="00A62AFB"/>
    <w:rsid w:val="00A62B32"/>
    <w:rsid w:val="00A62B8A"/>
    <w:rsid w:val="00A62C72"/>
    <w:rsid w:val="00A62D4B"/>
    <w:rsid w:val="00A62FFB"/>
    <w:rsid w:val="00A631FD"/>
    <w:rsid w:val="00A6335D"/>
    <w:rsid w:val="00A63D45"/>
    <w:rsid w:val="00A64114"/>
    <w:rsid w:val="00A641CA"/>
    <w:rsid w:val="00A64289"/>
    <w:rsid w:val="00A6475E"/>
    <w:rsid w:val="00A64940"/>
    <w:rsid w:val="00A64EA1"/>
    <w:rsid w:val="00A64EB7"/>
    <w:rsid w:val="00A64EE6"/>
    <w:rsid w:val="00A65087"/>
    <w:rsid w:val="00A651D6"/>
    <w:rsid w:val="00A65202"/>
    <w:rsid w:val="00A652F6"/>
    <w:rsid w:val="00A65303"/>
    <w:rsid w:val="00A656C3"/>
    <w:rsid w:val="00A65783"/>
    <w:rsid w:val="00A65AB1"/>
    <w:rsid w:val="00A65BBC"/>
    <w:rsid w:val="00A65EA7"/>
    <w:rsid w:val="00A65FD8"/>
    <w:rsid w:val="00A661A3"/>
    <w:rsid w:val="00A66544"/>
    <w:rsid w:val="00A66AB9"/>
    <w:rsid w:val="00A66BCB"/>
    <w:rsid w:val="00A66D50"/>
    <w:rsid w:val="00A6706F"/>
    <w:rsid w:val="00A670EE"/>
    <w:rsid w:val="00A67364"/>
    <w:rsid w:val="00A6749B"/>
    <w:rsid w:val="00A674E5"/>
    <w:rsid w:val="00A677DC"/>
    <w:rsid w:val="00A67A5F"/>
    <w:rsid w:val="00A67B36"/>
    <w:rsid w:val="00A67D25"/>
    <w:rsid w:val="00A67DB5"/>
    <w:rsid w:val="00A67E8F"/>
    <w:rsid w:val="00A67FB8"/>
    <w:rsid w:val="00A67FC6"/>
    <w:rsid w:val="00A7012C"/>
    <w:rsid w:val="00A70369"/>
    <w:rsid w:val="00A70469"/>
    <w:rsid w:val="00A7077D"/>
    <w:rsid w:val="00A7089D"/>
    <w:rsid w:val="00A7091F"/>
    <w:rsid w:val="00A70B82"/>
    <w:rsid w:val="00A70FCC"/>
    <w:rsid w:val="00A70FEC"/>
    <w:rsid w:val="00A70FF8"/>
    <w:rsid w:val="00A71132"/>
    <w:rsid w:val="00A71216"/>
    <w:rsid w:val="00A71328"/>
    <w:rsid w:val="00A715FC"/>
    <w:rsid w:val="00A71686"/>
    <w:rsid w:val="00A71761"/>
    <w:rsid w:val="00A717CD"/>
    <w:rsid w:val="00A717E4"/>
    <w:rsid w:val="00A718BD"/>
    <w:rsid w:val="00A71A1A"/>
    <w:rsid w:val="00A71A6F"/>
    <w:rsid w:val="00A71D01"/>
    <w:rsid w:val="00A71E47"/>
    <w:rsid w:val="00A71EA1"/>
    <w:rsid w:val="00A71EF3"/>
    <w:rsid w:val="00A72265"/>
    <w:rsid w:val="00A722E1"/>
    <w:rsid w:val="00A72436"/>
    <w:rsid w:val="00A72592"/>
    <w:rsid w:val="00A7285B"/>
    <w:rsid w:val="00A72B31"/>
    <w:rsid w:val="00A72B37"/>
    <w:rsid w:val="00A73038"/>
    <w:rsid w:val="00A730AF"/>
    <w:rsid w:val="00A73140"/>
    <w:rsid w:val="00A7330C"/>
    <w:rsid w:val="00A73491"/>
    <w:rsid w:val="00A73498"/>
    <w:rsid w:val="00A737E9"/>
    <w:rsid w:val="00A73859"/>
    <w:rsid w:val="00A739F8"/>
    <w:rsid w:val="00A73A2E"/>
    <w:rsid w:val="00A73A70"/>
    <w:rsid w:val="00A73C30"/>
    <w:rsid w:val="00A73E78"/>
    <w:rsid w:val="00A73E92"/>
    <w:rsid w:val="00A743ED"/>
    <w:rsid w:val="00A74414"/>
    <w:rsid w:val="00A74660"/>
    <w:rsid w:val="00A746A8"/>
    <w:rsid w:val="00A747D4"/>
    <w:rsid w:val="00A7485C"/>
    <w:rsid w:val="00A74BCF"/>
    <w:rsid w:val="00A74C18"/>
    <w:rsid w:val="00A74CD0"/>
    <w:rsid w:val="00A75083"/>
    <w:rsid w:val="00A753CB"/>
    <w:rsid w:val="00A758F3"/>
    <w:rsid w:val="00A75925"/>
    <w:rsid w:val="00A75BED"/>
    <w:rsid w:val="00A75E63"/>
    <w:rsid w:val="00A75ECE"/>
    <w:rsid w:val="00A761CE"/>
    <w:rsid w:val="00A76286"/>
    <w:rsid w:val="00A764C2"/>
    <w:rsid w:val="00A764E4"/>
    <w:rsid w:val="00A7654E"/>
    <w:rsid w:val="00A766AB"/>
    <w:rsid w:val="00A76772"/>
    <w:rsid w:val="00A76A8A"/>
    <w:rsid w:val="00A76B06"/>
    <w:rsid w:val="00A76D70"/>
    <w:rsid w:val="00A76FDE"/>
    <w:rsid w:val="00A7787A"/>
    <w:rsid w:val="00A778C5"/>
    <w:rsid w:val="00A77A1F"/>
    <w:rsid w:val="00A77F03"/>
    <w:rsid w:val="00A77F20"/>
    <w:rsid w:val="00A80015"/>
    <w:rsid w:val="00A80271"/>
    <w:rsid w:val="00A803C7"/>
    <w:rsid w:val="00A8059F"/>
    <w:rsid w:val="00A8069D"/>
    <w:rsid w:val="00A807C9"/>
    <w:rsid w:val="00A80AF8"/>
    <w:rsid w:val="00A80D06"/>
    <w:rsid w:val="00A81160"/>
    <w:rsid w:val="00A812B0"/>
    <w:rsid w:val="00A813E5"/>
    <w:rsid w:val="00A813EF"/>
    <w:rsid w:val="00A81415"/>
    <w:rsid w:val="00A81681"/>
    <w:rsid w:val="00A816BC"/>
    <w:rsid w:val="00A81812"/>
    <w:rsid w:val="00A81958"/>
    <w:rsid w:val="00A8242B"/>
    <w:rsid w:val="00A824FA"/>
    <w:rsid w:val="00A8261A"/>
    <w:rsid w:val="00A828F3"/>
    <w:rsid w:val="00A829D1"/>
    <w:rsid w:val="00A82BA0"/>
    <w:rsid w:val="00A82CD2"/>
    <w:rsid w:val="00A82D33"/>
    <w:rsid w:val="00A82EC8"/>
    <w:rsid w:val="00A83101"/>
    <w:rsid w:val="00A83272"/>
    <w:rsid w:val="00A832E8"/>
    <w:rsid w:val="00A832EB"/>
    <w:rsid w:val="00A83378"/>
    <w:rsid w:val="00A8358B"/>
    <w:rsid w:val="00A835BF"/>
    <w:rsid w:val="00A83673"/>
    <w:rsid w:val="00A836DA"/>
    <w:rsid w:val="00A838BC"/>
    <w:rsid w:val="00A8391B"/>
    <w:rsid w:val="00A8395A"/>
    <w:rsid w:val="00A839BF"/>
    <w:rsid w:val="00A84356"/>
    <w:rsid w:val="00A84395"/>
    <w:rsid w:val="00A84474"/>
    <w:rsid w:val="00A846F6"/>
    <w:rsid w:val="00A84BAE"/>
    <w:rsid w:val="00A84BF5"/>
    <w:rsid w:val="00A84C5C"/>
    <w:rsid w:val="00A84CE0"/>
    <w:rsid w:val="00A8555F"/>
    <w:rsid w:val="00A8583A"/>
    <w:rsid w:val="00A858CB"/>
    <w:rsid w:val="00A85E2C"/>
    <w:rsid w:val="00A860B6"/>
    <w:rsid w:val="00A862E7"/>
    <w:rsid w:val="00A863F5"/>
    <w:rsid w:val="00A8640F"/>
    <w:rsid w:val="00A864E3"/>
    <w:rsid w:val="00A867B2"/>
    <w:rsid w:val="00A86808"/>
    <w:rsid w:val="00A8685A"/>
    <w:rsid w:val="00A86EF1"/>
    <w:rsid w:val="00A87397"/>
    <w:rsid w:val="00A873FC"/>
    <w:rsid w:val="00A8755B"/>
    <w:rsid w:val="00A87A8D"/>
    <w:rsid w:val="00A87DE7"/>
    <w:rsid w:val="00A87E62"/>
    <w:rsid w:val="00A9036C"/>
    <w:rsid w:val="00A903C9"/>
    <w:rsid w:val="00A90651"/>
    <w:rsid w:val="00A906C9"/>
    <w:rsid w:val="00A9077A"/>
    <w:rsid w:val="00A907A8"/>
    <w:rsid w:val="00A90944"/>
    <w:rsid w:val="00A90A6B"/>
    <w:rsid w:val="00A90A6F"/>
    <w:rsid w:val="00A90B0B"/>
    <w:rsid w:val="00A90C78"/>
    <w:rsid w:val="00A90CD8"/>
    <w:rsid w:val="00A90D15"/>
    <w:rsid w:val="00A90EF7"/>
    <w:rsid w:val="00A910AC"/>
    <w:rsid w:val="00A91251"/>
    <w:rsid w:val="00A9173F"/>
    <w:rsid w:val="00A917D9"/>
    <w:rsid w:val="00A91B95"/>
    <w:rsid w:val="00A91BEC"/>
    <w:rsid w:val="00A91C78"/>
    <w:rsid w:val="00A91D24"/>
    <w:rsid w:val="00A91D6E"/>
    <w:rsid w:val="00A92099"/>
    <w:rsid w:val="00A9234E"/>
    <w:rsid w:val="00A92424"/>
    <w:rsid w:val="00A92498"/>
    <w:rsid w:val="00A92534"/>
    <w:rsid w:val="00A9269C"/>
    <w:rsid w:val="00A9285C"/>
    <w:rsid w:val="00A928EF"/>
    <w:rsid w:val="00A92C02"/>
    <w:rsid w:val="00A92C17"/>
    <w:rsid w:val="00A92D21"/>
    <w:rsid w:val="00A930BC"/>
    <w:rsid w:val="00A93267"/>
    <w:rsid w:val="00A934D6"/>
    <w:rsid w:val="00A93503"/>
    <w:rsid w:val="00A937BA"/>
    <w:rsid w:val="00A93851"/>
    <w:rsid w:val="00A93A64"/>
    <w:rsid w:val="00A93C46"/>
    <w:rsid w:val="00A93DAA"/>
    <w:rsid w:val="00A93F7D"/>
    <w:rsid w:val="00A940DB"/>
    <w:rsid w:val="00A94260"/>
    <w:rsid w:val="00A94290"/>
    <w:rsid w:val="00A944ED"/>
    <w:rsid w:val="00A946F4"/>
    <w:rsid w:val="00A9487A"/>
    <w:rsid w:val="00A94CBC"/>
    <w:rsid w:val="00A94E47"/>
    <w:rsid w:val="00A9501C"/>
    <w:rsid w:val="00A950F2"/>
    <w:rsid w:val="00A9513E"/>
    <w:rsid w:val="00A95363"/>
    <w:rsid w:val="00A9537E"/>
    <w:rsid w:val="00A953FE"/>
    <w:rsid w:val="00A95DDF"/>
    <w:rsid w:val="00A960E0"/>
    <w:rsid w:val="00A960FE"/>
    <w:rsid w:val="00A9652A"/>
    <w:rsid w:val="00A9676B"/>
    <w:rsid w:val="00A96875"/>
    <w:rsid w:val="00A96883"/>
    <w:rsid w:val="00A9698D"/>
    <w:rsid w:val="00A969F4"/>
    <w:rsid w:val="00A96C0E"/>
    <w:rsid w:val="00A96CE8"/>
    <w:rsid w:val="00A96E48"/>
    <w:rsid w:val="00A96EFE"/>
    <w:rsid w:val="00A96F66"/>
    <w:rsid w:val="00A970C4"/>
    <w:rsid w:val="00A97302"/>
    <w:rsid w:val="00A97448"/>
    <w:rsid w:val="00A975CB"/>
    <w:rsid w:val="00A975E2"/>
    <w:rsid w:val="00A9774A"/>
    <w:rsid w:val="00A977F7"/>
    <w:rsid w:val="00A97928"/>
    <w:rsid w:val="00A97B90"/>
    <w:rsid w:val="00A97BF0"/>
    <w:rsid w:val="00A97C31"/>
    <w:rsid w:val="00A97CEA"/>
    <w:rsid w:val="00A97D0C"/>
    <w:rsid w:val="00A97D97"/>
    <w:rsid w:val="00A9AA7E"/>
    <w:rsid w:val="00A9D4BB"/>
    <w:rsid w:val="00AA0111"/>
    <w:rsid w:val="00AA01AD"/>
    <w:rsid w:val="00AA02B7"/>
    <w:rsid w:val="00AA0318"/>
    <w:rsid w:val="00AA03E9"/>
    <w:rsid w:val="00AA0591"/>
    <w:rsid w:val="00AA0613"/>
    <w:rsid w:val="00AA0BF9"/>
    <w:rsid w:val="00AA0C02"/>
    <w:rsid w:val="00AA0C65"/>
    <w:rsid w:val="00AA0C6C"/>
    <w:rsid w:val="00AA0CAB"/>
    <w:rsid w:val="00AA0F86"/>
    <w:rsid w:val="00AA0FEB"/>
    <w:rsid w:val="00AA13F2"/>
    <w:rsid w:val="00AA1488"/>
    <w:rsid w:val="00AA16EE"/>
    <w:rsid w:val="00AA1889"/>
    <w:rsid w:val="00AA2031"/>
    <w:rsid w:val="00AA20B7"/>
    <w:rsid w:val="00AA218C"/>
    <w:rsid w:val="00AA2B75"/>
    <w:rsid w:val="00AA2E0D"/>
    <w:rsid w:val="00AA2F51"/>
    <w:rsid w:val="00AA3027"/>
    <w:rsid w:val="00AA3192"/>
    <w:rsid w:val="00AA3262"/>
    <w:rsid w:val="00AA337F"/>
    <w:rsid w:val="00AA34D9"/>
    <w:rsid w:val="00AA36CA"/>
    <w:rsid w:val="00AA3799"/>
    <w:rsid w:val="00AA401B"/>
    <w:rsid w:val="00AA4352"/>
    <w:rsid w:val="00AA468C"/>
    <w:rsid w:val="00AA4756"/>
    <w:rsid w:val="00AA4A9A"/>
    <w:rsid w:val="00AA4C0C"/>
    <w:rsid w:val="00AA5026"/>
    <w:rsid w:val="00AA5267"/>
    <w:rsid w:val="00AA53DF"/>
    <w:rsid w:val="00AA541B"/>
    <w:rsid w:val="00AA54B6"/>
    <w:rsid w:val="00AA55BC"/>
    <w:rsid w:val="00AA5643"/>
    <w:rsid w:val="00AA591D"/>
    <w:rsid w:val="00AA5C68"/>
    <w:rsid w:val="00AA5E80"/>
    <w:rsid w:val="00AA5F0F"/>
    <w:rsid w:val="00AA604A"/>
    <w:rsid w:val="00AA6219"/>
    <w:rsid w:val="00AA6332"/>
    <w:rsid w:val="00AA675D"/>
    <w:rsid w:val="00AA677D"/>
    <w:rsid w:val="00AA68B3"/>
    <w:rsid w:val="00AA698A"/>
    <w:rsid w:val="00AA6AC7"/>
    <w:rsid w:val="00AA6CBE"/>
    <w:rsid w:val="00AA6E47"/>
    <w:rsid w:val="00AA6F80"/>
    <w:rsid w:val="00AA7079"/>
    <w:rsid w:val="00AA7126"/>
    <w:rsid w:val="00AA731C"/>
    <w:rsid w:val="00AA74CC"/>
    <w:rsid w:val="00AA772C"/>
    <w:rsid w:val="00AA78C2"/>
    <w:rsid w:val="00AA7B01"/>
    <w:rsid w:val="00AA7B85"/>
    <w:rsid w:val="00AB001C"/>
    <w:rsid w:val="00AB0393"/>
    <w:rsid w:val="00AB0513"/>
    <w:rsid w:val="00AB0621"/>
    <w:rsid w:val="00AB09C3"/>
    <w:rsid w:val="00AB0B6E"/>
    <w:rsid w:val="00AB0D1E"/>
    <w:rsid w:val="00AB0D9D"/>
    <w:rsid w:val="00AB0E91"/>
    <w:rsid w:val="00AB0EA9"/>
    <w:rsid w:val="00AB13A5"/>
    <w:rsid w:val="00AB1514"/>
    <w:rsid w:val="00AB1AE3"/>
    <w:rsid w:val="00AB1D51"/>
    <w:rsid w:val="00AB1E09"/>
    <w:rsid w:val="00AB1F17"/>
    <w:rsid w:val="00AB209D"/>
    <w:rsid w:val="00AB20B5"/>
    <w:rsid w:val="00AB23C3"/>
    <w:rsid w:val="00AB2569"/>
    <w:rsid w:val="00AB27B2"/>
    <w:rsid w:val="00AB27CD"/>
    <w:rsid w:val="00AB2881"/>
    <w:rsid w:val="00AB2A0B"/>
    <w:rsid w:val="00AB2BBC"/>
    <w:rsid w:val="00AB2C5B"/>
    <w:rsid w:val="00AB2D3B"/>
    <w:rsid w:val="00AB3212"/>
    <w:rsid w:val="00AB3553"/>
    <w:rsid w:val="00AB36B1"/>
    <w:rsid w:val="00AB37E8"/>
    <w:rsid w:val="00AB3888"/>
    <w:rsid w:val="00AB3B5A"/>
    <w:rsid w:val="00AB3C8E"/>
    <w:rsid w:val="00AB3DCA"/>
    <w:rsid w:val="00AB3FD2"/>
    <w:rsid w:val="00AB3FE2"/>
    <w:rsid w:val="00AB4312"/>
    <w:rsid w:val="00AB46C4"/>
    <w:rsid w:val="00AB46FD"/>
    <w:rsid w:val="00AB4999"/>
    <w:rsid w:val="00AB4CDE"/>
    <w:rsid w:val="00AB4D49"/>
    <w:rsid w:val="00AB4E3A"/>
    <w:rsid w:val="00AB502C"/>
    <w:rsid w:val="00AB5125"/>
    <w:rsid w:val="00AB51D6"/>
    <w:rsid w:val="00AB587F"/>
    <w:rsid w:val="00AB5905"/>
    <w:rsid w:val="00AB5A04"/>
    <w:rsid w:val="00AB5A25"/>
    <w:rsid w:val="00AB5B79"/>
    <w:rsid w:val="00AB5B8C"/>
    <w:rsid w:val="00AB5C60"/>
    <w:rsid w:val="00AB5D8F"/>
    <w:rsid w:val="00AB5DF1"/>
    <w:rsid w:val="00AB5F92"/>
    <w:rsid w:val="00AB613E"/>
    <w:rsid w:val="00AB6213"/>
    <w:rsid w:val="00AB6311"/>
    <w:rsid w:val="00AB63B4"/>
    <w:rsid w:val="00AB646A"/>
    <w:rsid w:val="00AB64D1"/>
    <w:rsid w:val="00AB65FA"/>
    <w:rsid w:val="00AB73CD"/>
    <w:rsid w:val="00AB741E"/>
    <w:rsid w:val="00AB75E1"/>
    <w:rsid w:val="00AB79B9"/>
    <w:rsid w:val="00AB79E3"/>
    <w:rsid w:val="00AB7C04"/>
    <w:rsid w:val="00AB7C0D"/>
    <w:rsid w:val="00AB7C1F"/>
    <w:rsid w:val="00AB7C71"/>
    <w:rsid w:val="00AB7CA0"/>
    <w:rsid w:val="00AB7D43"/>
    <w:rsid w:val="00AB7DA3"/>
    <w:rsid w:val="00AC0089"/>
    <w:rsid w:val="00AC008C"/>
    <w:rsid w:val="00AC0119"/>
    <w:rsid w:val="00AC0243"/>
    <w:rsid w:val="00AC03A5"/>
    <w:rsid w:val="00AC084C"/>
    <w:rsid w:val="00AC097C"/>
    <w:rsid w:val="00AC0ACE"/>
    <w:rsid w:val="00AC0B1F"/>
    <w:rsid w:val="00AC0C8D"/>
    <w:rsid w:val="00AC1095"/>
    <w:rsid w:val="00AC117B"/>
    <w:rsid w:val="00AC128E"/>
    <w:rsid w:val="00AC12FD"/>
    <w:rsid w:val="00AC131E"/>
    <w:rsid w:val="00AC16B5"/>
    <w:rsid w:val="00AC172F"/>
    <w:rsid w:val="00AC18FA"/>
    <w:rsid w:val="00AC1F11"/>
    <w:rsid w:val="00AC22DA"/>
    <w:rsid w:val="00AC22EB"/>
    <w:rsid w:val="00AC2640"/>
    <w:rsid w:val="00AC2B8F"/>
    <w:rsid w:val="00AC34C7"/>
    <w:rsid w:val="00AC3881"/>
    <w:rsid w:val="00AC39D9"/>
    <w:rsid w:val="00AC3D8D"/>
    <w:rsid w:val="00AC4033"/>
    <w:rsid w:val="00AC41DE"/>
    <w:rsid w:val="00AC4348"/>
    <w:rsid w:val="00AC439E"/>
    <w:rsid w:val="00AC4497"/>
    <w:rsid w:val="00AC44D4"/>
    <w:rsid w:val="00AC457F"/>
    <w:rsid w:val="00AC46BF"/>
    <w:rsid w:val="00AC480E"/>
    <w:rsid w:val="00AC48C3"/>
    <w:rsid w:val="00AC4B20"/>
    <w:rsid w:val="00AC4D36"/>
    <w:rsid w:val="00AC4D69"/>
    <w:rsid w:val="00AC4D98"/>
    <w:rsid w:val="00AC4FAE"/>
    <w:rsid w:val="00AC4FCC"/>
    <w:rsid w:val="00AC50E9"/>
    <w:rsid w:val="00AC632C"/>
    <w:rsid w:val="00AC6330"/>
    <w:rsid w:val="00AC6770"/>
    <w:rsid w:val="00AC67B8"/>
    <w:rsid w:val="00AC6832"/>
    <w:rsid w:val="00AC68F2"/>
    <w:rsid w:val="00AC6B96"/>
    <w:rsid w:val="00AC7148"/>
    <w:rsid w:val="00AC715E"/>
    <w:rsid w:val="00AC71AB"/>
    <w:rsid w:val="00AC71BE"/>
    <w:rsid w:val="00AC71DD"/>
    <w:rsid w:val="00AC71E7"/>
    <w:rsid w:val="00AC7260"/>
    <w:rsid w:val="00AC7342"/>
    <w:rsid w:val="00AC74B7"/>
    <w:rsid w:val="00AC7960"/>
    <w:rsid w:val="00AC7BF8"/>
    <w:rsid w:val="00AC7C3C"/>
    <w:rsid w:val="00AC7D64"/>
    <w:rsid w:val="00AC7D86"/>
    <w:rsid w:val="00AC7DA8"/>
    <w:rsid w:val="00AD00A3"/>
    <w:rsid w:val="00AD017E"/>
    <w:rsid w:val="00AD0252"/>
    <w:rsid w:val="00AD05D5"/>
    <w:rsid w:val="00AD0674"/>
    <w:rsid w:val="00AD0AA8"/>
    <w:rsid w:val="00AD0B5A"/>
    <w:rsid w:val="00AD10B8"/>
    <w:rsid w:val="00AD11CC"/>
    <w:rsid w:val="00AD1233"/>
    <w:rsid w:val="00AD128F"/>
    <w:rsid w:val="00AD1518"/>
    <w:rsid w:val="00AD1C58"/>
    <w:rsid w:val="00AD1CA2"/>
    <w:rsid w:val="00AD1FD8"/>
    <w:rsid w:val="00AD2094"/>
    <w:rsid w:val="00AD20C4"/>
    <w:rsid w:val="00AD212D"/>
    <w:rsid w:val="00AD21E0"/>
    <w:rsid w:val="00AD2433"/>
    <w:rsid w:val="00AD269D"/>
    <w:rsid w:val="00AD26FF"/>
    <w:rsid w:val="00AD2930"/>
    <w:rsid w:val="00AD2B36"/>
    <w:rsid w:val="00AD2B76"/>
    <w:rsid w:val="00AD2CE9"/>
    <w:rsid w:val="00AD2E92"/>
    <w:rsid w:val="00AD2EE0"/>
    <w:rsid w:val="00AD3066"/>
    <w:rsid w:val="00AD3219"/>
    <w:rsid w:val="00AD3223"/>
    <w:rsid w:val="00AD3517"/>
    <w:rsid w:val="00AD365E"/>
    <w:rsid w:val="00AD3890"/>
    <w:rsid w:val="00AD3C1F"/>
    <w:rsid w:val="00AD3E34"/>
    <w:rsid w:val="00AD4055"/>
    <w:rsid w:val="00AD41DC"/>
    <w:rsid w:val="00AD43E7"/>
    <w:rsid w:val="00AD4647"/>
    <w:rsid w:val="00AD4B5E"/>
    <w:rsid w:val="00AD4BED"/>
    <w:rsid w:val="00AD4C4A"/>
    <w:rsid w:val="00AD4DC3"/>
    <w:rsid w:val="00AD4E36"/>
    <w:rsid w:val="00AD4E81"/>
    <w:rsid w:val="00AD4EF5"/>
    <w:rsid w:val="00AD50C8"/>
    <w:rsid w:val="00AD51E8"/>
    <w:rsid w:val="00AD54D2"/>
    <w:rsid w:val="00AD54D7"/>
    <w:rsid w:val="00AD5676"/>
    <w:rsid w:val="00AD568F"/>
    <w:rsid w:val="00AD5942"/>
    <w:rsid w:val="00AD5C97"/>
    <w:rsid w:val="00AD5CCB"/>
    <w:rsid w:val="00AD5E89"/>
    <w:rsid w:val="00AD601A"/>
    <w:rsid w:val="00AD609C"/>
    <w:rsid w:val="00AD61EB"/>
    <w:rsid w:val="00AD6253"/>
    <w:rsid w:val="00AD63DC"/>
    <w:rsid w:val="00AD6576"/>
    <w:rsid w:val="00AD66D5"/>
    <w:rsid w:val="00AD6867"/>
    <w:rsid w:val="00AD6B12"/>
    <w:rsid w:val="00AD6E95"/>
    <w:rsid w:val="00AD71F0"/>
    <w:rsid w:val="00AD7387"/>
    <w:rsid w:val="00AD7467"/>
    <w:rsid w:val="00AD760A"/>
    <w:rsid w:val="00AD76DD"/>
    <w:rsid w:val="00AD78B9"/>
    <w:rsid w:val="00AD78DD"/>
    <w:rsid w:val="00AD79AB"/>
    <w:rsid w:val="00AD79D1"/>
    <w:rsid w:val="00AD7DC0"/>
    <w:rsid w:val="00AD7E0C"/>
    <w:rsid w:val="00AE0039"/>
    <w:rsid w:val="00AE0108"/>
    <w:rsid w:val="00AE01C7"/>
    <w:rsid w:val="00AE02CC"/>
    <w:rsid w:val="00AE02E1"/>
    <w:rsid w:val="00AE0317"/>
    <w:rsid w:val="00AE046B"/>
    <w:rsid w:val="00AE06FA"/>
    <w:rsid w:val="00AE07EC"/>
    <w:rsid w:val="00AE0BEC"/>
    <w:rsid w:val="00AE0DE3"/>
    <w:rsid w:val="00AE0DE4"/>
    <w:rsid w:val="00AE1079"/>
    <w:rsid w:val="00AE11FA"/>
    <w:rsid w:val="00AE125D"/>
    <w:rsid w:val="00AE1276"/>
    <w:rsid w:val="00AE1666"/>
    <w:rsid w:val="00AE189D"/>
    <w:rsid w:val="00AE1962"/>
    <w:rsid w:val="00AE1977"/>
    <w:rsid w:val="00AE1A16"/>
    <w:rsid w:val="00AE1DBF"/>
    <w:rsid w:val="00AE1E60"/>
    <w:rsid w:val="00AE1F0C"/>
    <w:rsid w:val="00AE2033"/>
    <w:rsid w:val="00AE21D1"/>
    <w:rsid w:val="00AE24C0"/>
    <w:rsid w:val="00AE25E3"/>
    <w:rsid w:val="00AE267E"/>
    <w:rsid w:val="00AE278D"/>
    <w:rsid w:val="00AE2804"/>
    <w:rsid w:val="00AE28C2"/>
    <w:rsid w:val="00AE28DE"/>
    <w:rsid w:val="00AE2986"/>
    <w:rsid w:val="00AE2D8A"/>
    <w:rsid w:val="00AE3095"/>
    <w:rsid w:val="00AE32B8"/>
    <w:rsid w:val="00AE32FB"/>
    <w:rsid w:val="00AE33E3"/>
    <w:rsid w:val="00AE3481"/>
    <w:rsid w:val="00AE3B68"/>
    <w:rsid w:val="00AE3C18"/>
    <w:rsid w:val="00AE3CF2"/>
    <w:rsid w:val="00AE3D17"/>
    <w:rsid w:val="00AE3D83"/>
    <w:rsid w:val="00AE3E77"/>
    <w:rsid w:val="00AE403C"/>
    <w:rsid w:val="00AE4144"/>
    <w:rsid w:val="00AE4259"/>
    <w:rsid w:val="00AE458E"/>
    <w:rsid w:val="00AE4815"/>
    <w:rsid w:val="00AE48A4"/>
    <w:rsid w:val="00AE4DD9"/>
    <w:rsid w:val="00AE5026"/>
    <w:rsid w:val="00AE559B"/>
    <w:rsid w:val="00AE57BB"/>
    <w:rsid w:val="00AE58DC"/>
    <w:rsid w:val="00AE5917"/>
    <w:rsid w:val="00AE5BFC"/>
    <w:rsid w:val="00AE5EA9"/>
    <w:rsid w:val="00AE61F3"/>
    <w:rsid w:val="00AE6591"/>
    <w:rsid w:val="00AE6599"/>
    <w:rsid w:val="00AE6752"/>
    <w:rsid w:val="00AE684C"/>
    <w:rsid w:val="00AE68D3"/>
    <w:rsid w:val="00AE6994"/>
    <w:rsid w:val="00AE6BC0"/>
    <w:rsid w:val="00AE6DF5"/>
    <w:rsid w:val="00AE6F43"/>
    <w:rsid w:val="00AE6F9E"/>
    <w:rsid w:val="00AE70BC"/>
    <w:rsid w:val="00AE7251"/>
    <w:rsid w:val="00AE729B"/>
    <w:rsid w:val="00AE7374"/>
    <w:rsid w:val="00AE7858"/>
    <w:rsid w:val="00AE78F8"/>
    <w:rsid w:val="00AE792C"/>
    <w:rsid w:val="00AE7B8E"/>
    <w:rsid w:val="00AE7C12"/>
    <w:rsid w:val="00AE7F43"/>
    <w:rsid w:val="00AE7F59"/>
    <w:rsid w:val="00AE8410"/>
    <w:rsid w:val="00AEDCCF"/>
    <w:rsid w:val="00AF0373"/>
    <w:rsid w:val="00AF0660"/>
    <w:rsid w:val="00AF0664"/>
    <w:rsid w:val="00AF0790"/>
    <w:rsid w:val="00AF0B0A"/>
    <w:rsid w:val="00AF0BD3"/>
    <w:rsid w:val="00AF0BF8"/>
    <w:rsid w:val="00AF0C19"/>
    <w:rsid w:val="00AF0D89"/>
    <w:rsid w:val="00AF0E0F"/>
    <w:rsid w:val="00AF0E47"/>
    <w:rsid w:val="00AF0F98"/>
    <w:rsid w:val="00AF1539"/>
    <w:rsid w:val="00AF181C"/>
    <w:rsid w:val="00AF190B"/>
    <w:rsid w:val="00AF1924"/>
    <w:rsid w:val="00AF19B5"/>
    <w:rsid w:val="00AF1ABF"/>
    <w:rsid w:val="00AF1B3B"/>
    <w:rsid w:val="00AF1C90"/>
    <w:rsid w:val="00AF1DB2"/>
    <w:rsid w:val="00AF1F03"/>
    <w:rsid w:val="00AF2045"/>
    <w:rsid w:val="00AF21F1"/>
    <w:rsid w:val="00AF2259"/>
    <w:rsid w:val="00AF244C"/>
    <w:rsid w:val="00AF2498"/>
    <w:rsid w:val="00AF2BAF"/>
    <w:rsid w:val="00AF2BB6"/>
    <w:rsid w:val="00AF2CAA"/>
    <w:rsid w:val="00AF2EBA"/>
    <w:rsid w:val="00AF2FD6"/>
    <w:rsid w:val="00AF3070"/>
    <w:rsid w:val="00AF3160"/>
    <w:rsid w:val="00AF31DF"/>
    <w:rsid w:val="00AF32BB"/>
    <w:rsid w:val="00AF32C4"/>
    <w:rsid w:val="00AF350E"/>
    <w:rsid w:val="00AF35B6"/>
    <w:rsid w:val="00AF3628"/>
    <w:rsid w:val="00AF3980"/>
    <w:rsid w:val="00AF3A01"/>
    <w:rsid w:val="00AF3AEE"/>
    <w:rsid w:val="00AF3B80"/>
    <w:rsid w:val="00AF3D00"/>
    <w:rsid w:val="00AF3EB1"/>
    <w:rsid w:val="00AF40B8"/>
    <w:rsid w:val="00AF40C2"/>
    <w:rsid w:val="00AF4382"/>
    <w:rsid w:val="00AF4439"/>
    <w:rsid w:val="00AF4447"/>
    <w:rsid w:val="00AF49AC"/>
    <w:rsid w:val="00AF4A64"/>
    <w:rsid w:val="00AF4D2A"/>
    <w:rsid w:val="00AF4FDA"/>
    <w:rsid w:val="00AF5216"/>
    <w:rsid w:val="00AF53B0"/>
    <w:rsid w:val="00AF547B"/>
    <w:rsid w:val="00AF566F"/>
    <w:rsid w:val="00AF5696"/>
    <w:rsid w:val="00AF56B9"/>
    <w:rsid w:val="00AF56F6"/>
    <w:rsid w:val="00AF59A0"/>
    <w:rsid w:val="00AF5AD6"/>
    <w:rsid w:val="00AF5CE6"/>
    <w:rsid w:val="00AF5D7E"/>
    <w:rsid w:val="00AF5DB5"/>
    <w:rsid w:val="00AF5F49"/>
    <w:rsid w:val="00AF5FA7"/>
    <w:rsid w:val="00AF605F"/>
    <w:rsid w:val="00AF60AA"/>
    <w:rsid w:val="00AF619B"/>
    <w:rsid w:val="00AF6294"/>
    <w:rsid w:val="00AF6299"/>
    <w:rsid w:val="00AF6679"/>
    <w:rsid w:val="00AF66B0"/>
    <w:rsid w:val="00AF6B6E"/>
    <w:rsid w:val="00AF6E60"/>
    <w:rsid w:val="00AF6F14"/>
    <w:rsid w:val="00AF700A"/>
    <w:rsid w:val="00AF72F0"/>
    <w:rsid w:val="00AF755A"/>
    <w:rsid w:val="00AF768F"/>
    <w:rsid w:val="00AF76EF"/>
    <w:rsid w:val="00AF79DE"/>
    <w:rsid w:val="00AF79E5"/>
    <w:rsid w:val="00AF7B8C"/>
    <w:rsid w:val="00AF7BD1"/>
    <w:rsid w:val="00AFF052"/>
    <w:rsid w:val="00B00023"/>
    <w:rsid w:val="00B0006D"/>
    <w:rsid w:val="00B001B5"/>
    <w:rsid w:val="00B001C2"/>
    <w:rsid w:val="00B0033A"/>
    <w:rsid w:val="00B003CA"/>
    <w:rsid w:val="00B0043E"/>
    <w:rsid w:val="00B0053C"/>
    <w:rsid w:val="00B007CD"/>
    <w:rsid w:val="00B00B0A"/>
    <w:rsid w:val="00B00B18"/>
    <w:rsid w:val="00B00B4A"/>
    <w:rsid w:val="00B00DF9"/>
    <w:rsid w:val="00B00E88"/>
    <w:rsid w:val="00B012CB"/>
    <w:rsid w:val="00B0176F"/>
    <w:rsid w:val="00B01775"/>
    <w:rsid w:val="00B01C14"/>
    <w:rsid w:val="00B021C7"/>
    <w:rsid w:val="00B025BA"/>
    <w:rsid w:val="00B0271D"/>
    <w:rsid w:val="00B02A01"/>
    <w:rsid w:val="00B02C99"/>
    <w:rsid w:val="00B032AF"/>
    <w:rsid w:val="00B0339D"/>
    <w:rsid w:val="00B03501"/>
    <w:rsid w:val="00B03922"/>
    <w:rsid w:val="00B03C82"/>
    <w:rsid w:val="00B03D41"/>
    <w:rsid w:val="00B03D8C"/>
    <w:rsid w:val="00B03F7B"/>
    <w:rsid w:val="00B04338"/>
    <w:rsid w:val="00B0467F"/>
    <w:rsid w:val="00B047CA"/>
    <w:rsid w:val="00B0489C"/>
    <w:rsid w:val="00B048FB"/>
    <w:rsid w:val="00B04EE3"/>
    <w:rsid w:val="00B04EF4"/>
    <w:rsid w:val="00B05040"/>
    <w:rsid w:val="00B050E2"/>
    <w:rsid w:val="00B05162"/>
    <w:rsid w:val="00B05455"/>
    <w:rsid w:val="00B0581D"/>
    <w:rsid w:val="00B058FD"/>
    <w:rsid w:val="00B05961"/>
    <w:rsid w:val="00B05A08"/>
    <w:rsid w:val="00B05B29"/>
    <w:rsid w:val="00B05DF7"/>
    <w:rsid w:val="00B065D9"/>
    <w:rsid w:val="00B0666C"/>
    <w:rsid w:val="00B067A3"/>
    <w:rsid w:val="00B067CB"/>
    <w:rsid w:val="00B06B58"/>
    <w:rsid w:val="00B06B73"/>
    <w:rsid w:val="00B06BBB"/>
    <w:rsid w:val="00B06C7E"/>
    <w:rsid w:val="00B06F02"/>
    <w:rsid w:val="00B07323"/>
    <w:rsid w:val="00B07411"/>
    <w:rsid w:val="00B07898"/>
    <w:rsid w:val="00B07926"/>
    <w:rsid w:val="00B079A1"/>
    <w:rsid w:val="00B07B3D"/>
    <w:rsid w:val="00B07ED3"/>
    <w:rsid w:val="00B07EE5"/>
    <w:rsid w:val="00B101B5"/>
    <w:rsid w:val="00B105D3"/>
    <w:rsid w:val="00B10A5D"/>
    <w:rsid w:val="00B10CD2"/>
    <w:rsid w:val="00B10D79"/>
    <w:rsid w:val="00B10DEF"/>
    <w:rsid w:val="00B10F6C"/>
    <w:rsid w:val="00B1116B"/>
    <w:rsid w:val="00B11614"/>
    <w:rsid w:val="00B11BC8"/>
    <w:rsid w:val="00B11CB3"/>
    <w:rsid w:val="00B121E6"/>
    <w:rsid w:val="00B12746"/>
    <w:rsid w:val="00B127EF"/>
    <w:rsid w:val="00B12873"/>
    <w:rsid w:val="00B1296D"/>
    <w:rsid w:val="00B12BE7"/>
    <w:rsid w:val="00B12BFB"/>
    <w:rsid w:val="00B1338B"/>
    <w:rsid w:val="00B133F7"/>
    <w:rsid w:val="00B13805"/>
    <w:rsid w:val="00B14034"/>
    <w:rsid w:val="00B141D6"/>
    <w:rsid w:val="00B14250"/>
    <w:rsid w:val="00B14529"/>
    <w:rsid w:val="00B1453C"/>
    <w:rsid w:val="00B14653"/>
    <w:rsid w:val="00B14732"/>
    <w:rsid w:val="00B149CE"/>
    <w:rsid w:val="00B14C4C"/>
    <w:rsid w:val="00B14D88"/>
    <w:rsid w:val="00B14F27"/>
    <w:rsid w:val="00B14F50"/>
    <w:rsid w:val="00B150CA"/>
    <w:rsid w:val="00B151D6"/>
    <w:rsid w:val="00B151E2"/>
    <w:rsid w:val="00B15425"/>
    <w:rsid w:val="00B15444"/>
    <w:rsid w:val="00B1570E"/>
    <w:rsid w:val="00B159B6"/>
    <w:rsid w:val="00B15A84"/>
    <w:rsid w:val="00B15B4D"/>
    <w:rsid w:val="00B15BE0"/>
    <w:rsid w:val="00B16079"/>
    <w:rsid w:val="00B1619B"/>
    <w:rsid w:val="00B166DE"/>
    <w:rsid w:val="00B167B3"/>
    <w:rsid w:val="00B169C4"/>
    <w:rsid w:val="00B16A1E"/>
    <w:rsid w:val="00B16BC4"/>
    <w:rsid w:val="00B16C2E"/>
    <w:rsid w:val="00B16C37"/>
    <w:rsid w:val="00B16C63"/>
    <w:rsid w:val="00B174BA"/>
    <w:rsid w:val="00B175E1"/>
    <w:rsid w:val="00B17712"/>
    <w:rsid w:val="00B1771F"/>
    <w:rsid w:val="00B17D6C"/>
    <w:rsid w:val="00B17EA9"/>
    <w:rsid w:val="00B18554"/>
    <w:rsid w:val="00B2004B"/>
    <w:rsid w:val="00B20247"/>
    <w:rsid w:val="00B202E6"/>
    <w:rsid w:val="00B202F9"/>
    <w:rsid w:val="00B2043D"/>
    <w:rsid w:val="00B20599"/>
    <w:rsid w:val="00B20922"/>
    <w:rsid w:val="00B209B1"/>
    <w:rsid w:val="00B20B8F"/>
    <w:rsid w:val="00B20F55"/>
    <w:rsid w:val="00B21269"/>
    <w:rsid w:val="00B212FA"/>
    <w:rsid w:val="00B21466"/>
    <w:rsid w:val="00B21661"/>
    <w:rsid w:val="00B2171F"/>
    <w:rsid w:val="00B21914"/>
    <w:rsid w:val="00B2195A"/>
    <w:rsid w:val="00B21ADA"/>
    <w:rsid w:val="00B21E98"/>
    <w:rsid w:val="00B21FF7"/>
    <w:rsid w:val="00B222E6"/>
    <w:rsid w:val="00B225EB"/>
    <w:rsid w:val="00B22636"/>
    <w:rsid w:val="00B22A37"/>
    <w:rsid w:val="00B22B68"/>
    <w:rsid w:val="00B22CCC"/>
    <w:rsid w:val="00B22D6E"/>
    <w:rsid w:val="00B2347E"/>
    <w:rsid w:val="00B237D5"/>
    <w:rsid w:val="00B237FA"/>
    <w:rsid w:val="00B2384C"/>
    <w:rsid w:val="00B23AE9"/>
    <w:rsid w:val="00B23B5E"/>
    <w:rsid w:val="00B23C20"/>
    <w:rsid w:val="00B23C9C"/>
    <w:rsid w:val="00B23D9A"/>
    <w:rsid w:val="00B23DD5"/>
    <w:rsid w:val="00B240AB"/>
    <w:rsid w:val="00B240BE"/>
    <w:rsid w:val="00B241D7"/>
    <w:rsid w:val="00B24470"/>
    <w:rsid w:val="00B244DE"/>
    <w:rsid w:val="00B24893"/>
    <w:rsid w:val="00B248EA"/>
    <w:rsid w:val="00B24A71"/>
    <w:rsid w:val="00B24B65"/>
    <w:rsid w:val="00B24BF1"/>
    <w:rsid w:val="00B25136"/>
    <w:rsid w:val="00B253DE"/>
    <w:rsid w:val="00B25547"/>
    <w:rsid w:val="00B25641"/>
    <w:rsid w:val="00B256E6"/>
    <w:rsid w:val="00B2576D"/>
    <w:rsid w:val="00B2579C"/>
    <w:rsid w:val="00B25834"/>
    <w:rsid w:val="00B25988"/>
    <w:rsid w:val="00B259A6"/>
    <w:rsid w:val="00B259BC"/>
    <w:rsid w:val="00B25A67"/>
    <w:rsid w:val="00B25D63"/>
    <w:rsid w:val="00B25FEB"/>
    <w:rsid w:val="00B2600F"/>
    <w:rsid w:val="00B261A5"/>
    <w:rsid w:val="00B26222"/>
    <w:rsid w:val="00B262AE"/>
    <w:rsid w:val="00B262EC"/>
    <w:rsid w:val="00B2679B"/>
    <w:rsid w:val="00B269CA"/>
    <w:rsid w:val="00B26A72"/>
    <w:rsid w:val="00B26A7E"/>
    <w:rsid w:val="00B26AC1"/>
    <w:rsid w:val="00B26CDE"/>
    <w:rsid w:val="00B26F34"/>
    <w:rsid w:val="00B26FD5"/>
    <w:rsid w:val="00B270BA"/>
    <w:rsid w:val="00B270D7"/>
    <w:rsid w:val="00B27270"/>
    <w:rsid w:val="00B27596"/>
    <w:rsid w:val="00B27693"/>
    <w:rsid w:val="00B27A83"/>
    <w:rsid w:val="00B27C8A"/>
    <w:rsid w:val="00B27EC2"/>
    <w:rsid w:val="00B2E9F1"/>
    <w:rsid w:val="00B300A6"/>
    <w:rsid w:val="00B30225"/>
    <w:rsid w:val="00B30260"/>
    <w:rsid w:val="00B304A1"/>
    <w:rsid w:val="00B30878"/>
    <w:rsid w:val="00B30E7C"/>
    <w:rsid w:val="00B30FE7"/>
    <w:rsid w:val="00B31178"/>
    <w:rsid w:val="00B3125F"/>
    <w:rsid w:val="00B312D6"/>
    <w:rsid w:val="00B313CD"/>
    <w:rsid w:val="00B3156C"/>
    <w:rsid w:val="00B315CD"/>
    <w:rsid w:val="00B317C3"/>
    <w:rsid w:val="00B31815"/>
    <w:rsid w:val="00B319B5"/>
    <w:rsid w:val="00B31A2B"/>
    <w:rsid w:val="00B31B56"/>
    <w:rsid w:val="00B31BE8"/>
    <w:rsid w:val="00B31E0D"/>
    <w:rsid w:val="00B31E52"/>
    <w:rsid w:val="00B31F3B"/>
    <w:rsid w:val="00B32079"/>
    <w:rsid w:val="00B320AC"/>
    <w:rsid w:val="00B320BD"/>
    <w:rsid w:val="00B321B3"/>
    <w:rsid w:val="00B321C5"/>
    <w:rsid w:val="00B32266"/>
    <w:rsid w:val="00B324BA"/>
    <w:rsid w:val="00B3279A"/>
    <w:rsid w:val="00B32BE8"/>
    <w:rsid w:val="00B33074"/>
    <w:rsid w:val="00B33220"/>
    <w:rsid w:val="00B3338F"/>
    <w:rsid w:val="00B336E1"/>
    <w:rsid w:val="00B33768"/>
    <w:rsid w:val="00B33A14"/>
    <w:rsid w:val="00B33C07"/>
    <w:rsid w:val="00B33FE6"/>
    <w:rsid w:val="00B34072"/>
    <w:rsid w:val="00B341EE"/>
    <w:rsid w:val="00B34358"/>
    <w:rsid w:val="00B3444B"/>
    <w:rsid w:val="00B34559"/>
    <w:rsid w:val="00B34594"/>
    <w:rsid w:val="00B348DE"/>
    <w:rsid w:val="00B34AEB"/>
    <w:rsid w:val="00B34C54"/>
    <w:rsid w:val="00B34C80"/>
    <w:rsid w:val="00B34C93"/>
    <w:rsid w:val="00B34D80"/>
    <w:rsid w:val="00B35241"/>
    <w:rsid w:val="00B3570A"/>
    <w:rsid w:val="00B3599B"/>
    <w:rsid w:val="00B35C61"/>
    <w:rsid w:val="00B35DA2"/>
    <w:rsid w:val="00B36010"/>
    <w:rsid w:val="00B3610E"/>
    <w:rsid w:val="00B3624B"/>
    <w:rsid w:val="00B3643D"/>
    <w:rsid w:val="00B36576"/>
    <w:rsid w:val="00B3660B"/>
    <w:rsid w:val="00B3661C"/>
    <w:rsid w:val="00B367F1"/>
    <w:rsid w:val="00B3699F"/>
    <w:rsid w:val="00B36A99"/>
    <w:rsid w:val="00B36C4F"/>
    <w:rsid w:val="00B373A5"/>
    <w:rsid w:val="00B377B4"/>
    <w:rsid w:val="00B377F5"/>
    <w:rsid w:val="00B37ADE"/>
    <w:rsid w:val="00B37D2B"/>
    <w:rsid w:val="00B37EC6"/>
    <w:rsid w:val="00B37EF0"/>
    <w:rsid w:val="00B4003B"/>
    <w:rsid w:val="00B4012E"/>
    <w:rsid w:val="00B40339"/>
    <w:rsid w:val="00B403BA"/>
    <w:rsid w:val="00B406D1"/>
    <w:rsid w:val="00B406F9"/>
    <w:rsid w:val="00B40B5A"/>
    <w:rsid w:val="00B40C4C"/>
    <w:rsid w:val="00B40D43"/>
    <w:rsid w:val="00B40ECE"/>
    <w:rsid w:val="00B40F1B"/>
    <w:rsid w:val="00B4109D"/>
    <w:rsid w:val="00B4127F"/>
    <w:rsid w:val="00B412D1"/>
    <w:rsid w:val="00B41422"/>
    <w:rsid w:val="00B4160D"/>
    <w:rsid w:val="00B41C0C"/>
    <w:rsid w:val="00B41EA8"/>
    <w:rsid w:val="00B42438"/>
    <w:rsid w:val="00B4252A"/>
    <w:rsid w:val="00B4277C"/>
    <w:rsid w:val="00B42799"/>
    <w:rsid w:val="00B42D5F"/>
    <w:rsid w:val="00B4315F"/>
    <w:rsid w:val="00B43161"/>
    <w:rsid w:val="00B4334B"/>
    <w:rsid w:val="00B4350C"/>
    <w:rsid w:val="00B435D1"/>
    <w:rsid w:val="00B43612"/>
    <w:rsid w:val="00B43812"/>
    <w:rsid w:val="00B4389A"/>
    <w:rsid w:val="00B43BC2"/>
    <w:rsid w:val="00B43E9C"/>
    <w:rsid w:val="00B43F51"/>
    <w:rsid w:val="00B441D1"/>
    <w:rsid w:val="00B44424"/>
    <w:rsid w:val="00B444F8"/>
    <w:rsid w:val="00B4464F"/>
    <w:rsid w:val="00B449BA"/>
    <w:rsid w:val="00B44A36"/>
    <w:rsid w:val="00B44B1F"/>
    <w:rsid w:val="00B44B7D"/>
    <w:rsid w:val="00B44C62"/>
    <w:rsid w:val="00B44F66"/>
    <w:rsid w:val="00B44FEA"/>
    <w:rsid w:val="00B4536B"/>
    <w:rsid w:val="00B45461"/>
    <w:rsid w:val="00B459F5"/>
    <w:rsid w:val="00B45AF4"/>
    <w:rsid w:val="00B45AF7"/>
    <w:rsid w:val="00B45CED"/>
    <w:rsid w:val="00B45DDB"/>
    <w:rsid w:val="00B46C09"/>
    <w:rsid w:val="00B46C27"/>
    <w:rsid w:val="00B47060"/>
    <w:rsid w:val="00B472AC"/>
    <w:rsid w:val="00B477CC"/>
    <w:rsid w:val="00B47BD2"/>
    <w:rsid w:val="00B47D12"/>
    <w:rsid w:val="00B4B5C5"/>
    <w:rsid w:val="00B501FF"/>
    <w:rsid w:val="00B50589"/>
    <w:rsid w:val="00B5081E"/>
    <w:rsid w:val="00B50846"/>
    <w:rsid w:val="00B50962"/>
    <w:rsid w:val="00B509B3"/>
    <w:rsid w:val="00B50A09"/>
    <w:rsid w:val="00B50CD8"/>
    <w:rsid w:val="00B5101C"/>
    <w:rsid w:val="00B51158"/>
    <w:rsid w:val="00B512CA"/>
    <w:rsid w:val="00B5148F"/>
    <w:rsid w:val="00B51711"/>
    <w:rsid w:val="00B51AFD"/>
    <w:rsid w:val="00B51EB5"/>
    <w:rsid w:val="00B52062"/>
    <w:rsid w:val="00B52097"/>
    <w:rsid w:val="00B520E8"/>
    <w:rsid w:val="00B5250F"/>
    <w:rsid w:val="00B5277A"/>
    <w:rsid w:val="00B52812"/>
    <w:rsid w:val="00B52A5C"/>
    <w:rsid w:val="00B52B4E"/>
    <w:rsid w:val="00B52BA0"/>
    <w:rsid w:val="00B52E9B"/>
    <w:rsid w:val="00B52F51"/>
    <w:rsid w:val="00B531CD"/>
    <w:rsid w:val="00B532AD"/>
    <w:rsid w:val="00B533E3"/>
    <w:rsid w:val="00B5368B"/>
    <w:rsid w:val="00B537D4"/>
    <w:rsid w:val="00B53A47"/>
    <w:rsid w:val="00B53B52"/>
    <w:rsid w:val="00B53FD5"/>
    <w:rsid w:val="00B54278"/>
    <w:rsid w:val="00B545E9"/>
    <w:rsid w:val="00B54765"/>
    <w:rsid w:val="00B5479D"/>
    <w:rsid w:val="00B547E5"/>
    <w:rsid w:val="00B5490D"/>
    <w:rsid w:val="00B54A57"/>
    <w:rsid w:val="00B54A5A"/>
    <w:rsid w:val="00B54B21"/>
    <w:rsid w:val="00B54B57"/>
    <w:rsid w:val="00B54D60"/>
    <w:rsid w:val="00B54DE5"/>
    <w:rsid w:val="00B54F21"/>
    <w:rsid w:val="00B55194"/>
    <w:rsid w:val="00B55510"/>
    <w:rsid w:val="00B557FC"/>
    <w:rsid w:val="00B558B8"/>
    <w:rsid w:val="00B559A7"/>
    <w:rsid w:val="00B55AF9"/>
    <w:rsid w:val="00B55D2F"/>
    <w:rsid w:val="00B562C2"/>
    <w:rsid w:val="00B5632E"/>
    <w:rsid w:val="00B56410"/>
    <w:rsid w:val="00B56A9F"/>
    <w:rsid w:val="00B56B21"/>
    <w:rsid w:val="00B56C0E"/>
    <w:rsid w:val="00B56EF4"/>
    <w:rsid w:val="00B56FDF"/>
    <w:rsid w:val="00B57377"/>
    <w:rsid w:val="00B576F7"/>
    <w:rsid w:val="00B577E2"/>
    <w:rsid w:val="00B57C03"/>
    <w:rsid w:val="00B57CCF"/>
    <w:rsid w:val="00B57E26"/>
    <w:rsid w:val="00B60032"/>
    <w:rsid w:val="00B60253"/>
    <w:rsid w:val="00B603BD"/>
    <w:rsid w:val="00B604C6"/>
    <w:rsid w:val="00B60527"/>
    <w:rsid w:val="00B60556"/>
    <w:rsid w:val="00B60573"/>
    <w:rsid w:val="00B606A0"/>
    <w:rsid w:val="00B606A8"/>
    <w:rsid w:val="00B606EC"/>
    <w:rsid w:val="00B60758"/>
    <w:rsid w:val="00B60785"/>
    <w:rsid w:val="00B60791"/>
    <w:rsid w:val="00B60883"/>
    <w:rsid w:val="00B608D7"/>
    <w:rsid w:val="00B609DA"/>
    <w:rsid w:val="00B60ABB"/>
    <w:rsid w:val="00B60C1E"/>
    <w:rsid w:val="00B60CF3"/>
    <w:rsid w:val="00B60D31"/>
    <w:rsid w:val="00B60DDB"/>
    <w:rsid w:val="00B60EF0"/>
    <w:rsid w:val="00B61093"/>
    <w:rsid w:val="00B6127B"/>
    <w:rsid w:val="00B612D9"/>
    <w:rsid w:val="00B6139A"/>
    <w:rsid w:val="00B614AC"/>
    <w:rsid w:val="00B61594"/>
    <w:rsid w:val="00B6179D"/>
    <w:rsid w:val="00B617F6"/>
    <w:rsid w:val="00B61B0E"/>
    <w:rsid w:val="00B61E27"/>
    <w:rsid w:val="00B61EED"/>
    <w:rsid w:val="00B61F18"/>
    <w:rsid w:val="00B6246B"/>
    <w:rsid w:val="00B626BD"/>
    <w:rsid w:val="00B63244"/>
    <w:rsid w:val="00B63359"/>
    <w:rsid w:val="00B6347F"/>
    <w:rsid w:val="00B634B6"/>
    <w:rsid w:val="00B63686"/>
    <w:rsid w:val="00B636A8"/>
    <w:rsid w:val="00B63C3A"/>
    <w:rsid w:val="00B63FDB"/>
    <w:rsid w:val="00B64040"/>
    <w:rsid w:val="00B640D0"/>
    <w:rsid w:val="00B642AC"/>
    <w:rsid w:val="00B64310"/>
    <w:rsid w:val="00B643AC"/>
    <w:rsid w:val="00B643F7"/>
    <w:rsid w:val="00B6449E"/>
    <w:rsid w:val="00B6457D"/>
    <w:rsid w:val="00B64779"/>
    <w:rsid w:val="00B64842"/>
    <w:rsid w:val="00B64A6C"/>
    <w:rsid w:val="00B64C39"/>
    <w:rsid w:val="00B64DA4"/>
    <w:rsid w:val="00B64DD4"/>
    <w:rsid w:val="00B64EE2"/>
    <w:rsid w:val="00B64F03"/>
    <w:rsid w:val="00B65025"/>
    <w:rsid w:val="00B6527C"/>
    <w:rsid w:val="00B652A0"/>
    <w:rsid w:val="00B6559C"/>
    <w:rsid w:val="00B65674"/>
    <w:rsid w:val="00B6567C"/>
    <w:rsid w:val="00B65692"/>
    <w:rsid w:val="00B65779"/>
    <w:rsid w:val="00B65999"/>
    <w:rsid w:val="00B6599B"/>
    <w:rsid w:val="00B66192"/>
    <w:rsid w:val="00B661AD"/>
    <w:rsid w:val="00B661E5"/>
    <w:rsid w:val="00B663AE"/>
    <w:rsid w:val="00B665B8"/>
    <w:rsid w:val="00B666EB"/>
    <w:rsid w:val="00B66BE5"/>
    <w:rsid w:val="00B66D05"/>
    <w:rsid w:val="00B67143"/>
    <w:rsid w:val="00B6717F"/>
    <w:rsid w:val="00B671CF"/>
    <w:rsid w:val="00B673FC"/>
    <w:rsid w:val="00B67623"/>
    <w:rsid w:val="00B6763C"/>
    <w:rsid w:val="00B6796D"/>
    <w:rsid w:val="00B67A6A"/>
    <w:rsid w:val="00B67C3C"/>
    <w:rsid w:val="00B6C0E0"/>
    <w:rsid w:val="00B7002A"/>
    <w:rsid w:val="00B7018E"/>
    <w:rsid w:val="00B7078E"/>
    <w:rsid w:val="00B7095D"/>
    <w:rsid w:val="00B70AF1"/>
    <w:rsid w:val="00B70C7E"/>
    <w:rsid w:val="00B71237"/>
    <w:rsid w:val="00B71376"/>
    <w:rsid w:val="00B714FC"/>
    <w:rsid w:val="00B7153E"/>
    <w:rsid w:val="00B71938"/>
    <w:rsid w:val="00B71AB0"/>
    <w:rsid w:val="00B71BD0"/>
    <w:rsid w:val="00B71D37"/>
    <w:rsid w:val="00B71D60"/>
    <w:rsid w:val="00B72253"/>
    <w:rsid w:val="00B724E1"/>
    <w:rsid w:val="00B726CF"/>
    <w:rsid w:val="00B727D7"/>
    <w:rsid w:val="00B72821"/>
    <w:rsid w:val="00B728CD"/>
    <w:rsid w:val="00B72BAF"/>
    <w:rsid w:val="00B72E88"/>
    <w:rsid w:val="00B72EA6"/>
    <w:rsid w:val="00B72F5B"/>
    <w:rsid w:val="00B73218"/>
    <w:rsid w:val="00B733C0"/>
    <w:rsid w:val="00B73472"/>
    <w:rsid w:val="00B7367B"/>
    <w:rsid w:val="00B737E9"/>
    <w:rsid w:val="00B73B1E"/>
    <w:rsid w:val="00B73B89"/>
    <w:rsid w:val="00B73D9F"/>
    <w:rsid w:val="00B7434D"/>
    <w:rsid w:val="00B743BF"/>
    <w:rsid w:val="00B74495"/>
    <w:rsid w:val="00B7454F"/>
    <w:rsid w:val="00B74B6D"/>
    <w:rsid w:val="00B74CB6"/>
    <w:rsid w:val="00B751A3"/>
    <w:rsid w:val="00B75284"/>
    <w:rsid w:val="00B755B5"/>
    <w:rsid w:val="00B756A0"/>
    <w:rsid w:val="00B75729"/>
    <w:rsid w:val="00B7577C"/>
    <w:rsid w:val="00B757BF"/>
    <w:rsid w:val="00B75BFA"/>
    <w:rsid w:val="00B75E92"/>
    <w:rsid w:val="00B7603E"/>
    <w:rsid w:val="00B76311"/>
    <w:rsid w:val="00B76759"/>
    <w:rsid w:val="00B767CB"/>
    <w:rsid w:val="00B76B4E"/>
    <w:rsid w:val="00B76BEC"/>
    <w:rsid w:val="00B76C7F"/>
    <w:rsid w:val="00B76C86"/>
    <w:rsid w:val="00B76D34"/>
    <w:rsid w:val="00B76D74"/>
    <w:rsid w:val="00B76E94"/>
    <w:rsid w:val="00B77439"/>
    <w:rsid w:val="00B77730"/>
    <w:rsid w:val="00B77E41"/>
    <w:rsid w:val="00B77E91"/>
    <w:rsid w:val="00B77F00"/>
    <w:rsid w:val="00B801EC"/>
    <w:rsid w:val="00B803FE"/>
    <w:rsid w:val="00B80400"/>
    <w:rsid w:val="00B8052C"/>
    <w:rsid w:val="00B8063E"/>
    <w:rsid w:val="00B808E4"/>
    <w:rsid w:val="00B809C8"/>
    <w:rsid w:val="00B80C01"/>
    <w:rsid w:val="00B80C34"/>
    <w:rsid w:val="00B80C9C"/>
    <w:rsid w:val="00B80D89"/>
    <w:rsid w:val="00B80FD8"/>
    <w:rsid w:val="00B814F6"/>
    <w:rsid w:val="00B816A3"/>
    <w:rsid w:val="00B8189A"/>
    <w:rsid w:val="00B81A43"/>
    <w:rsid w:val="00B81E0B"/>
    <w:rsid w:val="00B81F27"/>
    <w:rsid w:val="00B81F76"/>
    <w:rsid w:val="00B820A9"/>
    <w:rsid w:val="00B821A1"/>
    <w:rsid w:val="00B822D0"/>
    <w:rsid w:val="00B825AA"/>
    <w:rsid w:val="00B8264C"/>
    <w:rsid w:val="00B8296B"/>
    <w:rsid w:val="00B82B0C"/>
    <w:rsid w:val="00B82BD8"/>
    <w:rsid w:val="00B82DDB"/>
    <w:rsid w:val="00B82F40"/>
    <w:rsid w:val="00B83024"/>
    <w:rsid w:val="00B8318A"/>
    <w:rsid w:val="00B83A99"/>
    <w:rsid w:val="00B83AE7"/>
    <w:rsid w:val="00B83CC7"/>
    <w:rsid w:val="00B83D76"/>
    <w:rsid w:val="00B83E05"/>
    <w:rsid w:val="00B83EB4"/>
    <w:rsid w:val="00B83FB6"/>
    <w:rsid w:val="00B8413E"/>
    <w:rsid w:val="00B84414"/>
    <w:rsid w:val="00B844B3"/>
    <w:rsid w:val="00B8460B"/>
    <w:rsid w:val="00B84665"/>
    <w:rsid w:val="00B8469E"/>
    <w:rsid w:val="00B84706"/>
    <w:rsid w:val="00B848D7"/>
    <w:rsid w:val="00B84949"/>
    <w:rsid w:val="00B84B25"/>
    <w:rsid w:val="00B84C0C"/>
    <w:rsid w:val="00B84C88"/>
    <w:rsid w:val="00B84CC9"/>
    <w:rsid w:val="00B84CEA"/>
    <w:rsid w:val="00B84D31"/>
    <w:rsid w:val="00B84D68"/>
    <w:rsid w:val="00B84F02"/>
    <w:rsid w:val="00B85210"/>
    <w:rsid w:val="00B852EF"/>
    <w:rsid w:val="00B856E8"/>
    <w:rsid w:val="00B857E3"/>
    <w:rsid w:val="00B85AFD"/>
    <w:rsid w:val="00B85CED"/>
    <w:rsid w:val="00B85FF7"/>
    <w:rsid w:val="00B862F7"/>
    <w:rsid w:val="00B86394"/>
    <w:rsid w:val="00B864FD"/>
    <w:rsid w:val="00B86949"/>
    <w:rsid w:val="00B86BF9"/>
    <w:rsid w:val="00B86E63"/>
    <w:rsid w:val="00B8701F"/>
    <w:rsid w:val="00B8702B"/>
    <w:rsid w:val="00B87032"/>
    <w:rsid w:val="00B87079"/>
    <w:rsid w:val="00B87313"/>
    <w:rsid w:val="00B8765A"/>
    <w:rsid w:val="00B87BE7"/>
    <w:rsid w:val="00B8C19B"/>
    <w:rsid w:val="00B90054"/>
    <w:rsid w:val="00B9018E"/>
    <w:rsid w:val="00B904A9"/>
    <w:rsid w:val="00B9088A"/>
    <w:rsid w:val="00B90A34"/>
    <w:rsid w:val="00B90B14"/>
    <w:rsid w:val="00B90CAB"/>
    <w:rsid w:val="00B90D2A"/>
    <w:rsid w:val="00B90D4B"/>
    <w:rsid w:val="00B91069"/>
    <w:rsid w:val="00B91541"/>
    <w:rsid w:val="00B91556"/>
    <w:rsid w:val="00B91693"/>
    <w:rsid w:val="00B919CC"/>
    <w:rsid w:val="00B91A47"/>
    <w:rsid w:val="00B91BD6"/>
    <w:rsid w:val="00B91C55"/>
    <w:rsid w:val="00B91CC3"/>
    <w:rsid w:val="00B91DA8"/>
    <w:rsid w:val="00B91F10"/>
    <w:rsid w:val="00B9200F"/>
    <w:rsid w:val="00B92184"/>
    <w:rsid w:val="00B9253A"/>
    <w:rsid w:val="00B92688"/>
    <w:rsid w:val="00B927BA"/>
    <w:rsid w:val="00B929BC"/>
    <w:rsid w:val="00B929FB"/>
    <w:rsid w:val="00B92D2A"/>
    <w:rsid w:val="00B9308D"/>
    <w:rsid w:val="00B930F8"/>
    <w:rsid w:val="00B93194"/>
    <w:rsid w:val="00B931B2"/>
    <w:rsid w:val="00B931CA"/>
    <w:rsid w:val="00B931DA"/>
    <w:rsid w:val="00B93285"/>
    <w:rsid w:val="00B93289"/>
    <w:rsid w:val="00B932CE"/>
    <w:rsid w:val="00B93321"/>
    <w:rsid w:val="00B935F2"/>
    <w:rsid w:val="00B939E8"/>
    <w:rsid w:val="00B93D40"/>
    <w:rsid w:val="00B93D75"/>
    <w:rsid w:val="00B93EA0"/>
    <w:rsid w:val="00B93ED3"/>
    <w:rsid w:val="00B93EDC"/>
    <w:rsid w:val="00B93FE8"/>
    <w:rsid w:val="00B94130"/>
    <w:rsid w:val="00B94452"/>
    <w:rsid w:val="00B94673"/>
    <w:rsid w:val="00B94810"/>
    <w:rsid w:val="00B94A3C"/>
    <w:rsid w:val="00B94B22"/>
    <w:rsid w:val="00B94B74"/>
    <w:rsid w:val="00B94D05"/>
    <w:rsid w:val="00B9500E"/>
    <w:rsid w:val="00B950AB"/>
    <w:rsid w:val="00B951A3"/>
    <w:rsid w:val="00B951E1"/>
    <w:rsid w:val="00B959F0"/>
    <w:rsid w:val="00B95A1A"/>
    <w:rsid w:val="00B95B10"/>
    <w:rsid w:val="00B95C6F"/>
    <w:rsid w:val="00B95FC7"/>
    <w:rsid w:val="00B96104"/>
    <w:rsid w:val="00B9653A"/>
    <w:rsid w:val="00B9677E"/>
    <w:rsid w:val="00B968BB"/>
    <w:rsid w:val="00B9694C"/>
    <w:rsid w:val="00B96966"/>
    <w:rsid w:val="00B96974"/>
    <w:rsid w:val="00B96E0D"/>
    <w:rsid w:val="00B96F32"/>
    <w:rsid w:val="00B96F7A"/>
    <w:rsid w:val="00B96F7F"/>
    <w:rsid w:val="00B97012"/>
    <w:rsid w:val="00B9707B"/>
    <w:rsid w:val="00B9735E"/>
    <w:rsid w:val="00B977E1"/>
    <w:rsid w:val="00B979DD"/>
    <w:rsid w:val="00B97B64"/>
    <w:rsid w:val="00B97C64"/>
    <w:rsid w:val="00B97DC6"/>
    <w:rsid w:val="00BA0078"/>
    <w:rsid w:val="00BA01DF"/>
    <w:rsid w:val="00BA0262"/>
    <w:rsid w:val="00BA02DD"/>
    <w:rsid w:val="00BA034E"/>
    <w:rsid w:val="00BA063B"/>
    <w:rsid w:val="00BA0B63"/>
    <w:rsid w:val="00BA0B7C"/>
    <w:rsid w:val="00BA0C3A"/>
    <w:rsid w:val="00BA0F03"/>
    <w:rsid w:val="00BA0FC9"/>
    <w:rsid w:val="00BA1277"/>
    <w:rsid w:val="00BA12FF"/>
    <w:rsid w:val="00BA140B"/>
    <w:rsid w:val="00BA169D"/>
    <w:rsid w:val="00BA181D"/>
    <w:rsid w:val="00BA19C0"/>
    <w:rsid w:val="00BA19DF"/>
    <w:rsid w:val="00BA1A6C"/>
    <w:rsid w:val="00BA20B1"/>
    <w:rsid w:val="00BA2307"/>
    <w:rsid w:val="00BA24D2"/>
    <w:rsid w:val="00BA27E0"/>
    <w:rsid w:val="00BA28C7"/>
    <w:rsid w:val="00BA2A09"/>
    <w:rsid w:val="00BA2D85"/>
    <w:rsid w:val="00BA2E6E"/>
    <w:rsid w:val="00BA2FEB"/>
    <w:rsid w:val="00BA30AC"/>
    <w:rsid w:val="00BA30FC"/>
    <w:rsid w:val="00BA31E6"/>
    <w:rsid w:val="00BA3481"/>
    <w:rsid w:val="00BA36B6"/>
    <w:rsid w:val="00BA38F1"/>
    <w:rsid w:val="00BA3A74"/>
    <w:rsid w:val="00BA3DD0"/>
    <w:rsid w:val="00BA3EA4"/>
    <w:rsid w:val="00BA41D7"/>
    <w:rsid w:val="00BA452A"/>
    <w:rsid w:val="00BA4618"/>
    <w:rsid w:val="00BA472B"/>
    <w:rsid w:val="00BA4757"/>
    <w:rsid w:val="00BA47E5"/>
    <w:rsid w:val="00BA487D"/>
    <w:rsid w:val="00BA49D8"/>
    <w:rsid w:val="00BA4A63"/>
    <w:rsid w:val="00BA4AFF"/>
    <w:rsid w:val="00BA4FBA"/>
    <w:rsid w:val="00BA500F"/>
    <w:rsid w:val="00BA5089"/>
    <w:rsid w:val="00BA5178"/>
    <w:rsid w:val="00BA530C"/>
    <w:rsid w:val="00BA5603"/>
    <w:rsid w:val="00BA5B52"/>
    <w:rsid w:val="00BA5CE0"/>
    <w:rsid w:val="00BA5FDE"/>
    <w:rsid w:val="00BA61BC"/>
    <w:rsid w:val="00BA6395"/>
    <w:rsid w:val="00BA659E"/>
    <w:rsid w:val="00BA6611"/>
    <w:rsid w:val="00BA66B5"/>
    <w:rsid w:val="00BA675F"/>
    <w:rsid w:val="00BA6A83"/>
    <w:rsid w:val="00BA6E0A"/>
    <w:rsid w:val="00BA6E4B"/>
    <w:rsid w:val="00BA7418"/>
    <w:rsid w:val="00BA7438"/>
    <w:rsid w:val="00BA75B4"/>
    <w:rsid w:val="00BA7A52"/>
    <w:rsid w:val="00BA7C68"/>
    <w:rsid w:val="00BA7C6A"/>
    <w:rsid w:val="00BA7D8E"/>
    <w:rsid w:val="00BA94C5"/>
    <w:rsid w:val="00BB046E"/>
    <w:rsid w:val="00BB0677"/>
    <w:rsid w:val="00BB08F4"/>
    <w:rsid w:val="00BB0C1E"/>
    <w:rsid w:val="00BB0C4C"/>
    <w:rsid w:val="00BB0F55"/>
    <w:rsid w:val="00BB12F0"/>
    <w:rsid w:val="00BB15F4"/>
    <w:rsid w:val="00BB17A9"/>
    <w:rsid w:val="00BB1906"/>
    <w:rsid w:val="00BB1B7E"/>
    <w:rsid w:val="00BB1BED"/>
    <w:rsid w:val="00BB1F49"/>
    <w:rsid w:val="00BB2136"/>
    <w:rsid w:val="00BB2289"/>
    <w:rsid w:val="00BB2385"/>
    <w:rsid w:val="00BB24F4"/>
    <w:rsid w:val="00BB27AA"/>
    <w:rsid w:val="00BB27E4"/>
    <w:rsid w:val="00BB2BC3"/>
    <w:rsid w:val="00BB2F0C"/>
    <w:rsid w:val="00BB2F47"/>
    <w:rsid w:val="00BB3139"/>
    <w:rsid w:val="00BB368C"/>
    <w:rsid w:val="00BB382C"/>
    <w:rsid w:val="00BB3833"/>
    <w:rsid w:val="00BB3A32"/>
    <w:rsid w:val="00BB3CE5"/>
    <w:rsid w:val="00BB3E00"/>
    <w:rsid w:val="00BB3EED"/>
    <w:rsid w:val="00BB4023"/>
    <w:rsid w:val="00BB42F0"/>
    <w:rsid w:val="00BB44A0"/>
    <w:rsid w:val="00BB4A74"/>
    <w:rsid w:val="00BB4D05"/>
    <w:rsid w:val="00BB4DCF"/>
    <w:rsid w:val="00BB4F74"/>
    <w:rsid w:val="00BB5105"/>
    <w:rsid w:val="00BB566A"/>
    <w:rsid w:val="00BB5C44"/>
    <w:rsid w:val="00BB5C7C"/>
    <w:rsid w:val="00BB5F61"/>
    <w:rsid w:val="00BB616A"/>
    <w:rsid w:val="00BB6373"/>
    <w:rsid w:val="00BB6415"/>
    <w:rsid w:val="00BB6620"/>
    <w:rsid w:val="00BB6987"/>
    <w:rsid w:val="00BB6A5C"/>
    <w:rsid w:val="00BB6AEA"/>
    <w:rsid w:val="00BB6BC3"/>
    <w:rsid w:val="00BB6CB0"/>
    <w:rsid w:val="00BB6E18"/>
    <w:rsid w:val="00BB7072"/>
    <w:rsid w:val="00BB70AB"/>
    <w:rsid w:val="00BB75F3"/>
    <w:rsid w:val="00BB7958"/>
    <w:rsid w:val="00BB7B07"/>
    <w:rsid w:val="00BB7B8C"/>
    <w:rsid w:val="00BB7DDA"/>
    <w:rsid w:val="00BB7DED"/>
    <w:rsid w:val="00BB7FB6"/>
    <w:rsid w:val="00BC0936"/>
    <w:rsid w:val="00BC0A4B"/>
    <w:rsid w:val="00BC0B3B"/>
    <w:rsid w:val="00BC0B84"/>
    <w:rsid w:val="00BC0C42"/>
    <w:rsid w:val="00BC0C5A"/>
    <w:rsid w:val="00BC0F69"/>
    <w:rsid w:val="00BC0FC8"/>
    <w:rsid w:val="00BC111C"/>
    <w:rsid w:val="00BC1203"/>
    <w:rsid w:val="00BC1551"/>
    <w:rsid w:val="00BC1645"/>
    <w:rsid w:val="00BC1A51"/>
    <w:rsid w:val="00BC1B61"/>
    <w:rsid w:val="00BC1C56"/>
    <w:rsid w:val="00BC1CAB"/>
    <w:rsid w:val="00BC1D95"/>
    <w:rsid w:val="00BC1DC7"/>
    <w:rsid w:val="00BC1E09"/>
    <w:rsid w:val="00BC2104"/>
    <w:rsid w:val="00BC2137"/>
    <w:rsid w:val="00BC2288"/>
    <w:rsid w:val="00BC2399"/>
    <w:rsid w:val="00BC23AE"/>
    <w:rsid w:val="00BC23D2"/>
    <w:rsid w:val="00BC242E"/>
    <w:rsid w:val="00BC2514"/>
    <w:rsid w:val="00BC2AB8"/>
    <w:rsid w:val="00BC2AD3"/>
    <w:rsid w:val="00BC2C5D"/>
    <w:rsid w:val="00BC2F2D"/>
    <w:rsid w:val="00BC32A5"/>
    <w:rsid w:val="00BC32EF"/>
    <w:rsid w:val="00BC37A6"/>
    <w:rsid w:val="00BC39D6"/>
    <w:rsid w:val="00BC3B8A"/>
    <w:rsid w:val="00BC3C69"/>
    <w:rsid w:val="00BC4024"/>
    <w:rsid w:val="00BC4245"/>
    <w:rsid w:val="00BC46E2"/>
    <w:rsid w:val="00BC476A"/>
    <w:rsid w:val="00BC4863"/>
    <w:rsid w:val="00BC4A47"/>
    <w:rsid w:val="00BC4D47"/>
    <w:rsid w:val="00BC4F5F"/>
    <w:rsid w:val="00BC527E"/>
    <w:rsid w:val="00BC5322"/>
    <w:rsid w:val="00BC55B1"/>
    <w:rsid w:val="00BC5751"/>
    <w:rsid w:val="00BC58C1"/>
    <w:rsid w:val="00BC59D5"/>
    <w:rsid w:val="00BC5BFD"/>
    <w:rsid w:val="00BC5C04"/>
    <w:rsid w:val="00BC5DEE"/>
    <w:rsid w:val="00BC5E79"/>
    <w:rsid w:val="00BC5EBD"/>
    <w:rsid w:val="00BC5F4D"/>
    <w:rsid w:val="00BC60E3"/>
    <w:rsid w:val="00BC6121"/>
    <w:rsid w:val="00BC64BA"/>
    <w:rsid w:val="00BC65E1"/>
    <w:rsid w:val="00BC6877"/>
    <w:rsid w:val="00BC6969"/>
    <w:rsid w:val="00BC6A3F"/>
    <w:rsid w:val="00BC6E34"/>
    <w:rsid w:val="00BC7050"/>
    <w:rsid w:val="00BC7150"/>
    <w:rsid w:val="00BC717D"/>
    <w:rsid w:val="00BC73F3"/>
    <w:rsid w:val="00BC7578"/>
    <w:rsid w:val="00BC758C"/>
    <w:rsid w:val="00BC773D"/>
    <w:rsid w:val="00BC7898"/>
    <w:rsid w:val="00BC7946"/>
    <w:rsid w:val="00BC7CBA"/>
    <w:rsid w:val="00BC7CBC"/>
    <w:rsid w:val="00BC7D69"/>
    <w:rsid w:val="00BC7D9C"/>
    <w:rsid w:val="00BC7E90"/>
    <w:rsid w:val="00BC7FC2"/>
    <w:rsid w:val="00BD01AB"/>
    <w:rsid w:val="00BD0366"/>
    <w:rsid w:val="00BD047C"/>
    <w:rsid w:val="00BD0602"/>
    <w:rsid w:val="00BD0C44"/>
    <w:rsid w:val="00BD0D2A"/>
    <w:rsid w:val="00BD0E8D"/>
    <w:rsid w:val="00BD0E95"/>
    <w:rsid w:val="00BD10F4"/>
    <w:rsid w:val="00BD1251"/>
    <w:rsid w:val="00BD13F1"/>
    <w:rsid w:val="00BD1440"/>
    <w:rsid w:val="00BD1681"/>
    <w:rsid w:val="00BD1CC2"/>
    <w:rsid w:val="00BD20BD"/>
    <w:rsid w:val="00BD2162"/>
    <w:rsid w:val="00BD2167"/>
    <w:rsid w:val="00BD2216"/>
    <w:rsid w:val="00BD24CB"/>
    <w:rsid w:val="00BD25C8"/>
    <w:rsid w:val="00BD28E1"/>
    <w:rsid w:val="00BD2968"/>
    <w:rsid w:val="00BD2E7E"/>
    <w:rsid w:val="00BD2EBD"/>
    <w:rsid w:val="00BD2ED9"/>
    <w:rsid w:val="00BD2F43"/>
    <w:rsid w:val="00BD2F70"/>
    <w:rsid w:val="00BD30AC"/>
    <w:rsid w:val="00BD30DE"/>
    <w:rsid w:val="00BD31DA"/>
    <w:rsid w:val="00BD38AE"/>
    <w:rsid w:val="00BD3DE2"/>
    <w:rsid w:val="00BD3E01"/>
    <w:rsid w:val="00BD4050"/>
    <w:rsid w:val="00BD416A"/>
    <w:rsid w:val="00BD42F5"/>
    <w:rsid w:val="00BD437F"/>
    <w:rsid w:val="00BD44ED"/>
    <w:rsid w:val="00BD4616"/>
    <w:rsid w:val="00BD4664"/>
    <w:rsid w:val="00BD486A"/>
    <w:rsid w:val="00BD48F2"/>
    <w:rsid w:val="00BD4BEA"/>
    <w:rsid w:val="00BD4C9A"/>
    <w:rsid w:val="00BD4E95"/>
    <w:rsid w:val="00BD504B"/>
    <w:rsid w:val="00BD5619"/>
    <w:rsid w:val="00BD5680"/>
    <w:rsid w:val="00BD573F"/>
    <w:rsid w:val="00BD5858"/>
    <w:rsid w:val="00BD589E"/>
    <w:rsid w:val="00BD58D8"/>
    <w:rsid w:val="00BD5C00"/>
    <w:rsid w:val="00BD5EE9"/>
    <w:rsid w:val="00BD615C"/>
    <w:rsid w:val="00BD61D3"/>
    <w:rsid w:val="00BD638C"/>
    <w:rsid w:val="00BD64A0"/>
    <w:rsid w:val="00BD66D4"/>
    <w:rsid w:val="00BD6731"/>
    <w:rsid w:val="00BD68F2"/>
    <w:rsid w:val="00BD6D8F"/>
    <w:rsid w:val="00BD6DAD"/>
    <w:rsid w:val="00BD7175"/>
    <w:rsid w:val="00BD774A"/>
    <w:rsid w:val="00BD7C24"/>
    <w:rsid w:val="00BD7C8F"/>
    <w:rsid w:val="00BD7FA1"/>
    <w:rsid w:val="00BD7FA7"/>
    <w:rsid w:val="00BE00B4"/>
    <w:rsid w:val="00BE00FF"/>
    <w:rsid w:val="00BE0187"/>
    <w:rsid w:val="00BE048E"/>
    <w:rsid w:val="00BE0C05"/>
    <w:rsid w:val="00BE1169"/>
    <w:rsid w:val="00BE134A"/>
    <w:rsid w:val="00BE1533"/>
    <w:rsid w:val="00BE1868"/>
    <w:rsid w:val="00BE1B93"/>
    <w:rsid w:val="00BE1CA4"/>
    <w:rsid w:val="00BE1E9B"/>
    <w:rsid w:val="00BE1F12"/>
    <w:rsid w:val="00BE1FDC"/>
    <w:rsid w:val="00BE207B"/>
    <w:rsid w:val="00BE2111"/>
    <w:rsid w:val="00BE2167"/>
    <w:rsid w:val="00BE22E1"/>
    <w:rsid w:val="00BE2365"/>
    <w:rsid w:val="00BE239F"/>
    <w:rsid w:val="00BE23BE"/>
    <w:rsid w:val="00BE278C"/>
    <w:rsid w:val="00BE28AA"/>
    <w:rsid w:val="00BE2F2A"/>
    <w:rsid w:val="00BE2FC1"/>
    <w:rsid w:val="00BE3506"/>
    <w:rsid w:val="00BE3903"/>
    <w:rsid w:val="00BE3940"/>
    <w:rsid w:val="00BE3CAE"/>
    <w:rsid w:val="00BE3F39"/>
    <w:rsid w:val="00BE4125"/>
    <w:rsid w:val="00BE41B0"/>
    <w:rsid w:val="00BE45B7"/>
    <w:rsid w:val="00BE476E"/>
    <w:rsid w:val="00BE47D6"/>
    <w:rsid w:val="00BE516C"/>
    <w:rsid w:val="00BE57AA"/>
    <w:rsid w:val="00BE57B0"/>
    <w:rsid w:val="00BE57C8"/>
    <w:rsid w:val="00BE5A09"/>
    <w:rsid w:val="00BE5B37"/>
    <w:rsid w:val="00BE5C42"/>
    <w:rsid w:val="00BE5D42"/>
    <w:rsid w:val="00BE5DCC"/>
    <w:rsid w:val="00BE5E72"/>
    <w:rsid w:val="00BE5FD5"/>
    <w:rsid w:val="00BE62E8"/>
    <w:rsid w:val="00BE6311"/>
    <w:rsid w:val="00BE66F3"/>
    <w:rsid w:val="00BE680B"/>
    <w:rsid w:val="00BE682A"/>
    <w:rsid w:val="00BE68AC"/>
    <w:rsid w:val="00BE6984"/>
    <w:rsid w:val="00BE6B79"/>
    <w:rsid w:val="00BE6BE4"/>
    <w:rsid w:val="00BE6D74"/>
    <w:rsid w:val="00BE6E35"/>
    <w:rsid w:val="00BE6F7E"/>
    <w:rsid w:val="00BE6F84"/>
    <w:rsid w:val="00BE7216"/>
    <w:rsid w:val="00BE72D9"/>
    <w:rsid w:val="00BE76E9"/>
    <w:rsid w:val="00BE776E"/>
    <w:rsid w:val="00BE786E"/>
    <w:rsid w:val="00BE79E3"/>
    <w:rsid w:val="00BE7B34"/>
    <w:rsid w:val="00BE7B52"/>
    <w:rsid w:val="00BE7BAE"/>
    <w:rsid w:val="00BE7C6C"/>
    <w:rsid w:val="00BE9EE5"/>
    <w:rsid w:val="00BF012B"/>
    <w:rsid w:val="00BF0158"/>
    <w:rsid w:val="00BF0231"/>
    <w:rsid w:val="00BF0347"/>
    <w:rsid w:val="00BF03E8"/>
    <w:rsid w:val="00BF04B0"/>
    <w:rsid w:val="00BF0554"/>
    <w:rsid w:val="00BF0601"/>
    <w:rsid w:val="00BF0637"/>
    <w:rsid w:val="00BF066A"/>
    <w:rsid w:val="00BF06A9"/>
    <w:rsid w:val="00BF0775"/>
    <w:rsid w:val="00BF08D9"/>
    <w:rsid w:val="00BF0944"/>
    <w:rsid w:val="00BF09DF"/>
    <w:rsid w:val="00BF0B29"/>
    <w:rsid w:val="00BF0CA4"/>
    <w:rsid w:val="00BF0D1B"/>
    <w:rsid w:val="00BF0D5C"/>
    <w:rsid w:val="00BF0DB0"/>
    <w:rsid w:val="00BF0DC8"/>
    <w:rsid w:val="00BF0F11"/>
    <w:rsid w:val="00BF1112"/>
    <w:rsid w:val="00BF1762"/>
    <w:rsid w:val="00BF1898"/>
    <w:rsid w:val="00BF19B6"/>
    <w:rsid w:val="00BF209E"/>
    <w:rsid w:val="00BF21AC"/>
    <w:rsid w:val="00BF21FB"/>
    <w:rsid w:val="00BF2352"/>
    <w:rsid w:val="00BF23E0"/>
    <w:rsid w:val="00BF24EB"/>
    <w:rsid w:val="00BF26E2"/>
    <w:rsid w:val="00BF2C59"/>
    <w:rsid w:val="00BF2E18"/>
    <w:rsid w:val="00BF2E95"/>
    <w:rsid w:val="00BF3266"/>
    <w:rsid w:val="00BF3305"/>
    <w:rsid w:val="00BF3399"/>
    <w:rsid w:val="00BF356F"/>
    <w:rsid w:val="00BF3677"/>
    <w:rsid w:val="00BF380D"/>
    <w:rsid w:val="00BF3AAE"/>
    <w:rsid w:val="00BF3C0F"/>
    <w:rsid w:val="00BF3E87"/>
    <w:rsid w:val="00BF3F43"/>
    <w:rsid w:val="00BF40A8"/>
    <w:rsid w:val="00BF4133"/>
    <w:rsid w:val="00BF4223"/>
    <w:rsid w:val="00BF4424"/>
    <w:rsid w:val="00BF459E"/>
    <w:rsid w:val="00BF462A"/>
    <w:rsid w:val="00BF4902"/>
    <w:rsid w:val="00BF4A53"/>
    <w:rsid w:val="00BF4C8E"/>
    <w:rsid w:val="00BF4D9B"/>
    <w:rsid w:val="00BF4EA6"/>
    <w:rsid w:val="00BF4EA9"/>
    <w:rsid w:val="00BF4F27"/>
    <w:rsid w:val="00BF4F99"/>
    <w:rsid w:val="00BF5094"/>
    <w:rsid w:val="00BF51AC"/>
    <w:rsid w:val="00BF526E"/>
    <w:rsid w:val="00BF5302"/>
    <w:rsid w:val="00BF531F"/>
    <w:rsid w:val="00BF5523"/>
    <w:rsid w:val="00BF58CA"/>
    <w:rsid w:val="00BF5A4F"/>
    <w:rsid w:val="00BF5B69"/>
    <w:rsid w:val="00BF5C5C"/>
    <w:rsid w:val="00BF5DCD"/>
    <w:rsid w:val="00BF5E6A"/>
    <w:rsid w:val="00BF5F6E"/>
    <w:rsid w:val="00BF6147"/>
    <w:rsid w:val="00BF61C7"/>
    <w:rsid w:val="00BF63B9"/>
    <w:rsid w:val="00BF6429"/>
    <w:rsid w:val="00BF66B4"/>
    <w:rsid w:val="00BF6990"/>
    <w:rsid w:val="00BF6AC1"/>
    <w:rsid w:val="00BF6C79"/>
    <w:rsid w:val="00BF6EBA"/>
    <w:rsid w:val="00BF6EE6"/>
    <w:rsid w:val="00BF7166"/>
    <w:rsid w:val="00BF7323"/>
    <w:rsid w:val="00BF73E4"/>
    <w:rsid w:val="00BF7696"/>
    <w:rsid w:val="00BF7A7E"/>
    <w:rsid w:val="00BF7B2E"/>
    <w:rsid w:val="00BF7C97"/>
    <w:rsid w:val="00BF7F49"/>
    <w:rsid w:val="00C00020"/>
    <w:rsid w:val="00C00478"/>
    <w:rsid w:val="00C005B4"/>
    <w:rsid w:val="00C005CA"/>
    <w:rsid w:val="00C00716"/>
    <w:rsid w:val="00C00797"/>
    <w:rsid w:val="00C00815"/>
    <w:rsid w:val="00C00B58"/>
    <w:rsid w:val="00C00E15"/>
    <w:rsid w:val="00C00FC8"/>
    <w:rsid w:val="00C0117C"/>
    <w:rsid w:val="00C011D0"/>
    <w:rsid w:val="00C014A6"/>
    <w:rsid w:val="00C0156A"/>
    <w:rsid w:val="00C0156B"/>
    <w:rsid w:val="00C015BE"/>
    <w:rsid w:val="00C0173C"/>
    <w:rsid w:val="00C018D0"/>
    <w:rsid w:val="00C01B3E"/>
    <w:rsid w:val="00C01B90"/>
    <w:rsid w:val="00C01E6F"/>
    <w:rsid w:val="00C0216E"/>
    <w:rsid w:val="00C02336"/>
    <w:rsid w:val="00C02366"/>
    <w:rsid w:val="00C02380"/>
    <w:rsid w:val="00C02648"/>
    <w:rsid w:val="00C026D7"/>
    <w:rsid w:val="00C02867"/>
    <w:rsid w:val="00C028E8"/>
    <w:rsid w:val="00C02B85"/>
    <w:rsid w:val="00C02BCC"/>
    <w:rsid w:val="00C02FAB"/>
    <w:rsid w:val="00C0323D"/>
    <w:rsid w:val="00C03335"/>
    <w:rsid w:val="00C03718"/>
    <w:rsid w:val="00C03762"/>
    <w:rsid w:val="00C03A31"/>
    <w:rsid w:val="00C03BC2"/>
    <w:rsid w:val="00C03BE2"/>
    <w:rsid w:val="00C03C1A"/>
    <w:rsid w:val="00C0414B"/>
    <w:rsid w:val="00C04179"/>
    <w:rsid w:val="00C041FC"/>
    <w:rsid w:val="00C04236"/>
    <w:rsid w:val="00C04743"/>
    <w:rsid w:val="00C04785"/>
    <w:rsid w:val="00C047A9"/>
    <w:rsid w:val="00C04B86"/>
    <w:rsid w:val="00C04C28"/>
    <w:rsid w:val="00C04E9F"/>
    <w:rsid w:val="00C05115"/>
    <w:rsid w:val="00C051E6"/>
    <w:rsid w:val="00C052E0"/>
    <w:rsid w:val="00C055CB"/>
    <w:rsid w:val="00C058CD"/>
    <w:rsid w:val="00C059E0"/>
    <w:rsid w:val="00C05D2F"/>
    <w:rsid w:val="00C05D9C"/>
    <w:rsid w:val="00C062FF"/>
    <w:rsid w:val="00C065FE"/>
    <w:rsid w:val="00C0675A"/>
    <w:rsid w:val="00C069A8"/>
    <w:rsid w:val="00C06BC5"/>
    <w:rsid w:val="00C06F0C"/>
    <w:rsid w:val="00C071E6"/>
    <w:rsid w:val="00C075B0"/>
    <w:rsid w:val="00C077CF"/>
    <w:rsid w:val="00C077FA"/>
    <w:rsid w:val="00C07947"/>
    <w:rsid w:val="00C079D5"/>
    <w:rsid w:val="00C07B7F"/>
    <w:rsid w:val="00C07BD0"/>
    <w:rsid w:val="00C07CC3"/>
    <w:rsid w:val="00C07DB1"/>
    <w:rsid w:val="00C07DEE"/>
    <w:rsid w:val="00C10224"/>
    <w:rsid w:val="00C10294"/>
    <w:rsid w:val="00C104E5"/>
    <w:rsid w:val="00C1053A"/>
    <w:rsid w:val="00C1079A"/>
    <w:rsid w:val="00C10826"/>
    <w:rsid w:val="00C10909"/>
    <w:rsid w:val="00C10D1F"/>
    <w:rsid w:val="00C10E1A"/>
    <w:rsid w:val="00C11274"/>
    <w:rsid w:val="00C114CB"/>
    <w:rsid w:val="00C1164A"/>
    <w:rsid w:val="00C11D36"/>
    <w:rsid w:val="00C11D84"/>
    <w:rsid w:val="00C11D9A"/>
    <w:rsid w:val="00C11DC4"/>
    <w:rsid w:val="00C12030"/>
    <w:rsid w:val="00C12035"/>
    <w:rsid w:val="00C12116"/>
    <w:rsid w:val="00C121E7"/>
    <w:rsid w:val="00C126B3"/>
    <w:rsid w:val="00C126DA"/>
    <w:rsid w:val="00C127FB"/>
    <w:rsid w:val="00C12809"/>
    <w:rsid w:val="00C1284D"/>
    <w:rsid w:val="00C128A4"/>
    <w:rsid w:val="00C12E4F"/>
    <w:rsid w:val="00C12F22"/>
    <w:rsid w:val="00C130EC"/>
    <w:rsid w:val="00C1330A"/>
    <w:rsid w:val="00C1399C"/>
    <w:rsid w:val="00C13B3A"/>
    <w:rsid w:val="00C13C4B"/>
    <w:rsid w:val="00C13CF7"/>
    <w:rsid w:val="00C13F81"/>
    <w:rsid w:val="00C1434D"/>
    <w:rsid w:val="00C14802"/>
    <w:rsid w:val="00C1480D"/>
    <w:rsid w:val="00C14ADE"/>
    <w:rsid w:val="00C14C44"/>
    <w:rsid w:val="00C15003"/>
    <w:rsid w:val="00C15209"/>
    <w:rsid w:val="00C152EB"/>
    <w:rsid w:val="00C15433"/>
    <w:rsid w:val="00C15634"/>
    <w:rsid w:val="00C1569F"/>
    <w:rsid w:val="00C156A7"/>
    <w:rsid w:val="00C157ED"/>
    <w:rsid w:val="00C158A0"/>
    <w:rsid w:val="00C159C0"/>
    <w:rsid w:val="00C15A05"/>
    <w:rsid w:val="00C15C1A"/>
    <w:rsid w:val="00C15D0A"/>
    <w:rsid w:val="00C1665E"/>
    <w:rsid w:val="00C1679E"/>
    <w:rsid w:val="00C167D5"/>
    <w:rsid w:val="00C1692F"/>
    <w:rsid w:val="00C16B3E"/>
    <w:rsid w:val="00C16E49"/>
    <w:rsid w:val="00C16EF7"/>
    <w:rsid w:val="00C16F03"/>
    <w:rsid w:val="00C17AF7"/>
    <w:rsid w:val="00C17C22"/>
    <w:rsid w:val="00C17D55"/>
    <w:rsid w:val="00C17E9B"/>
    <w:rsid w:val="00C17F8D"/>
    <w:rsid w:val="00C17FEA"/>
    <w:rsid w:val="00C20051"/>
    <w:rsid w:val="00C20057"/>
    <w:rsid w:val="00C20064"/>
    <w:rsid w:val="00C203C7"/>
    <w:rsid w:val="00C2058E"/>
    <w:rsid w:val="00C205E1"/>
    <w:rsid w:val="00C206E5"/>
    <w:rsid w:val="00C20799"/>
    <w:rsid w:val="00C20880"/>
    <w:rsid w:val="00C20A3F"/>
    <w:rsid w:val="00C20CF6"/>
    <w:rsid w:val="00C21035"/>
    <w:rsid w:val="00C2109D"/>
    <w:rsid w:val="00C2120A"/>
    <w:rsid w:val="00C21426"/>
    <w:rsid w:val="00C21582"/>
    <w:rsid w:val="00C21898"/>
    <w:rsid w:val="00C219F6"/>
    <w:rsid w:val="00C21D4C"/>
    <w:rsid w:val="00C21EC2"/>
    <w:rsid w:val="00C21F52"/>
    <w:rsid w:val="00C21FE4"/>
    <w:rsid w:val="00C22211"/>
    <w:rsid w:val="00C222A2"/>
    <w:rsid w:val="00C22513"/>
    <w:rsid w:val="00C225E7"/>
    <w:rsid w:val="00C2260B"/>
    <w:rsid w:val="00C22811"/>
    <w:rsid w:val="00C229BB"/>
    <w:rsid w:val="00C22AD2"/>
    <w:rsid w:val="00C22B48"/>
    <w:rsid w:val="00C22B68"/>
    <w:rsid w:val="00C22BE2"/>
    <w:rsid w:val="00C22D8E"/>
    <w:rsid w:val="00C22FED"/>
    <w:rsid w:val="00C231A2"/>
    <w:rsid w:val="00C232E9"/>
    <w:rsid w:val="00C232F9"/>
    <w:rsid w:val="00C23644"/>
    <w:rsid w:val="00C237AB"/>
    <w:rsid w:val="00C23852"/>
    <w:rsid w:val="00C23893"/>
    <w:rsid w:val="00C23CE5"/>
    <w:rsid w:val="00C23E1A"/>
    <w:rsid w:val="00C23F5F"/>
    <w:rsid w:val="00C241F6"/>
    <w:rsid w:val="00C2432B"/>
    <w:rsid w:val="00C24652"/>
    <w:rsid w:val="00C24691"/>
    <w:rsid w:val="00C24841"/>
    <w:rsid w:val="00C2484A"/>
    <w:rsid w:val="00C24917"/>
    <w:rsid w:val="00C249C6"/>
    <w:rsid w:val="00C24B27"/>
    <w:rsid w:val="00C24DFF"/>
    <w:rsid w:val="00C24F62"/>
    <w:rsid w:val="00C25041"/>
    <w:rsid w:val="00C250D6"/>
    <w:rsid w:val="00C25181"/>
    <w:rsid w:val="00C25257"/>
    <w:rsid w:val="00C2531C"/>
    <w:rsid w:val="00C256BE"/>
    <w:rsid w:val="00C25767"/>
    <w:rsid w:val="00C25807"/>
    <w:rsid w:val="00C25A60"/>
    <w:rsid w:val="00C25B02"/>
    <w:rsid w:val="00C25C6F"/>
    <w:rsid w:val="00C25F3D"/>
    <w:rsid w:val="00C26101"/>
    <w:rsid w:val="00C26268"/>
    <w:rsid w:val="00C2636B"/>
    <w:rsid w:val="00C265F3"/>
    <w:rsid w:val="00C26853"/>
    <w:rsid w:val="00C269F6"/>
    <w:rsid w:val="00C26A8F"/>
    <w:rsid w:val="00C26D31"/>
    <w:rsid w:val="00C272A1"/>
    <w:rsid w:val="00C272A2"/>
    <w:rsid w:val="00C2735A"/>
    <w:rsid w:val="00C277C1"/>
    <w:rsid w:val="00C27842"/>
    <w:rsid w:val="00C2796E"/>
    <w:rsid w:val="00C27AA5"/>
    <w:rsid w:val="00C27D24"/>
    <w:rsid w:val="00C27DA0"/>
    <w:rsid w:val="00C27F3F"/>
    <w:rsid w:val="00C30046"/>
    <w:rsid w:val="00C30170"/>
    <w:rsid w:val="00C30402"/>
    <w:rsid w:val="00C3047B"/>
    <w:rsid w:val="00C304E1"/>
    <w:rsid w:val="00C3086B"/>
    <w:rsid w:val="00C308B1"/>
    <w:rsid w:val="00C30FD0"/>
    <w:rsid w:val="00C31076"/>
    <w:rsid w:val="00C31107"/>
    <w:rsid w:val="00C316BF"/>
    <w:rsid w:val="00C31795"/>
    <w:rsid w:val="00C3187C"/>
    <w:rsid w:val="00C31B8B"/>
    <w:rsid w:val="00C31D9B"/>
    <w:rsid w:val="00C31EAA"/>
    <w:rsid w:val="00C327E8"/>
    <w:rsid w:val="00C32982"/>
    <w:rsid w:val="00C329B4"/>
    <w:rsid w:val="00C32D83"/>
    <w:rsid w:val="00C32F70"/>
    <w:rsid w:val="00C3307C"/>
    <w:rsid w:val="00C33427"/>
    <w:rsid w:val="00C33695"/>
    <w:rsid w:val="00C33724"/>
    <w:rsid w:val="00C338AE"/>
    <w:rsid w:val="00C34064"/>
    <w:rsid w:val="00C34276"/>
    <w:rsid w:val="00C3436C"/>
    <w:rsid w:val="00C3449B"/>
    <w:rsid w:val="00C344F8"/>
    <w:rsid w:val="00C3462B"/>
    <w:rsid w:val="00C3466A"/>
    <w:rsid w:val="00C346F2"/>
    <w:rsid w:val="00C34BEC"/>
    <w:rsid w:val="00C34C57"/>
    <w:rsid w:val="00C34C7A"/>
    <w:rsid w:val="00C34E6E"/>
    <w:rsid w:val="00C34EC2"/>
    <w:rsid w:val="00C351F3"/>
    <w:rsid w:val="00C352B0"/>
    <w:rsid w:val="00C3556E"/>
    <w:rsid w:val="00C35798"/>
    <w:rsid w:val="00C35869"/>
    <w:rsid w:val="00C35996"/>
    <w:rsid w:val="00C359DD"/>
    <w:rsid w:val="00C35AB6"/>
    <w:rsid w:val="00C35D2E"/>
    <w:rsid w:val="00C35D91"/>
    <w:rsid w:val="00C3605D"/>
    <w:rsid w:val="00C3609A"/>
    <w:rsid w:val="00C3609B"/>
    <w:rsid w:val="00C36352"/>
    <w:rsid w:val="00C363F7"/>
    <w:rsid w:val="00C3642B"/>
    <w:rsid w:val="00C367D6"/>
    <w:rsid w:val="00C36856"/>
    <w:rsid w:val="00C36C58"/>
    <w:rsid w:val="00C36E4F"/>
    <w:rsid w:val="00C36E8D"/>
    <w:rsid w:val="00C37063"/>
    <w:rsid w:val="00C370B3"/>
    <w:rsid w:val="00C370F7"/>
    <w:rsid w:val="00C37396"/>
    <w:rsid w:val="00C37598"/>
    <w:rsid w:val="00C3780A"/>
    <w:rsid w:val="00C3786B"/>
    <w:rsid w:val="00C379AC"/>
    <w:rsid w:val="00C379DC"/>
    <w:rsid w:val="00C37A71"/>
    <w:rsid w:val="00C37AD0"/>
    <w:rsid w:val="00C37B0B"/>
    <w:rsid w:val="00C37D8C"/>
    <w:rsid w:val="00C37DF7"/>
    <w:rsid w:val="00C37F29"/>
    <w:rsid w:val="00C37F7B"/>
    <w:rsid w:val="00C401CF"/>
    <w:rsid w:val="00C4023C"/>
    <w:rsid w:val="00C403C1"/>
    <w:rsid w:val="00C40476"/>
    <w:rsid w:val="00C4066D"/>
    <w:rsid w:val="00C40672"/>
    <w:rsid w:val="00C408C7"/>
    <w:rsid w:val="00C40A09"/>
    <w:rsid w:val="00C40B44"/>
    <w:rsid w:val="00C40B89"/>
    <w:rsid w:val="00C40BF3"/>
    <w:rsid w:val="00C40C9A"/>
    <w:rsid w:val="00C40D94"/>
    <w:rsid w:val="00C4112D"/>
    <w:rsid w:val="00C411FF"/>
    <w:rsid w:val="00C41220"/>
    <w:rsid w:val="00C413B2"/>
    <w:rsid w:val="00C41641"/>
    <w:rsid w:val="00C41796"/>
    <w:rsid w:val="00C417B3"/>
    <w:rsid w:val="00C41E7F"/>
    <w:rsid w:val="00C41F4F"/>
    <w:rsid w:val="00C4200B"/>
    <w:rsid w:val="00C42273"/>
    <w:rsid w:val="00C42518"/>
    <w:rsid w:val="00C425A4"/>
    <w:rsid w:val="00C42712"/>
    <w:rsid w:val="00C4284D"/>
    <w:rsid w:val="00C42AD0"/>
    <w:rsid w:val="00C42B78"/>
    <w:rsid w:val="00C42CDA"/>
    <w:rsid w:val="00C42DD5"/>
    <w:rsid w:val="00C42F57"/>
    <w:rsid w:val="00C4361A"/>
    <w:rsid w:val="00C43ABE"/>
    <w:rsid w:val="00C43B2C"/>
    <w:rsid w:val="00C43BD2"/>
    <w:rsid w:val="00C43BF2"/>
    <w:rsid w:val="00C43CDB"/>
    <w:rsid w:val="00C44077"/>
    <w:rsid w:val="00C440F3"/>
    <w:rsid w:val="00C44150"/>
    <w:rsid w:val="00C4415A"/>
    <w:rsid w:val="00C44274"/>
    <w:rsid w:val="00C44339"/>
    <w:rsid w:val="00C44424"/>
    <w:rsid w:val="00C44606"/>
    <w:rsid w:val="00C44669"/>
    <w:rsid w:val="00C44723"/>
    <w:rsid w:val="00C4499F"/>
    <w:rsid w:val="00C449A2"/>
    <w:rsid w:val="00C449F6"/>
    <w:rsid w:val="00C44AE4"/>
    <w:rsid w:val="00C44C3E"/>
    <w:rsid w:val="00C451D6"/>
    <w:rsid w:val="00C45205"/>
    <w:rsid w:val="00C455FF"/>
    <w:rsid w:val="00C457CA"/>
    <w:rsid w:val="00C45B22"/>
    <w:rsid w:val="00C45B27"/>
    <w:rsid w:val="00C45C1B"/>
    <w:rsid w:val="00C45C26"/>
    <w:rsid w:val="00C460F1"/>
    <w:rsid w:val="00C4616D"/>
    <w:rsid w:val="00C46339"/>
    <w:rsid w:val="00C463B9"/>
    <w:rsid w:val="00C464A2"/>
    <w:rsid w:val="00C467EA"/>
    <w:rsid w:val="00C468D7"/>
    <w:rsid w:val="00C469DE"/>
    <w:rsid w:val="00C46B19"/>
    <w:rsid w:val="00C46C06"/>
    <w:rsid w:val="00C4702F"/>
    <w:rsid w:val="00C471A8"/>
    <w:rsid w:val="00C474A5"/>
    <w:rsid w:val="00C475A8"/>
    <w:rsid w:val="00C47678"/>
    <w:rsid w:val="00C47A5C"/>
    <w:rsid w:val="00C47B73"/>
    <w:rsid w:val="00C47DA6"/>
    <w:rsid w:val="00C47EC7"/>
    <w:rsid w:val="00C501BD"/>
    <w:rsid w:val="00C50678"/>
    <w:rsid w:val="00C5072B"/>
    <w:rsid w:val="00C5077C"/>
    <w:rsid w:val="00C50844"/>
    <w:rsid w:val="00C50AD7"/>
    <w:rsid w:val="00C50BE9"/>
    <w:rsid w:val="00C50C71"/>
    <w:rsid w:val="00C50D19"/>
    <w:rsid w:val="00C512C6"/>
    <w:rsid w:val="00C51343"/>
    <w:rsid w:val="00C51619"/>
    <w:rsid w:val="00C51774"/>
    <w:rsid w:val="00C517E6"/>
    <w:rsid w:val="00C518BD"/>
    <w:rsid w:val="00C51A28"/>
    <w:rsid w:val="00C51D61"/>
    <w:rsid w:val="00C51DA6"/>
    <w:rsid w:val="00C52029"/>
    <w:rsid w:val="00C5216C"/>
    <w:rsid w:val="00C521C9"/>
    <w:rsid w:val="00C521D1"/>
    <w:rsid w:val="00C52339"/>
    <w:rsid w:val="00C523E8"/>
    <w:rsid w:val="00C52482"/>
    <w:rsid w:val="00C526D0"/>
    <w:rsid w:val="00C52799"/>
    <w:rsid w:val="00C52921"/>
    <w:rsid w:val="00C52B2E"/>
    <w:rsid w:val="00C52F99"/>
    <w:rsid w:val="00C530D5"/>
    <w:rsid w:val="00C53183"/>
    <w:rsid w:val="00C53421"/>
    <w:rsid w:val="00C535C5"/>
    <w:rsid w:val="00C5366F"/>
    <w:rsid w:val="00C537C5"/>
    <w:rsid w:val="00C53844"/>
    <w:rsid w:val="00C53A8A"/>
    <w:rsid w:val="00C53AED"/>
    <w:rsid w:val="00C53CDB"/>
    <w:rsid w:val="00C53D4F"/>
    <w:rsid w:val="00C53F34"/>
    <w:rsid w:val="00C53FE1"/>
    <w:rsid w:val="00C540FE"/>
    <w:rsid w:val="00C5416F"/>
    <w:rsid w:val="00C544AA"/>
    <w:rsid w:val="00C5472F"/>
    <w:rsid w:val="00C5480C"/>
    <w:rsid w:val="00C548FD"/>
    <w:rsid w:val="00C54DC2"/>
    <w:rsid w:val="00C54F95"/>
    <w:rsid w:val="00C550A1"/>
    <w:rsid w:val="00C550E4"/>
    <w:rsid w:val="00C5527F"/>
    <w:rsid w:val="00C55322"/>
    <w:rsid w:val="00C556E8"/>
    <w:rsid w:val="00C556FF"/>
    <w:rsid w:val="00C55C31"/>
    <w:rsid w:val="00C55D5E"/>
    <w:rsid w:val="00C55E41"/>
    <w:rsid w:val="00C55E74"/>
    <w:rsid w:val="00C56730"/>
    <w:rsid w:val="00C56C15"/>
    <w:rsid w:val="00C56E8E"/>
    <w:rsid w:val="00C572AC"/>
    <w:rsid w:val="00C575EF"/>
    <w:rsid w:val="00C5774B"/>
    <w:rsid w:val="00C577A8"/>
    <w:rsid w:val="00C577CA"/>
    <w:rsid w:val="00C57C22"/>
    <w:rsid w:val="00C57CF5"/>
    <w:rsid w:val="00C57D07"/>
    <w:rsid w:val="00C57DD4"/>
    <w:rsid w:val="00C57E05"/>
    <w:rsid w:val="00C57E06"/>
    <w:rsid w:val="00C57F96"/>
    <w:rsid w:val="00C6024A"/>
    <w:rsid w:val="00C60283"/>
    <w:rsid w:val="00C608D5"/>
    <w:rsid w:val="00C608EE"/>
    <w:rsid w:val="00C60A31"/>
    <w:rsid w:val="00C60D68"/>
    <w:rsid w:val="00C60DC8"/>
    <w:rsid w:val="00C60DFD"/>
    <w:rsid w:val="00C60EEC"/>
    <w:rsid w:val="00C60F64"/>
    <w:rsid w:val="00C610F5"/>
    <w:rsid w:val="00C613BA"/>
    <w:rsid w:val="00C6142D"/>
    <w:rsid w:val="00C6157A"/>
    <w:rsid w:val="00C61662"/>
    <w:rsid w:val="00C61686"/>
    <w:rsid w:val="00C616F8"/>
    <w:rsid w:val="00C61735"/>
    <w:rsid w:val="00C61824"/>
    <w:rsid w:val="00C619FE"/>
    <w:rsid w:val="00C61B6C"/>
    <w:rsid w:val="00C61C25"/>
    <w:rsid w:val="00C61CFF"/>
    <w:rsid w:val="00C61DD2"/>
    <w:rsid w:val="00C61DE8"/>
    <w:rsid w:val="00C620C4"/>
    <w:rsid w:val="00C620E6"/>
    <w:rsid w:val="00C622D1"/>
    <w:rsid w:val="00C62556"/>
    <w:rsid w:val="00C625FC"/>
    <w:rsid w:val="00C6278A"/>
    <w:rsid w:val="00C62874"/>
    <w:rsid w:val="00C62883"/>
    <w:rsid w:val="00C62C16"/>
    <w:rsid w:val="00C62CA3"/>
    <w:rsid w:val="00C62D02"/>
    <w:rsid w:val="00C62E83"/>
    <w:rsid w:val="00C63254"/>
    <w:rsid w:val="00C632ED"/>
    <w:rsid w:val="00C634D3"/>
    <w:rsid w:val="00C636C5"/>
    <w:rsid w:val="00C637C8"/>
    <w:rsid w:val="00C638E1"/>
    <w:rsid w:val="00C63BF3"/>
    <w:rsid w:val="00C63C14"/>
    <w:rsid w:val="00C63D5E"/>
    <w:rsid w:val="00C63EB2"/>
    <w:rsid w:val="00C63FEB"/>
    <w:rsid w:val="00C6406E"/>
    <w:rsid w:val="00C6435B"/>
    <w:rsid w:val="00C6441E"/>
    <w:rsid w:val="00C64699"/>
    <w:rsid w:val="00C6476F"/>
    <w:rsid w:val="00C647CA"/>
    <w:rsid w:val="00C64BA8"/>
    <w:rsid w:val="00C6512E"/>
    <w:rsid w:val="00C65234"/>
    <w:rsid w:val="00C65282"/>
    <w:rsid w:val="00C652AD"/>
    <w:rsid w:val="00C653D2"/>
    <w:rsid w:val="00C65557"/>
    <w:rsid w:val="00C6555E"/>
    <w:rsid w:val="00C6571F"/>
    <w:rsid w:val="00C65BB7"/>
    <w:rsid w:val="00C66483"/>
    <w:rsid w:val="00C664B4"/>
    <w:rsid w:val="00C66909"/>
    <w:rsid w:val="00C66E4B"/>
    <w:rsid w:val="00C66E56"/>
    <w:rsid w:val="00C66EC5"/>
    <w:rsid w:val="00C6704C"/>
    <w:rsid w:val="00C67277"/>
    <w:rsid w:val="00C67352"/>
    <w:rsid w:val="00C673B8"/>
    <w:rsid w:val="00C674B4"/>
    <w:rsid w:val="00C67957"/>
    <w:rsid w:val="00C67AA7"/>
    <w:rsid w:val="00C67C8D"/>
    <w:rsid w:val="00C67DAE"/>
    <w:rsid w:val="00C70418"/>
    <w:rsid w:val="00C70604"/>
    <w:rsid w:val="00C7063E"/>
    <w:rsid w:val="00C7075B"/>
    <w:rsid w:val="00C707F6"/>
    <w:rsid w:val="00C70877"/>
    <w:rsid w:val="00C70A28"/>
    <w:rsid w:val="00C70ABA"/>
    <w:rsid w:val="00C70B3E"/>
    <w:rsid w:val="00C70D2E"/>
    <w:rsid w:val="00C70D97"/>
    <w:rsid w:val="00C70E5E"/>
    <w:rsid w:val="00C70E6D"/>
    <w:rsid w:val="00C71204"/>
    <w:rsid w:val="00C713BC"/>
    <w:rsid w:val="00C718D5"/>
    <w:rsid w:val="00C719B1"/>
    <w:rsid w:val="00C71CFA"/>
    <w:rsid w:val="00C72815"/>
    <w:rsid w:val="00C72D90"/>
    <w:rsid w:val="00C73049"/>
    <w:rsid w:val="00C73229"/>
    <w:rsid w:val="00C733B3"/>
    <w:rsid w:val="00C733F8"/>
    <w:rsid w:val="00C7378E"/>
    <w:rsid w:val="00C737BE"/>
    <w:rsid w:val="00C7394F"/>
    <w:rsid w:val="00C739E8"/>
    <w:rsid w:val="00C73E73"/>
    <w:rsid w:val="00C73F56"/>
    <w:rsid w:val="00C73F64"/>
    <w:rsid w:val="00C742A6"/>
    <w:rsid w:val="00C74583"/>
    <w:rsid w:val="00C74757"/>
    <w:rsid w:val="00C748DD"/>
    <w:rsid w:val="00C74ADF"/>
    <w:rsid w:val="00C74D9A"/>
    <w:rsid w:val="00C74DC4"/>
    <w:rsid w:val="00C751B7"/>
    <w:rsid w:val="00C751F5"/>
    <w:rsid w:val="00C75430"/>
    <w:rsid w:val="00C75516"/>
    <w:rsid w:val="00C75BCA"/>
    <w:rsid w:val="00C75CD6"/>
    <w:rsid w:val="00C75E43"/>
    <w:rsid w:val="00C75E6D"/>
    <w:rsid w:val="00C75EC0"/>
    <w:rsid w:val="00C76030"/>
    <w:rsid w:val="00C760C7"/>
    <w:rsid w:val="00C76342"/>
    <w:rsid w:val="00C76409"/>
    <w:rsid w:val="00C766E6"/>
    <w:rsid w:val="00C766E7"/>
    <w:rsid w:val="00C7672A"/>
    <w:rsid w:val="00C769B3"/>
    <w:rsid w:val="00C76C60"/>
    <w:rsid w:val="00C76EED"/>
    <w:rsid w:val="00C76F97"/>
    <w:rsid w:val="00C77199"/>
    <w:rsid w:val="00C77284"/>
    <w:rsid w:val="00C77494"/>
    <w:rsid w:val="00C7768B"/>
    <w:rsid w:val="00C776CF"/>
    <w:rsid w:val="00C7782B"/>
    <w:rsid w:val="00C77854"/>
    <w:rsid w:val="00C77AB7"/>
    <w:rsid w:val="00C77B31"/>
    <w:rsid w:val="00C77C1B"/>
    <w:rsid w:val="00C77CB0"/>
    <w:rsid w:val="00C77D4F"/>
    <w:rsid w:val="00C77E5D"/>
    <w:rsid w:val="00C80141"/>
    <w:rsid w:val="00C804E5"/>
    <w:rsid w:val="00C80519"/>
    <w:rsid w:val="00C80645"/>
    <w:rsid w:val="00C80670"/>
    <w:rsid w:val="00C808BF"/>
    <w:rsid w:val="00C80936"/>
    <w:rsid w:val="00C80FBD"/>
    <w:rsid w:val="00C81055"/>
    <w:rsid w:val="00C8155D"/>
    <w:rsid w:val="00C818CA"/>
    <w:rsid w:val="00C819C7"/>
    <w:rsid w:val="00C81A87"/>
    <w:rsid w:val="00C81AED"/>
    <w:rsid w:val="00C81AF9"/>
    <w:rsid w:val="00C81B95"/>
    <w:rsid w:val="00C81C26"/>
    <w:rsid w:val="00C81CED"/>
    <w:rsid w:val="00C81E1B"/>
    <w:rsid w:val="00C8208D"/>
    <w:rsid w:val="00C8221D"/>
    <w:rsid w:val="00C8229A"/>
    <w:rsid w:val="00C824CC"/>
    <w:rsid w:val="00C82540"/>
    <w:rsid w:val="00C82BED"/>
    <w:rsid w:val="00C82D55"/>
    <w:rsid w:val="00C82F51"/>
    <w:rsid w:val="00C83021"/>
    <w:rsid w:val="00C8321E"/>
    <w:rsid w:val="00C832BC"/>
    <w:rsid w:val="00C835E2"/>
    <w:rsid w:val="00C83748"/>
    <w:rsid w:val="00C837B4"/>
    <w:rsid w:val="00C8385D"/>
    <w:rsid w:val="00C83B6A"/>
    <w:rsid w:val="00C83D5B"/>
    <w:rsid w:val="00C83E03"/>
    <w:rsid w:val="00C84254"/>
    <w:rsid w:val="00C84452"/>
    <w:rsid w:val="00C844F7"/>
    <w:rsid w:val="00C845C0"/>
    <w:rsid w:val="00C84720"/>
    <w:rsid w:val="00C847D1"/>
    <w:rsid w:val="00C848F1"/>
    <w:rsid w:val="00C84C12"/>
    <w:rsid w:val="00C84C87"/>
    <w:rsid w:val="00C84CA3"/>
    <w:rsid w:val="00C84DAF"/>
    <w:rsid w:val="00C851FB"/>
    <w:rsid w:val="00C8541A"/>
    <w:rsid w:val="00C85505"/>
    <w:rsid w:val="00C855BC"/>
    <w:rsid w:val="00C85795"/>
    <w:rsid w:val="00C859F7"/>
    <w:rsid w:val="00C85A4D"/>
    <w:rsid w:val="00C85BAA"/>
    <w:rsid w:val="00C85EA4"/>
    <w:rsid w:val="00C85F9D"/>
    <w:rsid w:val="00C86342"/>
    <w:rsid w:val="00C864B1"/>
    <w:rsid w:val="00C865EF"/>
    <w:rsid w:val="00C8682E"/>
    <w:rsid w:val="00C86AD9"/>
    <w:rsid w:val="00C86B93"/>
    <w:rsid w:val="00C872DD"/>
    <w:rsid w:val="00C873E9"/>
    <w:rsid w:val="00C8757C"/>
    <w:rsid w:val="00C87588"/>
    <w:rsid w:val="00C875D9"/>
    <w:rsid w:val="00C877CF"/>
    <w:rsid w:val="00C87A22"/>
    <w:rsid w:val="00C87AB7"/>
    <w:rsid w:val="00C87E00"/>
    <w:rsid w:val="00C87E43"/>
    <w:rsid w:val="00C87EF6"/>
    <w:rsid w:val="00C87F04"/>
    <w:rsid w:val="00C900C9"/>
    <w:rsid w:val="00C907D6"/>
    <w:rsid w:val="00C907E9"/>
    <w:rsid w:val="00C90B25"/>
    <w:rsid w:val="00C90D64"/>
    <w:rsid w:val="00C90D72"/>
    <w:rsid w:val="00C90FDE"/>
    <w:rsid w:val="00C9116D"/>
    <w:rsid w:val="00C917C8"/>
    <w:rsid w:val="00C91C4C"/>
    <w:rsid w:val="00C91E63"/>
    <w:rsid w:val="00C91ED7"/>
    <w:rsid w:val="00C91F60"/>
    <w:rsid w:val="00C91F7C"/>
    <w:rsid w:val="00C9216D"/>
    <w:rsid w:val="00C921B5"/>
    <w:rsid w:val="00C92244"/>
    <w:rsid w:val="00C923E4"/>
    <w:rsid w:val="00C92457"/>
    <w:rsid w:val="00C92489"/>
    <w:rsid w:val="00C924B9"/>
    <w:rsid w:val="00C928B0"/>
    <w:rsid w:val="00C92948"/>
    <w:rsid w:val="00C929B0"/>
    <w:rsid w:val="00C92BD0"/>
    <w:rsid w:val="00C93042"/>
    <w:rsid w:val="00C9355B"/>
    <w:rsid w:val="00C936F4"/>
    <w:rsid w:val="00C939A4"/>
    <w:rsid w:val="00C93B1D"/>
    <w:rsid w:val="00C93B9D"/>
    <w:rsid w:val="00C93C4A"/>
    <w:rsid w:val="00C94138"/>
    <w:rsid w:val="00C941D7"/>
    <w:rsid w:val="00C9432E"/>
    <w:rsid w:val="00C94647"/>
    <w:rsid w:val="00C94781"/>
    <w:rsid w:val="00C9486B"/>
    <w:rsid w:val="00C949DB"/>
    <w:rsid w:val="00C94A24"/>
    <w:rsid w:val="00C94D4C"/>
    <w:rsid w:val="00C94D7A"/>
    <w:rsid w:val="00C95342"/>
    <w:rsid w:val="00C95360"/>
    <w:rsid w:val="00C953A4"/>
    <w:rsid w:val="00C953D4"/>
    <w:rsid w:val="00C95551"/>
    <w:rsid w:val="00C95859"/>
    <w:rsid w:val="00C95A39"/>
    <w:rsid w:val="00C95AB4"/>
    <w:rsid w:val="00C960F3"/>
    <w:rsid w:val="00C9621D"/>
    <w:rsid w:val="00C96282"/>
    <w:rsid w:val="00C962A5"/>
    <w:rsid w:val="00C9679D"/>
    <w:rsid w:val="00C96893"/>
    <w:rsid w:val="00C968E6"/>
    <w:rsid w:val="00C9697B"/>
    <w:rsid w:val="00C96A0A"/>
    <w:rsid w:val="00C96A92"/>
    <w:rsid w:val="00C96CA1"/>
    <w:rsid w:val="00C96F2C"/>
    <w:rsid w:val="00C96FB6"/>
    <w:rsid w:val="00C97061"/>
    <w:rsid w:val="00C97728"/>
    <w:rsid w:val="00C977C9"/>
    <w:rsid w:val="00C9E30C"/>
    <w:rsid w:val="00CA04D7"/>
    <w:rsid w:val="00CA0646"/>
    <w:rsid w:val="00CA0693"/>
    <w:rsid w:val="00CA0751"/>
    <w:rsid w:val="00CA1123"/>
    <w:rsid w:val="00CA1590"/>
    <w:rsid w:val="00CA15D4"/>
    <w:rsid w:val="00CA15FF"/>
    <w:rsid w:val="00CA1C0A"/>
    <w:rsid w:val="00CA1E30"/>
    <w:rsid w:val="00CA1E94"/>
    <w:rsid w:val="00CA1F23"/>
    <w:rsid w:val="00CA1F24"/>
    <w:rsid w:val="00CA1F29"/>
    <w:rsid w:val="00CA2138"/>
    <w:rsid w:val="00CA2457"/>
    <w:rsid w:val="00CA25B4"/>
    <w:rsid w:val="00CA2866"/>
    <w:rsid w:val="00CA2A0C"/>
    <w:rsid w:val="00CA2EEA"/>
    <w:rsid w:val="00CA30C2"/>
    <w:rsid w:val="00CA33A3"/>
    <w:rsid w:val="00CA34CC"/>
    <w:rsid w:val="00CA37B2"/>
    <w:rsid w:val="00CA37E0"/>
    <w:rsid w:val="00CA3C77"/>
    <w:rsid w:val="00CA3C78"/>
    <w:rsid w:val="00CA3C98"/>
    <w:rsid w:val="00CA3EFB"/>
    <w:rsid w:val="00CA40F7"/>
    <w:rsid w:val="00CA44F6"/>
    <w:rsid w:val="00CA4772"/>
    <w:rsid w:val="00CA48E2"/>
    <w:rsid w:val="00CA4F5A"/>
    <w:rsid w:val="00CA5046"/>
    <w:rsid w:val="00CA5454"/>
    <w:rsid w:val="00CA555A"/>
    <w:rsid w:val="00CA55A2"/>
    <w:rsid w:val="00CA567C"/>
    <w:rsid w:val="00CA57B3"/>
    <w:rsid w:val="00CA57B9"/>
    <w:rsid w:val="00CA591B"/>
    <w:rsid w:val="00CA5A37"/>
    <w:rsid w:val="00CA5AF3"/>
    <w:rsid w:val="00CA5C2F"/>
    <w:rsid w:val="00CA5F89"/>
    <w:rsid w:val="00CA60A3"/>
    <w:rsid w:val="00CA60CA"/>
    <w:rsid w:val="00CA6322"/>
    <w:rsid w:val="00CA6347"/>
    <w:rsid w:val="00CA6597"/>
    <w:rsid w:val="00CA67BB"/>
    <w:rsid w:val="00CA69D2"/>
    <w:rsid w:val="00CA6E56"/>
    <w:rsid w:val="00CA6E63"/>
    <w:rsid w:val="00CA6EBE"/>
    <w:rsid w:val="00CA6F30"/>
    <w:rsid w:val="00CA7055"/>
    <w:rsid w:val="00CA70F6"/>
    <w:rsid w:val="00CA71AA"/>
    <w:rsid w:val="00CA71DA"/>
    <w:rsid w:val="00CA7203"/>
    <w:rsid w:val="00CA72A5"/>
    <w:rsid w:val="00CA72FB"/>
    <w:rsid w:val="00CA7577"/>
    <w:rsid w:val="00CA765D"/>
    <w:rsid w:val="00CA76DB"/>
    <w:rsid w:val="00CA77CD"/>
    <w:rsid w:val="00CA7A6D"/>
    <w:rsid w:val="00CA7B93"/>
    <w:rsid w:val="00CA7BBF"/>
    <w:rsid w:val="00CA7C34"/>
    <w:rsid w:val="00CA7CB6"/>
    <w:rsid w:val="00CA7D57"/>
    <w:rsid w:val="00CA7D7A"/>
    <w:rsid w:val="00CB00A9"/>
    <w:rsid w:val="00CB039E"/>
    <w:rsid w:val="00CB04BF"/>
    <w:rsid w:val="00CB0533"/>
    <w:rsid w:val="00CB0564"/>
    <w:rsid w:val="00CB0567"/>
    <w:rsid w:val="00CB07B0"/>
    <w:rsid w:val="00CB086D"/>
    <w:rsid w:val="00CB094C"/>
    <w:rsid w:val="00CB0ECB"/>
    <w:rsid w:val="00CB1277"/>
    <w:rsid w:val="00CB1478"/>
    <w:rsid w:val="00CB19BB"/>
    <w:rsid w:val="00CB1AE1"/>
    <w:rsid w:val="00CB1B4A"/>
    <w:rsid w:val="00CB1B4E"/>
    <w:rsid w:val="00CB1D4F"/>
    <w:rsid w:val="00CB218A"/>
    <w:rsid w:val="00CB23E5"/>
    <w:rsid w:val="00CB255F"/>
    <w:rsid w:val="00CB26A5"/>
    <w:rsid w:val="00CB2D45"/>
    <w:rsid w:val="00CB2EDB"/>
    <w:rsid w:val="00CB2F06"/>
    <w:rsid w:val="00CB301C"/>
    <w:rsid w:val="00CB3258"/>
    <w:rsid w:val="00CB38D1"/>
    <w:rsid w:val="00CB3C80"/>
    <w:rsid w:val="00CB3CBE"/>
    <w:rsid w:val="00CB3D75"/>
    <w:rsid w:val="00CB3DB3"/>
    <w:rsid w:val="00CB3E62"/>
    <w:rsid w:val="00CB3FCE"/>
    <w:rsid w:val="00CB41C8"/>
    <w:rsid w:val="00CB41D4"/>
    <w:rsid w:val="00CB4642"/>
    <w:rsid w:val="00CB4977"/>
    <w:rsid w:val="00CB4D21"/>
    <w:rsid w:val="00CB4E70"/>
    <w:rsid w:val="00CB51C0"/>
    <w:rsid w:val="00CB5210"/>
    <w:rsid w:val="00CB565D"/>
    <w:rsid w:val="00CB5685"/>
    <w:rsid w:val="00CB568B"/>
    <w:rsid w:val="00CB5CEB"/>
    <w:rsid w:val="00CB5EEE"/>
    <w:rsid w:val="00CB5F23"/>
    <w:rsid w:val="00CB639E"/>
    <w:rsid w:val="00CB667C"/>
    <w:rsid w:val="00CB67FB"/>
    <w:rsid w:val="00CB696E"/>
    <w:rsid w:val="00CB6CA1"/>
    <w:rsid w:val="00CB6D22"/>
    <w:rsid w:val="00CB6EFA"/>
    <w:rsid w:val="00CB71B7"/>
    <w:rsid w:val="00CB71FA"/>
    <w:rsid w:val="00CB731E"/>
    <w:rsid w:val="00CB736F"/>
    <w:rsid w:val="00CB7401"/>
    <w:rsid w:val="00CB743C"/>
    <w:rsid w:val="00CB7541"/>
    <w:rsid w:val="00CB7868"/>
    <w:rsid w:val="00CB79A8"/>
    <w:rsid w:val="00CB7B2C"/>
    <w:rsid w:val="00CB7C49"/>
    <w:rsid w:val="00CB7C8C"/>
    <w:rsid w:val="00CC01AA"/>
    <w:rsid w:val="00CC0219"/>
    <w:rsid w:val="00CC02CD"/>
    <w:rsid w:val="00CC032B"/>
    <w:rsid w:val="00CC04A6"/>
    <w:rsid w:val="00CC06CA"/>
    <w:rsid w:val="00CC0AD9"/>
    <w:rsid w:val="00CC0BDA"/>
    <w:rsid w:val="00CC0C10"/>
    <w:rsid w:val="00CC0C3A"/>
    <w:rsid w:val="00CC0D80"/>
    <w:rsid w:val="00CC0F9C"/>
    <w:rsid w:val="00CC113D"/>
    <w:rsid w:val="00CC1171"/>
    <w:rsid w:val="00CC11A8"/>
    <w:rsid w:val="00CC15B4"/>
    <w:rsid w:val="00CC168D"/>
    <w:rsid w:val="00CC1BA4"/>
    <w:rsid w:val="00CC1BCD"/>
    <w:rsid w:val="00CC1CDA"/>
    <w:rsid w:val="00CC1D83"/>
    <w:rsid w:val="00CC1DCA"/>
    <w:rsid w:val="00CC2786"/>
    <w:rsid w:val="00CC282D"/>
    <w:rsid w:val="00CC29A9"/>
    <w:rsid w:val="00CC2A78"/>
    <w:rsid w:val="00CC2E8B"/>
    <w:rsid w:val="00CC3343"/>
    <w:rsid w:val="00CC3529"/>
    <w:rsid w:val="00CC3797"/>
    <w:rsid w:val="00CC3E8C"/>
    <w:rsid w:val="00CC419E"/>
    <w:rsid w:val="00CC43A6"/>
    <w:rsid w:val="00CC4418"/>
    <w:rsid w:val="00CC45A1"/>
    <w:rsid w:val="00CC47D2"/>
    <w:rsid w:val="00CC48A7"/>
    <w:rsid w:val="00CC4C6C"/>
    <w:rsid w:val="00CC4E12"/>
    <w:rsid w:val="00CC4F2A"/>
    <w:rsid w:val="00CC4F84"/>
    <w:rsid w:val="00CC5103"/>
    <w:rsid w:val="00CC52C5"/>
    <w:rsid w:val="00CC5891"/>
    <w:rsid w:val="00CC5CC2"/>
    <w:rsid w:val="00CC5DD9"/>
    <w:rsid w:val="00CC5E03"/>
    <w:rsid w:val="00CC5EBD"/>
    <w:rsid w:val="00CC610D"/>
    <w:rsid w:val="00CC6188"/>
    <w:rsid w:val="00CC61F5"/>
    <w:rsid w:val="00CC647A"/>
    <w:rsid w:val="00CC64E2"/>
    <w:rsid w:val="00CC6565"/>
    <w:rsid w:val="00CC6BE2"/>
    <w:rsid w:val="00CC6D9A"/>
    <w:rsid w:val="00CC6F2C"/>
    <w:rsid w:val="00CC706E"/>
    <w:rsid w:val="00CC73D8"/>
    <w:rsid w:val="00CC7658"/>
    <w:rsid w:val="00CC7A24"/>
    <w:rsid w:val="00CC7D99"/>
    <w:rsid w:val="00CC7E2B"/>
    <w:rsid w:val="00CCF549"/>
    <w:rsid w:val="00CCFF54"/>
    <w:rsid w:val="00CD0306"/>
    <w:rsid w:val="00CD0476"/>
    <w:rsid w:val="00CD051A"/>
    <w:rsid w:val="00CD0599"/>
    <w:rsid w:val="00CD08FC"/>
    <w:rsid w:val="00CD09CB"/>
    <w:rsid w:val="00CD0A07"/>
    <w:rsid w:val="00CD0A42"/>
    <w:rsid w:val="00CD0BA8"/>
    <w:rsid w:val="00CD0E65"/>
    <w:rsid w:val="00CD16B0"/>
    <w:rsid w:val="00CD1A03"/>
    <w:rsid w:val="00CD1ABC"/>
    <w:rsid w:val="00CD1D75"/>
    <w:rsid w:val="00CD1E8F"/>
    <w:rsid w:val="00CD1F57"/>
    <w:rsid w:val="00CD1F70"/>
    <w:rsid w:val="00CD22B9"/>
    <w:rsid w:val="00CD24F5"/>
    <w:rsid w:val="00CD2534"/>
    <w:rsid w:val="00CD259E"/>
    <w:rsid w:val="00CD2692"/>
    <w:rsid w:val="00CD26B9"/>
    <w:rsid w:val="00CD27EA"/>
    <w:rsid w:val="00CD2A86"/>
    <w:rsid w:val="00CD2CF9"/>
    <w:rsid w:val="00CD2F29"/>
    <w:rsid w:val="00CD304E"/>
    <w:rsid w:val="00CD3060"/>
    <w:rsid w:val="00CD309F"/>
    <w:rsid w:val="00CD34CC"/>
    <w:rsid w:val="00CD36DE"/>
    <w:rsid w:val="00CD36EE"/>
    <w:rsid w:val="00CD3929"/>
    <w:rsid w:val="00CD3AC1"/>
    <w:rsid w:val="00CD3C0E"/>
    <w:rsid w:val="00CD3C82"/>
    <w:rsid w:val="00CD3CA2"/>
    <w:rsid w:val="00CD3D50"/>
    <w:rsid w:val="00CD3F5F"/>
    <w:rsid w:val="00CD3F8C"/>
    <w:rsid w:val="00CD4138"/>
    <w:rsid w:val="00CD4198"/>
    <w:rsid w:val="00CD421D"/>
    <w:rsid w:val="00CD440D"/>
    <w:rsid w:val="00CD44AB"/>
    <w:rsid w:val="00CD4991"/>
    <w:rsid w:val="00CD4A14"/>
    <w:rsid w:val="00CD4B7A"/>
    <w:rsid w:val="00CD4D29"/>
    <w:rsid w:val="00CD4F12"/>
    <w:rsid w:val="00CD5126"/>
    <w:rsid w:val="00CD513E"/>
    <w:rsid w:val="00CD52A9"/>
    <w:rsid w:val="00CD53F1"/>
    <w:rsid w:val="00CD54C0"/>
    <w:rsid w:val="00CD55EC"/>
    <w:rsid w:val="00CD5729"/>
    <w:rsid w:val="00CD592C"/>
    <w:rsid w:val="00CD5B6C"/>
    <w:rsid w:val="00CD5E83"/>
    <w:rsid w:val="00CD5EF1"/>
    <w:rsid w:val="00CD6047"/>
    <w:rsid w:val="00CD62BA"/>
    <w:rsid w:val="00CD62BB"/>
    <w:rsid w:val="00CD63FF"/>
    <w:rsid w:val="00CD6411"/>
    <w:rsid w:val="00CD6842"/>
    <w:rsid w:val="00CD696E"/>
    <w:rsid w:val="00CD699E"/>
    <w:rsid w:val="00CD6C1F"/>
    <w:rsid w:val="00CD6E59"/>
    <w:rsid w:val="00CD7040"/>
    <w:rsid w:val="00CD704B"/>
    <w:rsid w:val="00CD706D"/>
    <w:rsid w:val="00CD720C"/>
    <w:rsid w:val="00CD7687"/>
    <w:rsid w:val="00CD788B"/>
    <w:rsid w:val="00CD791E"/>
    <w:rsid w:val="00CD7926"/>
    <w:rsid w:val="00CD7A21"/>
    <w:rsid w:val="00CD7C5C"/>
    <w:rsid w:val="00CD7E65"/>
    <w:rsid w:val="00CD7FBA"/>
    <w:rsid w:val="00CE028B"/>
    <w:rsid w:val="00CE045C"/>
    <w:rsid w:val="00CE0468"/>
    <w:rsid w:val="00CE0864"/>
    <w:rsid w:val="00CE1301"/>
    <w:rsid w:val="00CE150C"/>
    <w:rsid w:val="00CE1A2A"/>
    <w:rsid w:val="00CE1A3A"/>
    <w:rsid w:val="00CE1B63"/>
    <w:rsid w:val="00CE1C3A"/>
    <w:rsid w:val="00CE1C4E"/>
    <w:rsid w:val="00CE1F4C"/>
    <w:rsid w:val="00CE2769"/>
    <w:rsid w:val="00CE2AB3"/>
    <w:rsid w:val="00CE31C6"/>
    <w:rsid w:val="00CE31EB"/>
    <w:rsid w:val="00CE32E5"/>
    <w:rsid w:val="00CE3384"/>
    <w:rsid w:val="00CE38D4"/>
    <w:rsid w:val="00CE3A21"/>
    <w:rsid w:val="00CE3DF8"/>
    <w:rsid w:val="00CE4186"/>
    <w:rsid w:val="00CE43EA"/>
    <w:rsid w:val="00CE4543"/>
    <w:rsid w:val="00CE471B"/>
    <w:rsid w:val="00CE4A59"/>
    <w:rsid w:val="00CE4AA7"/>
    <w:rsid w:val="00CE5050"/>
    <w:rsid w:val="00CE54EF"/>
    <w:rsid w:val="00CE5762"/>
    <w:rsid w:val="00CE57E9"/>
    <w:rsid w:val="00CE5875"/>
    <w:rsid w:val="00CE5C40"/>
    <w:rsid w:val="00CE5D06"/>
    <w:rsid w:val="00CE5DD0"/>
    <w:rsid w:val="00CE5F82"/>
    <w:rsid w:val="00CE60D8"/>
    <w:rsid w:val="00CE61D4"/>
    <w:rsid w:val="00CE6364"/>
    <w:rsid w:val="00CE640E"/>
    <w:rsid w:val="00CE6720"/>
    <w:rsid w:val="00CE6737"/>
    <w:rsid w:val="00CE698E"/>
    <w:rsid w:val="00CE6B78"/>
    <w:rsid w:val="00CE6C4B"/>
    <w:rsid w:val="00CE6E7B"/>
    <w:rsid w:val="00CE6E89"/>
    <w:rsid w:val="00CE703C"/>
    <w:rsid w:val="00CE7119"/>
    <w:rsid w:val="00CE745D"/>
    <w:rsid w:val="00CE773A"/>
    <w:rsid w:val="00CE7745"/>
    <w:rsid w:val="00CE77BD"/>
    <w:rsid w:val="00CE77C5"/>
    <w:rsid w:val="00CE780D"/>
    <w:rsid w:val="00CE7838"/>
    <w:rsid w:val="00CE7EC8"/>
    <w:rsid w:val="00CF010C"/>
    <w:rsid w:val="00CF018C"/>
    <w:rsid w:val="00CF0739"/>
    <w:rsid w:val="00CF09AA"/>
    <w:rsid w:val="00CF0B56"/>
    <w:rsid w:val="00CF0C8D"/>
    <w:rsid w:val="00CF0CC9"/>
    <w:rsid w:val="00CF0D9D"/>
    <w:rsid w:val="00CF0E62"/>
    <w:rsid w:val="00CF0E9C"/>
    <w:rsid w:val="00CF0EB0"/>
    <w:rsid w:val="00CF10F1"/>
    <w:rsid w:val="00CF1155"/>
    <w:rsid w:val="00CF13AE"/>
    <w:rsid w:val="00CF1404"/>
    <w:rsid w:val="00CF1576"/>
    <w:rsid w:val="00CF175F"/>
    <w:rsid w:val="00CF1ADA"/>
    <w:rsid w:val="00CF1C6A"/>
    <w:rsid w:val="00CF1D8B"/>
    <w:rsid w:val="00CF1E02"/>
    <w:rsid w:val="00CF1E22"/>
    <w:rsid w:val="00CF1FAD"/>
    <w:rsid w:val="00CF1FFD"/>
    <w:rsid w:val="00CF21C8"/>
    <w:rsid w:val="00CF2309"/>
    <w:rsid w:val="00CF2338"/>
    <w:rsid w:val="00CF2347"/>
    <w:rsid w:val="00CF26F4"/>
    <w:rsid w:val="00CF2704"/>
    <w:rsid w:val="00CF27EF"/>
    <w:rsid w:val="00CF294D"/>
    <w:rsid w:val="00CF2B7A"/>
    <w:rsid w:val="00CF2CEC"/>
    <w:rsid w:val="00CF2CF7"/>
    <w:rsid w:val="00CF2FC7"/>
    <w:rsid w:val="00CF30AA"/>
    <w:rsid w:val="00CF30D6"/>
    <w:rsid w:val="00CF31F6"/>
    <w:rsid w:val="00CF3979"/>
    <w:rsid w:val="00CF3AD9"/>
    <w:rsid w:val="00CF3B92"/>
    <w:rsid w:val="00CF3BE9"/>
    <w:rsid w:val="00CF3D3A"/>
    <w:rsid w:val="00CF3F57"/>
    <w:rsid w:val="00CF3FF9"/>
    <w:rsid w:val="00CF4348"/>
    <w:rsid w:val="00CF4534"/>
    <w:rsid w:val="00CF4567"/>
    <w:rsid w:val="00CF484A"/>
    <w:rsid w:val="00CF498F"/>
    <w:rsid w:val="00CF4E3C"/>
    <w:rsid w:val="00CF5350"/>
    <w:rsid w:val="00CF5547"/>
    <w:rsid w:val="00CF561A"/>
    <w:rsid w:val="00CF561E"/>
    <w:rsid w:val="00CF607D"/>
    <w:rsid w:val="00CF622B"/>
    <w:rsid w:val="00CF627B"/>
    <w:rsid w:val="00CF6427"/>
    <w:rsid w:val="00CF65F9"/>
    <w:rsid w:val="00CF6743"/>
    <w:rsid w:val="00CF67F9"/>
    <w:rsid w:val="00CF6B4A"/>
    <w:rsid w:val="00CF6C8C"/>
    <w:rsid w:val="00CF6CBD"/>
    <w:rsid w:val="00CF6E79"/>
    <w:rsid w:val="00CF724A"/>
    <w:rsid w:val="00CF727E"/>
    <w:rsid w:val="00CF72D6"/>
    <w:rsid w:val="00CF79BF"/>
    <w:rsid w:val="00CF7B4D"/>
    <w:rsid w:val="00CF7DB0"/>
    <w:rsid w:val="00CF7F61"/>
    <w:rsid w:val="00D0069C"/>
    <w:rsid w:val="00D00A21"/>
    <w:rsid w:val="00D00FBC"/>
    <w:rsid w:val="00D0104C"/>
    <w:rsid w:val="00D01094"/>
    <w:rsid w:val="00D01195"/>
    <w:rsid w:val="00D0122E"/>
    <w:rsid w:val="00D0127C"/>
    <w:rsid w:val="00D01293"/>
    <w:rsid w:val="00D01496"/>
    <w:rsid w:val="00D014C9"/>
    <w:rsid w:val="00D017B3"/>
    <w:rsid w:val="00D018D7"/>
    <w:rsid w:val="00D019F6"/>
    <w:rsid w:val="00D01C1E"/>
    <w:rsid w:val="00D01C5E"/>
    <w:rsid w:val="00D02633"/>
    <w:rsid w:val="00D028A1"/>
    <w:rsid w:val="00D02905"/>
    <w:rsid w:val="00D02A80"/>
    <w:rsid w:val="00D02A8C"/>
    <w:rsid w:val="00D0325A"/>
    <w:rsid w:val="00D0326A"/>
    <w:rsid w:val="00D0340C"/>
    <w:rsid w:val="00D038D4"/>
    <w:rsid w:val="00D038FA"/>
    <w:rsid w:val="00D03DA7"/>
    <w:rsid w:val="00D040A5"/>
    <w:rsid w:val="00D042B6"/>
    <w:rsid w:val="00D043B3"/>
    <w:rsid w:val="00D0448D"/>
    <w:rsid w:val="00D04595"/>
    <w:rsid w:val="00D04601"/>
    <w:rsid w:val="00D047DE"/>
    <w:rsid w:val="00D04A35"/>
    <w:rsid w:val="00D04D1D"/>
    <w:rsid w:val="00D04F3F"/>
    <w:rsid w:val="00D04F95"/>
    <w:rsid w:val="00D05019"/>
    <w:rsid w:val="00D0521F"/>
    <w:rsid w:val="00D05300"/>
    <w:rsid w:val="00D053D1"/>
    <w:rsid w:val="00D053F4"/>
    <w:rsid w:val="00D056A9"/>
    <w:rsid w:val="00D056FD"/>
    <w:rsid w:val="00D05735"/>
    <w:rsid w:val="00D058D8"/>
    <w:rsid w:val="00D05B30"/>
    <w:rsid w:val="00D05B5B"/>
    <w:rsid w:val="00D05B65"/>
    <w:rsid w:val="00D05C29"/>
    <w:rsid w:val="00D05CD6"/>
    <w:rsid w:val="00D05DDA"/>
    <w:rsid w:val="00D05F1E"/>
    <w:rsid w:val="00D05FB5"/>
    <w:rsid w:val="00D060E7"/>
    <w:rsid w:val="00D06317"/>
    <w:rsid w:val="00D063D4"/>
    <w:rsid w:val="00D06733"/>
    <w:rsid w:val="00D067CD"/>
    <w:rsid w:val="00D06B82"/>
    <w:rsid w:val="00D06C1F"/>
    <w:rsid w:val="00D06C6D"/>
    <w:rsid w:val="00D06D4A"/>
    <w:rsid w:val="00D06EE3"/>
    <w:rsid w:val="00D070AF"/>
    <w:rsid w:val="00D071CE"/>
    <w:rsid w:val="00D0752E"/>
    <w:rsid w:val="00D0770A"/>
    <w:rsid w:val="00D078DE"/>
    <w:rsid w:val="00D07950"/>
    <w:rsid w:val="00D079D7"/>
    <w:rsid w:val="00D07F0C"/>
    <w:rsid w:val="00D07F57"/>
    <w:rsid w:val="00D07FC7"/>
    <w:rsid w:val="00D10094"/>
    <w:rsid w:val="00D10171"/>
    <w:rsid w:val="00D10887"/>
    <w:rsid w:val="00D109AF"/>
    <w:rsid w:val="00D10A3B"/>
    <w:rsid w:val="00D10D1D"/>
    <w:rsid w:val="00D10D35"/>
    <w:rsid w:val="00D110EC"/>
    <w:rsid w:val="00D111F8"/>
    <w:rsid w:val="00D11584"/>
    <w:rsid w:val="00D115F5"/>
    <w:rsid w:val="00D1191F"/>
    <w:rsid w:val="00D11A64"/>
    <w:rsid w:val="00D11A96"/>
    <w:rsid w:val="00D11CC0"/>
    <w:rsid w:val="00D11E3C"/>
    <w:rsid w:val="00D11E3D"/>
    <w:rsid w:val="00D120D0"/>
    <w:rsid w:val="00D122B0"/>
    <w:rsid w:val="00D12454"/>
    <w:rsid w:val="00D1255B"/>
    <w:rsid w:val="00D12CC9"/>
    <w:rsid w:val="00D13107"/>
    <w:rsid w:val="00D13227"/>
    <w:rsid w:val="00D132B3"/>
    <w:rsid w:val="00D13383"/>
    <w:rsid w:val="00D13668"/>
    <w:rsid w:val="00D1396B"/>
    <w:rsid w:val="00D139E5"/>
    <w:rsid w:val="00D13AF9"/>
    <w:rsid w:val="00D13CAB"/>
    <w:rsid w:val="00D13E2E"/>
    <w:rsid w:val="00D140A8"/>
    <w:rsid w:val="00D1416F"/>
    <w:rsid w:val="00D14182"/>
    <w:rsid w:val="00D14197"/>
    <w:rsid w:val="00D14686"/>
    <w:rsid w:val="00D14925"/>
    <w:rsid w:val="00D149F5"/>
    <w:rsid w:val="00D14BED"/>
    <w:rsid w:val="00D14C41"/>
    <w:rsid w:val="00D14E2D"/>
    <w:rsid w:val="00D14F4A"/>
    <w:rsid w:val="00D15124"/>
    <w:rsid w:val="00D15252"/>
    <w:rsid w:val="00D15422"/>
    <w:rsid w:val="00D156EB"/>
    <w:rsid w:val="00D159D0"/>
    <w:rsid w:val="00D15DE1"/>
    <w:rsid w:val="00D15F45"/>
    <w:rsid w:val="00D15FF1"/>
    <w:rsid w:val="00D16693"/>
    <w:rsid w:val="00D16984"/>
    <w:rsid w:val="00D16CBE"/>
    <w:rsid w:val="00D16DB3"/>
    <w:rsid w:val="00D1706A"/>
    <w:rsid w:val="00D1708E"/>
    <w:rsid w:val="00D172B2"/>
    <w:rsid w:val="00D176D5"/>
    <w:rsid w:val="00D177C1"/>
    <w:rsid w:val="00D17849"/>
    <w:rsid w:val="00D17945"/>
    <w:rsid w:val="00D17A36"/>
    <w:rsid w:val="00D17A8A"/>
    <w:rsid w:val="00D17F44"/>
    <w:rsid w:val="00D2006A"/>
    <w:rsid w:val="00D2015F"/>
    <w:rsid w:val="00D203D3"/>
    <w:rsid w:val="00D2065E"/>
    <w:rsid w:val="00D208E7"/>
    <w:rsid w:val="00D20A93"/>
    <w:rsid w:val="00D20BDD"/>
    <w:rsid w:val="00D20EF5"/>
    <w:rsid w:val="00D20EFE"/>
    <w:rsid w:val="00D213BF"/>
    <w:rsid w:val="00D2180F"/>
    <w:rsid w:val="00D21AA7"/>
    <w:rsid w:val="00D21B87"/>
    <w:rsid w:val="00D21EF7"/>
    <w:rsid w:val="00D21F48"/>
    <w:rsid w:val="00D220CE"/>
    <w:rsid w:val="00D221B4"/>
    <w:rsid w:val="00D221CF"/>
    <w:rsid w:val="00D22246"/>
    <w:rsid w:val="00D22353"/>
    <w:rsid w:val="00D225A5"/>
    <w:rsid w:val="00D22615"/>
    <w:rsid w:val="00D2278B"/>
    <w:rsid w:val="00D228B0"/>
    <w:rsid w:val="00D229F8"/>
    <w:rsid w:val="00D22A55"/>
    <w:rsid w:val="00D22BA5"/>
    <w:rsid w:val="00D22E28"/>
    <w:rsid w:val="00D232E9"/>
    <w:rsid w:val="00D23423"/>
    <w:rsid w:val="00D23468"/>
    <w:rsid w:val="00D235D6"/>
    <w:rsid w:val="00D238AD"/>
    <w:rsid w:val="00D238CA"/>
    <w:rsid w:val="00D23AC2"/>
    <w:rsid w:val="00D23AFC"/>
    <w:rsid w:val="00D23F9C"/>
    <w:rsid w:val="00D242A4"/>
    <w:rsid w:val="00D242C0"/>
    <w:rsid w:val="00D24389"/>
    <w:rsid w:val="00D2470B"/>
    <w:rsid w:val="00D2489F"/>
    <w:rsid w:val="00D2493E"/>
    <w:rsid w:val="00D24A3E"/>
    <w:rsid w:val="00D24A4F"/>
    <w:rsid w:val="00D24DF4"/>
    <w:rsid w:val="00D24FCD"/>
    <w:rsid w:val="00D24FF2"/>
    <w:rsid w:val="00D250EB"/>
    <w:rsid w:val="00D2545F"/>
    <w:rsid w:val="00D25520"/>
    <w:rsid w:val="00D2568B"/>
    <w:rsid w:val="00D2583D"/>
    <w:rsid w:val="00D2590E"/>
    <w:rsid w:val="00D25C77"/>
    <w:rsid w:val="00D25DB9"/>
    <w:rsid w:val="00D25DC6"/>
    <w:rsid w:val="00D26247"/>
    <w:rsid w:val="00D263D6"/>
    <w:rsid w:val="00D2652C"/>
    <w:rsid w:val="00D265B0"/>
    <w:rsid w:val="00D26857"/>
    <w:rsid w:val="00D2693A"/>
    <w:rsid w:val="00D26A25"/>
    <w:rsid w:val="00D26AB8"/>
    <w:rsid w:val="00D26CF5"/>
    <w:rsid w:val="00D26FEF"/>
    <w:rsid w:val="00D2740A"/>
    <w:rsid w:val="00D2743D"/>
    <w:rsid w:val="00D27823"/>
    <w:rsid w:val="00D2786F"/>
    <w:rsid w:val="00D27A82"/>
    <w:rsid w:val="00D27A87"/>
    <w:rsid w:val="00D27C9D"/>
    <w:rsid w:val="00D27D68"/>
    <w:rsid w:val="00D27DE2"/>
    <w:rsid w:val="00D27EF9"/>
    <w:rsid w:val="00D29E0B"/>
    <w:rsid w:val="00D3024C"/>
    <w:rsid w:val="00D302BB"/>
    <w:rsid w:val="00D30420"/>
    <w:rsid w:val="00D30559"/>
    <w:rsid w:val="00D30797"/>
    <w:rsid w:val="00D30A34"/>
    <w:rsid w:val="00D30DB6"/>
    <w:rsid w:val="00D30FB8"/>
    <w:rsid w:val="00D30FD5"/>
    <w:rsid w:val="00D31039"/>
    <w:rsid w:val="00D31222"/>
    <w:rsid w:val="00D313D9"/>
    <w:rsid w:val="00D313F2"/>
    <w:rsid w:val="00D3141F"/>
    <w:rsid w:val="00D3153A"/>
    <w:rsid w:val="00D31579"/>
    <w:rsid w:val="00D317DC"/>
    <w:rsid w:val="00D31A81"/>
    <w:rsid w:val="00D31BAF"/>
    <w:rsid w:val="00D31F7E"/>
    <w:rsid w:val="00D32034"/>
    <w:rsid w:val="00D321C0"/>
    <w:rsid w:val="00D3226C"/>
    <w:rsid w:val="00D3268A"/>
    <w:rsid w:val="00D326BC"/>
    <w:rsid w:val="00D327E3"/>
    <w:rsid w:val="00D32ADE"/>
    <w:rsid w:val="00D32CD7"/>
    <w:rsid w:val="00D32D53"/>
    <w:rsid w:val="00D330B8"/>
    <w:rsid w:val="00D3342C"/>
    <w:rsid w:val="00D33458"/>
    <w:rsid w:val="00D334AD"/>
    <w:rsid w:val="00D33620"/>
    <w:rsid w:val="00D33649"/>
    <w:rsid w:val="00D3385B"/>
    <w:rsid w:val="00D33983"/>
    <w:rsid w:val="00D339FB"/>
    <w:rsid w:val="00D33B67"/>
    <w:rsid w:val="00D33BFA"/>
    <w:rsid w:val="00D33D2F"/>
    <w:rsid w:val="00D33F62"/>
    <w:rsid w:val="00D341C4"/>
    <w:rsid w:val="00D34305"/>
    <w:rsid w:val="00D3440B"/>
    <w:rsid w:val="00D345C6"/>
    <w:rsid w:val="00D34A85"/>
    <w:rsid w:val="00D34B69"/>
    <w:rsid w:val="00D34C8A"/>
    <w:rsid w:val="00D34D05"/>
    <w:rsid w:val="00D34D11"/>
    <w:rsid w:val="00D34EB2"/>
    <w:rsid w:val="00D34F08"/>
    <w:rsid w:val="00D35007"/>
    <w:rsid w:val="00D351F3"/>
    <w:rsid w:val="00D3521A"/>
    <w:rsid w:val="00D352E0"/>
    <w:rsid w:val="00D35861"/>
    <w:rsid w:val="00D358E9"/>
    <w:rsid w:val="00D358EC"/>
    <w:rsid w:val="00D35B1B"/>
    <w:rsid w:val="00D35D2A"/>
    <w:rsid w:val="00D35DC2"/>
    <w:rsid w:val="00D35DDC"/>
    <w:rsid w:val="00D35F3F"/>
    <w:rsid w:val="00D36123"/>
    <w:rsid w:val="00D363A8"/>
    <w:rsid w:val="00D366FA"/>
    <w:rsid w:val="00D3675D"/>
    <w:rsid w:val="00D3697F"/>
    <w:rsid w:val="00D36DBF"/>
    <w:rsid w:val="00D3730A"/>
    <w:rsid w:val="00D373F6"/>
    <w:rsid w:val="00D377B9"/>
    <w:rsid w:val="00D37C1C"/>
    <w:rsid w:val="00D400AA"/>
    <w:rsid w:val="00D40474"/>
    <w:rsid w:val="00D40893"/>
    <w:rsid w:val="00D40BA1"/>
    <w:rsid w:val="00D40E83"/>
    <w:rsid w:val="00D41075"/>
    <w:rsid w:val="00D41303"/>
    <w:rsid w:val="00D41334"/>
    <w:rsid w:val="00D414F0"/>
    <w:rsid w:val="00D41687"/>
    <w:rsid w:val="00D416D9"/>
    <w:rsid w:val="00D41A27"/>
    <w:rsid w:val="00D41D1F"/>
    <w:rsid w:val="00D42264"/>
    <w:rsid w:val="00D42302"/>
    <w:rsid w:val="00D4237B"/>
    <w:rsid w:val="00D423A4"/>
    <w:rsid w:val="00D4285B"/>
    <w:rsid w:val="00D42869"/>
    <w:rsid w:val="00D4295B"/>
    <w:rsid w:val="00D42B1F"/>
    <w:rsid w:val="00D42D9F"/>
    <w:rsid w:val="00D42DF4"/>
    <w:rsid w:val="00D42E81"/>
    <w:rsid w:val="00D42EE8"/>
    <w:rsid w:val="00D42F54"/>
    <w:rsid w:val="00D4301C"/>
    <w:rsid w:val="00D43146"/>
    <w:rsid w:val="00D432A1"/>
    <w:rsid w:val="00D432E8"/>
    <w:rsid w:val="00D434F1"/>
    <w:rsid w:val="00D4361A"/>
    <w:rsid w:val="00D436FC"/>
    <w:rsid w:val="00D43803"/>
    <w:rsid w:val="00D43AE2"/>
    <w:rsid w:val="00D43BF6"/>
    <w:rsid w:val="00D43F68"/>
    <w:rsid w:val="00D443B9"/>
    <w:rsid w:val="00D4443C"/>
    <w:rsid w:val="00D44645"/>
    <w:rsid w:val="00D4473A"/>
    <w:rsid w:val="00D44937"/>
    <w:rsid w:val="00D44F7A"/>
    <w:rsid w:val="00D45007"/>
    <w:rsid w:val="00D45383"/>
    <w:rsid w:val="00D45523"/>
    <w:rsid w:val="00D457CD"/>
    <w:rsid w:val="00D45C05"/>
    <w:rsid w:val="00D45C5C"/>
    <w:rsid w:val="00D45E1A"/>
    <w:rsid w:val="00D45EF3"/>
    <w:rsid w:val="00D4602F"/>
    <w:rsid w:val="00D46149"/>
    <w:rsid w:val="00D46A30"/>
    <w:rsid w:val="00D46ACB"/>
    <w:rsid w:val="00D46BD7"/>
    <w:rsid w:val="00D46DD0"/>
    <w:rsid w:val="00D46E64"/>
    <w:rsid w:val="00D4745E"/>
    <w:rsid w:val="00D47844"/>
    <w:rsid w:val="00D47A3C"/>
    <w:rsid w:val="00D47A50"/>
    <w:rsid w:val="00D47B6E"/>
    <w:rsid w:val="00D47BA2"/>
    <w:rsid w:val="00D47DA0"/>
    <w:rsid w:val="00D47EDC"/>
    <w:rsid w:val="00D47F0F"/>
    <w:rsid w:val="00D47FB0"/>
    <w:rsid w:val="00D4D005"/>
    <w:rsid w:val="00D50321"/>
    <w:rsid w:val="00D50599"/>
    <w:rsid w:val="00D505B3"/>
    <w:rsid w:val="00D507EA"/>
    <w:rsid w:val="00D508A6"/>
    <w:rsid w:val="00D509E6"/>
    <w:rsid w:val="00D50B6F"/>
    <w:rsid w:val="00D50B73"/>
    <w:rsid w:val="00D50BE2"/>
    <w:rsid w:val="00D50FBD"/>
    <w:rsid w:val="00D51386"/>
    <w:rsid w:val="00D51437"/>
    <w:rsid w:val="00D517E4"/>
    <w:rsid w:val="00D5188D"/>
    <w:rsid w:val="00D519A8"/>
    <w:rsid w:val="00D51D7E"/>
    <w:rsid w:val="00D51EA6"/>
    <w:rsid w:val="00D51F2A"/>
    <w:rsid w:val="00D51FFA"/>
    <w:rsid w:val="00D5209C"/>
    <w:rsid w:val="00D5220F"/>
    <w:rsid w:val="00D5230E"/>
    <w:rsid w:val="00D5248D"/>
    <w:rsid w:val="00D52843"/>
    <w:rsid w:val="00D52A48"/>
    <w:rsid w:val="00D52B77"/>
    <w:rsid w:val="00D52C29"/>
    <w:rsid w:val="00D52E80"/>
    <w:rsid w:val="00D530B1"/>
    <w:rsid w:val="00D531D2"/>
    <w:rsid w:val="00D53397"/>
    <w:rsid w:val="00D53711"/>
    <w:rsid w:val="00D537DC"/>
    <w:rsid w:val="00D53854"/>
    <w:rsid w:val="00D539CA"/>
    <w:rsid w:val="00D53CE5"/>
    <w:rsid w:val="00D53E5E"/>
    <w:rsid w:val="00D53FE6"/>
    <w:rsid w:val="00D54039"/>
    <w:rsid w:val="00D54162"/>
    <w:rsid w:val="00D5425F"/>
    <w:rsid w:val="00D543AF"/>
    <w:rsid w:val="00D5459F"/>
    <w:rsid w:val="00D545B5"/>
    <w:rsid w:val="00D549E5"/>
    <w:rsid w:val="00D54A94"/>
    <w:rsid w:val="00D54C6B"/>
    <w:rsid w:val="00D54D64"/>
    <w:rsid w:val="00D54DBA"/>
    <w:rsid w:val="00D55005"/>
    <w:rsid w:val="00D55295"/>
    <w:rsid w:val="00D552B5"/>
    <w:rsid w:val="00D552E3"/>
    <w:rsid w:val="00D5546E"/>
    <w:rsid w:val="00D55562"/>
    <w:rsid w:val="00D55667"/>
    <w:rsid w:val="00D55A52"/>
    <w:rsid w:val="00D55AC4"/>
    <w:rsid w:val="00D55D5F"/>
    <w:rsid w:val="00D55FCB"/>
    <w:rsid w:val="00D5642F"/>
    <w:rsid w:val="00D56712"/>
    <w:rsid w:val="00D5692E"/>
    <w:rsid w:val="00D56AF9"/>
    <w:rsid w:val="00D56DC5"/>
    <w:rsid w:val="00D56E4D"/>
    <w:rsid w:val="00D57104"/>
    <w:rsid w:val="00D57930"/>
    <w:rsid w:val="00D57A2C"/>
    <w:rsid w:val="00D57B97"/>
    <w:rsid w:val="00D57D09"/>
    <w:rsid w:val="00D57EE9"/>
    <w:rsid w:val="00D57FA3"/>
    <w:rsid w:val="00D57FAC"/>
    <w:rsid w:val="00D5A502"/>
    <w:rsid w:val="00D60145"/>
    <w:rsid w:val="00D60234"/>
    <w:rsid w:val="00D604A8"/>
    <w:rsid w:val="00D605F0"/>
    <w:rsid w:val="00D60D69"/>
    <w:rsid w:val="00D60ECD"/>
    <w:rsid w:val="00D6100D"/>
    <w:rsid w:val="00D611F9"/>
    <w:rsid w:val="00D61304"/>
    <w:rsid w:val="00D61832"/>
    <w:rsid w:val="00D61A4A"/>
    <w:rsid w:val="00D61AED"/>
    <w:rsid w:val="00D61DFC"/>
    <w:rsid w:val="00D61FC1"/>
    <w:rsid w:val="00D6228B"/>
    <w:rsid w:val="00D6245A"/>
    <w:rsid w:val="00D62506"/>
    <w:rsid w:val="00D62710"/>
    <w:rsid w:val="00D62940"/>
    <w:rsid w:val="00D62ABA"/>
    <w:rsid w:val="00D62B78"/>
    <w:rsid w:val="00D62C68"/>
    <w:rsid w:val="00D62DD7"/>
    <w:rsid w:val="00D62EE6"/>
    <w:rsid w:val="00D62FB2"/>
    <w:rsid w:val="00D630E0"/>
    <w:rsid w:val="00D6337B"/>
    <w:rsid w:val="00D63483"/>
    <w:rsid w:val="00D635C2"/>
    <w:rsid w:val="00D63CA6"/>
    <w:rsid w:val="00D64042"/>
    <w:rsid w:val="00D64113"/>
    <w:rsid w:val="00D64132"/>
    <w:rsid w:val="00D642A6"/>
    <w:rsid w:val="00D6474F"/>
    <w:rsid w:val="00D648DF"/>
    <w:rsid w:val="00D648F9"/>
    <w:rsid w:val="00D6493A"/>
    <w:rsid w:val="00D64D6A"/>
    <w:rsid w:val="00D64ED1"/>
    <w:rsid w:val="00D6526A"/>
    <w:rsid w:val="00D656B0"/>
    <w:rsid w:val="00D656CA"/>
    <w:rsid w:val="00D659C4"/>
    <w:rsid w:val="00D65CB0"/>
    <w:rsid w:val="00D65DFD"/>
    <w:rsid w:val="00D65FE4"/>
    <w:rsid w:val="00D661D1"/>
    <w:rsid w:val="00D66240"/>
    <w:rsid w:val="00D66282"/>
    <w:rsid w:val="00D664C0"/>
    <w:rsid w:val="00D66923"/>
    <w:rsid w:val="00D669AB"/>
    <w:rsid w:val="00D66B51"/>
    <w:rsid w:val="00D66BB1"/>
    <w:rsid w:val="00D6710A"/>
    <w:rsid w:val="00D6732E"/>
    <w:rsid w:val="00D6757B"/>
    <w:rsid w:val="00D676C5"/>
    <w:rsid w:val="00D677C3"/>
    <w:rsid w:val="00D67B66"/>
    <w:rsid w:val="00D67E92"/>
    <w:rsid w:val="00D69A5B"/>
    <w:rsid w:val="00D70154"/>
    <w:rsid w:val="00D7021B"/>
    <w:rsid w:val="00D703D8"/>
    <w:rsid w:val="00D70563"/>
    <w:rsid w:val="00D705CD"/>
    <w:rsid w:val="00D7070C"/>
    <w:rsid w:val="00D708CE"/>
    <w:rsid w:val="00D70AB2"/>
    <w:rsid w:val="00D70B08"/>
    <w:rsid w:val="00D71300"/>
    <w:rsid w:val="00D7147E"/>
    <w:rsid w:val="00D71485"/>
    <w:rsid w:val="00D7155B"/>
    <w:rsid w:val="00D71869"/>
    <w:rsid w:val="00D718E3"/>
    <w:rsid w:val="00D71AD9"/>
    <w:rsid w:val="00D71C8E"/>
    <w:rsid w:val="00D7211E"/>
    <w:rsid w:val="00D72452"/>
    <w:rsid w:val="00D72617"/>
    <w:rsid w:val="00D72697"/>
    <w:rsid w:val="00D728F0"/>
    <w:rsid w:val="00D72A83"/>
    <w:rsid w:val="00D72B51"/>
    <w:rsid w:val="00D72D86"/>
    <w:rsid w:val="00D72F4E"/>
    <w:rsid w:val="00D7309B"/>
    <w:rsid w:val="00D73139"/>
    <w:rsid w:val="00D73800"/>
    <w:rsid w:val="00D73ABC"/>
    <w:rsid w:val="00D73B9D"/>
    <w:rsid w:val="00D73D46"/>
    <w:rsid w:val="00D73F6B"/>
    <w:rsid w:val="00D74045"/>
    <w:rsid w:val="00D740F0"/>
    <w:rsid w:val="00D74134"/>
    <w:rsid w:val="00D74267"/>
    <w:rsid w:val="00D74338"/>
    <w:rsid w:val="00D743E2"/>
    <w:rsid w:val="00D74463"/>
    <w:rsid w:val="00D7459E"/>
    <w:rsid w:val="00D748BD"/>
    <w:rsid w:val="00D749AF"/>
    <w:rsid w:val="00D74A0E"/>
    <w:rsid w:val="00D74AEB"/>
    <w:rsid w:val="00D74BFB"/>
    <w:rsid w:val="00D74FB0"/>
    <w:rsid w:val="00D750C7"/>
    <w:rsid w:val="00D753FF"/>
    <w:rsid w:val="00D7545A"/>
    <w:rsid w:val="00D7554F"/>
    <w:rsid w:val="00D75697"/>
    <w:rsid w:val="00D75826"/>
    <w:rsid w:val="00D759A0"/>
    <w:rsid w:val="00D75B75"/>
    <w:rsid w:val="00D75D9B"/>
    <w:rsid w:val="00D75DD0"/>
    <w:rsid w:val="00D75EB8"/>
    <w:rsid w:val="00D75FF1"/>
    <w:rsid w:val="00D761BC"/>
    <w:rsid w:val="00D76363"/>
    <w:rsid w:val="00D76830"/>
    <w:rsid w:val="00D76B44"/>
    <w:rsid w:val="00D76C99"/>
    <w:rsid w:val="00D76E95"/>
    <w:rsid w:val="00D77198"/>
    <w:rsid w:val="00D772A5"/>
    <w:rsid w:val="00D77328"/>
    <w:rsid w:val="00D77341"/>
    <w:rsid w:val="00D7738E"/>
    <w:rsid w:val="00D774A3"/>
    <w:rsid w:val="00D77618"/>
    <w:rsid w:val="00D77898"/>
    <w:rsid w:val="00D77976"/>
    <w:rsid w:val="00D779B3"/>
    <w:rsid w:val="00D77CEA"/>
    <w:rsid w:val="00D77D44"/>
    <w:rsid w:val="00D77E2D"/>
    <w:rsid w:val="00D80455"/>
    <w:rsid w:val="00D80537"/>
    <w:rsid w:val="00D80784"/>
    <w:rsid w:val="00D80785"/>
    <w:rsid w:val="00D807AF"/>
    <w:rsid w:val="00D809B7"/>
    <w:rsid w:val="00D80FF0"/>
    <w:rsid w:val="00D811D4"/>
    <w:rsid w:val="00D8194E"/>
    <w:rsid w:val="00D81AB5"/>
    <w:rsid w:val="00D81B1F"/>
    <w:rsid w:val="00D81DE2"/>
    <w:rsid w:val="00D82052"/>
    <w:rsid w:val="00D821F9"/>
    <w:rsid w:val="00D8288D"/>
    <w:rsid w:val="00D82B3F"/>
    <w:rsid w:val="00D82C6E"/>
    <w:rsid w:val="00D82E8B"/>
    <w:rsid w:val="00D830F3"/>
    <w:rsid w:val="00D83653"/>
    <w:rsid w:val="00D83690"/>
    <w:rsid w:val="00D837D1"/>
    <w:rsid w:val="00D83A4B"/>
    <w:rsid w:val="00D83A7E"/>
    <w:rsid w:val="00D83B5E"/>
    <w:rsid w:val="00D83D3C"/>
    <w:rsid w:val="00D83E2E"/>
    <w:rsid w:val="00D83F5B"/>
    <w:rsid w:val="00D843E4"/>
    <w:rsid w:val="00D84511"/>
    <w:rsid w:val="00D84604"/>
    <w:rsid w:val="00D84AE6"/>
    <w:rsid w:val="00D84CD2"/>
    <w:rsid w:val="00D84F3A"/>
    <w:rsid w:val="00D851AB"/>
    <w:rsid w:val="00D85207"/>
    <w:rsid w:val="00D85CC6"/>
    <w:rsid w:val="00D85D7E"/>
    <w:rsid w:val="00D85F5E"/>
    <w:rsid w:val="00D8654E"/>
    <w:rsid w:val="00D86861"/>
    <w:rsid w:val="00D8694D"/>
    <w:rsid w:val="00D86997"/>
    <w:rsid w:val="00D869E8"/>
    <w:rsid w:val="00D86BFC"/>
    <w:rsid w:val="00D86C6B"/>
    <w:rsid w:val="00D86D0A"/>
    <w:rsid w:val="00D86E3B"/>
    <w:rsid w:val="00D86E54"/>
    <w:rsid w:val="00D872FC"/>
    <w:rsid w:val="00D8733E"/>
    <w:rsid w:val="00D87392"/>
    <w:rsid w:val="00D87776"/>
    <w:rsid w:val="00D87B42"/>
    <w:rsid w:val="00D87C87"/>
    <w:rsid w:val="00D9001F"/>
    <w:rsid w:val="00D9004E"/>
    <w:rsid w:val="00D9008D"/>
    <w:rsid w:val="00D90705"/>
    <w:rsid w:val="00D90A1F"/>
    <w:rsid w:val="00D90BF8"/>
    <w:rsid w:val="00D90DFD"/>
    <w:rsid w:val="00D9120E"/>
    <w:rsid w:val="00D91569"/>
    <w:rsid w:val="00D915C1"/>
    <w:rsid w:val="00D91645"/>
    <w:rsid w:val="00D91704"/>
    <w:rsid w:val="00D917E2"/>
    <w:rsid w:val="00D91D10"/>
    <w:rsid w:val="00D91D42"/>
    <w:rsid w:val="00D91DD2"/>
    <w:rsid w:val="00D91FF8"/>
    <w:rsid w:val="00D92635"/>
    <w:rsid w:val="00D92810"/>
    <w:rsid w:val="00D92832"/>
    <w:rsid w:val="00D92EF4"/>
    <w:rsid w:val="00D92FAE"/>
    <w:rsid w:val="00D932B8"/>
    <w:rsid w:val="00D93367"/>
    <w:rsid w:val="00D9395D"/>
    <w:rsid w:val="00D93BDF"/>
    <w:rsid w:val="00D93DB9"/>
    <w:rsid w:val="00D93F03"/>
    <w:rsid w:val="00D94029"/>
    <w:rsid w:val="00D94146"/>
    <w:rsid w:val="00D944BB"/>
    <w:rsid w:val="00D9460E"/>
    <w:rsid w:val="00D94718"/>
    <w:rsid w:val="00D948F7"/>
    <w:rsid w:val="00D94967"/>
    <w:rsid w:val="00D949CF"/>
    <w:rsid w:val="00D94E22"/>
    <w:rsid w:val="00D94E3C"/>
    <w:rsid w:val="00D94EC0"/>
    <w:rsid w:val="00D94F2A"/>
    <w:rsid w:val="00D9529F"/>
    <w:rsid w:val="00D954E9"/>
    <w:rsid w:val="00D955AC"/>
    <w:rsid w:val="00D9567F"/>
    <w:rsid w:val="00D9572C"/>
    <w:rsid w:val="00D95904"/>
    <w:rsid w:val="00D959FE"/>
    <w:rsid w:val="00D95A73"/>
    <w:rsid w:val="00D95AFD"/>
    <w:rsid w:val="00D95B28"/>
    <w:rsid w:val="00D95BAE"/>
    <w:rsid w:val="00D95BB8"/>
    <w:rsid w:val="00D95C68"/>
    <w:rsid w:val="00D95C9F"/>
    <w:rsid w:val="00D96105"/>
    <w:rsid w:val="00D96135"/>
    <w:rsid w:val="00D96597"/>
    <w:rsid w:val="00D96722"/>
    <w:rsid w:val="00D96775"/>
    <w:rsid w:val="00D96DE6"/>
    <w:rsid w:val="00D96E20"/>
    <w:rsid w:val="00D96F39"/>
    <w:rsid w:val="00D97257"/>
    <w:rsid w:val="00D973FE"/>
    <w:rsid w:val="00D97542"/>
    <w:rsid w:val="00D975FC"/>
    <w:rsid w:val="00D97AD0"/>
    <w:rsid w:val="00D97D28"/>
    <w:rsid w:val="00D97F1C"/>
    <w:rsid w:val="00DA019E"/>
    <w:rsid w:val="00DA043F"/>
    <w:rsid w:val="00DA04F6"/>
    <w:rsid w:val="00DA0509"/>
    <w:rsid w:val="00DA07B5"/>
    <w:rsid w:val="00DA0950"/>
    <w:rsid w:val="00DA0EF6"/>
    <w:rsid w:val="00DA10DA"/>
    <w:rsid w:val="00DA11BF"/>
    <w:rsid w:val="00DA1299"/>
    <w:rsid w:val="00DA1600"/>
    <w:rsid w:val="00DA1784"/>
    <w:rsid w:val="00DA1B3F"/>
    <w:rsid w:val="00DA1BF1"/>
    <w:rsid w:val="00DA1F76"/>
    <w:rsid w:val="00DA200A"/>
    <w:rsid w:val="00DA2083"/>
    <w:rsid w:val="00DA247F"/>
    <w:rsid w:val="00DA27E1"/>
    <w:rsid w:val="00DA2B99"/>
    <w:rsid w:val="00DA2DE6"/>
    <w:rsid w:val="00DA2E16"/>
    <w:rsid w:val="00DA3028"/>
    <w:rsid w:val="00DA3531"/>
    <w:rsid w:val="00DA3848"/>
    <w:rsid w:val="00DA3CDD"/>
    <w:rsid w:val="00DA4020"/>
    <w:rsid w:val="00DA41AD"/>
    <w:rsid w:val="00DA43C4"/>
    <w:rsid w:val="00DA43E6"/>
    <w:rsid w:val="00DA44B4"/>
    <w:rsid w:val="00DA4D13"/>
    <w:rsid w:val="00DA4F36"/>
    <w:rsid w:val="00DA502C"/>
    <w:rsid w:val="00DA5379"/>
    <w:rsid w:val="00DA53B7"/>
    <w:rsid w:val="00DA5514"/>
    <w:rsid w:val="00DA55E1"/>
    <w:rsid w:val="00DA55E2"/>
    <w:rsid w:val="00DA57D7"/>
    <w:rsid w:val="00DA5CCB"/>
    <w:rsid w:val="00DA5F75"/>
    <w:rsid w:val="00DA60E4"/>
    <w:rsid w:val="00DA60E9"/>
    <w:rsid w:val="00DA630E"/>
    <w:rsid w:val="00DA6670"/>
    <w:rsid w:val="00DA67D0"/>
    <w:rsid w:val="00DA6AA5"/>
    <w:rsid w:val="00DA6D47"/>
    <w:rsid w:val="00DA710A"/>
    <w:rsid w:val="00DA73B8"/>
    <w:rsid w:val="00DA7787"/>
    <w:rsid w:val="00DA77CA"/>
    <w:rsid w:val="00DA77ED"/>
    <w:rsid w:val="00DA7A8F"/>
    <w:rsid w:val="00DA7B10"/>
    <w:rsid w:val="00DA7F26"/>
    <w:rsid w:val="00DB03A0"/>
    <w:rsid w:val="00DB05AF"/>
    <w:rsid w:val="00DB0697"/>
    <w:rsid w:val="00DB0781"/>
    <w:rsid w:val="00DB085D"/>
    <w:rsid w:val="00DB091E"/>
    <w:rsid w:val="00DB0A6B"/>
    <w:rsid w:val="00DB0ABC"/>
    <w:rsid w:val="00DB0CB0"/>
    <w:rsid w:val="00DB0DC1"/>
    <w:rsid w:val="00DB0E04"/>
    <w:rsid w:val="00DB10F9"/>
    <w:rsid w:val="00DB139B"/>
    <w:rsid w:val="00DB13AA"/>
    <w:rsid w:val="00DB1792"/>
    <w:rsid w:val="00DB17F6"/>
    <w:rsid w:val="00DB1BA1"/>
    <w:rsid w:val="00DB1EBC"/>
    <w:rsid w:val="00DB1F0C"/>
    <w:rsid w:val="00DB1F99"/>
    <w:rsid w:val="00DB204D"/>
    <w:rsid w:val="00DB2192"/>
    <w:rsid w:val="00DB2201"/>
    <w:rsid w:val="00DB2387"/>
    <w:rsid w:val="00DB2399"/>
    <w:rsid w:val="00DB2475"/>
    <w:rsid w:val="00DB24FC"/>
    <w:rsid w:val="00DB289A"/>
    <w:rsid w:val="00DB2A08"/>
    <w:rsid w:val="00DB2A75"/>
    <w:rsid w:val="00DB2ADD"/>
    <w:rsid w:val="00DB2D00"/>
    <w:rsid w:val="00DB2D7B"/>
    <w:rsid w:val="00DB2DD6"/>
    <w:rsid w:val="00DB2E92"/>
    <w:rsid w:val="00DB2EBE"/>
    <w:rsid w:val="00DB2ED4"/>
    <w:rsid w:val="00DB2FD8"/>
    <w:rsid w:val="00DB3163"/>
    <w:rsid w:val="00DB32CD"/>
    <w:rsid w:val="00DB337A"/>
    <w:rsid w:val="00DB347D"/>
    <w:rsid w:val="00DB34AA"/>
    <w:rsid w:val="00DB35C9"/>
    <w:rsid w:val="00DB3ACB"/>
    <w:rsid w:val="00DB3B69"/>
    <w:rsid w:val="00DB3B84"/>
    <w:rsid w:val="00DB3EE0"/>
    <w:rsid w:val="00DB3F75"/>
    <w:rsid w:val="00DB4280"/>
    <w:rsid w:val="00DB42B4"/>
    <w:rsid w:val="00DB42B6"/>
    <w:rsid w:val="00DB43D5"/>
    <w:rsid w:val="00DB44C6"/>
    <w:rsid w:val="00DB44FE"/>
    <w:rsid w:val="00DB4508"/>
    <w:rsid w:val="00DB455D"/>
    <w:rsid w:val="00DB4A22"/>
    <w:rsid w:val="00DB4B2F"/>
    <w:rsid w:val="00DB5035"/>
    <w:rsid w:val="00DB5082"/>
    <w:rsid w:val="00DB535B"/>
    <w:rsid w:val="00DB5721"/>
    <w:rsid w:val="00DB5AB1"/>
    <w:rsid w:val="00DB5BF6"/>
    <w:rsid w:val="00DB5C5B"/>
    <w:rsid w:val="00DB5DCA"/>
    <w:rsid w:val="00DB5E14"/>
    <w:rsid w:val="00DB60A3"/>
    <w:rsid w:val="00DB622D"/>
    <w:rsid w:val="00DB646A"/>
    <w:rsid w:val="00DB65B9"/>
    <w:rsid w:val="00DB67AB"/>
    <w:rsid w:val="00DB685B"/>
    <w:rsid w:val="00DB690A"/>
    <w:rsid w:val="00DB6934"/>
    <w:rsid w:val="00DB7161"/>
    <w:rsid w:val="00DB7243"/>
    <w:rsid w:val="00DB7484"/>
    <w:rsid w:val="00DB7B39"/>
    <w:rsid w:val="00DB7B81"/>
    <w:rsid w:val="00DBA93A"/>
    <w:rsid w:val="00DC0881"/>
    <w:rsid w:val="00DC0928"/>
    <w:rsid w:val="00DC0DB8"/>
    <w:rsid w:val="00DC0ECF"/>
    <w:rsid w:val="00DC0FA3"/>
    <w:rsid w:val="00DC1002"/>
    <w:rsid w:val="00DC11D2"/>
    <w:rsid w:val="00DC14B6"/>
    <w:rsid w:val="00DC1657"/>
    <w:rsid w:val="00DC193F"/>
    <w:rsid w:val="00DC1AC8"/>
    <w:rsid w:val="00DC1B20"/>
    <w:rsid w:val="00DC1D4F"/>
    <w:rsid w:val="00DC1DCC"/>
    <w:rsid w:val="00DC1EFF"/>
    <w:rsid w:val="00DC20EC"/>
    <w:rsid w:val="00DC213A"/>
    <w:rsid w:val="00DC2322"/>
    <w:rsid w:val="00DC2346"/>
    <w:rsid w:val="00DC2417"/>
    <w:rsid w:val="00DC26F0"/>
    <w:rsid w:val="00DC272D"/>
    <w:rsid w:val="00DC293E"/>
    <w:rsid w:val="00DC2BAD"/>
    <w:rsid w:val="00DC2C34"/>
    <w:rsid w:val="00DC2E33"/>
    <w:rsid w:val="00DC326A"/>
    <w:rsid w:val="00DC3409"/>
    <w:rsid w:val="00DC35DC"/>
    <w:rsid w:val="00DC3608"/>
    <w:rsid w:val="00DC3BD2"/>
    <w:rsid w:val="00DC3F4B"/>
    <w:rsid w:val="00DC3FB8"/>
    <w:rsid w:val="00DC419B"/>
    <w:rsid w:val="00DC4203"/>
    <w:rsid w:val="00DC427E"/>
    <w:rsid w:val="00DC4331"/>
    <w:rsid w:val="00DC441F"/>
    <w:rsid w:val="00DC4913"/>
    <w:rsid w:val="00DC49B8"/>
    <w:rsid w:val="00DC4A1C"/>
    <w:rsid w:val="00DC4B1F"/>
    <w:rsid w:val="00DC4EBB"/>
    <w:rsid w:val="00DC5038"/>
    <w:rsid w:val="00DC503B"/>
    <w:rsid w:val="00DC5216"/>
    <w:rsid w:val="00DC5267"/>
    <w:rsid w:val="00DC52CB"/>
    <w:rsid w:val="00DC5409"/>
    <w:rsid w:val="00DC5703"/>
    <w:rsid w:val="00DC58FC"/>
    <w:rsid w:val="00DC5BC6"/>
    <w:rsid w:val="00DC5D55"/>
    <w:rsid w:val="00DC5EAC"/>
    <w:rsid w:val="00DC6331"/>
    <w:rsid w:val="00DC6470"/>
    <w:rsid w:val="00DC6BDC"/>
    <w:rsid w:val="00DC6E9B"/>
    <w:rsid w:val="00DC6EF5"/>
    <w:rsid w:val="00DC75A3"/>
    <w:rsid w:val="00DC7608"/>
    <w:rsid w:val="00DC763F"/>
    <w:rsid w:val="00DC76E8"/>
    <w:rsid w:val="00DC78CD"/>
    <w:rsid w:val="00DC7903"/>
    <w:rsid w:val="00DC7A1F"/>
    <w:rsid w:val="00DC7BF3"/>
    <w:rsid w:val="00DC7D67"/>
    <w:rsid w:val="00DC7E4D"/>
    <w:rsid w:val="00DD00E3"/>
    <w:rsid w:val="00DD0124"/>
    <w:rsid w:val="00DD0183"/>
    <w:rsid w:val="00DD0681"/>
    <w:rsid w:val="00DD073F"/>
    <w:rsid w:val="00DD0AE0"/>
    <w:rsid w:val="00DD0B65"/>
    <w:rsid w:val="00DD0CE5"/>
    <w:rsid w:val="00DD0DAE"/>
    <w:rsid w:val="00DD116C"/>
    <w:rsid w:val="00DD1182"/>
    <w:rsid w:val="00DD11FD"/>
    <w:rsid w:val="00DD1359"/>
    <w:rsid w:val="00DD1678"/>
    <w:rsid w:val="00DD1A1F"/>
    <w:rsid w:val="00DD1B24"/>
    <w:rsid w:val="00DD1D5B"/>
    <w:rsid w:val="00DD1F0E"/>
    <w:rsid w:val="00DD1F5D"/>
    <w:rsid w:val="00DD1FF0"/>
    <w:rsid w:val="00DD24FD"/>
    <w:rsid w:val="00DD27C6"/>
    <w:rsid w:val="00DD296E"/>
    <w:rsid w:val="00DD2C06"/>
    <w:rsid w:val="00DD2E2A"/>
    <w:rsid w:val="00DD2ECD"/>
    <w:rsid w:val="00DD2F30"/>
    <w:rsid w:val="00DD300E"/>
    <w:rsid w:val="00DD3183"/>
    <w:rsid w:val="00DD32B7"/>
    <w:rsid w:val="00DD33F8"/>
    <w:rsid w:val="00DD341D"/>
    <w:rsid w:val="00DD3624"/>
    <w:rsid w:val="00DD3DA9"/>
    <w:rsid w:val="00DD3DD7"/>
    <w:rsid w:val="00DD3E9B"/>
    <w:rsid w:val="00DD41A1"/>
    <w:rsid w:val="00DD42AD"/>
    <w:rsid w:val="00DD42E1"/>
    <w:rsid w:val="00DD45A9"/>
    <w:rsid w:val="00DD4630"/>
    <w:rsid w:val="00DD4655"/>
    <w:rsid w:val="00DD48AE"/>
    <w:rsid w:val="00DD49C2"/>
    <w:rsid w:val="00DD4E28"/>
    <w:rsid w:val="00DD4E6A"/>
    <w:rsid w:val="00DD4EF6"/>
    <w:rsid w:val="00DD51DB"/>
    <w:rsid w:val="00DD52C0"/>
    <w:rsid w:val="00DD5351"/>
    <w:rsid w:val="00DD5C8B"/>
    <w:rsid w:val="00DD5CC6"/>
    <w:rsid w:val="00DD5DE5"/>
    <w:rsid w:val="00DD5FC9"/>
    <w:rsid w:val="00DD6011"/>
    <w:rsid w:val="00DD60F7"/>
    <w:rsid w:val="00DD63E0"/>
    <w:rsid w:val="00DD6637"/>
    <w:rsid w:val="00DD66E8"/>
    <w:rsid w:val="00DD69AC"/>
    <w:rsid w:val="00DD6C72"/>
    <w:rsid w:val="00DD7016"/>
    <w:rsid w:val="00DD7055"/>
    <w:rsid w:val="00DD720C"/>
    <w:rsid w:val="00DD73DD"/>
    <w:rsid w:val="00DD7669"/>
    <w:rsid w:val="00DD7686"/>
    <w:rsid w:val="00DD76EE"/>
    <w:rsid w:val="00DD7883"/>
    <w:rsid w:val="00DD788A"/>
    <w:rsid w:val="00DD78FF"/>
    <w:rsid w:val="00DD7986"/>
    <w:rsid w:val="00DD7A0C"/>
    <w:rsid w:val="00DE07AD"/>
    <w:rsid w:val="00DE08AC"/>
    <w:rsid w:val="00DE0E0F"/>
    <w:rsid w:val="00DE1035"/>
    <w:rsid w:val="00DE11FD"/>
    <w:rsid w:val="00DE13B0"/>
    <w:rsid w:val="00DE1487"/>
    <w:rsid w:val="00DE151D"/>
    <w:rsid w:val="00DE1661"/>
    <w:rsid w:val="00DE19EB"/>
    <w:rsid w:val="00DE1A8F"/>
    <w:rsid w:val="00DE1B39"/>
    <w:rsid w:val="00DE1DCD"/>
    <w:rsid w:val="00DE1FEA"/>
    <w:rsid w:val="00DE2287"/>
    <w:rsid w:val="00DE2581"/>
    <w:rsid w:val="00DE270D"/>
    <w:rsid w:val="00DE27A3"/>
    <w:rsid w:val="00DE2C76"/>
    <w:rsid w:val="00DE3023"/>
    <w:rsid w:val="00DE31FE"/>
    <w:rsid w:val="00DE3262"/>
    <w:rsid w:val="00DE3374"/>
    <w:rsid w:val="00DE33DB"/>
    <w:rsid w:val="00DE37D3"/>
    <w:rsid w:val="00DE382F"/>
    <w:rsid w:val="00DE39AF"/>
    <w:rsid w:val="00DE3A90"/>
    <w:rsid w:val="00DE3C7D"/>
    <w:rsid w:val="00DE3F17"/>
    <w:rsid w:val="00DE3F84"/>
    <w:rsid w:val="00DE40D2"/>
    <w:rsid w:val="00DE4420"/>
    <w:rsid w:val="00DE45EC"/>
    <w:rsid w:val="00DE4E3E"/>
    <w:rsid w:val="00DE4FE4"/>
    <w:rsid w:val="00DE5016"/>
    <w:rsid w:val="00DE52FE"/>
    <w:rsid w:val="00DE5441"/>
    <w:rsid w:val="00DE565B"/>
    <w:rsid w:val="00DE5AFD"/>
    <w:rsid w:val="00DE5B5D"/>
    <w:rsid w:val="00DE5D35"/>
    <w:rsid w:val="00DE5D6E"/>
    <w:rsid w:val="00DE5E44"/>
    <w:rsid w:val="00DE63F6"/>
    <w:rsid w:val="00DE6484"/>
    <w:rsid w:val="00DE64BC"/>
    <w:rsid w:val="00DE66C6"/>
    <w:rsid w:val="00DE68B3"/>
    <w:rsid w:val="00DE6A0F"/>
    <w:rsid w:val="00DE6CCC"/>
    <w:rsid w:val="00DE6E4B"/>
    <w:rsid w:val="00DE6E82"/>
    <w:rsid w:val="00DE7274"/>
    <w:rsid w:val="00DE740B"/>
    <w:rsid w:val="00DE75D9"/>
    <w:rsid w:val="00DE78A4"/>
    <w:rsid w:val="00DE78FB"/>
    <w:rsid w:val="00DE7AC9"/>
    <w:rsid w:val="00DE7BE5"/>
    <w:rsid w:val="00DE7C21"/>
    <w:rsid w:val="00DE7C38"/>
    <w:rsid w:val="00DE7F89"/>
    <w:rsid w:val="00DF0139"/>
    <w:rsid w:val="00DF05FF"/>
    <w:rsid w:val="00DF08D9"/>
    <w:rsid w:val="00DF0B65"/>
    <w:rsid w:val="00DF0BE1"/>
    <w:rsid w:val="00DF0FB8"/>
    <w:rsid w:val="00DF0FCE"/>
    <w:rsid w:val="00DF129C"/>
    <w:rsid w:val="00DF1308"/>
    <w:rsid w:val="00DF18D6"/>
    <w:rsid w:val="00DF1D1E"/>
    <w:rsid w:val="00DF1E20"/>
    <w:rsid w:val="00DF20EF"/>
    <w:rsid w:val="00DF2422"/>
    <w:rsid w:val="00DF2D35"/>
    <w:rsid w:val="00DF2DAF"/>
    <w:rsid w:val="00DF2E4E"/>
    <w:rsid w:val="00DF2FA2"/>
    <w:rsid w:val="00DF333A"/>
    <w:rsid w:val="00DF33CC"/>
    <w:rsid w:val="00DF3466"/>
    <w:rsid w:val="00DF355B"/>
    <w:rsid w:val="00DF35AD"/>
    <w:rsid w:val="00DF3784"/>
    <w:rsid w:val="00DF3807"/>
    <w:rsid w:val="00DF3983"/>
    <w:rsid w:val="00DF3A00"/>
    <w:rsid w:val="00DF3CB6"/>
    <w:rsid w:val="00DF3E9D"/>
    <w:rsid w:val="00DF3F66"/>
    <w:rsid w:val="00DF4243"/>
    <w:rsid w:val="00DF4739"/>
    <w:rsid w:val="00DF49FD"/>
    <w:rsid w:val="00DF4F41"/>
    <w:rsid w:val="00DF532A"/>
    <w:rsid w:val="00DF58B4"/>
    <w:rsid w:val="00DF5C3A"/>
    <w:rsid w:val="00DF5C59"/>
    <w:rsid w:val="00DF61DE"/>
    <w:rsid w:val="00DF65A6"/>
    <w:rsid w:val="00DF6747"/>
    <w:rsid w:val="00DF67EA"/>
    <w:rsid w:val="00DF6808"/>
    <w:rsid w:val="00DF6938"/>
    <w:rsid w:val="00DF698C"/>
    <w:rsid w:val="00DF6CC5"/>
    <w:rsid w:val="00DF6E14"/>
    <w:rsid w:val="00DF7044"/>
    <w:rsid w:val="00DF713E"/>
    <w:rsid w:val="00DF721A"/>
    <w:rsid w:val="00DF7258"/>
    <w:rsid w:val="00DF74BF"/>
    <w:rsid w:val="00DF74FF"/>
    <w:rsid w:val="00DF76E3"/>
    <w:rsid w:val="00DF777E"/>
    <w:rsid w:val="00DF781F"/>
    <w:rsid w:val="00DF785C"/>
    <w:rsid w:val="00DF78D9"/>
    <w:rsid w:val="00DF79F9"/>
    <w:rsid w:val="00DF7B74"/>
    <w:rsid w:val="00E00083"/>
    <w:rsid w:val="00E00117"/>
    <w:rsid w:val="00E001AF"/>
    <w:rsid w:val="00E00300"/>
    <w:rsid w:val="00E004B0"/>
    <w:rsid w:val="00E006AD"/>
    <w:rsid w:val="00E009B2"/>
    <w:rsid w:val="00E00B2E"/>
    <w:rsid w:val="00E00D1D"/>
    <w:rsid w:val="00E00E79"/>
    <w:rsid w:val="00E00F66"/>
    <w:rsid w:val="00E0146D"/>
    <w:rsid w:val="00E01913"/>
    <w:rsid w:val="00E0198D"/>
    <w:rsid w:val="00E01B64"/>
    <w:rsid w:val="00E01DF0"/>
    <w:rsid w:val="00E01F16"/>
    <w:rsid w:val="00E01F22"/>
    <w:rsid w:val="00E02013"/>
    <w:rsid w:val="00E0216C"/>
    <w:rsid w:val="00E0239D"/>
    <w:rsid w:val="00E02447"/>
    <w:rsid w:val="00E02543"/>
    <w:rsid w:val="00E02708"/>
    <w:rsid w:val="00E02744"/>
    <w:rsid w:val="00E02969"/>
    <w:rsid w:val="00E02C80"/>
    <w:rsid w:val="00E02F29"/>
    <w:rsid w:val="00E02FF4"/>
    <w:rsid w:val="00E03173"/>
    <w:rsid w:val="00E031FF"/>
    <w:rsid w:val="00E03232"/>
    <w:rsid w:val="00E03456"/>
    <w:rsid w:val="00E0359D"/>
    <w:rsid w:val="00E037B2"/>
    <w:rsid w:val="00E039D4"/>
    <w:rsid w:val="00E03B6F"/>
    <w:rsid w:val="00E03CFD"/>
    <w:rsid w:val="00E03EB5"/>
    <w:rsid w:val="00E040F0"/>
    <w:rsid w:val="00E04149"/>
    <w:rsid w:val="00E04198"/>
    <w:rsid w:val="00E041BF"/>
    <w:rsid w:val="00E042F3"/>
    <w:rsid w:val="00E0431F"/>
    <w:rsid w:val="00E04428"/>
    <w:rsid w:val="00E044E3"/>
    <w:rsid w:val="00E04500"/>
    <w:rsid w:val="00E04654"/>
    <w:rsid w:val="00E046E7"/>
    <w:rsid w:val="00E0470C"/>
    <w:rsid w:val="00E0483A"/>
    <w:rsid w:val="00E0488B"/>
    <w:rsid w:val="00E048BD"/>
    <w:rsid w:val="00E049E8"/>
    <w:rsid w:val="00E04AE5"/>
    <w:rsid w:val="00E04C0A"/>
    <w:rsid w:val="00E04DBD"/>
    <w:rsid w:val="00E04ECE"/>
    <w:rsid w:val="00E051A2"/>
    <w:rsid w:val="00E05413"/>
    <w:rsid w:val="00E05433"/>
    <w:rsid w:val="00E0569F"/>
    <w:rsid w:val="00E058C0"/>
    <w:rsid w:val="00E05A64"/>
    <w:rsid w:val="00E05B22"/>
    <w:rsid w:val="00E05BF8"/>
    <w:rsid w:val="00E05CB1"/>
    <w:rsid w:val="00E05F4E"/>
    <w:rsid w:val="00E0617B"/>
    <w:rsid w:val="00E062BB"/>
    <w:rsid w:val="00E065F2"/>
    <w:rsid w:val="00E0670D"/>
    <w:rsid w:val="00E067C8"/>
    <w:rsid w:val="00E069F6"/>
    <w:rsid w:val="00E06A1E"/>
    <w:rsid w:val="00E06A6D"/>
    <w:rsid w:val="00E06B98"/>
    <w:rsid w:val="00E070F8"/>
    <w:rsid w:val="00E07120"/>
    <w:rsid w:val="00E071E1"/>
    <w:rsid w:val="00E07252"/>
    <w:rsid w:val="00E074C8"/>
    <w:rsid w:val="00E074D8"/>
    <w:rsid w:val="00E076D5"/>
    <w:rsid w:val="00E07990"/>
    <w:rsid w:val="00E07B3F"/>
    <w:rsid w:val="00E07BE4"/>
    <w:rsid w:val="00E07E0F"/>
    <w:rsid w:val="00E07E64"/>
    <w:rsid w:val="00E07FE3"/>
    <w:rsid w:val="00E0E43F"/>
    <w:rsid w:val="00E10122"/>
    <w:rsid w:val="00E1034C"/>
    <w:rsid w:val="00E1041F"/>
    <w:rsid w:val="00E104BB"/>
    <w:rsid w:val="00E105FE"/>
    <w:rsid w:val="00E105FF"/>
    <w:rsid w:val="00E106CD"/>
    <w:rsid w:val="00E108DE"/>
    <w:rsid w:val="00E10AFE"/>
    <w:rsid w:val="00E112CA"/>
    <w:rsid w:val="00E112E2"/>
    <w:rsid w:val="00E113D3"/>
    <w:rsid w:val="00E11662"/>
    <w:rsid w:val="00E11789"/>
    <w:rsid w:val="00E11989"/>
    <w:rsid w:val="00E11B8E"/>
    <w:rsid w:val="00E11D1D"/>
    <w:rsid w:val="00E11D2A"/>
    <w:rsid w:val="00E11DB9"/>
    <w:rsid w:val="00E11DBB"/>
    <w:rsid w:val="00E11F0B"/>
    <w:rsid w:val="00E12272"/>
    <w:rsid w:val="00E124DD"/>
    <w:rsid w:val="00E128A0"/>
    <w:rsid w:val="00E12A90"/>
    <w:rsid w:val="00E12A9A"/>
    <w:rsid w:val="00E12AE3"/>
    <w:rsid w:val="00E13083"/>
    <w:rsid w:val="00E13158"/>
    <w:rsid w:val="00E13192"/>
    <w:rsid w:val="00E13230"/>
    <w:rsid w:val="00E1324B"/>
    <w:rsid w:val="00E133E4"/>
    <w:rsid w:val="00E13468"/>
    <w:rsid w:val="00E1385E"/>
    <w:rsid w:val="00E13EE9"/>
    <w:rsid w:val="00E13F9E"/>
    <w:rsid w:val="00E1403E"/>
    <w:rsid w:val="00E14045"/>
    <w:rsid w:val="00E1407D"/>
    <w:rsid w:val="00E14082"/>
    <w:rsid w:val="00E140E6"/>
    <w:rsid w:val="00E141EB"/>
    <w:rsid w:val="00E1428B"/>
    <w:rsid w:val="00E142B1"/>
    <w:rsid w:val="00E142BA"/>
    <w:rsid w:val="00E14405"/>
    <w:rsid w:val="00E14457"/>
    <w:rsid w:val="00E145AF"/>
    <w:rsid w:val="00E146AD"/>
    <w:rsid w:val="00E14709"/>
    <w:rsid w:val="00E148A4"/>
    <w:rsid w:val="00E14CE1"/>
    <w:rsid w:val="00E14E58"/>
    <w:rsid w:val="00E15159"/>
    <w:rsid w:val="00E151E4"/>
    <w:rsid w:val="00E15233"/>
    <w:rsid w:val="00E15257"/>
    <w:rsid w:val="00E15483"/>
    <w:rsid w:val="00E157DB"/>
    <w:rsid w:val="00E157EB"/>
    <w:rsid w:val="00E15958"/>
    <w:rsid w:val="00E15B15"/>
    <w:rsid w:val="00E15BC0"/>
    <w:rsid w:val="00E15C4F"/>
    <w:rsid w:val="00E15D35"/>
    <w:rsid w:val="00E15D77"/>
    <w:rsid w:val="00E15F32"/>
    <w:rsid w:val="00E15F36"/>
    <w:rsid w:val="00E1685E"/>
    <w:rsid w:val="00E168F5"/>
    <w:rsid w:val="00E16916"/>
    <w:rsid w:val="00E16960"/>
    <w:rsid w:val="00E16A9F"/>
    <w:rsid w:val="00E16BC6"/>
    <w:rsid w:val="00E16C0C"/>
    <w:rsid w:val="00E1706A"/>
    <w:rsid w:val="00E17161"/>
    <w:rsid w:val="00E17175"/>
    <w:rsid w:val="00E17A66"/>
    <w:rsid w:val="00E17BF3"/>
    <w:rsid w:val="00E17DDA"/>
    <w:rsid w:val="00E17FA7"/>
    <w:rsid w:val="00E17FB2"/>
    <w:rsid w:val="00E200D9"/>
    <w:rsid w:val="00E20374"/>
    <w:rsid w:val="00E2048C"/>
    <w:rsid w:val="00E20589"/>
    <w:rsid w:val="00E20652"/>
    <w:rsid w:val="00E20748"/>
    <w:rsid w:val="00E20767"/>
    <w:rsid w:val="00E208F9"/>
    <w:rsid w:val="00E20981"/>
    <w:rsid w:val="00E20995"/>
    <w:rsid w:val="00E20ACD"/>
    <w:rsid w:val="00E20B93"/>
    <w:rsid w:val="00E20D41"/>
    <w:rsid w:val="00E20F82"/>
    <w:rsid w:val="00E211AA"/>
    <w:rsid w:val="00E212C9"/>
    <w:rsid w:val="00E212E2"/>
    <w:rsid w:val="00E21449"/>
    <w:rsid w:val="00E214D5"/>
    <w:rsid w:val="00E2170F"/>
    <w:rsid w:val="00E219F9"/>
    <w:rsid w:val="00E21A59"/>
    <w:rsid w:val="00E21A87"/>
    <w:rsid w:val="00E21CA9"/>
    <w:rsid w:val="00E21DFB"/>
    <w:rsid w:val="00E21E8F"/>
    <w:rsid w:val="00E21E9E"/>
    <w:rsid w:val="00E2207D"/>
    <w:rsid w:val="00E22174"/>
    <w:rsid w:val="00E227C0"/>
    <w:rsid w:val="00E228B3"/>
    <w:rsid w:val="00E229B5"/>
    <w:rsid w:val="00E22BE7"/>
    <w:rsid w:val="00E22CAC"/>
    <w:rsid w:val="00E22E03"/>
    <w:rsid w:val="00E23485"/>
    <w:rsid w:val="00E236AE"/>
    <w:rsid w:val="00E236E6"/>
    <w:rsid w:val="00E23A12"/>
    <w:rsid w:val="00E23B8E"/>
    <w:rsid w:val="00E23D29"/>
    <w:rsid w:val="00E23D99"/>
    <w:rsid w:val="00E23FA2"/>
    <w:rsid w:val="00E24313"/>
    <w:rsid w:val="00E243D8"/>
    <w:rsid w:val="00E2453C"/>
    <w:rsid w:val="00E24662"/>
    <w:rsid w:val="00E2485D"/>
    <w:rsid w:val="00E248B9"/>
    <w:rsid w:val="00E24968"/>
    <w:rsid w:val="00E24AA5"/>
    <w:rsid w:val="00E24BFB"/>
    <w:rsid w:val="00E24C23"/>
    <w:rsid w:val="00E25015"/>
    <w:rsid w:val="00E252F4"/>
    <w:rsid w:val="00E25353"/>
    <w:rsid w:val="00E25745"/>
    <w:rsid w:val="00E2578B"/>
    <w:rsid w:val="00E25B98"/>
    <w:rsid w:val="00E25BAC"/>
    <w:rsid w:val="00E25C8C"/>
    <w:rsid w:val="00E25F77"/>
    <w:rsid w:val="00E262D7"/>
    <w:rsid w:val="00E2635C"/>
    <w:rsid w:val="00E26361"/>
    <w:rsid w:val="00E2640F"/>
    <w:rsid w:val="00E2642A"/>
    <w:rsid w:val="00E26441"/>
    <w:rsid w:val="00E26662"/>
    <w:rsid w:val="00E2670D"/>
    <w:rsid w:val="00E269C9"/>
    <w:rsid w:val="00E26BBD"/>
    <w:rsid w:val="00E26C33"/>
    <w:rsid w:val="00E26D73"/>
    <w:rsid w:val="00E26D82"/>
    <w:rsid w:val="00E26EA2"/>
    <w:rsid w:val="00E26F5E"/>
    <w:rsid w:val="00E27084"/>
    <w:rsid w:val="00E274AE"/>
    <w:rsid w:val="00E27821"/>
    <w:rsid w:val="00E27900"/>
    <w:rsid w:val="00E27D48"/>
    <w:rsid w:val="00E29BF8"/>
    <w:rsid w:val="00E30069"/>
    <w:rsid w:val="00E30B0F"/>
    <w:rsid w:val="00E30D24"/>
    <w:rsid w:val="00E30F66"/>
    <w:rsid w:val="00E3104B"/>
    <w:rsid w:val="00E31289"/>
    <w:rsid w:val="00E3130E"/>
    <w:rsid w:val="00E31589"/>
    <w:rsid w:val="00E315C2"/>
    <w:rsid w:val="00E31922"/>
    <w:rsid w:val="00E31DC7"/>
    <w:rsid w:val="00E31E0E"/>
    <w:rsid w:val="00E31F93"/>
    <w:rsid w:val="00E32210"/>
    <w:rsid w:val="00E32778"/>
    <w:rsid w:val="00E3290B"/>
    <w:rsid w:val="00E32B12"/>
    <w:rsid w:val="00E32B75"/>
    <w:rsid w:val="00E32CF7"/>
    <w:rsid w:val="00E32DE8"/>
    <w:rsid w:val="00E32E9B"/>
    <w:rsid w:val="00E32EC8"/>
    <w:rsid w:val="00E32F3E"/>
    <w:rsid w:val="00E3303D"/>
    <w:rsid w:val="00E332F6"/>
    <w:rsid w:val="00E334A9"/>
    <w:rsid w:val="00E3354C"/>
    <w:rsid w:val="00E335B6"/>
    <w:rsid w:val="00E33619"/>
    <w:rsid w:val="00E336EA"/>
    <w:rsid w:val="00E33744"/>
    <w:rsid w:val="00E337E2"/>
    <w:rsid w:val="00E33CCC"/>
    <w:rsid w:val="00E33CD6"/>
    <w:rsid w:val="00E33E95"/>
    <w:rsid w:val="00E33EA3"/>
    <w:rsid w:val="00E33EC0"/>
    <w:rsid w:val="00E33F35"/>
    <w:rsid w:val="00E34118"/>
    <w:rsid w:val="00E34290"/>
    <w:rsid w:val="00E34821"/>
    <w:rsid w:val="00E34919"/>
    <w:rsid w:val="00E34D12"/>
    <w:rsid w:val="00E352EE"/>
    <w:rsid w:val="00E353F3"/>
    <w:rsid w:val="00E355E3"/>
    <w:rsid w:val="00E35A4E"/>
    <w:rsid w:val="00E35CF4"/>
    <w:rsid w:val="00E35D30"/>
    <w:rsid w:val="00E35D38"/>
    <w:rsid w:val="00E3621C"/>
    <w:rsid w:val="00E362A4"/>
    <w:rsid w:val="00E369F0"/>
    <w:rsid w:val="00E36C5C"/>
    <w:rsid w:val="00E36CF0"/>
    <w:rsid w:val="00E36D55"/>
    <w:rsid w:val="00E36D6E"/>
    <w:rsid w:val="00E36DE3"/>
    <w:rsid w:val="00E37109"/>
    <w:rsid w:val="00E3711B"/>
    <w:rsid w:val="00E37655"/>
    <w:rsid w:val="00E376C7"/>
    <w:rsid w:val="00E377F3"/>
    <w:rsid w:val="00E37A73"/>
    <w:rsid w:val="00E37A86"/>
    <w:rsid w:val="00E37F5F"/>
    <w:rsid w:val="00E37FAB"/>
    <w:rsid w:val="00E37FE2"/>
    <w:rsid w:val="00E40184"/>
    <w:rsid w:val="00E40267"/>
    <w:rsid w:val="00E408BE"/>
    <w:rsid w:val="00E408E0"/>
    <w:rsid w:val="00E40BC8"/>
    <w:rsid w:val="00E40D30"/>
    <w:rsid w:val="00E40F22"/>
    <w:rsid w:val="00E40F44"/>
    <w:rsid w:val="00E410E6"/>
    <w:rsid w:val="00E41452"/>
    <w:rsid w:val="00E414FB"/>
    <w:rsid w:val="00E415E5"/>
    <w:rsid w:val="00E41772"/>
    <w:rsid w:val="00E4194B"/>
    <w:rsid w:val="00E419B6"/>
    <w:rsid w:val="00E41BBE"/>
    <w:rsid w:val="00E41D0B"/>
    <w:rsid w:val="00E41E76"/>
    <w:rsid w:val="00E41EB7"/>
    <w:rsid w:val="00E41FFF"/>
    <w:rsid w:val="00E42041"/>
    <w:rsid w:val="00E420E1"/>
    <w:rsid w:val="00E4293A"/>
    <w:rsid w:val="00E42EDA"/>
    <w:rsid w:val="00E43100"/>
    <w:rsid w:val="00E43405"/>
    <w:rsid w:val="00E43621"/>
    <w:rsid w:val="00E43756"/>
    <w:rsid w:val="00E4395A"/>
    <w:rsid w:val="00E43A26"/>
    <w:rsid w:val="00E43A6A"/>
    <w:rsid w:val="00E43A94"/>
    <w:rsid w:val="00E43F16"/>
    <w:rsid w:val="00E44223"/>
    <w:rsid w:val="00E4429C"/>
    <w:rsid w:val="00E4471A"/>
    <w:rsid w:val="00E4472E"/>
    <w:rsid w:val="00E448E7"/>
    <w:rsid w:val="00E449F4"/>
    <w:rsid w:val="00E44A3B"/>
    <w:rsid w:val="00E44C81"/>
    <w:rsid w:val="00E44D8A"/>
    <w:rsid w:val="00E44E64"/>
    <w:rsid w:val="00E44E8D"/>
    <w:rsid w:val="00E44F2D"/>
    <w:rsid w:val="00E44FBE"/>
    <w:rsid w:val="00E45347"/>
    <w:rsid w:val="00E453F8"/>
    <w:rsid w:val="00E4550E"/>
    <w:rsid w:val="00E45AFB"/>
    <w:rsid w:val="00E45C84"/>
    <w:rsid w:val="00E45D53"/>
    <w:rsid w:val="00E45EFD"/>
    <w:rsid w:val="00E46027"/>
    <w:rsid w:val="00E4626B"/>
    <w:rsid w:val="00E463E2"/>
    <w:rsid w:val="00E46537"/>
    <w:rsid w:val="00E46662"/>
    <w:rsid w:val="00E46924"/>
    <w:rsid w:val="00E46AC7"/>
    <w:rsid w:val="00E46D89"/>
    <w:rsid w:val="00E46F86"/>
    <w:rsid w:val="00E47052"/>
    <w:rsid w:val="00E4718A"/>
    <w:rsid w:val="00E47617"/>
    <w:rsid w:val="00E477BE"/>
    <w:rsid w:val="00E47909"/>
    <w:rsid w:val="00E47D55"/>
    <w:rsid w:val="00E47F18"/>
    <w:rsid w:val="00E500AA"/>
    <w:rsid w:val="00E501F9"/>
    <w:rsid w:val="00E50577"/>
    <w:rsid w:val="00E5065C"/>
    <w:rsid w:val="00E508B3"/>
    <w:rsid w:val="00E50BEC"/>
    <w:rsid w:val="00E50C20"/>
    <w:rsid w:val="00E50C68"/>
    <w:rsid w:val="00E50C7B"/>
    <w:rsid w:val="00E50FD4"/>
    <w:rsid w:val="00E50FE7"/>
    <w:rsid w:val="00E51369"/>
    <w:rsid w:val="00E51398"/>
    <w:rsid w:val="00E513E5"/>
    <w:rsid w:val="00E515B4"/>
    <w:rsid w:val="00E5162D"/>
    <w:rsid w:val="00E516D6"/>
    <w:rsid w:val="00E51749"/>
    <w:rsid w:val="00E51850"/>
    <w:rsid w:val="00E51BD6"/>
    <w:rsid w:val="00E520B1"/>
    <w:rsid w:val="00E520BC"/>
    <w:rsid w:val="00E52255"/>
    <w:rsid w:val="00E5253D"/>
    <w:rsid w:val="00E52545"/>
    <w:rsid w:val="00E52724"/>
    <w:rsid w:val="00E5283C"/>
    <w:rsid w:val="00E52992"/>
    <w:rsid w:val="00E52AF1"/>
    <w:rsid w:val="00E52BB2"/>
    <w:rsid w:val="00E52BF4"/>
    <w:rsid w:val="00E52C11"/>
    <w:rsid w:val="00E52D44"/>
    <w:rsid w:val="00E52D9F"/>
    <w:rsid w:val="00E5300C"/>
    <w:rsid w:val="00E53BDA"/>
    <w:rsid w:val="00E53BFA"/>
    <w:rsid w:val="00E53C7B"/>
    <w:rsid w:val="00E53FD0"/>
    <w:rsid w:val="00E544BB"/>
    <w:rsid w:val="00E54551"/>
    <w:rsid w:val="00E5455C"/>
    <w:rsid w:val="00E545CF"/>
    <w:rsid w:val="00E54BC3"/>
    <w:rsid w:val="00E54C06"/>
    <w:rsid w:val="00E54C34"/>
    <w:rsid w:val="00E54E68"/>
    <w:rsid w:val="00E5542D"/>
    <w:rsid w:val="00E557C7"/>
    <w:rsid w:val="00E55839"/>
    <w:rsid w:val="00E5587E"/>
    <w:rsid w:val="00E559EC"/>
    <w:rsid w:val="00E55A79"/>
    <w:rsid w:val="00E55A9D"/>
    <w:rsid w:val="00E55BD7"/>
    <w:rsid w:val="00E563AF"/>
    <w:rsid w:val="00E5642B"/>
    <w:rsid w:val="00E56749"/>
    <w:rsid w:val="00E568FF"/>
    <w:rsid w:val="00E569E9"/>
    <w:rsid w:val="00E56A08"/>
    <w:rsid w:val="00E56B6A"/>
    <w:rsid w:val="00E56C66"/>
    <w:rsid w:val="00E56D66"/>
    <w:rsid w:val="00E56F9F"/>
    <w:rsid w:val="00E5700C"/>
    <w:rsid w:val="00E57284"/>
    <w:rsid w:val="00E57935"/>
    <w:rsid w:val="00E57BAA"/>
    <w:rsid w:val="00E57E24"/>
    <w:rsid w:val="00E57EF4"/>
    <w:rsid w:val="00E57F18"/>
    <w:rsid w:val="00E57FD2"/>
    <w:rsid w:val="00E58E93"/>
    <w:rsid w:val="00E6012A"/>
    <w:rsid w:val="00E60217"/>
    <w:rsid w:val="00E6022C"/>
    <w:rsid w:val="00E60253"/>
    <w:rsid w:val="00E604A0"/>
    <w:rsid w:val="00E60556"/>
    <w:rsid w:val="00E609D0"/>
    <w:rsid w:val="00E60CC7"/>
    <w:rsid w:val="00E60CF3"/>
    <w:rsid w:val="00E60E68"/>
    <w:rsid w:val="00E61231"/>
    <w:rsid w:val="00E613FE"/>
    <w:rsid w:val="00E6142D"/>
    <w:rsid w:val="00E6151D"/>
    <w:rsid w:val="00E61591"/>
    <w:rsid w:val="00E616EB"/>
    <w:rsid w:val="00E61784"/>
    <w:rsid w:val="00E61855"/>
    <w:rsid w:val="00E61A0F"/>
    <w:rsid w:val="00E61B0F"/>
    <w:rsid w:val="00E61CCC"/>
    <w:rsid w:val="00E620A0"/>
    <w:rsid w:val="00E621C7"/>
    <w:rsid w:val="00E621CD"/>
    <w:rsid w:val="00E621CF"/>
    <w:rsid w:val="00E623F3"/>
    <w:rsid w:val="00E625AC"/>
    <w:rsid w:val="00E625F9"/>
    <w:rsid w:val="00E62739"/>
    <w:rsid w:val="00E62937"/>
    <w:rsid w:val="00E62C8D"/>
    <w:rsid w:val="00E62E32"/>
    <w:rsid w:val="00E62F9F"/>
    <w:rsid w:val="00E62FC8"/>
    <w:rsid w:val="00E63078"/>
    <w:rsid w:val="00E63242"/>
    <w:rsid w:val="00E633DD"/>
    <w:rsid w:val="00E63531"/>
    <w:rsid w:val="00E63542"/>
    <w:rsid w:val="00E636D3"/>
    <w:rsid w:val="00E639D4"/>
    <w:rsid w:val="00E63AFF"/>
    <w:rsid w:val="00E63B65"/>
    <w:rsid w:val="00E63BC0"/>
    <w:rsid w:val="00E63C76"/>
    <w:rsid w:val="00E63CB0"/>
    <w:rsid w:val="00E63CB5"/>
    <w:rsid w:val="00E63D8A"/>
    <w:rsid w:val="00E63DE0"/>
    <w:rsid w:val="00E63EA6"/>
    <w:rsid w:val="00E640A2"/>
    <w:rsid w:val="00E641BA"/>
    <w:rsid w:val="00E64591"/>
    <w:rsid w:val="00E646CA"/>
    <w:rsid w:val="00E646ED"/>
    <w:rsid w:val="00E646F9"/>
    <w:rsid w:val="00E6475D"/>
    <w:rsid w:val="00E64AC7"/>
    <w:rsid w:val="00E64B73"/>
    <w:rsid w:val="00E64BDB"/>
    <w:rsid w:val="00E64EBE"/>
    <w:rsid w:val="00E64EC4"/>
    <w:rsid w:val="00E64F7C"/>
    <w:rsid w:val="00E650E8"/>
    <w:rsid w:val="00E650EE"/>
    <w:rsid w:val="00E65110"/>
    <w:rsid w:val="00E651EF"/>
    <w:rsid w:val="00E65309"/>
    <w:rsid w:val="00E658E8"/>
    <w:rsid w:val="00E659C5"/>
    <w:rsid w:val="00E65B09"/>
    <w:rsid w:val="00E65BC0"/>
    <w:rsid w:val="00E65F52"/>
    <w:rsid w:val="00E65F6B"/>
    <w:rsid w:val="00E660CB"/>
    <w:rsid w:val="00E66311"/>
    <w:rsid w:val="00E66567"/>
    <w:rsid w:val="00E665CB"/>
    <w:rsid w:val="00E66682"/>
    <w:rsid w:val="00E666CF"/>
    <w:rsid w:val="00E6676B"/>
    <w:rsid w:val="00E6688B"/>
    <w:rsid w:val="00E66C34"/>
    <w:rsid w:val="00E670A3"/>
    <w:rsid w:val="00E671AF"/>
    <w:rsid w:val="00E672CA"/>
    <w:rsid w:val="00E67807"/>
    <w:rsid w:val="00E67810"/>
    <w:rsid w:val="00E67BBA"/>
    <w:rsid w:val="00E67CED"/>
    <w:rsid w:val="00E67D4A"/>
    <w:rsid w:val="00E67F2B"/>
    <w:rsid w:val="00E7015A"/>
    <w:rsid w:val="00E7017F"/>
    <w:rsid w:val="00E703F4"/>
    <w:rsid w:val="00E70680"/>
    <w:rsid w:val="00E707A1"/>
    <w:rsid w:val="00E70871"/>
    <w:rsid w:val="00E70A46"/>
    <w:rsid w:val="00E70B8B"/>
    <w:rsid w:val="00E70C02"/>
    <w:rsid w:val="00E70C3D"/>
    <w:rsid w:val="00E70FAE"/>
    <w:rsid w:val="00E71026"/>
    <w:rsid w:val="00E7123F"/>
    <w:rsid w:val="00E7141E"/>
    <w:rsid w:val="00E71696"/>
    <w:rsid w:val="00E71858"/>
    <w:rsid w:val="00E718FF"/>
    <w:rsid w:val="00E7198A"/>
    <w:rsid w:val="00E7199C"/>
    <w:rsid w:val="00E71C71"/>
    <w:rsid w:val="00E71D9C"/>
    <w:rsid w:val="00E72389"/>
    <w:rsid w:val="00E72446"/>
    <w:rsid w:val="00E7264C"/>
    <w:rsid w:val="00E7278F"/>
    <w:rsid w:val="00E72797"/>
    <w:rsid w:val="00E728D6"/>
    <w:rsid w:val="00E7313E"/>
    <w:rsid w:val="00E73152"/>
    <w:rsid w:val="00E7334B"/>
    <w:rsid w:val="00E73391"/>
    <w:rsid w:val="00E73425"/>
    <w:rsid w:val="00E73542"/>
    <w:rsid w:val="00E73570"/>
    <w:rsid w:val="00E73648"/>
    <w:rsid w:val="00E736E6"/>
    <w:rsid w:val="00E73752"/>
    <w:rsid w:val="00E73BF6"/>
    <w:rsid w:val="00E74056"/>
    <w:rsid w:val="00E7408F"/>
    <w:rsid w:val="00E744EE"/>
    <w:rsid w:val="00E746CB"/>
    <w:rsid w:val="00E746FE"/>
    <w:rsid w:val="00E74878"/>
    <w:rsid w:val="00E74B8F"/>
    <w:rsid w:val="00E750CD"/>
    <w:rsid w:val="00E750F5"/>
    <w:rsid w:val="00E75177"/>
    <w:rsid w:val="00E756AB"/>
    <w:rsid w:val="00E7570B"/>
    <w:rsid w:val="00E7587B"/>
    <w:rsid w:val="00E7597A"/>
    <w:rsid w:val="00E75ABE"/>
    <w:rsid w:val="00E75AF7"/>
    <w:rsid w:val="00E75D10"/>
    <w:rsid w:val="00E75D99"/>
    <w:rsid w:val="00E75DBE"/>
    <w:rsid w:val="00E75E9B"/>
    <w:rsid w:val="00E76125"/>
    <w:rsid w:val="00E761C6"/>
    <w:rsid w:val="00E7622C"/>
    <w:rsid w:val="00E76234"/>
    <w:rsid w:val="00E762AB"/>
    <w:rsid w:val="00E76373"/>
    <w:rsid w:val="00E765CC"/>
    <w:rsid w:val="00E76D3A"/>
    <w:rsid w:val="00E76D99"/>
    <w:rsid w:val="00E76DCF"/>
    <w:rsid w:val="00E76F06"/>
    <w:rsid w:val="00E76FCA"/>
    <w:rsid w:val="00E77014"/>
    <w:rsid w:val="00E77016"/>
    <w:rsid w:val="00E772F5"/>
    <w:rsid w:val="00E773F5"/>
    <w:rsid w:val="00E776B6"/>
    <w:rsid w:val="00E776FE"/>
    <w:rsid w:val="00E77720"/>
    <w:rsid w:val="00E77730"/>
    <w:rsid w:val="00E779D0"/>
    <w:rsid w:val="00E77BFF"/>
    <w:rsid w:val="00E77C31"/>
    <w:rsid w:val="00E77DDA"/>
    <w:rsid w:val="00E77EB3"/>
    <w:rsid w:val="00E77F32"/>
    <w:rsid w:val="00E77F9A"/>
    <w:rsid w:val="00E80043"/>
    <w:rsid w:val="00E800E9"/>
    <w:rsid w:val="00E801E9"/>
    <w:rsid w:val="00E80391"/>
    <w:rsid w:val="00E803B9"/>
    <w:rsid w:val="00E8049E"/>
    <w:rsid w:val="00E80544"/>
    <w:rsid w:val="00E80A1A"/>
    <w:rsid w:val="00E80A4A"/>
    <w:rsid w:val="00E80BF7"/>
    <w:rsid w:val="00E80F3D"/>
    <w:rsid w:val="00E80FCF"/>
    <w:rsid w:val="00E8109D"/>
    <w:rsid w:val="00E811A4"/>
    <w:rsid w:val="00E81231"/>
    <w:rsid w:val="00E8130B"/>
    <w:rsid w:val="00E81455"/>
    <w:rsid w:val="00E8169F"/>
    <w:rsid w:val="00E819E4"/>
    <w:rsid w:val="00E81B9C"/>
    <w:rsid w:val="00E81CAA"/>
    <w:rsid w:val="00E82017"/>
    <w:rsid w:val="00E820FA"/>
    <w:rsid w:val="00E82133"/>
    <w:rsid w:val="00E824C6"/>
    <w:rsid w:val="00E827D5"/>
    <w:rsid w:val="00E8293E"/>
    <w:rsid w:val="00E82AF1"/>
    <w:rsid w:val="00E82CC8"/>
    <w:rsid w:val="00E82E87"/>
    <w:rsid w:val="00E82EAC"/>
    <w:rsid w:val="00E82FF8"/>
    <w:rsid w:val="00E8316F"/>
    <w:rsid w:val="00E831CF"/>
    <w:rsid w:val="00E8326E"/>
    <w:rsid w:val="00E8328A"/>
    <w:rsid w:val="00E8333F"/>
    <w:rsid w:val="00E83347"/>
    <w:rsid w:val="00E833AE"/>
    <w:rsid w:val="00E83795"/>
    <w:rsid w:val="00E83881"/>
    <w:rsid w:val="00E839B7"/>
    <w:rsid w:val="00E83A06"/>
    <w:rsid w:val="00E83BE6"/>
    <w:rsid w:val="00E83D3A"/>
    <w:rsid w:val="00E83E29"/>
    <w:rsid w:val="00E83E8B"/>
    <w:rsid w:val="00E83F7F"/>
    <w:rsid w:val="00E83FA3"/>
    <w:rsid w:val="00E83FCF"/>
    <w:rsid w:val="00E841DC"/>
    <w:rsid w:val="00E84337"/>
    <w:rsid w:val="00E843E2"/>
    <w:rsid w:val="00E84526"/>
    <w:rsid w:val="00E84788"/>
    <w:rsid w:val="00E84A65"/>
    <w:rsid w:val="00E84A80"/>
    <w:rsid w:val="00E84AE9"/>
    <w:rsid w:val="00E84AF7"/>
    <w:rsid w:val="00E8516C"/>
    <w:rsid w:val="00E8523E"/>
    <w:rsid w:val="00E853F9"/>
    <w:rsid w:val="00E85523"/>
    <w:rsid w:val="00E85858"/>
    <w:rsid w:val="00E85B17"/>
    <w:rsid w:val="00E85CF5"/>
    <w:rsid w:val="00E85D8F"/>
    <w:rsid w:val="00E85FFE"/>
    <w:rsid w:val="00E86085"/>
    <w:rsid w:val="00E861C2"/>
    <w:rsid w:val="00E862F1"/>
    <w:rsid w:val="00E863C3"/>
    <w:rsid w:val="00E863FB"/>
    <w:rsid w:val="00E86481"/>
    <w:rsid w:val="00E864DD"/>
    <w:rsid w:val="00E8651B"/>
    <w:rsid w:val="00E865B1"/>
    <w:rsid w:val="00E865C5"/>
    <w:rsid w:val="00E86820"/>
    <w:rsid w:val="00E869C4"/>
    <w:rsid w:val="00E86BEF"/>
    <w:rsid w:val="00E86CA8"/>
    <w:rsid w:val="00E86F42"/>
    <w:rsid w:val="00E8716D"/>
    <w:rsid w:val="00E8719E"/>
    <w:rsid w:val="00E871A6"/>
    <w:rsid w:val="00E871F7"/>
    <w:rsid w:val="00E8763C"/>
    <w:rsid w:val="00E87792"/>
    <w:rsid w:val="00E8786D"/>
    <w:rsid w:val="00E87961"/>
    <w:rsid w:val="00E87C6A"/>
    <w:rsid w:val="00E87C70"/>
    <w:rsid w:val="00E87C81"/>
    <w:rsid w:val="00E90216"/>
    <w:rsid w:val="00E902FE"/>
    <w:rsid w:val="00E903CF"/>
    <w:rsid w:val="00E90463"/>
    <w:rsid w:val="00E909F0"/>
    <w:rsid w:val="00E90E0C"/>
    <w:rsid w:val="00E90E41"/>
    <w:rsid w:val="00E90E4D"/>
    <w:rsid w:val="00E90F01"/>
    <w:rsid w:val="00E90FE0"/>
    <w:rsid w:val="00E90FEB"/>
    <w:rsid w:val="00E90FFA"/>
    <w:rsid w:val="00E91184"/>
    <w:rsid w:val="00E914CA"/>
    <w:rsid w:val="00E918D1"/>
    <w:rsid w:val="00E91975"/>
    <w:rsid w:val="00E91B75"/>
    <w:rsid w:val="00E91B8C"/>
    <w:rsid w:val="00E91BB3"/>
    <w:rsid w:val="00E91F5A"/>
    <w:rsid w:val="00E9205E"/>
    <w:rsid w:val="00E92204"/>
    <w:rsid w:val="00E9225B"/>
    <w:rsid w:val="00E92607"/>
    <w:rsid w:val="00E92704"/>
    <w:rsid w:val="00E92785"/>
    <w:rsid w:val="00E927F4"/>
    <w:rsid w:val="00E92862"/>
    <w:rsid w:val="00E92B68"/>
    <w:rsid w:val="00E92C37"/>
    <w:rsid w:val="00E930F4"/>
    <w:rsid w:val="00E9319E"/>
    <w:rsid w:val="00E931C6"/>
    <w:rsid w:val="00E931D9"/>
    <w:rsid w:val="00E93334"/>
    <w:rsid w:val="00E93378"/>
    <w:rsid w:val="00E93747"/>
    <w:rsid w:val="00E93777"/>
    <w:rsid w:val="00E937D3"/>
    <w:rsid w:val="00E938ED"/>
    <w:rsid w:val="00E9392E"/>
    <w:rsid w:val="00E93BEA"/>
    <w:rsid w:val="00E93D58"/>
    <w:rsid w:val="00E94218"/>
    <w:rsid w:val="00E9423D"/>
    <w:rsid w:val="00E945B0"/>
    <w:rsid w:val="00E946F5"/>
    <w:rsid w:val="00E9475A"/>
    <w:rsid w:val="00E9499E"/>
    <w:rsid w:val="00E94C07"/>
    <w:rsid w:val="00E94C43"/>
    <w:rsid w:val="00E94FB6"/>
    <w:rsid w:val="00E94FF9"/>
    <w:rsid w:val="00E95128"/>
    <w:rsid w:val="00E95403"/>
    <w:rsid w:val="00E9568B"/>
    <w:rsid w:val="00E958A3"/>
    <w:rsid w:val="00E95C44"/>
    <w:rsid w:val="00E95D10"/>
    <w:rsid w:val="00E9603B"/>
    <w:rsid w:val="00E96196"/>
    <w:rsid w:val="00E964A1"/>
    <w:rsid w:val="00E96543"/>
    <w:rsid w:val="00E965C8"/>
    <w:rsid w:val="00E965CA"/>
    <w:rsid w:val="00E965FF"/>
    <w:rsid w:val="00E9679B"/>
    <w:rsid w:val="00E96815"/>
    <w:rsid w:val="00E968A7"/>
    <w:rsid w:val="00E96A81"/>
    <w:rsid w:val="00E96A8A"/>
    <w:rsid w:val="00E96BDC"/>
    <w:rsid w:val="00E96DDE"/>
    <w:rsid w:val="00E972B1"/>
    <w:rsid w:val="00E977E0"/>
    <w:rsid w:val="00E97838"/>
    <w:rsid w:val="00E978AF"/>
    <w:rsid w:val="00E97913"/>
    <w:rsid w:val="00E97D92"/>
    <w:rsid w:val="00E97E59"/>
    <w:rsid w:val="00E97EDB"/>
    <w:rsid w:val="00E97EE8"/>
    <w:rsid w:val="00E97F1A"/>
    <w:rsid w:val="00EA00F7"/>
    <w:rsid w:val="00EA035C"/>
    <w:rsid w:val="00EA03EB"/>
    <w:rsid w:val="00EA03FA"/>
    <w:rsid w:val="00EA0528"/>
    <w:rsid w:val="00EA0579"/>
    <w:rsid w:val="00EA05C9"/>
    <w:rsid w:val="00EA0641"/>
    <w:rsid w:val="00EA08B5"/>
    <w:rsid w:val="00EA0A7D"/>
    <w:rsid w:val="00EA0D3E"/>
    <w:rsid w:val="00EA0E92"/>
    <w:rsid w:val="00EA0E9E"/>
    <w:rsid w:val="00EA0EBB"/>
    <w:rsid w:val="00EA0EBC"/>
    <w:rsid w:val="00EA1017"/>
    <w:rsid w:val="00EA10E0"/>
    <w:rsid w:val="00EA143C"/>
    <w:rsid w:val="00EA1444"/>
    <w:rsid w:val="00EA153E"/>
    <w:rsid w:val="00EA17CC"/>
    <w:rsid w:val="00EA1996"/>
    <w:rsid w:val="00EA1AD9"/>
    <w:rsid w:val="00EA1B59"/>
    <w:rsid w:val="00EA1C71"/>
    <w:rsid w:val="00EA1CB8"/>
    <w:rsid w:val="00EA1E4F"/>
    <w:rsid w:val="00EA21BF"/>
    <w:rsid w:val="00EA2308"/>
    <w:rsid w:val="00EA249B"/>
    <w:rsid w:val="00EA2509"/>
    <w:rsid w:val="00EA282C"/>
    <w:rsid w:val="00EA2981"/>
    <w:rsid w:val="00EA2B1D"/>
    <w:rsid w:val="00EA2BB2"/>
    <w:rsid w:val="00EA2C8D"/>
    <w:rsid w:val="00EA2CC0"/>
    <w:rsid w:val="00EA2CC1"/>
    <w:rsid w:val="00EA2D16"/>
    <w:rsid w:val="00EA2E0B"/>
    <w:rsid w:val="00EA2F79"/>
    <w:rsid w:val="00EA30CC"/>
    <w:rsid w:val="00EA3305"/>
    <w:rsid w:val="00EA3363"/>
    <w:rsid w:val="00EA3400"/>
    <w:rsid w:val="00EA3403"/>
    <w:rsid w:val="00EA372F"/>
    <w:rsid w:val="00EA3883"/>
    <w:rsid w:val="00EA39FF"/>
    <w:rsid w:val="00EA3E6F"/>
    <w:rsid w:val="00EA3F50"/>
    <w:rsid w:val="00EA4727"/>
    <w:rsid w:val="00EA4879"/>
    <w:rsid w:val="00EA4A0B"/>
    <w:rsid w:val="00EA4E37"/>
    <w:rsid w:val="00EA507D"/>
    <w:rsid w:val="00EA51B2"/>
    <w:rsid w:val="00EA5277"/>
    <w:rsid w:val="00EA5366"/>
    <w:rsid w:val="00EA560C"/>
    <w:rsid w:val="00EA5644"/>
    <w:rsid w:val="00EA58DA"/>
    <w:rsid w:val="00EA5936"/>
    <w:rsid w:val="00EA5ADA"/>
    <w:rsid w:val="00EA5AE9"/>
    <w:rsid w:val="00EA5AF1"/>
    <w:rsid w:val="00EA5C93"/>
    <w:rsid w:val="00EA5CE5"/>
    <w:rsid w:val="00EA5F44"/>
    <w:rsid w:val="00EA6359"/>
    <w:rsid w:val="00EA6421"/>
    <w:rsid w:val="00EA645A"/>
    <w:rsid w:val="00EA64CA"/>
    <w:rsid w:val="00EA6835"/>
    <w:rsid w:val="00EA6C68"/>
    <w:rsid w:val="00EA6CBC"/>
    <w:rsid w:val="00EA6E65"/>
    <w:rsid w:val="00EA70BE"/>
    <w:rsid w:val="00EA71C1"/>
    <w:rsid w:val="00EA72E8"/>
    <w:rsid w:val="00EA74B0"/>
    <w:rsid w:val="00EA761D"/>
    <w:rsid w:val="00EA7708"/>
    <w:rsid w:val="00EA7A48"/>
    <w:rsid w:val="00EA7B5F"/>
    <w:rsid w:val="00EA7D42"/>
    <w:rsid w:val="00EB0661"/>
    <w:rsid w:val="00EB06D3"/>
    <w:rsid w:val="00EB0762"/>
    <w:rsid w:val="00EB08E4"/>
    <w:rsid w:val="00EB0B1E"/>
    <w:rsid w:val="00EB0CD9"/>
    <w:rsid w:val="00EB0E53"/>
    <w:rsid w:val="00EB12B7"/>
    <w:rsid w:val="00EB137D"/>
    <w:rsid w:val="00EB154E"/>
    <w:rsid w:val="00EB1629"/>
    <w:rsid w:val="00EB18A7"/>
    <w:rsid w:val="00EB1BA7"/>
    <w:rsid w:val="00EB1E7A"/>
    <w:rsid w:val="00EB1E91"/>
    <w:rsid w:val="00EB1FCC"/>
    <w:rsid w:val="00EB20E2"/>
    <w:rsid w:val="00EB23E4"/>
    <w:rsid w:val="00EB2544"/>
    <w:rsid w:val="00EB2952"/>
    <w:rsid w:val="00EB2AC9"/>
    <w:rsid w:val="00EB2D88"/>
    <w:rsid w:val="00EB2E21"/>
    <w:rsid w:val="00EB2F68"/>
    <w:rsid w:val="00EB3393"/>
    <w:rsid w:val="00EB3439"/>
    <w:rsid w:val="00EB34B7"/>
    <w:rsid w:val="00EB360A"/>
    <w:rsid w:val="00EB3863"/>
    <w:rsid w:val="00EB3B1F"/>
    <w:rsid w:val="00EB3B6C"/>
    <w:rsid w:val="00EB3C0A"/>
    <w:rsid w:val="00EB3ECB"/>
    <w:rsid w:val="00EB3FA6"/>
    <w:rsid w:val="00EB3FF6"/>
    <w:rsid w:val="00EB464D"/>
    <w:rsid w:val="00EB4771"/>
    <w:rsid w:val="00EB485D"/>
    <w:rsid w:val="00EB48AB"/>
    <w:rsid w:val="00EB4A34"/>
    <w:rsid w:val="00EB4B3C"/>
    <w:rsid w:val="00EB4B3F"/>
    <w:rsid w:val="00EB4B43"/>
    <w:rsid w:val="00EB4E5A"/>
    <w:rsid w:val="00EB4F50"/>
    <w:rsid w:val="00EB50B9"/>
    <w:rsid w:val="00EB5260"/>
    <w:rsid w:val="00EB55A0"/>
    <w:rsid w:val="00EB5608"/>
    <w:rsid w:val="00EB58AC"/>
    <w:rsid w:val="00EB58D2"/>
    <w:rsid w:val="00EB5BEF"/>
    <w:rsid w:val="00EB5C64"/>
    <w:rsid w:val="00EB5D29"/>
    <w:rsid w:val="00EB5D47"/>
    <w:rsid w:val="00EB5EB7"/>
    <w:rsid w:val="00EB5F22"/>
    <w:rsid w:val="00EB5F44"/>
    <w:rsid w:val="00EB6073"/>
    <w:rsid w:val="00EB61C4"/>
    <w:rsid w:val="00EB626E"/>
    <w:rsid w:val="00EB6274"/>
    <w:rsid w:val="00EB6906"/>
    <w:rsid w:val="00EB6E1A"/>
    <w:rsid w:val="00EB6E85"/>
    <w:rsid w:val="00EB7172"/>
    <w:rsid w:val="00EB74FE"/>
    <w:rsid w:val="00EB7531"/>
    <w:rsid w:val="00EB7721"/>
    <w:rsid w:val="00EB795A"/>
    <w:rsid w:val="00EB7A59"/>
    <w:rsid w:val="00EB7DCD"/>
    <w:rsid w:val="00EB7E63"/>
    <w:rsid w:val="00EC002B"/>
    <w:rsid w:val="00EC00BE"/>
    <w:rsid w:val="00EC0C04"/>
    <w:rsid w:val="00EC0F67"/>
    <w:rsid w:val="00EC1076"/>
    <w:rsid w:val="00EC1267"/>
    <w:rsid w:val="00EC13E1"/>
    <w:rsid w:val="00EC16AF"/>
    <w:rsid w:val="00EC1704"/>
    <w:rsid w:val="00EC1832"/>
    <w:rsid w:val="00EC191B"/>
    <w:rsid w:val="00EC1B86"/>
    <w:rsid w:val="00EC1B94"/>
    <w:rsid w:val="00EC1CA1"/>
    <w:rsid w:val="00EC1EB1"/>
    <w:rsid w:val="00EC1FE3"/>
    <w:rsid w:val="00EC21F1"/>
    <w:rsid w:val="00EC22A7"/>
    <w:rsid w:val="00EC23EE"/>
    <w:rsid w:val="00EC25C0"/>
    <w:rsid w:val="00EC25D3"/>
    <w:rsid w:val="00EC278D"/>
    <w:rsid w:val="00EC2CAE"/>
    <w:rsid w:val="00EC2E18"/>
    <w:rsid w:val="00EC3024"/>
    <w:rsid w:val="00EC3489"/>
    <w:rsid w:val="00EC35CD"/>
    <w:rsid w:val="00EC39DA"/>
    <w:rsid w:val="00EC3E48"/>
    <w:rsid w:val="00EC3FB8"/>
    <w:rsid w:val="00EC4312"/>
    <w:rsid w:val="00EC45CD"/>
    <w:rsid w:val="00EC4624"/>
    <w:rsid w:val="00EC4786"/>
    <w:rsid w:val="00EC499E"/>
    <w:rsid w:val="00EC4B2D"/>
    <w:rsid w:val="00EC4C28"/>
    <w:rsid w:val="00EC4C90"/>
    <w:rsid w:val="00EC4F32"/>
    <w:rsid w:val="00EC5025"/>
    <w:rsid w:val="00EC5105"/>
    <w:rsid w:val="00EC516E"/>
    <w:rsid w:val="00EC51CD"/>
    <w:rsid w:val="00EC5821"/>
    <w:rsid w:val="00EC5834"/>
    <w:rsid w:val="00EC5E13"/>
    <w:rsid w:val="00EC6165"/>
    <w:rsid w:val="00EC660E"/>
    <w:rsid w:val="00EC662B"/>
    <w:rsid w:val="00EC66D6"/>
    <w:rsid w:val="00EC66FE"/>
    <w:rsid w:val="00EC6760"/>
    <w:rsid w:val="00EC6ACD"/>
    <w:rsid w:val="00EC6C38"/>
    <w:rsid w:val="00EC6DFD"/>
    <w:rsid w:val="00EC74D9"/>
    <w:rsid w:val="00EC763A"/>
    <w:rsid w:val="00EC76A0"/>
    <w:rsid w:val="00EC770D"/>
    <w:rsid w:val="00EC7BDC"/>
    <w:rsid w:val="00EC7F37"/>
    <w:rsid w:val="00EC7F8D"/>
    <w:rsid w:val="00ED01CB"/>
    <w:rsid w:val="00ED0245"/>
    <w:rsid w:val="00ED0640"/>
    <w:rsid w:val="00ED0AA2"/>
    <w:rsid w:val="00ED0B42"/>
    <w:rsid w:val="00ED0C3E"/>
    <w:rsid w:val="00ED0E8B"/>
    <w:rsid w:val="00ED0EA3"/>
    <w:rsid w:val="00ED0F35"/>
    <w:rsid w:val="00ED10A4"/>
    <w:rsid w:val="00ED1258"/>
    <w:rsid w:val="00ED15E8"/>
    <w:rsid w:val="00ED17D8"/>
    <w:rsid w:val="00ED1972"/>
    <w:rsid w:val="00ED1A5F"/>
    <w:rsid w:val="00ED1B78"/>
    <w:rsid w:val="00ED1DC6"/>
    <w:rsid w:val="00ED1DD5"/>
    <w:rsid w:val="00ED21B6"/>
    <w:rsid w:val="00ED242B"/>
    <w:rsid w:val="00ED245E"/>
    <w:rsid w:val="00ED24AC"/>
    <w:rsid w:val="00ED253B"/>
    <w:rsid w:val="00ED2C30"/>
    <w:rsid w:val="00ED2C8B"/>
    <w:rsid w:val="00ED31FD"/>
    <w:rsid w:val="00ED34A2"/>
    <w:rsid w:val="00ED36DF"/>
    <w:rsid w:val="00ED3739"/>
    <w:rsid w:val="00ED3880"/>
    <w:rsid w:val="00ED3A0C"/>
    <w:rsid w:val="00ED3B87"/>
    <w:rsid w:val="00ED3B9D"/>
    <w:rsid w:val="00ED3BF1"/>
    <w:rsid w:val="00ED3C0A"/>
    <w:rsid w:val="00ED3CC6"/>
    <w:rsid w:val="00ED404D"/>
    <w:rsid w:val="00ED4097"/>
    <w:rsid w:val="00ED4794"/>
    <w:rsid w:val="00ED4A81"/>
    <w:rsid w:val="00ED4BA1"/>
    <w:rsid w:val="00ED4DE6"/>
    <w:rsid w:val="00ED4E6B"/>
    <w:rsid w:val="00ED4EB4"/>
    <w:rsid w:val="00ED51DF"/>
    <w:rsid w:val="00ED5437"/>
    <w:rsid w:val="00ED5620"/>
    <w:rsid w:val="00ED56F0"/>
    <w:rsid w:val="00ED570D"/>
    <w:rsid w:val="00ED5732"/>
    <w:rsid w:val="00ED6177"/>
    <w:rsid w:val="00ED6453"/>
    <w:rsid w:val="00ED65FD"/>
    <w:rsid w:val="00ED6EFF"/>
    <w:rsid w:val="00ED7020"/>
    <w:rsid w:val="00ED72A5"/>
    <w:rsid w:val="00ED7406"/>
    <w:rsid w:val="00ED742B"/>
    <w:rsid w:val="00ED7577"/>
    <w:rsid w:val="00ED7620"/>
    <w:rsid w:val="00ED7AFB"/>
    <w:rsid w:val="00ED7C23"/>
    <w:rsid w:val="00ED7CB8"/>
    <w:rsid w:val="00ED7D74"/>
    <w:rsid w:val="00ED7DBD"/>
    <w:rsid w:val="00ED7F0A"/>
    <w:rsid w:val="00ED7F83"/>
    <w:rsid w:val="00ED7FC5"/>
    <w:rsid w:val="00EE0094"/>
    <w:rsid w:val="00EE00D4"/>
    <w:rsid w:val="00EE04C3"/>
    <w:rsid w:val="00EE083E"/>
    <w:rsid w:val="00EE09E5"/>
    <w:rsid w:val="00EE0AE3"/>
    <w:rsid w:val="00EE0B4C"/>
    <w:rsid w:val="00EE0B56"/>
    <w:rsid w:val="00EE0C53"/>
    <w:rsid w:val="00EE0C58"/>
    <w:rsid w:val="00EE0D0F"/>
    <w:rsid w:val="00EE0DB1"/>
    <w:rsid w:val="00EE106B"/>
    <w:rsid w:val="00EE1154"/>
    <w:rsid w:val="00EE116F"/>
    <w:rsid w:val="00EE1214"/>
    <w:rsid w:val="00EE1226"/>
    <w:rsid w:val="00EE15FB"/>
    <w:rsid w:val="00EE16B5"/>
    <w:rsid w:val="00EE16D2"/>
    <w:rsid w:val="00EE1A99"/>
    <w:rsid w:val="00EE1BB0"/>
    <w:rsid w:val="00EE1BB6"/>
    <w:rsid w:val="00EE1CF0"/>
    <w:rsid w:val="00EE1FAF"/>
    <w:rsid w:val="00EE2016"/>
    <w:rsid w:val="00EE2113"/>
    <w:rsid w:val="00EE2150"/>
    <w:rsid w:val="00EE2244"/>
    <w:rsid w:val="00EE2545"/>
    <w:rsid w:val="00EE277E"/>
    <w:rsid w:val="00EE2C7E"/>
    <w:rsid w:val="00EE2F13"/>
    <w:rsid w:val="00EE2F9E"/>
    <w:rsid w:val="00EE2FCE"/>
    <w:rsid w:val="00EE327A"/>
    <w:rsid w:val="00EE3B95"/>
    <w:rsid w:val="00EE3BAB"/>
    <w:rsid w:val="00EE3EE9"/>
    <w:rsid w:val="00EE401E"/>
    <w:rsid w:val="00EE4098"/>
    <w:rsid w:val="00EE4188"/>
    <w:rsid w:val="00EE41BA"/>
    <w:rsid w:val="00EE41EB"/>
    <w:rsid w:val="00EE420E"/>
    <w:rsid w:val="00EE488A"/>
    <w:rsid w:val="00EE49CD"/>
    <w:rsid w:val="00EE4A0A"/>
    <w:rsid w:val="00EE4A9A"/>
    <w:rsid w:val="00EE4E79"/>
    <w:rsid w:val="00EE4EBC"/>
    <w:rsid w:val="00EE4ECE"/>
    <w:rsid w:val="00EE510E"/>
    <w:rsid w:val="00EE5157"/>
    <w:rsid w:val="00EE5205"/>
    <w:rsid w:val="00EE53DF"/>
    <w:rsid w:val="00EE53F8"/>
    <w:rsid w:val="00EE5687"/>
    <w:rsid w:val="00EE570F"/>
    <w:rsid w:val="00EE594A"/>
    <w:rsid w:val="00EE59B5"/>
    <w:rsid w:val="00EE5D67"/>
    <w:rsid w:val="00EE5F43"/>
    <w:rsid w:val="00EE60EE"/>
    <w:rsid w:val="00EE6248"/>
    <w:rsid w:val="00EE64A5"/>
    <w:rsid w:val="00EE6527"/>
    <w:rsid w:val="00EE65B3"/>
    <w:rsid w:val="00EE667E"/>
    <w:rsid w:val="00EE68B5"/>
    <w:rsid w:val="00EE695E"/>
    <w:rsid w:val="00EE6962"/>
    <w:rsid w:val="00EE6A1A"/>
    <w:rsid w:val="00EE6A3E"/>
    <w:rsid w:val="00EE6D87"/>
    <w:rsid w:val="00EE6DC6"/>
    <w:rsid w:val="00EE7014"/>
    <w:rsid w:val="00EE703C"/>
    <w:rsid w:val="00EE7582"/>
    <w:rsid w:val="00EE7F33"/>
    <w:rsid w:val="00EF0028"/>
    <w:rsid w:val="00EF00B0"/>
    <w:rsid w:val="00EF0157"/>
    <w:rsid w:val="00EF0166"/>
    <w:rsid w:val="00EF02BC"/>
    <w:rsid w:val="00EF047A"/>
    <w:rsid w:val="00EF0850"/>
    <w:rsid w:val="00EF0A89"/>
    <w:rsid w:val="00EF0B41"/>
    <w:rsid w:val="00EF0B9C"/>
    <w:rsid w:val="00EF0EEA"/>
    <w:rsid w:val="00EF10D7"/>
    <w:rsid w:val="00EF114E"/>
    <w:rsid w:val="00EF1806"/>
    <w:rsid w:val="00EF1A80"/>
    <w:rsid w:val="00EF1B93"/>
    <w:rsid w:val="00EF1CA5"/>
    <w:rsid w:val="00EF1D45"/>
    <w:rsid w:val="00EF1EC3"/>
    <w:rsid w:val="00EF230A"/>
    <w:rsid w:val="00EF246F"/>
    <w:rsid w:val="00EF282C"/>
    <w:rsid w:val="00EF28CA"/>
    <w:rsid w:val="00EF296C"/>
    <w:rsid w:val="00EF2B19"/>
    <w:rsid w:val="00EF2E2A"/>
    <w:rsid w:val="00EF31A4"/>
    <w:rsid w:val="00EF340D"/>
    <w:rsid w:val="00EF34F2"/>
    <w:rsid w:val="00EF35FB"/>
    <w:rsid w:val="00EF370C"/>
    <w:rsid w:val="00EF3A34"/>
    <w:rsid w:val="00EF3CC6"/>
    <w:rsid w:val="00EF3E17"/>
    <w:rsid w:val="00EF3E70"/>
    <w:rsid w:val="00EF3F0A"/>
    <w:rsid w:val="00EF418B"/>
    <w:rsid w:val="00EF41B7"/>
    <w:rsid w:val="00EF420F"/>
    <w:rsid w:val="00EF4CCD"/>
    <w:rsid w:val="00EF4E66"/>
    <w:rsid w:val="00EF4F96"/>
    <w:rsid w:val="00EF4FE5"/>
    <w:rsid w:val="00EF51A1"/>
    <w:rsid w:val="00EF5843"/>
    <w:rsid w:val="00EF59FF"/>
    <w:rsid w:val="00EF5C8D"/>
    <w:rsid w:val="00EF5D34"/>
    <w:rsid w:val="00EF6055"/>
    <w:rsid w:val="00EF60B8"/>
    <w:rsid w:val="00EF6353"/>
    <w:rsid w:val="00EF6453"/>
    <w:rsid w:val="00EF6785"/>
    <w:rsid w:val="00EF6907"/>
    <w:rsid w:val="00EF6BC6"/>
    <w:rsid w:val="00EF6C93"/>
    <w:rsid w:val="00EF6D4C"/>
    <w:rsid w:val="00EF6ED3"/>
    <w:rsid w:val="00EF6F14"/>
    <w:rsid w:val="00EF6FEC"/>
    <w:rsid w:val="00EF705F"/>
    <w:rsid w:val="00EF719D"/>
    <w:rsid w:val="00EF7200"/>
    <w:rsid w:val="00EF72A1"/>
    <w:rsid w:val="00EF73E0"/>
    <w:rsid w:val="00EF745E"/>
    <w:rsid w:val="00EF7624"/>
    <w:rsid w:val="00EF77A3"/>
    <w:rsid w:val="00EF798D"/>
    <w:rsid w:val="00EF7AE0"/>
    <w:rsid w:val="00EF7B48"/>
    <w:rsid w:val="00EF7D6F"/>
    <w:rsid w:val="00EF7EC3"/>
    <w:rsid w:val="00EF7F1E"/>
    <w:rsid w:val="00F0017A"/>
    <w:rsid w:val="00F0021D"/>
    <w:rsid w:val="00F003F8"/>
    <w:rsid w:val="00F0045F"/>
    <w:rsid w:val="00F005A6"/>
    <w:rsid w:val="00F005A7"/>
    <w:rsid w:val="00F00885"/>
    <w:rsid w:val="00F009F1"/>
    <w:rsid w:val="00F00A04"/>
    <w:rsid w:val="00F00B3A"/>
    <w:rsid w:val="00F00B4D"/>
    <w:rsid w:val="00F00BEC"/>
    <w:rsid w:val="00F00CA9"/>
    <w:rsid w:val="00F00EDF"/>
    <w:rsid w:val="00F012F5"/>
    <w:rsid w:val="00F012FE"/>
    <w:rsid w:val="00F0141C"/>
    <w:rsid w:val="00F014BE"/>
    <w:rsid w:val="00F015D0"/>
    <w:rsid w:val="00F017B9"/>
    <w:rsid w:val="00F017F4"/>
    <w:rsid w:val="00F01A4E"/>
    <w:rsid w:val="00F01E8F"/>
    <w:rsid w:val="00F01FD5"/>
    <w:rsid w:val="00F02125"/>
    <w:rsid w:val="00F021CD"/>
    <w:rsid w:val="00F02206"/>
    <w:rsid w:val="00F02264"/>
    <w:rsid w:val="00F02369"/>
    <w:rsid w:val="00F02372"/>
    <w:rsid w:val="00F02479"/>
    <w:rsid w:val="00F02496"/>
    <w:rsid w:val="00F024A6"/>
    <w:rsid w:val="00F026A3"/>
    <w:rsid w:val="00F02737"/>
    <w:rsid w:val="00F027FC"/>
    <w:rsid w:val="00F02AA1"/>
    <w:rsid w:val="00F02ABF"/>
    <w:rsid w:val="00F02B85"/>
    <w:rsid w:val="00F02BC7"/>
    <w:rsid w:val="00F03101"/>
    <w:rsid w:val="00F03159"/>
    <w:rsid w:val="00F0357E"/>
    <w:rsid w:val="00F035D6"/>
    <w:rsid w:val="00F03641"/>
    <w:rsid w:val="00F03881"/>
    <w:rsid w:val="00F039AB"/>
    <w:rsid w:val="00F03ECF"/>
    <w:rsid w:val="00F04043"/>
    <w:rsid w:val="00F04292"/>
    <w:rsid w:val="00F0460E"/>
    <w:rsid w:val="00F046A2"/>
    <w:rsid w:val="00F047DC"/>
    <w:rsid w:val="00F0481A"/>
    <w:rsid w:val="00F04A4D"/>
    <w:rsid w:val="00F04AE4"/>
    <w:rsid w:val="00F04BC9"/>
    <w:rsid w:val="00F04BCA"/>
    <w:rsid w:val="00F04C81"/>
    <w:rsid w:val="00F04CDA"/>
    <w:rsid w:val="00F050EC"/>
    <w:rsid w:val="00F05118"/>
    <w:rsid w:val="00F0516B"/>
    <w:rsid w:val="00F051DE"/>
    <w:rsid w:val="00F0529B"/>
    <w:rsid w:val="00F052CA"/>
    <w:rsid w:val="00F052FC"/>
    <w:rsid w:val="00F0565C"/>
    <w:rsid w:val="00F05C3F"/>
    <w:rsid w:val="00F05CB9"/>
    <w:rsid w:val="00F05E15"/>
    <w:rsid w:val="00F05E16"/>
    <w:rsid w:val="00F05ECB"/>
    <w:rsid w:val="00F064F4"/>
    <w:rsid w:val="00F0657F"/>
    <w:rsid w:val="00F06701"/>
    <w:rsid w:val="00F06772"/>
    <w:rsid w:val="00F0690A"/>
    <w:rsid w:val="00F06924"/>
    <w:rsid w:val="00F074FC"/>
    <w:rsid w:val="00F078B9"/>
    <w:rsid w:val="00F07A5A"/>
    <w:rsid w:val="00F07C67"/>
    <w:rsid w:val="00F07DE0"/>
    <w:rsid w:val="00F0F5E0"/>
    <w:rsid w:val="00F10474"/>
    <w:rsid w:val="00F10652"/>
    <w:rsid w:val="00F107A2"/>
    <w:rsid w:val="00F10A6A"/>
    <w:rsid w:val="00F10A91"/>
    <w:rsid w:val="00F10AA7"/>
    <w:rsid w:val="00F10C05"/>
    <w:rsid w:val="00F10C3B"/>
    <w:rsid w:val="00F10C4E"/>
    <w:rsid w:val="00F10DBD"/>
    <w:rsid w:val="00F10E5C"/>
    <w:rsid w:val="00F10F8F"/>
    <w:rsid w:val="00F11323"/>
    <w:rsid w:val="00F1139E"/>
    <w:rsid w:val="00F1142E"/>
    <w:rsid w:val="00F1146C"/>
    <w:rsid w:val="00F115AE"/>
    <w:rsid w:val="00F115B1"/>
    <w:rsid w:val="00F115E0"/>
    <w:rsid w:val="00F115EE"/>
    <w:rsid w:val="00F11935"/>
    <w:rsid w:val="00F119E5"/>
    <w:rsid w:val="00F11A87"/>
    <w:rsid w:val="00F11B6D"/>
    <w:rsid w:val="00F11C62"/>
    <w:rsid w:val="00F11CD3"/>
    <w:rsid w:val="00F11D04"/>
    <w:rsid w:val="00F11DB4"/>
    <w:rsid w:val="00F11DDB"/>
    <w:rsid w:val="00F12029"/>
    <w:rsid w:val="00F120A1"/>
    <w:rsid w:val="00F12336"/>
    <w:rsid w:val="00F123DB"/>
    <w:rsid w:val="00F126A1"/>
    <w:rsid w:val="00F12758"/>
    <w:rsid w:val="00F12802"/>
    <w:rsid w:val="00F1290B"/>
    <w:rsid w:val="00F12A85"/>
    <w:rsid w:val="00F12C3C"/>
    <w:rsid w:val="00F12D5D"/>
    <w:rsid w:val="00F12E00"/>
    <w:rsid w:val="00F12E36"/>
    <w:rsid w:val="00F12ECE"/>
    <w:rsid w:val="00F130D4"/>
    <w:rsid w:val="00F13512"/>
    <w:rsid w:val="00F13545"/>
    <w:rsid w:val="00F1362F"/>
    <w:rsid w:val="00F137F8"/>
    <w:rsid w:val="00F139E6"/>
    <w:rsid w:val="00F14142"/>
    <w:rsid w:val="00F1447D"/>
    <w:rsid w:val="00F14557"/>
    <w:rsid w:val="00F14808"/>
    <w:rsid w:val="00F1499B"/>
    <w:rsid w:val="00F14A6A"/>
    <w:rsid w:val="00F15182"/>
    <w:rsid w:val="00F151AC"/>
    <w:rsid w:val="00F15702"/>
    <w:rsid w:val="00F15762"/>
    <w:rsid w:val="00F15866"/>
    <w:rsid w:val="00F15AEB"/>
    <w:rsid w:val="00F15B67"/>
    <w:rsid w:val="00F15DB0"/>
    <w:rsid w:val="00F16181"/>
    <w:rsid w:val="00F162B6"/>
    <w:rsid w:val="00F1634A"/>
    <w:rsid w:val="00F16385"/>
    <w:rsid w:val="00F16439"/>
    <w:rsid w:val="00F16473"/>
    <w:rsid w:val="00F1651E"/>
    <w:rsid w:val="00F16536"/>
    <w:rsid w:val="00F16735"/>
    <w:rsid w:val="00F167FE"/>
    <w:rsid w:val="00F168A9"/>
    <w:rsid w:val="00F16989"/>
    <w:rsid w:val="00F16A26"/>
    <w:rsid w:val="00F16F08"/>
    <w:rsid w:val="00F17249"/>
    <w:rsid w:val="00F17335"/>
    <w:rsid w:val="00F174E8"/>
    <w:rsid w:val="00F17744"/>
    <w:rsid w:val="00F17787"/>
    <w:rsid w:val="00F179FE"/>
    <w:rsid w:val="00F17C34"/>
    <w:rsid w:val="00F17C61"/>
    <w:rsid w:val="00F17CB4"/>
    <w:rsid w:val="00F17EC9"/>
    <w:rsid w:val="00F17FCC"/>
    <w:rsid w:val="00F1DD4D"/>
    <w:rsid w:val="00F20184"/>
    <w:rsid w:val="00F20268"/>
    <w:rsid w:val="00F205D4"/>
    <w:rsid w:val="00F20716"/>
    <w:rsid w:val="00F209B9"/>
    <w:rsid w:val="00F20A2C"/>
    <w:rsid w:val="00F20C0B"/>
    <w:rsid w:val="00F20E7F"/>
    <w:rsid w:val="00F20FB1"/>
    <w:rsid w:val="00F21136"/>
    <w:rsid w:val="00F21504"/>
    <w:rsid w:val="00F215DB"/>
    <w:rsid w:val="00F2161D"/>
    <w:rsid w:val="00F21637"/>
    <w:rsid w:val="00F2171B"/>
    <w:rsid w:val="00F21851"/>
    <w:rsid w:val="00F218D2"/>
    <w:rsid w:val="00F21C0A"/>
    <w:rsid w:val="00F221FB"/>
    <w:rsid w:val="00F22704"/>
    <w:rsid w:val="00F2277C"/>
    <w:rsid w:val="00F227BB"/>
    <w:rsid w:val="00F22BC8"/>
    <w:rsid w:val="00F22D9B"/>
    <w:rsid w:val="00F23154"/>
    <w:rsid w:val="00F232F6"/>
    <w:rsid w:val="00F233D5"/>
    <w:rsid w:val="00F2356E"/>
    <w:rsid w:val="00F236AC"/>
    <w:rsid w:val="00F23951"/>
    <w:rsid w:val="00F23B54"/>
    <w:rsid w:val="00F23B64"/>
    <w:rsid w:val="00F23C52"/>
    <w:rsid w:val="00F23D01"/>
    <w:rsid w:val="00F2405E"/>
    <w:rsid w:val="00F241BA"/>
    <w:rsid w:val="00F24667"/>
    <w:rsid w:val="00F247AE"/>
    <w:rsid w:val="00F24A3F"/>
    <w:rsid w:val="00F24E4D"/>
    <w:rsid w:val="00F24E55"/>
    <w:rsid w:val="00F2535C"/>
    <w:rsid w:val="00F25564"/>
    <w:rsid w:val="00F25637"/>
    <w:rsid w:val="00F2598C"/>
    <w:rsid w:val="00F25998"/>
    <w:rsid w:val="00F25A93"/>
    <w:rsid w:val="00F25B60"/>
    <w:rsid w:val="00F25B6B"/>
    <w:rsid w:val="00F25C12"/>
    <w:rsid w:val="00F260E4"/>
    <w:rsid w:val="00F26566"/>
    <w:rsid w:val="00F265F7"/>
    <w:rsid w:val="00F26600"/>
    <w:rsid w:val="00F266C4"/>
    <w:rsid w:val="00F26818"/>
    <w:rsid w:val="00F2684E"/>
    <w:rsid w:val="00F26926"/>
    <w:rsid w:val="00F26B0C"/>
    <w:rsid w:val="00F26BC2"/>
    <w:rsid w:val="00F26E97"/>
    <w:rsid w:val="00F271B5"/>
    <w:rsid w:val="00F27200"/>
    <w:rsid w:val="00F2739C"/>
    <w:rsid w:val="00F275E3"/>
    <w:rsid w:val="00F27650"/>
    <w:rsid w:val="00F27778"/>
    <w:rsid w:val="00F278B4"/>
    <w:rsid w:val="00F278E2"/>
    <w:rsid w:val="00F27EFF"/>
    <w:rsid w:val="00F27F8B"/>
    <w:rsid w:val="00F27FB8"/>
    <w:rsid w:val="00F27FC5"/>
    <w:rsid w:val="00F300FE"/>
    <w:rsid w:val="00F302D2"/>
    <w:rsid w:val="00F3048D"/>
    <w:rsid w:val="00F307CD"/>
    <w:rsid w:val="00F307E8"/>
    <w:rsid w:val="00F3090B"/>
    <w:rsid w:val="00F30B9F"/>
    <w:rsid w:val="00F30C85"/>
    <w:rsid w:val="00F30CB3"/>
    <w:rsid w:val="00F30E5C"/>
    <w:rsid w:val="00F3197E"/>
    <w:rsid w:val="00F31CA5"/>
    <w:rsid w:val="00F31D53"/>
    <w:rsid w:val="00F31D72"/>
    <w:rsid w:val="00F32015"/>
    <w:rsid w:val="00F320A0"/>
    <w:rsid w:val="00F32372"/>
    <w:rsid w:val="00F32428"/>
    <w:rsid w:val="00F32625"/>
    <w:rsid w:val="00F32D15"/>
    <w:rsid w:val="00F33185"/>
    <w:rsid w:val="00F33234"/>
    <w:rsid w:val="00F33665"/>
    <w:rsid w:val="00F33715"/>
    <w:rsid w:val="00F33E3E"/>
    <w:rsid w:val="00F3406C"/>
    <w:rsid w:val="00F340AF"/>
    <w:rsid w:val="00F34137"/>
    <w:rsid w:val="00F34324"/>
    <w:rsid w:val="00F343AF"/>
    <w:rsid w:val="00F3445A"/>
    <w:rsid w:val="00F345DD"/>
    <w:rsid w:val="00F34754"/>
    <w:rsid w:val="00F353F4"/>
    <w:rsid w:val="00F35555"/>
    <w:rsid w:val="00F35762"/>
    <w:rsid w:val="00F35770"/>
    <w:rsid w:val="00F3577A"/>
    <w:rsid w:val="00F35BD0"/>
    <w:rsid w:val="00F35C5D"/>
    <w:rsid w:val="00F361AC"/>
    <w:rsid w:val="00F36283"/>
    <w:rsid w:val="00F366EE"/>
    <w:rsid w:val="00F3673B"/>
    <w:rsid w:val="00F3696D"/>
    <w:rsid w:val="00F36EA8"/>
    <w:rsid w:val="00F37297"/>
    <w:rsid w:val="00F372DF"/>
    <w:rsid w:val="00F374EC"/>
    <w:rsid w:val="00F3762A"/>
    <w:rsid w:val="00F376A1"/>
    <w:rsid w:val="00F376BF"/>
    <w:rsid w:val="00F377D1"/>
    <w:rsid w:val="00F37AB6"/>
    <w:rsid w:val="00F37D59"/>
    <w:rsid w:val="00F37DCF"/>
    <w:rsid w:val="00F37F63"/>
    <w:rsid w:val="00F401B7"/>
    <w:rsid w:val="00F404FC"/>
    <w:rsid w:val="00F40661"/>
    <w:rsid w:val="00F40810"/>
    <w:rsid w:val="00F408B7"/>
    <w:rsid w:val="00F409FF"/>
    <w:rsid w:val="00F40C37"/>
    <w:rsid w:val="00F40C59"/>
    <w:rsid w:val="00F41087"/>
    <w:rsid w:val="00F41282"/>
    <w:rsid w:val="00F414F8"/>
    <w:rsid w:val="00F41560"/>
    <w:rsid w:val="00F41590"/>
    <w:rsid w:val="00F416A2"/>
    <w:rsid w:val="00F4187C"/>
    <w:rsid w:val="00F41BD4"/>
    <w:rsid w:val="00F41BE2"/>
    <w:rsid w:val="00F41E0F"/>
    <w:rsid w:val="00F42017"/>
    <w:rsid w:val="00F42151"/>
    <w:rsid w:val="00F42300"/>
    <w:rsid w:val="00F42356"/>
    <w:rsid w:val="00F42386"/>
    <w:rsid w:val="00F42469"/>
    <w:rsid w:val="00F424C7"/>
    <w:rsid w:val="00F42799"/>
    <w:rsid w:val="00F42925"/>
    <w:rsid w:val="00F42D57"/>
    <w:rsid w:val="00F42F42"/>
    <w:rsid w:val="00F42FD2"/>
    <w:rsid w:val="00F430A7"/>
    <w:rsid w:val="00F4313C"/>
    <w:rsid w:val="00F43250"/>
    <w:rsid w:val="00F43261"/>
    <w:rsid w:val="00F433C6"/>
    <w:rsid w:val="00F43418"/>
    <w:rsid w:val="00F43805"/>
    <w:rsid w:val="00F440BC"/>
    <w:rsid w:val="00F441C5"/>
    <w:rsid w:val="00F44361"/>
    <w:rsid w:val="00F4446D"/>
    <w:rsid w:val="00F4452B"/>
    <w:rsid w:val="00F44552"/>
    <w:rsid w:val="00F4475B"/>
    <w:rsid w:val="00F447B5"/>
    <w:rsid w:val="00F447BB"/>
    <w:rsid w:val="00F447D9"/>
    <w:rsid w:val="00F447FC"/>
    <w:rsid w:val="00F44856"/>
    <w:rsid w:val="00F44901"/>
    <w:rsid w:val="00F44988"/>
    <w:rsid w:val="00F44999"/>
    <w:rsid w:val="00F44A9D"/>
    <w:rsid w:val="00F44CB0"/>
    <w:rsid w:val="00F44D89"/>
    <w:rsid w:val="00F44FA6"/>
    <w:rsid w:val="00F4502A"/>
    <w:rsid w:val="00F4515F"/>
    <w:rsid w:val="00F4524E"/>
    <w:rsid w:val="00F45262"/>
    <w:rsid w:val="00F453A0"/>
    <w:rsid w:val="00F4541E"/>
    <w:rsid w:val="00F45481"/>
    <w:rsid w:val="00F4572B"/>
    <w:rsid w:val="00F45C7F"/>
    <w:rsid w:val="00F45D94"/>
    <w:rsid w:val="00F45F46"/>
    <w:rsid w:val="00F4626F"/>
    <w:rsid w:val="00F4636D"/>
    <w:rsid w:val="00F46377"/>
    <w:rsid w:val="00F463C7"/>
    <w:rsid w:val="00F46766"/>
    <w:rsid w:val="00F46CB7"/>
    <w:rsid w:val="00F46FE2"/>
    <w:rsid w:val="00F47023"/>
    <w:rsid w:val="00F4705C"/>
    <w:rsid w:val="00F470FB"/>
    <w:rsid w:val="00F4733B"/>
    <w:rsid w:val="00F4733D"/>
    <w:rsid w:val="00F476DE"/>
    <w:rsid w:val="00F4775E"/>
    <w:rsid w:val="00F47852"/>
    <w:rsid w:val="00F47A32"/>
    <w:rsid w:val="00F47E14"/>
    <w:rsid w:val="00F47F28"/>
    <w:rsid w:val="00F502B0"/>
    <w:rsid w:val="00F505E0"/>
    <w:rsid w:val="00F50708"/>
    <w:rsid w:val="00F50738"/>
    <w:rsid w:val="00F50AED"/>
    <w:rsid w:val="00F50B35"/>
    <w:rsid w:val="00F50E7A"/>
    <w:rsid w:val="00F511B0"/>
    <w:rsid w:val="00F511FE"/>
    <w:rsid w:val="00F51248"/>
    <w:rsid w:val="00F5125F"/>
    <w:rsid w:val="00F5128A"/>
    <w:rsid w:val="00F51849"/>
    <w:rsid w:val="00F51B31"/>
    <w:rsid w:val="00F51C18"/>
    <w:rsid w:val="00F51D3C"/>
    <w:rsid w:val="00F51FC7"/>
    <w:rsid w:val="00F521BF"/>
    <w:rsid w:val="00F5240E"/>
    <w:rsid w:val="00F5242C"/>
    <w:rsid w:val="00F52430"/>
    <w:rsid w:val="00F5251C"/>
    <w:rsid w:val="00F52BDC"/>
    <w:rsid w:val="00F52D32"/>
    <w:rsid w:val="00F52EFB"/>
    <w:rsid w:val="00F52FD0"/>
    <w:rsid w:val="00F53476"/>
    <w:rsid w:val="00F53564"/>
    <w:rsid w:val="00F535A7"/>
    <w:rsid w:val="00F53A1D"/>
    <w:rsid w:val="00F53AEB"/>
    <w:rsid w:val="00F53C24"/>
    <w:rsid w:val="00F53CDD"/>
    <w:rsid w:val="00F5408F"/>
    <w:rsid w:val="00F540B1"/>
    <w:rsid w:val="00F540BB"/>
    <w:rsid w:val="00F54182"/>
    <w:rsid w:val="00F5440C"/>
    <w:rsid w:val="00F548BC"/>
    <w:rsid w:val="00F548F2"/>
    <w:rsid w:val="00F549B0"/>
    <w:rsid w:val="00F54ABF"/>
    <w:rsid w:val="00F54EF8"/>
    <w:rsid w:val="00F550D5"/>
    <w:rsid w:val="00F5534F"/>
    <w:rsid w:val="00F553D2"/>
    <w:rsid w:val="00F554F5"/>
    <w:rsid w:val="00F556A6"/>
    <w:rsid w:val="00F556CD"/>
    <w:rsid w:val="00F55ABF"/>
    <w:rsid w:val="00F55ADB"/>
    <w:rsid w:val="00F55C9A"/>
    <w:rsid w:val="00F55D7A"/>
    <w:rsid w:val="00F55EA4"/>
    <w:rsid w:val="00F55F1E"/>
    <w:rsid w:val="00F55F48"/>
    <w:rsid w:val="00F56077"/>
    <w:rsid w:val="00F5631C"/>
    <w:rsid w:val="00F56896"/>
    <w:rsid w:val="00F56BED"/>
    <w:rsid w:val="00F56F85"/>
    <w:rsid w:val="00F572AB"/>
    <w:rsid w:val="00F5735E"/>
    <w:rsid w:val="00F5736C"/>
    <w:rsid w:val="00F57472"/>
    <w:rsid w:val="00F574B2"/>
    <w:rsid w:val="00F574CB"/>
    <w:rsid w:val="00F57860"/>
    <w:rsid w:val="00F57AB3"/>
    <w:rsid w:val="00F57C14"/>
    <w:rsid w:val="00F57CF3"/>
    <w:rsid w:val="00F57D5A"/>
    <w:rsid w:val="00F60101"/>
    <w:rsid w:val="00F602AE"/>
    <w:rsid w:val="00F6080D"/>
    <w:rsid w:val="00F608EE"/>
    <w:rsid w:val="00F60913"/>
    <w:rsid w:val="00F60B82"/>
    <w:rsid w:val="00F60C1D"/>
    <w:rsid w:val="00F60CF7"/>
    <w:rsid w:val="00F61088"/>
    <w:rsid w:val="00F610FA"/>
    <w:rsid w:val="00F611E4"/>
    <w:rsid w:val="00F611E8"/>
    <w:rsid w:val="00F614F3"/>
    <w:rsid w:val="00F615F0"/>
    <w:rsid w:val="00F6191D"/>
    <w:rsid w:val="00F61AC7"/>
    <w:rsid w:val="00F61ADE"/>
    <w:rsid w:val="00F61BC6"/>
    <w:rsid w:val="00F61CE0"/>
    <w:rsid w:val="00F61E8E"/>
    <w:rsid w:val="00F621A7"/>
    <w:rsid w:val="00F62317"/>
    <w:rsid w:val="00F62609"/>
    <w:rsid w:val="00F6280B"/>
    <w:rsid w:val="00F6290E"/>
    <w:rsid w:val="00F62A5A"/>
    <w:rsid w:val="00F62C92"/>
    <w:rsid w:val="00F63008"/>
    <w:rsid w:val="00F631E9"/>
    <w:rsid w:val="00F63651"/>
    <w:rsid w:val="00F636A7"/>
    <w:rsid w:val="00F63C2C"/>
    <w:rsid w:val="00F63CE7"/>
    <w:rsid w:val="00F63D69"/>
    <w:rsid w:val="00F64210"/>
    <w:rsid w:val="00F64669"/>
    <w:rsid w:val="00F6480F"/>
    <w:rsid w:val="00F64D4A"/>
    <w:rsid w:val="00F64DE7"/>
    <w:rsid w:val="00F654F2"/>
    <w:rsid w:val="00F656E3"/>
    <w:rsid w:val="00F65A6A"/>
    <w:rsid w:val="00F65B77"/>
    <w:rsid w:val="00F65E17"/>
    <w:rsid w:val="00F65FC9"/>
    <w:rsid w:val="00F6607E"/>
    <w:rsid w:val="00F663E4"/>
    <w:rsid w:val="00F668CD"/>
    <w:rsid w:val="00F66908"/>
    <w:rsid w:val="00F66A3C"/>
    <w:rsid w:val="00F66F9E"/>
    <w:rsid w:val="00F67192"/>
    <w:rsid w:val="00F6722C"/>
    <w:rsid w:val="00F6725E"/>
    <w:rsid w:val="00F67327"/>
    <w:rsid w:val="00F674CF"/>
    <w:rsid w:val="00F67664"/>
    <w:rsid w:val="00F67B8B"/>
    <w:rsid w:val="00F67C12"/>
    <w:rsid w:val="00F67D78"/>
    <w:rsid w:val="00F67DAD"/>
    <w:rsid w:val="00F67DF0"/>
    <w:rsid w:val="00F67E5D"/>
    <w:rsid w:val="00F67F49"/>
    <w:rsid w:val="00F67FB4"/>
    <w:rsid w:val="00F70058"/>
    <w:rsid w:val="00F70133"/>
    <w:rsid w:val="00F702E4"/>
    <w:rsid w:val="00F7056B"/>
    <w:rsid w:val="00F70854"/>
    <w:rsid w:val="00F709CD"/>
    <w:rsid w:val="00F709FF"/>
    <w:rsid w:val="00F70A65"/>
    <w:rsid w:val="00F70B81"/>
    <w:rsid w:val="00F70E34"/>
    <w:rsid w:val="00F711A3"/>
    <w:rsid w:val="00F7138E"/>
    <w:rsid w:val="00F713AD"/>
    <w:rsid w:val="00F7154E"/>
    <w:rsid w:val="00F71749"/>
    <w:rsid w:val="00F7179A"/>
    <w:rsid w:val="00F71A4B"/>
    <w:rsid w:val="00F71E3E"/>
    <w:rsid w:val="00F720E3"/>
    <w:rsid w:val="00F7219C"/>
    <w:rsid w:val="00F72292"/>
    <w:rsid w:val="00F7263F"/>
    <w:rsid w:val="00F72734"/>
    <w:rsid w:val="00F72849"/>
    <w:rsid w:val="00F72B2F"/>
    <w:rsid w:val="00F72D81"/>
    <w:rsid w:val="00F72E60"/>
    <w:rsid w:val="00F72ECA"/>
    <w:rsid w:val="00F72F09"/>
    <w:rsid w:val="00F730B5"/>
    <w:rsid w:val="00F73183"/>
    <w:rsid w:val="00F73447"/>
    <w:rsid w:val="00F734D2"/>
    <w:rsid w:val="00F73619"/>
    <w:rsid w:val="00F73BAA"/>
    <w:rsid w:val="00F73DD3"/>
    <w:rsid w:val="00F73E1C"/>
    <w:rsid w:val="00F74059"/>
    <w:rsid w:val="00F74227"/>
    <w:rsid w:val="00F74240"/>
    <w:rsid w:val="00F74316"/>
    <w:rsid w:val="00F7434F"/>
    <w:rsid w:val="00F744A6"/>
    <w:rsid w:val="00F74553"/>
    <w:rsid w:val="00F7461F"/>
    <w:rsid w:val="00F749CE"/>
    <w:rsid w:val="00F751CA"/>
    <w:rsid w:val="00F7531D"/>
    <w:rsid w:val="00F75752"/>
    <w:rsid w:val="00F7575D"/>
    <w:rsid w:val="00F7585F"/>
    <w:rsid w:val="00F75ABC"/>
    <w:rsid w:val="00F75B4E"/>
    <w:rsid w:val="00F75E6E"/>
    <w:rsid w:val="00F75EBD"/>
    <w:rsid w:val="00F763D4"/>
    <w:rsid w:val="00F7651D"/>
    <w:rsid w:val="00F7653A"/>
    <w:rsid w:val="00F7689E"/>
    <w:rsid w:val="00F769B1"/>
    <w:rsid w:val="00F76A02"/>
    <w:rsid w:val="00F76AC6"/>
    <w:rsid w:val="00F76CF6"/>
    <w:rsid w:val="00F76D30"/>
    <w:rsid w:val="00F76E10"/>
    <w:rsid w:val="00F76E83"/>
    <w:rsid w:val="00F770D0"/>
    <w:rsid w:val="00F7712C"/>
    <w:rsid w:val="00F771F2"/>
    <w:rsid w:val="00F7741D"/>
    <w:rsid w:val="00F7772E"/>
    <w:rsid w:val="00F77886"/>
    <w:rsid w:val="00F778AD"/>
    <w:rsid w:val="00F779DF"/>
    <w:rsid w:val="00F77B7A"/>
    <w:rsid w:val="00F77D01"/>
    <w:rsid w:val="00F77E80"/>
    <w:rsid w:val="00F77EDD"/>
    <w:rsid w:val="00F80196"/>
    <w:rsid w:val="00F80534"/>
    <w:rsid w:val="00F80843"/>
    <w:rsid w:val="00F80B0A"/>
    <w:rsid w:val="00F80B1D"/>
    <w:rsid w:val="00F80E3C"/>
    <w:rsid w:val="00F80E8B"/>
    <w:rsid w:val="00F80EB1"/>
    <w:rsid w:val="00F80F34"/>
    <w:rsid w:val="00F8101B"/>
    <w:rsid w:val="00F8105C"/>
    <w:rsid w:val="00F810C4"/>
    <w:rsid w:val="00F81183"/>
    <w:rsid w:val="00F811FF"/>
    <w:rsid w:val="00F812B8"/>
    <w:rsid w:val="00F81344"/>
    <w:rsid w:val="00F813C0"/>
    <w:rsid w:val="00F81554"/>
    <w:rsid w:val="00F81584"/>
    <w:rsid w:val="00F8164E"/>
    <w:rsid w:val="00F81B46"/>
    <w:rsid w:val="00F81BF8"/>
    <w:rsid w:val="00F81F93"/>
    <w:rsid w:val="00F820AE"/>
    <w:rsid w:val="00F8213F"/>
    <w:rsid w:val="00F8241F"/>
    <w:rsid w:val="00F82721"/>
    <w:rsid w:val="00F82743"/>
    <w:rsid w:val="00F827AD"/>
    <w:rsid w:val="00F82811"/>
    <w:rsid w:val="00F82A2F"/>
    <w:rsid w:val="00F83179"/>
    <w:rsid w:val="00F83213"/>
    <w:rsid w:val="00F83349"/>
    <w:rsid w:val="00F83368"/>
    <w:rsid w:val="00F833A3"/>
    <w:rsid w:val="00F8357E"/>
    <w:rsid w:val="00F8366A"/>
    <w:rsid w:val="00F8396F"/>
    <w:rsid w:val="00F83B52"/>
    <w:rsid w:val="00F83B8F"/>
    <w:rsid w:val="00F83C4D"/>
    <w:rsid w:val="00F83D24"/>
    <w:rsid w:val="00F83DEB"/>
    <w:rsid w:val="00F843AE"/>
    <w:rsid w:val="00F844C6"/>
    <w:rsid w:val="00F84595"/>
    <w:rsid w:val="00F846C5"/>
    <w:rsid w:val="00F8475B"/>
    <w:rsid w:val="00F84A64"/>
    <w:rsid w:val="00F84B55"/>
    <w:rsid w:val="00F84EB9"/>
    <w:rsid w:val="00F851BD"/>
    <w:rsid w:val="00F85386"/>
    <w:rsid w:val="00F8554B"/>
    <w:rsid w:val="00F85705"/>
    <w:rsid w:val="00F857B8"/>
    <w:rsid w:val="00F8593A"/>
    <w:rsid w:val="00F85C33"/>
    <w:rsid w:val="00F8614C"/>
    <w:rsid w:val="00F862EC"/>
    <w:rsid w:val="00F865FB"/>
    <w:rsid w:val="00F86942"/>
    <w:rsid w:val="00F86B15"/>
    <w:rsid w:val="00F872C2"/>
    <w:rsid w:val="00F872D5"/>
    <w:rsid w:val="00F8735D"/>
    <w:rsid w:val="00F87396"/>
    <w:rsid w:val="00F87670"/>
    <w:rsid w:val="00F8775F"/>
    <w:rsid w:val="00F877E8"/>
    <w:rsid w:val="00F8782F"/>
    <w:rsid w:val="00F878E6"/>
    <w:rsid w:val="00F879D3"/>
    <w:rsid w:val="00F87A6D"/>
    <w:rsid w:val="00F87C63"/>
    <w:rsid w:val="00F87CFA"/>
    <w:rsid w:val="00F87F70"/>
    <w:rsid w:val="00F87FC9"/>
    <w:rsid w:val="00F8E581"/>
    <w:rsid w:val="00F90092"/>
    <w:rsid w:val="00F90259"/>
    <w:rsid w:val="00F902F8"/>
    <w:rsid w:val="00F904FA"/>
    <w:rsid w:val="00F90661"/>
    <w:rsid w:val="00F906CC"/>
    <w:rsid w:val="00F90887"/>
    <w:rsid w:val="00F909DA"/>
    <w:rsid w:val="00F90A15"/>
    <w:rsid w:val="00F90A53"/>
    <w:rsid w:val="00F90AF1"/>
    <w:rsid w:val="00F90C24"/>
    <w:rsid w:val="00F90F3A"/>
    <w:rsid w:val="00F90F6F"/>
    <w:rsid w:val="00F90F99"/>
    <w:rsid w:val="00F9163A"/>
    <w:rsid w:val="00F91756"/>
    <w:rsid w:val="00F91757"/>
    <w:rsid w:val="00F91B1D"/>
    <w:rsid w:val="00F91CEB"/>
    <w:rsid w:val="00F91E8B"/>
    <w:rsid w:val="00F92033"/>
    <w:rsid w:val="00F92112"/>
    <w:rsid w:val="00F92179"/>
    <w:rsid w:val="00F923B3"/>
    <w:rsid w:val="00F9253A"/>
    <w:rsid w:val="00F9258D"/>
    <w:rsid w:val="00F92690"/>
    <w:rsid w:val="00F92765"/>
    <w:rsid w:val="00F9283A"/>
    <w:rsid w:val="00F92C80"/>
    <w:rsid w:val="00F92D70"/>
    <w:rsid w:val="00F92D78"/>
    <w:rsid w:val="00F92EFB"/>
    <w:rsid w:val="00F92F11"/>
    <w:rsid w:val="00F92F9C"/>
    <w:rsid w:val="00F930D1"/>
    <w:rsid w:val="00F93106"/>
    <w:rsid w:val="00F93163"/>
    <w:rsid w:val="00F9324A"/>
    <w:rsid w:val="00F9345E"/>
    <w:rsid w:val="00F934E3"/>
    <w:rsid w:val="00F9359E"/>
    <w:rsid w:val="00F935E3"/>
    <w:rsid w:val="00F93633"/>
    <w:rsid w:val="00F93799"/>
    <w:rsid w:val="00F937F6"/>
    <w:rsid w:val="00F93B50"/>
    <w:rsid w:val="00F940FB"/>
    <w:rsid w:val="00F9410B"/>
    <w:rsid w:val="00F941E1"/>
    <w:rsid w:val="00F9422C"/>
    <w:rsid w:val="00F94334"/>
    <w:rsid w:val="00F943CB"/>
    <w:rsid w:val="00F943CC"/>
    <w:rsid w:val="00F94A0A"/>
    <w:rsid w:val="00F94BBE"/>
    <w:rsid w:val="00F94C55"/>
    <w:rsid w:val="00F94D2A"/>
    <w:rsid w:val="00F9573E"/>
    <w:rsid w:val="00F95BAB"/>
    <w:rsid w:val="00F95BEC"/>
    <w:rsid w:val="00F95CFF"/>
    <w:rsid w:val="00F95DFF"/>
    <w:rsid w:val="00F960EF"/>
    <w:rsid w:val="00F960F0"/>
    <w:rsid w:val="00F963E0"/>
    <w:rsid w:val="00F9644C"/>
    <w:rsid w:val="00F964DD"/>
    <w:rsid w:val="00F96698"/>
    <w:rsid w:val="00F96778"/>
    <w:rsid w:val="00F96911"/>
    <w:rsid w:val="00F9692D"/>
    <w:rsid w:val="00F96AB7"/>
    <w:rsid w:val="00F96E4B"/>
    <w:rsid w:val="00F97321"/>
    <w:rsid w:val="00F97379"/>
    <w:rsid w:val="00F97620"/>
    <w:rsid w:val="00F976CD"/>
    <w:rsid w:val="00F97782"/>
    <w:rsid w:val="00F97981"/>
    <w:rsid w:val="00F97E51"/>
    <w:rsid w:val="00F9A040"/>
    <w:rsid w:val="00F9EAD9"/>
    <w:rsid w:val="00FA0243"/>
    <w:rsid w:val="00FA028C"/>
    <w:rsid w:val="00FA0295"/>
    <w:rsid w:val="00FA03E3"/>
    <w:rsid w:val="00FA0A84"/>
    <w:rsid w:val="00FA0C1C"/>
    <w:rsid w:val="00FA0CBC"/>
    <w:rsid w:val="00FA0D98"/>
    <w:rsid w:val="00FA0FDF"/>
    <w:rsid w:val="00FA0FE1"/>
    <w:rsid w:val="00FA1012"/>
    <w:rsid w:val="00FA12C9"/>
    <w:rsid w:val="00FA1396"/>
    <w:rsid w:val="00FA15A6"/>
    <w:rsid w:val="00FA196A"/>
    <w:rsid w:val="00FA19BD"/>
    <w:rsid w:val="00FA1AA6"/>
    <w:rsid w:val="00FA1B52"/>
    <w:rsid w:val="00FA1BE2"/>
    <w:rsid w:val="00FA20A8"/>
    <w:rsid w:val="00FA20EE"/>
    <w:rsid w:val="00FA2114"/>
    <w:rsid w:val="00FA218D"/>
    <w:rsid w:val="00FA21C9"/>
    <w:rsid w:val="00FA2227"/>
    <w:rsid w:val="00FA22A4"/>
    <w:rsid w:val="00FA26A9"/>
    <w:rsid w:val="00FA26B7"/>
    <w:rsid w:val="00FA26B9"/>
    <w:rsid w:val="00FA2702"/>
    <w:rsid w:val="00FA2897"/>
    <w:rsid w:val="00FA2BC9"/>
    <w:rsid w:val="00FA2C96"/>
    <w:rsid w:val="00FA2D8A"/>
    <w:rsid w:val="00FA2E55"/>
    <w:rsid w:val="00FA3093"/>
    <w:rsid w:val="00FA319C"/>
    <w:rsid w:val="00FA36C2"/>
    <w:rsid w:val="00FA3A6E"/>
    <w:rsid w:val="00FA3AB5"/>
    <w:rsid w:val="00FA3BFA"/>
    <w:rsid w:val="00FA3D59"/>
    <w:rsid w:val="00FA3EEE"/>
    <w:rsid w:val="00FA3FDF"/>
    <w:rsid w:val="00FA418B"/>
    <w:rsid w:val="00FA4B2B"/>
    <w:rsid w:val="00FA4B8C"/>
    <w:rsid w:val="00FA4C29"/>
    <w:rsid w:val="00FA4CA8"/>
    <w:rsid w:val="00FA4EF8"/>
    <w:rsid w:val="00FA502E"/>
    <w:rsid w:val="00FA50F5"/>
    <w:rsid w:val="00FA518B"/>
    <w:rsid w:val="00FA52CF"/>
    <w:rsid w:val="00FA569A"/>
    <w:rsid w:val="00FA5993"/>
    <w:rsid w:val="00FA5CB9"/>
    <w:rsid w:val="00FA5D38"/>
    <w:rsid w:val="00FA5D84"/>
    <w:rsid w:val="00FA5DB5"/>
    <w:rsid w:val="00FA5F3D"/>
    <w:rsid w:val="00FA5F4E"/>
    <w:rsid w:val="00FA5F95"/>
    <w:rsid w:val="00FA60F5"/>
    <w:rsid w:val="00FA65CE"/>
    <w:rsid w:val="00FA6609"/>
    <w:rsid w:val="00FA6880"/>
    <w:rsid w:val="00FA6A87"/>
    <w:rsid w:val="00FA6E09"/>
    <w:rsid w:val="00FA6FED"/>
    <w:rsid w:val="00FA713E"/>
    <w:rsid w:val="00FA713F"/>
    <w:rsid w:val="00FA7424"/>
    <w:rsid w:val="00FA74F5"/>
    <w:rsid w:val="00FA767D"/>
    <w:rsid w:val="00FA77DD"/>
    <w:rsid w:val="00FA7CED"/>
    <w:rsid w:val="00FA7DED"/>
    <w:rsid w:val="00FA7EE5"/>
    <w:rsid w:val="00FB005F"/>
    <w:rsid w:val="00FB0164"/>
    <w:rsid w:val="00FB02FE"/>
    <w:rsid w:val="00FB038F"/>
    <w:rsid w:val="00FB03D0"/>
    <w:rsid w:val="00FB081D"/>
    <w:rsid w:val="00FB089E"/>
    <w:rsid w:val="00FB08C0"/>
    <w:rsid w:val="00FB0966"/>
    <w:rsid w:val="00FB09DD"/>
    <w:rsid w:val="00FB0B1A"/>
    <w:rsid w:val="00FB0B69"/>
    <w:rsid w:val="00FB0D21"/>
    <w:rsid w:val="00FB126F"/>
    <w:rsid w:val="00FB1291"/>
    <w:rsid w:val="00FB14DB"/>
    <w:rsid w:val="00FB16EE"/>
    <w:rsid w:val="00FB17EA"/>
    <w:rsid w:val="00FB17FF"/>
    <w:rsid w:val="00FB19F3"/>
    <w:rsid w:val="00FB1A49"/>
    <w:rsid w:val="00FB1D3E"/>
    <w:rsid w:val="00FB1E11"/>
    <w:rsid w:val="00FB1F80"/>
    <w:rsid w:val="00FB20C2"/>
    <w:rsid w:val="00FB220A"/>
    <w:rsid w:val="00FB2362"/>
    <w:rsid w:val="00FB2492"/>
    <w:rsid w:val="00FB27BF"/>
    <w:rsid w:val="00FB2940"/>
    <w:rsid w:val="00FB2CD1"/>
    <w:rsid w:val="00FB2D54"/>
    <w:rsid w:val="00FB2D5C"/>
    <w:rsid w:val="00FB2D87"/>
    <w:rsid w:val="00FB2E0E"/>
    <w:rsid w:val="00FB2FF1"/>
    <w:rsid w:val="00FB3023"/>
    <w:rsid w:val="00FB3113"/>
    <w:rsid w:val="00FB3361"/>
    <w:rsid w:val="00FB3478"/>
    <w:rsid w:val="00FB357A"/>
    <w:rsid w:val="00FB35F8"/>
    <w:rsid w:val="00FB3715"/>
    <w:rsid w:val="00FB38B3"/>
    <w:rsid w:val="00FB390C"/>
    <w:rsid w:val="00FB3C71"/>
    <w:rsid w:val="00FB3D82"/>
    <w:rsid w:val="00FB3E0B"/>
    <w:rsid w:val="00FB4246"/>
    <w:rsid w:val="00FB431B"/>
    <w:rsid w:val="00FB43FB"/>
    <w:rsid w:val="00FB456D"/>
    <w:rsid w:val="00FB482D"/>
    <w:rsid w:val="00FB48D3"/>
    <w:rsid w:val="00FB4999"/>
    <w:rsid w:val="00FB4AB5"/>
    <w:rsid w:val="00FB4BCC"/>
    <w:rsid w:val="00FB4CEF"/>
    <w:rsid w:val="00FB4E7E"/>
    <w:rsid w:val="00FB5072"/>
    <w:rsid w:val="00FB55A6"/>
    <w:rsid w:val="00FB5602"/>
    <w:rsid w:val="00FB5673"/>
    <w:rsid w:val="00FB57F3"/>
    <w:rsid w:val="00FB5A32"/>
    <w:rsid w:val="00FB5E0D"/>
    <w:rsid w:val="00FB5E44"/>
    <w:rsid w:val="00FB6170"/>
    <w:rsid w:val="00FB617C"/>
    <w:rsid w:val="00FB6184"/>
    <w:rsid w:val="00FB61B8"/>
    <w:rsid w:val="00FB61F7"/>
    <w:rsid w:val="00FB636D"/>
    <w:rsid w:val="00FB6E31"/>
    <w:rsid w:val="00FB709D"/>
    <w:rsid w:val="00FB737F"/>
    <w:rsid w:val="00FB73B5"/>
    <w:rsid w:val="00FB7533"/>
    <w:rsid w:val="00FB7537"/>
    <w:rsid w:val="00FB77AA"/>
    <w:rsid w:val="00FB791F"/>
    <w:rsid w:val="00FB7B03"/>
    <w:rsid w:val="00FB7C13"/>
    <w:rsid w:val="00FB7C3B"/>
    <w:rsid w:val="00FB7DBD"/>
    <w:rsid w:val="00FB7E71"/>
    <w:rsid w:val="00FB7F26"/>
    <w:rsid w:val="00FC014C"/>
    <w:rsid w:val="00FC01AF"/>
    <w:rsid w:val="00FC0568"/>
    <w:rsid w:val="00FC0931"/>
    <w:rsid w:val="00FC0A55"/>
    <w:rsid w:val="00FC0BB3"/>
    <w:rsid w:val="00FC0E25"/>
    <w:rsid w:val="00FC11E7"/>
    <w:rsid w:val="00FC1319"/>
    <w:rsid w:val="00FC1457"/>
    <w:rsid w:val="00FC1622"/>
    <w:rsid w:val="00FC17C5"/>
    <w:rsid w:val="00FC186C"/>
    <w:rsid w:val="00FC19EB"/>
    <w:rsid w:val="00FC1AA8"/>
    <w:rsid w:val="00FC1DB2"/>
    <w:rsid w:val="00FC1ED5"/>
    <w:rsid w:val="00FC1EF2"/>
    <w:rsid w:val="00FC22D9"/>
    <w:rsid w:val="00FC2357"/>
    <w:rsid w:val="00FC23BC"/>
    <w:rsid w:val="00FC2641"/>
    <w:rsid w:val="00FC26EF"/>
    <w:rsid w:val="00FC273C"/>
    <w:rsid w:val="00FC2753"/>
    <w:rsid w:val="00FC29B6"/>
    <w:rsid w:val="00FC2B96"/>
    <w:rsid w:val="00FC2E28"/>
    <w:rsid w:val="00FC3023"/>
    <w:rsid w:val="00FC30BB"/>
    <w:rsid w:val="00FC31CE"/>
    <w:rsid w:val="00FC3435"/>
    <w:rsid w:val="00FC3629"/>
    <w:rsid w:val="00FC369F"/>
    <w:rsid w:val="00FC40A9"/>
    <w:rsid w:val="00FC4173"/>
    <w:rsid w:val="00FC425D"/>
    <w:rsid w:val="00FC42E1"/>
    <w:rsid w:val="00FC4378"/>
    <w:rsid w:val="00FC457D"/>
    <w:rsid w:val="00FC4A85"/>
    <w:rsid w:val="00FC5627"/>
    <w:rsid w:val="00FC573C"/>
    <w:rsid w:val="00FC5871"/>
    <w:rsid w:val="00FC59A3"/>
    <w:rsid w:val="00FC5C88"/>
    <w:rsid w:val="00FC5D01"/>
    <w:rsid w:val="00FC5D98"/>
    <w:rsid w:val="00FC5EA9"/>
    <w:rsid w:val="00FC5EDB"/>
    <w:rsid w:val="00FC5F80"/>
    <w:rsid w:val="00FC6066"/>
    <w:rsid w:val="00FC61FE"/>
    <w:rsid w:val="00FC6272"/>
    <w:rsid w:val="00FC633B"/>
    <w:rsid w:val="00FC6511"/>
    <w:rsid w:val="00FC693D"/>
    <w:rsid w:val="00FC6AC6"/>
    <w:rsid w:val="00FC6CF5"/>
    <w:rsid w:val="00FC6F9A"/>
    <w:rsid w:val="00FC6FDB"/>
    <w:rsid w:val="00FC711F"/>
    <w:rsid w:val="00FC71A7"/>
    <w:rsid w:val="00FC73FC"/>
    <w:rsid w:val="00FC7989"/>
    <w:rsid w:val="00FC7E20"/>
    <w:rsid w:val="00FC7E28"/>
    <w:rsid w:val="00FCFE96"/>
    <w:rsid w:val="00FD01F9"/>
    <w:rsid w:val="00FD0342"/>
    <w:rsid w:val="00FD04BB"/>
    <w:rsid w:val="00FD06B6"/>
    <w:rsid w:val="00FD086E"/>
    <w:rsid w:val="00FD0896"/>
    <w:rsid w:val="00FD0B5A"/>
    <w:rsid w:val="00FD0D58"/>
    <w:rsid w:val="00FD101C"/>
    <w:rsid w:val="00FD1087"/>
    <w:rsid w:val="00FD10EA"/>
    <w:rsid w:val="00FD113D"/>
    <w:rsid w:val="00FD1178"/>
    <w:rsid w:val="00FD11AE"/>
    <w:rsid w:val="00FD1223"/>
    <w:rsid w:val="00FD12CB"/>
    <w:rsid w:val="00FD12E1"/>
    <w:rsid w:val="00FD12EF"/>
    <w:rsid w:val="00FD130E"/>
    <w:rsid w:val="00FD136F"/>
    <w:rsid w:val="00FD145E"/>
    <w:rsid w:val="00FD16CA"/>
    <w:rsid w:val="00FD18EF"/>
    <w:rsid w:val="00FD19AB"/>
    <w:rsid w:val="00FD1CA2"/>
    <w:rsid w:val="00FD1CFF"/>
    <w:rsid w:val="00FD1E12"/>
    <w:rsid w:val="00FD214B"/>
    <w:rsid w:val="00FD234E"/>
    <w:rsid w:val="00FD257C"/>
    <w:rsid w:val="00FD28C3"/>
    <w:rsid w:val="00FD2986"/>
    <w:rsid w:val="00FD298D"/>
    <w:rsid w:val="00FD2A57"/>
    <w:rsid w:val="00FD2C38"/>
    <w:rsid w:val="00FD2EB1"/>
    <w:rsid w:val="00FD31BA"/>
    <w:rsid w:val="00FD31C8"/>
    <w:rsid w:val="00FD3270"/>
    <w:rsid w:val="00FD328A"/>
    <w:rsid w:val="00FD328C"/>
    <w:rsid w:val="00FD3341"/>
    <w:rsid w:val="00FD36DD"/>
    <w:rsid w:val="00FD3A5D"/>
    <w:rsid w:val="00FD3ACE"/>
    <w:rsid w:val="00FD3C90"/>
    <w:rsid w:val="00FD3D1C"/>
    <w:rsid w:val="00FD3E49"/>
    <w:rsid w:val="00FD417A"/>
    <w:rsid w:val="00FD4202"/>
    <w:rsid w:val="00FD4914"/>
    <w:rsid w:val="00FD4CB8"/>
    <w:rsid w:val="00FD4E5E"/>
    <w:rsid w:val="00FD4F02"/>
    <w:rsid w:val="00FD5006"/>
    <w:rsid w:val="00FD50D2"/>
    <w:rsid w:val="00FD54C8"/>
    <w:rsid w:val="00FD56B1"/>
    <w:rsid w:val="00FD5731"/>
    <w:rsid w:val="00FD5B48"/>
    <w:rsid w:val="00FD5C85"/>
    <w:rsid w:val="00FD5EA8"/>
    <w:rsid w:val="00FD5F00"/>
    <w:rsid w:val="00FD5FCF"/>
    <w:rsid w:val="00FD628D"/>
    <w:rsid w:val="00FD62E5"/>
    <w:rsid w:val="00FD6588"/>
    <w:rsid w:val="00FD6626"/>
    <w:rsid w:val="00FD66C8"/>
    <w:rsid w:val="00FD682B"/>
    <w:rsid w:val="00FD688F"/>
    <w:rsid w:val="00FD68A9"/>
    <w:rsid w:val="00FD69E3"/>
    <w:rsid w:val="00FD6B31"/>
    <w:rsid w:val="00FD6BCF"/>
    <w:rsid w:val="00FD6CDB"/>
    <w:rsid w:val="00FD6CE7"/>
    <w:rsid w:val="00FD6D1A"/>
    <w:rsid w:val="00FD6D51"/>
    <w:rsid w:val="00FD6D8D"/>
    <w:rsid w:val="00FD6EF1"/>
    <w:rsid w:val="00FD7007"/>
    <w:rsid w:val="00FD7298"/>
    <w:rsid w:val="00FD7407"/>
    <w:rsid w:val="00FD749A"/>
    <w:rsid w:val="00FD7572"/>
    <w:rsid w:val="00FD7877"/>
    <w:rsid w:val="00FD7884"/>
    <w:rsid w:val="00FD7888"/>
    <w:rsid w:val="00FD798A"/>
    <w:rsid w:val="00FD7B20"/>
    <w:rsid w:val="00FD7E2E"/>
    <w:rsid w:val="00FD7F09"/>
    <w:rsid w:val="00FD8EAB"/>
    <w:rsid w:val="00FE00F9"/>
    <w:rsid w:val="00FE015B"/>
    <w:rsid w:val="00FE01FD"/>
    <w:rsid w:val="00FE02E8"/>
    <w:rsid w:val="00FE05CC"/>
    <w:rsid w:val="00FE0622"/>
    <w:rsid w:val="00FE063B"/>
    <w:rsid w:val="00FE0745"/>
    <w:rsid w:val="00FE07E2"/>
    <w:rsid w:val="00FE091D"/>
    <w:rsid w:val="00FE0CD2"/>
    <w:rsid w:val="00FE0D35"/>
    <w:rsid w:val="00FE0D56"/>
    <w:rsid w:val="00FE0EE8"/>
    <w:rsid w:val="00FE120E"/>
    <w:rsid w:val="00FE12DB"/>
    <w:rsid w:val="00FE1320"/>
    <w:rsid w:val="00FE13C3"/>
    <w:rsid w:val="00FE150E"/>
    <w:rsid w:val="00FE1782"/>
    <w:rsid w:val="00FE1843"/>
    <w:rsid w:val="00FE1966"/>
    <w:rsid w:val="00FE1B76"/>
    <w:rsid w:val="00FE1D93"/>
    <w:rsid w:val="00FE1E83"/>
    <w:rsid w:val="00FE1FB4"/>
    <w:rsid w:val="00FE206B"/>
    <w:rsid w:val="00FE20B7"/>
    <w:rsid w:val="00FE20FB"/>
    <w:rsid w:val="00FE2241"/>
    <w:rsid w:val="00FE2269"/>
    <w:rsid w:val="00FE227D"/>
    <w:rsid w:val="00FE23DA"/>
    <w:rsid w:val="00FE2680"/>
    <w:rsid w:val="00FE2819"/>
    <w:rsid w:val="00FE297B"/>
    <w:rsid w:val="00FE29CB"/>
    <w:rsid w:val="00FE2ADB"/>
    <w:rsid w:val="00FE2C36"/>
    <w:rsid w:val="00FE302C"/>
    <w:rsid w:val="00FE312E"/>
    <w:rsid w:val="00FE31C3"/>
    <w:rsid w:val="00FE33B3"/>
    <w:rsid w:val="00FE34AC"/>
    <w:rsid w:val="00FE3786"/>
    <w:rsid w:val="00FE39BB"/>
    <w:rsid w:val="00FE3F4E"/>
    <w:rsid w:val="00FE3FC8"/>
    <w:rsid w:val="00FE422E"/>
    <w:rsid w:val="00FE4536"/>
    <w:rsid w:val="00FE4A6C"/>
    <w:rsid w:val="00FE4B2F"/>
    <w:rsid w:val="00FE4CB2"/>
    <w:rsid w:val="00FE4DBC"/>
    <w:rsid w:val="00FE4FC8"/>
    <w:rsid w:val="00FE532A"/>
    <w:rsid w:val="00FE538B"/>
    <w:rsid w:val="00FE59F9"/>
    <w:rsid w:val="00FE5AA7"/>
    <w:rsid w:val="00FE6051"/>
    <w:rsid w:val="00FE60A1"/>
    <w:rsid w:val="00FE611B"/>
    <w:rsid w:val="00FE63D1"/>
    <w:rsid w:val="00FE6CCB"/>
    <w:rsid w:val="00FE6D79"/>
    <w:rsid w:val="00FE6F38"/>
    <w:rsid w:val="00FE748A"/>
    <w:rsid w:val="00FE775A"/>
    <w:rsid w:val="00FE7819"/>
    <w:rsid w:val="00FE7B76"/>
    <w:rsid w:val="00FE7EB4"/>
    <w:rsid w:val="00FE7F1F"/>
    <w:rsid w:val="00FF0114"/>
    <w:rsid w:val="00FF0361"/>
    <w:rsid w:val="00FF0632"/>
    <w:rsid w:val="00FF0693"/>
    <w:rsid w:val="00FF083D"/>
    <w:rsid w:val="00FF0BA7"/>
    <w:rsid w:val="00FF0C79"/>
    <w:rsid w:val="00FF0F2E"/>
    <w:rsid w:val="00FF0F91"/>
    <w:rsid w:val="00FF1045"/>
    <w:rsid w:val="00FF10B7"/>
    <w:rsid w:val="00FF10DF"/>
    <w:rsid w:val="00FF11B6"/>
    <w:rsid w:val="00FF11CF"/>
    <w:rsid w:val="00FF13C7"/>
    <w:rsid w:val="00FF147E"/>
    <w:rsid w:val="00FF17B4"/>
    <w:rsid w:val="00FF185E"/>
    <w:rsid w:val="00FF1DEC"/>
    <w:rsid w:val="00FF1E76"/>
    <w:rsid w:val="00FF20CE"/>
    <w:rsid w:val="00FF20F6"/>
    <w:rsid w:val="00FF2157"/>
    <w:rsid w:val="00FF22CB"/>
    <w:rsid w:val="00FF25FC"/>
    <w:rsid w:val="00FF27F3"/>
    <w:rsid w:val="00FF28B3"/>
    <w:rsid w:val="00FF2ADA"/>
    <w:rsid w:val="00FF2CC1"/>
    <w:rsid w:val="00FF3248"/>
    <w:rsid w:val="00FF34A1"/>
    <w:rsid w:val="00FF362F"/>
    <w:rsid w:val="00FF3A4F"/>
    <w:rsid w:val="00FF406E"/>
    <w:rsid w:val="00FF41E9"/>
    <w:rsid w:val="00FF4353"/>
    <w:rsid w:val="00FF436C"/>
    <w:rsid w:val="00FF47B3"/>
    <w:rsid w:val="00FF4A65"/>
    <w:rsid w:val="00FF4CCB"/>
    <w:rsid w:val="00FF4D07"/>
    <w:rsid w:val="00FF4E02"/>
    <w:rsid w:val="00FF517A"/>
    <w:rsid w:val="00FF539A"/>
    <w:rsid w:val="00FF57A4"/>
    <w:rsid w:val="00FF597B"/>
    <w:rsid w:val="00FF59F7"/>
    <w:rsid w:val="00FF5ABF"/>
    <w:rsid w:val="00FF5E9D"/>
    <w:rsid w:val="00FF5FB2"/>
    <w:rsid w:val="00FF5FFA"/>
    <w:rsid w:val="00FF60B9"/>
    <w:rsid w:val="00FF61FC"/>
    <w:rsid w:val="00FF6501"/>
    <w:rsid w:val="00FF6657"/>
    <w:rsid w:val="00FF6673"/>
    <w:rsid w:val="00FF6731"/>
    <w:rsid w:val="00FF6796"/>
    <w:rsid w:val="00FF67A9"/>
    <w:rsid w:val="00FF6853"/>
    <w:rsid w:val="00FF6B50"/>
    <w:rsid w:val="00FF6B85"/>
    <w:rsid w:val="00FF6C26"/>
    <w:rsid w:val="00FF6D33"/>
    <w:rsid w:val="00FF6D3D"/>
    <w:rsid w:val="00FF6D73"/>
    <w:rsid w:val="00FF6D8C"/>
    <w:rsid w:val="00FF6DB3"/>
    <w:rsid w:val="00FF6E71"/>
    <w:rsid w:val="00FF707E"/>
    <w:rsid w:val="00FF72B7"/>
    <w:rsid w:val="00FF74AD"/>
    <w:rsid w:val="00FF778B"/>
    <w:rsid w:val="00FF7814"/>
    <w:rsid w:val="00FF7C5C"/>
    <w:rsid w:val="00FF7FED"/>
    <w:rsid w:val="010553A1"/>
    <w:rsid w:val="01070CCB"/>
    <w:rsid w:val="0108AB5E"/>
    <w:rsid w:val="010AE230"/>
    <w:rsid w:val="010AFFAF"/>
    <w:rsid w:val="010F99AC"/>
    <w:rsid w:val="0110684D"/>
    <w:rsid w:val="0111A621"/>
    <w:rsid w:val="0116A68C"/>
    <w:rsid w:val="0116DE19"/>
    <w:rsid w:val="0118A0B8"/>
    <w:rsid w:val="0118D4EC"/>
    <w:rsid w:val="011E76EE"/>
    <w:rsid w:val="011F0B7A"/>
    <w:rsid w:val="011F3826"/>
    <w:rsid w:val="0120D0CE"/>
    <w:rsid w:val="01210E26"/>
    <w:rsid w:val="0121ABC3"/>
    <w:rsid w:val="012244DC"/>
    <w:rsid w:val="012B57C5"/>
    <w:rsid w:val="012BB41A"/>
    <w:rsid w:val="012CAD7E"/>
    <w:rsid w:val="012CCE30"/>
    <w:rsid w:val="012E01AD"/>
    <w:rsid w:val="012FFB96"/>
    <w:rsid w:val="013240C3"/>
    <w:rsid w:val="01341230"/>
    <w:rsid w:val="01341883"/>
    <w:rsid w:val="01353FFB"/>
    <w:rsid w:val="013572F6"/>
    <w:rsid w:val="0138B8B9"/>
    <w:rsid w:val="013AE3E2"/>
    <w:rsid w:val="013C3A70"/>
    <w:rsid w:val="013D5F57"/>
    <w:rsid w:val="013DEEF9"/>
    <w:rsid w:val="013F9786"/>
    <w:rsid w:val="01432394"/>
    <w:rsid w:val="01452DC7"/>
    <w:rsid w:val="0146B695"/>
    <w:rsid w:val="0147D12C"/>
    <w:rsid w:val="01495AF8"/>
    <w:rsid w:val="014B0528"/>
    <w:rsid w:val="015039DE"/>
    <w:rsid w:val="015458F9"/>
    <w:rsid w:val="015F5CE2"/>
    <w:rsid w:val="0161B1C2"/>
    <w:rsid w:val="0162211E"/>
    <w:rsid w:val="01638E7C"/>
    <w:rsid w:val="0163C14D"/>
    <w:rsid w:val="0164EC93"/>
    <w:rsid w:val="016E2349"/>
    <w:rsid w:val="016EA276"/>
    <w:rsid w:val="0170090E"/>
    <w:rsid w:val="0171D388"/>
    <w:rsid w:val="0176C4E6"/>
    <w:rsid w:val="0176E64A"/>
    <w:rsid w:val="01791F71"/>
    <w:rsid w:val="017BE65B"/>
    <w:rsid w:val="017CD033"/>
    <w:rsid w:val="01830535"/>
    <w:rsid w:val="018800E1"/>
    <w:rsid w:val="018885CD"/>
    <w:rsid w:val="018C1BDC"/>
    <w:rsid w:val="01921BF0"/>
    <w:rsid w:val="01928997"/>
    <w:rsid w:val="01933B39"/>
    <w:rsid w:val="0195D7F4"/>
    <w:rsid w:val="019AB74B"/>
    <w:rsid w:val="019B1CDF"/>
    <w:rsid w:val="01A1514E"/>
    <w:rsid w:val="01A3B037"/>
    <w:rsid w:val="01A44B38"/>
    <w:rsid w:val="01A87FFF"/>
    <w:rsid w:val="01AB1803"/>
    <w:rsid w:val="01AB3997"/>
    <w:rsid w:val="01AB6340"/>
    <w:rsid w:val="01AE0A7A"/>
    <w:rsid w:val="01B01104"/>
    <w:rsid w:val="01B204CD"/>
    <w:rsid w:val="01B283E8"/>
    <w:rsid w:val="01B44C7C"/>
    <w:rsid w:val="01B64559"/>
    <w:rsid w:val="01B955D6"/>
    <w:rsid w:val="01BAE492"/>
    <w:rsid w:val="01BAEFE9"/>
    <w:rsid w:val="01BD1A44"/>
    <w:rsid w:val="01BE552F"/>
    <w:rsid w:val="01BFA9FA"/>
    <w:rsid w:val="01C14B32"/>
    <w:rsid w:val="01C28561"/>
    <w:rsid w:val="01C4261D"/>
    <w:rsid w:val="01C4E5E2"/>
    <w:rsid w:val="01C5439F"/>
    <w:rsid w:val="01C76963"/>
    <w:rsid w:val="01C935AF"/>
    <w:rsid w:val="01CA7D55"/>
    <w:rsid w:val="01CC8371"/>
    <w:rsid w:val="01CCD1D8"/>
    <w:rsid w:val="01D2445E"/>
    <w:rsid w:val="01D25844"/>
    <w:rsid w:val="01D51C43"/>
    <w:rsid w:val="01D7B839"/>
    <w:rsid w:val="01D8D1C8"/>
    <w:rsid w:val="01DDB0D2"/>
    <w:rsid w:val="01DF457B"/>
    <w:rsid w:val="01E761FF"/>
    <w:rsid w:val="01E89A85"/>
    <w:rsid w:val="01EBD271"/>
    <w:rsid w:val="01EC0C14"/>
    <w:rsid w:val="01EF4C54"/>
    <w:rsid w:val="01EF5E46"/>
    <w:rsid w:val="01F11ECD"/>
    <w:rsid w:val="01F46775"/>
    <w:rsid w:val="01F86068"/>
    <w:rsid w:val="01FD1B01"/>
    <w:rsid w:val="01FD1CA2"/>
    <w:rsid w:val="01FE8A3B"/>
    <w:rsid w:val="01FEE1FE"/>
    <w:rsid w:val="020099C3"/>
    <w:rsid w:val="0202FC53"/>
    <w:rsid w:val="0202FD79"/>
    <w:rsid w:val="020333C7"/>
    <w:rsid w:val="02034F18"/>
    <w:rsid w:val="020584AB"/>
    <w:rsid w:val="0205EA60"/>
    <w:rsid w:val="02068E32"/>
    <w:rsid w:val="02076E05"/>
    <w:rsid w:val="0207DE8F"/>
    <w:rsid w:val="020A9E21"/>
    <w:rsid w:val="020B99C7"/>
    <w:rsid w:val="020C6738"/>
    <w:rsid w:val="020E15C3"/>
    <w:rsid w:val="02109464"/>
    <w:rsid w:val="0213569F"/>
    <w:rsid w:val="021489C8"/>
    <w:rsid w:val="02160684"/>
    <w:rsid w:val="0216883C"/>
    <w:rsid w:val="0216E247"/>
    <w:rsid w:val="0216EAE2"/>
    <w:rsid w:val="02172783"/>
    <w:rsid w:val="021826DA"/>
    <w:rsid w:val="02182DD2"/>
    <w:rsid w:val="02187888"/>
    <w:rsid w:val="021899F8"/>
    <w:rsid w:val="0218E0C3"/>
    <w:rsid w:val="021BE678"/>
    <w:rsid w:val="02201FF8"/>
    <w:rsid w:val="022211C4"/>
    <w:rsid w:val="02230C83"/>
    <w:rsid w:val="0223898A"/>
    <w:rsid w:val="0225524A"/>
    <w:rsid w:val="02258492"/>
    <w:rsid w:val="0227C923"/>
    <w:rsid w:val="02285966"/>
    <w:rsid w:val="02287D81"/>
    <w:rsid w:val="022D8CD0"/>
    <w:rsid w:val="022DCF24"/>
    <w:rsid w:val="02300565"/>
    <w:rsid w:val="02303E58"/>
    <w:rsid w:val="0234B2F4"/>
    <w:rsid w:val="023964EB"/>
    <w:rsid w:val="0239BDC7"/>
    <w:rsid w:val="023C63A0"/>
    <w:rsid w:val="023CAF28"/>
    <w:rsid w:val="023D0BBF"/>
    <w:rsid w:val="023D16E7"/>
    <w:rsid w:val="023EA977"/>
    <w:rsid w:val="023EC618"/>
    <w:rsid w:val="023EC643"/>
    <w:rsid w:val="0244CC35"/>
    <w:rsid w:val="024564B1"/>
    <w:rsid w:val="024995BA"/>
    <w:rsid w:val="024A6B73"/>
    <w:rsid w:val="024A811B"/>
    <w:rsid w:val="024B6936"/>
    <w:rsid w:val="024D0D5E"/>
    <w:rsid w:val="024D6611"/>
    <w:rsid w:val="024E26E6"/>
    <w:rsid w:val="02521383"/>
    <w:rsid w:val="025288D7"/>
    <w:rsid w:val="0252FEE5"/>
    <w:rsid w:val="02541FAC"/>
    <w:rsid w:val="025B1015"/>
    <w:rsid w:val="0262BF37"/>
    <w:rsid w:val="02644B47"/>
    <w:rsid w:val="026E4FBA"/>
    <w:rsid w:val="026F0986"/>
    <w:rsid w:val="02742259"/>
    <w:rsid w:val="027524E1"/>
    <w:rsid w:val="02765F0B"/>
    <w:rsid w:val="027930A0"/>
    <w:rsid w:val="027B6B72"/>
    <w:rsid w:val="02819F47"/>
    <w:rsid w:val="02824BEB"/>
    <w:rsid w:val="0286D38C"/>
    <w:rsid w:val="0291E312"/>
    <w:rsid w:val="0292A657"/>
    <w:rsid w:val="02947F6C"/>
    <w:rsid w:val="029497A6"/>
    <w:rsid w:val="02990D4A"/>
    <w:rsid w:val="029C09FF"/>
    <w:rsid w:val="029EF8E1"/>
    <w:rsid w:val="02A42CCA"/>
    <w:rsid w:val="02A99169"/>
    <w:rsid w:val="02AA4247"/>
    <w:rsid w:val="02AC18C5"/>
    <w:rsid w:val="02AD0EFF"/>
    <w:rsid w:val="02AF943D"/>
    <w:rsid w:val="02B268E9"/>
    <w:rsid w:val="02B9BF37"/>
    <w:rsid w:val="02BB30CB"/>
    <w:rsid w:val="02BD635C"/>
    <w:rsid w:val="02BDAF4B"/>
    <w:rsid w:val="02C21E2D"/>
    <w:rsid w:val="02C3FC4A"/>
    <w:rsid w:val="02C43F57"/>
    <w:rsid w:val="02C45BD3"/>
    <w:rsid w:val="02C57238"/>
    <w:rsid w:val="02C59CB1"/>
    <w:rsid w:val="02C71809"/>
    <w:rsid w:val="02C76A48"/>
    <w:rsid w:val="02C916E0"/>
    <w:rsid w:val="02C98835"/>
    <w:rsid w:val="02CA7DCC"/>
    <w:rsid w:val="02CABB9B"/>
    <w:rsid w:val="02CACE4A"/>
    <w:rsid w:val="02CE91E9"/>
    <w:rsid w:val="02D52D9E"/>
    <w:rsid w:val="02E269C4"/>
    <w:rsid w:val="02E316F8"/>
    <w:rsid w:val="02E6C363"/>
    <w:rsid w:val="02E8720E"/>
    <w:rsid w:val="02E88EF4"/>
    <w:rsid w:val="02ECC708"/>
    <w:rsid w:val="02F2B983"/>
    <w:rsid w:val="02F7AAFE"/>
    <w:rsid w:val="02F82EED"/>
    <w:rsid w:val="02F8AF9D"/>
    <w:rsid w:val="02FC73D4"/>
    <w:rsid w:val="03005AFF"/>
    <w:rsid w:val="03011ACE"/>
    <w:rsid w:val="030450AC"/>
    <w:rsid w:val="0305CF3A"/>
    <w:rsid w:val="030696B3"/>
    <w:rsid w:val="030A2ED1"/>
    <w:rsid w:val="030A5F92"/>
    <w:rsid w:val="030D53CD"/>
    <w:rsid w:val="030DE914"/>
    <w:rsid w:val="030E954D"/>
    <w:rsid w:val="030EB64D"/>
    <w:rsid w:val="031623EE"/>
    <w:rsid w:val="0316E4FC"/>
    <w:rsid w:val="031827EC"/>
    <w:rsid w:val="031922A5"/>
    <w:rsid w:val="031A8322"/>
    <w:rsid w:val="031AF417"/>
    <w:rsid w:val="031B6ECE"/>
    <w:rsid w:val="031C3A26"/>
    <w:rsid w:val="031C472E"/>
    <w:rsid w:val="031C8B19"/>
    <w:rsid w:val="031D6F91"/>
    <w:rsid w:val="031F07DF"/>
    <w:rsid w:val="03215A5B"/>
    <w:rsid w:val="0326F105"/>
    <w:rsid w:val="03299C98"/>
    <w:rsid w:val="0329AAF3"/>
    <w:rsid w:val="032EED10"/>
    <w:rsid w:val="03307C39"/>
    <w:rsid w:val="03308FA9"/>
    <w:rsid w:val="033240D5"/>
    <w:rsid w:val="0333C377"/>
    <w:rsid w:val="0333E59D"/>
    <w:rsid w:val="033650C7"/>
    <w:rsid w:val="03388912"/>
    <w:rsid w:val="033927CF"/>
    <w:rsid w:val="033C88C6"/>
    <w:rsid w:val="033CCA7E"/>
    <w:rsid w:val="033F50D5"/>
    <w:rsid w:val="034273FC"/>
    <w:rsid w:val="0345D046"/>
    <w:rsid w:val="0346E092"/>
    <w:rsid w:val="034C6118"/>
    <w:rsid w:val="034CBC1D"/>
    <w:rsid w:val="034E49BD"/>
    <w:rsid w:val="034F1CB2"/>
    <w:rsid w:val="0350308E"/>
    <w:rsid w:val="03520B49"/>
    <w:rsid w:val="03531A7B"/>
    <w:rsid w:val="03532839"/>
    <w:rsid w:val="03556968"/>
    <w:rsid w:val="0358B172"/>
    <w:rsid w:val="035A9FD0"/>
    <w:rsid w:val="035B8907"/>
    <w:rsid w:val="035CE145"/>
    <w:rsid w:val="035E4BB0"/>
    <w:rsid w:val="035EDEEF"/>
    <w:rsid w:val="0360AB48"/>
    <w:rsid w:val="0361E1BF"/>
    <w:rsid w:val="03623E1A"/>
    <w:rsid w:val="03672D36"/>
    <w:rsid w:val="036AD858"/>
    <w:rsid w:val="036C5088"/>
    <w:rsid w:val="036DF813"/>
    <w:rsid w:val="036F5E2F"/>
    <w:rsid w:val="036F9224"/>
    <w:rsid w:val="0371066A"/>
    <w:rsid w:val="03724618"/>
    <w:rsid w:val="0377F25C"/>
    <w:rsid w:val="03782E47"/>
    <w:rsid w:val="037EA454"/>
    <w:rsid w:val="037EE18D"/>
    <w:rsid w:val="0386F02A"/>
    <w:rsid w:val="03884A20"/>
    <w:rsid w:val="0388C414"/>
    <w:rsid w:val="0389B59B"/>
    <w:rsid w:val="038A48D9"/>
    <w:rsid w:val="038A843A"/>
    <w:rsid w:val="038B102C"/>
    <w:rsid w:val="038C2666"/>
    <w:rsid w:val="0391A130"/>
    <w:rsid w:val="03929B0E"/>
    <w:rsid w:val="03946394"/>
    <w:rsid w:val="03950B04"/>
    <w:rsid w:val="039649C5"/>
    <w:rsid w:val="03987902"/>
    <w:rsid w:val="039A8862"/>
    <w:rsid w:val="039B4322"/>
    <w:rsid w:val="039CAD37"/>
    <w:rsid w:val="039CE124"/>
    <w:rsid w:val="039DEECB"/>
    <w:rsid w:val="03A143CC"/>
    <w:rsid w:val="03A403C8"/>
    <w:rsid w:val="03A45DD5"/>
    <w:rsid w:val="03B5E02A"/>
    <w:rsid w:val="03BB01C0"/>
    <w:rsid w:val="03BB7A6B"/>
    <w:rsid w:val="03BD18B0"/>
    <w:rsid w:val="03BF9D62"/>
    <w:rsid w:val="03C13D0C"/>
    <w:rsid w:val="03C30031"/>
    <w:rsid w:val="03C39984"/>
    <w:rsid w:val="03C8686D"/>
    <w:rsid w:val="03C9352A"/>
    <w:rsid w:val="03CAD132"/>
    <w:rsid w:val="03CD2602"/>
    <w:rsid w:val="03CE6AE8"/>
    <w:rsid w:val="03D55C4F"/>
    <w:rsid w:val="03D5B6C3"/>
    <w:rsid w:val="03D63161"/>
    <w:rsid w:val="03D7C805"/>
    <w:rsid w:val="03D86CA8"/>
    <w:rsid w:val="03D8937C"/>
    <w:rsid w:val="03D8CFDE"/>
    <w:rsid w:val="03D9B00A"/>
    <w:rsid w:val="03DA80E7"/>
    <w:rsid w:val="03DAEDB7"/>
    <w:rsid w:val="03DC5753"/>
    <w:rsid w:val="03DE3540"/>
    <w:rsid w:val="03E12D9C"/>
    <w:rsid w:val="03E1ECFF"/>
    <w:rsid w:val="03E51E6B"/>
    <w:rsid w:val="03E6812B"/>
    <w:rsid w:val="03E69368"/>
    <w:rsid w:val="03E83DA2"/>
    <w:rsid w:val="03E8C235"/>
    <w:rsid w:val="03E9109B"/>
    <w:rsid w:val="03E9AEAE"/>
    <w:rsid w:val="03EED83E"/>
    <w:rsid w:val="03EF4A8C"/>
    <w:rsid w:val="03EFA8F8"/>
    <w:rsid w:val="03F1630B"/>
    <w:rsid w:val="03F20E50"/>
    <w:rsid w:val="03F7A1F5"/>
    <w:rsid w:val="03FA2DF2"/>
    <w:rsid w:val="03FAFB49"/>
    <w:rsid w:val="03FDD0E3"/>
    <w:rsid w:val="03FE4D45"/>
    <w:rsid w:val="03FF1BAF"/>
    <w:rsid w:val="03FF2710"/>
    <w:rsid w:val="03FF81F6"/>
    <w:rsid w:val="040027A7"/>
    <w:rsid w:val="0401C9DA"/>
    <w:rsid w:val="0404E17D"/>
    <w:rsid w:val="04061C35"/>
    <w:rsid w:val="0406CB5B"/>
    <w:rsid w:val="0407DFB3"/>
    <w:rsid w:val="0408D633"/>
    <w:rsid w:val="040977CF"/>
    <w:rsid w:val="040DFB07"/>
    <w:rsid w:val="040E2B0A"/>
    <w:rsid w:val="040E881F"/>
    <w:rsid w:val="04101F59"/>
    <w:rsid w:val="0412349A"/>
    <w:rsid w:val="0417588B"/>
    <w:rsid w:val="0417A720"/>
    <w:rsid w:val="0418C0EB"/>
    <w:rsid w:val="04191894"/>
    <w:rsid w:val="041DADC1"/>
    <w:rsid w:val="041DFBE9"/>
    <w:rsid w:val="04234680"/>
    <w:rsid w:val="0423F87D"/>
    <w:rsid w:val="0425B87A"/>
    <w:rsid w:val="04268E3F"/>
    <w:rsid w:val="0426D2D0"/>
    <w:rsid w:val="0427086C"/>
    <w:rsid w:val="04270990"/>
    <w:rsid w:val="042834CC"/>
    <w:rsid w:val="04290360"/>
    <w:rsid w:val="04296252"/>
    <w:rsid w:val="0429D7A8"/>
    <w:rsid w:val="042CD762"/>
    <w:rsid w:val="0434D028"/>
    <w:rsid w:val="043A18A0"/>
    <w:rsid w:val="043A43D1"/>
    <w:rsid w:val="043BAF75"/>
    <w:rsid w:val="043E1380"/>
    <w:rsid w:val="043E4311"/>
    <w:rsid w:val="0441252C"/>
    <w:rsid w:val="04472A21"/>
    <w:rsid w:val="0447E476"/>
    <w:rsid w:val="04484BF0"/>
    <w:rsid w:val="044955F4"/>
    <w:rsid w:val="0449F959"/>
    <w:rsid w:val="0451E56B"/>
    <w:rsid w:val="0453AAD9"/>
    <w:rsid w:val="0454C61A"/>
    <w:rsid w:val="0456F0A6"/>
    <w:rsid w:val="045758BA"/>
    <w:rsid w:val="04575B4A"/>
    <w:rsid w:val="045AAAEC"/>
    <w:rsid w:val="0462F3A1"/>
    <w:rsid w:val="046386B9"/>
    <w:rsid w:val="0466E139"/>
    <w:rsid w:val="046799C9"/>
    <w:rsid w:val="0469117F"/>
    <w:rsid w:val="04697F92"/>
    <w:rsid w:val="046AB5C4"/>
    <w:rsid w:val="046DFEA5"/>
    <w:rsid w:val="046E0265"/>
    <w:rsid w:val="046F9A21"/>
    <w:rsid w:val="04755D4A"/>
    <w:rsid w:val="04780CE8"/>
    <w:rsid w:val="04794670"/>
    <w:rsid w:val="047B8CB4"/>
    <w:rsid w:val="047C6D50"/>
    <w:rsid w:val="047C8994"/>
    <w:rsid w:val="047D023C"/>
    <w:rsid w:val="047F2B57"/>
    <w:rsid w:val="047FCBF0"/>
    <w:rsid w:val="04835141"/>
    <w:rsid w:val="04873DB6"/>
    <w:rsid w:val="0487AEE9"/>
    <w:rsid w:val="0488C983"/>
    <w:rsid w:val="04891F86"/>
    <w:rsid w:val="0489E787"/>
    <w:rsid w:val="048C841D"/>
    <w:rsid w:val="048D6E4A"/>
    <w:rsid w:val="048D9482"/>
    <w:rsid w:val="0493971D"/>
    <w:rsid w:val="0494307B"/>
    <w:rsid w:val="0495481E"/>
    <w:rsid w:val="04970256"/>
    <w:rsid w:val="049832BE"/>
    <w:rsid w:val="049DF1DA"/>
    <w:rsid w:val="04A14685"/>
    <w:rsid w:val="04A4210D"/>
    <w:rsid w:val="04A5DA3A"/>
    <w:rsid w:val="04A5ED1D"/>
    <w:rsid w:val="04A6305A"/>
    <w:rsid w:val="04A9DCDB"/>
    <w:rsid w:val="04ACADD2"/>
    <w:rsid w:val="04ADEE73"/>
    <w:rsid w:val="04AF1D8E"/>
    <w:rsid w:val="04B303FB"/>
    <w:rsid w:val="04BBD0FA"/>
    <w:rsid w:val="04BC1499"/>
    <w:rsid w:val="04BCD9E2"/>
    <w:rsid w:val="04BD924A"/>
    <w:rsid w:val="04C0BED4"/>
    <w:rsid w:val="04C2EB1A"/>
    <w:rsid w:val="04C79981"/>
    <w:rsid w:val="04C86C1D"/>
    <w:rsid w:val="04CC7828"/>
    <w:rsid w:val="04CE0DB7"/>
    <w:rsid w:val="04CE3EAE"/>
    <w:rsid w:val="04CE895C"/>
    <w:rsid w:val="04D08795"/>
    <w:rsid w:val="04D10F0B"/>
    <w:rsid w:val="04D33347"/>
    <w:rsid w:val="04D55335"/>
    <w:rsid w:val="04D67869"/>
    <w:rsid w:val="04D8905F"/>
    <w:rsid w:val="04DA000A"/>
    <w:rsid w:val="04DA3834"/>
    <w:rsid w:val="04DB3238"/>
    <w:rsid w:val="04E057C4"/>
    <w:rsid w:val="04E0CB46"/>
    <w:rsid w:val="04E209A9"/>
    <w:rsid w:val="04E653F6"/>
    <w:rsid w:val="04E9BF2B"/>
    <w:rsid w:val="04EA3E7F"/>
    <w:rsid w:val="04EA8FCC"/>
    <w:rsid w:val="04EC9420"/>
    <w:rsid w:val="04EEE681"/>
    <w:rsid w:val="04F1DD30"/>
    <w:rsid w:val="04F402F8"/>
    <w:rsid w:val="04F4689A"/>
    <w:rsid w:val="04F9002C"/>
    <w:rsid w:val="04F99582"/>
    <w:rsid w:val="04FAD46B"/>
    <w:rsid w:val="05017DAD"/>
    <w:rsid w:val="050886A7"/>
    <w:rsid w:val="050C35DB"/>
    <w:rsid w:val="050ED443"/>
    <w:rsid w:val="0510CD15"/>
    <w:rsid w:val="05148405"/>
    <w:rsid w:val="051574B8"/>
    <w:rsid w:val="05158D9F"/>
    <w:rsid w:val="05169F60"/>
    <w:rsid w:val="051B1A43"/>
    <w:rsid w:val="051D3031"/>
    <w:rsid w:val="05206AE8"/>
    <w:rsid w:val="05246BFE"/>
    <w:rsid w:val="05252CF9"/>
    <w:rsid w:val="052C35FD"/>
    <w:rsid w:val="0531E028"/>
    <w:rsid w:val="05327E3F"/>
    <w:rsid w:val="053390E5"/>
    <w:rsid w:val="0535200F"/>
    <w:rsid w:val="0536F5BF"/>
    <w:rsid w:val="05372BB9"/>
    <w:rsid w:val="05378177"/>
    <w:rsid w:val="053BAEE4"/>
    <w:rsid w:val="053CAD6C"/>
    <w:rsid w:val="053D077B"/>
    <w:rsid w:val="0541D2D0"/>
    <w:rsid w:val="0541F47B"/>
    <w:rsid w:val="05421308"/>
    <w:rsid w:val="05425FDF"/>
    <w:rsid w:val="05450EEA"/>
    <w:rsid w:val="054BB932"/>
    <w:rsid w:val="0550E8B9"/>
    <w:rsid w:val="0552E13D"/>
    <w:rsid w:val="05558341"/>
    <w:rsid w:val="0556B136"/>
    <w:rsid w:val="0557380D"/>
    <w:rsid w:val="055AA77D"/>
    <w:rsid w:val="055C77E5"/>
    <w:rsid w:val="055CEA62"/>
    <w:rsid w:val="055DD85A"/>
    <w:rsid w:val="05635E2A"/>
    <w:rsid w:val="0565760D"/>
    <w:rsid w:val="05660391"/>
    <w:rsid w:val="0566AA5F"/>
    <w:rsid w:val="05681692"/>
    <w:rsid w:val="056DE2FA"/>
    <w:rsid w:val="056F5A8E"/>
    <w:rsid w:val="0572B066"/>
    <w:rsid w:val="0572D5BA"/>
    <w:rsid w:val="0572E663"/>
    <w:rsid w:val="057C8D49"/>
    <w:rsid w:val="057E3F05"/>
    <w:rsid w:val="057FA194"/>
    <w:rsid w:val="058874B7"/>
    <w:rsid w:val="058E881E"/>
    <w:rsid w:val="058EEDBB"/>
    <w:rsid w:val="0590977D"/>
    <w:rsid w:val="05909DB5"/>
    <w:rsid w:val="0593D205"/>
    <w:rsid w:val="05947B9F"/>
    <w:rsid w:val="0596B808"/>
    <w:rsid w:val="0597B8CC"/>
    <w:rsid w:val="059989E2"/>
    <w:rsid w:val="059A6E09"/>
    <w:rsid w:val="059C6671"/>
    <w:rsid w:val="059D5320"/>
    <w:rsid w:val="059E7736"/>
    <w:rsid w:val="05A0CABB"/>
    <w:rsid w:val="05A31405"/>
    <w:rsid w:val="05A83FB1"/>
    <w:rsid w:val="05A963F3"/>
    <w:rsid w:val="05AB1176"/>
    <w:rsid w:val="05AB37EF"/>
    <w:rsid w:val="05AB7965"/>
    <w:rsid w:val="05AB8F72"/>
    <w:rsid w:val="05B0EBD7"/>
    <w:rsid w:val="05B4624D"/>
    <w:rsid w:val="05B81D72"/>
    <w:rsid w:val="05B94009"/>
    <w:rsid w:val="05B9766B"/>
    <w:rsid w:val="05BD6057"/>
    <w:rsid w:val="05BEFA0C"/>
    <w:rsid w:val="05C085E0"/>
    <w:rsid w:val="05C15EB5"/>
    <w:rsid w:val="05C2EC63"/>
    <w:rsid w:val="05C46921"/>
    <w:rsid w:val="05C6A420"/>
    <w:rsid w:val="05C6CD3E"/>
    <w:rsid w:val="05C739A7"/>
    <w:rsid w:val="05C8FA29"/>
    <w:rsid w:val="05CCD5C0"/>
    <w:rsid w:val="05CD77D0"/>
    <w:rsid w:val="05CDFA02"/>
    <w:rsid w:val="05CF5599"/>
    <w:rsid w:val="05D37AF6"/>
    <w:rsid w:val="05D4A856"/>
    <w:rsid w:val="05D4CBCF"/>
    <w:rsid w:val="05DD1502"/>
    <w:rsid w:val="05DD3BCC"/>
    <w:rsid w:val="05DDD5D2"/>
    <w:rsid w:val="05DEEFE7"/>
    <w:rsid w:val="05DF73BE"/>
    <w:rsid w:val="05DFDEA6"/>
    <w:rsid w:val="05E12E02"/>
    <w:rsid w:val="05E13247"/>
    <w:rsid w:val="05E13AEF"/>
    <w:rsid w:val="05E4D835"/>
    <w:rsid w:val="05E57640"/>
    <w:rsid w:val="05E9678C"/>
    <w:rsid w:val="05EAF149"/>
    <w:rsid w:val="05EB3CD4"/>
    <w:rsid w:val="05EC3BEF"/>
    <w:rsid w:val="05ECF765"/>
    <w:rsid w:val="05ED5174"/>
    <w:rsid w:val="05EF8AAF"/>
    <w:rsid w:val="05F1D606"/>
    <w:rsid w:val="05F341A6"/>
    <w:rsid w:val="05F46888"/>
    <w:rsid w:val="05FA719D"/>
    <w:rsid w:val="05FC065D"/>
    <w:rsid w:val="05FC4FA0"/>
    <w:rsid w:val="05FC8CDB"/>
    <w:rsid w:val="05FDBF34"/>
    <w:rsid w:val="05FFFB6F"/>
    <w:rsid w:val="06031805"/>
    <w:rsid w:val="06047A7A"/>
    <w:rsid w:val="0604C128"/>
    <w:rsid w:val="06065314"/>
    <w:rsid w:val="0606D56D"/>
    <w:rsid w:val="060B671C"/>
    <w:rsid w:val="060D40F8"/>
    <w:rsid w:val="061214C6"/>
    <w:rsid w:val="0613F4A0"/>
    <w:rsid w:val="0614099D"/>
    <w:rsid w:val="0617F27E"/>
    <w:rsid w:val="061A07A5"/>
    <w:rsid w:val="061AA010"/>
    <w:rsid w:val="061C8B57"/>
    <w:rsid w:val="061FEB43"/>
    <w:rsid w:val="06202D7B"/>
    <w:rsid w:val="0621077B"/>
    <w:rsid w:val="062662EC"/>
    <w:rsid w:val="06281E32"/>
    <w:rsid w:val="062D377C"/>
    <w:rsid w:val="062D4740"/>
    <w:rsid w:val="062EC4AD"/>
    <w:rsid w:val="0630E874"/>
    <w:rsid w:val="06321470"/>
    <w:rsid w:val="0633A9D1"/>
    <w:rsid w:val="0635F458"/>
    <w:rsid w:val="063A635A"/>
    <w:rsid w:val="064276F6"/>
    <w:rsid w:val="0646FA4A"/>
    <w:rsid w:val="0646FAE9"/>
    <w:rsid w:val="064A41FA"/>
    <w:rsid w:val="064A848C"/>
    <w:rsid w:val="064B6CB4"/>
    <w:rsid w:val="064C76AB"/>
    <w:rsid w:val="06523D28"/>
    <w:rsid w:val="06556D70"/>
    <w:rsid w:val="0655E09D"/>
    <w:rsid w:val="0655E40F"/>
    <w:rsid w:val="06570D83"/>
    <w:rsid w:val="065745CD"/>
    <w:rsid w:val="0658BBBE"/>
    <w:rsid w:val="06593339"/>
    <w:rsid w:val="065946CB"/>
    <w:rsid w:val="065997D7"/>
    <w:rsid w:val="065F462F"/>
    <w:rsid w:val="06655352"/>
    <w:rsid w:val="06658233"/>
    <w:rsid w:val="066741C2"/>
    <w:rsid w:val="066D1521"/>
    <w:rsid w:val="0673148B"/>
    <w:rsid w:val="0677F63B"/>
    <w:rsid w:val="0678A32A"/>
    <w:rsid w:val="0679FE87"/>
    <w:rsid w:val="067A47B7"/>
    <w:rsid w:val="067BD859"/>
    <w:rsid w:val="067BE9D3"/>
    <w:rsid w:val="067EDA75"/>
    <w:rsid w:val="0682A08E"/>
    <w:rsid w:val="0682C2D3"/>
    <w:rsid w:val="0687B495"/>
    <w:rsid w:val="068A031A"/>
    <w:rsid w:val="068A8B5D"/>
    <w:rsid w:val="068D81AA"/>
    <w:rsid w:val="068EBB28"/>
    <w:rsid w:val="068EF0F1"/>
    <w:rsid w:val="068F35CD"/>
    <w:rsid w:val="06905432"/>
    <w:rsid w:val="0690CC71"/>
    <w:rsid w:val="06922B87"/>
    <w:rsid w:val="0694CF57"/>
    <w:rsid w:val="069507D7"/>
    <w:rsid w:val="0696920A"/>
    <w:rsid w:val="0696A818"/>
    <w:rsid w:val="06985A53"/>
    <w:rsid w:val="0699D9D2"/>
    <w:rsid w:val="069C45D8"/>
    <w:rsid w:val="069D4E0E"/>
    <w:rsid w:val="06A0972D"/>
    <w:rsid w:val="06A12F38"/>
    <w:rsid w:val="06A23678"/>
    <w:rsid w:val="06A2DDE0"/>
    <w:rsid w:val="06A7E7ED"/>
    <w:rsid w:val="06A990FA"/>
    <w:rsid w:val="06AAF76C"/>
    <w:rsid w:val="06AB4F68"/>
    <w:rsid w:val="06AB9604"/>
    <w:rsid w:val="06ABA83C"/>
    <w:rsid w:val="06B4E8B4"/>
    <w:rsid w:val="06B5091C"/>
    <w:rsid w:val="06B6ECAB"/>
    <w:rsid w:val="06B7596E"/>
    <w:rsid w:val="06B951FC"/>
    <w:rsid w:val="06BC875B"/>
    <w:rsid w:val="06BCBDF6"/>
    <w:rsid w:val="06BEB60D"/>
    <w:rsid w:val="06C3FC0E"/>
    <w:rsid w:val="06C75492"/>
    <w:rsid w:val="06CDB6CE"/>
    <w:rsid w:val="06CF0CFC"/>
    <w:rsid w:val="06CF5574"/>
    <w:rsid w:val="06D02581"/>
    <w:rsid w:val="06D1F81F"/>
    <w:rsid w:val="06D269C9"/>
    <w:rsid w:val="06D9FEE9"/>
    <w:rsid w:val="06DB2DD9"/>
    <w:rsid w:val="06DB3871"/>
    <w:rsid w:val="06E310C2"/>
    <w:rsid w:val="06E51499"/>
    <w:rsid w:val="06E5E45C"/>
    <w:rsid w:val="06E5FF5C"/>
    <w:rsid w:val="06E60102"/>
    <w:rsid w:val="06E800A5"/>
    <w:rsid w:val="06ED690C"/>
    <w:rsid w:val="06EFB2B4"/>
    <w:rsid w:val="06F04F01"/>
    <w:rsid w:val="06F3F654"/>
    <w:rsid w:val="06F484E5"/>
    <w:rsid w:val="06F66830"/>
    <w:rsid w:val="06F97738"/>
    <w:rsid w:val="06F9838E"/>
    <w:rsid w:val="06FA9E9A"/>
    <w:rsid w:val="06FC746D"/>
    <w:rsid w:val="06FE72B8"/>
    <w:rsid w:val="06FED3B3"/>
    <w:rsid w:val="0703515A"/>
    <w:rsid w:val="07038F97"/>
    <w:rsid w:val="07053593"/>
    <w:rsid w:val="0706B7E5"/>
    <w:rsid w:val="07087422"/>
    <w:rsid w:val="0709F0C8"/>
    <w:rsid w:val="070C751D"/>
    <w:rsid w:val="070DDF9B"/>
    <w:rsid w:val="070E29C9"/>
    <w:rsid w:val="07100E44"/>
    <w:rsid w:val="07134F0C"/>
    <w:rsid w:val="0715ECE9"/>
    <w:rsid w:val="0717A9F2"/>
    <w:rsid w:val="0719C129"/>
    <w:rsid w:val="071B3C11"/>
    <w:rsid w:val="071F564A"/>
    <w:rsid w:val="0720A064"/>
    <w:rsid w:val="0722E693"/>
    <w:rsid w:val="07280F96"/>
    <w:rsid w:val="07291EEA"/>
    <w:rsid w:val="07297D50"/>
    <w:rsid w:val="072A42DD"/>
    <w:rsid w:val="072A7C41"/>
    <w:rsid w:val="072BB3BC"/>
    <w:rsid w:val="072BCCD2"/>
    <w:rsid w:val="072E97A6"/>
    <w:rsid w:val="073024C2"/>
    <w:rsid w:val="073070FC"/>
    <w:rsid w:val="07311761"/>
    <w:rsid w:val="073141E3"/>
    <w:rsid w:val="0731ADE9"/>
    <w:rsid w:val="0734BFFF"/>
    <w:rsid w:val="0735301E"/>
    <w:rsid w:val="0737B6C7"/>
    <w:rsid w:val="073AA0D2"/>
    <w:rsid w:val="073B3A22"/>
    <w:rsid w:val="073BD9DE"/>
    <w:rsid w:val="073EC342"/>
    <w:rsid w:val="073FF1F1"/>
    <w:rsid w:val="074283C2"/>
    <w:rsid w:val="0744A46B"/>
    <w:rsid w:val="074F3623"/>
    <w:rsid w:val="0752177B"/>
    <w:rsid w:val="07523EB9"/>
    <w:rsid w:val="0753F15B"/>
    <w:rsid w:val="0757F65B"/>
    <w:rsid w:val="075902FA"/>
    <w:rsid w:val="075DA9EE"/>
    <w:rsid w:val="075EF481"/>
    <w:rsid w:val="075F30AB"/>
    <w:rsid w:val="07679E42"/>
    <w:rsid w:val="0767DDE2"/>
    <w:rsid w:val="0769A6FF"/>
    <w:rsid w:val="076AECA1"/>
    <w:rsid w:val="076C92B3"/>
    <w:rsid w:val="076DF054"/>
    <w:rsid w:val="076E7409"/>
    <w:rsid w:val="076F687B"/>
    <w:rsid w:val="076FDD8C"/>
    <w:rsid w:val="0771FF98"/>
    <w:rsid w:val="0773A491"/>
    <w:rsid w:val="0773F421"/>
    <w:rsid w:val="07751073"/>
    <w:rsid w:val="07754D80"/>
    <w:rsid w:val="07762EF4"/>
    <w:rsid w:val="077874B5"/>
    <w:rsid w:val="0779651C"/>
    <w:rsid w:val="077DCA84"/>
    <w:rsid w:val="077FE211"/>
    <w:rsid w:val="078108B1"/>
    <w:rsid w:val="0783015F"/>
    <w:rsid w:val="07866DAC"/>
    <w:rsid w:val="07888E2A"/>
    <w:rsid w:val="0790E74C"/>
    <w:rsid w:val="07940B2A"/>
    <w:rsid w:val="079518CD"/>
    <w:rsid w:val="07961629"/>
    <w:rsid w:val="079AAAF6"/>
    <w:rsid w:val="07A88B81"/>
    <w:rsid w:val="07AACAAF"/>
    <w:rsid w:val="07ACE4B8"/>
    <w:rsid w:val="07AFBB29"/>
    <w:rsid w:val="07B19F86"/>
    <w:rsid w:val="07B31144"/>
    <w:rsid w:val="07B313BA"/>
    <w:rsid w:val="07B35C7C"/>
    <w:rsid w:val="07B5601B"/>
    <w:rsid w:val="07B693AE"/>
    <w:rsid w:val="07B88AF6"/>
    <w:rsid w:val="07B99386"/>
    <w:rsid w:val="07BAA858"/>
    <w:rsid w:val="07BB8466"/>
    <w:rsid w:val="07BD1669"/>
    <w:rsid w:val="07BFA408"/>
    <w:rsid w:val="07C041A0"/>
    <w:rsid w:val="07C3F30C"/>
    <w:rsid w:val="07C6388D"/>
    <w:rsid w:val="07C73958"/>
    <w:rsid w:val="07C95F62"/>
    <w:rsid w:val="07CA6083"/>
    <w:rsid w:val="07D01F69"/>
    <w:rsid w:val="07D07D32"/>
    <w:rsid w:val="07D1BC22"/>
    <w:rsid w:val="07D5675C"/>
    <w:rsid w:val="07D99285"/>
    <w:rsid w:val="07D9FC5F"/>
    <w:rsid w:val="07DAFF46"/>
    <w:rsid w:val="07DB88B8"/>
    <w:rsid w:val="07DE54F8"/>
    <w:rsid w:val="07E30EB8"/>
    <w:rsid w:val="07E55E9D"/>
    <w:rsid w:val="07E62F30"/>
    <w:rsid w:val="07E94E8F"/>
    <w:rsid w:val="07EA1DA5"/>
    <w:rsid w:val="07EC35A1"/>
    <w:rsid w:val="07EF35F9"/>
    <w:rsid w:val="07F28B7C"/>
    <w:rsid w:val="07F768D4"/>
    <w:rsid w:val="07FBFAC1"/>
    <w:rsid w:val="07FE4191"/>
    <w:rsid w:val="0807C0A0"/>
    <w:rsid w:val="08099CF4"/>
    <w:rsid w:val="0811D7D1"/>
    <w:rsid w:val="0812473C"/>
    <w:rsid w:val="0814D495"/>
    <w:rsid w:val="0815B81E"/>
    <w:rsid w:val="0815F0A1"/>
    <w:rsid w:val="0817E850"/>
    <w:rsid w:val="08187232"/>
    <w:rsid w:val="081AAE1F"/>
    <w:rsid w:val="081D8635"/>
    <w:rsid w:val="0820FDC2"/>
    <w:rsid w:val="082268A1"/>
    <w:rsid w:val="08251E83"/>
    <w:rsid w:val="08252B52"/>
    <w:rsid w:val="08279668"/>
    <w:rsid w:val="082EA93B"/>
    <w:rsid w:val="082EF298"/>
    <w:rsid w:val="08302CA6"/>
    <w:rsid w:val="08346F67"/>
    <w:rsid w:val="08353696"/>
    <w:rsid w:val="0839291D"/>
    <w:rsid w:val="083AD970"/>
    <w:rsid w:val="083B226A"/>
    <w:rsid w:val="083BB40A"/>
    <w:rsid w:val="083EC58F"/>
    <w:rsid w:val="08412E04"/>
    <w:rsid w:val="08458BD8"/>
    <w:rsid w:val="0847D98E"/>
    <w:rsid w:val="084BDC23"/>
    <w:rsid w:val="084C057C"/>
    <w:rsid w:val="0850102A"/>
    <w:rsid w:val="08513A7F"/>
    <w:rsid w:val="08517904"/>
    <w:rsid w:val="08525E01"/>
    <w:rsid w:val="0856D0C4"/>
    <w:rsid w:val="085C9FA9"/>
    <w:rsid w:val="08612A1B"/>
    <w:rsid w:val="08616CE9"/>
    <w:rsid w:val="086260DB"/>
    <w:rsid w:val="086A241A"/>
    <w:rsid w:val="086B5B5B"/>
    <w:rsid w:val="086D3589"/>
    <w:rsid w:val="086D56A5"/>
    <w:rsid w:val="086F96CC"/>
    <w:rsid w:val="086FAC75"/>
    <w:rsid w:val="0873A78F"/>
    <w:rsid w:val="0874847D"/>
    <w:rsid w:val="0874F934"/>
    <w:rsid w:val="08796656"/>
    <w:rsid w:val="087D20A4"/>
    <w:rsid w:val="087F9BB0"/>
    <w:rsid w:val="08843476"/>
    <w:rsid w:val="08889869"/>
    <w:rsid w:val="088D839F"/>
    <w:rsid w:val="08908BA8"/>
    <w:rsid w:val="089515CC"/>
    <w:rsid w:val="089A1DAC"/>
    <w:rsid w:val="089C3FB2"/>
    <w:rsid w:val="08A04F91"/>
    <w:rsid w:val="08A0A511"/>
    <w:rsid w:val="08A58217"/>
    <w:rsid w:val="08A75D0C"/>
    <w:rsid w:val="08A76119"/>
    <w:rsid w:val="08A8299F"/>
    <w:rsid w:val="08A8E78E"/>
    <w:rsid w:val="08AEAB2E"/>
    <w:rsid w:val="08AFA287"/>
    <w:rsid w:val="08AFF8E4"/>
    <w:rsid w:val="08B07A63"/>
    <w:rsid w:val="08B0C495"/>
    <w:rsid w:val="08B455C5"/>
    <w:rsid w:val="08B75BCA"/>
    <w:rsid w:val="08B89329"/>
    <w:rsid w:val="08BC89AC"/>
    <w:rsid w:val="08BFC803"/>
    <w:rsid w:val="08C20CD7"/>
    <w:rsid w:val="08C3ACE1"/>
    <w:rsid w:val="08C80019"/>
    <w:rsid w:val="08C829FE"/>
    <w:rsid w:val="08C8586A"/>
    <w:rsid w:val="08C90035"/>
    <w:rsid w:val="08C9B5C7"/>
    <w:rsid w:val="08CC017D"/>
    <w:rsid w:val="08CDEDB1"/>
    <w:rsid w:val="08CE4A1B"/>
    <w:rsid w:val="08D1E553"/>
    <w:rsid w:val="08D3C0EB"/>
    <w:rsid w:val="08D5252B"/>
    <w:rsid w:val="08D6B108"/>
    <w:rsid w:val="08D6D24C"/>
    <w:rsid w:val="08D7E9C6"/>
    <w:rsid w:val="08D99B4C"/>
    <w:rsid w:val="08DBBA02"/>
    <w:rsid w:val="08DDAE58"/>
    <w:rsid w:val="08E33860"/>
    <w:rsid w:val="08E3ACAC"/>
    <w:rsid w:val="08E7AC6F"/>
    <w:rsid w:val="08E9F444"/>
    <w:rsid w:val="08ECF604"/>
    <w:rsid w:val="08F2B174"/>
    <w:rsid w:val="08F2DF52"/>
    <w:rsid w:val="08F40E47"/>
    <w:rsid w:val="08F6BB59"/>
    <w:rsid w:val="08F8C21C"/>
    <w:rsid w:val="08FB68CB"/>
    <w:rsid w:val="08FC929F"/>
    <w:rsid w:val="08FCEE45"/>
    <w:rsid w:val="08FD611F"/>
    <w:rsid w:val="08FD7FED"/>
    <w:rsid w:val="09024DD4"/>
    <w:rsid w:val="09032FC7"/>
    <w:rsid w:val="0904C0B7"/>
    <w:rsid w:val="090659CD"/>
    <w:rsid w:val="090754A3"/>
    <w:rsid w:val="0908205B"/>
    <w:rsid w:val="0909ECC1"/>
    <w:rsid w:val="090A0800"/>
    <w:rsid w:val="090A22E4"/>
    <w:rsid w:val="090AE010"/>
    <w:rsid w:val="090BE5D3"/>
    <w:rsid w:val="090DC96D"/>
    <w:rsid w:val="090DCAC5"/>
    <w:rsid w:val="0916847E"/>
    <w:rsid w:val="0918754D"/>
    <w:rsid w:val="0919AC76"/>
    <w:rsid w:val="091AF3B9"/>
    <w:rsid w:val="091CD3E1"/>
    <w:rsid w:val="091CDBF3"/>
    <w:rsid w:val="091E0158"/>
    <w:rsid w:val="091F4F30"/>
    <w:rsid w:val="0923EE52"/>
    <w:rsid w:val="0924FFE0"/>
    <w:rsid w:val="0937EDCF"/>
    <w:rsid w:val="093A2E9F"/>
    <w:rsid w:val="093B0DC8"/>
    <w:rsid w:val="093DDE01"/>
    <w:rsid w:val="093E2306"/>
    <w:rsid w:val="0940335E"/>
    <w:rsid w:val="09419D8F"/>
    <w:rsid w:val="09466A96"/>
    <w:rsid w:val="09483D75"/>
    <w:rsid w:val="094CE6D8"/>
    <w:rsid w:val="094DA7D7"/>
    <w:rsid w:val="094E1073"/>
    <w:rsid w:val="0952CCCF"/>
    <w:rsid w:val="0954AD25"/>
    <w:rsid w:val="0954E94F"/>
    <w:rsid w:val="0956191F"/>
    <w:rsid w:val="0958422E"/>
    <w:rsid w:val="095C67C1"/>
    <w:rsid w:val="0963E87F"/>
    <w:rsid w:val="09640FB4"/>
    <w:rsid w:val="09650561"/>
    <w:rsid w:val="09675BDD"/>
    <w:rsid w:val="09689714"/>
    <w:rsid w:val="09697B49"/>
    <w:rsid w:val="09698545"/>
    <w:rsid w:val="096B3F10"/>
    <w:rsid w:val="096F9BD3"/>
    <w:rsid w:val="096FBCB8"/>
    <w:rsid w:val="09703B3F"/>
    <w:rsid w:val="097066C9"/>
    <w:rsid w:val="0971CD5B"/>
    <w:rsid w:val="0975545F"/>
    <w:rsid w:val="09791760"/>
    <w:rsid w:val="097D5B5F"/>
    <w:rsid w:val="097DC894"/>
    <w:rsid w:val="09816519"/>
    <w:rsid w:val="0988D71B"/>
    <w:rsid w:val="098F771A"/>
    <w:rsid w:val="0990CB46"/>
    <w:rsid w:val="099161D5"/>
    <w:rsid w:val="0993766F"/>
    <w:rsid w:val="09964C67"/>
    <w:rsid w:val="09982231"/>
    <w:rsid w:val="0998EE39"/>
    <w:rsid w:val="099CD22E"/>
    <w:rsid w:val="099D44DE"/>
    <w:rsid w:val="099F1F20"/>
    <w:rsid w:val="099FB3D0"/>
    <w:rsid w:val="09A06E22"/>
    <w:rsid w:val="09A198E5"/>
    <w:rsid w:val="09A7F2CA"/>
    <w:rsid w:val="09A8F0D6"/>
    <w:rsid w:val="09A9AA09"/>
    <w:rsid w:val="09AF8DFA"/>
    <w:rsid w:val="09B184E1"/>
    <w:rsid w:val="09B5656A"/>
    <w:rsid w:val="09B5C6BF"/>
    <w:rsid w:val="09B761AB"/>
    <w:rsid w:val="09BA1E9F"/>
    <w:rsid w:val="09BAABD7"/>
    <w:rsid w:val="09C093CC"/>
    <w:rsid w:val="09C330E0"/>
    <w:rsid w:val="09C353B7"/>
    <w:rsid w:val="09C92F62"/>
    <w:rsid w:val="09CAC2F9"/>
    <w:rsid w:val="09CC36D9"/>
    <w:rsid w:val="09D02DCF"/>
    <w:rsid w:val="09D16205"/>
    <w:rsid w:val="09D3230C"/>
    <w:rsid w:val="09D3AD91"/>
    <w:rsid w:val="09D3F00C"/>
    <w:rsid w:val="09D8B5AD"/>
    <w:rsid w:val="09D8E83E"/>
    <w:rsid w:val="09D992D9"/>
    <w:rsid w:val="09DB1EB7"/>
    <w:rsid w:val="09DBEB92"/>
    <w:rsid w:val="09E0ABF9"/>
    <w:rsid w:val="09E6ABB7"/>
    <w:rsid w:val="09E82B75"/>
    <w:rsid w:val="09E84B11"/>
    <w:rsid w:val="09E9EEEB"/>
    <w:rsid w:val="09EF248B"/>
    <w:rsid w:val="09EFAD09"/>
    <w:rsid w:val="09F020C5"/>
    <w:rsid w:val="09F099CA"/>
    <w:rsid w:val="09F31A4F"/>
    <w:rsid w:val="09F38C74"/>
    <w:rsid w:val="09F3D68B"/>
    <w:rsid w:val="09F4490D"/>
    <w:rsid w:val="09F44BC0"/>
    <w:rsid w:val="09F47BDE"/>
    <w:rsid w:val="09F48CF1"/>
    <w:rsid w:val="09F5BBE1"/>
    <w:rsid w:val="09F89F87"/>
    <w:rsid w:val="09F9CA5D"/>
    <w:rsid w:val="09FCB9AA"/>
    <w:rsid w:val="0A00774F"/>
    <w:rsid w:val="0A041A02"/>
    <w:rsid w:val="0A04A124"/>
    <w:rsid w:val="0A072D30"/>
    <w:rsid w:val="0A0800C8"/>
    <w:rsid w:val="0A082188"/>
    <w:rsid w:val="0A09555E"/>
    <w:rsid w:val="0A10CAD2"/>
    <w:rsid w:val="0A11CDBE"/>
    <w:rsid w:val="0A11D181"/>
    <w:rsid w:val="0A13C2E0"/>
    <w:rsid w:val="0A15109B"/>
    <w:rsid w:val="0A155E51"/>
    <w:rsid w:val="0A1665A7"/>
    <w:rsid w:val="0A1686D4"/>
    <w:rsid w:val="0A16F4EE"/>
    <w:rsid w:val="0A1CCAD3"/>
    <w:rsid w:val="0A1F1B6C"/>
    <w:rsid w:val="0A1F1BD0"/>
    <w:rsid w:val="0A1F60EE"/>
    <w:rsid w:val="0A24798A"/>
    <w:rsid w:val="0A24CE83"/>
    <w:rsid w:val="0A251BDD"/>
    <w:rsid w:val="0A296B6B"/>
    <w:rsid w:val="0A2CADDE"/>
    <w:rsid w:val="0A2E0941"/>
    <w:rsid w:val="0A2E92DE"/>
    <w:rsid w:val="0A33A602"/>
    <w:rsid w:val="0A34B136"/>
    <w:rsid w:val="0A34CF63"/>
    <w:rsid w:val="0A39D5B6"/>
    <w:rsid w:val="0A3A6709"/>
    <w:rsid w:val="0A3C67B7"/>
    <w:rsid w:val="0A406763"/>
    <w:rsid w:val="0A4415DF"/>
    <w:rsid w:val="0A45A30B"/>
    <w:rsid w:val="0A46EC33"/>
    <w:rsid w:val="0A4AE7B9"/>
    <w:rsid w:val="0A4B2A3C"/>
    <w:rsid w:val="0A4DD882"/>
    <w:rsid w:val="0A4E0DB2"/>
    <w:rsid w:val="0A521ABD"/>
    <w:rsid w:val="0A545976"/>
    <w:rsid w:val="0A579404"/>
    <w:rsid w:val="0A57D0A6"/>
    <w:rsid w:val="0A58126C"/>
    <w:rsid w:val="0A58AACA"/>
    <w:rsid w:val="0A5A02A2"/>
    <w:rsid w:val="0A5B0F48"/>
    <w:rsid w:val="0A5BA757"/>
    <w:rsid w:val="0A5BE177"/>
    <w:rsid w:val="0A5C5FE4"/>
    <w:rsid w:val="0A5E6541"/>
    <w:rsid w:val="0A5EBE8C"/>
    <w:rsid w:val="0A61C331"/>
    <w:rsid w:val="0A63C894"/>
    <w:rsid w:val="0A65C145"/>
    <w:rsid w:val="0A664938"/>
    <w:rsid w:val="0A6EC16D"/>
    <w:rsid w:val="0A6FF0CD"/>
    <w:rsid w:val="0A7022A3"/>
    <w:rsid w:val="0A745BC1"/>
    <w:rsid w:val="0A74F8C2"/>
    <w:rsid w:val="0A7685C3"/>
    <w:rsid w:val="0A7A4924"/>
    <w:rsid w:val="0A7B8D5E"/>
    <w:rsid w:val="0A7C61C6"/>
    <w:rsid w:val="0A7C8771"/>
    <w:rsid w:val="0A7D5060"/>
    <w:rsid w:val="0A7D5557"/>
    <w:rsid w:val="0A7F78E2"/>
    <w:rsid w:val="0A7F9E88"/>
    <w:rsid w:val="0A8198B7"/>
    <w:rsid w:val="0A81BC69"/>
    <w:rsid w:val="0A820883"/>
    <w:rsid w:val="0A833A3B"/>
    <w:rsid w:val="0A83DCE6"/>
    <w:rsid w:val="0A84CF63"/>
    <w:rsid w:val="0A867A6D"/>
    <w:rsid w:val="0A8B5F5B"/>
    <w:rsid w:val="0A8E9150"/>
    <w:rsid w:val="0A8FEE48"/>
    <w:rsid w:val="0A940F18"/>
    <w:rsid w:val="0A94D966"/>
    <w:rsid w:val="0A99CC5C"/>
    <w:rsid w:val="0A9B7BDF"/>
    <w:rsid w:val="0A9CBB24"/>
    <w:rsid w:val="0A9CE113"/>
    <w:rsid w:val="0A9D2C7E"/>
    <w:rsid w:val="0A9FF2B0"/>
    <w:rsid w:val="0AA615F7"/>
    <w:rsid w:val="0AAA85AA"/>
    <w:rsid w:val="0AAC73EC"/>
    <w:rsid w:val="0AAE7E38"/>
    <w:rsid w:val="0AB10083"/>
    <w:rsid w:val="0AB6D220"/>
    <w:rsid w:val="0AB84F85"/>
    <w:rsid w:val="0AB9651A"/>
    <w:rsid w:val="0ABEF363"/>
    <w:rsid w:val="0AC1203A"/>
    <w:rsid w:val="0AC618EE"/>
    <w:rsid w:val="0AC779B7"/>
    <w:rsid w:val="0AC8CC78"/>
    <w:rsid w:val="0ACA00EB"/>
    <w:rsid w:val="0ACFDE19"/>
    <w:rsid w:val="0AD26E5C"/>
    <w:rsid w:val="0AD2A2A5"/>
    <w:rsid w:val="0AD81952"/>
    <w:rsid w:val="0ADAD47C"/>
    <w:rsid w:val="0ADAF1D5"/>
    <w:rsid w:val="0ADBBFE9"/>
    <w:rsid w:val="0ADBFBB1"/>
    <w:rsid w:val="0ADCE36B"/>
    <w:rsid w:val="0ADECD3C"/>
    <w:rsid w:val="0AE32214"/>
    <w:rsid w:val="0AE4A5DD"/>
    <w:rsid w:val="0AE665B0"/>
    <w:rsid w:val="0AE968A0"/>
    <w:rsid w:val="0AE9BB92"/>
    <w:rsid w:val="0AEA9C12"/>
    <w:rsid w:val="0AEB00B9"/>
    <w:rsid w:val="0AEBFD51"/>
    <w:rsid w:val="0AECC3FB"/>
    <w:rsid w:val="0AED2C91"/>
    <w:rsid w:val="0AEE0005"/>
    <w:rsid w:val="0AEED111"/>
    <w:rsid w:val="0AF199DB"/>
    <w:rsid w:val="0AF27322"/>
    <w:rsid w:val="0AF3E89A"/>
    <w:rsid w:val="0AF6EA81"/>
    <w:rsid w:val="0AF9DF96"/>
    <w:rsid w:val="0AFB70D7"/>
    <w:rsid w:val="0AFC8398"/>
    <w:rsid w:val="0B01B4A1"/>
    <w:rsid w:val="0B06EF7F"/>
    <w:rsid w:val="0B070E16"/>
    <w:rsid w:val="0B076C87"/>
    <w:rsid w:val="0B092378"/>
    <w:rsid w:val="0B11CE3C"/>
    <w:rsid w:val="0B1217ED"/>
    <w:rsid w:val="0B127646"/>
    <w:rsid w:val="0B143CEB"/>
    <w:rsid w:val="0B152BAA"/>
    <w:rsid w:val="0B184D89"/>
    <w:rsid w:val="0B1919E7"/>
    <w:rsid w:val="0B1999B5"/>
    <w:rsid w:val="0B19ACFC"/>
    <w:rsid w:val="0B1A03A1"/>
    <w:rsid w:val="0B1C140A"/>
    <w:rsid w:val="0B1C675D"/>
    <w:rsid w:val="0B1D53C3"/>
    <w:rsid w:val="0B23A76A"/>
    <w:rsid w:val="0B244B0C"/>
    <w:rsid w:val="0B265617"/>
    <w:rsid w:val="0B2683D0"/>
    <w:rsid w:val="0B278A46"/>
    <w:rsid w:val="0B27CEAA"/>
    <w:rsid w:val="0B28FD11"/>
    <w:rsid w:val="0B29A52F"/>
    <w:rsid w:val="0B2B40DA"/>
    <w:rsid w:val="0B2C136F"/>
    <w:rsid w:val="0B2F61F9"/>
    <w:rsid w:val="0B31ED42"/>
    <w:rsid w:val="0B329891"/>
    <w:rsid w:val="0B3485BD"/>
    <w:rsid w:val="0B35DDA1"/>
    <w:rsid w:val="0B3975C8"/>
    <w:rsid w:val="0B3DC9BD"/>
    <w:rsid w:val="0B42B829"/>
    <w:rsid w:val="0B431FBD"/>
    <w:rsid w:val="0B447804"/>
    <w:rsid w:val="0B46C0B9"/>
    <w:rsid w:val="0B48A887"/>
    <w:rsid w:val="0B51F2C2"/>
    <w:rsid w:val="0B52FAA3"/>
    <w:rsid w:val="0B575673"/>
    <w:rsid w:val="0B5AFC90"/>
    <w:rsid w:val="0B60E70E"/>
    <w:rsid w:val="0B644180"/>
    <w:rsid w:val="0B6483EE"/>
    <w:rsid w:val="0B680D32"/>
    <w:rsid w:val="0B688DE8"/>
    <w:rsid w:val="0B694474"/>
    <w:rsid w:val="0B6995CD"/>
    <w:rsid w:val="0B6F4133"/>
    <w:rsid w:val="0B6F807A"/>
    <w:rsid w:val="0B734C76"/>
    <w:rsid w:val="0B738CD6"/>
    <w:rsid w:val="0B743B6F"/>
    <w:rsid w:val="0B7475F8"/>
    <w:rsid w:val="0B79367E"/>
    <w:rsid w:val="0B7AF1C8"/>
    <w:rsid w:val="0B7B0434"/>
    <w:rsid w:val="0B7B2649"/>
    <w:rsid w:val="0B7C208A"/>
    <w:rsid w:val="0B7CDE76"/>
    <w:rsid w:val="0B7EA766"/>
    <w:rsid w:val="0B7F28D9"/>
    <w:rsid w:val="0B81B231"/>
    <w:rsid w:val="0B8263B0"/>
    <w:rsid w:val="0B837D00"/>
    <w:rsid w:val="0B83A1D8"/>
    <w:rsid w:val="0B862F0A"/>
    <w:rsid w:val="0B8762F6"/>
    <w:rsid w:val="0B87DB9B"/>
    <w:rsid w:val="0B887E7E"/>
    <w:rsid w:val="0B88F366"/>
    <w:rsid w:val="0B892774"/>
    <w:rsid w:val="0B89D818"/>
    <w:rsid w:val="0B8A045E"/>
    <w:rsid w:val="0B8B2EC7"/>
    <w:rsid w:val="0B9462D9"/>
    <w:rsid w:val="0B95CFE5"/>
    <w:rsid w:val="0B9B6ADD"/>
    <w:rsid w:val="0B9E95CF"/>
    <w:rsid w:val="0B9EB50C"/>
    <w:rsid w:val="0B9FC36E"/>
    <w:rsid w:val="0BA03935"/>
    <w:rsid w:val="0BA8C143"/>
    <w:rsid w:val="0BAA23D3"/>
    <w:rsid w:val="0BABE5FA"/>
    <w:rsid w:val="0BAC16E1"/>
    <w:rsid w:val="0BB09A7C"/>
    <w:rsid w:val="0BB29D2B"/>
    <w:rsid w:val="0BB33623"/>
    <w:rsid w:val="0BB620BC"/>
    <w:rsid w:val="0BB743C8"/>
    <w:rsid w:val="0BB774A9"/>
    <w:rsid w:val="0BB81B2B"/>
    <w:rsid w:val="0BB9D862"/>
    <w:rsid w:val="0BBBCE6D"/>
    <w:rsid w:val="0BBC4B52"/>
    <w:rsid w:val="0BBC8530"/>
    <w:rsid w:val="0BBE2F72"/>
    <w:rsid w:val="0BBF7888"/>
    <w:rsid w:val="0BC5B10A"/>
    <w:rsid w:val="0BC7B19B"/>
    <w:rsid w:val="0BC90DBE"/>
    <w:rsid w:val="0BCAE3EA"/>
    <w:rsid w:val="0BCEBB19"/>
    <w:rsid w:val="0BD156D0"/>
    <w:rsid w:val="0BD2F634"/>
    <w:rsid w:val="0BD4E76F"/>
    <w:rsid w:val="0BD5A753"/>
    <w:rsid w:val="0BDB970C"/>
    <w:rsid w:val="0BDFE640"/>
    <w:rsid w:val="0BE1CEFD"/>
    <w:rsid w:val="0BE800B3"/>
    <w:rsid w:val="0BEC189F"/>
    <w:rsid w:val="0BEC2033"/>
    <w:rsid w:val="0BF1666E"/>
    <w:rsid w:val="0BF343B2"/>
    <w:rsid w:val="0BF34B7A"/>
    <w:rsid w:val="0BF4D39F"/>
    <w:rsid w:val="0BF5D11D"/>
    <w:rsid w:val="0BF7B611"/>
    <w:rsid w:val="0BF9076F"/>
    <w:rsid w:val="0BF9E08B"/>
    <w:rsid w:val="0BFA4539"/>
    <w:rsid w:val="0BFA8C33"/>
    <w:rsid w:val="0BFB01F2"/>
    <w:rsid w:val="0BFBFE30"/>
    <w:rsid w:val="0C0153DB"/>
    <w:rsid w:val="0C02D3C8"/>
    <w:rsid w:val="0C03A176"/>
    <w:rsid w:val="0C049DF1"/>
    <w:rsid w:val="0C051BF4"/>
    <w:rsid w:val="0C053F91"/>
    <w:rsid w:val="0C06BA67"/>
    <w:rsid w:val="0C06BF5B"/>
    <w:rsid w:val="0C089893"/>
    <w:rsid w:val="0C08F505"/>
    <w:rsid w:val="0C0ED3D9"/>
    <w:rsid w:val="0C0F9302"/>
    <w:rsid w:val="0C1192B5"/>
    <w:rsid w:val="0C127ABB"/>
    <w:rsid w:val="0C14A0D1"/>
    <w:rsid w:val="0C153A0C"/>
    <w:rsid w:val="0C15C873"/>
    <w:rsid w:val="0C1691CC"/>
    <w:rsid w:val="0C189219"/>
    <w:rsid w:val="0C19AC2E"/>
    <w:rsid w:val="0C1B33A2"/>
    <w:rsid w:val="0C1CA7EB"/>
    <w:rsid w:val="0C1F204B"/>
    <w:rsid w:val="0C23A88E"/>
    <w:rsid w:val="0C24BB4F"/>
    <w:rsid w:val="0C24D2F2"/>
    <w:rsid w:val="0C2600CC"/>
    <w:rsid w:val="0C264F77"/>
    <w:rsid w:val="0C26C4BC"/>
    <w:rsid w:val="0C270690"/>
    <w:rsid w:val="0C2B35DD"/>
    <w:rsid w:val="0C2B38DD"/>
    <w:rsid w:val="0C2C3D49"/>
    <w:rsid w:val="0C2E2CB1"/>
    <w:rsid w:val="0C322C9A"/>
    <w:rsid w:val="0C3266B2"/>
    <w:rsid w:val="0C344CB5"/>
    <w:rsid w:val="0C364EB8"/>
    <w:rsid w:val="0C368840"/>
    <w:rsid w:val="0C3732FC"/>
    <w:rsid w:val="0C373B93"/>
    <w:rsid w:val="0C3A5926"/>
    <w:rsid w:val="0C3B8A21"/>
    <w:rsid w:val="0C3F11EF"/>
    <w:rsid w:val="0C3FF8E1"/>
    <w:rsid w:val="0C40BCC0"/>
    <w:rsid w:val="0C466DB2"/>
    <w:rsid w:val="0C472D16"/>
    <w:rsid w:val="0C4A875D"/>
    <w:rsid w:val="0C4B5F32"/>
    <w:rsid w:val="0C5012C1"/>
    <w:rsid w:val="0C5256EB"/>
    <w:rsid w:val="0C557FA0"/>
    <w:rsid w:val="0C56F4C3"/>
    <w:rsid w:val="0C571C48"/>
    <w:rsid w:val="0C5904CC"/>
    <w:rsid w:val="0C5B79CD"/>
    <w:rsid w:val="0C640965"/>
    <w:rsid w:val="0C651918"/>
    <w:rsid w:val="0C67BAA9"/>
    <w:rsid w:val="0C693344"/>
    <w:rsid w:val="0C6DCDCF"/>
    <w:rsid w:val="0C7413C9"/>
    <w:rsid w:val="0C742C3B"/>
    <w:rsid w:val="0C78B2D2"/>
    <w:rsid w:val="0C7BA63B"/>
    <w:rsid w:val="0C7D5C56"/>
    <w:rsid w:val="0C847A11"/>
    <w:rsid w:val="0C864503"/>
    <w:rsid w:val="0C880E61"/>
    <w:rsid w:val="0C8897F9"/>
    <w:rsid w:val="0C8A9AF7"/>
    <w:rsid w:val="0C8C95FF"/>
    <w:rsid w:val="0C915FD6"/>
    <w:rsid w:val="0C916DB7"/>
    <w:rsid w:val="0C92933C"/>
    <w:rsid w:val="0C9354D3"/>
    <w:rsid w:val="0C968411"/>
    <w:rsid w:val="0C9957DB"/>
    <w:rsid w:val="0C9C19C8"/>
    <w:rsid w:val="0C9D75F9"/>
    <w:rsid w:val="0C9DFD9A"/>
    <w:rsid w:val="0C9E5498"/>
    <w:rsid w:val="0C9FDF51"/>
    <w:rsid w:val="0CA4D825"/>
    <w:rsid w:val="0CA519D6"/>
    <w:rsid w:val="0CA673C8"/>
    <w:rsid w:val="0CA6C4D4"/>
    <w:rsid w:val="0CA952C8"/>
    <w:rsid w:val="0CA9DBB0"/>
    <w:rsid w:val="0CAD5EF4"/>
    <w:rsid w:val="0CAD94B9"/>
    <w:rsid w:val="0CB7E7BE"/>
    <w:rsid w:val="0CB96877"/>
    <w:rsid w:val="0CBCAFEE"/>
    <w:rsid w:val="0CBF8263"/>
    <w:rsid w:val="0CC055C8"/>
    <w:rsid w:val="0CC1D509"/>
    <w:rsid w:val="0CC2045A"/>
    <w:rsid w:val="0CC54F48"/>
    <w:rsid w:val="0CC589F4"/>
    <w:rsid w:val="0CC5DF47"/>
    <w:rsid w:val="0CC6D479"/>
    <w:rsid w:val="0CC79E05"/>
    <w:rsid w:val="0CCBAC29"/>
    <w:rsid w:val="0CCE3B19"/>
    <w:rsid w:val="0CCE4E1D"/>
    <w:rsid w:val="0CCFA5BF"/>
    <w:rsid w:val="0CD737F9"/>
    <w:rsid w:val="0CDC08B0"/>
    <w:rsid w:val="0CDF9AE5"/>
    <w:rsid w:val="0CDFCD1B"/>
    <w:rsid w:val="0CDFD300"/>
    <w:rsid w:val="0CDFDB95"/>
    <w:rsid w:val="0CE0DEF3"/>
    <w:rsid w:val="0CE0ED30"/>
    <w:rsid w:val="0CE10445"/>
    <w:rsid w:val="0CE38301"/>
    <w:rsid w:val="0CE50B9A"/>
    <w:rsid w:val="0CEE7CEE"/>
    <w:rsid w:val="0CEF7333"/>
    <w:rsid w:val="0CEF9751"/>
    <w:rsid w:val="0CF0DC5D"/>
    <w:rsid w:val="0CF3F7B9"/>
    <w:rsid w:val="0CF59A6A"/>
    <w:rsid w:val="0CF5FD92"/>
    <w:rsid w:val="0CF83B46"/>
    <w:rsid w:val="0CF8FD09"/>
    <w:rsid w:val="0CFBEB3D"/>
    <w:rsid w:val="0CFC8D74"/>
    <w:rsid w:val="0CFF10C0"/>
    <w:rsid w:val="0D006189"/>
    <w:rsid w:val="0D020193"/>
    <w:rsid w:val="0D03C3E3"/>
    <w:rsid w:val="0D047E5A"/>
    <w:rsid w:val="0D068708"/>
    <w:rsid w:val="0D06CD0A"/>
    <w:rsid w:val="0D070BA9"/>
    <w:rsid w:val="0D07A7D9"/>
    <w:rsid w:val="0D0A5892"/>
    <w:rsid w:val="0D0B256F"/>
    <w:rsid w:val="0D0BBD92"/>
    <w:rsid w:val="0D1130A3"/>
    <w:rsid w:val="0D11C678"/>
    <w:rsid w:val="0D1337A9"/>
    <w:rsid w:val="0D1391A8"/>
    <w:rsid w:val="0D1B56A0"/>
    <w:rsid w:val="0D1F1F74"/>
    <w:rsid w:val="0D2429E9"/>
    <w:rsid w:val="0D264598"/>
    <w:rsid w:val="0D279C63"/>
    <w:rsid w:val="0D2B8528"/>
    <w:rsid w:val="0D301D63"/>
    <w:rsid w:val="0D322813"/>
    <w:rsid w:val="0D34D950"/>
    <w:rsid w:val="0D38FE8E"/>
    <w:rsid w:val="0D39FC7F"/>
    <w:rsid w:val="0D3C335D"/>
    <w:rsid w:val="0D3F5893"/>
    <w:rsid w:val="0D3F89F8"/>
    <w:rsid w:val="0D400704"/>
    <w:rsid w:val="0D411D15"/>
    <w:rsid w:val="0D448439"/>
    <w:rsid w:val="0D477A05"/>
    <w:rsid w:val="0D47C862"/>
    <w:rsid w:val="0D4823BF"/>
    <w:rsid w:val="0D4C4123"/>
    <w:rsid w:val="0D4C4BC3"/>
    <w:rsid w:val="0D4D01FA"/>
    <w:rsid w:val="0D4D32DA"/>
    <w:rsid w:val="0D508504"/>
    <w:rsid w:val="0D517A47"/>
    <w:rsid w:val="0D520284"/>
    <w:rsid w:val="0D548820"/>
    <w:rsid w:val="0D5546A0"/>
    <w:rsid w:val="0D578CFC"/>
    <w:rsid w:val="0D6211FA"/>
    <w:rsid w:val="0D6638F0"/>
    <w:rsid w:val="0D68070C"/>
    <w:rsid w:val="0D687053"/>
    <w:rsid w:val="0D6A99BD"/>
    <w:rsid w:val="0D6D267A"/>
    <w:rsid w:val="0D6D5295"/>
    <w:rsid w:val="0D6DC00B"/>
    <w:rsid w:val="0D6E9A2E"/>
    <w:rsid w:val="0D6FED91"/>
    <w:rsid w:val="0D724E35"/>
    <w:rsid w:val="0D72DE57"/>
    <w:rsid w:val="0D72E858"/>
    <w:rsid w:val="0D779364"/>
    <w:rsid w:val="0D78A4D1"/>
    <w:rsid w:val="0D7982C3"/>
    <w:rsid w:val="0D79D583"/>
    <w:rsid w:val="0D7A19A8"/>
    <w:rsid w:val="0D7D5B1E"/>
    <w:rsid w:val="0D83DC58"/>
    <w:rsid w:val="0D85B1DB"/>
    <w:rsid w:val="0D88084C"/>
    <w:rsid w:val="0D8AC5EF"/>
    <w:rsid w:val="0D8DFD19"/>
    <w:rsid w:val="0D90983E"/>
    <w:rsid w:val="0D90FA50"/>
    <w:rsid w:val="0D929363"/>
    <w:rsid w:val="0D9574D5"/>
    <w:rsid w:val="0D96573D"/>
    <w:rsid w:val="0D972006"/>
    <w:rsid w:val="0D9C7B3E"/>
    <w:rsid w:val="0D9F0ECF"/>
    <w:rsid w:val="0DA0A1E9"/>
    <w:rsid w:val="0DA3DACC"/>
    <w:rsid w:val="0DA41A95"/>
    <w:rsid w:val="0DA4BADA"/>
    <w:rsid w:val="0DA7BFE7"/>
    <w:rsid w:val="0DA7C4CD"/>
    <w:rsid w:val="0DAAC02E"/>
    <w:rsid w:val="0DACA881"/>
    <w:rsid w:val="0DACFEF2"/>
    <w:rsid w:val="0DAD6C52"/>
    <w:rsid w:val="0DB058F8"/>
    <w:rsid w:val="0DB0CE9E"/>
    <w:rsid w:val="0DB20FB2"/>
    <w:rsid w:val="0DB3649D"/>
    <w:rsid w:val="0DB6618D"/>
    <w:rsid w:val="0DB9A766"/>
    <w:rsid w:val="0DB9C76C"/>
    <w:rsid w:val="0DBC4869"/>
    <w:rsid w:val="0DBD9A74"/>
    <w:rsid w:val="0DBDD7F3"/>
    <w:rsid w:val="0DC3A324"/>
    <w:rsid w:val="0DC403E7"/>
    <w:rsid w:val="0DC8079F"/>
    <w:rsid w:val="0DC837A5"/>
    <w:rsid w:val="0DC98EDF"/>
    <w:rsid w:val="0DCA948A"/>
    <w:rsid w:val="0DCE3D05"/>
    <w:rsid w:val="0DCF10C7"/>
    <w:rsid w:val="0DD09672"/>
    <w:rsid w:val="0DD0F6B4"/>
    <w:rsid w:val="0DD231E4"/>
    <w:rsid w:val="0DD582B3"/>
    <w:rsid w:val="0DD81F6B"/>
    <w:rsid w:val="0DD8E14C"/>
    <w:rsid w:val="0DD9485A"/>
    <w:rsid w:val="0DDAEFE8"/>
    <w:rsid w:val="0DDB72F6"/>
    <w:rsid w:val="0DDC4484"/>
    <w:rsid w:val="0DE4BBF4"/>
    <w:rsid w:val="0DE57A36"/>
    <w:rsid w:val="0DE67F98"/>
    <w:rsid w:val="0DE985EA"/>
    <w:rsid w:val="0DEA1A35"/>
    <w:rsid w:val="0DEE643C"/>
    <w:rsid w:val="0DEFDF80"/>
    <w:rsid w:val="0DEFF7AD"/>
    <w:rsid w:val="0DF052F0"/>
    <w:rsid w:val="0DF0F715"/>
    <w:rsid w:val="0DF12766"/>
    <w:rsid w:val="0DF40464"/>
    <w:rsid w:val="0DF4B33E"/>
    <w:rsid w:val="0DF54870"/>
    <w:rsid w:val="0DF57975"/>
    <w:rsid w:val="0DFA157D"/>
    <w:rsid w:val="0DFBC985"/>
    <w:rsid w:val="0DFFA5AF"/>
    <w:rsid w:val="0E01C68F"/>
    <w:rsid w:val="0E030430"/>
    <w:rsid w:val="0E03EF09"/>
    <w:rsid w:val="0E04B715"/>
    <w:rsid w:val="0E0AF1D0"/>
    <w:rsid w:val="0E0D5C12"/>
    <w:rsid w:val="0E0EAC89"/>
    <w:rsid w:val="0E117126"/>
    <w:rsid w:val="0E12EF12"/>
    <w:rsid w:val="0E175D88"/>
    <w:rsid w:val="0E19C214"/>
    <w:rsid w:val="0E1BAE58"/>
    <w:rsid w:val="0E1E5992"/>
    <w:rsid w:val="0E210ABD"/>
    <w:rsid w:val="0E235B59"/>
    <w:rsid w:val="0E26704A"/>
    <w:rsid w:val="0E29D9C0"/>
    <w:rsid w:val="0E2AAC14"/>
    <w:rsid w:val="0E2AB18A"/>
    <w:rsid w:val="0E2CF10C"/>
    <w:rsid w:val="0E2DB6AC"/>
    <w:rsid w:val="0E2ED3D0"/>
    <w:rsid w:val="0E2FEB14"/>
    <w:rsid w:val="0E301E4B"/>
    <w:rsid w:val="0E31DD3D"/>
    <w:rsid w:val="0E338FBF"/>
    <w:rsid w:val="0E347E62"/>
    <w:rsid w:val="0E34F48E"/>
    <w:rsid w:val="0E36A3D8"/>
    <w:rsid w:val="0E39B07B"/>
    <w:rsid w:val="0E39E790"/>
    <w:rsid w:val="0E3C35A5"/>
    <w:rsid w:val="0E4161FB"/>
    <w:rsid w:val="0E43BDD4"/>
    <w:rsid w:val="0E44E256"/>
    <w:rsid w:val="0E45F476"/>
    <w:rsid w:val="0E48924E"/>
    <w:rsid w:val="0E4A93CB"/>
    <w:rsid w:val="0E4C913C"/>
    <w:rsid w:val="0E4E87B2"/>
    <w:rsid w:val="0E55B195"/>
    <w:rsid w:val="0E5A2F3B"/>
    <w:rsid w:val="0E5AAB02"/>
    <w:rsid w:val="0E5C79BD"/>
    <w:rsid w:val="0E687340"/>
    <w:rsid w:val="0E696643"/>
    <w:rsid w:val="0E6A233E"/>
    <w:rsid w:val="0E6B4199"/>
    <w:rsid w:val="0E6C93EC"/>
    <w:rsid w:val="0E6E6AE6"/>
    <w:rsid w:val="0E7240D5"/>
    <w:rsid w:val="0E75264D"/>
    <w:rsid w:val="0E752F3C"/>
    <w:rsid w:val="0E75F78E"/>
    <w:rsid w:val="0E7868FE"/>
    <w:rsid w:val="0E7C000F"/>
    <w:rsid w:val="0E7CF0CC"/>
    <w:rsid w:val="0E7DD734"/>
    <w:rsid w:val="0E7E35FB"/>
    <w:rsid w:val="0E7E6962"/>
    <w:rsid w:val="0E7F5D8A"/>
    <w:rsid w:val="0E7F939A"/>
    <w:rsid w:val="0E7FC44A"/>
    <w:rsid w:val="0E8284AF"/>
    <w:rsid w:val="0E840508"/>
    <w:rsid w:val="0E841BE6"/>
    <w:rsid w:val="0E859451"/>
    <w:rsid w:val="0E866C74"/>
    <w:rsid w:val="0E867534"/>
    <w:rsid w:val="0E88CDBF"/>
    <w:rsid w:val="0E894537"/>
    <w:rsid w:val="0E8A14EF"/>
    <w:rsid w:val="0E8B6CDC"/>
    <w:rsid w:val="0E8B7E09"/>
    <w:rsid w:val="0E8D1FBA"/>
    <w:rsid w:val="0E8EC255"/>
    <w:rsid w:val="0E8F0EB2"/>
    <w:rsid w:val="0E917C10"/>
    <w:rsid w:val="0E96164D"/>
    <w:rsid w:val="0E979A37"/>
    <w:rsid w:val="0E981F14"/>
    <w:rsid w:val="0E982AA2"/>
    <w:rsid w:val="0E9D7507"/>
    <w:rsid w:val="0EA0C2B9"/>
    <w:rsid w:val="0EA2D082"/>
    <w:rsid w:val="0EA78AB6"/>
    <w:rsid w:val="0EAA121E"/>
    <w:rsid w:val="0EAACC57"/>
    <w:rsid w:val="0EAADFFF"/>
    <w:rsid w:val="0EB46FF7"/>
    <w:rsid w:val="0EB6BBB3"/>
    <w:rsid w:val="0EB7E7DF"/>
    <w:rsid w:val="0EB94141"/>
    <w:rsid w:val="0EBBC211"/>
    <w:rsid w:val="0EBC8AED"/>
    <w:rsid w:val="0EBCD337"/>
    <w:rsid w:val="0EBF51AE"/>
    <w:rsid w:val="0EC95570"/>
    <w:rsid w:val="0ECB07BE"/>
    <w:rsid w:val="0ECE09DE"/>
    <w:rsid w:val="0ED35852"/>
    <w:rsid w:val="0ED3DB4F"/>
    <w:rsid w:val="0ED42D32"/>
    <w:rsid w:val="0ED91180"/>
    <w:rsid w:val="0ED982B0"/>
    <w:rsid w:val="0EDBC9E2"/>
    <w:rsid w:val="0EDCB92F"/>
    <w:rsid w:val="0EE1789D"/>
    <w:rsid w:val="0EE1EE9F"/>
    <w:rsid w:val="0EE41CB0"/>
    <w:rsid w:val="0EE7F512"/>
    <w:rsid w:val="0EEC99DC"/>
    <w:rsid w:val="0EEFBFF8"/>
    <w:rsid w:val="0EF074E7"/>
    <w:rsid w:val="0EF0F54B"/>
    <w:rsid w:val="0EF103C7"/>
    <w:rsid w:val="0EF367D2"/>
    <w:rsid w:val="0EF775D6"/>
    <w:rsid w:val="0EFB5025"/>
    <w:rsid w:val="0EFE9FD0"/>
    <w:rsid w:val="0EFF4496"/>
    <w:rsid w:val="0F0017DD"/>
    <w:rsid w:val="0F0082C7"/>
    <w:rsid w:val="0F0569D8"/>
    <w:rsid w:val="0F05849C"/>
    <w:rsid w:val="0F06650F"/>
    <w:rsid w:val="0F08CC60"/>
    <w:rsid w:val="0F0949BD"/>
    <w:rsid w:val="0F0A312E"/>
    <w:rsid w:val="0F0C96A3"/>
    <w:rsid w:val="0F0D5205"/>
    <w:rsid w:val="0F0E0E1C"/>
    <w:rsid w:val="0F13339E"/>
    <w:rsid w:val="0F1938FE"/>
    <w:rsid w:val="0F1FDE3E"/>
    <w:rsid w:val="0F2039F6"/>
    <w:rsid w:val="0F21EF49"/>
    <w:rsid w:val="0F236786"/>
    <w:rsid w:val="0F23D377"/>
    <w:rsid w:val="0F24E90E"/>
    <w:rsid w:val="0F251CC7"/>
    <w:rsid w:val="0F256028"/>
    <w:rsid w:val="0F273166"/>
    <w:rsid w:val="0F2ACD6C"/>
    <w:rsid w:val="0F2CE595"/>
    <w:rsid w:val="0F2F52AC"/>
    <w:rsid w:val="0F32039F"/>
    <w:rsid w:val="0F324F4D"/>
    <w:rsid w:val="0F342A8E"/>
    <w:rsid w:val="0F348335"/>
    <w:rsid w:val="0F35B35B"/>
    <w:rsid w:val="0F37E4E5"/>
    <w:rsid w:val="0F394621"/>
    <w:rsid w:val="0F39E105"/>
    <w:rsid w:val="0F436649"/>
    <w:rsid w:val="0F47B90F"/>
    <w:rsid w:val="0F48AE62"/>
    <w:rsid w:val="0F49FF5B"/>
    <w:rsid w:val="0F4B58A3"/>
    <w:rsid w:val="0F4B6681"/>
    <w:rsid w:val="0F4BF12A"/>
    <w:rsid w:val="0F4D5C41"/>
    <w:rsid w:val="0F5459A9"/>
    <w:rsid w:val="0F546B68"/>
    <w:rsid w:val="0F5684A0"/>
    <w:rsid w:val="0F59B7A8"/>
    <w:rsid w:val="0F59C7C6"/>
    <w:rsid w:val="0F5BBCDD"/>
    <w:rsid w:val="0F612932"/>
    <w:rsid w:val="0F6169AC"/>
    <w:rsid w:val="0F62901A"/>
    <w:rsid w:val="0F6780AB"/>
    <w:rsid w:val="0F6C9F84"/>
    <w:rsid w:val="0F6EDED4"/>
    <w:rsid w:val="0F722BCC"/>
    <w:rsid w:val="0F736602"/>
    <w:rsid w:val="0F7832B9"/>
    <w:rsid w:val="0F78EDB3"/>
    <w:rsid w:val="0F7A9329"/>
    <w:rsid w:val="0F7AA888"/>
    <w:rsid w:val="0F7CE9C2"/>
    <w:rsid w:val="0F7D9FA2"/>
    <w:rsid w:val="0F7F7202"/>
    <w:rsid w:val="0F817A83"/>
    <w:rsid w:val="0F82C01A"/>
    <w:rsid w:val="0F83DFE1"/>
    <w:rsid w:val="0F8A1E5D"/>
    <w:rsid w:val="0F8A507C"/>
    <w:rsid w:val="0F8B0CAB"/>
    <w:rsid w:val="0F8F6854"/>
    <w:rsid w:val="0F9154A8"/>
    <w:rsid w:val="0F9575EE"/>
    <w:rsid w:val="0F98D2A2"/>
    <w:rsid w:val="0F9C77C9"/>
    <w:rsid w:val="0FA0817E"/>
    <w:rsid w:val="0FA2E84C"/>
    <w:rsid w:val="0FA37825"/>
    <w:rsid w:val="0FA458F3"/>
    <w:rsid w:val="0FA5856C"/>
    <w:rsid w:val="0FABAECC"/>
    <w:rsid w:val="0FAEC0FA"/>
    <w:rsid w:val="0FAF935C"/>
    <w:rsid w:val="0FB045CD"/>
    <w:rsid w:val="0FB42127"/>
    <w:rsid w:val="0FB61146"/>
    <w:rsid w:val="0FB734F3"/>
    <w:rsid w:val="0FB761A3"/>
    <w:rsid w:val="0FB7636E"/>
    <w:rsid w:val="0FB76607"/>
    <w:rsid w:val="0FB83C52"/>
    <w:rsid w:val="0FC15E62"/>
    <w:rsid w:val="0FC2D057"/>
    <w:rsid w:val="0FC40C44"/>
    <w:rsid w:val="0FC5EAB6"/>
    <w:rsid w:val="0FC6BEE3"/>
    <w:rsid w:val="0FC78FBF"/>
    <w:rsid w:val="0FC8E9A6"/>
    <w:rsid w:val="0FC9869B"/>
    <w:rsid w:val="0FD44A62"/>
    <w:rsid w:val="0FD71797"/>
    <w:rsid w:val="0FD7F685"/>
    <w:rsid w:val="0FD92498"/>
    <w:rsid w:val="0FDA5985"/>
    <w:rsid w:val="0FDBD001"/>
    <w:rsid w:val="0FE619FA"/>
    <w:rsid w:val="0FE67C05"/>
    <w:rsid w:val="0FE7B29B"/>
    <w:rsid w:val="0FE8A08F"/>
    <w:rsid w:val="0FEA015C"/>
    <w:rsid w:val="0FEA4FD6"/>
    <w:rsid w:val="0FF143AD"/>
    <w:rsid w:val="0FF25BD0"/>
    <w:rsid w:val="0FF37762"/>
    <w:rsid w:val="0FF6995A"/>
    <w:rsid w:val="0FF85056"/>
    <w:rsid w:val="0FF86AF2"/>
    <w:rsid w:val="0FF999F8"/>
    <w:rsid w:val="0FF9ECA9"/>
    <w:rsid w:val="0FFB7A7C"/>
    <w:rsid w:val="0FFBDF7C"/>
    <w:rsid w:val="0FFE5F72"/>
    <w:rsid w:val="0FFE77E7"/>
    <w:rsid w:val="1001BF38"/>
    <w:rsid w:val="100748FD"/>
    <w:rsid w:val="100A9233"/>
    <w:rsid w:val="100A973F"/>
    <w:rsid w:val="100B9F9B"/>
    <w:rsid w:val="100F6D1D"/>
    <w:rsid w:val="100FFB58"/>
    <w:rsid w:val="10116005"/>
    <w:rsid w:val="101358D2"/>
    <w:rsid w:val="101521C9"/>
    <w:rsid w:val="1017E71A"/>
    <w:rsid w:val="101BC6A1"/>
    <w:rsid w:val="101C20D7"/>
    <w:rsid w:val="101D94B8"/>
    <w:rsid w:val="101FF79B"/>
    <w:rsid w:val="1027C22C"/>
    <w:rsid w:val="1029820E"/>
    <w:rsid w:val="10316A4F"/>
    <w:rsid w:val="1031BAFF"/>
    <w:rsid w:val="1032D472"/>
    <w:rsid w:val="1032DFF3"/>
    <w:rsid w:val="1034142D"/>
    <w:rsid w:val="1035B97D"/>
    <w:rsid w:val="1035B980"/>
    <w:rsid w:val="1036C664"/>
    <w:rsid w:val="1036ED56"/>
    <w:rsid w:val="1036FD5D"/>
    <w:rsid w:val="103B8DD1"/>
    <w:rsid w:val="103CBC39"/>
    <w:rsid w:val="103DE972"/>
    <w:rsid w:val="103EDA94"/>
    <w:rsid w:val="1041043A"/>
    <w:rsid w:val="104387CC"/>
    <w:rsid w:val="104496E9"/>
    <w:rsid w:val="1048B96D"/>
    <w:rsid w:val="104A6608"/>
    <w:rsid w:val="104E42BF"/>
    <w:rsid w:val="104F5DF3"/>
    <w:rsid w:val="104F6244"/>
    <w:rsid w:val="104F7D84"/>
    <w:rsid w:val="10561D2F"/>
    <w:rsid w:val="1056AA4A"/>
    <w:rsid w:val="105B220F"/>
    <w:rsid w:val="105F81D1"/>
    <w:rsid w:val="105FBA0A"/>
    <w:rsid w:val="1060D83E"/>
    <w:rsid w:val="1061B756"/>
    <w:rsid w:val="1066FD99"/>
    <w:rsid w:val="1067C9A6"/>
    <w:rsid w:val="106906F8"/>
    <w:rsid w:val="1069ADA1"/>
    <w:rsid w:val="1073FCE3"/>
    <w:rsid w:val="107748F6"/>
    <w:rsid w:val="10789B5B"/>
    <w:rsid w:val="107BB361"/>
    <w:rsid w:val="107BD43E"/>
    <w:rsid w:val="107DF24C"/>
    <w:rsid w:val="107F8F28"/>
    <w:rsid w:val="107FA211"/>
    <w:rsid w:val="1080D516"/>
    <w:rsid w:val="1081D43D"/>
    <w:rsid w:val="1085EBC0"/>
    <w:rsid w:val="1086F88E"/>
    <w:rsid w:val="1087498D"/>
    <w:rsid w:val="1088E7FD"/>
    <w:rsid w:val="1089587A"/>
    <w:rsid w:val="108B9285"/>
    <w:rsid w:val="1093166E"/>
    <w:rsid w:val="1093A0B3"/>
    <w:rsid w:val="10942B38"/>
    <w:rsid w:val="10952A57"/>
    <w:rsid w:val="1095955C"/>
    <w:rsid w:val="109843F2"/>
    <w:rsid w:val="109C1CFB"/>
    <w:rsid w:val="109FD758"/>
    <w:rsid w:val="109FDF3F"/>
    <w:rsid w:val="10A11E92"/>
    <w:rsid w:val="10A25B2B"/>
    <w:rsid w:val="10A28457"/>
    <w:rsid w:val="10A3EF74"/>
    <w:rsid w:val="10A50BD4"/>
    <w:rsid w:val="10A694FC"/>
    <w:rsid w:val="10A81241"/>
    <w:rsid w:val="10A91D5C"/>
    <w:rsid w:val="10A9B138"/>
    <w:rsid w:val="10B439B9"/>
    <w:rsid w:val="10B4EF04"/>
    <w:rsid w:val="10B5C954"/>
    <w:rsid w:val="10B96409"/>
    <w:rsid w:val="10BC4CD6"/>
    <w:rsid w:val="10BCFEBC"/>
    <w:rsid w:val="10BEBC91"/>
    <w:rsid w:val="10CA2FCA"/>
    <w:rsid w:val="10CA448B"/>
    <w:rsid w:val="10CB15E4"/>
    <w:rsid w:val="10CC2BA0"/>
    <w:rsid w:val="10D1A810"/>
    <w:rsid w:val="10D22D42"/>
    <w:rsid w:val="10D29091"/>
    <w:rsid w:val="10D4BC74"/>
    <w:rsid w:val="10D71CF2"/>
    <w:rsid w:val="10DAB168"/>
    <w:rsid w:val="10DE121B"/>
    <w:rsid w:val="10E093E0"/>
    <w:rsid w:val="10E1F545"/>
    <w:rsid w:val="10E5F767"/>
    <w:rsid w:val="10E6F036"/>
    <w:rsid w:val="10E71B9F"/>
    <w:rsid w:val="10E840EE"/>
    <w:rsid w:val="10E9A467"/>
    <w:rsid w:val="10E9BB9E"/>
    <w:rsid w:val="10EA7DA7"/>
    <w:rsid w:val="10EB3001"/>
    <w:rsid w:val="10ECAB30"/>
    <w:rsid w:val="10EE39DC"/>
    <w:rsid w:val="10EEA79C"/>
    <w:rsid w:val="10EF17F0"/>
    <w:rsid w:val="10F64CC6"/>
    <w:rsid w:val="10F7221C"/>
    <w:rsid w:val="10FA6A33"/>
    <w:rsid w:val="11014A40"/>
    <w:rsid w:val="1104B4A4"/>
    <w:rsid w:val="11076140"/>
    <w:rsid w:val="110C46C7"/>
    <w:rsid w:val="110C4861"/>
    <w:rsid w:val="110EFAB2"/>
    <w:rsid w:val="110F256E"/>
    <w:rsid w:val="1112D7BC"/>
    <w:rsid w:val="111D2BC0"/>
    <w:rsid w:val="111EBF5C"/>
    <w:rsid w:val="111F1FCD"/>
    <w:rsid w:val="1120C87C"/>
    <w:rsid w:val="112170E1"/>
    <w:rsid w:val="1121F122"/>
    <w:rsid w:val="1123928E"/>
    <w:rsid w:val="1126A1B9"/>
    <w:rsid w:val="112753D1"/>
    <w:rsid w:val="1128BF71"/>
    <w:rsid w:val="112B72C3"/>
    <w:rsid w:val="112C78F6"/>
    <w:rsid w:val="112EA95B"/>
    <w:rsid w:val="113040FB"/>
    <w:rsid w:val="11358A00"/>
    <w:rsid w:val="1135F48F"/>
    <w:rsid w:val="1137305B"/>
    <w:rsid w:val="113923B3"/>
    <w:rsid w:val="113FC1CB"/>
    <w:rsid w:val="1140DC2C"/>
    <w:rsid w:val="11414D3E"/>
    <w:rsid w:val="1143F35B"/>
    <w:rsid w:val="11442629"/>
    <w:rsid w:val="11448837"/>
    <w:rsid w:val="11454CED"/>
    <w:rsid w:val="11458691"/>
    <w:rsid w:val="11460204"/>
    <w:rsid w:val="11461E67"/>
    <w:rsid w:val="11480E2B"/>
    <w:rsid w:val="11482EC8"/>
    <w:rsid w:val="114D0AE6"/>
    <w:rsid w:val="114D6376"/>
    <w:rsid w:val="114EB128"/>
    <w:rsid w:val="114EB4EB"/>
    <w:rsid w:val="11511B81"/>
    <w:rsid w:val="1153C514"/>
    <w:rsid w:val="1154F5B2"/>
    <w:rsid w:val="11556ADA"/>
    <w:rsid w:val="1157DE57"/>
    <w:rsid w:val="115C4C0A"/>
    <w:rsid w:val="115CF37F"/>
    <w:rsid w:val="11614190"/>
    <w:rsid w:val="11629143"/>
    <w:rsid w:val="11668F7E"/>
    <w:rsid w:val="11687E8C"/>
    <w:rsid w:val="1168C2FB"/>
    <w:rsid w:val="11693946"/>
    <w:rsid w:val="116A76D0"/>
    <w:rsid w:val="116A92A5"/>
    <w:rsid w:val="116CAC71"/>
    <w:rsid w:val="116D2DBE"/>
    <w:rsid w:val="116FCD11"/>
    <w:rsid w:val="1179A796"/>
    <w:rsid w:val="1179D0EA"/>
    <w:rsid w:val="117A0B38"/>
    <w:rsid w:val="117BE3A9"/>
    <w:rsid w:val="117BE44F"/>
    <w:rsid w:val="117C058E"/>
    <w:rsid w:val="117CD1D7"/>
    <w:rsid w:val="118165C8"/>
    <w:rsid w:val="1183DD46"/>
    <w:rsid w:val="11851618"/>
    <w:rsid w:val="11882FF3"/>
    <w:rsid w:val="11883E29"/>
    <w:rsid w:val="11897062"/>
    <w:rsid w:val="11897249"/>
    <w:rsid w:val="118B338F"/>
    <w:rsid w:val="118B52BF"/>
    <w:rsid w:val="118B582D"/>
    <w:rsid w:val="118F3BB4"/>
    <w:rsid w:val="119067C3"/>
    <w:rsid w:val="11964DB1"/>
    <w:rsid w:val="119A0966"/>
    <w:rsid w:val="119CE653"/>
    <w:rsid w:val="119E5693"/>
    <w:rsid w:val="11A43CBC"/>
    <w:rsid w:val="11A5355C"/>
    <w:rsid w:val="11A6CC4D"/>
    <w:rsid w:val="11A93A12"/>
    <w:rsid w:val="11AB4AF5"/>
    <w:rsid w:val="11ABB33B"/>
    <w:rsid w:val="11B05023"/>
    <w:rsid w:val="11B0BB0A"/>
    <w:rsid w:val="11B4032C"/>
    <w:rsid w:val="11B4C493"/>
    <w:rsid w:val="11B9687A"/>
    <w:rsid w:val="11BB91E7"/>
    <w:rsid w:val="11BE3093"/>
    <w:rsid w:val="11BF3FB0"/>
    <w:rsid w:val="11BFD2A6"/>
    <w:rsid w:val="11C194C9"/>
    <w:rsid w:val="11C2EC1A"/>
    <w:rsid w:val="11C3392E"/>
    <w:rsid w:val="11C53BEE"/>
    <w:rsid w:val="11C54741"/>
    <w:rsid w:val="11CBE55F"/>
    <w:rsid w:val="11CDD368"/>
    <w:rsid w:val="11D07B84"/>
    <w:rsid w:val="11D67525"/>
    <w:rsid w:val="11D6E2FF"/>
    <w:rsid w:val="11E0D4CF"/>
    <w:rsid w:val="11E312D5"/>
    <w:rsid w:val="11E5A931"/>
    <w:rsid w:val="11E69A64"/>
    <w:rsid w:val="11E7608C"/>
    <w:rsid w:val="11E8CB13"/>
    <w:rsid w:val="11E9128B"/>
    <w:rsid w:val="11EAC25B"/>
    <w:rsid w:val="11EF9B3F"/>
    <w:rsid w:val="11F88294"/>
    <w:rsid w:val="11FC7129"/>
    <w:rsid w:val="11FCF266"/>
    <w:rsid w:val="11FE02C6"/>
    <w:rsid w:val="11FF505A"/>
    <w:rsid w:val="1200E978"/>
    <w:rsid w:val="12016E35"/>
    <w:rsid w:val="12021D9A"/>
    <w:rsid w:val="12039BAE"/>
    <w:rsid w:val="12042917"/>
    <w:rsid w:val="120920D2"/>
    <w:rsid w:val="1209D40C"/>
    <w:rsid w:val="120A779F"/>
    <w:rsid w:val="120AB36D"/>
    <w:rsid w:val="1210E3AF"/>
    <w:rsid w:val="1210E513"/>
    <w:rsid w:val="1211F56F"/>
    <w:rsid w:val="1212C4A3"/>
    <w:rsid w:val="121E6884"/>
    <w:rsid w:val="1223737A"/>
    <w:rsid w:val="1225DB97"/>
    <w:rsid w:val="1228EA94"/>
    <w:rsid w:val="1228F502"/>
    <w:rsid w:val="1228F506"/>
    <w:rsid w:val="122AC8F2"/>
    <w:rsid w:val="122E2C79"/>
    <w:rsid w:val="1232EFF3"/>
    <w:rsid w:val="123601C8"/>
    <w:rsid w:val="1236FAD3"/>
    <w:rsid w:val="1237E0B1"/>
    <w:rsid w:val="123BE733"/>
    <w:rsid w:val="123CF795"/>
    <w:rsid w:val="12405290"/>
    <w:rsid w:val="1242E96F"/>
    <w:rsid w:val="1243617C"/>
    <w:rsid w:val="124555EA"/>
    <w:rsid w:val="12478177"/>
    <w:rsid w:val="124A6F70"/>
    <w:rsid w:val="124C218A"/>
    <w:rsid w:val="124F19A0"/>
    <w:rsid w:val="12516617"/>
    <w:rsid w:val="12518899"/>
    <w:rsid w:val="125297BC"/>
    <w:rsid w:val="1254D4FF"/>
    <w:rsid w:val="12559272"/>
    <w:rsid w:val="1257368F"/>
    <w:rsid w:val="125921EE"/>
    <w:rsid w:val="125D26C8"/>
    <w:rsid w:val="125EF156"/>
    <w:rsid w:val="12689585"/>
    <w:rsid w:val="126AD43D"/>
    <w:rsid w:val="126BA439"/>
    <w:rsid w:val="126BCA2C"/>
    <w:rsid w:val="126F1AE1"/>
    <w:rsid w:val="126FCD80"/>
    <w:rsid w:val="1274B7B2"/>
    <w:rsid w:val="12781D8C"/>
    <w:rsid w:val="1278257A"/>
    <w:rsid w:val="1278C023"/>
    <w:rsid w:val="127912EF"/>
    <w:rsid w:val="127C814F"/>
    <w:rsid w:val="127D267D"/>
    <w:rsid w:val="128069AF"/>
    <w:rsid w:val="1281F276"/>
    <w:rsid w:val="12828B1F"/>
    <w:rsid w:val="1285624D"/>
    <w:rsid w:val="12860305"/>
    <w:rsid w:val="1287EFD7"/>
    <w:rsid w:val="128859C4"/>
    <w:rsid w:val="128B6FCA"/>
    <w:rsid w:val="128CB130"/>
    <w:rsid w:val="128D0B59"/>
    <w:rsid w:val="128F3DEF"/>
    <w:rsid w:val="1290F4E6"/>
    <w:rsid w:val="12938F85"/>
    <w:rsid w:val="129554BE"/>
    <w:rsid w:val="129DB474"/>
    <w:rsid w:val="12A1F7BE"/>
    <w:rsid w:val="12A6B7C4"/>
    <w:rsid w:val="12A776ED"/>
    <w:rsid w:val="12A94038"/>
    <w:rsid w:val="12A969E9"/>
    <w:rsid w:val="12AEE270"/>
    <w:rsid w:val="12B286C2"/>
    <w:rsid w:val="12B6C7F3"/>
    <w:rsid w:val="12B8A873"/>
    <w:rsid w:val="12B9DBD0"/>
    <w:rsid w:val="12BC2415"/>
    <w:rsid w:val="12BC4BC4"/>
    <w:rsid w:val="12BD04C6"/>
    <w:rsid w:val="12BD921C"/>
    <w:rsid w:val="12BE2FBB"/>
    <w:rsid w:val="12BE431C"/>
    <w:rsid w:val="12BE5BD7"/>
    <w:rsid w:val="12BED294"/>
    <w:rsid w:val="12C11D22"/>
    <w:rsid w:val="12C8A64A"/>
    <w:rsid w:val="12C9724E"/>
    <w:rsid w:val="12CB91C9"/>
    <w:rsid w:val="12CBE8B6"/>
    <w:rsid w:val="12CC07DA"/>
    <w:rsid w:val="12CCD11E"/>
    <w:rsid w:val="12CD35EE"/>
    <w:rsid w:val="12CE9A4B"/>
    <w:rsid w:val="12CF38F8"/>
    <w:rsid w:val="12CFAC18"/>
    <w:rsid w:val="12D09A2C"/>
    <w:rsid w:val="12D7DE71"/>
    <w:rsid w:val="12D84E97"/>
    <w:rsid w:val="12D8809B"/>
    <w:rsid w:val="12D99067"/>
    <w:rsid w:val="12DC147C"/>
    <w:rsid w:val="12DF2129"/>
    <w:rsid w:val="12E2536F"/>
    <w:rsid w:val="12E28101"/>
    <w:rsid w:val="12E60A77"/>
    <w:rsid w:val="12E6A3F9"/>
    <w:rsid w:val="12EA7002"/>
    <w:rsid w:val="12EBAC53"/>
    <w:rsid w:val="12EDD762"/>
    <w:rsid w:val="12EEA2CE"/>
    <w:rsid w:val="12EFB733"/>
    <w:rsid w:val="12F0D724"/>
    <w:rsid w:val="12F1944D"/>
    <w:rsid w:val="12F2EA66"/>
    <w:rsid w:val="12F38117"/>
    <w:rsid w:val="12F76DF2"/>
    <w:rsid w:val="12F8467D"/>
    <w:rsid w:val="12FB2EE3"/>
    <w:rsid w:val="12FFD8BF"/>
    <w:rsid w:val="1300FC96"/>
    <w:rsid w:val="1302642E"/>
    <w:rsid w:val="13034E8E"/>
    <w:rsid w:val="13036372"/>
    <w:rsid w:val="1303AAEC"/>
    <w:rsid w:val="1304F72C"/>
    <w:rsid w:val="13064784"/>
    <w:rsid w:val="130A81CB"/>
    <w:rsid w:val="130BD60F"/>
    <w:rsid w:val="130CB22D"/>
    <w:rsid w:val="13104038"/>
    <w:rsid w:val="13130C2D"/>
    <w:rsid w:val="1313334A"/>
    <w:rsid w:val="1314135C"/>
    <w:rsid w:val="13160102"/>
    <w:rsid w:val="1317EB00"/>
    <w:rsid w:val="131805CC"/>
    <w:rsid w:val="131C62E4"/>
    <w:rsid w:val="131D370E"/>
    <w:rsid w:val="1320592C"/>
    <w:rsid w:val="1321184F"/>
    <w:rsid w:val="13244006"/>
    <w:rsid w:val="13296D49"/>
    <w:rsid w:val="132AD246"/>
    <w:rsid w:val="132DC135"/>
    <w:rsid w:val="132EAB04"/>
    <w:rsid w:val="132EFCE1"/>
    <w:rsid w:val="132F2EDF"/>
    <w:rsid w:val="132FA2AD"/>
    <w:rsid w:val="132FA2D6"/>
    <w:rsid w:val="133092CC"/>
    <w:rsid w:val="1330B0E1"/>
    <w:rsid w:val="13340923"/>
    <w:rsid w:val="13363355"/>
    <w:rsid w:val="1337C113"/>
    <w:rsid w:val="133AFDA0"/>
    <w:rsid w:val="133DEB33"/>
    <w:rsid w:val="133DFDB0"/>
    <w:rsid w:val="13427A90"/>
    <w:rsid w:val="134484AD"/>
    <w:rsid w:val="13457C50"/>
    <w:rsid w:val="13492EDB"/>
    <w:rsid w:val="134A434D"/>
    <w:rsid w:val="134C3603"/>
    <w:rsid w:val="134D9431"/>
    <w:rsid w:val="134DF8D0"/>
    <w:rsid w:val="1351ADC2"/>
    <w:rsid w:val="1352B22E"/>
    <w:rsid w:val="1353D16E"/>
    <w:rsid w:val="1353DB2F"/>
    <w:rsid w:val="135727DB"/>
    <w:rsid w:val="1361C65D"/>
    <w:rsid w:val="1368C1C2"/>
    <w:rsid w:val="13712ADE"/>
    <w:rsid w:val="1372DCFA"/>
    <w:rsid w:val="13731624"/>
    <w:rsid w:val="13732DCC"/>
    <w:rsid w:val="13742157"/>
    <w:rsid w:val="1374999C"/>
    <w:rsid w:val="1376193F"/>
    <w:rsid w:val="1377678C"/>
    <w:rsid w:val="137AC533"/>
    <w:rsid w:val="137B0340"/>
    <w:rsid w:val="137CCA7A"/>
    <w:rsid w:val="137CFEC9"/>
    <w:rsid w:val="137E0904"/>
    <w:rsid w:val="13805672"/>
    <w:rsid w:val="1381F6CF"/>
    <w:rsid w:val="13846BF0"/>
    <w:rsid w:val="138610E6"/>
    <w:rsid w:val="13867256"/>
    <w:rsid w:val="138AD9FD"/>
    <w:rsid w:val="1392DB7B"/>
    <w:rsid w:val="1398150B"/>
    <w:rsid w:val="13985571"/>
    <w:rsid w:val="1398D63B"/>
    <w:rsid w:val="1399C7EC"/>
    <w:rsid w:val="139AF84C"/>
    <w:rsid w:val="139AFFB6"/>
    <w:rsid w:val="139BF091"/>
    <w:rsid w:val="139F4E76"/>
    <w:rsid w:val="139FA357"/>
    <w:rsid w:val="13A03222"/>
    <w:rsid w:val="13A2F08C"/>
    <w:rsid w:val="13A760E1"/>
    <w:rsid w:val="13A76FEC"/>
    <w:rsid w:val="13A93AB9"/>
    <w:rsid w:val="13A95AA9"/>
    <w:rsid w:val="13AB6740"/>
    <w:rsid w:val="13ABA2EF"/>
    <w:rsid w:val="13AE9906"/>
    <w:rsid w:val="13AF8E14"/>
    <w:rsid w:val="13AFBB13"/>
    <w:rsid w:val="13B07510"/>
    <w:rsid w:val="13B0CFA8"/>
    <w:rsid w:val="13B183F0"/>
    <w:rsid w:val="13B45248"/>
    <w:rsid w:val="13B64AF5"/>
    <w:rsid w:val="13B9AA09"/>
    <w:rsid w:val="13BA0DB4"/>
    <w:rsid w:val="13BAB8C9"/>
    <w:rsid w:val="13BB5AA8"/>
    <w:rsid w:val="13BC7742"/>
    <w:rsid w:val="13BD5565"/>
    <w:rsid w:val="13BD7146"/>
    <w:rsid w:val="13BF0DB6"/>
    <w:rsid w:val="13C4B416"/>
    <w:rsid w:val="13C64C44"/>
    <w:rsid w:val="13C67826"/>
    <w:rsid w:val="13CB5085"/>
    <w:rsid w:val="13CB6E7E"/>
    <w:rsid w:val="13CB8053"/>
    <w:rsid w:val="13CD5687"/>
    <w:rsid w:val="13D89E0E"/>
    <w:rsid w:val="13D93BC5"/>
    <w:rsid w:val="13D94C48"/>
    <w:rsid w:val="13DB9E70"/>
    <w:rsid w:val="13DEECBC"/>
    <w:rsid w:val="13E0B91D"/>
    <w:rsid w:val="13E10D75"/>
    <w:rsid w:val="13E19CA3"/>
    <w:rsid w:val="13E1A0D4"/>
    <w:rsid w:val="13E6CB70"/>
    <w:rsid w:val="13EBA9A7"/>
    <w:rsid w:val="13EE3D29"/>
    <w:rsid w:val="13EEBF56"/>
    <w:rsid w:val="13F01785"/>
    <w:rsid w:val="13F10C16"/>
    <w:rsid w:val="13F1E73E"/>
    <w:rsid w:val="13F4653E"/>
    <w:rsid w:val="13F4D8FD"/>
    <w:rsid w:val="13F5BDBB"/>
    <w:rsid w:val="13F5BF62"/>
    <w:rsid w:val="13F612C8"/>
    <w:rsid w:val="13F6480E"/>
    <w:rsid w:val="13F65844"/>
    <w:rsid w:val="13F7106A"/>
    <w:rsid w:val="13FB0A3B"/>
    <w:rsid w:val="13FF2027"/>
    <w:rsid w:val="14003F41"/>
    <w:rsid w:val="1403B5F7"/>
    <w:rsid w:val="1406C6D0"/>
    <w:rsid w:val="140976FF"/>
    <w:rsid w:val="140B9802"/>
    <w:rsid w:val="140CDC60"/>
    <w:rsid w:val="140D2FB7"/>
    <w:rsid w:val="1410D1B7"/>
    <w:rsid w:val="1412B128"/>
    <w:rsid w:val="14134807"/>
    <w:rsid w:val="1413D3C2"/>
    <w:rsid w:val="141582D7"/>
    <w:rsid w:val="141663CB"/>
    <w:rsid w:val="14179074"/>
    <w:rsid w:val="141AD64A"/>
    <w:rsid w:val="141F7D1E"/>
    <w:rsid w:val="1424B79E"/>
    <w:rsid w:val="1427ABE4"/>
    <w:rsid w:val="14288B17"/>
    <w:rsid w:val="142917D4"/>
    <w:rsid w:val="1429B156"/>
    <w:rsid w:val="1429F5DB"/>
    <w:rsid w:val="142A999B"/>
    <w:rsid w:val="142F4F54"/>
    <w:rsid w:val="14334625"/>
    <w:rsid w:val="14346CB0"/>
    <w:rsid w:val="143BACBD"/>
    <w:rsid w:val="143BF7A6"/>
    <w:rsid w:val="143D2DBB"/>
    <w:rsid w:val="143E2C2C"/>
    <w:rsid w:val="14427309"/>
    <w:rsid w:val="1442CABD"/>
    <w:rsid w:val="144308E9"/>
    <w:rsid w:val="1448E3E3"/>
    <w:rsid w:val="144B6A57"/>
    <w:rsid w:val="1451DA99"/>
    <w:rsid w:val="1453108A"/>
    <w:rsid w:val="1453AFDB"/>
    <w:rsid w:val="1455CCDC"/>
    <w:rsid w:val="1455D997"/>
    <w:rsid w:val="14595571"/>
    <w:rsid w:val="145A3C18"/>
    <w:rsid w:val="145B39FB"/>
    <w:rsid w:val="145B6A3F"/>
    <w:rsid w:val="145BFB0F"/>
    <w:rsid w:val="145D7870"/>
    <w:rsid w:val="145E2677"/>
    <w:rsid w:val="145FA341"/>
    <w:rsid w:val="1462B1AD"/>
    <w:rsid w:val="1463E08F"/>
    <w:rsid w:val="14669C6E"/>
    <w:rsid w:val="1466BA40"/>
    <w:rsid w:val="1466CD71"/>
    <w:rsid w:val="1467118D"/>
    <w:rsid w:val="1468B125"/>
    <w:rsid w:val="1468EBB4"/>
    <w:rsid w:val="146AAF0C"/>
    <w:rsid w:val="146D0C4A"/>
    <w:rsid w:val="146D2AFB"/>
    <w:rsid w:val="146E00A3"/>
    <w:rsid w:val="1471B10A"/>
    <w:rsid w:val="14722B19"/>
    <w:rsid w:val="147B29BB"/>
    <w:rsid w:val="147BC7C3"/>
    <w:rsid w:val="147D4E29"/>
    <w:rsid w:val="1481F70E"/>
    <w:rsid w:val="1483AC21"/>
    <w:rsid w:val="14845FC5"/>
    <w:rsid w:val="1485094B"/>
    <w:rsid w:val="1486CD02"/>
    <w:rsid w:val="1489E5D9"/>
    <w:rsid w:val="148A910A"/>
    <w:rsid w:val="148F2AA0"/>
    <w:rsid w:val="1490776C"/>
    <w:rsid w:val="14932F90"/>
    <w:rsid w:val="1493A096"/>
    <w:rsid w:val="1493FD69"/>
    <w:rsid w:val="14963D20"/>
    <w:rsid w:val="1496BE2B"/>
    <w:rsid w:val="1498D36B"/>
    <w:rsid w:val="149BEA4C"/>
    <w:rsid w:val="149EE64F"/>
    <w:rsid w:val="14A19CBA"/>
    <w:rsid w:val="14A3B8C0"/>
    <w:rsid w:val="14A4CA80"/>
    <w:rsid w:val="14A521A7"/>
    <w:rsid w:val="14A8C146"/>
    <w:rsid w:val="14A9DEAB"/>
    <w:rsid w:val="14AB7BB1"/>
    <w:rsid w:val="14AC8651"/>
    <w:rsid w:val="14AE6EF8"/>
    <w:rsid w:val="14AEFCCE"/>
    <w:rsid w:val="14AF8472"/>
    <w:rsid w:val="14B09B0C"/>
    <w:rsid w:val="14B2A675"/>
    <w:rsid w:val="14B34660"/>
    <w:rsid w:val="14B71D6D"/>
    <w:rsid w:val="14BCDEA1"/>
    <w:rsid w:val="14BE5C63"/>
    <w:rsid w:val="14BF41D0"/>
    <w:rsid w:val="14C0EA71"/>
    <w:rsid w:val="14C252FF"/>
    <w:rsid w:val="14C4643A"/>
    <w:rsid w:val="14C857F9"/>
    <w:rsid w:val="14CA70CD"/>
    <w:rsid w:val="14CBEE42"/>
    <w:rsid w:val="14CC8DB1"/>
    <w:rsid w:val="14CD4536"/>
    <w:rsid w:val="14CF4EE3"/>
    <w:rsid w:val="14D0A630"/>
    <w:rsid w:val="14D5A4B9"/>
    <w:rsid w:val="14D609B8"/>
    <w:rsid w:val="14D7601E"/>
    <w:rsid w:val="14D9797D"/>
    <w:rsid w:val="14DB3B39"/>
    <w:rsid w:val="14DBAC9D"/>
    <w:rsid w:val="14DEDB3F"/>
    <w:rsid w:val="14E396F9"/>
    <w:rsid w:val="14E3CFF8"/>
    <w:rsid w:val="14E74425"/>
    <w:rsid w:val="14E788C2"/>
    <w:rsid w:val="14E7CB63"/>
    <w:rsid w:val="14EAC602"/>
    <w:rsid w:val="14EC7B80"/>
    <w:rsid w:val="14EF144B"/>
    <w:rsid w:val="14F151CC"/>
    <w:rsid w:val="14F3D717"/>
    <w:rsid w:val="14F53F53"/>
    <w:rsid w:val="14F6F60B"/>
    <w:rsid w:val="14F8485F"/>
    <w:rsid w:val="14F96F5B"/>
    <w:rsid w:val="14FBE5EE"/>
    <w:rsid w:val="14FF11B7"/>
    <w:rsid w:val="14FF1C3B"/>
    <w:rsid w:val="150358F9"/>
    <w:rsid w:val="1503F6F3"/>
    <w:rsid w:val="15041CBC"/>
    <w:rsid w:val="15047595"/>
    <w:rsid w:val="1505CF28"/>
    <w:rsid w:val="150A65E1"/>
    <w:rsid w:val="150B2E44"/>
    <w:rsid w:val="150BF567"/>
    <w:rsid w:val="150D91B7"/>
    <w:rsid w:val="150DE910"/>
    <w:rsid w:val="150E9FA6"/>
    <w:rsid w:val="150F6DF2"/>
    <w:rsid w:val="15167AF0"/>
    <w:rsid w:val="1516EA61"/>
    <w:rsid w:val="151742C0"/>
    <w:rsid w:val="15176E80"/>
    <w:rsid w:val="1517AA1E"/>
    <w:rsid w:val="15188215"/>
    <w:rsid w:val="151FFBC3"/>
    <w:rsid w:val="1521F584"/>
    <w:rsid w:val="1522122A"/>
    <w:rsid w:val="15222A70"/>
    <w:rsid w:val="15250F44"/>
    <w:rsid w:val="15281A30"/>
    <w:rsid w:val="1529062E"/>
    <w:rsid w:val="15298982"/>
    <w:rsid w:val="1529A5C8"/>
    <w:rsid w:val="152B022E"/>
    <w:rsid w:val="152B7386"/>
    <w:rsid w:val="152D980B"/>
    <w:rsid w:val="15311937"/>
    <w:rsid w:val="15312372"/>
    <w:rsid w:val="1532EEBC"/>
    <w:rsid w:val="1534555B"/>
    <w:rsid w:val="15345815"/>
    <w:rsid w:val="15359212"/>
    <w:rsid w:val="1536F6CE"/>
    <w:rsid w:val="15393A50"/>
    <w:rsid w:val="153959BE"/>
    <w:rsid w:val="1539C271"/>
    <w:rsid w:val="153BCB36"/>
    <w:rsid w:val="153DD640"/>
    <w:rsid w:val="15410A05"/>
    <w:rsid w:val="15467D08"/>
    <w:rsid w:val="154699AE"/>
    <w:rsid w:val="1547670A"/>
    <w:rsid w:val="154884A9"/>
    <w:rsid w:val="154A4766"/>
    <w:rsid w:val="154A5D09"/>
    <w:rsid w:val="154A82EB"/>
    <w:rsid w:val="154A8A2A"/>
    <w:rsid w:val="154AC018"/>
    <w:rsid w:val="154BE7AD"/>
    <w:rsid w:val="154CBAB7"/>
    <w:rsid w:val="154CFD29"/>
    <w:rsid w:val="154DEEC1"/>
    <w:rsid w:val="155762FF"/>
    <w:rsid w:val="155B9BC1"/>
    <w:rsid w:val="155BBE56"/>
    <w:rsid w:val="1560D208"/>
    <w:rsid w:val="15663943"/>
    <w:rsid w:val="1569320D"/>
    <w:rsid w:val="15714D01"/>
    <w:rsid w:val="1577D5D1"/>
    <w:rsid w:val="1578F193"/>
    <w:rsid w:val="157A0432"/>
    <w:rsid w:val="157BC0F4"/>
    <w:rsid w:val="157CBE02"/>
    <w:rsid w:val="157E71F8"/>
    <w:rsid w:val="157EE435"/>
    <w:rsid w:val="1585138A"/>
    <w:rsid w:val="15853E24"/>
    <w:rsid w:val="1587AF1C"/>
    <w:rsid w:val="1587CA2D"/>
    <w:rsid w:val="158C6066"/>
    <w:rsid w:val="158CE54C"/>
    <w:rsid w:val="158E892A"/>
    <w:rsid w:val="158FE74D"/>
    <w:rsid w:val="1594FD81"/>
    <w:rsid w:val="15961DCB"/>
    <w:rsid w:val="15963E18"/>
    <w:rsid w:val="1596CB45"/>
    <w:rsid w:val="15978891"/>
    <w:rsid w:val="15999F2E"/>
    <w:rsid w:val="159A1CB7"/>
    <w:rsid w:val="159A6995"/>
    <w:rsid w:val="159E2235"/>
    <w:rsid w:val="159E8210"/>
    <w:rsid w:val="15A2B31A"/>
    <w:rsid w:val="15A2DC85"/>
    <w:rsid w:val="15A3B1DE"/>
    <w:rsid w:val="15A48CA4"/>
    <w:rsid w:val="15A4D246"/>
    <w:rsid w:val="15A6BEED"/>
    <w:rsid w:val="15A826FE"/>
    <w:rsid w:val="15AB16CA"/>
    <w:rsid w:val="15AE2268"/>
    <w:rsid w:val="15AE4A81"/>
    <w:rsid w:val="15AFF090"/>
    <w:rsid w:val="15B08C37"/>
    <w:rsid w:val="15B121D7"/>
    <w:rsid w:val="15B26815"/>
    <w:rsid w:val="15B511B0"/>
    <w:rsid w:val="15B5B6C3"/>
    <w:rsid w:val="15B71549"/>
    <w:rsid w:val="15B7C03C"/>
    <w:rsid w:val="15B80972"/>
    <w:rsid w:val="15BFC596"/>
    <w:rsid w:val="15C06DC7"/>
    <w:rsid w:val="15C12EC8"/>
    <w:rsid w:val="15C15E63"/>
    <w:rsid w:val="15C1CAB1"/>
    <w:rsid w:val="15C362F0"/>
    <w:rsid w:val="15C413B1"/>
    <w:rsid w:val="15C4AB12"/>
    <w:rsid w:val="15CB3D86"/>
    <w:rsid w:val="15CC5DFB"/>
    <w:rsid w:val="15CDF684"/>
    <w:rsid w:val="15CE12A4"/>
    <w:rsid w:val="15CF44E7"/>
    <w:rsid w:val="15D064D3"/>
    <w:rsid w:val="15D571DC"/>
    <w:rsid w:val="15D9838C"/>
    <w:rsid w:val="15DB2B7D"/>
    <w:rsid w:val="15E1FE7A"/>
    <w:rsid w:val="15E478CE"/>
    <w:rsid w:val="15E697E8"/>
    <w:rsid w:val="15E84740"/>
    <w:rsid w:val="15EAF848"/>
    <w:rsid w:val="15EBD0D9"/>
    <w:rsid w:val="15F3E71B"/>
    <w:rsid w:val="15F7D145"/>
    <w:rsid w:val="15FA5B63"/>
    <w:rsid w:val="15FBCB9C"/>
    <w:rsid w:val="15FCE63D"/>
    <w:rsid w:val="15FD6E84"/>
    <w:rsid w:val="15FFD09A"/>
    <w:rsid w:val="1601C7A9"/>
    <w:rsid w:val="1604736F"/>
    <w:rsid w:val="1605190A"/>
    <w:rsid w:val="160658C3"/>
    <w:rsid w:val="16069AB6"/>
    <w:rsid w:val="16083A90"/>
    <w:rsid w:val="1609FD29"/>
    <w:rsid w:val="160AE7A5"/>
    <w:rsid w:val="16101494"/>
    <w:rsid w:val="16103D3F"/>
    <w:rsid w:val="16112571"/>
    <w:rsid w:val="16119636"/>
    <w:rsid w:val="161259D3"/>
    <w:rsid w:val="1618B325"/>
    <w:rsid w:val="1619E6DC"/>
    <w:rsid w:val="161D5629"/>
    <w:rsid w:val="161DD628"/>
    <w:rsid w:val="161F8E6F"/>
    <w:rsid w:val="16203D21"/>
    <w:rsid w:val="1623F81F"/>
    <w:rsid w:val="1625F176"/>
    <w:rsid w:val="16279AD3"/>
    <w:rsid w:val="1629745E"/>
    <w:rsid w:val="1629AA9B"/>
    <w:rsid w:val="162D7CF9"/>
    <w:rsid w:val="162DA1CC"/>
    <w:rsid w:val="162F3C40"/>
    <w:rsid w:val="162F6CCE"/>
    <w:rsid w:val="162FD789"/>
    <w:rsid w:val="163085A5"/>
    <w:rsid w:val="16308E56"/>
    <w:rsid w:val="16310050"/>
    <w:rsid w:val="1636B356"/>
    <w:rsid w:val="1636BAE4"/>
    <w:rsid w:val="1636C37A"/>
    <w:rsid w:val="163982F1"/>
    <w:rsid w:val="1639A976"/>
    <w:rsid w:val="163A0CFA"/>
    <w:rsid w:val="163DC96F"/>
    <w:rsid w:val="1641F985"/>
    <w:rsid w:val="1642AFD3"/>
    <w:rsid w:val="164C25CB"/>
    <w:rsid w:val="164D620C"/>
    <w:rsid w:val="16511533"/>
    <w:rsid w:val="16545C2C"/>
    <w:rsid w:val="16588151"/>
    <w:rsid w:val="16599069"/>
    <w:rsid w:val="165ABB0A"/>
    <w:rsid w:val="165C5B6A"/>
    <w:rsid w:val="16613605"/>
    <w:rsid w:val="166256D4"/>
    <w:rsid w:val="1662F735"/>
    <w:rsid w:val="166B21A2"/>
    <w:rsid w:val="166BE5F8"/>
    <w:rsid w:val="1670B0BD"/>
    <w:rsid w:val="1671013A"/>
    <w:rsid w:val="16711725"/>
    <w:rsid w:val="1675BD07"/>
    <w:rsid w:val="16766383"/>
    <w:rsid w:val="1677F8D2"/>
    <w:rsid w:val="168241E3"/>
    <w:rsid w:val="1685802E"/>
    <w:rsid w:val="16875B42"/>
    <w:rsid w:val="1688D3B2"/>
    <w:rsid w:val="16890B5B"/>
    <w:rsid w:val="16893272"/>
    <w:rsid w:val="168A35D8"/>
    <w:rsid w:val="168DF75B"/>
    <w:rsid w:val="168E127B"/>
    <w:rsid w:val="168F9CE0"/>
    <w:rsid w:val="169192AD"/>
    <w:rsid w:val="16927CD8"/>
    <w:rsid w:val="16933F60"/>
    <w:rsid w:val="1693874A"/>
    <w:rsid w:val="16946E15"/>
    <w:rsid w:val="1695C888"/>
    <w:rsid w:val="16970E4F"/>
    <w:rsid w:val="169A47D5"/>
    <w:rsid w:val="169E8D39"/>
    <w:rsid w:val="169EDE27"/>
    <w:rsid w:val="169FAB68"/>
    <w:rsid w:val="16A09CAC"/>
    <w:rsid w:val="16A0CD1F"/>
    <w:rsid w:val="16A2A45A"/>
    <w:rsid w:val="16AA0A56"/>
    <w:rsid w:val="16AA7300"/>
    <w:rsid w:val="16ABD01C"/>
    <w:rsid w:val="16AE32FD"/>
    <w:rsid w:val="16B0583E"/>
    <w:rsid w:val="16B07BB1"/>
    <w:rsid w:val="16B1F4F2"/>
    <w:rsid w:val="16B5B8F6"/>
    <w:rsid w:val="16B61BA5"/>
    <w:rsid w:val="16B6B0AD"/>
    <w:rsid w:val="16B8D79F"/>
    <w:rsid w:val="16B9B79D"/>
    <w:rsid w:val="16BDC6DB"/>
    <w:rsid w:val="16BE3D0B"/>
    <w:rsid w:val="16BFEAE4"/>
    <w:rsid w:val="16C2334E"/>
    <w:rsid w:val="16C245DA"/>
    <w:rsid w:val="16C5EA86"/>
    <w:rsid w:val="16C6AAB9"/>
    <w:rsid w:val="16C7ECDB"/>
    <w:rsid w:val="16C95328"/>
    <w:rsid w:val="16C9B2E8"/>
    <w:rsid w:val="16CBD659"/>
    <w:rsid w:val="16CE904C"/>
    <w:rsid w:val="16CF00BC"/>
    <w:rsid w:val="16D08E1C"/>
    <w:rsid w:val="16D0C510"/>
    <w:rsid w:val="16D21E95"/>
    <w:rsid w:val="16D3E53E"/>
    <w:rsid w:val="16D4A055"/>
    <w:rsid w:val="16D78C5C"/>
    <w:rsid w:val="16D896A9"/>
    <w:rsid w:val="16DAD8C9"/>
    <w:rsid w:val="16DB8FEC"/>
    <w:rsid w:val="16DDD688"/>
    <w:rsid w:val="16DF23F0"/>
    <w:rsid w:val="16DF3C79"/>
    <w:rsid w:val="16DF9CDE"/>
    <w:rsid w:val="16E479DD"/>
    <w:rsid w:val="16E5C498"/>
    <w:rsid w:val="16E728AB"/>
    <w:rsid w:val="16E9B401"/>
    <w:rsid w:val="16E9E3C1"/>
    <w:rsid w:val="16EAD4D1"/>
    <w:rsid w:val="16EB9C39"/>
    <w:rsid w:val="16EF0FA0"/>
    <w:rsid w:val="16EFE2A6"/>
    <w:rsid w:val="16F17C09"/>
    <w:rsid w:val="16F438B7"/>
    <w:rsid w:val="16F62DF4"/>
    <w:rsid w:val="16F657A9"/>
    <w:rsid w:val="16FB7410"/>
    <w:rsid w:val="16FD459B"/>
    <w:rsid w:val="16FE0376"/>
    <w:rsid w:val="16FF75B2"/>
    <w:rsid w:val="16FFC7D9"/>
    <w:rsid w:val="16FFD4D4"/>
    <w:rsid w:val="170559BC"/>
    <w:rsid w:val="170814D5"/>
    <w:rsid w:val="170B5C02"/>
    <w:rsid w:val="170D5518"/>
    <w:rsid w:val="171379CB"/>
    <w:rsid w:val="17150680"/>
    <w:rsid w:val="1716FCDD"/>
    <w:rsid w:val="17173E63"/>
    <w:rsid w:val="1718AE37"/>
    <w:rsid w:val="171938CE"/>
    <w:rsid w:val="17194D18"/>
    <w:rsid w:val="1719B8F1"/>
    <w:rsid w:val="171B06AB"/>
    <w:rsid w:val="171CBB9B"/>
    <w:rsid w:val="171DDF8A"/>
    <w:rsid w:val="171E64E4"/>
    <w:rsid w:val="17206380"/>
    <w:rsid w:val="172142D3"/>
    <w:rsid w:val="17216FB1"/>
    <w:rsid w:val="172396E9"/>
    <w:rsid w:val="17244D09"/>
    <w:rsid w:val="17246091"/>
    <w:rsid w:val="17247BBB"/>
    <w:rsid w:val="1725BA11"/>
    <w:rsid w:val="17275AEF"/>
    <w:rsid w:val="1729EDD8"/>
    <w:rsid w:val="172A8384"/>
    <w:rsid w:val="172AF2C2"/>
    <w:rsid w:val="172C2857"/>
    <w:rsid w:val="172D15A0"/>
    <w:rsid w:val="1735A778"/>
    <w:rsid w:val="17376F43"/>
    <w:rsid w:val="173788C3"/>
    <w:rsid w:val="173CDFE5"/>
    <w:rsid w:val="17424F3B"/>
    <w:rsid w:val="1746024D"/>
    <w:rsid w:val="1748092B"/>
    <w:rsid w:val="17481F96"/>
    <w:rsid w:val="1749C4F9"/>
    <w:rsid w:val="174A7CE5"/>
    <w:rsid w:val="174DA694"/>
    <w:rsid w:val="17508AEF"/>
    <w:rsid w:val="1752ED3C"/>
    <w:rsid w:val="175390CC"/>
    <w:rsid w:val="17543A7A"/>
    <w:rsid w:val="17566B97"/>
    <w:rsid w:val="17587B22"/>
    <w:rsid w:val="1758BB71"/>
    <w:rsid w:val="175C88B8"/>
    <w:rsid w:val="175FE5DC"/>
    <w:rsid w:val="17601C83"/>
    <w:rsid w:val="17603BC2"/>
    <w:rsid w:val="176138E1"/>
    <w:rsid w:val="17620B37"/>
    <w:rsid w:val="17631563"/>
    <w:rsid w:val="17646C84"/>
    <w:rsid w:val="1764FF06"/>
    <w:rsid w:val="1765ECBB"/>
    <w:rsid w:val="1766374A"/>
    <w:rsid w:val="176A211E"/>
    <w:rsid w:val="176AFFCE"/>
    <w:rsid w:val="176D382F"/>
    <w:rsid w:val="176F0449"/>
    <w:rsid w:val="176F5497"/>
    <w:rsid w:val="17736F0E"/>
    <w:rsid w:val="17765080"/>
    <w:rsid w:val="1776AAA5"/>
    <w:rsid w:val="177841FC"/>
    <w:rsid w:val="177A9409"/>
    <w:rsid w:val="177CBCBA"/>
    <w:rsid w:val="178A5463"/>
    <w:rsid w:val="178E8DD3"/>
    <w:rsid w:val="178F628D"/>
    <w:rsid w:val="178F65C8"/>
    <w:rsid w:val="1792DB11"/>
    <w:rsid w:val="179BA733"/>
    <w:rsid w:val="179C20F2"/>
    <w:rsid w:val="179D5CB9"/>
    <w:rsid w:val="179DB883"/>
    <w:rsid w:val="179DC289"/>
    <w:rsid w:val="179DCB28"/>
    <w:rsid w:val="179ED710"/>
    <w:rsid w:val="179FFE01"/>
    <w:rsid w:val="17A0CB15"/>
    <w:rsid w:val="17A55CFC"/>
    <w:rsid w:val="17A734CB"/>
    <w:rsid w:val="17A7CC6D"/>
    <w:rsid w:val="17AAC6BF"/>
    <w:rsid w:val="17AB116B"/>
    <w:rsid w:val="17AB2EBC"/>
    <w:rsid w:val="17AEEAB5"/>
    <w:rsid w:val="17AF8507"/>
    <w:rsid w:val="17AFF3AC"/>
    <w:rsid w:val="17B02267"/>
    <w:rsid w:val="17B866C9"/>
    <w:rsid w:val="17B8D637"/>
    <w:rsid w:val="17BCB55E"/>
    <w:rsid w:val="17BF1837"/>
    <w:rsid w:val="17BF5669"/>
    <w:rsid w:val="17C1F0E9"/>
    <w:rsid w:val="17C48426"/>
    <w:rsid w:val="17C70C5E"/>
    <w:rsid w:val="17C72D90"/>
    <w:rsid w:val="17C81807"/>
    <w:rsid w:val="17CB6F15"/>
    <w:rsid w:val="17CDE150"/>
    <w:rsid w:val="17CF45DC"/>
    <w:rsid w:val="17CFFD41"/>
    <w:rsid w:val="17D087BC"/>
    <w:rsid w:val="17D956AD"/>
    <w:rsid w:val="17DBD82E"/>
    <w:rsid w:val="17DBEE7E"/>
    <w:rsid w:val="17E74740"/>
    <w:rsid w:val="17EB9535"/>
    <w:rsid w:val="17F08354"/>
    <w:rsid w:val="17F11FFB"/>
    <w:rsid w:val="17F12412"/>
    <w:rsid w:val="17F59707"/>
    <w:rsid w:val="17F6ACD0"/>
    <w:rsid w:val="17FD7F46"/>
    <w:rsid w:val="18011D46"/>
    <w:rsid w:val="1802159D"/>
    <w:rsid w:val="1805D15B"/>
    <w:rsid w:val="18068B83"/>
    <w:rsid w:val="1809778E"/>
    <w:rsid w:val="1809BFEB"/>
    <w:rsid w:val="180C8B0A"/>
    <w:rsid w:val="180D0F0C"/>
    <w:rsid w:val="180EE7C3"/>
    <w:rsid w:val="18104D62"/>
    <w:rsid w:val="18106DAA"/>
    <w:rsid w:val="181148C7"/>
    <w:rsid w:val="18115A13"/>
    <w:rsid w:val="1813E2C7"/>
    <w:rsid w:val="181588B0"/>
    <w:rsid w:val="1818FD12"/>
    <w:rsid w:val="181FFF2A"/>
    <w:rsid w:val="18214A11"/>
    <w:rsid w:val="18225F13"/>
    <w:rsid w:val="1822A98A"/>
    <w:rsid w:val="182417D3"/>
    <w:rsid w:val="18266BB7"/>
    <w:rsid w:val="18286BFF"/>
    <w:rsid w:val="1829A7EE"/>
    <w:rsid w:val="1829BC85"/>
    <w:rsid w:val="182A2898"/>
    <w:rsid w:val="182B3C13"/>
    <w:rsid w:val="182F7E53"/>
    <w:rsid w:val="182FE921"/>
    <w:rsid w:val="18310CA8"/>
    <w:rsid w:val="18334307"/>
    <w:rsid w:val="1833BFDA"/>
    <w:rsid w:val="18357EE7"/>
    <w:rsid w:val="183C578C"/>
    <w:rsid w:val="1840492D"/>
    <w:rsid w:val="18406FF0"/>
    <w:rsid w:val="18440BAD"/>
    <w:rsid w:val="18443A20"/>
    <w:rsid w:val="184483A7"/>
    <w:rsid w:val="1844BA37"/>
    <w:rsid w:val="18451773"/>
    <w:rsid w:val="1846920C"/>
    <w:rsid w:val="18471CEB"/>
    <w:rsid w:val="18485DF0"/>
    <w:rsid w:val="1848845B"/>
    <w:rsid w:val="184B15CD"/>
    <w:rsid w:val="184C07CB"/>
    <w:rsid w:val="18546B0F"/>
    <w:rsid w:val="1854839D"/>
    <w:rsid w:val="1855EAA3"/>
    <w:rsid w:val="18562ED9"/>
    <w:rsid w:val="1856ABFB"/>
    <w:rsid w:val="18576436"/>
    <w:rsid w:val="1857DE3B"/>
    <w:rsid w:val="18591729"/>
    <w:rsid w:val="18593567"/>
    <w:rsid w:val="1859B3DF"/>
    <w:rsid w:val="185A9313"/>
    <w:rsid w:val="185B1D9A"/>
    <w:rsid w:val="185EB8F4"/>
    <w:rsid w:val="1861E1C1"/>
    <w:rsid w:val="186844A4"/>
    <w:rsid w:val="186874EB"/>
    <w:rsid w:val="186CD505"/>
    <w:rsid w:val="186F141E"/>
    <w:rsid w:val="186F4993"/>
    <w:rsid w:val="186FC359"/>
    <w:rsid w:val="1870475D"/>
    <w:rsid w:val="18713634"/>
    <w:rsid w:val="18724742"/>
    <w:rsid w:val="1873E99D"/>
    <w:rsid w:val="1873F3FE"/>
    <w:rsid w:val="18766902"/>
    <w:rsid w:val="1876F251"/>
    <w:rsid w:val="1876FE96"/>
    <w:rsid w:val="18778751"/>
    <w:rsid w:val="1878F3E1"/>
    <w:rsid w:val="18792B8E"/>
    <w:rsid w:val="187B0F80"/>
    <w:rsid w:val="187E69E7"/>
    <w:rsid w:val="18825431"/>
    <w:rsid w:val="1882A1BC"/>
    <w:rsid w:val="188350EF"/>
    <w:rsid w:val="18845ED4"/>
    <w:rsid w:val="188A067B"/>
    <w:rsid w:val="188AF6F5"/>
    <w:rsid w:val="18903F07"/>
    <w:rsid w:val="1892293F"/>
    <w:rsid w:val="18984A93"/>
    <w:rsid w:val="189BF1BF"/>
    <w:rsid w:val="189ED873"/>
    <w:rsid w:val="189F8AAF"/>
    <w:rsid w:val="18A09CB8"/>
    <w:rsid w:val="18A84BCC"/>
    <w:rsid w:val="18A8C5D1"/>
    <w:rsid w:val="18AA231C"/>
    <w:rsid w:val="18AAC989"/>
    <w:rsid w:val="18AC23F6"/>
    <w:rsid w:val="18AD0794"/>
    <w:rsid w:val="18B1C33F"/>
    <w:rsid w:val="18B2FE6E"/>
    <w:rsid w:val="18B51BBA"/>
    <w:rsid w:val="18B58CA0"/>
    <w:rsid w:val="18C457BB"/>
    <w:rsid w:val="18C4FFA5"/>
    <w:rsid w:val="18C85C3A"/>
    <w:rsid w:val="18CB1D61"/>
    <w:rsid w:val="18CCCD9E"/>
    <w:rsid w:val="18D02850"/>
    <w:rsid w:val="18D492EB"/>
    <w:rsid w:val="18D4985A"/>
    <w:rsid w:val="18D515D5"/>
    <w:rsid w:val="18D6BCE5"/>
    <w:rsid w:val="18D85A67"/>
    <w:rsid w:val="18DA7BD7"/>
    <w:rsid w:val="18DB1189"/>
    <w:rsid w:val="18E22C4B"/>
    <w:rsid w:val="18E3A213"/>
    <w:rsid w:val="18EC1C1E"/>
    <w:rsid w:val="18EDDC38"/>
    <w:rsid w:val="18EEE3A8"/>
    <w:rsid w:val="18F05661"/>
    <w:rsid w:val="18F0679F"/>
    <w:rsid w:val="18F0DD77"/>
    <w:rsid w:val="18F20C4E"/>
    <w:rsid w:val="18F2423F"/>
    <w:rsid w:val="18F3B7A1"/>
    <w:rsid w:val="18F55955"/>
    <w:rsid w:val="18F73578"/>
    <w:rsid w:val="18F8D37E"/>
    <w:rsid w:val="18FE5DB1"/>
    <w:rsid w:val="18FEEE50"/>
    <w:rsid w:val="18FF3E20"/>
    <w:rsid w:val="18FFBD0A"/>
    <w:rsid w:val="19001AA5"/>
    <w:rsid w:val="19004D35"/>
    <w:rsid w:val="1903D4E5"/>
    <w:rsid w:val="1904681F"/>
    <w:rsid w:val="1906145D"/>
    <w:rsid w:val="190899CF"/>
    <w:rsid w:val="190D28C9"/>
    <w:rsid w:val="190EC979"/>
    <w:rsid w:val="19129878"/>
    <w:rsid w:val="19139A08"/>
    <w:rsid w:val="1918241C"/>
    <w:rsid w:val="1918490E"/>
    <w:rsid w:val="191A6011"/>
    <w:rsid w:val="191C9C1B"/>
    <w:rsid w:val="191F1CBD"/>
    <w:rsid w:val="1923EADE"/>
    <w:rsid w:val="1927F5A1"/>
    <w:rsid w:val="1928FC38"/>
    <w:rsid w:val="19298592"/>
    <w:rsid w:val="1929B5A7"/>
    <w:rsid w:val="192D2716"/>
    <w:rsid w:val="1930A613"/>
    <w:rsid w:val="1931E19D"/>
    <w:rsid w:val="19357E2E"/>
    <w:rsid w:val="1938488A"/>
    <w:rsid w:val="1939F9A1"/>
    <w:rsid w:val="193D1BFD"/>
    <w:rsid w:val="193EB883"/>
    <w:rsid w:val="193FBA9A"/>
    <w:rsid w:val="1940BDFD"/>
    <w:rsid w:val="1942DBCD"/>
    <w:rsid w:val="194311B2"/>
    <w:rsid w:val="194947A4"/>
    <w:rsid w:val="1949CF45"/>
    <w:rsid w:val="194CBDCB"/>
    <w:rsid w:val="194F8E30"/>
    <w:rsid w:val="19511E0B"/>
    <w:rsid w:val="1951304C"/>
    <w:rsid w:val="19556F66"/>
    <w:rsid w:val="19567D5F"/>
    <w:rsid w:val="1957AE08"/>
    <w:rsid w:val="1958662B"/>
    <w:rsid w:val="195C72A3"/>
    <w:rsid w:val="195EDF51"/>
    <w:rsid w:val="1964E860"/>
    <w:rsid w:val="196556C1"/>
    <w:rsid w:val="196671CA"/>
    <w:rsid w:val="1966F442"/>
    <w:rsid w:val="1968099A"/>
    <w:rsid w:val="19685B49"/>
    <w:rsid w:val="196A658A"/>
    <w:rsid w:val="196BBD80"/>
    <w:rsid w:val="196BCD3B"/>
    <w:rsid w:val="196CCDA5"/>
    <w:rsid w:val="196D333C"/>
    <w:rsid w:val="196FDBF6"/>
    <w:rsid w:val="1970865F"/>
    <w:rsid w:val="19710469"/>
    <w:rsid w:val="1972E1F6"/>
    <w:rsid w:val="1972F5D5"/>
    <w:rsid w:val="197355EF"/>
    <w:rsid w:val="19738954"/>
    <w:rsid w:val="1975531D"/>
    <w:rsid w:val="197A7F1B"/>
    <w:rsid w:val="197B8F8C"/>
    <w:rsid w:val="197D2DC2"/>
    <w:rsid w:val="197E6011"/>
    <w:rsid w:val="197FB435"/>
    <w:rsid w:val="198091B8"/>
    <w:rsid w:val="1986F723"/>
    <w:rsid w:val="1987BD8B"/>
    <w:rsid w:val="1987C907"/>
    <w:rsid w:val="198CBC8C"/>
    <w:rsid w:val="19909073"/>
    <w:rsid w:val="1990E739"/>
    <w:rsid w:val="1999DAF0"/>
    <w:rsid w:val="199DB541"/>
    <w:rsid w:val="199E9F84"/>
    <w:rsid w:val="199F4194"/>
    <w:rsid w:val="199F527A"/>
    <w:rsid w:val="19A2BDFE"/>
    <w:rsid w:val="19A6F605"/>
    <w:rsid w:val="19A868C9"/>
    <w:rsid w:val="19AA2B44"/>
    <w:rsid w:val="19AA5DA2"/>
    <w:rsid w:val="19AB9477"/>
    <w:rsid w:val="19B06FB8"/>
    <w:rsid w:val="19B0D3D9"/>
    <w:rsid w:val="19B1464E"/>
    <w:rsid w:val="19B5465D"/>
    <w:rsid w:val="19B5F4ED"/>
    <w:rsid w:val="19B60B02"/>
    <w:rsid w:val="19B61F71"/>
    <w:rsid w:val="19B6C956"/>
    <w:rsid w:val="19B72DA1"/>
    <w:rsid w:val="19BE7C77"/>
    <w:rsid w:val="19BF705A"/>
    <w:rsid w:val="19C224B1"/>
    <w:rsid w:val="19C36244"/>
    <w:rsid w:val="19C65683"/>
    <w:rsid w:val="19C81B2E"/>
    <w:rsid w:val="19C8A0C6"/>
    <w:rsid w:val="19C8A84B"/>
    <w:rsid w:val="19C9D6FA"/>
    <w:rsid w:val="19CA5A38"/>
    <w:rsid w:val="19CC8ADA"/>
    <w:rsid w:val="19D1E52C"/>
    <w:rsid w:val="19D37FD8"/>
    <w:rsid w:val="19D399FE"/>
    <w:rsid w:val="19D44B67"/>
    <w:rsid w:val="19D63EBA"/>
    <w:rsid w:val="19D6BF67"/>
    <w:rsid w:val="19D7F793"/>
    <w:rsid w:val="19D7FAF1"/>
    <w:rsid w:val="19D8FBF1"/>
    <w:rsid w:val="19DDA565"/>
    <w:rsid w:val="19DDAAC2"/>
    <w:rsid w:val="19DFC27E"/>
    <w:rsid w:val="19E181B6"/>
    <w:rsid w:val="19E5FA2F"/>
    <w:rsid w:val="19EA06B4"/>
    <w:rsid w:val="19F34F56"/>
    <w:rsid w:val="19F70B33"/>
    <w:rsid w:val="19FC598A"/>
    <w:rsid w:val="19FC7591"/>
    <w:rsid w:val="1A02A274"/>
    <w:rsid w:val="1A03EDF7"/>
    <w:rsid w:val="1A05DC8E"/>
    <w:rsid w:val="1A08FBB1"/>
    <w:rsid w:val="1A0ADE9F"/>
    <w:rsid w:val="1A0C3009"/>
    <w:rsid w:val="1A0D3E29"/>
    <w:rsid w:val="1A0F715A"/>
    <w:rsid w:val="1A10056F"/>
    <w:rsid w:val="1A104964"/>
    <w:rsid w:val="1A108AAF"/>
    <w:rsid w:val="1A10FAF1"/>
    <w:rsid w:val="1A149748"/>
    <w:rsid w:val="1A17EA03"/>
    <w:rsid w:val="1A186EBF"/>
    <w:rsid w:val="1A1AA652"/>
    <w:rsid w:val="1A1B474B"/>
    <w:rsid w:val="1A1D229F"/>
    <w:rsid w:val="1A21AD3A"/>
    <w:rsid w:val="1A224DD1"/>
    <w:rsid w:val="1A242A91"/>
    <w:rsid w:val="1A254B1C"/>
    <w:rsid w:val="1A266C44"/>
    <w:rsid w:val="1A27F199"/>
    <w:rsid w:val="1A2C0B5C"/>
    <w:rsid w:val="1A2E140F"/>
    <w:rsid w:val="1A307A34"/>
    <w:rsid w:val="1A30AC1F"/>
    <w:rsid w:val="1A3496AA"/>
    <w:rsid w:val="1A35068B"/>
    <w:rsid w:val="1A38D78F"/>
    <w:rsid w:val="1A395D81"/>
    <w:rsid w:val="1A3CD691"/>
    <w:rsid w:val="1A416C80"/>
    <w:rsid w:val="1A418C77"/>
    <w:rsid w:val="1A44CED0"/>
    <w:rsid w:val="1A45C291"/>
    <w:rsid w:val="1A45C638"/>
    <w:rsid w:val="1A45DE33"/>
    <w:rsid w:val="1A472346"/>
    <w:rsid w:val="1A475BB7"/>
    <w:rsid w:val="1A49F7A4"/>
    <w:rsid w:val="1A4AA7E9"/>
    <w:rsid w:val="1A4ADCD4"/>
    <w:rsid w:val="1A4C4A4F"/>
    <w:rsid w:val="1A513618"/>
    <w:rsid w:val="1A5984A8"/>
    <w:rsid w:val="1A5D02E4"/>
    <w:rsid w:val="1A5D95A6"/>
    <w:rsid w:val="1A5DA82D"/>
    <w:rsid w:val="1A5E1550"/>
    <w:rsid w:val="1A5F6DEE"/>
    <w:rsid w:val="1A603F78"/>
    <w:rsid w:val="1A618427"/>
    <w:rsid w:val="1A61C956"/>
    <w:rsid w:val="1A6263D0"/>
    <w:rsid w:val="1A62F27F"/>
    <w:rsid w:val="1A669868"/>
    <w:rsid w:val="1A66D1B6"/>
    <w:rsid w:val="1A674E73"/>
    <w:rsid w:val="1A68E069"/>
    <w:rsid w:val="1A692F85"/>
    <w:rsid w:val="1A6AD23F"/>
    <w:rsid w:val="1A6D35FF"/>
    <w:rsid w:val="1A6DE809"/>
    <w:rsid w:val="1A6DF343"/>
    <w:rsid w:val="1A6E5932"/>
    <w:rsid w:val="1A7423D0"/>
    <w:rsid w:val="1A744DA6"/>
    <w:rsid w:val="1A7A5FC4"/>
    <w:rsid w:val="1A7AF3F6"/>
    <w:rsid w:val="1A7C20E5"/>
    <w:rsid w:val="1A830DBE"/>
    <w:rsid w:val="1A831F71"/>
    <w:rsid w:val="1A844D8F"/>
    <w:rsid w:val="1A896E3A"/>
    <w:rsid w:val="1A8B1019"/>
    <w:rsid w:val="1A8B8E7F"/>
    <w:rsid w:val="1A8C607C"/>
    <w:rsid w:val="1A8C63E3"/>
    <w:rsid w:val="1A8F2863"/>
    <w:rsid w:val="1A8FD2E5"/>
    <w:rsid w:val="1A90391F"/>
    <w:rsid w:val="1A923937"/>
    <w:rsid w:val="1A941CC5"/>
    <w:rsid w:val="1A965768"/>
    <w:rsid w:val="1A9C472C"/>
    <w:rsid w:val="1AA0F1C1"/>
    <w:rsid w:val="1AA15B1B"/>
    <w:rsid w:val="1AA174C3"/>
    <w:rsid w:val="1AA22FFC"/>
    <w:rsid w:val="1AA2A79D"/>
    <w:rsid w:val="1AA34EF9"/>
    <w:rsid w:val="1AA655C0"/>
    <w:rsid w:val="1AA6CDC9"/>
    <w:rsid w:val="1AABE75A"/>
    <w:rsid w:val="1AAC1065"/>
    <w:rsid w:val="1AAF1AF4"/>
    <w:rsid w:val="1AB300A2"/>
    <w:rsid w:val="1AB52E5D"/>
    <w:rsid w:val="1AB594C0"/>
    <w:rsid w:val="1AB79864"/>
    <w:rsid w:val="1AB8D169"/>
    <w:rsid w:val="1AB8FCC4"/>
    <w:rsid w:val="1ABA2093"/>
    <w:rsid w:val="1ABCD89A"/>
    <w:rsid w:val="1ABD6EFF"/>
    <w:rsid w:val="1ABE3109"/>
    <w:rsid w:val="1ABF070F"/>
    <w:rsid w:val="1ABF798C"/>
    <w:rsid w:val="1AC04D59"/>
    <w:rsid w:val="1AC085F7"/>
    <w:rsid w:val="1AC1C6A6"/>
    <w:rsid w:val="1AC35929"/>
    <w:rsid w:val="1AC40DA2"/>
    <w:rsid w:val="1AC9EB7A"/>
    <w:rsid w:val="1AD37AC6"/>
    <w:rsid w:val="1AD796F6"/>
    <w:rsid w:val="1AD84D1B"/>
    <w:rsid w:val="1ADD8CD8"/>
    <w:rsid w:val="1ADE8A36"/>
    <w:rsid w:val="1ADED58D"/>
    <w:rsid w:val="1ADF20C4"/>
    <w:rsid w:val="1AE1D3E0"/>
    <w:rsid w:val="1AE23806"/>
    <w:rsid w:val="1AE457D7"/>
    <w:rsid w:val="1AE4A6C2"/>
    <w:rsid w:val="1AE7096A"/>
    <w:rsid w:val="1AEBCC7E"/>
    <w:rsid w:val="1AEEE347"/>
    <w:rsid w:val="1AF33B03"/>
    <w:rsid w:val="1AF3F271"/>
    <w:rsid w:val="1AF5C748"/>
    <w:rsid w:val="1AF705FE"/>
    <w:rsid w:val="1AFA668C"/>
    <w:rsid w:val="1AFDA122"/>
    <w:rsid w:val="1AFE2684"/>
    <w:rsid w:val="1AFF7930"/>
    <w:rsid w:val="1B00FA1E"/>
    <w:rsid w:val="1B020749"/>
    <w:rsid w:val="1B036F9C"/>
    <w:rsid w:val="1B05003C"/>
    <w:rsid w:val="1B050BFC"/>
    <w:rsid w:val="1B057BAF"/>
    <w:rsid w:val="1B06535C"/>
    <w:rsid w:val="1B07B47C"/>
    <w:rsid w:val="1B07EEA7"/>
    <w:rsid w:val="1B08ADE5"/>
    <w:rsid w:val="1B0AAC85"/>
    <w:rsid w:val="1B0D8322"/>
    <w:rsid w:val="1B1302D5"/>
    <w:rsid w:val="1B14018E"/>
    <w:rsid w:val="1B143F32"/>
    <w:rsid w:val="1B1441DF"/>
    <w:rsid w:val="1B14A62F"/>
    <w:rsid w:val="1B1A94E1"/>
    <w:rsid w:val="1B1E0C79"/>
    <w:rsid w:val="1B1E3009"/>
    <w:rsid w:val="1B1E5496"/>
    <w:rsid w:val="1B1F70EC"/>
    <w:rsid w:val="1B239446"/>
    <w:rsid w:val="1B2417FE"/>
    <w:rsid w:val="1B25E2DC"/>
    <w:rsid w:val="1B283599"/>
    <w:rsid w:val="1B28E934"/>
    <w:rsid w:val="1B29B102"/>
    <w:rsid w:val="1B2B515E"/>
    <w:rsid w:val="1B2D3861"/>
    <w:rsid w:val="1B2D4707"/>
    <w:rsid w:val="1B2E4024"/>
    <w:rsid w:val="1B2F7862"/>
    <w:rsid w:val="1B31C851"/>
    <w:rsid w:val="1B36E38B"/>
    <w:rsid w:val="1B388F52"/>
    <w:rsid w:val="1B39E953"/>
    <w:rsid w:val="1B3A1D09"/>
    <w:rsid w:val="1B3C983E"/>
    <w:rsid w:val="1B3CFFF7"/>
    <w:rsid w:val="1B3E8432"/>
    <w:rsid w:val="1B42E882"/>
    <w:rsid w:val="1B45AF4C"/>
    <w:rsid w:val="1B45FDCE"/>
    <w:rsid w:val="1B465C2F"/>
    <w:rsid w:val="1B4E0597"/>
    <w:rsid w:val="1B4E37A7"/>
    <w:rsid w:val="1B4EF2D2"/>
    <w:rsid w:val="1B51696D"/>
    <w:rsid w:val="1B51BD91"/>
    <w:rsid w:val="1B51ED58"/>
    <w:rsid w:val="1B54460C"/>
    <w:rsid w:val="1B547CB4"/>
    <w:rsid w:val="1B5801FC"/>
    <w:rsid w:val="1B5A021C"/>
    <w:rsid w:val="1B5BEC6F"/>
    <w:rsid w:val="1B5E0176"/>
    <w:rsid w:val="1B60240E"/>
    <w:rsid w:val="1B643929"/>
    <w:rsid w:val="1B65583E"/>
    <w:rsid w:val="1B66758E"/>
    <w:rsid w:val="1B696027"/>
    <w:rsid w:val="1B6969B1"/>
    <w:rsid w:val="1B6CE337"/>
    <w:rsid w:val="1B722E20"/>
    <w:rsid w:val="1B75E5E4"/>
    <w:rsid w:val="1B791878"/>
    <w:rsid w:val="1B799127"/>
    <w:rsid w:val="1B79F822"/>
    <w:rsid w:val="1B7BEAEC"/>
    <w:rsid w:val="1B7C3F07"/>
    <w:rsid w:val="1B814CC8"/>
    <w:rsid w:val="1B8318C9"/>
    <w:rsid w:val="1B83733B"/>
    <w:rsid w:val="1B838B46"/>
    <w:rsid w:val="1B849DBE"/>
    <w:rsid w:val="1B851994"/>
    <w:rsid w:val="1B8537A3"/>
    <w:rsid w:val="1B876F0C"/>
    <w:rsid w:val="1B88D28F"/>
    <w:rsid w:val="1B8B5C32"/>
    <w:rsid w:val="1B8F6975"/>
    <w:rsid w:val="1B93109E"/>
    <w:rsid w:val="1B962DDC"/>
    <w:rsid w:val="1B984608"/>
    <w:rsid w:val="1B98D36C"/>
    <w:rsid w:val="1B98F0E4"/>
    <w:rsid w:val="1B994A43"/>
    <w:rsid w:val="1B9E4F67"/>
    <w:rsid w:val="1B9FBFA7"/>
    <w:rsid w:val="1BA06038"/>
    <w:rsid w:val="1BA26AB4"/>
    <w:rsid w:val="1BA3EB47"/>
    <w:rsid w:val="1BA58DF8"/>
    <w:rsid w:val="1BA5D326"/>
    <w:rsid w:val="1BA87AF6"/>
    <w:rsid w:val="1BABD168"/>
    <w:rsid w:val="1BAE519C"/>
    <w:rsid w:val="1BB0778C"/>
    <w:rsid w:val="1BB482A3"/>
    <w:rsid w:val="1BB65DA4"/>
    <w:rsid w:val="1BB7A052"/>
    <w:rsid w:val="1BB8A4B7"/>
    <w:rsid w:val="1BB8D8C1"/>
    <w:rsid w:val="1BB9CB57"/>
    <w:rsid w:val="1BBC21B0"/>
    <w:rsid w:val="1BC007A5"/>
    <w:rsid w:val="1BC69694"/>
    <w:rsid w:val="1BC7CB36"/>
    <w:rsid w:val="1BC95552"/>
    <w:rsid w:val="1BCBAF7F"/>
    <w:rsid w:val="1BCE5942"/>
    <w:rsid w:val="1BCF68B9"/>
    <w:rsid w:val="1BD1FF17"/>
    <w:rsid w:val="1BD2187F"/>
    <w:rsid w:val="1BD2B31F"/>
    <w:rsid w:val="1BD3A20E"/>
    <w:rsid w:val="1BD4F910"/>
    <w:rsid w:val="1BD75779"/>
    <w:rsid w:val="1BD80B36"/>
    <w:rsid w:val="1BD93804"/>
    <w:rsid w:val="1BD96964"/>
    <w:rsid w:val="1BD96E87"/>
    <w:rsid w:val="1BD97E0F"/>
    <w:rsid w:val="1BD97F86"/>
    <w:rsid w:val="1BDB32A4"/>
    <w:rsid w:val="1BDB99AC"/>
    <w:rsid w:val="1BDCC0DE"/>
    <w:rsid w:val="1BE1A0AC"/>
    <w:rsid w:val="1BE98D17"/>
    <w:rsid w:val="1BEBBBB3"/>
    <w:rsid w:val="1BF0DA22"/>
    <w:rsid w:val="1BF48D0B"/>
    <w:rsid w:val="1BFA9EC7"/>
    <w:rsid w:val="1BFD08ED"/>
    <w:rsid w:val="1C02798B"/>
    <w:rsid w:val="1C02A3F4"/>
    <w:rsid w:val="1C02CF95"/>
    <w:rsid w:val="1C048809"/>
    <w:rsid w:val="1C05FA61"/>
    <w:rsid w:val="1C06968B"/>
    <w:rsid w:val="1C071BC8"/>
    <w:rsid w:val="1C0742DC"/>
    <w:rsid w:val="1C07A5F1"/>
    <w:rsid w:val="1C0ACD58"/>
    <w:rsid w:val="1C0B2C3E"/>
    <w:rsid w:val="1C0C4B2A"/>
    <w:rsid w:val="1C0D133F"/>
    <w:rsid w:val="1C0D8E16"/>
    <w:rsid w:val="1C0EA6C1"/>
    <w:rsid w:val="1C0FC23C"/>
    <w:rsid w:val="1C0FE00E"/>
    <w:rsid w:val="1C1144E5"/>
    <w:rsid w:val="1C132BFA"/>
    <w:rsid w:val="1C152506"/>
    <w:rsid w:val="1C19F5E7"/>
    <w:rsid w:val="1C1BC374"/>
    <w:rsid w:val="1C1BFAD3"/>
    <w:rsid w:val="1C236721"/>
    <w:rsid w:val="1C24F572"/>
    <w:rsid w:val="1C270503"/>
    <w:rsid w:val="1C292EBF"/>
    <w:rsid w:val="1C29F30F"/>
    <w:rsid w:val="1C2D4A3B"/>
    <w:rsid w:val="1C2D76FE"/>
    <w:rsid w:val="1C2E8E39"/>
    <w:rsid w:val="1C2ED85B"/>
    <w:rsid w:val="1C2F9A0B"/>
    <w:rsid w:val="1C31ADC4"/>
    <w:rsid w:val="1C35022B"/>
    <w:rsid w:val="1C355B49"/>
    <w:rsid w:val="1C356109"/>
    <w:rsid w:val="1C358520"/>
    <w:rsid w:val="1C36F0F0"/>
    <w:rsid w:val="1C3A9240"/>
    <w:rsid w:val="1C3C5902"/>
    <w:rsid w:val="1C3C850C"/>
    <w:rsid w:val="1C448840"/>
    <w:rsid w:val="1C46FCD7"/>
    <w:rsid w:val="1C475A96"/>
    <w:rsid w:val="1C47DC50"/>
    <w:rsid w:val="1C4B3880"/>
    <w:rsid w:val="1C4E4874"/>
    <w:rsid w:val="1C5193BC"/>
    <w:rsid w:val="1C580FF3"/>
    <w:rsid w:val="1C598C6F"/>
    <w:rsid w:val="1C5A844C"/>
    <w:rsid w:val="1C63A7AA"/>
    <w:rsid w:val="1C64893E"/>
    <w:rsid w:val="1C65A355"/>
    <w:rsid w:val="1C671A1C"/>
    <w:rsid w:val="1C6A3BC2"/>
    <w:rsid w:val="1C6A8170"/>
    <w:rsid w:val="1C6B1BCB"/>
    <w:rsid w:val="1C6E3262"/>
    <w:rsid w:val="1C6E43FE"/>
    <w:rsid w:val="1C700ED2"/>
    <w:rsid w:val="1C70C0CF"/>
    <w:rsid w:val="1C732089"/>
    <w:rsid w:val="1C73E658"/>
    <w:rsid w:val="1C75576D"/>
    <w:rsid w:val="1C77846C"/>
    <w:rsid w:val="1C7EF3EB"/>
    <w:rsid w:val="1C7F7740"/>
    <w:rsid w:val="1C80FD78"/>
    <w:rsid w:val="1C8220D5"/>
    <w:rsid w:val="1C85BDA1"/>
    <w:rsid w:val="1C8AB0B2"/>
    <w:rsid w:val="1C93A126"/>
    <w:rsid w:val="1C973B03"/>
    <w:rsid w:val="1C976D21"/>
    <w:rsid w:val="1C9A01B8"/>
    <w:rsid w:val="1C9AD62E"/>
    <w:rsid w:val="1C9B38BA"/>
    <w:rsid w:val="1C9B7ADE"/>
    <w:rsid w:val="1CA6880A"/>
    <w:rsid w:val="1CA7A4EC"/>
    <w:rsid w:val="1CA94637"/>
    <w:rsid w:val="1CAB2E4F"/>
    <w:rsid w:val="1CADA707"/>
    <w:rsid w:val="1CADC518"/>
    <w:rsid w:val="1CB34B66"/>
    <w:rsid w:val="1CB4F539"/>
    <w:rsid w:val="1CB63CA8"/>
    <w:rsid w:val="1CB68BBA"/>
    <w:rsid w:val="1CB7180B"/>
    <w:rsid w:val="1CB7A298"/>
    <w:rsid w:val="1CB9C533"/>
    <w:rsid w:val="1CBBF138"/>
    <w:rsid w:val="1CBDDA96"/>
    <w:rsid w:val="1CBF9E59"/>
    <w:rsid w:val="1CBFE3EF"/>
    <w:rsid w:val="1CC05D31"/>
    <w:rsid w:val="1CCAA0CF"/>
    <w:rsid w:val="1CCAFDB6"/>
    <w:rsid w:val="1CD25F30"/>
    <w:rsid w:val="1CD53624"/>
    <w:rsid w:val="1CD701B3"/>
    <w:rsid w:val="1CDBF19B"/>
    <w:rsid w:val="1CDD7474"/>
    <w:rsid w:val="1CDEE796"/>
    <w:rsid w:val="1CE0E8DE"/>
    <w:rsid w:val="1CE48BEF"/>
    <w:rsid w:val="1CE4AFB1"/>
    <w:rsid w:val="1CEA31E7"/>
    <w:rsid w:val="1CEAEDDD"/>
    <w:rsid w:val="1CEC571C"/>
    <w:rsid w:val="1CEC666B"/>
    <w:rsid w:val="1CEDEE6F"/>
    <w:rsid w:val="1CEE87EC"/>
    <w:rsid w:val="1CEEEF3C"/>
    <w:rsid w:val="1CF09995"/>
    <w:rsid w:val="1CF19F67"/>
    <w:rsid w:val="1CF36B2D"/>
    <w:rsid w:val="1CF9C3CE"/>
    <w:rsid w:val="1CFF6E79"/>
    <w:rsid w:val="1D004B3B"/>
    <w:rsid w:val="1D0253BD"/>
    <w:rsid w:val="1D0558D8"/>
    <w:rsid w:val="1D064972"/>
    <w:rsid w:val="1D070A84"/>
    <w:rsid w:val="1D0735EC"/>
    <w:rsid w:val="1D088D64"/>
    <w:rsid w:val="1D08B895"/>
    <w:rsid w:val="1D0B68DE"/>
    <w:rsid w:val="1D0B9739"/>
    <w:rsid w:val="1D0C276D"/>
    <w:rsid w:val="1D0E9188"/>
    <w:rsid w:val="1D127141"/>
    <w:rsid w:val="1D137D0E"/>
    <w:rsid w:val="1D14214A"/>
    <w:rsid w:val="1D15B2E9"/>
    <w:rsid w:val="1D16B324"/>
    <w:rsid w:val="1D1BD25D"/>
    <w:rsid w:val="1D1C4014"/>
    <w:rsid w:val="1D1E7164"/>
    <w:rsid w:val="1D1F0966"/>
    <w:rsid w:val="1D240876"/>
    <w:rsid w:val="1D26BA89"/>
    <w:rsid w:val="1D298B00"/>
    <w:rsid w:val="1D29B977"/>
    <w:rsid w:val="1D2C184E"/>
    <w:rsid w:val="1D304707"/>
    <w:rsid w:val="1D316A96"/>
    <w:rsid w:val="1D32294E"/>
    <w:rsid w:val="1D34570F"/>
    <w:rsid w:val="1D35C7A7"/>
    <w:rsid w:val="1D36BA2F"/>
    <w:rsid w:val="1D37831B"/>
    <w:rsid w:val="1D3AF145"/>
    <w:rsid w:val="1D3C8F44"/>
    <w:rsid w:val="1D3CDFCF"/>
    <w:rsid w:val="1D3E3B15"/>
    <w:rsid w:val="1D415E57"/>
    <w:rsid w:val="1D424D61"/>
    <w:rsid w:val="1D427F93"/>
    <w:rsid w:val="1D42CD18"/>
    <w:rsid w:val="1D4765BA"/>
    <w:rsid w:val="1D480ECB"/>
    <w:rsid w:val="1D496ED5"/>
    <w:rsid w:val="1D49ADDC"/>
    <w:rsid w:val="1D4B71C0"/>
    <w:rsid w:val="1D4B9148"/>
    <w:rsid w:val="1D4BF80C"/>
    <w:rsid w:val="1D4C7C09"/>
    <w:rsid w:val="1D5015A7"/>
    <w:rsid w:val="1D5057C2"/>
    <w:rsid w:val="1D527347"/>
    <w:rsid w:val="1D5294DB"/>
    <w:rsid w:val="1D54B843"/>
    <w:rsid w:val="1D55041E"/>
    <w:rsid w:val="1D58EA2C"/>
    <w:rsid w:val="1D5F0251"/>
    <w:rsid w:val="1D5F488A"/>
    <w:rsid w:val="1D60BF0A"/>
    <w:rsid w:val="1D616E27"/>
    <w:rsid w:val="1D621100"/>
    <w:rsid w:val="1D6563E2"/>
    <w:rsid w:val="1D667B18"/>
    <w:rsid w:val="1D67C542"/>
    <w:rsid w:val="1D69318C"/>
    <w:rsid w:val="1D69DD51"/>
    <w:rsid w:val="1D6BCDEF"/>
    <w:rsid w:val="1D6D7B34"/>
    <w:rsid w:val="1D6DD193"/>
    <w:rsid w:val="1D6F2772"/>
    <w:rsid w:val="1D724637"/>
    <w:rsid w:val="1D748A18"/>
    <w:rsid w:val="1D75A666"/>
    <w:rsid w:val="1D76211F"/>
    <w:rsid w:val="1D76F7A8"/>
    <w:rsid w:val="1D77F8F3"/>
    <w:rsid w:val="1D79FDD0"/>
    <w:rsid w:val="1D7A0A6D"/>
    <w:rsid w:val="1D7B61C2"/>
    <w:rsid w:val="1D7D8FDC"/>
    <w:rsid w:val="1D7E3690"/>
    <w:rsid w:val="1D7F4573"/>
    <w:rsid w:val="1D7F5A8A"/>
    <w:rsid w:val="1D7F6F23"/>
    <w:rsid w:val="1D834B65"/>
    <w:rsid w:val="1D84B016"/>
    <w:rsid w:val="1D85B20A"/>
    <w:rsid w:val="1D86EB0E"/>
    <w:rsid w:val="1D87157D"/>
    <w:rsid w:val="1D87A43B"/>
    <w:rsid w:val="1D88DCCC"/>
    <w:rsid w:val="1D8A88AB"/>
    <w:rsid w:val="1D8B9544"/>
    <w:rsid w:val="1D8D2B07"/>
    <w:rsid w:val="1D91EA42"/>
    <w:rsid w:val="1D944108"/>
    <w:rsid w:val="1D971DB1"/>
    <w:rsid w:val="1D9775D8"/>
    <w:rsid w:val="1D9BAB48"/>
    <w:rsid w:val="1D9EDD32"/>
    <w:rsid w:val="1DA5323B"/>
    <w:rsid w:val="1DA7F4EB"/>
    <w:rsid w:val="1DA83514"/>
    <w:rsid w:val="1DA83B55"/>
    <w:rsid w:val="1DB27D48"/>
    <w:rsid w:val="1DB2E895"/>
    <w:rsid w:val="1DB7E41A"/>
    <w:rsid w:val="1DBC46E6"/>
    <w:rsid w:val="1DBDDC11"/>
    <w:rsid w:val="1DBE7935"/>
    <w:rsid w:val="1DC4069F"/>
    <w:rsid w:val="1DC77E13"/>
    <w:rsid w:val="1DC8A52C"/>
    <w:rsid w:val="1DCB1DC2"/>
    <w:rsid w:val="1DCCB334"/>
    <w:rsid w:val="1DCEA921"/>
    <w:rsid w:val="1DCF03A6"/>
    <w:rsid w:val="1DCFB6ED"/>
    <w:rsid w:val="1DD31B9B"/>
    <w:rsid w:val="1DD58EA5"/>
    <w:rsid w:val="1DD60754"/>
    <w:rsid w:val="1DD6ADC2"/>
    <w:rsid w:val="1DD80B63"/>
    <w:rsid w:val="1DDF7C33"/>
    <w:rsid w:val="1DDFE7EC"/>
    <w:rsid w:val="1DE04F40"/>
    <w:rsid w:val="1DE3FDC3"/>
    <w:rsid w:val="1DE6A9B3"/>
    <w:rsid w:val="1DE862E8"/>
    <w:rsid w:val="1DEEEC53"/>
    <w:rsid w:val="1DF30C79"/>
    <w:rsid w:val="1DF65076"/>
    <w:rsid w:val="1DF70BAF"/>
    <w:rsid w:val="1DF98AD5"/>
    <w:rsid w:val="1DF99917"/>
    <w:rsid w:val="1DFCE6AA"/>
    <w:rsid w:val="1DFD232E"/>
    <w:rsid w:val="1DFE5DE2"/>
    <w:rsid w:val="1E014760"/>
    <w:rsid w:val="1E02A83D"/>
    <w:rsid w:val="1E04A400"/>
    <w:rsid w:val="1E05DB57"/>
    <w:rsid w:val="1E06253C"/>
    <w:rsid w:val="1E07210C"/>
    <w:rsid w:val="1E07A6F6"/>
    <w:rsid w:val="1E0C5EE3"/>
    <w:rsid w:val="1E0F548E"/>
    <w:rsid w:val="1E109ED2"/>
    <w:rsid w:val="1E130C8C"/>
    <w:rsid w:val="1E143A9D"/>
    <w:rsid w:val="1E145BD2"/>
    <w:rsid w:val="1E168B54"/>
    <w:rsid w:val="1E184765"/>
    <w:rsid w:val="1E1ACC4E"/>
    <w:rsid w:val="1E1ED65E"/>
    <w:rsid w:val="1E1F8F86"/>
    <w:rsid w:val="1E28B2EA"/>
    <w:rsid w:val="1E2966CC"/>
    <w:rsid w:val="1E2D3255"/>
    <w:rsid w:val="1E2DBC76"/>
    <w:rsid w:val="1E2F76F9"/>
    <w:rsid w:val="1E305FEA"/>
    <w:rsid w:val="1E3329C8"/>
    <w:rsid w:val="1E354A7A"/>
    <w:rsid w:val="1E3554C1"/>
    <w:rsid w:val="1E356091"/>
    <w:rsid w:val="1E358090"/>
    <w:rsid w:val="1E3661F3"/>
    <w:rsid w:val="1E368B09"/>
    <w:rsid w:val="1E373CE5"/>
    <w:rsid w:val="1E389C9C"/>
    <w:rsid w:val="1E390E79"/>
    <w:rsid w:val="1E39297F"/>
    <w:rsid w:val="1E3A36E0"/>
    <w:rsid w:val="1E3B9F64"/>
    <w:rsid w:val="1E3C2D30"/>
    <w:rsid w:val="1E3C7A2C"/>
    <w:rsid w:val="1E3CE67B"/>
    <w:rsid w:val="1E3E9F69"/>
    <w:rsid w:val="1E457D49"/>
    <w:rsid w:val="1E4713C4"/>
    <w:rsid w:val="1E47DB9A"/>
    <w:rsid w:val="1E4C327F"/>
    <w:rsid w:val="1E4E0AF0"/>
    <w:rsid w:val="1E52D526"/>
    <w:rsid w:val="1E53C47E"/>
    <w:rsid w:val="1E5522BC"/>
    <w:rsid w:val="1E5611F2"/>
    <w:rsid w:val="1E567720"/>
    <w:rsid w:val="1E5A0FFF"/>
    <w:rsid w:val="1E5B9D80"/>
    <w:rsid w:val="1E5E465B"/>
    <w:rsid w:val="1E5EF2B3"/>
    <w:rsid w:val="1E5F1B22"/>
    <w:rsid w:val="1E5FA03B"/>
    <w:rsid w:val="1E610792"/>
    <w:rsid w:val="1E6505C2"/>
    <w:rsid w:val="1E6542E2"/>
    <w:rsid w:val="1E690708"/>
    <w:rsid w:val="1E6E19EC"/>
    <w:rsid w:val="1E6EFF57"/>
    <w:rsid w:val="1E6FB368"/>
    <w:rsid w:val="1E6FF34B"/>
    <w:rsid w:val="1E717019"/>
    <w:rsid w:val="1E74B142"/>
    <w:rsid w:val="1E766766"/>
    <w:rsid w:val="1E7A60D4"/>
    <w:rsid w:val="1E7B5500"/>
    <w:rsid w:val="1E7E6B33"/>
    <w:rsid w:val="1E7F493D"/>
    <w:rsid w:val="1E7FAE0D"/>
    <w:rsid w:val="1E8075F4"/>
    <w:rsid w:val="1E850533"/>
    <w:rsid w:val="1E8C7E46"/>
    <w:rsid w:val="1E8C8A3D"/>
    <w:rsid w:val="1E8CE05A"/>
    <w:rsid w:val="1E8D8E0E"/>
    <w:rsid w:val="1E93EDE4"/>
    <w:rsid w:val="1E941A6A"/>
    <w:rsid w:val="1E942C32"/>
    <w:rsid w:val="1E966047"/>
    <w:rsid w:val="1E967C38"/>
    <w:rsid w:val="1E978C4C"/>
    <w:rsid w:val="1E98BB6D"/>
    <w:rsid w:val="1E994B7B"/>
    <w:rsid w:val="1E99E91A"/>
    <w:rsid w:val="1E9A644A"/>
    <w:rsid w:val="1E9DA099"/>
    <w:rsid w:val="1E9F3CE3"/>
    <w:rsid w:val="1EA36447"/>
    <w:rsid w:val="1EA3D0BB"/>
    <w:rsid w:val="1EAB4757"/>
    <w:rsid w:val="1EABD282"/>
    <w:rsid w:val="1EAD88F8"/>
    <w:rsid w:val="1EAFE23E"/>
    <w:rsid w:val="1EB76AD4"/>
    <w:rsid w:val="1EB7A4EE"/>
    <w:rsid w:val="1EB9CCD2"/>
    <w:rsid w:val="1EBA7D03"/>
    <w:rsid w:val="1EBFFA5A"/>
    <w:rsid w:val="1EC06192"/>
    <w:rsid w:val="1EC20A66"/>
    <w:rsid w:val="1EC30A07"/>
    <w:rsid w:val="1EC72AB8"/>
    <w:rsid w:val="1EC78E75"/>
    <w:rsid w:val="1ECCA22A"/>
    <w:rsid w:val="1ECF2647"/>
    <w:rsid w:val="1ED321ED"/>
    <w:rsid w:val="1ED4C9B1"/>
    <w:rsid w:val="1ED531AA"/>
    <w:rsid w:val="1ED5DB01"/>
    <w:rsid w:val="1ED6289E"/>
    <w:rsid w:val="1EDB47E2"/>
    <w:rsid w:val="1EDB4B79"/>
    <w:rsid w:val="1EDB56A3"/>
    <w:rsid w:val="1EDD82BD"/>
    <w:rsid w:val="1EDDA024"/>
    <w:rsid w:val="1EDF142E"/>
    <w:rsid w:val="1EE09C06"/>
    <w:rsid w:val="1EE25BBF"/>
    <w:rsid w:val="1EE298AC"/>
    <w:rsid w:val="1EE2EF61"/>
    <w:rsid w:val="1EE37CE2"/>
    <w:rsid w:val="1EE3922B"/>
    <w:rsid w:val="1EE5AA01"/>
    <w:rsid w:val="1EE7427F"/>
    <w:rsid w:val="1EEB879C"/>
    <w:rsid w:val="1EEBCB87"/>
    <w:rsid w:val="1EEC4021"/>
    <w:rsid w:val="1EECBD7F"/>
    <w:rsid w:val="1EEDB699"/>
    <w:rsid w:val="1EEE4641"/>
    <w:rsid w:val="1EEE75A4"/>
    <w:rsid w:val="1EEE8B57"/>
    <w:rsid w:val="1EF14FF0"/>
    <w:rsid w:val="1EF3C82F"/>
    <w:rsid w:val="1EF4E08F"/>
    <w:rsid w:val="1EF62A4E"/>
    <w:rsid w:val="1EF669F9"/>
    <w:rsid w:val="1EF69F95"/>
    <w:rsid w:val="1EF80167"/>
    <w:rsid w:val="1EF97F80"/>
    <w:rsid w:val="1EFB0D5A"/>
    <w:rsid w:val="1EFB7836"/>
    <w:rsid w:val="1EFC5423"/>
    <w:rsid w:val="1EFFD32B"/>
    <w:rsid w:val="1F032006"/>
    <w:rsid w:val="1F03BDFB"/>
    <w:rsid w:val="1F04008A"/>
    <w:rsid w:val="1F051658"/>
    <w:rsid w:val="1F066EA4"/>
    <w:rsid w:val="1F0913B9"/>
    <w:rsid w:val="1F094368"/>
    <w:rsid w:val="1F0C4C35"/>
    <w:rsid w:val="1F0F7901"/>
    <w:rsid w:val="1F1116E3"/>
    <w:rsid w:val="1F12DA15"/>
    <w:rsid w:val="1F1313F1"/>
    <w:rsid w:val="1F14745C"/>
    <w:rsid w:val="1F18C493"/>
    <w:rsid w:val="1F1DC137"/>
    <w:rsid w:val="1F1E5694"/>
    <w:rsid w:val="1F20A094"/>
    <w:rsid w:val="1F22DE88"/>
    <w:rsid w:val="1F2C67E2"/>
    <w:rsid w:val="1F2C936F"/>
    <w:rsid w:val="1F2D0D8C"/>
    <w:rsid w:val="1F354260"/>
    <w:rsid w:val="1F366B58"/>
    <w:rsid w:val="1F369F9C"/>
    <w:rsid w:val="1F37594B"/>
    <w:rsid w:val="1F37EE5E"/>
    <w:rsid w:val="1F3AC315"/>
    <w:rsid w:val="1F3BB6C7"/>
    <w:rsid w:val="1F3C0309"/>
    <w:rsid w:val="1F3FAB03"/>
    <w:rsid w:val="1F40D0BF"/>
    <w:rsid w:val="1F42B8C6"/>
    <w:rsid w:val="1F43943A"/>
    <w:rsid w:val="1F44025F"/>
    <w:rsid w:val="1F442C7C"/>
    <w:rsid w:val="1F47F4D7"/>
    <w:rsid w:val="1F4F6842"/>
    <w:rsid w:val="1F52809C"/>
    <w:rsid w:val="1F562DD2"/>
    <w:rsid w:val="1F5C4E1D"/>
    <w:rsid w:val="1F5C845C"/>
    <w:rsid w:val="1F611615"/>
    <w:rsid w:val="1F61E656"/>
    <w:rsid w:val="1F63A176"/>
    <w:rsid w:val="1F63F60A"/>
    <w:rsid w:val="1F65F77C"/>
    <w:rsid w:val="1F6C745E"/>
    <w:rsid w:val="1F7259FD"/>
    <w:rsid w:val="1F750936"/>
    <w:rsid w:val="1F752382"/>
    <w:rsid w:val="1F770BA6"/>
    <w:rsid w:val="1F7A002D"/>
    <w:rsid w:val="1F7DEA56"/>
    <w:rsid w:val="1F82C554"/>
    <w:rsid w:val="1F83991B"/>
    <w:rsid w:val="1F83DEC3"/>
    <w:rsid w:val="1F84E603"/>
    <w:rsid w:val="1F8500D1"/>
    <w:rsid w:val="1F86192E"/>
    <w:rsid w:val="1F885F9D"/>
    <w:rsid w:val="1F8A61DD"/>
    <w:rsid w:val="1F8C9C3E"/>
    <w:rsid w:val="1F8D556B"/>
    <w:rsid w:val="1F8F13D8"/>
    <w:rsid w:val="1F8F9AC6"/>
    <w:rsid w:val="1F91EE60"/>
    <w:rsid w:val="1F94C73F"/>
    <w:rsid w:val="1F96B1AB"/>
    <w:rsid w:val="1F9B660A"/>
    <w:rsid w:val="1FA15794"/>
    <w:rsid w:val="1FA588C0"/>
    <w:rsid w:val="1FAB2373"/>
    <w:rsid w:val="1FAC4AB6"/>
    <w:rsid w:val="1FAE659A"/>
    <w:rsid w:val="1FAECF5F"/>
    <w:rsid w:val="1FAEE971"/>
    <w:rsid w:val="1FAF4B06"/>
    <w:rsid w:val="1FB1B0B4"/>
    <w:rsid w:val="1FB28B70"/>
    <w:rsid w:val="1FB2C617"/>
    <w:rsid w:val="1FB38BF5"/>
    <w:rsid w:val="1FB4D1ED"/>
    <w:rsid w:val="1FB69797"/>
    <w:rsid w:val="1FB6B0B3"/>
    <w:rsid w:val="1FB851AE"/>
    <w:rsid w:val="1FBA824C"/>
    <w:rsid w:val="1FBB2EA2"/>
    <w:rsid w:val="1FBC1213"/>
    <w:rsid w:val="1FBCB93B"/>
    <w:rsid w:val="1FBD8816"/>
    <w:rsid w:val="1FC00060"/>
    <w:rsid w:val="1FC2A8B4"/>
    <w:rsid w:val="1FC5FF45"/>
    <w:rsid w:val="1FCE6C20"/>
    <w:rsid w:val="1FCF6DDB"/>
    <w:rsid w:val="1FD004DC"/>
    <w:rsid w:val="1FD23E70"/>
    <w:rsid w:val="1FD44F1E"/>
    <w:rsid w:val="1FD556F6"/>
    <w:rsid w:val="1FD75014"/>
    <w:rsid w:val="1FDBA5DF"/>
    <w:rsid w:val="1FDBB85D"/>
    <w:rsid w:val="1FDCFCA9"/>
    <w:rsid w:val="1FDD76C1"/>
    <w:rsid w:val="1FDDCD89"/>
    <w:rsid w:val="1FDDE3DA"/>
    <w:rsid w:val="1FE09C05"/>
    <w:rsid w:val="1FE17A5F"/>
    <w:rsid w:val="1FE18C3F"/>
    <w:rsid w:val="1FE267D8"/>
    <w:rsid w:val="1FE378FF"/>
    <w:rsid w:val="1FE4292F"/>
    <w:rsid w:val="1FE772FB"/>
    <w:rsid w:val="1FEC31DD"/>
    <w:rsid w:val="1FFB501D"/>
    <w:rsid w:val="1FFC8446"/>
    <w:rsid w:val="1FFCC8EE"/>
    <w:rsid w:val="1FFE0F54"/>
    <w:rsid w:val="1FFF08DB"/>
    <w:rsid w:val="20014033"/>
    <w:rsid w:val="2001DE0D"/>
    <w:rsid w:val="2004316C"/>
    <w:rsid w:val="20060477"/>
    <w:rsid w:val="20071421"/>
    <w:rsid w:val="200F422A"/>
    <w:rsid w:val="201CA7AA"/>
    <w:rsid w:val="201F14AB"/>
    <w:rsid w:val="202505D0"/>
    <w:rsid w:val="20252D67"/>
    <w:rsid w:val="2026556E"/>
    <w:rsid w:val="20280B7E"/>
    <w:rsid w:val="202D22C6"/>
    <w:rsid w:val="2030D949"/>
    <w:rsid w:val="2033F3A0"/>
    <w:rsid w:val="2035FCB1"/>
    <w:rsid w:val="20368ECD"/>
    <w:rsid w:val="20371FA6"/>
    <w:rsid w:val="2037E795"/>
    <w:rsid w:val="203DBD74"/>
    <w:rsid w:val="203DF162"/>
    <w:rsid w:val="203F84F5"/>
    <w:rsid w:val="20404691"/>
    <w:rsid w:val="20407804"/>
    <w:rsid w:val="20407E23"/>
    <w:rsid w:val="20408A62"/>
    <w:rsid w:val="2042C69D"/>
    <w:rsid w:val="20438B6A"/>
    <w:rsid w:val="204626DA"/>
    <w:rsid w:val="2046C0AD"/>
    <w:rsid w:val="204B076E"/>
    <w:rsid w:val="204B53B3"/>
    <w:rsid w:val="204D2AEA"/>
    <w:rsid w:val="204F8541"/>
    <w:rsid w:val="2050369E"/>
    <w:rsid w:val="2050850B"/>
    <w:rsid w:val="2051002D"/>
    <w:rsid w:val="2054466B"/>
    <w:rsid w:val="2059495D"/>
    <w:rsid w:val="205C6B79"/>
    <w:rsid w:val="20603D04"/>
    <w:rsid w:val="20610D49"/>
    <w:rsid w:val="2061F9D2"/>
    <w:rsid w:val="20641EB8"/>
    <w:rsid w:val="20689361"/>
    <w:rsid w:val="20693D04"/>
    <w:rsid w:val="2069D634"/>
    <w:rsid w:val="206DBCB0"/>
    <w:rsid w:val="206EF02E"/>
    <w:rsid w:val="20700722"/>
    <w:rsid w:val="20729DF5"/>
    <w:rsid w:val="2072C639"/>
    <w:rsid w:val="2073916E"/>
    <w:rsid w:val="2075DBD7"/>
    <w:rsid w:val="20772A5F"/>
    <w:rsid w:val="20779124"/>
    <w:rsid w:val="2077DBCD"/>
    <w:rsid w:val="2078CB3B"/>
    <w:rsid w:val="207C8283"/>
    <w:rsid w:val="20871341"/>
    <w:rsid w:val="208AA5CA"/>
    <w:rsid w:val="208FA540"/>
    <w:rsid w:val="209086B0"/>
    <w:rsid w:val="20932177"/>
    <w:rsid w:val="2096F8E0"/>
    <w:rsid w:val="2097F72B"/>
    <w:rsid w:val="2098884A"/>
    <w:rsid w:val="2099BF41"/>
    <w:rsid w:val="209C6E27"/>
    <w:rsid w:val="20A0445A"/>
    <w:rsid w:val="20A4AB22"/>
    <w:rsid w:val="20A9C927"/>
    <w:rsid w:val="20ABFC29"/>
    <w:rsid w:val="20AC9474"/>
    <w:rsid w:val="20AFA844"/>
    <w:rsid w:val="20AFF11F"/>
    <w:rsid w:val="20B049A6"/>
    <w:rsid w:val="20B095D7"/>
    <w:rsid w:val="20B18EB5"/>
    <w:rsid w:val="20B44394"/>
    <w:rsid w:val="20B54750"/>
    <w:rsid w:val="20B666AE"/>
    <w:rsid w:val="20B67BE8"/>
    <w:rsid w:val="20B77B78"/>
    <w:rsid w:val="20BBEB87"/>
    <w:rsid w:val="20BC5BE3"/>
    <w:rsid w:val="20BC6B40"/>
    <w:rsid w:val="20BCA9B8"/>
    <w:rsid w:val="20BE4B3B"/>
    <w:rsid w:val="20C60D77"/>
    <w:rsid w:val="20C751CC"/>
    <w:rsid w:val="20C9A62C"/>
    <w:rsid w:val="20C9F3A1"/>
    <w:rsid w:val="20CC9AC0"/>
    <w:rsid w:val="20CD86EC"/>
    <w:rsid w:val="20CEAA8B"/>
    <w:rsid w:val="20D11493"/>
    <w:rsid w:val="20D27B6A"/>
    <w:rsid w:val="20D2B8FA"/>
    <w:rsid w:val="20D30D8B"/>
    <w:rsid w:val="20D45679"/>
    <w:rsid w:val="20D5A298"/>
    <w:rsid w:val="20D7847E"/>
    <w:rsid w:val="20D9F923"/>
    <w:rsid w:val="20DE077B"/>
    <w:rsid w:val="20E3A55F"/>
    <w:rsid w:val="20E643D4"/>
    <w:rsid w:val="20E74609"/>
    <w:rsid w:val="20EB6F39"/>
    <w:rsid w:val="20EE1627"/>
    <w:rsid w:val="20F03489"/>
    <w:rsid w:val="20FAF093"/>
    <w:rsid w:val="20FB5BED"/>
    <w:rsid w:val="20FC2953"/>
    <w:rsid w:val="20FC30B8"/>
    <w:rsid w:val="20FDED4C"/>
    <w:rsid w:val="20FF258C"/>
    <w:rsid w:val="21004D3A"/>
    <w:rsid w:val="21036AD9"/>
    <w:rsid w:val="2103CCEF"/>
    <w:rsid w:val="2104384C"/>
    <w:rsid w:val="21076ADD"/>
    <w:rsid w:val="2109FC04"/>
    <w:rsid w:val="210B1050"/>
    <w:rsid w:val="2112F1C9"/>
    <w:rsid w:val="211374E2"/>
    <w:rsid w:val="2114B973"/>
    <w:rsid w:val="211CC4ED"/>
    <w:rsid w:val="211D6B40"/>
    <w:rsid w:val="211DBA85"/>
    <w:rsid w:val="211DD925"/>
    <w:rsid w:val="211E9675"/>
    <w:rsid w:val="211F7E54"/>
    <w:rsid w:val="211FE9DF"/>
    <w:rsid w:val="2120D18B"/>
    <w:rsid w:val="2121FF5E"/>
    <w:rsid w:val="21282581"/>
    <w:rsid w:val="212C85EF"/>
    <w:rsid w:val="2132318D"/>
    <w:rsid w:val="2132A407"/>
    <w:rsid w:val="2136A667"/>
    <w:rsid w:val="213B6828"/>
    <w:rsid w:val="213B7E91"/>
    <w:rsid w:val="213C45B5"/>
    <w:rsid w:val="213E55F9"/>
    <w:rsid w:val="213EA62D"/>
    <w:rsid w:val="213FADCF"/>
    <w:rsid w:val="21458FAC"/>
    <w:rsid w:val="214B66C2"/>
    <w:rsid w:val="214D8AB4"/>
    <w:rsid w:val="21541450"/>
    <w:rsid w:val="21595F7A"/>
    <w:rsid w:val="21596070"/>
    <w:rsid w:val="2159B7A7"/>
    <w:rsid w:val="215FD7E3"/>
    <w:rsid w:val="2160BC23"/>
    <w:rsid w:val="21625CF6"/>
    <w:rsid w:val="21669014"/>
    <w:rsid w:val="2168F98C"/>
    <w:rsid w:val="216EEA4A"/>
    <w:rsid w:val="216EFDAB"/>
    <w:rsid w:val="216FE818"/>
    <w:rsid w:val="216FFE39"/>
    <w:rsid w:val="217035D2"/>
    <w:rsid w:val="217176FC"/>
    <w:rsid w:val="2172D567"/>
    <w:rsid w:val="21741365"/>
    <w:rsid w:val="21757E02"/>
    <w:rsid w:val="21777640"/>
    <w:rsid w:val="2177A311"/>
    <w:rsid w:val="217DBBF0"/>
    <w:rsid w:val="2181807D"/>
    <w:rsid w:val="21891878"/>
    <w:rsid w:val="218D174F"/>
    <w:rsid w:val="218D24D1"/>
    <w:rsid w:val="218D5DA5"/>
    <w:rsid w:val="218F7169"/>
    <w:rsid w:val="21904A83"/>
    <w:rsid w:val="21907E2A"/>
    <w:rsid w:val="2191E790"/>
    <w:rsid w:val="21988186"/>
    <w:rsid w:val="2198BAFE"/>
    <w:rsid w:val="2199696B"/>
    <w:rsid w:val="219AD6AE"/>
    <w:rsid w:val="219CEDF7"/>
    <w:rsid w:val="219E00CD"/>
    <w:rsid w:val="219F8189"/>
    <w:rsid w:val="21A4DC5D"/>
    <w:rsid w:val="21A53F83"/>
    <w:rsid w:val="21A69E1B"/>
    <w:rsid w:val="21A6D361"/>
    <w:rsid w:val="21ABB080"/>
    <w:rsid w:val="21ADA06E"/>
    <w:rsid w:val="21AF27B0"/>
    <w:rsid w:val="21AF80BD"/>
    <w:rsid w:val="21B0FDFF"/>
    <w:rsid w:val="21B4B0BB"/>
    <w:rsid w:val="21B5C4F4"/>
    <w:rsid w:val="21B5E701"/>
    <w:rsid w:val="21B802D7"/>
    <w:rsid w:val="21B9CF1C"/>
    <w:rsid w:val="21BAA883"/>
    <w:rsid w:val="21BB3A8F"/>
    <w:rsid w:val="21BE0285"/>
    <w:rsid w:val="21BE3B75"/>
    <w:rsid w:val="21C03914"/>
    <w:rsid w:val="21C0D692"/>
    <w:rsid w:val="21C3617B"/>
    <w:rsid w:val="21C40CFE"/>
    <w:rsid w:val="21C4C744"/>
    <w:rsid w:val="21C5425A"/>
    <w:rsid w:val="21C6F249"/>
    <w:rsid w:val="21C92CA9"/>
    <w:rsid w:val="21C99146"/>
    <w:rsid w:val="21CD4CC1"/>
    <w:rsid w:val="21CEAB1C"/>
    <w:rsid w:val="21D0E3F7"/>
    <w:rsid w:val="21D18E70"/>
    <w:rsid w:val="21D3850D"/>
    <w:rsid w:val="21D54196"/>
    <w:rsid w:val="21D68C7E"/>
    <w:rsid w:val="21D6E735"/>
    <w:rsid w:val="21D782BD"/>
    <w:rsid w:val="21DD7578"/>
    <w:rsid w:val="21DE7329"/>
    <w:rsid w:val="21E2A342"/>
    <w:rsid w:val="21E47731"/>
    <w:rsid w:val="21E5B56D"/>
    <w:rsid w:val="21E5F534"/>
    <w:rsid w:val="21E940B9"/>
    <w:rsid w:val="21EBBD9A"/>
    <w:rsid w:val="21EE7D44"/>
    <w:rsid w:val="21F04DCB"/>
    <w:rsid w:val="21F13D0B"/>
    <w:rsid w:val="21F23B83"/>
    <w:rsid w:val="21F39486"/>
    <w:rsid w:val="21F3AA0F"/>
    <w:rsid w:val="21F3FE45"/>
    <w:rsid w:val="21F4A73D"/>
    <w:rsid w:val="21F53721"/>
    <w:rsid w:val="21F575CD"/>
    <w:rsid w:val="21F5D117"/>
    <w:rsid w:val="21F721C3"/>
    <w:rsid w:val="21F74BF2"/>
    <w:rsid w:val="21FABF15"/>
    <w:rsid w:val="21FC1750"/>
    <w:rsid w:val="21FC3760"/>
    <w:rsid w:val="21FF510B"/>
    <w:rsid w:val="21FF681A"/>
    <w:rsid w:val="2201F7FA"/>
    <w:rsid w:val="22044A1D"/>
    <w:rsid w:val="220729B1"/>
    <w:rsid w:val="22086B1F"/>
    <w:rsid w:val="2208A0DA"/>
    <w:rsid w:val="220A0665"/>
    <w:rsid w:val="220C765E"/>
    <w:rsid w:val="220DD615"/>
    <w:rsid w:val="220DDC14"/>
    <w:rsid w:val="220EA8B5"/>
    <w:rsid w:val="220FCDFB"/>
    <w:rsid w:val="22154A77"/>
    <w:rsid w:val="2215AD4D"/>
    <w:rsid w:val="22166B89"/>
    <w:rsid w:val="2217CD3D"/>
    <w:rsid w:val="2217E27C"/>
    <w:rsid w:val="221B1993"/>
    <w:rsid w:val="221C21CE"/>
    <w:rsid w:val="221EE96B"/>
    <w:rsid w:val="221FC686"/>
    <w:rsid w:val="2220F54C"/>
    <w:rsid w:val="22220644"/>
    <w:rsid w:val="222342B0"/>
    <w:rsid w:val="22256B9F"/>
    <w:rsid w:val="2225953D"/>
    <w:rsid w:val="2225A150"/>
    <w:rsid w:val="222652C0"/>
    <w:rsid w:val="22271752"/>
    <w:rsid w:val="22284A5F"/>
    <w:rsid w:val="222ABAFD"/>
    <w:rsid w:val="222D2A5E"/>
    <w:rsid w:val="222D9C9C"/>
    <w:rsid w:val="2231DE61"/>
    <w:rsid w:val="2232F207"/>
    <w:rsid w:val="2234A750"/>
    <w:rsid w:val="2235C690"/>
    <w:rsid w:val="2236C50D"/>
    <w:rsid w:val="22370F9B"/>
    <w:rsid w:val="223A5B88"/>
    <w:rsid w:val="223AEF51"/>
    <w:rsid w:val="223BEC7B"/>
    <w:rsid w:val="223E196D"/>
    <w:rsid w:val="223E5A68"/>
    <w:rsid w:val="224139B3"/>
    <w:rsid w:val="2241F460"/>
    <w:rsid w:val="2242EC2A"/>
    <w:rsid w:val="2243046B"/>
    <w:rsid w:val="224321C3"/>
    <w:rsid w:val="22445DD6"/>
    <w:rsid w:val="224A80CC"/>
    <w:rsid w:val="224C2CA0"/>
    <w:rsid w:val="224DA949"/>
    <w:rsid w:val="22510143"/>
    <w:rsid w:val="22565C5A"/>
    <w:rsid w:val="225BC6A4"/>
    <w:rsid w:val="225C5987"/>
    <w:rsid w:val="225D19F7"/>
    <w:rsid w:val="225D28DF"/>
    <w:rsid w:val="225F6A6E"/>
    <w:rsid w:val="2260A761"/>
    <w:rsid w:val="2261536F"/>
    <w:rsid w:val="2262D9C2"/>
    <w:rsid w:val="2268A6C3"/>
    <w:rsid w:val="226AD1D2"/>
    <w:rsid w:val="226B2D10"/>
    <w:rsid w:val="226B60EB"/>
    <w:rsid w:val="226BA2E7"/>
    <w:rsid w:val="226BCC0A"/>
    <w:rsid w:val="226E14B0"/>
    <w:rsid w:val="22701ED1"/>
    <w:rsid w:val="227135B7"/>
    <w:rsid w:val="22746756"/>
    <w:rsid w:val="22748D74"/>
    <w:rsid w:val="2275BB69"/>
    <w:rsid w:val="2276CED5"/>
    <w:rsid w:val="227780C1"/>
    <w:rsid w:val="22778B7F"/>
    <w:rsid w:val="227B018F"/>
    <w:rsid w:val="227F4ADE"/>
    <w:rsid w:val="228027EF"/>
    <w:rsid w:val="2282BA5E"/>
    <w:rsid w:val="22830438"/>
    <w:rsid w:val="22847C05"/>
    <w:rsid w:val="2285BF9C"/>
    <w:rsid w:val="22878DB8"/>
    <w:rsid w:val="22896222"/>
    <w:rsid w:val="2289DE7F"/>
    <w:rsid w:val="228A3BCD"/>
    <w:rsid w:val="228B26B6"/>
    <w:rsid w:val="228B53B8"/>
    <w:rsid w:val="228C4924"/>
    <w:rsid w:val="228ECC1C"/>
    <w:rsid w:val="228F0615"/>
    <w:rsid w:val="22903A9F"/>
    <w:rsid w:val="2292E61F"/>
    <w:rsid w:val="22948AC6"/>
    <w:rsid w:val="2295D796"/>
    <w:rsid w:val="229607DD"/>
    <w:rsid w:val="229729AD"/>
    <w:rsid w:val="2298D5E0"/>
    <w:rsid w:val="22994D49"/>
    <w:rsid w:val="229D5E07"/>
    <w:rsid w:val="229E742B"/>
    <w:rsid w:val="22A09149"/>
    <w:rsid w:val="22A425A0"/>
    <w:rsid w:val="22A4E1F2"/>
    <w:rsid w:val="22A78612"/>
    <w:rsid w:val="22AB0E85"/>
    <w:rsid w:val="22AB4923"/>
    <w:rsid w:val="22B064AF"/>
    <w:rsid w:val="22B0A8C5"/>
    <w:rsid w:val="22B1E17A"/>
    <w:rsid w:val="22B46B99"/>
    <w:rsid w:val="22B61195"/>
    <w:rsid w:val="22BCD931"/>
    <w:rsid w:val="22BDAE0F"/>
    <w:rsid w:val="22BE0D4D"/>
    <w:rsid w:val="22BEF26E"/>
    <w:rsid w:val="22BF0051"/>
    <w:rsid w:val="22C11824"/>
    <w:rsid w:val="22C371C0"/>
    <w:rsid w:val="22C5ABEF"/>
    <w:rsid w:val="22C70643"/>
    <w:rsid w:val="22C99271"/>
    <w:rsid w:val="22CC2FD0"/>
    <w:rsid w:val="22CCD3A6"/>
    <w:rsid w:val="22CEE0D8"/>
    <w:rsid w:val="22D21421"/>
    <w:rsid w:val="22D3A094"/>
    <w:rsid w:val="22D3D593"/>
    <w:rsid w:val="22D65ACD"/>
    <w:rsid w:val="22D8720F"/>
    <w:rsid w:val="22DB3CBA"/>
    <w:rsid w:val="22DCB458"/>
    <w:rsid w:val="22DCD48D"/>
    <w:rsid w:val="22E02EC9"/>
    <w:rsid w:val="22E31B19"/>
    <w:rsid w:val="22E77D0B"/>
    <w:rsid w:val="22E7C8DA"/>
    <w:rsid w:val="22E8B303"/>
    <w:rsid w:val="22ECC1A0"/>
    <w:rsid w:val="22ED4FE3"/>
    <w:rsid w:val="22EFBE60"/>
    <w:rsid w:val="22F5FB02"/>
    <w:rsid w:val="22F6E609"/>
    <w:rsid w:val="22F74A5D"/>
    <w:rsid w:val="22FA1DE3"/>
    <w:rsid w:val="22FA894A"/>
    <w:rsid w:val="22FAE4AE"/>
    <w:rsid w:val="22FFE15C"/>
    <w:rsid w:val="23006CE7"/>
    <w:rsid w:val="2301B1E8"/>
    <w:rsid w:val="23036B47"/>
    <w:rsid w:val="23044766"/>
    <w:rsid w:val="2304B2A1"/>
    <w:rsid w:val="2304E4E7"/>
    <w:rsid w:val="230975DA"/>
    <w:rsid w:val="230ABE64"/>
    <w:rsid w:val="230BE021"/>
    <w:rsid w:val="230C4158"/>
    <w:rsid w:val="230C591D"/>
    <w:rsid w:val="230CD485"/>
    <w:rsid w:val="230CE10E"/>
    <w:rsid w:val="230E996E"/>
    <w:rsid w:val="230F2201"/>
    <w:rsid w:val="2310806D"/>
    <w:rsid w:val="23123298"/>
    <w:rsid w:val="23134C96"/>
    <w:rsid w:val="23179D53"/>
    <w:rsid w:val="2318EA27"/>
    <w:rsid w:val="2319E243"/>
    <w:rsid w:val="231A1DDE"/>
    <w:rsid w:val="231F8D96"/>
    <w:rsid w:val="2321CF6D"/>
    <w:rsid w:val="2322539E"/>
    <w:rsid w:val="2323CE43"/>
    <w:rsid w:val="23243B0C"/>
    <w:rsid w:val="23274363"/>
    <w:rsid w:val="232A4892"/>
    <w:rsid w:val="232B3C07"/>
    <w:rsid w:val="232B8393"/>
    <w:rsid w:val="232C4F9E"/>
    <w:rsid w:val="232CBA4C"/>
    <w:rsid w:val="232D4FF9"/>
    <w:rsid w:val="232D8509"/>
    <w:rsid w:val="2330364F"/>
    <w:rsid w:val="2332010F"/>
    <w:rsid w:val="2332172D"/>
    <w:rsid w:val="23328EF5"/>
    <w:rsid w:val="23344F26"/>
    <w:rsid w:val="2337522C"/>
    <w:rsid w:val="23382308"/>
    <w:rsid w:val="2338FC6D"/>
    <w:rsid w:val="233A9FE7"/>
    <w:rsid w:val="233B3AF1"/>
    <w:rsid w:val="23414828"/>
    <w:rsid w:val="2342B4B1"/>
    <w:rsid w:val="23437C34"/>
    <w:rsid w:val="2343ED6A"/>
    <w:rsid w:val="234D1A94"/>
    <w:rsid w:val="234DC649"/>
    <w:rsid w:val="234E62F2"/>
    <w:rsid w:val="234EFD24"/>
    <w:rsid w:val="234F400C"/>
    <w:rsid w:val="234FD5BE"/>
    <w:rsid w:val="23506441"/>
    <w:rsid w:val="2351CF67"/>
    <w:rsid w:val="23542764"/>
    <w:rsid w:val="2355D5AA"/>
    <w:rsid w:val="2358141E"/>
    <w:rsid w:val="23584385"/>
    <w:rsid w:val="2358B4B3"/>
    <w:rsid w:val="235C12BE"/>
    <w:rsid w:val="2360214F"/>
    <w:rsid w:val="2362CD53"/>
    <w:rsid w:val="2368E266"/>
    <w:rsid w:val="23699D81"/>
    <w:rsid w:val="23707C76"/>
    <w:rsid w:val="237491E2"/>
    <w:rsid w:val="23763E4E"/>
    <w:rsid w:val="23764C3A"/>
    <w:rsid w:val="2377C42B"/>
    <w:rsid w:val="237DF4E6"/>
    <w:rsid w:val="237E32D0"/>
    <w:rsid w:val="237F78CA"/>
    <w:rsid w:val="23804088"/>
    <w:rsid w:val="23809EAF"/>
    <w:rsid w:val="2382BE04"/>
    <w:rsid w:val="23839E7F"/>
    <w:rsid w:val="23881BB4"/>
    <w:rsid w:val="23893F29"/>
    <w:rsid w:val="238957A1"/>
    <w:rsid w:val="238B531C"/>
    <w:rsid w:val="238B7534"/>
    <w:rsid w:val="238BA466"/>
    <w:rsid w:val="238D4BD4"/>
    <w:rsid w:val="238D5B98"/>
    <w:rsid w:val="2390CFEE"/>
    <w:rsid w:val="2392096D"/>
    <w:rsid w:val="2392C01C"/>
    <w:rsid w:val="23935F1B"/>
    <w:rsid w:val="23956124"/>
    <w:rsid w:val="2397B27F"/>
    <w:rsid w:val="2398755C"/>
    <w:rsid w:val="2398AAC3"/>
    <w:rsid w:val="239C2CC4"/>
    <w:rsid w:val="239E17DB"/>
    <w:rsid w:val="239F3D87"/>
    <w:rsid w:val="23A2ED6B"/>
    <w:rsid w:val="23A3F335"/>
    <w:rsid w:val="23A43D70"/>
    <w:rsid w:val="23A67295"/>
    <w:rsid w:val="23A6AD5C"/>
    <w:rsid w:val="23A7EE57"/>
    <w:rsid w:val="23A941AB"/>
    <w:rsid w:val="23AC1AD5"/>
    <w:rsid w:val="23AD6A5E"/>
    <w:rsid w:val="23B019EA"/>
    <w:rsid w:val="23B80932"/>
    <w:rsid w:val="23B93F89"/>
    <w:rsid w:val="23BC0B4D"/>
    <w:rsid w:val="23BE5E20"/>
    <w:rsid w:val="23BE7DF7"/>
    <w:rsid w:val="23C32065"/>
    <w:rsid w:val="23C44F63"/>
    <w:rsid w:val="23C49834"/>
    <w:rsid w:val="23C63284"/>
    <w:rsid w:val="23C76C9B"/>
    <w:rsid w:val="23CA5BF6"/>
    <w:rsid w:val="23CDA952"/>
    <w:rsid w:val="23CDD268"/>
    <w:rsid w:val="23CF3AC7"/>
    <w:rsid w:val="23CF9ABA"/>
    <w:rsid w:val="23D31590"/>
    <w:rsid w:val="23D6CAB8"/>
    <w:rsid w:val="23DE02D9"/>
    <w:rsid w:val="23DED32E"/>
    <w:rsid w:val="23E10369"/>
    <w:rsid w:val="23E1ABFA"/>
    <w:rsid w:val="23E6D79C"/>
    <w:rsid w:val="23E9B947"/>
    <w:rsid w:val="23E9F064"/>
    <w:rsid w:val="23EAE66D"/>
    <w:rsid w:val="23EDFAB6"/>
    <w:rsid w:val="23EE4313"/>
    <w:rsid w:val="23F43313"/>
    <w:rsid w:val="23F5314C"/>
    <w:rsid w:val="23F574BD"/>
    <w:rsid w:val="23F5FD12"/>
    <w:rsid w:val="23F76FF6"/>
    <w:rsid w:val="23F9A80A"/>
    <w:rsid w:val="23F9ED1B"/>
    <w:rsid w:val="23FC5FF1"/>
    <w:rsid w:val="2401E4CA"/>
    <w:rsid w:val="240284D0"/>
    <w:rsid w:val="2404FFF8"/>
    <w:rsid w:val="24063C80"/>
    <w:rsid w:val="24072C2F"/>
    <w:rsid w:val="24075460"/>
    <w:rsid w:val="240993A8"/>
    <w:rsid w:val="240BD853"/>
    <w:rsid w:val="240DE681"/>
    <w:rsid w:val="240E18C8"/>
    <w:rsid w:val="240F0C77"/>
    <w:rsid w:val="2410B35D"/>
    <w:rsid w:val="24117CF9"/>
    <w:rsid w:val="2413A808"/>
    <w:rsid w:val="2415C826"/>
    <w:rsid w:val="24184C17"/>
    <w:rsid w:val="24198755"/>
    <w:rsid w:val="24198D68"/>
    <w:rsid w:val="241B0BC2"/>
    <w:rsid w:val="241B7281"/>
    <w:rsid w:val="24218912"/>
    <w:rsid w:val="24267586"/>
    <w:rsid w:val="242796E1"/>
    <w:rsid w:val="2429CDC3"/>
    <w:rsid w:val="242CF2AB"/>
    <w:rsid w:val="242D2341"/>
    <w:rsid w:val="242DF3C5"/>
    <w:rsid w:val="242F4352"/>
    <w:rsid w:val="2431FF16"/>
    <w:rsid w:val="24365AE2"/>
    <w:rsid w:val="2437057D"/>
    <w:rsid w:val="24387B4A"/>
    <w:rsid w:val="243898B7"/>
    <w:rsid w:val="2446752B"/>
    <w:rsid w:val="24468385"/>
    <w:rsid w:val="244706C3"/>
    <w:rsid w:val="244A9C11"/>
    <w:rsid w:val="244B146B"/>
    <w:rsid w:val="244DD0C3"/>
    <w:rsid w:val="2450CF42"/>
    <w:rsid w:val="24513D1B"/>
    <w:rsid w:val="24536DBF"/>
    <w:rsid w:val="2453E435"/>
    <w:rsid w:val="24585755"/>
    <w:rsid w:val="245A3939"/>
    <w:rsid w:val="245A69FA"/>
    <w:rsid w:val="245B164F"/>
    <w:rsid w:val="245B7F11"/>
    <w:rsid w:val="245D3E1A"/>
    <w:rsid w:val="245FC760"/>
    <w:rsid w:val="246326AD"/>
    <w:rsid w:val="2465D501"/>
    <w:rsid w:val="246A2945"/>
    <w:rsid w:val="246DDF63"/>
    <w:rsid w:val="24715D9F"/>
    <w:rsid w:val="247270F7"/>
    <w:rsid w:val="2473242D"/>
    <w:rsid w:val="247427AB"/>
    <w:rsid w:val="247490DF"/>
    <w:rsid w:val="2474ACAF"/>
    <w:rsid w:val="24763EC2"/>
    <w:rsid w:val="24786AD7"/>
    <w:rsid w:val="24789669"/>
    <w:rsid w:val="2478CBBC"/>
    <w:rsid w:val="247A981F"/>
    <w:rsid w:val="247CC2A0"/>
    <w:rsid w:val="247D99F3"/>
    <w:rsid w:val="247E0D6C"/>
    <w:rsid w:val="247F29B2"/>
    <w:rsid w:val="2485485F"/>
    <w:rsid w:val="2487E42C"/>
    <w:rsid w:val="248A3410"/>
    <w:rsid w:val="248B1F22"/>
    <w:rsid w:val="248E33FE"/>
    <w:rsid w:val="249072F0"/>
    <w:rsid w:val="2494DCA3"/>
    <w:rsid w:val="2495CE09"/>
    <w:rsid w:val="2498D6AB"/>
    <w:rsid w:val="249A265E"/>
    <w:rsid w:val="249B42F4"/>
    <w:rsid w:val="249ED853"/>
    <w:rsid w:val="24A128D8"/>
    <w:rsid w:val="24A1CC9C"/>
    <w:rsid w:val="24A52865"/>
    <w:rsid w:val="24A765B6"/>
    <w:rsid w:val="24A7B899"/>
    <w:rsid w:val="24AA4D74"/>
    <w:rsid w:val="24AA5689"/>
    <w:rsid w:val="24B1E2EB"/>
    <w:rsid w:val="24B36322"/>
    <w:rsid w:val="24B5E71B"/>
    <w:rsid w:val="24BC8A57"/>
    <w:rsid w:val="24BF8482"/>
    <w:rsid w:val="24C30303"/>
    <w:rsid w:val="24C55E38"/>
    <w:rsid w:val="24C61856"/>
    <w:rsid w:val="24C9DEF9"/>
    <w:rsid w:val="24C9E7D5"/>
    <w:rsid w:val="24CC51B0"/>
    <w:rsid w:val="24CE40A9"/>
    <w:rsid w:val="24D09464"/>
    <w:rsid w:val="24D2CCC0"/>
    <w:rsid w:val="24D2DE3B"/>
    <w:rsid w:val="24D64B9A"/>
    <w:rsid w:val="24DBD5CD"/>
    <w:rsid w:val="24DCD5F4"/>
    <w:rsid w:val="24E157AD"/>
    <w:rsid w:val="24E1A5BE"/>
    <w:rsid w:val="24E37015"/>
    <w:rsid w:val="24E3938C"/>
    <w:rsid w:val="24EB62C1"/>
    <w:rsid w:val="24EE68A6"/>
    <w:rsid w:val="24F2691D"/>
    <w:rsid w:val="24F4B6CE"/>
    <w:rsid w:val="24F64DD7"/>
    <w:rsid w:val="24F9A7CB"/>
    <w:rsid w:val="24FADB69"/>
    <w:rsid w:val="24FADE18"/>
    <w:rsid w:val="24FBE996"/>
    <w:rsid w:val="24FC4396"/>
    <w:rsid w:val="24FC71B7"/>
    <w:rsid w:val="24FE7588"/>
    <w:rsid w:val="24FFEDAF"/>
    <w:rsid w:val="25020E2C"/>
    <w:rsid w:val="2503BE74"/>
    <w:rsid w:val="25068F78"/>
    <w:rsid w:val="25079B9B"/>
    <w:rsid w:val="250A3FFD"/>
    <w:rsid w:val="250A625F"/>
    <w:rsid w:val="250A9864"/>
    <w:rsid w:val="250B0CFE"/>
    <w:rsid w:val="250B0DF4"/>
    <w:rsid w:val="250B486C"/>
    <w:rsid w:val="250BA473"/>
    <w:rsid w:val="250D20BD"/>
    <w:rsid w:val="250E2EBD"/>
    <w:rsid w:val="25133238"/>
    <w:rsid w:val="251397E3"/>
    <w:rsid w:val="2513AF01"/>
    <w:rsid w:val="2516FBE9"/>
    <w:rsid w:val="25190E25"/>
    <w:rsid w:val="251B2470"/>
    <w:rsid w:val="251BB884"/>
    <w:rsid w:val="251CC30C"/>
    <w:rsid w:val="251E87F8"/>
    <w:rsid w:val="251EFC2F"/>
    <w:rsid w:val="252028F5"/>
    <w:rsid w:val="2520716F"/>
    <w:rsid w:val="25249D51"/>
    <w:rsid w:val="2527EDC7"/>
    <w:rsid w:val="2530B782"/>
    <w:rsid w:val="253162CB"/>
    <w:rsid w:val="2534E486"/>
    <w:rsid w:val="25371506"/>
    <w:rsid w:val="25379A43"/>
    <w:rsid w:val="25385C67"/>
    <w:rsid w:val="253BB609"/>
    <w:rsid w:val="253DE878"/>
    <w:rsid w:val="2540528C"/>
    <w:rsid w:val="25409167"/>
    <w:rsid w:val="2544F6D9"/>
    <w:rsid w:val="254A98BA"/>
    <w:rsid w:val="2551C95A"/>
    <w:rsid w:val="25528C46"/>
    <w:rsid w:val="2552C00A"/>
    <w:rsid w:val="25530B4E"/>
    <w:rsid w:val="25537C05"/>
    <w:rsid w:val="2557C3A4"/>
    <w:rsid w:val="2559596C"/>
    <w:rsid w:val="2559F971"/>
    <w:rsid w:val="255ED649"/>
    <w:rsid w:val="2562286B"/>
    <w:rsid w:val="25649501"/>
    <w:rsid w:val="2565452C"/>
    <w:rsid w:val="256627AB"/>
    <w:rsid w:val="256696C3"/>
    <w:rsid w:val="25669CFE"/>
    <w:rsid w:val="25678356"/>
    <w:rsid w:val="2567EDD7"/>
    <w:rsid w:val="256AD719"/>
    <w:rsid w:val="256DDC41"/>
    <w:rsid w:val="2570634C"/>
    <w:rsid w:val="2570B658"/>
    <w:rsid w:val="2571C837"/>
    <w:rsid w:val="257360A1"/>
    <w:rsid w:val="25740D2F"/>
    <w:rsid w:val="2574CCDF"/>
    <w:rsid w:val="257849B8"/>
    <w:rsid w:val="257C77EC"/>
    <w:rsid w:val="257D0144"/>
    <w:rsid w:val="257DD260"/>
    <w:rsid w:val="257E1FE8"/>
    <w:rsid w:val="257E3C94"/>
    <w:rsid w:val="257EF0DC"/>
    <w:rsid w:val="257FC606"/>
    <w:rsid w:val="258149DC"/>
    <w:rsid w:val="2583BBEF"/>
    <w:rsid w:val="258453D2"/>
    <w:rsid w:val="25852773"/>
    <w:rsid w:val="25899D5E"/>
    <w:rsid w:val="2589A37D"/>
    <w:rsid w:val="258BA0B3"/>
    <w:rsid w:val="258BB179"/>
    <w:rsid w:val="258E017C"/>
    <w:rsid w:val="258E9957"/>
    <w:rsid w:val="2590C6BA"/>
    <w:rsid w:val="25963417"/>
    <w:rsid w:val="259E64A9"/>
    <w:rsid w:val="259F3BCF"/>
    <w:rsid w:val="25A2CDF5"/>
    <w:rsid w:val="25A33562"/>
    <w:rsid w:val="25A56E23"/>
    <w:rsid w:val="25A6AD09"/>
    <w:rsid w:val="25A84430"/>
    <w:rsid w:val="25A947AC"/>
    <w:rsid w:val="25A96F1C"/>
    <w:rsid w:val="25AD9DCA"/>
    <w:rsid w:val="25AEB019"/>
    <w:rsid w:val="25AFC8E5"/>
    <w:rsid w:val="25AFE945"/>
    <w:rsid w:val="25AFEDB9"/>
    <w:rsid w:val="25B10813"/>
    <w:rsid w:val="25B16D2C"/>
    <w:rsid w:val="25B2B01B"/>
    <w:rsid w:val="25B54102"/>
    <w:rsid w:val="25B731FC"/>
    <w:rsid w:val="25B95CFD"/>
    <w:rsid w:val="25BA3572"/>
    <w:rsid w:val="25BBC926"/>
    <w:rsid w:val="25BC9214"/>
    <w:rsid w:val="25BCF781"/>
    <w:rsid w:val="25BF0B7D"/>
    <w:rsid w:val="25BF60E1"/>
    <w:rsid w:val="25C02D7D"/>
    <w:rsid w:val="25C25796"/>
    <w:rsid w:val="25C34B52"/>
    <w:rsid w:val="25C4E69F"/>
    <w:rsid w:val="25C680BB"/>
    <w:rsid w:val="25C6DC2F"/>
    <w:rsid w:val="25C9EEF9"/>
    <w:rsid w:val="25CB14C4"/>
    <w:rsid w:val="25CD5490"/>
    <w:rsid w:val="25CED96A"/>
    <w:rsid w:val="25D13D79"/>
    <w:rsid w:val="25D33EC3"/>
    <w:rsid w:val="25D3482E"/>
    <w:rsid w:val="25D34F12"/>
    <w:rsid w:val="25D5B272"/>
    <w:rsid w:val="25DA74E8"/>
    <w:rsid w:val="25DC093A"/>
    <w:rsid w:val="25DE9B0B"/>
    <w:rsid w:val="25DEDF46"/>
    <w:rsid w:val="25DFEC90"/>
    <w:rsid w:val="25E1F414"/>
    <w:rsid w:val="25E2D062"/>
    <w:rsid w:val="25E34AEF"/>
    <w:rsid w:val="25E5AF37"/>
    <w:rsid w:val="25E624C6"/>
    <w:rsid w:val="25FA95B0"/>
    <w:rsid w:val="25FBB5A9"/>
    <w:rsid w:val="25FCA4F0"/>
    <w:rsid w:val="25FD6827"/>
    <w:rsid w:val="25FDCE88"/>
    <w:rsid w:val="26001953"/>
    <w:rsid w:val="2601E67D"/>
    <w:rsid w:val="2607DD0E"/>
    <w:rsid w:val="260A72B7"/>
    <w:rsid w:val="260EB308"/>
    <w:rsid w:val="26109748"/>
    <w:rsid w:val="2612315E"/>
    <w:rsid w:val="26142149"/>
    <w:rsid w:val="2614A444"/>
    <w:rsid w:val="26159CD5"/>
    <w:rsid w:val="261A5F50"/>
    <w:rsid w:val="261AE001"/>
    <w:rsid w:val="261AFB0D"/>
    <w:rsid w:val="261B9E3C"/>
    <w:rsid w:val="261BFA0A"/>
    <w:rsid w:val="261EEED9"/>
    <w:rsid w:val="261F5AD0"/>
    <w:rsid w:val="2620157A"/>
    <w:rsid w:val="26256DB4"/>
    <w:rsid w:val="26277DFD"/>
    <w:rsid w:val="262D2240"/>
    <w:rsid w:val="262F5740"/>
    <w:rsid w:val="2630A980"/>
    <w:rsid w:val="2632908F"/>
    <w:rsid w:val="263472E5"/>
    <w:rsid w:val="263DDBE9"/>
    <w:rsid w:val="263E89AF"/>
    <w:rsid w:val="26439F24"/>
    <w:rsid w:val="26440056"/>
    <w:rsid w:val="2644DA36"/>
    <w:rsid w:val="26461788"/>
    <w:rsid w:val="26483E5B"/>
    <w:rsid w:val="26484098"/>
    <w:rsid w:val="2648E45F"/>
    <w:rsid w:val="264AD41F"/>
    <w:rsid w:val="264C62CC"/>
    <w:rsid w:val="264E0A7D"/>
    <w:rsid w:val="264E2231"/>
    <w:rsid w:val="265666B3"/>
    <w:rsid w:val="265A7742"/>
    <w:rsid w:val="265CB668"/>
    <w:rsid w:val="265DB2E6"/>
    <w:rsid w:val="265E9241"/>
    <w:rsid w:val="265EA4F8"/>
    <w:rsid w:val="265FB6E8"/>
    <w:rsid w:val="2660AE3D"/>
    <w:rsid w:val="266378A2"/>
    <w:rsid w:val="266484AD"/>
    <w:rsid w:val="26655767"/>
    <w:rsid w:val="266642AD"/>
    <w:rsid w:val="266BA311"/>
    <w:rsid w:val="266D67E0"/>
    <w:rsid w:val="266ECB2C"/>
    <w:rsid w:val="266F2535"/>
    <w:rsid w:val="26711DEA"/>
    <w:rsid w:val="2671627F"/>
    <w:rsid w:val="26727024"/>
    <w:rsid w:val="2674D05F"/>
    <w:rsid w:val="2676DDCE"/>
    <w:rsid w:val="26783100"/>
    <w:rsid w:val="267CBFBB"/>
    <w:rsid w:val="26822EEB"/>
    <w:rsid w:val="26838EB3"/>
    <w:rsid w:val="26852C08"/>
    <w:rsid w:val="268B5063"/>
    <w:rsid w:val="268BAA47"/>
    <w:rsid w:val="268C5481"/>
    <w:rsid w:val="2690DE30"/>
    <w:rsid w:val="26915C44"/>
    <w:rsid w:val="2693B6D0"/>
    <w:rsid w:val="2699B4A6"/>
    <w:rsid w:val="269F0DA7"/>
    <w:rsid w:val="269FC8F0"/>
    <w:rsid w:val="26A091AA"/>
    <w:rsid w:val="26A2F718"/>
    <w:rsid w:val="26A49BBE"/>
    <w:rsid w:val="26A7A43B"/>
    <w:rsid w:val="26A7B744"/>
    <w:rsid w:val="26AD8F00"/>
    <w:rsid w:val="26AF0211"/>
    <w:rsid w:val="26B061B7"/>
    <w:rsid w:val="26B3F99A"/>
    <w:rsid w:val="26BCF3E1"/>
    <w:rsid w:val="26BE133A"/>
    <w:rsid w:val="26BF33E5"/>
    <w:rsid w:val="26C0A444"/>
    <w:rsid w:val="26C743B1"/>
    <w:rsid w:val="26D1F2ED"/>
    <w:rsid w:val="26D2C02C"/>
    <w:rsid w:val="26D3E12A"/>
    <w:rsid w:val="26D552C8"/>
    <w:rsid w:val="26D5E55A"/>
    <w:rsid w:val="26D86078"/>
    <w:rsid w:val="26DAE8A4"/>
    <w:rsid w:val="26DB44F9"/>
    <w:rsid w:val="26DCC00D"/>
    <w:rsid w:val="26DD3DB0"/>
    <w:rsid w:val="26EA8167"/>
    <w:rsid w:val="26F7208D"/>
    <w:rsid w:val="26FB3892"/>
    <w:rsid w:val="26FBB199"/>
    <w:rsid w:val="26FC5818"/>
    <w:rsid w:val="26FC7CD9"/>
    <w:rsid w:val="26FCF43F"/>
    <w:rsid w:val="26FF2406"/>
    <w:rsid w:val="26FF7E02"/>
    <w:rsid w:val="2701FAE6"/>
    <w:rsid w:val="27083519"/>
    <w:rsid w:val="270980AF"/>
    <w:rsid w:val="2709F3DB"/>
    <w:rsid w:val="2709F3DE"/>
    <w:rsid w:val="270A9AA0"/>
    <w:rsid w:val="270B90ED"/>
    <w:rsid w:val="270DD6AD"/>
    <w:rsid w:val="270E19CC"/>
    <w:rsid w:val="271337B6"/>
    <w:rsid w:val="27135313"/>
    <w:rsid w:val="2715B14A"/>
    <w:rsid w:val="271CB2C1"/>
    <w:rsid w:val="271E3645"/>
    <w:rsid w:val="271F34E5"/>
    <w:rsid w:val="27203F99"/>
    <w:rsid w:val="27214D3C"/>
    <w:rsid w:val="2727DF0C"/>
    <w:rsid w:val="272BDFCD"/>
    <w:rsid w:val="272CF674"/>
    <w:rsid w:val="272DE37D"/>
    <w:rsid w:val="272F265B"/>
    <w:rsid w:val="272F45EE"/>
    <w:rsid w:val="2731447D"/>
    <w:rsid w:val="273C712C"/>
    <w:rsid w:val="273D6479"/>
    <w:rsid w:val="273F51AB"/>
    <w:rsid w:val="2740D7CA"/>
    <w:rsid w:val="274271DA"/>
    <w:rsid w:val="27440CF3"/>
    <w:rsid w:val="2744CDAE"/>
    <w:rsid w:val="274D1074"/>
    <w:rsid w:val="275270A0"/>
    <w:rsid w:val="2754591B"/>
    <w:rsid w:val="275684BF"/>
    <w:rsid w:val="27579AEC"/>
    <w:rsid w:val="2757C7CF"/>
    <w:rsid w:val="275886CC"/>
    <w:rsid w:val="2759D0E6"/>
    <w:rsid w:val="275F56C3"/>
    <w:rsid w:val="2761134C"/>
    <w:rsid w:val="276126C6"/>
    <w:rsid w:val="2761441B"/>
    <w:rsid w:val="276162DC"/>
    <w:rsid w:val="276269D4"/>
    <w:rsid w:val="2764406D"/>
    <w:rsid w:val="27672F61"/>
    <w:rsid w:val="276BB1A4"/>
    <w:rsid w:val="276E3C31"/>
    <w:rsid w:val="2772D477"/>
    <w:rsid w:val="2773E391"/>
    <w:rsid w:val="2776A0D9"/>
    <w:rsid w:val="2776E6CB"/>
    <w:rsid w:val="27778D84"/>
    <w:rsid w:val="277D004B"/>
    <w:rsid w:val="277D5879"/>
    <w:rsid w:val="277D8E21"/>
    <w:rsid w:val="277E9E0A"/>
    <w:rsid w:val="2780B2DD"/>
    <w:rsid w:val="2784BBC9"/>
    <w:rsid w:val="2785531B"/>
    <w:rsid w:val="2787719A"/>
    <w:rsid w:val="27879FBA"/>
    <w:rsid w:val="278C9C2A"/>
    <w:rsid w:val="27902D71"/>
    <w:rsid w:val="27903C1D"/>
    <w:rsid w:val="2790A370"/>
    <w:rsid w:val="2791703E"/>
    <w:rsid w:val="2792948D"/>
    <w:rsid w:val="27950450"/>
    <w:rsid w:val="27987ED9"/>
    <w:rsid w:val="279B7C47"/>
    <w:rsid w:val="279C0F1F"/>
    <w:rsid w:val="279C70EE"/>
    <w:rsid w:val="279CB146"/>
    <w:rsid w:val="27A0E0FD"/>
    <w:rsid w:val="27A23796"/>
    <w:rsid w:val="27A4BC49"/>
    <w:rsid w:val="27A59632"/>
    <w:rsid w:val="27A74750"/>
    <w:rsid w:val="27A80E97"/>
    <w:rsid w:val="27A96EC1"/>
    <w:rsid w:val="27A98BB9"/>
    <w:rsid w:val="27ACC9D6"/>
    <w:rsid w:val="27AE21B9"/>
    <w:rsid w:val="27B1D6AE"/>
    <w:rsid w:val="27B3EEEF"/>
    <w:rsid w:val="27B82F84"/>
    <w:rsid w:val="27BBDC3D"/>
    <w:rsid w:val="27C1182E"/>
    <w:rsid w:val="27C186A6"/>
    <w:rsid w:val="27C1D0C2"/>
    <w:rsid w:val="27C2DF62"/>
    <w:rsid w:val="27C43001"/>
    <w:rsid w:val="27C542CA"/>
    <w:rsid w:val="27C83852"/>
    <w:rsid w:val="27CB3C28"/>
    <w:rsid w:val="27CBA17C"/>
    <w:rsid w:val="27CCD679"/>
    <w:rsid w:val="27CE472F"/>
    <w:rsid w:val="27D57A0F"/>
    <w:rsid w:val="27D6EE76"/>
    <w:rsid w:val="27D9D5AF"/>
    <w:rsid w:val="27DA1541"/>
    <w:rsid w:val="27DBA7C0"/>
    <w:rsid w:val="27DCEAA6"/>
    <w:rsid w:val="27DF35D5"/>
    <w:rsid w:val="27E0355E"/>
    <w:rsid w:val="27E0BBB9"/>
    <w:rsid w:val="27E22C3E"/>
    <w:rsid w:val="27E34F8F"/>
    <w:rsid w:val="27E64376"/>
    <w:rsid w:val="27E73F90"/>
    <w:rsid w:val="27E9F0D3"/>
    <w:rsid w:val="27EC61C9"/>
    <w:rsid w:val="27EFE4C7"/>
    <w:rsid w:val="27F52347"/>
    <w:rsid w:val="27F5E0DC"/>
    <w:rsid w:val="27F96463"/>
    <w:rsid w:val="27FC52F5"/>
    <w:rsid w:val="27FCB2CE"/>
    <w:rsid w:val="2802CA80"/>
    <w:rsid w:val="28042785"/>
    <w:rsid w:val="280509BC"/>
    <w:rsid w:val="2806A4D3"/>
    <w:rsid w:val="2806A695"/>
    <w:rsid w:val="2808B72F"/>
    <w:rsid w:val="2808ED55"/>
    <w:rsid w:val="280A8026"/>
    <w:rsid w:val="280B0658"/>
    <w:rsid w:val="280C83EA"/>
    <w:rsid w:val="281013CC"/>
    <w:rsid w:val="281310AE"/>
    <w:rsid w:val="28135CAD"/>
    <w:rsid w:val="2817C97F"/>
    <w:rsid w:val="281875D3"/>
    <w:rsid w:val="2819AF88"/>
    <w:rsid w:val="281B40B5"/>
    <w:rsid w:val="281BAB3F"/>
    <w:rsid w:val="281C814E"/>
    <w:rsid w:val="281CB2E5"/>
    <w:rsid w:val="2821644E"/>
    <w:rsid w:val="28236220"/>
    <w:rsid w:val="2823F6B5"/>
    <w:rsid w:val="282AEDCC"/>
    <w:rsid w:val="282CAA1F"/>
    <w:rsid w:val="282CBA9E"/>
    <w:rsid w:val="282D483F"/>
    <w:rsid w:val="282E02E0"/>
    <w:rsid w:val="282EC0AC"/>
    <w:rsid w:val="28320B75"/>
    <w:rsid w:val="283212AC"/>
    <w:rsid w:val="28357ED2"/>
    <w:rsid w:val="283DE860"/>
    <w:rsid w:val="283DF704"/>
    <w:rsid w:val="283F4EFA"/>
    <w:rsid w:val="2840DFCE"/>
    <w:rsid w:val="28434B57"/>
    <w:rsid w:val="284428E1"/>
    <w:rsid w:val="284581DD"/>
    <w:rsid w:val="284618FF"/>
    <w:rsid w:val="28465B61"/>
    <w:rsid w:val="2848DD6C"/>
    <w:rsid w:val="2849B5EC"/>
    <w:rsid w:val="284CD5D6"/>
    <w:rsid w:val="284EF592"/>
    <w:rsid w:val="284F4424"/>
    <w:rsid w:val="284FD08F"/>
    <w:rsid w:val="2852E277"/>
    <w:rsid w:val="28533AC6"/>
    <w:rsid w:val="28539FCD"/>
    <w:rsid w:val="28545533"/>
    <w:rsid w:val="28548FFF"/>
    <w:rsid w:val="285AC147"/>
    <w:rsid w:val="285B7397"/>
    <w:rsid w:val="285C1B60"/>
    <w:rsid w:val="285FD487"/>
    <w:rsid w:val="2862C689"/>
    <w:rsid w:val="28638C7A"/>
    <w:rsid w:val="2865429A"/>
    <w:rsid w:val="2865B5A4"/>
    <w:rsid w:val="286761FB"/>
    <w:rsid w:val="2868B567"/>
    <w:rsid w:val="286A0FD6"/>
    <w:rsid w:val="286A5EF1"/>
    <w:rsid w:val="286F7F00"/>
    <w:rsid w:val="2871B5BB"/>
    <w:rsid w:val="2874B5AE"/>
    <w:rsid w:val="2874D9F2"/>
    <w:rsid w:val="287504B6"/>
    <w:rsid w:val="28764270"/>
    <w:rsid w:val="2876C912"/>
    <w:rsid w:val="2878D476"/>
    <w:rsid w:val="2878DB56"/>
    <w:rsid w:val="287A4EF3"/>
    <w:rsid w:val="287AF2C1"/>
    <w:rsid w:val="287C46D5"/>
    <w:rsid w:val="287D70E5"/>
    <w:rsid w:val="28861CE4"/>
    <w:rsid w:val="2886A919"/>
    <w:rsid w:val="2886DA66"/>
    <w:rsid w:val="28878677"/>
    <w:rsid w:val="288A389B"/>
    <w:rsid w:val="288B9719"/>
    <w:rsid w:val="288CB74F"/>
    <w:rsid w:val="288F53CE"/>
    <w:rsid w:val="289185FA"/>
    <w:rsid w:val="289505CF"/>
    <w:rsid w:val="28953347"/>
    <w:rsid w:val="28A361D5"/>
    <w:rsid w:val="28A51F6A"/>
    <w:rsid w:val="28A67D0D"/>
    <w:rsid w:val="28A6DC3B"/>
    <w:rsid w:val="28A9D87B"/>
    <w:rsid w:val="28ABDCD5"/>
    <w:rsid w:val="28B19C02"/>
    <w:rsid w:val="28B41987"/>
    <w:rsid w:val="28B5A286"/>
    <w:rsid w:val="28B6AC21"/>
    <w:rsid w:val="28B8F068"/>
    <w:rsid w:val="28BB0C6A"/>
    <w:rsid w:val="28BBEB7B"/>
    <w:rsid w:val="28BCA825"/>
    <w:rsid w:val="28BE4E49"/>
    <w:rsid w:val="28C17095"/>
    <w:rsid w:val="28C1CFA3"/>
    <w:rsid w:val="28C2EB9A"/>
    <w:rsid w:val="28C61026"/>
    <w:rsid w:val="28C701B6"/>
    <w:rsid w:val="28C9960E"/>
    <w:rsid w:val="28CB9989"/>
    <w:rsid w:val="28CCA5AF"/>
    <w:rsid w:val="28CD14DE"/>
    <w:rsid w:val="28CE47EE"/>
    <w:rsid w:val="28CEECC6"/>
    <w:rsid w:val="28CF5ACD"/>
    <w:rsid w:val="28D9334C"/>
    <w:rsid w:val="28D97ACD"/>
    <w:rsid w:val="28DB0024"/>
    <w:rsid w:val="28DB88A1"/>
    <w:rsid w:val="28DBC5D8"/>
    <w:rsid w:val="28DD5A2B"/>
    <w:rsid w:val="28DD9B3F"/>
    <w:rsid w:val="28DE6475"/>
    <w:rsid w:val="28DF2715"/>
    <w:rsid w:val="28E270A1"/>
    <w:rsid w:val="28E3E534"/>
    <w:rsid w:val="28E46C4B"/>
    <w:rsid w:val="28E6330E"/>
    <w:rsid w:val="28E8AA93"/>
    <w:rsid w:val="28EA0702"/>
    <w:rsid w:val="28EBB1D4"/>
    <w:rsid w:val="28ED66C1"/>
    <w:rsid w:val="28EDC8B3"/>
    <w:rsid w:val="28EDF302"/>
    <w:rsid w:val="28EE3B46"/>
    <w:rsid w:val="28F59C4F"/>
    <w:rsid w:val="28F88320"/>
    <w:rsid w:val="28FA167D"/>
    <w:rsid w:val="28FB1AF1"/>
    <w:rsid w:val="28FC7D04"/>
    <w:rsid w:val="28FCBB9C"/>
    <w:rsid w:val="2900065E"/>
    <w:rsid w:val="290013E6"/>
    <w:rsid w:val="290026BF"/>
    <w:rsid w:val="29011B95"/>
    <w:rsid w:val="2901FB3B"/>
    <w:rsid w:val="2902E8D8"/>
    <w:rsid w:val="2903344D"/>
    <w:rsid w:val="29040BBF"/>
    <w:rsid w:val="29057756"/>
    <w:rsid w:val="290614B9"/>
    <w:rsid w:val="29067854"/>
    <w:rsid w:val="2906C539"/>
    <w:rsid w:val="29070D1C"/>
    <w:rsid w:val="29089293"/>
    <w:rsid w:val="29094CFA"/>
    <w:rsid w:val="290A8DD5"/>
    <w:rsid w:val="290DC224"/>
    <w:rsid w:val="290ECC5A"/>
    <w:rsid w:val="29122E6A"/>
    <w:rsid w:val="29168AD1"/>
    <w:rsid w:val="2918403C"/>
    <w:rsid w:val="291893E2"/>
    <w:rsid w:val="29190446"/>
    <w:rsid w:val="29199BA4"/>
    <w:rsid w:val="291B3DCB"/>
    <w:rsid w:val="29236939"/>
    <w:rsid w:val="292596FD"/>
    <w:rsid w:val="2926C3D9"/>
    <w:rsid w:val="2928C1AE"/>
    <w:rsid w:val="29299C6E"/>
    <w:rsid w:val="2929B142"/>
    <w:rsid w:val="292A764B"/>
    <w:rsid w:val="292F8780"/>
    <w:rsid w:val="2932FDA7"/>
    <w:rsid w:val="2933D012"/>
    <w:rsid w:val="2937485F"/>
    <w:rsid w:val="293BD667"/>
    <w:rsid w:val="293BDE02"/>
    <w:rsid w:val="293C322F"/>
    <w:rsid w:val="293CAA17"/>
    <w:rsid w:val="293CF7FF"/>
    <w:rsid w:val="293E1309"/>
    <w:rsid w:val="293E3292"/>
    <w:rsid w:val="293FE063"/>
    <w:rsid w:val="29418120"/>
    <w:rsid w:val="294196A9"/>
    <w:rsid w:val="294BF03E"/>
    <w:rsid w:val="294CAA77"/>
    <w:rsid w:val="294F0F13"/>
    <w:rsid w:val="294FA829"/>
    <w:rsid w:val="29518B5D"/>
    <w:rsid w:val="2951B433"/>
    <w:rsid w:val="2953050D"/>
    <w:rsid w:val="29559B03"/>
    <w:rsid w:val="295668F4"/>
    <w:rsid w:val="2956DB25"/>
    <w:rsid w:val="2957A62A"/>
    <w:rsid w:val="29586A16"/>
    <w:rsid w:val="2958DD91"/>
    <w:rsid w:val="2959BB16"/>
    <w:rsid w:val="295BC86C"/>
    <w:rsid w:val="295C357D"/>
    <w:rsid w:val="295D7D23"/>
    <w:rsid w:val="29618DB2"/>
    <w:rsid w:val="2966D149"/>
    <w:rsid w:val="29683E01"/>
    <w:rsid w:val="296989BD"/>
    <w:rsid w:val="296A6E97"/>
    <w:rsid w:val="296B5025"/>
    <w:rsid w:val="296DED8D"/>
    <w:rsid w:val="296E34BA"/>
    <w:rsid w:val="296E3924"/>
    <w:rsid w:val="297117B2"/>
    <w:rsid w:val="29715206"/>
    <w:rsid w:val="297437F1"/>
    <w:rsid w:val="29799D30"/>
    <w:rsid w:val="297A1FA2"/>
    <w:rsid w:val="297E53A4"/>
    <w:rsid w:val="2981CBCD"/>
    <w:rsid w:val="298508C7"/>
    <w:rsid w:val="2985142B"/>
    <w:rsid w:val="298A5E4F"/>
    <w:rsid w:val="298A9A48"/>
    <w:rsid w:val="298EAAA7"/>
    <w:rsid w:val="298F6277"/>
    <w:rsid w:val="2990E210"/>
    <w:rsid w:val="299AE456"/>
    <w:rsid w:val="299D2A83"/>
    <w:rsid w:val="299EDB66"/>
    <w:rsid w:val="299FD58B"/>
    <w:rsid w:val="29A2871E"/>
    <w:rsid w:val="29A41BE0"/>
    <w:rsid w:val="29A5DF60"/>
    <w:rsid w:val="29A608B5"/>
    <w:rsid w:val="29A6B7DE"/>
    <w:rsid w:val="29A6D6B9"/>
    <w:rsid w:val="29AAA504"/>
    <w:rsid w:val="29AC5884"/>
    <w:rsid w:val="29AE2A95"/>
    <w:rsid w:val="29AF2D5C"/>
    <w:rsid w:val="29AF41F0"/>
    <w:rsid w:val="29B03434"/>
    <w:rsid w:val="29B0DCF5"/>
    <w:rsid w:val="29B3ADCB"/>
    <w:rsid w:val="29B3F92C"/>
    <w:rsid w:val="29B49754"/>
    <w:rsid w:val="29B5FDF8"/>
    <w:rsid w:val="29B62FD1"/>
    <w:rsid w:val="29B7152E"/>
    <w:rsid w:val="29B9919D"/>
    <w:rsid w:val="29BC2D5C"/>
    <w:rsid w:val="29BEC0F1"/>
    <w:rsid w:val="29BED9EF"/>
    <w:rsid w:val="29BF87EC"/>
    <w:rsid w:val="29C379EB"/>
    <w:rsid w:val="29CAA2E7"/>
    <w:rsid w:val="29CB0DEF"/>
    <w:rsid w:val="29CB12B6"/>
    <w:rsid w:val="29CCD983"/>
    <w:rsid w:val="29CE8082"/>
    <w:rsid w:val="29CEED41"/>
    <w:rsid w:val="29D159CB"/>
    <w:rsid w:val="29D299E4"/>
    <w:rsid w:val="29D58C72"/>
    <w:rsid w:val="29D70617"/>
    <w:rsid w:val="29D769EA"/>
    <w:rsid w:val="29DA5807"/>
    <w:rsid w:val="29DAE234"/>
    <w:rsid w:val="29DB7E2E"/>
    <w:rsid w:val="29DC3D03"/>
    <w:rsid w:val="29DC4456"/>
    <w:rsid w:val="29DE504C"/>
    <w:rsid w:val="29DEA631"/>
    <w:rsid w:val="29E15B8A"/>
    <w:rsid w:val="29E261B7"/>
    <w:rsid w:val="29E2E528"/>
    <w:rsid w:val="29E40D63"/>
    <w:rsid w:val="29E495BC"/>
    <w:rsid w:val="29E7F8D4"/>
    <w:rsid w:val="29EA8F08"/>
    <w:rsid w:val="29EC17A9"/>
    <w:rsid w:val="29EEB2D8"/>
    <w:rsid w:val="29F164AC"/>
    <w:rsid w:val="29F3866C"/>
    <w:rsid w:val="29F713C3"/>
    <w:rsid w:val="29F78ACE"/>
    <w:rsid w:val="29F7BF24"/>
    <w:rsid w:val="29FAA0CD"/>
    <w:rsid w:val="29FC4154"/>
    <w:rsid w:val="2A01B73C"/>
    <w:rsid w:val="2A029835"/>
    <w:rsid w:val="2A046047"/>
    <w:rsid w:val="2A071F23"/>
    <w:rsid w:val="2A07F676"/>
    <w:rsid w:val="2A08655E"/>
    <w:rsid w:val="2A08E774"/>
    <w:rsid w:val="2A0A5B81"/>
    <w:rsid w:val="2A0B28DB"/>
    <w:rsid w:val="2A0F022D"/>
    <w:rsid w:val="2A10E018"/>
    <w:rsid w:val="2A1A5773"/>
    <w:rsid w:val="2A1B0BEF"/>
    <w:rsid w:val="2A1B6082"/>
    <w:rsid w:val="2A1C30F0"/>
    <w:rsid w:val="2A1DD89E"/>
    <w:rsid w:val="2A1FDCA3"/>
    <w:rsid w:val="2A22AFE8"/>
    <w:rsid w:val="2A23E70A"/>
    <w:rsid w:val="2A248880"/>
    <w:rsid w:val="2A252A74"/>
    <w:rsid w:val="2A25BEBC"/>
    <w:rsid w:val="2A2C163D"/>
    <w:rsid w:val="2A2DC8A8"/>
    <w:rsid w:val="2A3059F9"/>
    <w:rsid w:val="2A335C44"/>
    <w:rsid w:val="2A336113"/>
    <w:rsid w:val="2A375787"/>
    <w:rsid w:val="2A3B8282"/>
    <w:rsid w:val="2A3D8CD3"/>
    <w:rsid w:val="2A3EFCED"/>
    <w:rsid w:val="2A403527"/>
    <w:rsid w:val="2A40CC1B"/>
    <w:rsid w:val="2A41327D"/>
    <w:rsid w:val="2A414497"/>
    <w:rsid w:val="2A42779F"/>
    <w:rsid w:val="2A45F676"/>
    <w:rsid w:val="2A4E95D5"/>
    <w:rsid w:val="2A53516B"/>
    <w:rsid w:val="2A554654"/>
    <w:rsid w:val="2A568A2D"/>
    <w:rsid w:val="2A580297"/>
    <w:rsid w:val="2A59C944"/>
    <w:rsid w:val="2A5A67BB"/>
    <w:rsid w:val="2A5C87C2"/>
    <w:rsid w:val="2A60070F"/>
    <w:rsid w:val="2A612803"/>
    <w:rsid w:val="2A62244B"/>
    <w:rsid w:val="2A62A942"/>
    <w:rsid w:val="2A65722E"/>
    <w:rsid w:val="2A66E782"/>
    <w:rsid w:val="2A6936BD"/>
    <w:rsid w:val="2A6EE155"/>
    <w:rsid w:val="2A6FCCC5"/>
    <w:rsid w:val="2A728856"/>
    <w:rsid w:val="2A73C08F"/>
    <w:rsid w:val="2A747694"/>
    <w:rsid w:val="2A769C21"/>
    <w:rsid w:val="2A79EF25"/>
    <w:rsid w:val="2A7A8CF7"/>
    <w:rsid w:val="2A7B043D"/>
    <w:rsid w:val="2A7B3B5E"/>
    <w:rsid w:val="2A804A85"/>
    <w:rsid w:val="2A857639"/>
    <w:rsid w:val="2A860BF1"/>
    <w:rsid w:val="2A8712EB"/>
    <w:rsid w:val="2A8881A6"/>
    <w:rsid w:val="2A8971A8"/>
    <w:rsid w:val="2A8A0488"/>
    <w:rsid w:val="2A8E2AAA"/>
    <w:rsid w:val="2A8EC58E"/>
    <w:rsid w:val="2A9056BA"/>
    <w:rsid w:val="2A917814"/>
    <w:rsid w:val="2A91E0BA"/>
    <w:rsid w:val="2A992115"/>
    <w:rsid w:val="2A9B4779"/>
    <w:rsid w:val="2A9BCD9D"/>
    <w:rsid w:val="2A9D04AE"/>
    <w:rsid w:val="2A9F0580"/>
    <w:rsid w:val="2A9FA469"/>
    <w:rsid w:val="2AA02152"/>
    <w:rsid w:val="2AA1BA10"/>
    <w:rsid w:val="2AA2284F"/>
    <w:rsid w:val="2AA330EC"/>
    <w:rsid w:val="2AA403C8"/>
    <w:rsid w:val="2AA40CA3"/>
    <w:rsid w:val="2AA4BD22"/>
    <w:rsid w:val="2AA58EAC"/>
    <w:rsid w:val="2AA7BDE9"/>
    <w:rsid w:val="2AA908F5"/>
    <w:rsid w:val="2AA9D787"/>
    <w:rsid w:val="2AAE92A0"/>
    <w:rsid w:val="2AAF391A"/>
    <w:rsid w:val="2AAF95F3"/>
    <w:rsid w:val="2AB1DE31"/>
    <w:rsid w:val="2AB26FB3"/>
    <w:rsid w:val="2AB5CFFD"/>
    <w:rsid w:val="2AB5F8D3"/>
    <w:rsid w:val="2AB646E2"/>
    <w:rsid w:val="2AB68C0F"/>
    <w:rsid w:val="2AB87BD0"/>
    <w:rsid w:val="2ABB41CD"/>
    <w:rsid w:val="2ABE5A7B"/>
    <w:rsid w:val="2AC0692B"/>
    <w:rsid w:val="2AC09F09"/>
    <w:rsid w:val="2AC1F7F0"/>
    <w:rsid w:val="2AC57236"/>
    <w:rsid w:val="2AC5BA98"/>
    <w:rsid w:val="2ACAE35B"/>
    <w:rsid w:val="2ACF6480"/>
    <w:rsid w:val="2AD25D8B"/>
    <w:rsid w:val="2AD26386"/>
    <w:rsid w:val="2AD49B6E"/>
    <w:rsid w:val="2AD5A227"/>
    <w:rsid w:val="2AD76453"/>
    <w:rsid w:val="2AD90A3C"/>
    <w:rsid w:val="2ADBA3EE"/>
    <w:rsid w:val="2ADBD4A3"/>
    <w:rsid w:val="2ADC02FC"/>
    <w:rsid w:val="2ADC6F19"/>
    <w:rsid w:val="2ADCC26C"/>
    <w:rsid w:val="2ADF92E4"/>
    <w:rsid w:val="2AE01E7F"/>
    <w:rsid w:val="2AE09589"/>
    <w:rsid w:val="2AE19FEF"/>
    <w:rsid w:val="2AE33D9C"/>
    <w:rsid w:val="2AE3BD29"/>
    <w:rsid w:val="2AE4C683"/>
    <w:rsid w:val="2AE55815"/>
    <w:rsid w:val="2AE7B1F6"/>
    <w:rsid w:val="2AEA8575"/>
    <w:rsid w:val="2AF0C9D9"/>
    <w:rsid w:val="2AF0D634"/>
    <w:rsid w:val="2AF65671"/>
    <w:rsid w:val="2AF76AEB"/>
    <w:rsid w:val="2AFA1F6A"/>
    <w:rsid w:val="2AFDF842"/>
    <w:rsid w:val="2B0232F3"/>
    <w:rsid w:val="2B026F92"/>
    <w:rsid w:val="2B02EB6E"/>
    <w:rsid w:val="2B03BB0C"/>
    <w:rsid w:val="2B06BD4C"/>
    <w:rsid w:val="2B090E85"/>
    <w:rsid w:val="2B0D30B3"/>
    <w:rsid w:val="2B0DC2DC"/>
    <w:rsid w:val="2B10A0A8"/>
    <w:rsid w:val="2B155B58"/>
    <w:rsid w:val="2B16498A"/>
    <w:rsid w:val="2B189302"/>
    <w:rsid w:val="2B1BF818"/>
    <w:rsid w:val="2B1DB44A"/>
    <w:rsid w:val="2B1E9C97"/>
    <w:rsid w:val="2B1F2F66"/>
    <w:rsid w:val="2B1F2FF2"/>
    <w:rsid w:val="2B1F5A9A"/>
    <w:rsid w:val="2B1FBD32"/>
    <w:rsid w:val="2B220D2E"/>
    <w:rsid w:val="2B23318F"/>
    <w:rsid w:val="2B2479FB"/>
    <w:rsid w:val="2B257004"/>
    <w:rsid w:val="2B2931BD"/>
    <w:rsid w:val="2B2A73F2"/>
    <w:rsid w:val="2B2AD4E8"/>
    <w:rsid w:val="2B2B2C8A"/>
    <w:rsid w:val="2B2E13C0"/>
    <w:rsid w:val="2B2E8FFA"/>
    <w:rsid w:val="2B2F2EEB"/>
    <w:rsid w:val="2B309236"/>
    <w:rsid w:val="2B315474"/>
    <w:rsid w:val="2B31E300"/>
    <w:rsid w:val="2B32FF70"/>
    <w:rsid w:val="2B332CBB"/>
    <w:rsid w:val="2B387456"/>
    <w:rsid w:val="2B38F18E"/>
    <w:rsid w:val="2B3936C9"/>
    <w:rsid w:val="2B393BE6"/>
    <w:rsid w:val="2B39D3B6"/>
    <w:rsid w:val="2B3AEDB1"/>
    <w:rsid w:val="2B3B6496"/>
    <w:rsid w:val="2B43AC01"/>
    <w:rsid w:val="2B45EFBA"/>
    <w:rsid w:val="2B4A08AE"/>
    <w:rsid w:val="2B4B7FFD"/>
    <w:rsid w:val="2B4C014D"/>
    <w:rsid w:val="2B4F4D74"/>
    <w:rsid w:val="2B544814"/>
    <w:rsid w:val="2B54B4B4"/>
    <w:rsid w:val="2B560DF3"/>
    <w:rsid w:val="2B572943"/>
    <w:rsid w:val="2B591578"/>
    <w:rsid w:val="2B59180E"/>
    <w:rsid w:val="2B59F3D7"/>
    <w:rsid w:val="2B5B07DC"/>
    <w:rsid w:val="2B607BC9"/>
    <w:rsid w:val="2B607EC6"/>
    <w:rsid w:val="2B62BDF2"/>
    <w:rsid w:val="2B658740"/>
    <w:rsid w:val="2B65962E"/>
    <w:rsid w:val="2B66644F"/>
    <w:rsid w:val="2B69AF80"/>
    <w:rsid w:val="2B6BC8DF"/>
    <w:rsid w:val="2B6E0464"/>
    <w:rsid w:val="2B6E196E"/>
    <w:rsid w:val="2B7035C0"/>
    <w:rsid w:val="2B711E6E"/>
    <w:rsid w:val="2B717F68"/>
    <w:rsid w:val="2B730AAF"/>
    <w:rsid w:val="2B75B090"/>
    <w:rsid w:val="2B75EDAD"/>
    <w:rsid w:val="2B77BDAA"/>
    <w:rsid w:val="2B7A6DA0"/>
    <w:rsid w:val="2B7E0BA7"/>
    <w:rsid w:val="2B7F7FA0"/>
    <w:rsid w:val="2B85556F"/>
    <w:rsid w:val="2B8663FC"/>
    <w:rsid w:val="2B86F86C"/>
    <w:rsid w:val="2B873A2A"/>
    <w:rsid w:val="2B879064"/>
    <w:rsid w:val="2B8829EB"/>
    <w:rsid w:val="2B88502E"/>
    <w:rsid w:val="2B896543"/>
    <w:rsid w:val="2B8977E0"/>
    <w:rsid w:val="2B89F7E1"/>
    <w:rsid w:val="2B8A7296"/>
    <w:rsid w:val="2B8C9CD5"/>
    <w:rsid w:val="2B8DE358"/>
    <w:rsid w:val="2B8DF8E9"/>
    <w:rsid w:val="2B8EE881"/>
    <w:rsid w:val="2B928C00"/>
    <w:rsid w:val="2B94E58F"/>
    <w:rsid w:val="2B959C57"/>
    <w:rsid w:val="2B9863EB"/>
    <w:rsid w:val="2B9EF908"/>
    <w:rsid w:val="2BA002F3"/>
    <w:rsid w:val="2BA174E9"/>
    <w:rsid w:val="2BA229AD"/>
    <w:rsid w:val="2BA32F5C"/>
    <w:rsid w:val="2BA52C41"/>
    <w:rsid w:val="2BA79F0B"/>
    <w:rsid w:val="2BAC0637"/>
    <w:rsid w:val="2BAC3EAD"/>
    <w:rsid w:val="2BACC49E"/>
    <w:rsid w:val="2BAE831A"/>
    <w:rsid w:val="2BAFAA64"/>
    <w:rsid w:val="2BB24678"/>
    <w:rsid w:val="2BB48EA3"/>
    <w:rsid w:val="2BBAFF9D"/>
    <w:rsid w:val="2BC141E5"/>
    <w:rsid w:val="2BC2D5E9"/>
    <w:rsid w:val="2BC65BA0"/>
    <w:rsid w:val="2BCAECB2"/>
    <w:rsid w:val="2BCB1491"/>
    <w:rsid w:val="2BCCF47E"/>
    <w:rsid w:val="2BCE2265"/>
    <w:rsid w:val="2BCF4837"/>
    <w:rsid w:val="2BD04664"/>
    <w:rsid w:val="2BD39F00"/>
    <w:rsid w:val="2BD53694"/>
    <w:rsid w:val="2BD65D31"/>
    <w:rsid w:val="2BDC38A5"/>
    <w:rsid w:val="2BDDF49B"/>
    <w:rsid w:val="2BE109BB"/>
    <w:rsid w:val="2BE31A16"/>
    <w:rsid w:val="2BE4EF21"/>
    <w:rsid w:val="2BE8D484"/>
    <w:rsid w:val="2BEE0051"/>
    <w:rsid w:val="2BEEEB94"/>
    <w:rsid w:val="2BEF77B9"/>
    <w:rsid w:val="2BF0B806"/>
    <w:rsid w:val="2BF0C04C"/>
    <w:rsid w:val="2BF1359C"/>
    <w:rsid w:val="2BF42B05"/>
    <w:rsid w:val="2BF8284C"/>
    <w:rsid w:val="2BFBCDFF"/>
    <w:rsid w:val="2BFD0178"/>
    <w:rsid w:val="2C01B670"/>
    <w:rsid w:val="2C027FDD"/>
    <w:rsid w:val="2C02CE1D"/>
    <w:rsid w:val="2C0341BB"/>
    <w:rsid w:val="2C03922B"/>
    <w:rsid w:val="2C041CDE"/>
    <w:rsid w:val="2C087621"/>
    <w:rsid w:val="2C0A3E04"/>
    <w:rsid w:val="2C0BA9A0"/>
    <w:rsid w:val="2C0DC32A"/>
    <w:rsid w:val="2C0FF59B"/>
    <w:rsid w:val="2C107A6F"/>
    <w:rsid w:val="2C112D1C"/>
    <w:rsid w:val="2C12FECC"/>
    <w:rsid w:val="2C1457C8"/>
    <w:rsid w:val="2C153EA8"/>
    <w:rsid w:val="2C16FCB6"/>
    <w:rsid w:val="2C1AAE9F"/>
    <w:rsid w:val="2C1BF766"/>
    <w:rsid w:val="2C1C8215"/>
    <w:rsid w:val="2C1D0FCB"/>
    <w:rsid w:val="2C1D458F"/>
    <w:rsid w:val="2C1E331E"/>
    <w:rsid w:val="2C1F27C7"/>
    <w:rsid w:val="2C1F5795"/>
    <w:rsid w:val="2C1F65E0"/>
    <w:rsid w:val="2C1F821B"/>
    <w:rsid w:val="2C26890A"/>
    <w:rsid w:val="2C26BCA6"/>
    <w:rsid w:val="2C296841"/>
    <w:rsid w:val="2C2AAD80"/>
    <w:rsid w:val="2C2C96E7"/>
    <w:rsid w:val="2C2DD548"/>
    <w:rsid w:val="2C2FBCE7"/>
    <w:rsid w:val="2C30B353"/>
    <w:rsid w:val="2C310C93"/>
    <w:rsid w:val="2C324AC5"/>
    <w:rsid w:val="2C33694E"/>
    <w:rsid w:val="2C33C998"/>
    <w:rsid w:val="2C345444"/>
    <w:rsid w:val="2C386AF1"/>
    <w:rsid w:val="2C38DC38"/>
    <w:rsid w:val="2C3ABE3A"/>
    <w:rsid w:val="2C3C794B"/>
    <w:rsid w:val="2C4287BF"/>
    <w:rsid w:val="2C43F7BD"/>
    <w:rsid w:val="2C4ADF38"/>
    <w:rsid w:val="2C519F20"/>
    <w:rsid w:val="2C522BE9"/>
    <w:rsid w:val="2C546B1A"/>
    <w:rsid w:val="2C599354"/>
    <w:rsid w:val="2C5994CC"/>
    <w:rsid w:val="2C5EDC77"/>
    <w:rsid w:val="2C643966"/>
    <w:rsid w:val="2C64E09B"/>
    <w:rsid w:val="2C662B8F"/>
    <w:rsid w:val="2C69DCBD"/>
    <w:rsid w:val="2C6AD852"/>
    <w:rsid w:val="2C6CEA58"/>
    <w:rsid w:val="2C6D0FEE"/>
    <w:rsid w:val="2C732B9F"/>
    <w:rsid w:val="2C7D5EDC"/>
    <w:rsid w:val="2C819286"/>
    <w:rsid w:val="2C81CA0D"/>
    <w:rsid w:val="2C84AE63"/>
    <w:rsid w:val="2C8578CD"/>
    <w:rsid w:val="2C867EA5"/>
    <w:rsid w:val="2C870A3C"/>
    <w:rsid w:val="2C8A0087"/>
    <w:rsid w:val="2C8CAC73"/>
    <w:rsid w:val="2C8DFD8C"/>
    <w:rsid w:val="2C8F1654"/>
    <w:rsid w:val="2C92919C"/>
    <w:rsid w:val="2C959807"/>
    <w:rsid w:val="2C972F15"/>
    <w:rsid w:val="2C9A601B"/>
    <w:rsid w:val="2C9B831F"/>
    <w:rsid w:val="2CA275F8"/>
    <w:rsid w:val="2CA38862"/>
    <w:rsid w:val="2CA405BF"/>
    <w:rsid w:val="2CA67846"/>
    <w:rsid w:val="2CACC0B8"/>
    <w:rsid w:val="2CADA029"/>
    <w:rsid w:val="2CAFD6BC"/>
    <w:rsid w:val="2CB0EF6B"/>
    <w:rsid w:val="2CB4A9A1"/>
    <w:rsid w:val="2CB6D6BF"/>
    <w:rsid w:val="2CB6F4CB"/>
    <w:rsid w:val="2CB7BEB0"/>
    <w:rsid w:val="2CB87E19"/>
    <w:rsid w:val="2CB9925D"/>
    <w:rsid w:val="2CBAA6E1"/>
    <w:rsid w:val="2CBB6A12"/>
    <w:rsid w:val="2CBC5B0D"/>
    <w:rsid w:val="2CBF0769"/>
    <w:rsid w:val="2CC01D34"/>
    <w:rsid w:val="2CC29589"/>
    <w:rsid w:val="2CC4767C"/>
    <w:rsid w:val="2CC598A0"/>
    <w:rsid w:val="2CC66828"/>
    <w:rsid w:val="2CC81E5E"/>
    <w:rsid w:val="2CC85D43"/>
    <w:rsid w:val="2CCB1FDA"/>
    <w:rsid w:val="2CCD6E7A"/>
    <w:rsid w:val="2CD1A134"/>
    <w:rsid w:val="2CD57CC3"/>
    <w:rsid w:val="2CD6E67B"/>
    <w:rsid w:val="2CD91340"/>
    <w:rsid w:val="2CD95A28"/>
    <w:rsid w:val="2CD9E5B3"/>
    <w:rsid w:val="2CDCEB7B"/>
    <w:rsid w:val="2CDD0A92"/>
    <w:rsid w:val="2CDD3FAE"/>
    <w:rsid w:val="2CDF8B41"/>
    <w:rsid w:val="2CE51AE7"/>
    <w:rsid w:val="2CE5BE80"/>
    <w:rsid w:val="2CE87940"/>
    <w:rsid w:val="2CEAF74A"/>
    <w:rsid w:val="2CED4E89"/>
    <w:rsid w:val="2CEF930B"/>
    <w:rsid w:val="2CF21D09"/>
    <w:rsid w:val="2CF3C400"/>
    <w:rsid w:val="2CF50582"/>
    <w:rsid w:val="2CF5E6A9"/>
    <w:rsid w:val="2CF67C73"/>
    <w:rsid w:val="2CF7FD76"/>
    <w:rsid w:val="2CF911F6"/>
    <w:rsid w:val="2CFA314D"/>
    <w:rsid w:val="2CFB4163"/>
    <w:rsid w:val="2CFBE412"/>
    <w:rsid w:val="2CFC16E3"/>
    <w:rsid w:val="2CFC7AEB"/>
    <w:rsid w:val="2CFCDDE9"/>
    <w:rsid w:val="2D000690"/>
    <w:rsid w:val="2D0193BC"/>
    <w:rsid w:val="2D03F8FC"/>
    <w:rsid w:val="2D064F91"/>
    <w:rsid w:val="2D06AF27"/>
    <w:rsid w:val="2D07548B"/>
    <w:rsid w:val="2D07EAA4"/>
    <w:rsid w:val="2D09AA83"/>
    <w:rsid w:val="2D0A4EC7"/>
    <w:rsid w:val="2D0AA10F"/>
    <w:rsid w:val="2D0B7CF4"/>
    <w:rsid w:val="2D0C22DC"/>
    <w:rsid w:val="2D0CB851"/>
    <w:rsid w:val="2D0DBDA5"/>
    <w:rsid w:val="2D0E896B"/>
    <w:rsid w:val="2D10510F"/>
    <w:rsid w:val="2D108DC3"/>
    <w:rsid w:val="2D11752E"/>
    <w:rsid w:val="2D144376"/>
    <w:rsid w:val="2D151476"/>
    <w:rsid w:val="2D15CFAC"/>
    <w:rsid w:val="2D19A345"/>
    <w:rsid w:val="2D1C3A3A"/>
    <w:rsid w:val="2D1DC02E"/>
    <w:rsid w:val="2D20ED96"/>
    <w:rsid w:val="2D29E3F4"/>
    <w:rsid w:val="2D29F613"/>
    <w:rsid w:val="2D2A7F0D"/>
    <w:rsid w:val="2D2AD754"/>
    <w:rsid w:val="2D2C4C79"/>
    <w:rsid w:val="2D2EE6AF"/>
    <w:rsid w:val="2D3111D6"/>
    <w:rsid w:val="2D3377B0"/>
    <w:rsid w:val="2D356703"/>
    <w:rsid w:val="2D368535"/>
    <w:rsid w:val="2D37B310"/>
    <w:rsid w:val="2D3CE299"/>
    <w:rsid w:val="2D3ED651"/>
    <w:rsid w:val="2D4259D7"/>
    <w:rsid w:val="2D42C285"/>
    <w:rsid w:val="2D479BDC"/>
    <w:rsid w:val="2D518A1D"/>
    <w:rsid w:val="2D524EB9"/>
    <w:rsid w:val="2D53A3B6"/>
    <w:rsid w:val="2D5BA0EE"/>
    <w:rsid w:val="2D5C3ABB"/>
    <w:rsid w:val="2D5C6C00"/>
    <w:rsid w:val="2D605C52"/>
    <w:rsid w:val="2D6443E7"/>
    <w:rsid w:val="2D671077"/>
    <w:rsid w:val="2D684D27"/>
    <w:rsid w:val="2D690D37"/>
    <w:rsid w:val="2D6A18B2"/>
    <w:rsid w:val="2D6B0A55"/>
    <w:rsid w:val="2D6C6714"/>
    <w:rsid w:val="2D6C7262"/>
    <w:rsid w:val="2D6D1607"/>
    <w:rsid w:val="2D6DE4A5"/>
    <w:rsid w:val="2D7335B4"/>
    <w:rsid w:val="2D74FE9A"/>
    <w:rsid w:val="2D751418"/>
    <w:rsid w:val="2D756C21"/>
    <w:rsid w:val="2D75A032"/>
    <w:rsid w:val="2D75D8B1"/>
    <w:rsid w:val="2D75F37F"/>
    <w:rsid w:val="2D787B99"/>
    <w:rsid w:val="2D78F73D"/>
    <w:rsid w:val="2D7C5C74"/>
    <w:rsid w:val="2D8029E1"/>
    <w:rsid w:val="2D80920A"/>
    <w:rsid w:val="2D830EBC"/>
    <w:rsid w:val="2D84675C"/>
    <w:rsid w:val="2D85B1F6"/>
    <w:rsid w:val="2D85C39F"/>
    <w:rsid w:val="2D863343"/>
    <w:rsid w:val="2D87270F"/>
    <w:rsid w:val="2D88A75F"/>
    <w:rsid w:val="2D8B5B23"/>
    <w:rsid w:val="2D8EAE9A"/>
    <w:rsid w:val="2D8FC8B6"/>
    <w:rsid w:val="2D9198FF"/>
    <w:rsid w:val="2D95485D"/>
    <w:rsid w:val="2D95B8FB"/>
    <w:rsid w:val="2D95D5F4"/>
    <w:rsid w:val="2D980BA7"/>
    <w:rsid w:val="2D98DD28"/>
    <w:rsid w:val="2D99595F"/>
    <w:rsid w:val="2D9C0210"/>
    <w:rsid w:val="2DA16818"/>
    <w:rsid w:val="2DA1A651"/>
    <w:rsid w:val="2DA1A677"/>
    <w:rsid w:val="2DA1DF22"/>
    <w:rsid w:val="2DA2016A"/>
    <w:rsid w:val="2DA6B149"/>
    <w:rsid w:val="2DA8B04F"/>
    <w:rsid w:val="2DA8B910"/>
    <w:rsid w:val="2DA95A0F"/>
    <w:rsid w:val="2DA9938B"/>
    <w:rsid w:val="2DA9B84E"/>
    <w:rsid w:val="2DAD3096"/>
    <w:rsid w:val="2DAF36AC"/>
    <w:rsid w:val="2DAF8FD7"/>
    <w:rsid w:val="2DB18105"/>
    <w:rsid w:val="2DB25E29"/>
    <w:rsid w:val="2DB4898C"/>
    <w:rsid w:val="2DB5045C"/>
    <w:rsid w:val="2DB8646B"/>
    <w:rsid w:val="2DB8E1E1"/>
    <w:rsid w:val="2DBA2000"/>
    <w:rsid w:val="2DBA5756"/>
    <w:rsid w:val="2DBEF341"/>
    <w:rsid w:val="2DBFF6A3"/>
    <w:rsid w:val="2DC5350B"/>
    <w:rsid w:val="2DC5FFBC"/>
    <w:rsid w:val="2DC69FD6"/>
    <w:rsid w:val="2DC76C82"/>
    <w:rsid w:val="2DC82C3B"/>
    <w:rsid w:val="2DC8A656"/>
    <w:rsid w:val="2DCE8252"/>
    <w:rsid w:val="2DD57752"/>
    <w:rsid w:val="2DD855E0"/>
    <w:rsid w:val="2DD9530B"/>
    <w:rsid w:val="2DD97FBA"/>
    <w:rsid w:val="2DDA124A"/>
    <w:rsid w:val="2DDB5B80"/>
    <w:rsid w:val="2DDC1A6C"/>
    <w:rsid w:val="2DE18FCB"/>
    <w:rsid w:val="2DE4F462"/>
    <w:rsid w:val="2DE8D0FC"/>
    <w:rsid w:val="2DE8F87F"/>
    <w:rsid w:val="2DE902FA"/>
    <w:rsid w:val="2DE97346"/>
    <w:rsid w:val="2DEA8DD1"/>
    <w:rsid w:val="2DEC10C2"/>
    <w:rsid w:val="2DEEF71A"/>
    <w:rsid w:val="2DF06667"/>
    <w:rsid w:val="2DF0C119"/>
    <w:rsid w:val="2DF1E866"/>
    <w:rsid w:val="2DF572CF"/>
    <w:rsid w:val="2DF83FCB"/>
    <w:rsid w:val="2DF88408"/>
    <w:rsid w:val="2DF9394E"/>
    <w:rsid w:val="2DFCBA40"/>
    <w:rsid w:val="2DFD8321"/>
    <w:rsid w:val="2DFE4BA2"/>
    <w:rsid w:val="2E012593"/>
    <w:rsid w:val="2E01B68C"/>
    <w:rsid w:val="2E01FDC5"/>
    <w:rsid w:val="2E037893"/>
    <w:rsid w:val="2E05A27D"/>
    <w:rsid w:val="2E0607DD"/>
    <w:rsid w:val="2E095770"/>
    <w:rsid w:val="2E0A2C5E"/>
    <w:rsid w:val="2E0A70CE"/>
    <w:rsid w:val="2E0B69D7"/>
    <w:rsid w:val="2E0BD072"/>
    <w:rsid w:val="2E0CD920"/>
    <w:rsid w:val="2E0D1CF6"/>
    <w:rsid w:val="2E0D4003"/>
    <w:rsid w:val="2E0D6A10"/>
    <w:rsid w:val="2E101875"/>
    <w:rsid w:val="2E114A6C"/>
    <w:rsid w:val="2E133578"/>
    <w:rsid w:val="2E14624D"/>
    <w:rsid w:val="2E14C6F8"/>
    <w:rsid w:val="2E159598"/>
    <w:rsid w:val="2E1809D7"/>
    <w:rsid w:val="2E1972EB"/>
    <w:rsid w:val="2E1AEFF6"/>
    <w:rsid w:val="2E1BB325"/>
    <w:rsid w:val="2E1DD9E8"/>
    <w:rsid w:val="2E1E8873"/>
    <w:rsid w:val="2E1F3358"/>
    <w:rsid w:val="2E21F392"/>
    <w:rsid w:val="2E244975"/>
    <w:rsid w:val="2E246DC0"/>
    <w:rsid w:val="2E266D7C"/>
    <w:rsid w:val="2E27C2D6"/>
    <w:rsid w:val="2E28789A"/>
    <w:rsid w:val="2E320B9D"/>
    <w:rsid w:val="2E32F191"/>
    <w:rsid w:val="2E35B782"/>
    <w:rsid w:val="2E3630E8"/>
    <w:rsid w:val="2E369824"/>
    <w:rsid w:val="2E374869"/>
    <w:rsid w:val="2E3AD8AD"/>
    <w:rsid w:val="2E3AEF8B"/>
    <w:rsid w:val="2E3CB183"/>
    <w:rsid w:val="2E3F8A96"/>
    <w:rsid w:val="2E4079DB"/>
    <w:rsid w:val="2E468D40"/>
    <w:rsid w:val="2E469566"/>
    <w:rsid w:val="2E47ED5A"/>
    <w:rsid w:val="2E48D4F5"/>
    <w:rsid w:val="2E493807"/>
    <w:rsid w:val="2E4C56E2"/>
    <w:rsid w:val="2E4D0283"/>
    <w:rsid w:val="2E4E802B"/>
    <w:rsid w:val="2E4F872C"/>
    <w:rsid w:val="2E4FDB03"/>
    <w:rsid w:val="2E512063"/>
    <w:rsid w:val="2E557464"/>
    <w:rsid w:val="2E55B949"/>
    <w:rsid w:val="2E5A009C"/>
    <w:rsid w:val="2E5DC85F"/>
    <w:rsid w:val="2E5E7843"/>
    <w:rsid w:val="2E5F36EB"/>
    <w:rsid w:val="2E5F6DC6"/>
    <w:rsid w:val="2E6040A0"/>
    <w:rsid w:val="2E67F116"/>
    <w:rsid w:val="2E6914FC"/>
    <w:rsid w:val="2E6A02AB"/>
    <w:rsid w:val="2E6A5C90"/>
    <w:rsid w:val="2E6C6880"/>
    <w:rsid w:val="2E7001D1"/>
    <w:rsid w:val="2E708AE2"/>
    <w:rsid w:val="2E721037"/>
    <w:rsid w:val="2E741626"/>
    <w:rsid w:val="2E76C5BA"/>
    <w:rsid w:val="2E78752F"/>
    <w:rsid w:val="2E795182"/>
    <w:rsid w:val="2E7CE0E6"/>
    <w:rsid w:val="2E7D573C"/>
    <w:rsid w:val="2E7F6588"/>
    <w:rsid w:val="2E881DFE"/>
    <w:rsid w:val="2E8DE913"/>
    <w:rsid w:val="2E8E2EF6"/>
    <w:rsid w:val="2E8FB0C4"/>
    <w:rsid w:val="2E91CFC5"/>
    <w:rsid w:val="2E960910"/>
    <w:rsid w:val="2E978DC7"/>
    <w:rsid w:val="2E97C02D"/>
    <w:rsid w:val="2E9978BF"/>
    <w:rsid w:val="2E9B6339"/>
    <w:rsid w:val="2E9BCAED"/>
    <w:rsid w:val="2E9BF5DF"/>
    <w:rsid w:val="2E9D1A43"/>
    <w:rsid w:val="2E9E0590"/>
    <w:rsid w:val="2EA126F3"/>
    <w:rsid w:val="2EA1A667"/>
    <w:rsid w:val="2EA29111"/>
    <w:rsid w:val="2EA31152"/>
    <w:rsid w:val="2EA71504"/>
    <w:rsid w:val="2EA91975"/>
    <w:rsid w:val="2EA99805"/>
    <w:rsid w:val="2EB0E2F8"/>
    <w:rsid w:val="2EB19BDD"/>
    <w:rsid w:val="2EB54070"/>
    <w:rsid w:val="2EBA0A38"/>
    <w:rsid w:val="2EBCBA33"/>
    <w:rsid w:val="2EBCD92A"/>
    <w:rsid w:val="2EBDC189"/>
    <w:rsid w:val="2EBE9ACA"/>
    <w:rsid w:val="2EBF6445"/>
    <w:rsid w:val="2EC6B5F0"/>
    <w:rsid w:val="2EC6DD93"/>
    <w:rsid w:val="2ECA0665"/>
    <w:rsid w:val="2ECB68F3"/>
    <w:rsid w:val="2ECBD28D"/>
    <w:rsid w:val="2ECDCFE1"/>
    <w:rsid w:val="2ECFD115"/>
    <w:rsid w:val="2ED2E69F"/>
    <w:rsid w:val="2ED3073A"/>
    <w:rsid w:val="2ED4032F"/>
    <w:rsid w:val="2ED5AFBF"/>
    <w:rsid w:val="2ED7D7FE"/>
    <w:rsid w:val="2ED8D17B"/>
    <w:rsid w:val="2ED9D813"/>
    <w:rsid w:val="2EDCE4AE"/>
    <w:rsid w:val="2EDF516D"/>
    <w:rsid w:val="2EE087FD"/>
    <w:rsid w:val="2EE26B69"/>
    <w:rsid w:val="2EE3D032"/>
    <w:rsid w:val="2EE8151B"/>
    <w:rsid w:val="2EED4188"/>
    <w:rsid w:val="2EEF1D20"/>
    <w:rsid w:val="2EF5E988"/>
    <w:rsid w:val="2EFA99E4"/>
    <w:rsid w:val="2EFD9E6B"/>
    <w:rsid w:val="2EFF5048"/>
    <w:rsid w:val="2F00766A"/>
    <w:rsid w:val="2F01401F"/>
    <w:rsid w:val="2F0538A8"/>
    <w:rsid w:val="2F07C27D"/>
    <w:rsid w:val="2F08F876"/>
    <w:rsid w:val="2F0D1938"/>
    <w:rsid w:val="2F0D1E1E"/>
    <w:rsid w:val="2F12DA62"/>
    <w:rsid w:val="2F132637"/>
    <w:rsid w:val="2F13C98A"/>
    <w:rsid w:val="2F14E81F"/>
    <w:rsid w:val="2F17DBD5"/>
    <w:rsid w:val="2F200368"/>
    <w:rsid w:val="2F23901A"/>
    <w:rsid w:val="2F24067A"/>
    <w:rsid w:val="2F296D20"/>
    <w:rsid w:val="2F2EF22C"/>
    <w:rsid w:val="2F31F49D"/>
    <w:rsid w:val="2F36362C"/>
    <w:rsid w:val="2F366229"/>
    <w:rsid w:val="2F3A934B"/>
    <w:rsid w:val="2F427616"/>
    <w:rsid w:val="2F431F31"/>
    <w:rsid w:val="2F4663B1"/>
    <w:rsid w:val="2F47A68B"/>
    <w:rsid w:val="2F4A4E01"/>
    <w:rsid w:val="2F4B518E"/>
    <w:rsid w:val="2F4E7CBC"/>
    <w:rsid w:val="2F4F2316"/>
    <w:rsid w:val="2F505392"/>
    <w:rsid w:val="2F52106B"/>
    <w:rsid w:val="2F54E9CF"/>
    <w:rsid w:val="2F594FC3"/>
    <w:rsid w:val="2F5BF540"/>
    <w:rsid w:val="2F5C30A4"/>
    <w:rsid w:val="2F5F0976"/>
    <w:rsid w:val="2F607C84"/>
    <w:rsid w:val="2F61FDE5"/>
    <w:rsid w:val="2F626617"/>
    <w:rsid w:val="2F65C6C6"/>
    <w:rsid w:val="2F690696"/>
    <w:rsid w:val="2F697052"/>
    <w:rsid w:val="2F6A8D4F"/>
    <w:rsid w:val="2F6BB93D"/>
    <w:rsid w:val="2F6E2A27"/>
    <w:rsid w:val="2F723134"/>
    <w:rsid w:val="2F737388"/>
    <w:rsid w:val="2F76324C"/>
    <w:rsid w:val="2F795266"/>
    <w:rsid w:val="2F79CC7F"/>
    <w:rsid w:val="2F7CA732"/>
    <w:rsid w:val="2F7CD749"/>
    <w:rsid w:val="2F7F99CA"/>
    <w:rsid w:val="2F851431"/>
    <w:rsid w:val="2F85516A"/>
    <w:rsid w:val="2F87809A"/>
    <w:rsid w:val="2F885EE8"/>
    <w:rsid w:val="2F8CE1CB"/>
    <w:rsid w:val="2F8DAD37"/>
    <w:rsid w:val="2F8E6F5D"/>
    <w:rsid w:val="2F8F61B3"/>
    <w:rsid w:val="2F919873"/>
    <w:rsid w:val="2F919929"/>
    <w:rsid w:val="2F91C418"/>
    <w:rsid w:val="2F970085"/>
    <w:rsid w:val="2F994F68"/>
    <w:rsid w:val="2F9A22AE"/>
    <w:rsid w:val="2F9CD70B"/>
    <w:rsid w:val="2F9D43E6"/>
    <w:rsid w:val="2F9D6467"/>
    <w:rsid w:val="2F9DADBD"/>
    <w:rsid w:val="2F9ED5DA"/>
    <w:rsid w:val="2FA172AB"/>
    <w:rsid w:val="2FA1E7FB"/>
    <w:rsid w:val="2FA25A1A"/>
    <w:rsid w:val="2FA39F55"/>
    <w:rsid w:val="2FAB4AF5"/>
    <w:rsid w:val="2FAC3877"/>
    <w:rsid w:val="2FACAB4A"/>
    <w:rsid w:val="2FAD2EFE"/>
    <w:rsid w:val="2FAE9ADE"/>
    <w:rsid w:val="2FB3E92E"/>
    <w:rsid w:val="2FB445EC"/>
    <w:rsid w:val="2FB543E4"/>
    <w:rsid w:val="2FB5AFC0"/>
    <w:rsid w:val="2FB62F13"/>
    <w:rsid w:val="2FB7484A"/>
    <w:rsid w:val="2FB749F5"/>
    <w:rsid w:val="2FB81981"/>
    <w:rsid w:val="2FB916B2"/>
    <w:rsid w:val="2FBA30A6"/>
    <w:rsid w:val="2FBB014A"/>
    <w:rsid w:val="2FBBC089"/>
    <w:rsid w:val="2FBCF14B"/>
    <w:rsid w:val="2FBEA262"/>
    <w:rsid w:val="2FBFE54C"/>
    <w:rsid w:val="2FC0B121"/>
    <w:rsid w:val="2FC245D3"/>
    <w:rsid w:val="2FC33CDA"/>
    <w:rsid w:val="2FC58BD3"/>
    <w:rsid w:val="2FC649D8"/>
    <w:rsid w:val="2FC9792D"/>
    <w:rsid w:val="2FCF4398"/>
    <w:rsid w:val="2FCFBD1E"/>
    <w:rsid w:val="2FD08AC9"/>
    <w:rsid w:val="2FD0B853"/>
    <w:rsid w:val="2FD3D24D"/>
    <w:rsid w:val="2FD4BC53"/>
    <w:rsid w:val="2FD89E97"/>
    <w:rsid w:val="2FD8F9E1"/>
    <w:rsid w:val="2FD93BC2"/>
    <w:rsid w:val="2FD97E30"/>
    <w:rsid w:val="2FDA5CBD"/>
    <w:rsid w:val="2FDB1517"/>
    <w:rsid w:val="2FDCF40D"/>
    <w:rsid w:val="2FDDA11D"/>
    <w:rsid w:val="2FDF65AA"/>
    <w:rsid w:val="2FE198D4"/>
    <w:rsid w:val="2FE2D965"/>
    <w:rsid w:val="2FE4026F"/>
    <w:rsid w:val="2FE592D1"/>
    <w:rsid w:val="2FE84F5E"/>
    <w:rsid w:val="2FE941F6"/>
    <w:rsid w:val="2FEA493F"/>
    <w:rsid w:val="2FEB1108"/>
    <w:rsid w:val="2FF0A7FD"/>
    <w:rsid w:val="2FF366A2"/>
    <w:rsid w:val="2FF3AC58"/>
    <w:rsid w:val="2FF3C393"/>
    <w:rsid w:val="2FF99E96"/>
    <w:rsid w:val="2FFA02E5"/>
    <w:rsid w:val="2FFA3453"/>
    <w:rsid w:val="30007DA3"/>
    <w:rsid w:val="3001B72B"/>
    <w:rsid w:val="3005BC10"/>
    <w:rsid w:val="3005C794"/>
    <w:rsid w:val="300B10FD"/>
    <w:rsid w:val="300EEB5B"/>
    <w:rsid w:val="3019B81D"/>
    <w:rsid w:val="301B92FB"/>
    <w:rsid w:val="30205120"/>
    <w:rsid w:val="30206424"/>
    <w:rsid w:val="3020EB7D"/>
    <w:rsid w:val="3023BBA9"/>
    <w:rsid w:val="302534D2"/>
    <w:rsid w:val="30255E76"/>
    <w:rsid w:val="30270614"/>
    <w:rsid w:val="30284F22"/>
    <w:rsid w:val="30287686"/>
    <w:rsid w:val="302963E0"/>
    <w:rsid w:val="302B48D8"/>
    <w:rsid w:val="302BD3BD"/>
    <w:rsid w:val="302D906A"/>
    <w:rsid w:val="302EEEE3"/>
    <w:rsid w:val="302FCAA1"/>
    <w:rsid w:val="302FDA43"/>
    <w:rsid w:val="3030C14F"/>
    <w:rsid w:val="30315AE7"/>
    <w:rsid w:val="3032EE95"/>
    <w:rsid w:val="30336601"/>
    <w:rsid w:val="3038E3C5"/>
    <w:rsid w:val="303A1D8E"/>
    <w:rsid w:val="303A694A"/>
    <w:rsid w:val="303BCC37"/>
    <w:rsid w:val="303C58CD"/>
    <w:rsid w:val="303E0115"/>
    <w:rsid w:val="3042209C"/>
    <w:rsid w:val="30422189"/>
    <w:rsid w:val="3043C74B"/>
    <w:rsid w:val="3047B367"/>
    <w:rsid w:val="304B9F6E"/>
    <w:rsid w:val="304FD66B"/>
    <w:rsid w:val="305215C3"/>
    <w:rsid w:val="305251B3"/>
    <w:rsid w:val="30526EAD"/>
    <w:rsid w:val="30575086"/>
    <w:rsid w:val="305C17D1"/>
    <w:rsid w:val="305EFD8A"/>
    <w:rsid w:val="30612E68"/>
    <w:rsid w:val="3067793D"/>
    <w:rsid w:val="30694B06"/>
    <w:rsid w:val="30695F04"/>
    <w:rsid w:val="306A912A"/>
    <w:rsid w:val="306AABBB"/>
    <w:rsid w:val="306BC222"/>
    <w:rsid w:val="306D88FF"/>
    <w:rsid w:val="306F6739"/>
    <w:rsid w:val="30705E69"/>
    <w:rsid w:val="30733B62"/>
    <w:rsid w:val="3076EF70"/>
    <w:rsid w:val="30770787"/>
    <w:rsid w:val="307722E8"/>
    <w:rsid w:val="3078110B"/>
    <w:rsid w:val="307ED3A8"/>
    <w:rsid w:val="308179BA"/>
    <w:rsid w:val="30840354"/>
    <w:rsid w:val="308996A0"/>
    <w:rsid w:val="308C55ED"/>
    <w:rsid w:val="308D4AAE"/>
    <w:rsid w:val="308F076F"/>
    <w:rsid w:val="3092DFED"/>
    <w:rsid w:val="30933FAE"/>
    <w:rsid w:val="30958A5B"/>
    <w:rsid w:val="309D7587"/>
    <w:rsid w:val="309E0DD8"/>
    <w:rsid w:val="309F48E1"/>
    <w:rsid w:val="309FBE44"/>
    <w:rsid w:val="30A0A3E2"/>
    <w:rsid w:val="30A36C2E"/>
    <w:rsid w:val="30A3E38E"/>
    <w:rsid w:val="30A4C8D7"/>
    <w:rsid w:val="30A77E76"/>
    <w:rsid w:val="30A942CB"/>
    <w:rsid w:val="30AA73B8"/>
    <w:rsid w:val="30ABE31F"/>
    <w:rsid w:val="30B224AB"/>
    <w:rsid w:val="30B2613E"/>
    <w:rsid w:val="30B607C8"/>
    <w:rsid w:val="30B87DAE"/>
    <w:rsid w:val="30BC0954"/>
    <w:rsid w:val="30C13A86"/>
    <w:rsid w:val="30C59DC8"/>
    <w:rsid w:val="30C6CD16"/>
    <w:rsid w:val="30C74A26"/>
    <w:rsid w:val="30C77D13"/>
    <w:rsid w:val="30C7FAAD"/>
    <w:rsid w:val="30CCF714"/>
    <w:rsid w:val="30CECAFC"/>
    <w:rsid w:val="30CFD82A"/>
    <w:rsid w:val="30D28A09"/>
    <w:rsid w:val="30D2AA5F"/>
    <w:rsid w:val="30D2D082"/>
    <w:rsid w:val="30D42B9D"/>
    <w:rsid w:val="30D52108"/>
    <w:rsid w:val="30D7F948"/>
    <w:rsid w:val="30DA814A"/>
    <w:rsid w:val="30DBB661"/>
    <w:rsid w:val="30E09E8B"/>
    <w:rsid w:val="30E2BDF9"/>
    <w:rsid w:val="30E50F99"/>
    <w:rsid w:val="30E7C8EB"/>
    <w:rsid w:val="30E87E0A"/>
    <w:rsid w:val="30EA45DA"/>
    <w:rsid w:val="30EC0F88"/>
    <w:rsid w:val="30ECDE2E"/>
    <w:rsid w:val="30EE7B3B"/>
    <w:rsid w:val="30EF414E"/>
    <w:rsid w:val="30EFD2DE"/>
    <w:rsid w:val="30F0C56F"/>
    <w:rsid w:val="30F10247"/>
    <w:rsid w:val="30F1497C"/>
    <w:rsid w:val="30F2473A"/>
    <w:rsid w:val="30F4EB2E"/>
    <w:rsid w:val="30F54A34"/>
    <w:rsid w:val="30FBF091"/>
    <w:rsid w:val="30FD0B08"/>
    <w:rsid w:val="30FD2E8D"/>
    <w:rsid w:val="30FD76B9"/>
    <w:rsid w:val="30FE6192"/>
    <w:rsid w:val="30FEF83F"/>
    <w:rsid w:val="30FF0CAD"/>
    <w:rsid w:val="31000F5B"/>
    <w:rsid w:val="310215CA"/>
    <w:rsid w:val="3103034C"/>
    <w:rsid w:val="3103EF04"/>
    <w:rsid w:val="310419A1"/>
    <w:rsid w:val="3106905A"/>
    <w:rsid w:val="3106E32F"/>
    <w:rsid w:val="3107C56A"/>
    <w:rsid w:val="31091C05"/>
    <w:rsid w:val="310B27D4"/>
    <w:rsid w:val="310B76BE"/>
    <w:rsid w:val="310B99EA"/>
    <w:rsid w:val="310B9FCE"/>
    <w:rsid w:val="310EFAE8"/>
    <w:rsid w:val="31152D95"/>
    <w:rsid w:val="3120E2F4"/>
    <w:rsid w:val="3122821E"/>
    <w:rsid w:val="3123019C"/>
    <w:rsid w:val="3123A333"/>
    <w:rsid w:val="31259699"/>
    <w:rsid w:val="31259794"/>
    <w:rsid w:val="3125EB88"/>
    <w:rsid w:val="312938E8"/>
    <w:rsid w:val="3129A2DF"/>
    <w:rsid w:val="312AE797"/>
    <w:rsid w:val="312DF6AA"/>
    <w:rsid w:val="312F3AE1"/>
    <w:rsid w:val="312F6C73"/>
    <w:rsid w:val="31302E5E"/>
    <w:rsid w:val="31330B85"/>
    <w:rsid w:val="31339A70"/>
    <w:rsid w:val="3134600D"/>
    <w:rsid w:val="3134DC99"/>
    <w:rsid w:val="3136C6DA"/>
    <w:rsid w:val="31389586"/>
    <w:rsid w:val="313B8EED"/>
    <w:rsid w:val="314249FC"/>
    <w:rsid w:val="3150883A"/>
    <w:rsid w:val="315631B6"/>
    <w:rsid w:val="31581C9E"/>
    <w:rsid w:val="315836EA"/>
    <w:rsid w:val="315899EA"/>
    <w:rsid w:val="31589E75"/>
    <w:rsid w:val="315A9869"/>
    <w:rsid w:val="315C226E"/>
    <w:rsid w:val="315C327C"/>
    <w:rsid w:val="315DD842"/>
    <w:rsid w:val="315F0D3B"/>
    <w:rsid w:val="315F7B7E"/>
    <w:rsid w:val="315FF00A"/>
    <w:rsid w:val="3160C290"/>
    <w:rsid w:val="31618146"/>
    <w:rsid w:val="3163E152"/>
    <w:rsid w:val="316647B8"/>
    <w:rsid w:val="316916E9"/>
    <w:rsid w:val="316B700D"/>
    <w:rsid w:val="316DC716"/>
    <w:rsid w:val="316F012C"/>
    <w:rsid w:val="31706F0F"/>
    <w:rsid w:val="317536FA"/>
    <w:rsid w:val="317CF3F1"/>
    <w:rsid w:val="3182CABB"/>
    <w:rsid w:val="3185229A"/>
    <w:rsid w:val="31854A25"/>
    <w:rsid w:val="3185DBA5"/>
    <w:rsid w:val="31871E5D"/>
    <w:rsid w:val="318C4E81"/>
    <w:rsid w:val="3192143F"/>
    <w:rsid w:val="31944F3C"/>
    <w:rsid w:val="3196F6D1"/>
    <w:rsid w:val="31980D12"/>
    <w:rsid w:val="319A675F"/>
    <w:rsid w:val="319A872D"/>
    <w:rsid w:val="319D2E21"/>
    <w:rsid w:val="319D414A"/>
    <w:rsid w:val="31A0947C"/>
    <w:rsid w:val="31A4CFFA"/>
    <w:rsid w:val="31A66F00"/>
    <w:rsid w:val="31A87460"/>
    <w:rsid w:val="31AC6E3E"/>
    <w:rsid w:val="31AF06E4"/>
    <w:rsid w:val="31AF1FA2"/>
    <w:rsid w:val="31B03375"/>
    <w:rsid w:val="31B1A606"/>
    <w:rsid w:val="31B75E69"/>
    <w:rsid w:val="31B7A075"/>
    <w:rsid w:val="31BA40C2"/>
    <w:rsid w:val="31BF2112"/>
    <w:rsid w:val="31BFC95C"/>
    <w:rsid w:val="31C0F890"/>
    <w:rsid w:val="31C28EDE"/>
    <w:rsid w:val="31C6710A"/>
    <w:rsid w:val="31CB725F"/>
    <w:rsid w:val="31CB9596"/>
    <w:rsid w:val="31CCF877"/>
    <w:rsid w:val="31CD0312"/>
    <w:rsid w:val="31CD0447"/>
    <w:rsid w:val="31CD3E7A"/>
    <w:rsid w:val="31D10F9D"/>
    <w:rsid w:val="31D5226B"/>
    <w:rsid w:val="31D5E384"/>
    <w:rsid w:val="31D838E9"/>
    <w:rsid w:val="31DA3107"/>
    <w:rsid w:val="31DA5458"/>
    <w:rsid w:val="31DA73DD"/>
    <w:rsid w:val="31E09864"/>
    <w:rsid w:val="31E14B5D"/>
    <w:rsid w:val="31E1B724"/>
    <w:rsid w:val="31E5908B"/>
    <w:rsid w:val="31E823AA"/>
    <w:rsid w:val="31E84924"/>
    <w:rsid w:val="31E93B23"/>
    <w:rsid w:val="31EBC6F4"/>
    <w:rsid w:val="31ED2356"/>
    <w:rsid w:val="31ED6FF0"/>
    <w:rsid w:val="31EEEC92"/>
    <w:rsid w:val="31EFA372"/>
    <w:rsid w:val="31EFE300"/>
    <w:rsid w:val="31F07FA4"/>
    <w:rsid w:val="31F2A020"/>
    <w:rsid w:val="31F2C142"/>
    <w:rsid w:val="31F40C47"/>
    <w:rsid w:val="31F52942"/>
    <w:rsid w:val="31F5C850"/>
    <w:rsid w:val="31F65131"/>
    <w:rsid w:val="31F65BC9"/>
    <w:rsid w:val="31F7A36C"/>
    <w:rsid w:val="31FB3512"/>
    <w:rsid w:val="31FBBB9B"/>
    <w:rsid w:val="31FBFFBA"/>
    <w:rsid w:val="31FD3AC9"/>
    <w:rsid w:val="31FDBDE7"/>
    <w:rsid w:val="3202A0E8"/>
    <w:rsid w:val="320372A0"/>
    <w:rsid w:val="32043537"/>
    <w:rsid w:val="3204B0A1"/>
    <w:rsid w:val="320AF1DF"/>
    <w:rsid w:val="320CE8DD"/>
    <w:rsid w:val="320D6E59"/>
    <w:rsid w:val="320E223B"/>
    <w:rsid w:val="320FBB37"/>
    <w:rsid w:val="320FF1E9"/>
    <w:rsid w:val="321344CE"/>
    <w:rsid w:val="3214F70D"/>
    <w:rsid w:val="3214F9EE"/>
    <w:rsid w:val="321960EE"/>
    <w:rsid w:val="321A4DDF"/>
    <w:rsid w:val="321C66C4"/>
    <w:rsid w:val="321D0655"/>
    <w:rsid w:val="321D5D24"/>
    <w:rsid w:val="321E60F3"/>
    <w:rsid w:val="3220407B"/>
    <w:rsid w:val="32244EA7"/>
    <w:rsid w:val="322486C6"/>
    <w:rsid w:val="3225014E"/>
    <w:rsid w:val="322625B7"/>
    <w:rsid w:val="3228587A"/>
    <w:rsid w:val="3229A531"/>
    <w:rsid w:val="322AA8B9"/>
    <w:rsid w:val="322ADCFF"/>
    <w:rsid w:val="322B6F37"/>
    <w:rsid w:val="322BF493"/>
    <w:rsid w:val="322E9059"/>
    <w:rsid w:val="322F174D"/>
    <w:rsid w:val="322F29AC"/>
    <w:rsid w:val="32384C23"/>
    <w:rsid w:val="3238BBAE"/>
    <w:rsid w:val="32390A4A"/>
    <w:rsid w:val="323A96CD"/>
    <w:rsid w:val="323AF2D0"/>
    <w:rsid w:val="323B1FDB"/>
    <w:rsid w:val="323B927F"/>
    <w:rsid w:val="323BD7F5"/>
    <w:rsid w:val="323CE13C"/>
    <w:rsid w:val="323E218A"/>
    <w:rsid w:val="32409938"/>
    <w:rsid w:val="32448CB9"/>
    <w:rsid w:val="3247043A"/>
    <w:rsid w:val="3249C066"/>
    <w:rsid w:val="324AA63E"/>
    <w:rsid w:val="324B4125"/>
    <w:rsid w:val="324CF20C"/>
    <w:rsid w:val="324EF48B"/>
    <w:rsid w:val="324F5740"/>
    <w:rsid w:val="3252425D"/>
    <w:rsid w:val="3253192A"/>
    <w:rsid w:val="3255B69F"/>
    <w:rsid w:val="32578AA8"/>
    <w:rsid w:val="32589355"/>
    <w:rsid w:val="3258D335"/>
    <w:rsid w:val="325BCDDE"/>
    <w:rsid w:val="325C8BF0"/>
    <w:rsid w:val="325D3B2A"/>
    <w:rsid w:val="325D590E"/>
    <w:rsid w:val="326180EA"/>
    <w:rsid w:val="32655347"/>
    <w:rsid w:val="3266BB47"/>
    <w:rsid w:val="326C60F9"/>
    <w:rsid w:val="326F7509"/>
    <w:rsid w:val="326F8E57"/>
    <w:rsid w:val="3271627C"/>
    <w:rsid w:val="3271CAC3"/>
    <w:rsid w:val="3273F9AC"/>
    <w:rsid w:val="32755AA4"/>
    <w:rsid w:val="32756EA3"/>
    <w:rsid w:val="3275BA27"/>
    <w:rsid w:val="32774969"/>
    <w:rsid w:val="327801E8"/>
    <w:rsid w:val="32786374"/>
    <w:rsid w:val="3279017E"/>
    <w:rsid w:val="327963F9"/>
    <w:rsid w:val="327B1C80"/>
    <w:rsid w:val="327E032B"/>
    <w:rsid w:val="327E96C9"/>
    <w:rsid w:val="327FB4D9"/>
    <w:rsid w:val="328110D4"/>
    <w:rsid w:val="3284A7A7"/>
    <w:rsid w:val="3284AE00"/>
    <w:rsid w:val="3285662E"/>
    <w:rsid w:val="328A7EC1"/>
    <w:rsid w:val="32933331"/>
    <w:rsid w:val="3296B3E6"/>
    <w:rsid w:val="329869F2"/>
    <w:rsid w:val="32987613"/>
    <w:rsid w:val="329B5B58"/>
    <w:rsid w:val="329C4D83"/>
    <w:rsid w:val="329DB219"/>
    <w:rsid w:val="329EFA1A"/>
    <w:rsid w:val="32A08C38"/>
    <w:rsid w:val="32A1DC29"/>
    <w:rsid w:val="32A3F20D"/>
    <w:rsid w:val="32A86F62"/>
    <w:rsid w:val="32AAF448"/>
    <w:rsid w:val="32ABF62D"/>
    <w:rsid w:val="32AE0718"/>
    <w:rsid w:val="32AE54E2"/>
    <w:rsid w:val="32AE7619"/>
    <w:rsid w:val="32B3CB0C"/>
    <w:rsid w:val="32B40677"/>
    <w:rsid w:val="32B78104"/>
    <w:rsid w:val="32B8275E"/>
    <w:rsid w:val="32BCAA58"/>
    <w:rsid w:val="32BD9ED7"/>
    <w:rsid w:val="32BE55FB"/>
    <w:rsid w:val="32BFF7E3"/>
    <w:rsid w:val="32C21678"/>
    <w:rsid w:val="32C4F201"/>
    <w:rsid w:val="32C7FAF4"/>
    <w:rsid w:val="32CA8E5F"/>
    <w:rsid w:val="32CAD709"/>
    <w:rsid w:val="32CB5C3E"/>
    <w:rsid w:val="32CBE009"/>
    <w:rsid w:val="32CC32A6"/>
    <w:rsid w:val="32CCB63F"/>
    <w:rsid w:val="32D540C0"/>
    <w:rsid w:val="32D5A207"/>
    <w:rsid w:val="32D68390"/>
    <w:rsid w:val="32D8800C"/>
    <w:rsid w:val="32DA9176"/>
    <w:rsid w:val="32DCBB5F"/>
    <w:rsid w:val="32DDF966"/>
    <w:rsid w:val="32DE2FE0"/>
    <w:rsid w:val="32E0046A"/>
    <w:rsid w:val="32E05687"/>
    <w:rsid w:val="32E49F9A"/>
    <w:rsid w:val="32E50436"/>
    <w:rsid w:val="32E6334D"/>
    <w:rsid w:val="32E88014"/>
    <w:rsid w:val="32E9E947"/>
    <w:rsid w:val="32EA3243"/>
    <w:rsid w:val="32EB4A0D"/>
    <w:rsid w:val="32ECB60C"/>
    <w:rsid w:val="32ED5271"/>
    <w:rsid w:val="32EE59C5"/>
    <w:rsid w:val="32EE6B7B"/>
    <w:rsid w:val="32EEB095"/>
    <w:rsid w:val="32F0C6C6"/>
    <w:rsid w:val="32F282FE"/>
    <w:rsid w:val="32F2994F"/>
    <w:rsid w:val="32F3300F"/>
    <w:rsid w:val="32F3ED0F"/>
    <w:rsid w:val="32F74C77"/>
    <w:rsid w:val="32F940CF"/>
    <w:rsid w:val="32FADD9C"/>
    <w:rsid w:val="32FC5ECE"/>
    <w:rsid w:val="330166D3"/>
    <w:rsid w:val="3301EA17"/>
    <w:rsid w:val="33041FE1"/>
    <w:rsid w:val="33061F63"/>
    <w:rsid w:val="33090ABD"/>
    <w:rsid w:val="3309273E"/>
    <w:rsid w:val="3309394B"/>
    <w:rsid w:val="33095C76"/>
    <w:rsid w:val="330D62EB"/>
    <w:rsid w:val="3311FA5B"/>
    <w:rsid w:val="33122358"/>
    <w:rsid w:val="3314A5BE"/>
    <w:rsid w:val="3314B722"/>
    <w:rsid w:val="331CE3D9"/>
    <w:rsid w:val="331DAE0A"/>
    <w:rsid w:val="33277FD1"/>
    <w:rsid w:val="33287008"/>
    <w:rsid w:val="3328BFAF"/>
    <w:rsid w:val="33291624"/>
    <w:rsid w:val="332BB3B5"/>
    <w:rsid w:val="332FB8F7"/>
    <w:rsid w:val="332FEE91"/>
    <w:rsid w:val="3331F813"/>
    <w:rsid w:val="3333134C"/>
    <w:rsid w:val="333451A3"/>
    <w:rsid w:val="3334EB33"/>
    <w:rsid w:val="33378359"/>
    <w:rsid w:val="333950E8"/>
    <w:rsid w:val="333BD4A8"/>
    <w:rsid w:val="333E61B7"/>
    <w:rsid w:val="333EE793"/>
    <w:rsid w:val="33403DDC"/>
    <w:rsid w:val="33411EEB"/>
    <w:rsid w:val="3342B501"/>
    <w:rsid w:val="33476816"/>
    <w:rsid w:val="33491396"/>
    <w:rsid w:val="334B340B"/>
    <w:rsid w:val="3350E5C7"/>
    <w:rsid w:val="3352CB4D"/>
    <w:rsid w:val="3354AAE4"/>
    <w:rsid w:val="3357178F"/>
    <w:rsid w:val="335B51D3"/>
    <w:rsid w:val="335E0D4F"/>
    <w:rsid w:val="335EC9F7"/>
    <w:rsid w:val="3361D86C"/>
    <w:rsid w:val="33655250"/>
    <w:rsid w:val="3369C715"/>
    <w:rsid w:val="336BCAE5"/>
    <w:rsid w:val="336BEB23"/>
    <w:rsid w:val="336F0E64"/>
    <w:rsid w:val="33717D98"/>
    <w:rsid w:val="3375634E"/>
    <w:rsid w:val="3376B7E1"/>
    <w:rsid w:val="3377B150"/>
    <w:rsid w:val="337857B7"/>
    <w:rsid w:val="337CA5A7"/>
    <w:rsid w:val="337FCD09"/>
    <w:rsid w:val="33809691"/>
    <w:rsid w:val="3380CCDD"/>
    <w:rsid w:val="338A17F8"/>
    <w:rsid w:val="338A2FF4"/>
    <w:rsid w:val="338D7FC0"/>
    <w:rsid w:val="33945F4F"/>
    <w:rsid w:val="339ACF74"/>
    <w:rsid w:val="339B90A9"/>
    <w:rsid w:val="33A0ACCC"/>
    <w:rsid w:val="33A1616F"/>
    <w:rsid w:val="33A39DC5"/>
    <w:rsid w:val="33AA8E2E"/>
    <w:rsid w:val="33AD15CB"/>
    <w:rsid w:val="33AD1BCC"/>
    <w:rsid w:val="33AE675B"/>
    <w:rsid w:val="33B248F4"/>
    <w:rsid w:val="33B49257"/>
    <w:rsid w:val="33B4FFDA"/>
    <w:rsid w:val="33B7D6A1"/>
    <w:rsid w:val="33B8414D"/>
    <w:rsid w:val="33BB7509"/>
    <w:rsid w:val="33BC4DC1"/>
    <w:rsid w:val="33C0D636"/>
    <w:rsid w:val="33C62319"/>
    <w:rsid w:val="33C85385"/>
    <w:rsid w:val="33C93999"/>
    <w:rsid w:val="33CB3700"/>
    <w:rsid w:val="33CDDE51"/>
    <w:rsid w:val="33CE10BA"/>
    <w:rsid w:val="33CF1095"/>
    <w:rsid w:val="33D12C28"/>
    <w:rsid w:val="33D1A56B"/>
    <w:rsid w:val="33D253A0"/>
    <w:rsid w:val="33D2ED0B"/>
    <w:rsid w:val="33D4F68A"/>
    <w:rsid w:val="33D5BD08"/>
    <w:rsid w:val="33D721F4"/>
    <w:rsid w:val="33D7383D"/>
    <w:rsid w:val="33DCE23D"/>
    <w:rsid w:val="33DDC8E8"/>
    <w:rsid w:val="33DE443B"/>
    <w:rsid w:val="33DECDF5"/>
    <w:rsid w:val="33E15F7C"/>
    <w:rsid w:val="33E3C02A"/>
    <w:rsid w:val="33E54B12"/>
    <w:rsid w:val="33E5F6DC"/>
    <w:rsid w:val="33E9B12F"/>
    <w:rsid w:val="33EA88FF"/>
    <w:rsid w:val="33EB3D52"/>
    <w:rsid w:val="33F0370E"/>
    <w:rsid w:val="33F2B07E"/>
    <w:rsid w:val="33F36AB9"/>
    <w:rsid w:val="33F72BED"/>
    <w:rsid w:val="33F78CFF"/>
    <w:rsid w:val="33F9EE62"/>
    <w:rsid w:val="33FB1F41"/>
    <w:rsid w:val="33FF0BB8"/>
    <w:rsid w:val="33FF90DA"/>
    <w:rsid w:val="33FFCE43"/>
    <w:rsid w:val="3401F35D"/>
    <w:rsid w:val="3402CD51"/>
    <w:rsid w:val="34033294"/>
    <w:rsid w:val="3404799E"/>
    <w:rsid w:val="34057D02"/>
    <w:rsid w:val="34092ACF"/>
    <w:rsid w:val="340BA87F"/>
    <w:rsid w:val="340C0651"/>
    <w:rsid w:val="340E26A8"/>
    <w:rsid w:val="340EDF01"/>
    <w:rsid w:val="340F7B76"/>
    <w:rsid w:val="34131482"/>
    <w:rsid w:val="34164F29"/>
    <w:rsid w:val="34165C2C"/>
    <w:rsid w:val="34174A94"/>
    <w:rsid w:val="3418B773"/>
    <w:rsid w:val="341DF3D9"/>
    <w:rsid w:val="341E32DF"/>
    <w:rsid w:val="3421A0BC"/>
    <w:rsid w:val="342462B4"/>
    <w:rsid w:val="34260D2C"/>
    <w:rsid w:val="34261258"/>
    <w:rsid w:val="34278420"/>
    <w:rsid w:val="342A4299"/>
    <w:rsid w:val="342AC81E"/>
    <w:rsid w:val="342D8440"/>
    <w:rsid w:val="342DA38A"/>
    <w:rsid w:val="342E20CE"/>
    <w:rsid w:val="343144AF"/>
    <w:rsid w:val="343E10B6"/>
    <w:rsid w:val="343F4ABD"/>
    <w:rsid w:val="343F7A88"/>
    <w:rsid w:val="34439A4E"/>
    <w:rsid w:val="3447492B"/>
    <w:rsid w:val="34488578"/>
    <w:rsid w:val="344D0B03"/>
    <w:rsid w:val="344DADD9"/>
    <w:rsid w:val="344E9928"/>
    <w:rsid w:val="344EB6A8"/>
    <w:rsid w:val="3456248D"/>
    <w:rsid w:val="3457E765"/>
    <w:rsid w:val="3459FE22"/>
    <w:rsid w:val="345AC49D"/>
    <w:rsid w:val="345B4346"/>
    <w:rsid w:val="345F9AFD"/>
    <w:rsid w:val="34611F85"/>
    <w:rsid w:val="34619D35"/>
    <w:rsid w:val="346217AE"/>
    <w:rsid w:val="3462A1D4"/>
    <w:rsid w:val="3462CD14"/>
    <w:rsid w:val="3463E52B"/>
    <w:rsid w:val="346A7C32"/>
    <w:rsid w:val="346B7744"/>
    <w:rsid w:val="346CB7A8"/>
    <w:rsid w:val="346FB05B"/>
    <w:rsid w:val="3472D9E7"/>
    <w:rsid w:val="34771D03"/>
    <w:rsid w:val="347858D1"/>
    <w:rsid w:val="347A275F"/>
    <w:rsid w:val="347A2A11"/>
    <w:rsid w:val="347D0EB3"/>
    <w:rsid w:val="347FD26D"/>
    <w:rsid w:val="34841BDF"/>
    <w:rsid w:val="34851A58"/>
    <w:rsid w:val="3485D1C4"/>
    <w:rsid w:val="34882D0A"/>
    <w:rsid w:val="34894E42"/>
    <w:rsid w:val="348E4025"/>
    <w:rsid w:val="3490959B"/>
    <w:rsid w:val="34926F2F"/>
    <w:rsid w:val="34935913"/>
    <w:rsid w:val="3496943D"/>
    <w:rsid w:val="3498FC9C"/>
    <w:rsid w:val="349AF0BD"/>
    <w:rsid w:val="349F83BF"/>
    <w:rsid w:val="349FA35F"/>
    <w:rsid w:val="34A31114"/>
    <w:rsid w:val="34A697BE"/>
    <w:rsid w:val="34A7E1DC"/>
    <w:rsid w:val="34AD59EA"/>
    <w:rsid w:val="34B2737F"/>
    <w:rsid w:val="34B56509"/>
    <w:rsid w:val="34B5DBA9"/>
    <w:rsid w:val="34B6FA47"/>
    <w:rsid w:val="34B778F5"/>
    <w:rsid w:val="34B9E1E2"/>
    <w:rsid w:val="34BF13F4"/>
    <w:rsid w:val="34C114E6"/>
    <w:rsid w:val="34C6447D"/>
    <w:rsid w:val="34C84EBF"/>
    <w:rsid w:val="34CDF9B0"/>
    <w:rsid w:val="34CFC939"/>
    <w:rsid w:val="34D11ECD"/>
    <w:rsid w:val="34D172C3"/>
    <w:rsid w:val="34D18983"/>
    <w:rsid w:val="34D1CA68"/>
    <w:rsid w:val="34D2F19A"/>
    <w:rsid w:val="34DA13F6"/>
    <w:rsid w:val="34DB987C"/>
    <w:rsid w:val="34DDDF63"/>
    <w:rsid w:val="34DFD491"/>
    <w:rsid w:val="34E06DE5"/>
    <w:rsid w:val="34E0AFAE"/>
    <w:rsid w:val="34E3073D"/>
    <w:rsid w:val="34E352D2"/>
    <w:rsid w:val="34E3BFFE"/>
    <w:rsid w:val="34E4CB19"/>
    <w:rsid w:val="34E60B10"/>
    <w:rsid w:val="34E7E08A"/>
    <w:rsid w:val="34E8501D"/>
    <w:rsid w:val="34EFAA90"/>
    <w:rsid w:val="34F0F63B"/>
    <w:rsid w:val="34F1C574"/>
    <w:rsid w:val="34F1C6DE"/>
    <w:rsid w:val="34F28177"/>
    <w:rsid w:val="34F38D70"/>
    <w:rsid w:val="34F39BCB"/>
    <w:rsid w:val="34F51910"/>
    <w:rsid w:val="34F686F5"/>
    <w:rsid w:val="34F98583"/>
    <w:rsid w:val="34F9B502"/>
    <w:rsid w:val="34FD1C1A"/>
    <w:rsid w:val="34FEAA93"/>
    <w:rsid w:val="3500A8BD"/>
    <w:rsid w:val="3500BEFA"/>
    <w:rsid w:val="3501AF77"/>
    <w:rsid w:val="35033873"/>
    <w:rsid w:val="35046532"/>
    <w:rsid w:val="3505A0EB"/>
    <w:rsid w:val="350A7493"/>
    <w:rsid w:val="350D97E5"/>
    <w:rsid w:val="3510B83B"/>
    <w:rsid w:val="351206E5"/>
    <w:rsid w:val="351331EB"/>
    <w:rsid w:val="35133440"/>
    <w:rsid w:val="3514335E"/>
    <w:rsid w:val="351589F4"/>
    <w:rsid w:val="35176F2C"/>
    <w:rsid w:val="3518A59A"/>
    <w:rsid w:val="351D284A"/>
    <w:rsid w:val="35202559"/>
    <w:rsid w:val="35206019"/>
    <w:rsid w:val="3523DF31"/>
    <w:rsid w:val="3526ADD0"/>
    <w:rsid w:val="35286EBD"/>
    <w:rsid w:val="3528A3F2"/>
    <w:rsid w:val="352A41A8"/>
    <w:rsid w:val="352A8F77"/>
    <w:rsid w:val="352B3428"/>
    <w:rsid w:val="352E0059"/>
    <w:rsid w:val="352FEF04"/>
    <w:rsid w:val="35305529"/>
    <w:rsid w:val="35355F71"/>
    <w:rsid w:val="3536C462"/>
    <w:rsid w:val="353A5FF1"/>
    <w:rsid w:val="353B001A"/>
    <w:rsid w:val="353B5719"/>
    <w:rsid w:val="353B98CC"/>
    <w:rsid w:val="3544DFC3"/>
    <w:rsid w:val="35471F44"/>
    <w:rsid w:val="35492B84"/>
    <w:rsid w:val="354A9D75"/>
    <w:rsid w:val="354DE9E2"/>
    <w:rsid w:val="354E758C"/>
    <w:rsid w:val="354EA3DF"/>
    <w:rsid w:val="354F91D7"/>
    <w:rsid w:val="35510211"/>
    <w:rsid w:val="35540B33"/>
    <w:rsid w:val="3554C37E"/>
    <w:rsid w:val="355911EE"/>
    <w:rsid w:val="35596F92"/>
    <w:rsid w:val="355BF14B"/>
    <w:rsid w:val="355F626A"/>
    <w:rsid w:val="35618EEE"/>
    <w:rsid w:val="356207A5"/>
    <w:rsid w:val="35627A6F"/>
    <w:rsid w:val="3562E561"/>
    <w:rsid w:val="35652053"/>
    <w:rsid w:val="356811B3"/>
    <w:rsid w:val="35695018"/>
    <w:rsid w:val="35695557"/>
    <w:rsid w:val="356A5178"/>
    <w:rsid w:val="356B0024"/>
    <w:rsid w:val="356B1266"/>
    <w:rsid w:val="356C00CC"/>
    <w:rsid w:val="356C3C4E"/>
    <w:rsid w:val="356EF2FF"/>
    <w:rsid w:val="356F3666"/>
    <w:rsid w:val="356F52F6"/>
    <w:rsid w:val="356F7349"/>
    <w:rsid w:val="356FBB24"/>
    <w:rsid w:val="357378BA"/>
    <w:rsid w:val="3576A418"/>
    <w:rsid w:val="357852F0"/>
    <w:rsid w:val="357A9B6E"/>
    <w:rsid w:val="357C000C"/>
    <w:rsid w:val="357E7E6E"/>
    <w:rsid w:val="357F296C"/>
    <w:rsid w:val="357F3C8D"/>
    <w:rsid w:val="35816B17"/>
    <w:rsid w:val="3586ED98"/>
    <w:rsid w:val="358DE0B2"/>
    <w:rsid w:val="35918501"/>
    <w:rsid w:val="3594A8C7"/>
    <w:rsid w:val="35960EFB"/>
    <w:rsid w:val="3597C013"/>
    <w:rsid w:val="35994215"/>
    <w:rsid w:val="359B4560"/>
    <w:rsid w:val="359B79F1"/>
    <w:rsid w:val="359BB8D2"/>
    <w:rsid w:val="359C1382"/>
    <w:rsid w:val="359DCFBF"/>
    <w:rsid w:val="359F7E40"/>
    <w:rsid w:val="359F86F2"/>
    <w:rsid w:val="35A1BBC3"/>
    <w:rsid w:val="35A42E82"/>
    <w:rsid w:val="35A454AF"/>
    <w:rsid w:val="35A483E5"/>
    <w:rsid w:val="35A62259"/>
    <w:rsid w:val="35A69D5A"/>
    <w:rsid w:val="35A70FB4"/>
    <w:rsid w:val="35AC32F2"/>
    <w:rsid w:val="35ACB14B"/>
    <w:rsid w:val="35ACD00A"/>
    <w:rsid w:val="35B63BCD"/>
    <w:rsid w:val="35B7EE78"/>
    <w:rsid w:val="35B83CD8"/>
    <w:rsid w:val="35B8B549"/>
    <w:rsid w:val="35BAE93C"/>
    <w:rsid w:val="35BB8499"/>
    <w:rsid w:val="35BD0B66"/>
    <w:rsid w:val="35BFCBBA"/>
    <w:rsid w:val="35C3D8A9"/>
    <w:rsid w:val="35C6AE3E"/>
    <w:rsid w:val="35C99E69"/>
    <w:rsid w:val="35CA4CF1"/>
    <w:rsid w:val="35CA71A3"/>
    <w:rsid w:val="35CD70E5"/>
    <w:rsid w:val="35CEA320"/>
    <w:rsid w:val="35D05C04"/>
    <w:rsid w:val="35D1E83E"/>
    <w:rsid w:val="35D24008"/>
    <w:rsid w:val="35D2575E"/>
    <w:rsid w:val="35D4C87A"/>
    <w:rsid w:val="35D83EBF"/>
    <w:rsid w:val="35DB24CB"/>
    <w:rsid w:val="35DB9953"/>
    <w:rsid w:val="35DD907D"/>
    <w:rsid w:val="35E4F649"/>
    <w:rsid w:val="35E5DD32"/>
    <w:rsid w:val="35E83C89"/>
    <w:rsid w:val="35E8AD21"/>
    <w:rsid w:val="35E926E5"/>
    <w:rsid w:val="35E9DA79"/>
    <w:rsid w:val="35EB3FCC"/>
    <w:rsid w:val="35ECBD66"/>
    <w:rsid w:val="35EF5886"/>
    <w:rsid w:val="35EF84C5"/>
    <w:rsid w:val="35F1D332"/>
    <w:rsid w:val="35F26201"/>
    <w:rsid w:val="35F2867D"/>
    <w:rsid w:val="35F3AF20"/>
    <w:rsid w:val="35F56DA6"/>
    <w:rsid w:val="35F69783"/>
    <w:rsid w:val="35FB2FAF"/>
    <w:rsid w:val="35FB77A0"/>
    <w:rsid w:val="35FE7F87"/>
    <w:rsid w:val="35FEDAA8"/>
    <w:rsid w:val="35FF509D"/>
    <w:rsid w:val="3602F6C9"/>
    <w:rsid w:val="36052D6E"/>
    <w:rsid w:val="3607ADBD"/>
    <w:rsid w:val="360C2AF2"/>
    <w:rsid w:val="360C86EA"/>
    <w:rsid w:val="360CB05C"/>
    <w:rsid w:val="360CE182"/>
    <w:rsid w:val="360D2212"/>
    <w:rsid w:val="36114232"/>
    <w:rsid w:val="36115325"/>
    <w:rsid w:val="3613710D"/>
    <w:rsid w:val="3614244A"/>
    <w:rsid w:val="3618EAED"/>
    <w:rsid w:val="361E877C"/>
    <w:rsid w:val="36206760"/>
    <w:rsid w:val="36215595"/>
    <w:rsid w:val="36220BFD"/>
    <w:rsid w:val="36237B1A"/>
    <w:rsid w:val="36248BEA"/>
    <w:rsid w:val="3624A74E"/>
    <w:rsid w:val="36256DBC"/>
    <w:rsid w:val="36298BE2"/>
    <w:rsid w:val="362A641A"/>
    <w:rsid w:val="362C5B6C"/>
    <w:rsid w:val="3630E7E0"/>
    <w:rsid w:val="36319C5A"/>
    <w:rsid w:val="36319C87"/>
    <w:rsid w:val="36333722"/>
    <w:rsid w:val="363637C4"/>
    <w:rsid w:val="3636B54C"/>
    <w:rsid w:val="3636C634"/>
    <w:rsid w:val="3637E04B"/>
    <w:rsid w:val="3638CE69"/>
    <w:rsid w:val="36390AF2"/>
    <w:rsid w:val="363A42DE"/>
    <w:rsid w:val="363B44B5"/>
    <w:rsid w:val="363C2A4D"/>
    <w:rsid w:val="363DF0B8"/>
    <w:rsid w:val="3640823D"/>
    <w:rsid w:val="36449074"/>
    <w:rsid w:val="3645C558"/>
    <w:rsid w:val="364D7AFE"/>
    <w:rsid w:val="3653DD01"/>
    <w:rsid w:val="3656EAB7"/>
    <w:rsid w:val="3657EB0F"/>
    <w:rsid w:val="3658FC98"/>
    <w:rsid w:val="365E5D12"/>
    <w:rsid w:val="365EB98D"/>
    <w:rsid w:val="3660D5A7"/>
    <w:rsid w:val="3665B8ED"/>
    <w:rsid w:val="366B465A"/>
    <w:rsid w:val="3672AEA2"/>
    <w:rsid w:val="367418B7"/>
    <w:rsid w:val="36742AF3"/>
    <w:rsid w:val="36756DCE"/>
    <w:rsid w:val="3675FD95"/>
    <w:rsid w:val="367B68B7"/>
    <w:rsid w:val="367C8EC7"/>
    <w:rsid w:val="367CD2ED"/>
    <w:rsid w:val="367D52F7"/>
    <w:rsid w:val="367F921B"/>
    <w:rsid w:val="3680439E"/>
    <w:rsid w:val="36818C2E"/>
    <w:rsid w:val="3682EDF6"/>
    <w:rsid w:val="36833957"/>
    <w:rsid w:val="36859B26"/>
    <w:rsid w:val="3686F915"/>
    <w:rsid w:val="36870A83"/>
    <w:rsid w:val="3688AB1F"/>
    <w:rsid w:val="3689C4BF"/>
    <w:rsid w:val="368E987B"/>
    <w:rsid w:val="368EBA9C"/>
    <w:rsid w:val="3690D230"/>
    <w:rsid w:val="369183A7"/>
    <w:rsid w:val="3691D27B"/>
    <w:rsid w:val="3692DA3E"/>
    <w:rsid w:val="36955289"/>
    <w:rsid w:val="36965327"/>
    <w:rsid w:val="3697277B"/>
    <w:rsid w:val="369746AB"/>
    <w:rsid w:val="3697A8FE"/>
    <w:rsid w:val="36988331"/>
    <w:rsid w:val="36992166"/>
    <w:rsid w:val="369A6993"/>
    <w:rsid w:val="369E0791"/>
    <w:rsid w:val="36A1CA39"/>
    <w:rsid w:val="36A36FD9"/>
    <w:rsid w:val="36A46133"/>
    <w:rsid w:val="36A558EE"/>
    <w:rsid w:val="36A571D8"/>
    <w:rsid w:val="36A5D1A2"/>
    <w:rsid w:val="36A81E71"/>
    <w:rsid w:val="36AA11C1"/>
    <w:rsid w:val="36AAF2EA"/>
    <w:rsid w:val="36AB2052"/>
    <w:rsid w:val="36B1D0A0"/>
    <w:rsid w:val="36B2E4DE"/>
    <w:rsid w:val="36B4AA83"/>
    <w:rsid w:val="36B8C536"/>
    <w:rsid w:val="36B8E0D9"/>
    <w:rsid w:val="36BB96CE"/>
    <w:rsid w:val="36BC9618"/>
    <w:rsid w:val="36BF619A"/>
    <w:rsid w:val="36C2195A"/>
    <w:rsid w:val="36C4B261"/>
    <w:rsid w:val="36C5864C"/>
    <w:rsid w:val="36C8E454"/>
    <w:rsid w:val="36C9B6AD"/>
    <w:rsid w:val="36CC1E73"/>
    <w:rsid w:val="36CF7026"/>
    <w:rsid w:val="36D7D967"/>
    <w:rsid w:val="36D903CC"/>
    <w:rsid w:val="36D923B0"/>
    <w:rsid w:val="36DC0C93"/>
    <w:rsid w:val="36DD6146"/>
    <w:rsid w:val="36E04649"/>
    <w:rsid w:val="36E1C3DF"/>
    <w:rsid w:val="36E59886"/>
    <w:rsid w:val="36E6EF43"/>
    <w:rsid w:val="36E79EE3"/>
    <w:rsid w:val="36E930E4"/>
    <w:rsid w:val="36EA87C5"/>
    <w:rsid w:val="36EB9450"/>
    <w:rsid w:val="36F28940"/>
    <w:rsid w:val="36F35B30"/>
    <w:rsid w:val="36F3D2A1"/>
    <w:rsid w:val="36F53B02"/>
    <w:rsid w:val="36F7A83E"/>
    <w:rsid w:val="36F9592E"/>
    <w:rsid w:val="36FD7D47"/>
    <w:rsid w:val="36FE1DD9"/>
    <w:rsid w:val="37007466"/>
    <w:rsid w:val="3700DD70"/>
    <w:rsid w:val="3703486C"/>
    <w:rsid w:val="3706F768"/>
    <w:rsid w:val="3707D0CB"/>
    <w:rsid w:val="3709D58E"/>
    <w:rsid w:val="370A2926"/>
    <w:rsid w:val="370D4360"/>
    <w:rsid w:val="370DE2DB"/>
    <w:rsid w:val="3713B317"/>
    <w:rsid w:val="371401F6"/>
    <w:rsid w:val="37166C00"/>
    <w:rsid w:val="3716D19C"/>
    <w:rsid w:val="37176C63"/>
    <w:rsid w:val="3718E9D0"/>
    <w:rsid w:val="371A4ECF"/>
    <w:rsid w:val="371B8657"/>
    <w:rsid w:val="371DC90B"/>
    <w:rsid w:val="371DFCCE"/>
    <w:rsid w:val="371F5CA2"/>
    <w:rsid w:val="3721CCF9"/>
    <w:rsid w:val="37228EFF"/>
    <w:rsid w:val="37239C7C"/>
    <w:rsid w:val="37285E62"/>
    <w:rsid w:val="372C4458"/>
    <w:rsid w:val="37304CCB"/>
    <w:rsid w:val="37307763"/>
    <w:rsid w:val="3735C570"/>
    <w:rsid w:val="373682C2"/>
    <w:rsid w:val="373AE787"/>
    <w:rsid w:val="373C079F"/>
    <w:rsid w:val="373FE2EB"/>
    <w:rsid w:val="37408FD6"/>
    <w:rsid w:val="37413969"/>
    <w:rsid w:val="3742810D"/>
    <w:rsid w:val="37465166"/>
    <w:rsid w:val="374E1BB9"/>
    <w:rsid w:val="3753E6C4"/>
    <w:rsid w:val="3754E1AD"/>
    <w:rsid w:val="375578D7"/>
    <w:rsid w:val="37557E2D"/>
    <w:rsid w:val="37608C26"/>
    <w:rsid w:val="37616F2C"/>
    <w:rsid w:val="3761862E"/>
    <w:rsid w:val="3762370D"/>
    <w:rsid w:val="3765F14B"/>
    <w:rsid w:val="37686AF4"/>
    <w:rsid w:val="37694F29"/>
    <w:rsid w:val="376AAEAC"/>
    <w:rsid w:val="376EAB5C"/>
    <w:rsid w:val="37701D58"/>
    <w:rsid w:val="377155B9"/>
    <w:rsid w:val="3771A669"/>
    <w:rsid w:val="3772356B"/>
    <w:rsid w:val="377E64DA"/>
    <w:rsid w:val="377ECC28"/>
    <w:rsid w:val="378144D6"/>
    <w:rsid w:val="378420BC"/>
    <w:rsid w:val="3789D1A8"/>
    <w:rsid w:val="378AA78D"/>
    <w:rsid w:val="37902E4D"/>
    <w:rsid w:val="37919BBE"/>
    <w:rsid w:val="3792B01B"/>
    <w:rsid w:val="3793C909"/>
    <w:rsid w:val="3794A2A5"/>
    <w:rsid w:val="3794A423"/>
    <w:rsid w:val="37958D9E"/>
    <w:rsid w:val="37979CB5"/>
    <w:rsid w:val="379A351C"/>
    <w:rsid w:val="379C12E8"/>
    <w:rsid w:val="379DF41C"/>
    <w:rsid w:val="379FF80D"/>
    <w:rsid w:val="37A27D9F"/>
    <w:rsid w:val="37A4650D"/>
    <w:rsid w:val="37A52691"/>
    <w:rsid w:val="37A5B947"/>
    <w:rsid w:val="37ABC491"/>
    <w:rsid w:val="37B08429"/>
    <w:rsid w:val="37B576F6"/>
    <w:rsid w:val="37B792D6"/>
    <w:rsid w:val="37B80333"/>
    <w:rsid w:val="37C048EA"/>
    <w:rsid w:val="37C275D5"/>
    <w:rsid w:val="37C35BC9"/>
    <w:rsid w:val="37C6F721"/>
    <w:rsid w:val="37C9E803"/>
    <w:rsid w:val="37CA0EC1"/>
    <w:rsid w:val="37CA786E"/>
    <w:rsid w:val="37CB9AF2"/>
    <w:rsid w:val="37CBEAD6"/>
    <w:rsid w:val="37CED166"/>
    <w:rsid w:val="37D3E9F8"/>
    <w:rsid w:val="37D40D64"/>
    <w:rsid w:val="37D63CF5"/>
    <w:rsid w:val="37D7478B"/>
    <w:rsid w:val="37D7E0B1"/>
    <w:rsid w:val="37D8B5D0"/>
    <w:rsid w:val="37D99816"/>
    <w:rsid w:val="37DB5926"/>
    <w:rsid w:val="37DB5E4F"/>
    <w:rsid w:val="37DF297E"/>
    <w:rsid w:val="37E490E3"/>
    <w:rsid w:val="37E5E1BF"/>
    <w:rsid w:val="37E93181"/>
    <w:rsid w:val="37EB8252"/>
    <w:rsid w:val="37ED9802"/>
    <w:rsid w:val="37F39674"/>
    <w:rsid w:val="37F64D0E"/>
    <w:rsid w:val="37FAFE29"/>
    <w:rsid w:val="37FC7A84"/>
    <w:rsid w:val="37FCF79A"/>
    <w:rsid w:val="37FD89DE"/>
    <w:rsid w:val="37FE30B0"/>
    <w:rsid w:val="37FE7E20"/>
    <w:rsid w:val="380112D5"/>
    <w:rsid w:val="38024C06"/>
    <w:rsid w:val="3802B2B6"/>
    <w:rsid w:val="38043D41"/>
    <w:rsid w:val="3804761A"/>
    <w:rsid w:val="38087DBC"/>
    <w:rsid w:val="3809D341"/>
    <w:rsid w:val="380A53E4"/>
    <w:rsid w:val="380D23EB"/>
    <w:rsid w:val="380EF4A8"/>
    <w:rsid w:val="38102722"/>
    <w:rsid w:val="38171D4A"/>
    <w:rsid w:val="381AA8B2"/>
    <w:rsid w:val="381BAAF0"/>
    <w:rsid w:val="381C0A89"/>
    <w:rsid w:val="381C313F"/>
    <w:rsid w:val="381C3426"/>
    <w:rsid w:val="3821F495"/>
    <w:rsid w:val="38242179"/>
    <w:rsid w:val="3825B8B1"/>
    <w:rsid w:val="38285CC0"/>
    <w:rsid w:val="38291C45"/>
    <w:rsid w:val="382A5474"/>
    <w:rsid w:val="382B63D4"/>
    <w:rsid w:val="382EFB1E"/>
    <w:rsid w:val="383612B6"/>
    <w:rsid w:val="383643E9"/>
    <w:rsid w:val="3838BA53"/>
    <w:rsid w:val="383A27B1"/>
    <w:rsid w:val="383D5761"/>
    <w:rsid w:val="384114D3"/>
    <w:rsid w:val="3842C001"/>
    <w:rsid w:val="3842CAEC"/>
    <w:rsid w:val="3842E2F7"/>
    <w:rsid w:val="3842E367"/>
    <w:rsid w:val="3843444D"/>
    <w:rsid w:val="384CE8F0"/>
    <w:rsid w:val="384CEC83"/>
    <w:rsid w:val="384ED462"/>
    <w:rsid w:val="3850412B"/>
    <w:rsid w:val="3850EB1E"/>
    <w:rsid w:val="385155FF"/>
    <w:rsid w:val="3852741D"/>
    <w:rsid w:val="3855EBFB"/>
    <w:rsid w:val="3856F8D1"/>
    <w:rsid w:val="3859E81B"/>
    <w:rsid w:val="385A865B"/>
    <w:rsid w:val="3860DB87"/>
    <w:rsid w:val="3861830F"/>
    <w:rsid w:val="3861BF28"/>
    <w:rsid w:val="386277FE"/>
    <w:rsid w:val="38658B15"/>
    <w:rsid w:val="3865AF67"/>
    <w:rsid w:val="3866C2DE"/>
    <w:rsid w:val="3867B2B7"/>
    <w:rsid w:val="386A981C"/>
    <w:rsid w:val="386DC717"/>
    <w:rsid w:val="386F2D09"/>
    <w:rsid w:val="386FB9AE"/>
    <w:rsid w:val="38714A10"/>
    <w:rsid w:val="3871C1A7"/>
    <w:rsid w:val="3874721F"/>
    <w:rsid w:val="3874E7A8"/>
    <w:rsid w:val="3878C868"/>
    <w:rsid w:val="387C1806"/>
    <w:rsid w:val="387FC2D2"/>
    <w:rsid w:val="38842064"/>
    <w:rsid w:val="38843FAB"/>
    <w:rsid w:val="38846D67"/>
    <w:rsid w:val="38864254"/>
    <w:rsid w:val="3887C847"/>
    <w:rsid w:val="3887D21C"/>
    <w:rsid w:val="38886FAB"/>
    <w:rsid w:val="388CCE19"/>
    <w:rsid w:val="388D0276"/>
    <w:rsid w:val="388E4874"/>
    <w:rsid w:val="3890BDAE"/>
    <w:rsid w:val="389109C9"/>
    <w:rsid w:val="38923F44"/>
    <w:rsid w:val="3895885A"/>
    <w:rsid w:val="389A011A"/>
    <w:rsid w:val="389FEF0F"/>
    <w:rsid w:val="38A00C59"/>
    <w:rsid w:val="38A0A321"/>
    <w:rsid w:val="38A72E80"/>
    <w:rsid w:val="38A7CA8E"/>
    <w:rsid w:val="38A85344"/>
    <w:rsid w:val="38A8F005"/>
    <w:rsid w:val="38AAAA09"/>
    <w:rsid w:val="38AED860"/>
    <w:rsid w:val="38B32C74"/>
    <w:rsid w:val="38B52DF9"/>
    <w:rsid w:val="38BDDAC9"/>
    <w:rsid w:val="38BE07B7"/>
    <w:rsid w:val="38BE6780"/>
    <w:rsid w:val="38BE6937"/>
    <w:rsid w:val="38C08A75"/>
    <w:rsid w:val="38C13F40"/>
    <w:rsid w:val="38C1B69D"/>
    <w:rsid w:val="38C1B7A3"/>
    <w:rsid w:val="38C39F1D"/>
    <w:rsid w:val="38C71E8D"/>
    <w:rsid w:val="38C828E6"/>
    <w:rsid w:val="38C975AF"/>
    <w:rsid w:val="38CA0B45"/>
    <w:rsid w:val="38CAFAB5"/>
    <w:rsid w:val="38CC48D9"/>
    <w:rsid w:val="38CCA680"/>
    <w:rsid w:val="38CFC6E9"/>
    <w:rsid w:val="38D0D208"/>
    <w:rsid w:val="38D19DFD"/>
    <w:rsid w:val="38D23F81"/>
    <w:rsid w:val="38D4204B"/>
    <w:rsid w:val="38D4F3B2"/>
    <w:rsid w:val="38D594C4"/>
    <w:rsid w:val="38DAE41D"/>
    <w:rsid w:val="38DB3B98"/>
    <w:rsid w:val="38DC821C"/>
    <w:rsid w:val="38DE63B9"/>
    <w:rsid w:val="38DE766D"/>
    <w:rsid w:val="38DE7C35"/>
    <w:rsid w:val="38E01753"/>
    <w:rsid w:val="38E1C9F1"/>
    <w:rsid w:val="38E474B8"/>
    <w:rsid w:val="38E83301"/>
    <w:rsid w:val="38E9E8A3"/>
    <w:rsid w:val="38EB3461"/>
    <w:rsid w:val="38EE7AE7"/>
    <w:rsid w:val="38F00CFE"/>
    <w:rsid w:val="38F3AE02"/>
    <w:rsid w:val="38F4C2CC"/>
    <w:rsid w:val="38F7B88E"/>
    <w:rsid w:val="38F7EFE4"/>
    <w:rsid w:val="38FB5CC5"/>
    <w:rsid w:val="38FBDB0D"/>
    <w:rsid w:val="38FC6E44"/>
    <w:rsid w:val="3901EB5C"/>
    <w:rsid w:val="39048328"/>
    <w:rsid w:val="3906E3AE"/>
    <w:rsid w:val="39078373"/>
    <w:rsid w:val="39086EE9"/>
    <w:rsid w:val="390A6ADA"/>
    <w:rsid w:val="390C1360"/>
    <w:rsid w:val="3911929F"/>
    <w:rsid w:val="3912AA8F"/>
    <w:rsid w:val="39139F38"/>
    <w:rsid w:val="391457C8"/>
    <w:rsid w:val="3918874A"/>
    <w:rsid w:val="391C7675"/>
    <w:rsid w:val="391CD9E7"/>
    <w:rsid w:val="391FD090"/>
    <w:rsid w:val="392048E5"/>
    <w:rsid w:val="3922E2B0"/>
    <w:rsid w:val="39262179"/>
    <w:rsid w:val="3929F8D4"/>
    <w:rsid w:val="392A9791"/>
    <w:rsid w:val="392CBADE"/>
    <w:rsid w:val="392D233E"/>
    <w:rsid w:val="3930B973"/>
    <w:rsid w:val="3931A9C1"/>
    <w:rsid w:val="393382D6"/>
    <w:rsid w:val="393766BF"/>
    <w:rsid w:val="3938FABE"/>
    <w:rsid w:val="393A2B32"/>
    <w:rsid w:val="393A300C"/>
    <w:rsid w:val="393B999A"/>
    <w:rsid w:val="393DFE71"/>
    <w:rsid w:val="393FA8DD"/>
    <w:rsid w:val="39409AF2"/>
    <w:rsid w:val="3941FD26"/>
    <w:rsid w:val="3947A0AC"/>
    <w:rsid w:val="3949C0AB"/>
    <w:rsid w:val="394A0A43"/>
    <w:rsid w:val="394DCFC1"/>
    <w:rsid w:val="394ECDE0"/>
    <w:rsid w:val="394F13ED"/>
    <w:rsid w:val="394FCC93"/>
    <w:rsid w:val="39518FE6"/>
    <w:rsid w:val="395590EA"/>
    <w:rsid w:val="39563AA4"/>
    <w:rsid w:val="3957E424"/>
    <w:rsid w:val="3958D1B7"/>
    <w:rsid w:val="395B4E6C"/>
    <w:rsid w:val="3962C461"/>
    <w:rsid w:val="396661F8"/>
    <w:rsid w:val="3967161F"/>
    <w:rsid w:val="3967D701"/>
    <w:rsid w:val="39695B54"/>
    <w:rsid w:val="396ADF84"/>
    <w:rsid w:val="396D9DC9"/>
    <w:rsid w:val="3970179D"/>
    <w:rsid w:val="39710877"/>
    <w:rsid w:val="39786CCB"/>
    <w:rsid w:val="3979DFB2"/>
    <w:rsid w:val="397A3A60"/>
    <w:rsid w:val="397BD3A9"/>
    <w:rsid w:val="397FB27F"/>
    <w:rsid w:val="398143FB"/>
    <w:rsid w:val="39826DDD"/>
    <w:rsid w:val="3985B790"/>
    <w:rsid w:val="3986D7AF"/>
    <w:rsid w:val="398726E6"/>
    <w:rsid w:val="3987A12F"/>
    <w:rsid w:val="39899DE3"/>
    <w:rsid w:val="398C4BB8"/>
    <w:rsid w:val="398DC65C"/>
    <w:rsid w:val="398F3F33"/>
    <w:rsid w:val="39916BEC"/>
    <w:rsid w:val="3991EC69"/>
    <w:rsid w:val="399211F8"/>
    <w:rsid w:val="39937856"/>
    <w:rsid w:val="3993A72C"/>
    <w:rsid w:val="3995F99F"/>
    <w:rsid w:val="3997E0ED"/>
    <w:rsid w:val="3998BBF6"/>
    <w:rsid w:val="399C9C6B"/>
    <w:rsid w:val="399CDC70"/>
    <w:rsid w:val="399DB5CE"/>
    <w:rsid w:val="39A375E8"/>
    <w:rsid w:val="39A54A3C"/>
    <w:rsid w:val="39A92F27"/>
    <w:rsid w:val="39AAAB79"/>
    <w:rsid w:val="39AECE91"/>
    <w:rsid w:val="39AF82D2"/>
    <w:rsid w:val="39B08AD7"/>
    <w:rsid w:val="39B1BF17"/>
    <w:rsid w:val="39B458F4"/>
    <w:rsid w:val="39B4E5BD"/>
    <w:rsid w:val="39B80B71"/>
    <w:rsid w:val="39BB4F26"/>
    <w:rsid w:val="39BCF3C0"/>
    <w:rsid w:val="39BD43A9"/>
    <w:rsid w:val="39BE4B82"/>
    <w:rsid w:val="39BE65C0"/>
    <w:rsid w:val="39C32F56"/>
    <w:rsid w:val="39C556BA"/>
    <w:rsid w:val="39C5AA0D"/>
    <w:rsid w:val="39C8516E"/>
    <w:rsid w:val="39C94A3B"/>
    <w:rsid w:val="39CAD0C0"/>
    <w:rsid w:val="39CAF5BE"/>
    <w:rsid w:val="39D10D82"/>
    <w:rsid w:val="39D3EFA7"/>
    <w:rsid w:val="39D79635"/>
    <w:rsid w:val="39D967A7"/>
    <w:rsid w:val="39DBBA69"/>
    <w:rsid w:val="39DCFE9D"/>
    <w:rsid w:val="39DD6C5D"/>
    <w:rsid w:val="39DDE5B6"/>
    <w:rsid w:val="39E1D36E"/>
    <w:rsid w:val="39E3C64C"/>
    <w:rsid w:val="39E4406D"/>
    <w:rsid w:val="39E6CF7C"/>
    <w:rsid w:val="39E853AC"/>
    <w:rsid w:val="39E865EA"/>
    <w:rsid w:val="39E8BA22"/>
    <w:rsid w:val="39EC1B2E"/>
    <w:rsid w:val="39EC4015"/>
    <w:rsid w:val="39EE3C9B"/>
    <w:rsid w:val="39F0ABEA"/>
    <w:rsid w:val="39F25487"/>
    <w:rsid w:val="39F276DC"/>
    <w:rsid w:val="39F2B99D"/>
    <w:rsid w:val="39F2DB63"/>
    <w:rsid w:val="39F37731"/>
    <w:rsid w:val="39F4958F"/>
    <w:rsid w:val="39F5211A"/>
    <w:rsid w:val="39F8418A"/>
    <w:rsid w:val="39F8B260"/>
    <w:rsid w:val="39F94863"/>
    <w:rsid w:val="39FA53E0"/>
    <w:rsid w:val="39FB9603"/>
    <w:rsid w:val="39FD2554"/>
    <w:rsid w:val="39FD8A11"/>
    <w:rsid w:val="39FF6335"/>
    <w:rsid w:val="3A03749F"/>
    <w:rsid w:val="3A065E50"/>
    <w:rsid w:val="3A077582"/>
    <w:rsid w:val="3A0939C9"/>
    <w:rsid w:val="3A0A7668"/>
    <w:rsid w:val="3A0A7FCA"/>
    <w:rsid w:val="3A0AEDA6"/>
    <w:rsid w:val="3A0B67EF"/>
    <w:rsid w:val="3A0DB066"/>
    <w:rsid w:val="3A0FB3E4"/>
    <w:rsid w:val="3A100F0F"/>
    <w:rsid w:val="3A115B06"/>
    <w:rsid w:val="3A1195D4"/>
    <w:rsid w:val="3A123CB8"/>
    <w:rsid w:val="3A12E428"/>
    <w:rsid w:val="3A1318D3"/>
    <w:rsid w:val="3A14CB0F"/>
    <w:rsid w:val="3A16AFA2"/>
    <w:rsid w:val="3A16C241"/>
    <w:rsid w:val="3A195B5E"/>
    <w:rsid w:val="3A19C1EE"/>
    <w:rsid w:val="3A22E713"/>
    <w:rsid w:val="3A232638"/>
    <w:rsid w:val="3A28B9FC"/>
    <w:rsid w:val="3A28D8C2"/>
    <w:rsid w:val="3A2E5987"/>
    <w:rsid w:val="3A342DFD"/>
    <w:rsid w:val="3A353C81"/>
    <w:rsid w:val="3A39F76A"/>
    <w:rsid w:val="3A3DF990"/>
    <w:rsid w:val="3A3E0569"/>
    <w:rsid w:val="3A406FCA"/>
    <w:rsid w:val="3A40999A"/>
    <w:rsid w:val="3A438E55"/>
    <w:rsid w:val="3A44959F"/>
    <w:rsid w:val="3A45ED35"/>
    <w:rsid w:val="3A46D1DB"/>
    <w:rsid w:val="3A47F859"/>
    <w:rsid w:val="3A4F25DF"/>
    <w:rsid w:val="3A544968"/>
    <w:rsid w:val="3A572670"/>
    <w:rsid w:val="3A577069"/>
    <w:rsid w:val="3A57FC24"/>
    <w:rsid w:val="3A580E00"/>
    <w:rsid w:val="3A589285"/>
    <w:rsid w:val="3A598DD1"/>
    <w:rsid w:val="3A5B79A9"/>
    <w:rsid w:val="3A601F30"/>
    <w:rsid w:val="3A60F157"/>
    <w:rsid w:val="3A62A503"/>
    <w:rsid w:val="3A63C381"/>
    <w:rsid w:val="3A657919"/>
    <w:rsid w:val="3A69C1E7"/>
    <w:rsid w:val="3A6B8A11"/>
    <w:rsid w:val="3A6C1BB8"/>
    <w:rsid w:val="3A6DAC7E"/>
    <w:rsid w:val="3A7632DF"/>
    <w:rsid w:val="3A7674B0"/>
    <w:rsid w:val="3A767F3B"/>
    <w:rsid w:val="3A77FD9A"/>
    <w:rsid w:val="3A7CE217"/>
    <w:rsid w:val="3A7F8137"/>
    <w:rsid w:val="3A80D492"/>
    <w:rsid w:val="3A836715"/>
    <w:rsid w:val="3A869849"/>
    <w:rsid w:val="3A87453A"/>
    <w:rsid w:val="3A87A5E0"/>
    <w:rsid w:val="3A87F84B"/>
    <w:rsid w:val="3A8AC4BA"/>
    <w:rsid w:val="3A91368F"/>
    <w:rsid w:val="3A93C6AC"/>
    <w:rsid w:val="3A971C3E"/>
    <w:rsid w:val="3A985BDA"/>
    <w:rsid w:val="3A98CC00"/>
    <w:rsid w:val="3A9EC1F9"/>
    <w:rsid w:val="3A9F428F"/>
    <w:rsid w:val="3AA05701"/>
    <w:rsid w:val="3AA3EAC3"/>
    <w:rsid w:val="3AA81BE8"/>
    <w:rsid w:val="3AAA1D0C"/>
    <w:rsid w:val="3AB26EA6"/>
    <w:rsid w:val="3AB45CD5"/>
    <w:rsid w:val="3AB46B8A"/>
    <w:rsid w:val="3AB5434C"/>
    <w:rsid w:val="3AB819B8"/>
    <w:rsid w:val="3ABAA564"/>
    <w:rsid w:val="3ABAD4E6"/>
    <w:rsid w:val="3ABE6D16"/>
    <w:rsid w:val="3ABEBA5D"/>
    <w:rsid w:val="3AC027BE"/>
    <w:rsid w:val="3AC11A50"/>
    <w:rsid w:val="3AC60C6D"/>
    <w:rsid w:val="3AC696F2"/>
    <w:rsid w:val="3AC6BFAF"/>
    <w:rsid w:val="3ACA93F7"/>
    <w:rsid w:val="3ACABAAC"/>
    <w:rsid w:val="3ACF3D77"/>
    <w:rsid w:val="3AD0AD06"/>
    <w:rsid w:val="3AD34A96"/>
    <w:rsid w:val="3AD89469"/>
    <w:rsid w:val="3AD8D4E9"/>
    <w:rsid w:val="3AD8F2B6"/>
    <w:rsid w:val="3AD991C4"/>
    <w:rsid w:val="3ADA40A6"/>
    <w:rsid w:val="3ADAC881"/>
    <w:rsid w:val="3ADD7CA4"/>
    <w:rsid w:val="3AE252A9"/>
    <w:rsid w:val="3AE56FD4"/>
    <w:rsid w:val="3AE5AD57"/>
    <w:rsid w:val="3AE63B63"/>
    <w:rsid w:val="3AE79A95"/>
    <w:rsid w:val="3AE8602F"/>
    <w:rsid w:val="3AE873D3"/>
    <w:rsid w:val="3AE9E554"/>
    <w:rsid w:val="3AF0CCE8"/>
    <w:rsid w:val="3AF1E5A9"/>
    <w:rsid w:val="3AF2B802"/>
    <w:rsid w:val="3AF813E1"/>
    <w:rsid w:val="3AF83B9D"/>
    <w:rsid w:val="3AFA6501"/>
    <w:rsid w:val="3AFA6513"/>
    <w:rsid w:val="3AFB6B30"/>
    <w:rsid w:val="3AFCC809"/>
    <w:rsid w:val="3AFF4DBA"/>
    <w:rsid w:val="3B00DDEE"/>
    <w:rsid w:val="3B011ACD"/>
    <w:rsid w:val="3B0275BA"/>
    <w:rsid w:val="3B05F541"/>
    <w:rsid w:val="3B09633F"/>
    <w:rsid w:val="3B0AE521"/>
    <w:rsid w:val="3B0B8152"/>
    <w:rsid w:val="3B0C616D"/>
    <w:rsid w:val="3B0FC5EE"/>
    <w:rsid w:val="3B128100"/>
    <w:rsid w:val="3B131DA5"/>
    <w:rsid w:val="3B14B748"/>
    <w:rsid w:val="3B14C77B"/>
    <w:rsid w:val="3B156908"/>
    <w:rsid w:val="3B1AE744"/>
    <w:rsid w:val="3B1CB1F5"/>
    <w:rsid w:val="3B1CD419"/>
    <w:rsid w:val="3B23E484"/>
    <w:rsid w:val="3B272E1A"/>
    <w:rsid w:val="3B2815E7"/>
    <w:rsid w:val="3B2A77F3"/>
    <w:rsid w:val="3B2D63AF"/>
    <w:rsid w:val="3B2E27FF"/>
    <w:rsid w:val="3B308E7C"/>
    <w:rsid w:val="3B315B17"/>
    <w:rsid w:val="3B318C62"/>
    <w:rsid w:val="3B35DFCD"/>
    <w:rsid w:val="3B379AA2"/>
    <w:rsid w:val="3B388C9A"/>
    <w:rsid w:val="3B3D71B7"/>
    <w:rsid w:val="3B3D823C"/>
    <w:rsid w:val="3B4205C8"/>
    <w:rsid w:val="3B42995B"/>
    <w:rsid w:val="3B42F491"/>
    <w:rsid w:val="3B44B39A"/>
    <w:rsid w:val="3B44CE26"/>
    <w:rsid w:val="3B44F3CE"/>
    <w:rsid w:val="3B4553B4"/>
    <w:rsid w:val="3B46EF65"/>
    <w:rsid w:val="3B47E005"/>
    <w:rsid w:val="3B48E63B"/>
    <w:rsid w:val="3B48F004"/>
    <w:rsid w:val="3B4B6EA7"/>
    <w:rsid w:val="3B4E2694"/>
    <w:rsid w:val="3B5115CB"/>
    <w:rsid w:val="3B512C1A"/>
    <w:rsid w:val="3B571102"/>
    <w:rsid w:val="3B58FDDF"/>
    <w:rsid w:val="3B5A4DB9"/>
    <w:rsid w:val="3B5B3B38"/>
    <w:rsid w:val="3B5BD596"/>
    <w:rsid w:val="3B5F5BF8"/>
    <w:rsid w:val="3B60FDCA"/>
    <w:rsid w:val="3B612C1B"/>
    <w:rsid w:val="3B61E7DB"/>
    <w:rsid w:val="3B62470B"/>
    <w:rsid w:val="3B661C28"/>
    <w:rsid w:val="3B662674"/>
    <w:rsid w:val="3B68EC11"/>
    <w:rsid w:val="3B695387"/>
    <w:rsid w:val="3B6F0667"/>
    <w:rsid w:val="3B6F8545"/>
    <w:rsid w:val="3B70ED4A"/>
    <w:rsid w:val="3B71AA80"/>
    <w:rsid w:val="3B71DF97"/>
    <w:rsid w:val="3B721A86"/>
    <w:rsid w:val="3B731380"/>
    <w:rsid w:val="3B76F2CF"/>
    <w:rsid w:val="3B77065E"/>
    <w:rsid w:val="3B783799"/>
    <w:rsid w:val="3B7BE9DA"/>
    <w:rsid w:val="3B7D8F73"/>
    <w:rsid w:val="3B82473F"/>
    <w:rsid w:val="3B877E0F"/>
    <w:rsid w:val="3B88C808"/>
    <w:rsid w:val="3B89AC7C"/>
    <w:rsid w:val="3B8B3059"/>
    <w:rsid w:val="3B8BCD47"/>
    <w:rsid w:val="3B8E3C35"/>
    <w:rsid w:val="3B912FDD"/>
    <w:rsid w:val="3B92142B"/>
    <w:rsid w:val="3B92A00F"/>
    <w:rsid w:val="3B938A69"/>
    <w:rsid w:val="3B9760C8"/>
    <w:rsid w:val="3B97BBFE"/>
    <w:rsid w:val="3B980878"/>
    <w:rsid w:val="3B9A3565"/>
    <w:rsid w:val="3B9B1697"/>
    <w:rsid w:val="3B9BD4B3"/>
    <w:rsid w:val="3BA01014"/>
    <w:rsid w:val="3BA1164D"/>
    <w:rsid w:val="3BA423E3"/>
    <w:rsid w:val="3BA536DA"/>
    <w:rsid w:val="3BA6228D"/>
    <w:rsid w:val="3BA65FDB"/>
    <w:rsid w:val="3BA7A288"/>
    <w:rsid w:val="3BACE908"/>
    <w:rsid w:val="3BAEA1CC"/>
    <w:rsid w:val="3BB1291A"/>
    <w:rsid w:val="3BB22309"/>
    <w:rsid w:val="3BB31CF4"/>
    <w:rsid w:val="3BB3D49B"/>
    <w:rsid w:val="3BB49450"/>
    <w:rsid w:val="3BB787AF"/>
    <w:rsid w:val="3BBAB127"/>
    <w:rsid w:val="3BBAC5FD"/>
    <w:rsid w:val="3BBB0D81"/>
    <w:rsid w:val="3BBC201B"/>
    <w:rsid w:val="3BBEEFC5"/>
    <w:rsid w:val="3BC02DDC"/>
    <w:rsid w:val="3BC36BBB"/>
    <w:rsid w:val="3BC6064D"/>
    <w:rsid w:val="3BC88B0B"/>
    <w:rsid w:val="3BC89C72"/>
    <w:rsid w:val="3BCC3D38"/>
    <w:rsid w:val="3BCC4395"/>
    <w:rsid w:val="3BCCD9A2"/>
    <w:rsid w:val="3BCCF635"/>
    <w:rsid w:val="3BCF1D6A"/>
    <w:rsid w:val="3BD5C116"/>
    <w:rsid w:val="3BD6B30D"/>
    <w:rsid w:val="3BD8551B"/>
    <w:rsid w:val="3BD91525"/>
    <w:rsid w:val="3BDDAF0C"/>
    <w:rsid w:val="3BDE137B"/>
    <w:rsid w:val="3BE11E77"/>
    <w:rsid w:val="3BE21088"/>
    <w:rsid w:val="3BE38A2D"/>
    <w:rsid w:val="3BE6821E"/>
    <w:rsid w:val="3BE79631"/>
    <w:rsid w:val="3BF07C83"/>
    <w:rsid w:val="3BF14A30"/>
    <w:rsid w:val="3BF47787"/>
    <w:rsid w:val="3BF52973"/>
    <w:rsid w:val="3BF710EE"/>
    <w:rsid w:val="3BF78ABD"/>
    <w:rsid w:val="3BF838D8"/>
    <w:rsid w:val="3BF8A338"/>
    <w:rsid w:val="3BF995CE"/>
    <w:rsid w:val="3BFA04B6"/>
    <w:rsid w:val="3BFCCBB6"/>
    <w:rsid w:val="3C011995"/>
    <w:rsid w:val="3C084D4B"/>
    <w:rsid w:val="3C086BAA"/>
    <w:rsid w:val="3C09D445"/>
    <w:rsid w:val="3C0A6190"/>
    <w:rsid w:val="3C0B20B0"/>
    <w:rsid w:val="3C12504F"/>
    <w:rsid w:val="3C12D9CA"/>
    <w:rsid w:val="3C148D3A"/>
    <w:rsid w:val="3C14C70C"/>
    <w:rsid w:val="3C16A184"/>
    <w:rsid w:val="3C173E52"/>
    <w:rsid w:val="3C186676"/>
    <w:rsid w:val="3C199562"/>
    <w:rsid w:val="3C1B5AB8"/>
    <w:rsid w:val="3C1BED60"/>
    <w:rsid w:val="3C1E1A71"/>
    <w:rsid w:val="3C249CB4"/>
    <w:rsid w:val="3C24AF09"/>
    <w:rsid w:val="3C253E54"/>
    <w:rsid w:val="3C255CEF"/>
    <w:rsid w:val="3C26F35A"/>
    <w:rsid w:val="3C28DBB2"/>
    <w:rsid w:val="3C2A2171"/>
    <w:rsid w:val="3C2EAA5B"/>
    <w:rsid w:val="3C31813B"/>
    <w:rsid w:val="3C34170E"/>
    <w:rsid w:val="3C3A488F"/>
    <w:rsid w:val="3C3AA02E"/>
    <w:rsid w:val="3C3D5192"/>
    <w:rsid w:val="3C3F58C2"/>
    <w:rsid w:val="3C4031FA"/>
    <w:rsid w:val="3C4189BB"/>
    <w:rsid w:val="3C422BC8"/>
    <w:rsid w:val="3C4427DA"/>
    <w:rsid w:val="3C445596"/>
    <w:rsid w:val="3C449B22"/>
    <w:rsid w:val="3C45EE88"/>
    <w:rsid w:val="3C4650B8"/>
    <w:rsid w:val="3C47F9AC"/>
    <w:rsid w:val="3C4813DE"/>
    <w:rsid w:val="3C4B799C"/>
    <w:rsid w:val="3C4ECAEC"/>
    <w:rsid w:val="3C4FBD7F"/>
    <w:rsid w:val="3C4FF444"/>
    <w:rsid w:val="3C50AD18"/>
    <w:rsid w:val="3C558F50"/>
    <w:rsid w:val="3C59FB77"/>
    <w:rsid w:val="3C5B1A4C"/>
    <w:rsid w:val="3C5D219F"/>
    <w:rsid w:val="3C60249D"/>
    <w:rsid w:val="3C61DBA0"/>
    <w:rsid w:val="3C61FFAF"/>
    <w:rsid w:val="3C659F51"/>
    <w:rsid w:val="3C65A1AF"/>
    <w:rsid w:val="3C69BD05"/>
    <w:rsid w:val="3C6A5F15"/>
    <w:rsid w:val="3C6F19F2"/>
    <w:rsid w:val="3C72BD81"/>
    <w:rsid w:val="3C72F8D3"/>
    <w:rsid w:val="3C7771BA"/>
    <w:rsid w:val="3C778F43"/>
    <w:rsid w:val="3C7891EA"/>
    <w:rsid w:val="3C78D2A7"/>
    <w:rsid w:val="3C7C88C3"/>
    <w:rsid w:val="3C7CC4AF"/>
    <w:rsid w:val="3C7D0034"/>
    <w:rsid w:val="3C7D7D38"/>
    <w:rsid w:val="3C875A9C"/>
    <w:rsid w:val="3C8AA420"/>
    <w:rsid w:val="3C8EB180"/>
    <w:rsid w:val="3C8FCC82"/>
    <w:rsid w:val="3C8FF24A"/>
    <w:rsid w:val="3C917A6C"/>
    <w:rsid w:val="3C965E71"/>
    <w:rsid w:val="3C96BE37"/>
    <w:rsid w:val="3C98F9CD"/>
    <w:rsid w:val="3C99F314"/>
    <w:rsid w:val="3C9A5F87"/>
    <w:rsid w:val="3C9E0E8B"/>
    <w:rsid w:val="3C9E0F9A"/>
    <w:rsid w:val="3C9F1762"/>
    <w:rsid w:val="3CA07F56"/>
    <w:rsid w:val="3CA18E0C"/>
    <w:rsid w:val="3CA56D1C"/>
    <w:rsid w:val="3CA89CF2"/>
    <w:rsid w:val="3CA97EF7"/>
    <w:rsid w:val="3CA9B0FC"/>
    <w:rsid w:val="3CAC642E"/>
    <w:rsid w:val="3CAE7DFA"/>
    <w:rsid w:val="3CAF4E16"/>
    <w:rsid w:val="3CB12F39"/>
    <w:rsid w:val="3CB1E9FD"/>
    <w:rsid w:val="3CB2156D"/>
    <w:rsid w:val="3CB4D7CF"/>
    <w:rsid w:val="3CB4DA33"/>
    <w:rsid w:val="3CB60699"/>
    <w:rsid w:val="3CB9726E"/>
    <w:rsid w:val="3CB9ABD5"/>
    <w:rsid w:val="3CBFC000"/>
    <w:rsid w:val="3CBFC626"/>
    <w:rsid w:val="3CC352C3"/>
    <w:rsid w:val="3CC53D42"/>
    <w:rsid w:val="3CCB28C9"/>
    <w:rsid w:val="3CCC15F0"/>
    <w:rsid w:val="3CCC9FB9"/>
    <w:rsid w:val="3CCDCD88"/>
    <w:rsid w:val="3CCF35B1"/>
    <w:rsid w:val="3CCF43C9"/>
    <w:rsid w:val="3CD7620F"/>
    <w:rsid w:val="3CDA7845"/>
    <w:rsid w:val="3CDD7442"/>
    <w:rsid w:val="3CE0D60F"/>
    <w:rsid w:val="3CE27760"/>
    <w:rsid w:val="3CE2CBD7"/>
    <w:rsid w:val="3CE4792E"/>
    <w:rsid w:val="3CE75BAE"/>
    <w:rsid w:val="3CE92136"/>
    <w:rsid w:val="3CEE609D"/>
    <w:rsid w:val="3CF0949B"/>
    <w:rsid w:val="3CF3744C"/>
    <w:rsid w:val="3CF42E1F"/>
    <w:rsid w:val="3CF4ACA1"/>
    <w:rsid w:val="3CF4C5E8"/>
    <w:rsid w:val="3CF6E04B"/>
    <w:rsid w:val="3CF87A1F"/>
    <w:rsid w:val="3CF8B404"/>
    <w:rsid w:val="3CFD062E"/>
    <w:rsid w:val="3CFD818A"/>
    <w:rsid w:val="3CFDCA30"/>
    <w:rsid w:val="3CFE5933"/>
    <w:rsid w:val="3CFEB3ED"/>
    <w:rsid w:val="3D0086B8"/>
    <w:rsid w:val="3D02324B"/>
    <w:rsid w:val="3D041A0A"/>
    <w:rsid w:val="3D04231D"/>
    <w:rsid w:val="3D066696"/>
    <w:rsid w:val="3D069A3B"/>
    <w:rsid w:val="3D08E82F"/>
    <w:rsid w:val="3D095108"/>
    <w:rsid w:val="3D0C20A7"/>
    <w:rsid w:val="3D0E995B"/>
    <w:rsid w:val="3D0ED260"/>
    <w:rsid w:val="3D0FF7FF"/>
    <w:rsid w:val="3D13B1C5"/>
    <w:rsid w:val="3D13B495"/>
    <w:rsid w:val="3D155711"/>
    <w:rsid w:val="3D1711D4"/>
    <w:rsid w:val="3D1AA7B8"/>
    <w:rsid w:val="3D1B08CC"/>
    <w:rsid w:val="3D1BB66A"/>
    <w:rsid w:val="3D200EF9"/>
    <w:rsid w:val="3D204432"/>
    <w:rsid w:val="3D207384"/>
    <w:rsid w:val="3D209141"/>
    <w:rsid w:val="3D2399F7"/>
    <w:rsid w:val="3D2462BD"/>
    <w:rsid w:val="3D2723B3"/>
    <w:rsid w:val="3D288DE6"/>
    <w:rsid w:val="3D2911CB"/>
    <w:rsid w:val="3D29FD83"/>
    <w:rsid w:val="3D36768D"/>
    <w:rsid w:val="3D36815B"/>
    <w:rsid w:val="3D39F074"/>
    <w:rsid w:val="3D3B8446"/>
    <w:rsid w:val="3D407FFE"/>
    <w:rsid w:val="3D470C74"/>
    <w:rsid w:val="3D4762E3"/>
    <w:rsid w:val="3D4A4219"/>
    <w:rsid w:val="3D4B82A5"/>
    <w:rsid w:val="3D4F7182"/>
    <w:rsid w:val="3D51EF79"/>
    <w:rsid w:val="3D53367F"/>
    <w:rsid w:val="3D56B434"/>
    <w:rsid w:val="3D5B6F8C"/>
    <w:rsid w:val="3D5C5547"/>
    <w:rsid w:val="3D642BA5"/>
    <w:rsid w:val="3D679F5F"/>
    <w:rsid w:val="3D6922E2"/>
    <w:rsid w:val="3D6F49B2"/>
    <w:rsid w:val="3D774320"/>
    <w:rsid w:val="3D785326"/>
    <w:rsid w:val="3D78D665"/>
    <w:rsid w:val="3D797F11"/>
    <w:rsid w:val="3D7BE435"/>
    <w:rsid w:val="3D7C70A3"/>
    <w:rsid w:val="3D7D569F"/>
    <w:rsid w:val="3D7DC079"/>
    <w:rsid w:val="3D82F4F7"/>
    <w:rsid w:val="3D875CED"/>
    <w:rsid w:val="3D87EBD0"/>
    <w:rsid w:val="3D890BB2"/>
    <w:rsid w:val="3D897124"/>
    <w:rsid w:val="3D89F6E8"/>
    <w:rsid w:val="3D8B0CEA"/>
    <w:rsid w:val="3D8C446D"/>
    <w:rsid w:val="3D8E015B"/>
    <w:rsid w:val="3D94A5FD"/>
    <w:rsid w:val="3D9AD284"/>
    <w:rsid w:val="3D9DCF7D"/>
    <w:rsid w:val="3DA0A2A4"/>
    <w:rsid w:val="3DA33A24"/>
    <w:rsid w:val="3DA3F399"/>
    <w:rsid w:val="3DA414E8"/>
    <w:rsid w:val="3DA6B086"/>
    <w:rsid w:val="3DAC789A"/>
    <w:rsid w:val="3DAECB6C"/>
    <w:rsid w:val="3DB32CAB"/>
    <w:rsid w:val="3DB50886"/>
    <w:rsid w:val="3DB63F80"/>
    <w:rsid w:val="3DB67EDD"/>
    <w:rsid w:val="3DB7DD02"/>
    <w:rsid w:val="3DB8B512"/>
    <w:rsid w:val="3DBCEEA0"/>
    <w:rsid w:val="3DC08009"/>
    <w:rsid w:val="3DC1548A"/>
    <w:rsid w:val="3DC16A49"/>
    <w:rsid w:val="3DC2FF3F"/>
    <w:rsid w:val="3DC3073C"/>
    <w:rsid w:val="3DC437D8"/>
    <w:rsid w:val="3DCB2F34"/>
    <w:rsid w:val="3DCC574D"/>
    <w:rsid w:val="3DCCE6E1"/>
    <w:rsid w:val="3DCD7AA2"/>
    <w:rsid w:val="3DD12263"/>
    <w:rsid w:val="3DD586F6"/>
    <w:rsid w:val="3DD6FBAE"/>
    <w:rsid w:val="3DD795DF"/>
    <w:rsid w:val="3DD8D13E"/>
    <w:rsid w:val="3DDB4FA3"/>
    <w:rsid w:val="3DDC8AE4"/>
    <w:rsid w:val="3DDD8F31"/>
    <w:rsid w:val="3DE30256"/>
    <w:rsid w:val="3DE37B96"/>
    <w:rsid w:val="3DE500B0"/>
    <w:rsid w:val="3DE655CC"/>
    <w:rsid w:val="3DE85D69"/>
    <w:rsid w:val="3DEA1530"/>
    <w:rsid w:val="3DEA544A"/>
    <w:rsid w:val="3DEFCA41"/>
    <w:rsid w:val="3DF0BCEA"/>
    <w:rsid w:val="3DF4110D"/>
    <w:rsid w:val="3DF6DE7F"/>
    <w:rsid w:val="3DFC5A98"/>
    <w:rsid w:val="3DFC79B8"/>
    <w:rsid w:val="3DFD247C"/>
    <w:rsid w:val="3DFE6DD3"/>
    <w:rsid w:val="3E0014C2"/>
    <w:rsid w:val="3E00F8E6"/>
    <w:rsid w:val="3E01A711"/>
    <w:rsid w:val="3E03414D"/>
    <w:rsid w:val="3E036E42"/>
    <w:rsid w:val="3E04CDE7"/>
    <w:rsid w:val="3E0600A9"/>
    <w:rsid w:val="3E0B1BFD"/>
    <w:rsid w:val="3E0B603B"/>
    <w:rsid w:val="3E0E88E7"/>
    <w:rsid w:val="3E0F5286"/>
    <w:rsid w:val="3E0F669E"/>
    <w:rsid w:val="3E10313A"/>
    <w:rsid w:val="3E17A4EB"/>
    <w:rsid w:val="3E191ABE"/>
    <w:rsid w:val="3E1CDDB2"/>
    <w:rsid w:val="3E20546E"/>
    <w:rsid w:val="3E233D47"/>
    <w:rsid w:val="3E238DDD"/>
    <w:rsid w:val="3E2536BE"/>
    <w:rsid w:val="3E254598"/>
    <w:rsid w:val="3E284C37"/>
    <w:rsid w:val="3E2B804E"/>
    <w:rsid w:val="3E2C44CE"/>
    <w:rsid w:val="3E2D31DB"/>
    <w:rsid w:val="3E2FDC44"/>
    <w:rsid w:val="3E307346"/>
    <w:rsid w:val="3E30B12A"/>
    <w:rsid w:val="3E3241BF"/>
    <w:rsid w:val="3E3340C0"/>
    <w:rsid w:val="3E340FCD"/>
    <w:rsid w:val="3E3730BA"/>
    <w:rsid w:val="3E38749D"/>
    <w:rsid w:val="3E3DB416"/>
    <w:rsid w:val="3E3F867D"/>
    <w:rsid w:val="3E41501E"/>
    <w:rsid w:val="3E4282B6"/>
    <w:rsid w:val="3E435BFA"/>
    <w:rsid w:val="3E46B70F"/>
    <w:rsid w:val="3E47F390"/>
    <w:rsid w:val="3E494123"/>
    <w:rsid w:val="3E498817"/>
    <w:rsid w:val="3E4C7C93"/>
    <w:rsid w:val="3E4E8CEA"/>
    <w:rsid w:val="3E4FBF84"/>
    <w:rsid w:val="3E4FC18E"/>
    <w:rsid w:val="3E519CD1"/>
    <w:rsid w:val="3E5292CC"/>
    <w:rsid w:val="3E533213"/>
    <w:rsid w:val="3E542D8E"/>
    <w:rsid w:val="3E55A951"/>
    <w:rsid w:val="3E57DB40"/>
    <w:rsid w:val="3E5B990E"/>
    <w:rsid w:val="3E5BBDC4"/>
    <w:rsid w:val="3E5FB6A9"/>
    <w:rsid w:val="3E6105A9"/>
    <w:rsid w:val="3E6378F9"/>
    <w:rsid w:val="3E63B4F7"/>
    <w:rsid w:val="3E651E8B"/>
    <w:rsid w:val="3E65AE79"/>
    <w:rsid w:val="3E68172F"/>
    <w:rsid w:val="3E6C2F4D"/>
    <w:rsid w:val="3E6EA0C0"/>
    <w:rsid w:val="3E6F3360"/>
    <w:rsid w:val="3E711952"/>
    <w:rsid w:val="3E725EA5"/>
    <w:rsid w:val="3E7318A2"/>
    <w:rsid w:val="3E735E8A"/>
    <w:rsid w:val="3E73EB8B"/>
    <w:rsid w:val="3E7445CF"/>
    <w:rsid w:val="3E756282"/>
    <w:rsid w:val="3E764B26"/>
    <w:rsid w:val="3E77F8E3"/>
    <w:rsid w:val="3E792DD6"/>
    <w:rsid w:val="3E7A7BAF"/>
    <w:rsid w:val="3E81DBF5"/>
    <w:rsid w:val="3E82C5C0"/>
    <w:rsid w:val="3E8A22FD"/>
    <w:rsid w:val="3E8E78E8"/>
    <w:rsid w:val="3E8FE44B"/>
    <w:rsid w:val="3E956EF2"/>
    <w:rsid w:val="3E9B5DEA"/>
    <w:rsid w:val="3EA37F74"/>
    <w:rsid w:val="3EA8C91D"/>
    <w:rsid w:val="3EA9D963"/>
    <w:rsid w:val="3EAD3E23"/>
    <w:rsid w:val="3EB013D3"/>
    <w:rsid w:val="3EB630CE"/>
    <w:rsid w:val="3EB85355"/>
    <w:rsid w:val="3EBAEB0B"/>
    <w:rsid w:val="3EBB2AA1"/>
    <w:rsid w:val="3EBB8DBA"/>
    <w:rsid w:val="3EBD2DC4"/>
    <w:rsid w:val="3EBDFDFF"/>
    <w:rsid w:val="3EBE018C"/>
    <w:rsid w:val="3EBE162C"/>
    <w:rsid w:val="3EBFF7A6"/>
    <w:rsid w:val="3EC10A59"/>
    <w:rsid w:val="3EC1D4FC"/>
    <w:rsid w:val="3EC2093E"/>
    <w:rsid w:val="3EC230FC"/>
    <w:rsid w:val="3EC2352C"/>
    <w:rsid w:val="3EC4A6B3"/>
    <w:rsid w:val="3EC7F1B1"/>
    <w:rsid w:val="3ECC26B0"/>
    <w:rsid w:val="3ECCD0C8"/>
    <w:rsid w:val="3ECF273A"/>
    <w:rsid w:val="3ED1B588"/>
    <w:rsid w:val="3ED454E8"/>
    <w:rsid w:val="3ED50D51"/>
    <w:rsid w:val="3ED5D191"/>
    <w:rsid w:val="3ED607D4"/>
    <w:rsid w:val="3ED8435E"/>
    <w:rsid w:val="3EDCB2CB"/>
    <w:rsid w:val="3EE1BAF4"/>
    <w:rsid w:val="3EE85312"/>
    <w:rsid w:val="3EEE6EF5"/>
    <w:rsid w:val="3EF09A67"/>
    <w:rsid w:val="3EF16032"/>
    <w:rsid w:val="3EF1BE34"/>
    <w:rsid w:val="3EF36255"/>
    <w:rsid w:val="3EF3A882"/>
    <w:rsid w:val="3EF48743"/>
    <w:rsid w:val="3EF59E60"/>
    <w:rsid w:val="3EF61A2D"/>
    <w:rsid w:val="3EF78D87"/>
    <w:rsid w:val="3EF8C594"/>
    <w:rsid w:val="3EFE9F53"/>
    <w:rsid w:val="3F0164EB"/>
    <w:rsid w:val="3F023B5C"/>
    <w:rsid w:val="3F048905"/>
    <w:rsid w:val="3F052E85"/>
    <w:rsid w:val="3F10D338"/>
    <w:rsid w:val="3F16B499"/>
    <w:rsid w:val="3F199139"/>
    <w:rsid w:val="3F1F6E42"/>
    <w:rsid w:val="3F23F057"/>
    <w:rsid w:val="3F29BC12"/>
    <w:rsid w:val="3F2C7815"/>
    <w:rsid w:val="3F2D35ED"/>
    <w:rsid w:val="3F2F5EE5"/>
    <w:rsid w:val="3F358AC1"/>
    <w:rsid w:val="3F36BEC5"/>
    <w:rsid w:val="3F38B72E"/>
    <w:rsid w:val="3F3A740F"/>
    <w:rsid w:val="3F3B4645"/>
    <w:rsid w:val="3F3B47AF"/>
    <w:rsid w:val="3F3C5BE7"/>
    <w:rsid w:val="3F409370"/>
    <w:rsid w:val="3F47F8D3"/>
    <w:rsid w:val="3F4AA784"/>
    <w:rsid w:val="3F4AE2C2"/>
    <w:rsid w:val="3F4AEF61"/>
    <w:rsid w:val="3F4D44A4"/>
    <w:rsid w:val="3F4D6A89"/>
    <w:rsid w:val="3F4DB173"/>
    <w:rsid w:val="3F4E0C08"/>
    <w:rsid w:val="3F4E9499"/>
    <w:rsid w:val="3F5192A8"/>
    <w:rsid w:val="3F541BEF"/>
    <w:rsid w:val="3F57A134"/>
    <w:rsid w:val="3F5C7170"/>
    <w:rsid w:val="3F643D3C"/>
    <w:rsid w:val="3F64CCF0"/>
    <w:rsid w:val="3F654FDE"/>
    <w:rsid w:val="3F660E38"/>
    <w:rsid w:val="3F6BDC10"/>
    <w:rsid w:val="3F73FD22"/>
    <w:rsid w:val="3F742CB9"/>
    <w:rsid w:val="3F749DAE"/>
    <w:rsid w:val="3F764CC6"/>
    <w:rsid w:val="3F7673AC"/>
    <w:rsid w:val="3F7CF7D1"/>
    <w:rsid w:val="3F7D46D4"/>
    <w:rsid w:val="3F7F4F62"/>
    <w:rsid w:val="3F80B6F3"/>
    <w:rsid w:val="3F838F5A"/>
    <w:rsid w:val="3F8480EB"/>
    <w:rsid w:val="3F857BB7"/>
    <w:rsid w:val="3F879B27"/>
    <w:rsid w:val="3F8B63C4"/>
    <w:rsid w:val="3F8C168C"/>
    <w:rsid w:val="3F93D50A"/>
    <w:rsid w:val="3F954014"/>
    <w:rsid w:val="3F955241"/>
    <w:rsid w:val="3F956A63"/>
    <w:rsid w:val="3F95EBFD"/>
    <w:rsid w:val="3F974966"/>
    <w:rsid w:val="3F993A93"/>
    <w:rsid w:val="3F9954E7"/>
    <w:rsid w:val="3F9BE258"/>
    <w:rsid w:val="3F9EE8C3"/>
    <w:rsid w:val="3F9FFF0F"/>
    <w:rsid w:val="3FA2616A"/>
    <w:rsid w:val="3FA307B3"/>
    <w:rsid w:val="3FA37509"/>
    <w:rsid w:val="3FA612E7"/>
    <w:rsid w:val="3FA68B33"/>
    <w:rsid w:val="3FA77F6F"/>
    <w:rsid w:val="3FAED959"/>
    <w:rsid w:val="3FB04764"/>
    <w:rsid w:val="3FB2549E"/>
    <w:rsid w:val="3FB354DA"/>
    <w:rsid w:val="3FB3C3C8"/>
    <w:rsid w:val="3FB7B95C"/>
    <w:rsid w:val="3FBC4390"/>
    <w:rsid w:val="3FBC99E0"/>
    <w:rsid w:val="3FBDCA6C"/>
    <w:rsid w:val="3FC2FFD0"/>
    <w:rsid w:val="3FC352A4"/>
    <w:rsid w:val="3FC40EE7"/>
    <w:rsid w:val="3FC68F22"/>
    <w:rsid w:val="3FCC0EFE"/>
    <w:rsid w:val="3FD249CF"/>
    <w:rsid w:val="3FD31B90"/>
    <w:rsid w:val="3FD712B6"/>
    <w:rsid w:val="3FD7C5ED"/>
    <w:rsid w:val="3FD7D19C"/>
    <w:rsid w:val="3FD94B74"/>
    <w:rsid w:val="3FDB2D07"/>
    <w:rsid w:val="3FDD21F8"/>
    <w:rsid w:val="3FDD55AF"/>
    <w:rsid w:val="3FDF8A20"/>
    <w:rsid w:val="3FE14C83"/>
    <w:rsid w:val="3FE1FB09"/>
    <w:rsid w:val="3FE6174D"/>
    <w:rsid w:val="3FED1692"/>
    <w:rsid w:val="3FEEBB4E"/>
    <w:rsid w:val="3FF15730"/>
    <w:rsid w:val="3FF29C38"/>
    <w:rsid w:val="3FF2E1A5"/>
    <w:rsid w:val="3FF4685F"/>
    <w:rsid w:val="3FF47D62"/>
    <w:rsid w:val="3FF502BA"/>
    <w:rsid w:val="3FF53209"/>
    <w:rsid w:val="3FF54E26"/>
    <w:rsid w:val="3FF82E43"/>
    <w:rsid w:val="3FF9BAF3"/>
    <w:rsid w:val="3FFA02B2"/>
    <w:rsid w:val="3FFB0537"/>
    <w:rsid w:val="3FFB870A"/>
    <w:rsid w:val="3FFCB04B"/>
    <w:rsid w:val="40032518"/>
    <w:rsid w:val="4003B741"/>
    <w:rsid w:val="400758B2"/>
    <w:rsid w:val="4009DEB4"/>
    <w:rsid w:val="400D416C"/>
    <w:rsid w:val="400D94BE"/>
    <w:rsid w:val="400DA58C"/>
    <w:rsid w:val="401065D2"/>
    <w:rsid w:val="40114AD6"/>
    <w:rsid w:val="401323DF"/>
    <w:rsid w:val="4013476F"/>
    <w:rsid w:val="40158F23"/>
    <w:rsid w:val="40174DA8"/>
    <w:rsid w:val="40177A89"/>
    <w:rsid w:val="4017B738"/>
    <w:rsid w:val="401F3CEE"/>
    <w:rsid w:val="40219CE6"/>
    <w:rsid w:val="4021A5D6"/>
    <w:rsid w:val="4023145F"/>
    <w:rsid w:val="4025E3EF"/>
    <w:rsid w:val="4028D9B1"/>
    <w:rsid w:val="402B2AB0"/>
    <w:rsid w:val="402EA93B"/>
    <w:rsid w:val="40314805"/>
    <w:rsid w:val="4034BE38"/>
    <w:rsid w:val="4038993B"/>
    <w:rsid w:val="403B4EA5"/>
    <w:rsid w:val="403CCA1B"/>
    <w:rsid w:val="403E6163"/>
    <w:rsid w:val="403EE4B3"/>
    <w:rsid w:val="404401D4"/>
    <w:rsid w:val="40447A08"/>
    <w:rsid w:val="4044B460"/>
    <w:rsid w:val="4046E739"/>
    <w:rsid w:val="4049FC9C"/>
    <w:rsid w:val="404B7FEC"/>
    <w:rsid w:val="404D30DC"/>
    <w:rsid w:val="404DFDAD"/>
    <w:rsid w:val="40504E59"/>
    <w:rsid w:val="40506DAF"/>
    <w:rsid w:val="40508DDC"/>
    <w:rsid w:val="405232CD"/>
    <w:rsid w:val="4052A98E"/>
    <w:rsid w:val="4052C50F"/>
    <w:rsid w:val="4053ECC0"/>
    <w:rsid w:val="40578000"/>
    <w:rsid w:val="4057EA7D"/>
    <w:rsid w:val="40588690"/>
    <w:rsid w:val="40595001"/>
    <w:rsid w:val="4059BEB6"/>
    <w:rsid w:val="405ACE9C"/>
    <w:rsid w:val="405EBE16"/>
    <w:rsid w:val="406001DA"/>
    <w:rsid w:val="40683F4D"/>
    <w:rsid w:val="4068E5D5"/>
    <w:rsid w:val="406A4F09"/>
    <w:rsid w:val="406F0C91"/>
    <w:rsid w:val="4071DDC0"/>
    <w:rsid w:val="40734B58"/>
    <w:rsid w:val="4073C5D6"/>
    <w:rsid w:val="4073F144"/>
    <w:rsid w:val="4074F8D0"/>
    <w:rsid w:val="40770F20"/>
    <w:rsid w:val="407989E1"/>
    <w:rsid w:val="407C8F84"/>
    <w:rsid w:val="407CC197"/>
    <w:rsid w:val="407CEFF4"/>
    <w:rsid w:val="407D5C21"/>
    <w:rsid w:val="4081569A"/>
    <w:rsid w:val="4082841F"/>
    <w:rsid w:val="408546BE"/>
    <w:rsid w:val="40878586"/>
    <w:rsid w:val="408893AD"/>
    <w:rsid w:val="408B345D"/>
    <w:rsid w:val="408B4B04"/>
    <w:rsid w:val="4093DD9D"/>
    <w:rsid w:val="4096BCC1"/>
    <w:rsid w:val="4096DCDE"/>
    <w:rsid w:val="4098225B"/>
    <w:rsid w:val="4098D23F"/>
    <w:rsid w:val="40A27C21"/>
    <w:rsid w:val="40A29A62"/>
    <w:rsid w:val="40A2D6EF"/>
    <w:rsid w:val="40A50563"/>
    <w:rsid w:val="40A61AE6"/>
    <w:rsid w:val="40A66648"/>
    <w:rsid w:val="40A6EFC6"/>
    <w:rsid w:val="40A82DA7"/>
    <w:rsid w:val="40A8AA9B"/>
    <w:rsid w:val="40A91C98"/>
    <w:rsid w:val="40AC6B5C"/>
    <w:rsid w:val="40AD85A0"/>
    <w:rsid w:val="40AF7C14"/>
    <w:rsid w:val="40B4367F"/>
    <w:rsid w:val="40B82E37"/>
    <w:rsid w:val="40B8A269"/>
    <w:rsid w:val="40BB8B78"/>
    <w:rsid w:val="40BD150C"/>
    <w:rsid w:val="40BD1CC2"/>
    <w:rsid w:val="40BF95AD"/>
    <w:rsid w:val="40C0FBFF"/>
    <w:rsid w:val="40C29C0A"/>
    <w:rsid w:val="40C3B1D3"/>
    <w:rsid w:val="40C3DB64"/>
    <w:rsid w:val="40C7CEEB"/>
    <w:rsid w:val="40C87691"/>
    <w:rsid w:val="40CCADE1"/>
    <w:rsid w:val="40CD59FC"/>
    <w:rsid w:val="40CEEB47"/>
    <w:rsid w:val="40D1BEF9"/>
    <w:rsid w:val="40D4684C"/>
    <w:rsid w:val="40D4A328"/>
    <w:rsid w:val="40D9F165"/>
    <w:rsid w:val="40DCAC9B"/>
    <w:rsid w:val="40DDAB4B"/>
    <w:rsid w:val="40DF3DA6"/>
    <w:rsid w:val="40E08B69"/>
    <w:rsid w:val="40E0A6A9"/>
    <w:rsid w:val="40E0C438"/>
    <w:rsid w:val="40E1F9F3"/>
    <w:rsid w:val="40E4BA2F"/>
    <w:rsid w:val="40E6D429"/>
    <w:rsid w:val="40E80994"/>
    <w:rsid w:val="40EA623B"/>
    <w:rsid w:val="40EB7F9D"/>
    <w:rsid w:val="40ECF825"/>
    <w:rsid w:val="40ED7A4C"/>
    <w:rsid w:val="40F03EAE"/>
    <w:rsid w:val="40F2E12C"/>
    <w:rsid w:val="40F411B6"/>
    <w:rsid w:val="40F5134A"/>
    <w:rsid w:val="40F5AEC7"/>
    <w:rsid w:val="40FB5757"/>
    <w:rsid w:val="40FB69AB"/>
    <w:rsid w:val="40FF109F"/>
    <w:rsid w:val="4100F551"/>
    <w:rsid w:val="41021CCB"/>
    <w:rsid w:val="4102B69E"/>
    <w:rsid w:val="410E3197"/>
    <w:rsid w:val="4110FE68"/>
    <w:rsid w:val="411102E0"/>
    <w:rsid w:val="41118F24"/>
    <w:rsid w:val="411208EA"/>
    <w:rsid w:val="4114677D"/>
    <w:rsid w:val="4115AD88"/>
    <w:rsid w:val="4115F27E"/>
    <w:rsid w:val="41168D5C"/>
    <w:rsid w:val="41177D70"/>
    <w:rsid w:val="4117DA6F"/>
    <w:rsid w:val="4117F4E4"/>
    <w:rsid w:val="41188234"/>
    <w:rsid w:val="4118DD36"/>
    <w:rsid w:val="411B21DA"/>
    <w:rsid w:val="411CB019"/>
    <w:rsid w:val="412008BE"/>
    <w:rsid w:val="4126B4E2"/>
    <w:rsid w:val="41285269"/>
    <w:rsid w:val="412978B5"/>
    <w:rsid w:val="412A66DD"/>
    <w:rsid w:val="412B4F2A"/>
    <w:rsid w:val="412E3B40"/>
    <w:rsid w:val="412E4F77"/>
    <w:rsid w:val="4130C0FF"/>
    <w:rsid w:val="41331FC5"/>
    <w:rsid w:val="41334BFC"/>
    <w:rsid w:val="41354DF1"/>
    <w:rsid w:val="413562D8"/>
    <w:rsid w:val="4135F493"/>
    <w:rsid w:val="413733CA"/>
    <w:rsid w:val="4139F2B6"/>
    <w:rsid w:val="413AFE5E"/>
    <w:rsid w:val="41428065"/>
    <w:rsid w:val="414349B3"/>
    <w:rsid w:val="414438F2"/>
    <w:rsid w:val="4144C032"/>
    <w:rsid w:val="41466BC8"/>
    <w:rsid w:val="4147EDB7"/>
    <w:rsid w:val="4148B8CA"/>
    <w:rsid w:val="414A0A05"/>
    <w:rsid w:val="414ADC8B"/>
    <w:rsid w:val="414AF7DC"/>
    <w:rsid w:val="414F2AB9"/>
    <w:rsid w:val="414F3323"/>
    <w:rsid w:val="414F9429"/>
    <w:rsid w:val="415344B1"/>
    <w:rsid w:val="4158006E"/>
    <w:rsid w:val="41592643"/>
    <w:rsid w:val="415C4A33"/>
    <w:rsid w:val="415CA21A"/>
    <w:rsid w:val="415CF994"/>
    <w:rsid w:val="415D4450"/>
    <w:rsid w:val="4160E27F"/>
    <w:rsid w:val="4161627A"/>
    <w:rsid w:val="4162340A"/>
    <w:rsid w:val="4162D0B6"/>
    <w:rsid w:val="4164D210"/>
    <w:rsid w:val="41668738"/>
    <w:rsid w:val="41679A86"/>
    <w:rsid w:val="416948C4"/>
    <w:rsid w:val="4169A980"/>
    <w:rsid w:val="416A519B"/>
    <w:rsid w:val="416BE2F9"/>
    <w:rsid w:val="416CAA74"/>
    <w:rsid w:val="416DA446"/>
    <w:rsid w:val="416DDCA2"/>
    <w:rsid w:val="41709C4E"/>
    <w:rsid w:val="4172DFDD"/>
    <w:rsid w:val="41768E90"/>
    <w:rsid w:val="4179048B"/>
    <w:rsid w:val="417AEE4B"/>
    <w:rsid w:val="417CA74D"/>
    <w:rsid w:val="418385DD"/>
    <w:rsid w:val="4184CC04"/>
    <w:rsid w:val="4187CF07"/>
    <w:rsid w:val="418C246A"/>
    <w:rsid w:val="418C2EAC"/>
    <w:rsid w:val="418D791D"/>
    <w:rsid w:val="418EE165"/>
    <w:rsid w:val="419629B9"/>
    <w:rsid w:val="41968CDC"/>
    <w:rsid w:val="4196C222"/>
    <w:rsid w:val="419C45D1"/>
    <w:rsid w:val="41A362A9"/>
    <w:rsid w:val="41A36C9E"/>
    <w:rsid w:val="41A3E000"/>
    <w:rsid w:val="41A5393E"/>
    <w:rsid w:val="41A616B2"/>
    <w:rsid w:val="41AB017C"/>
    <w:rsid w:val="41AF21E9"/>
    <w:rsid w:val="41AFE708"/>
    <w:rsid w:val="41B2AC26"/>
    <w:rsid w:val="41B371B7"/>
    <w:rsid w:val="41B49B32"/>
    <w:rsid w:val="41B92693"/>
    <w:rsid w:val="41BD4CC3"/>
    <w:rsid w:val="41BD73AB"/>
    <w:rsid w:val="41BF5D8B"/>
    <w:rsid w:val="41C06854"/>
    <w:rsid w:val="41C08484"/>
    <w:rsid w:val="41C1DA30"/>
    <w:rsid w:val="41C2B437"/>
    <w:rsid w:val="41C56A62"/>
    <w:rsid w:val="41C5F2F2"/>
    <w:rsid w:val="41C93FEC"/>
    <w:rsid w:val="41CBA783"/>
    <w:rsid w:val="41CBEC41"/>
    <w:rsid w:val="41CDF54E"/>
    <w:rsid w:val="41D0D380"/>
    <w:rsid w:val="41D1788E"/>
    <w:rsid w:val="41D384C8"/>
    <w:rsid w:val="41D3ACFE"/>
    <w:rsid w:val="41D5388E"/>
    <w:rsid w:val="41D53B69"/>
    <w:rsid w:val="41D6647B"/>
    <w:rsid w:val="41D6B160"/>
    <w:rsid w:val="41D8AC61"/>
    <w:rsid w:val="41D9969A"/>
    <w:rsid w:val="41DA5BE3"/>
    <w:rsid w:val="41E0D978"/>
    <w:rsid w:val="41E2A433"/>
    <w:rsid w:val="41E478CA"/>
    <w:rsid w:val="41E69179"/>
    <w:rsid w:val="41E9697B"/>
    <w:rsid w:val="41E9B2A1"/>
    <w:rsid w:val="41EB4564"/>
    <w:rsid w:val="41EB8B44"/>
    <w:rsid w:val="41EC3E10"/>
    <w:rsid w:val="41ECDFAB"/>
    <w:rsid w:val="41EECAA9"/>
    <w:rsid w:val="41EF5065"/>
    <w:rsid w:val="41EFF4BA"/>
    <w:rsid w:val="41F1C689"/>
    <w:rsid w:val="41F42F70"/>
    <w:rsid w:val="41F68852"/>
    <w:rsid w:val="41F9D7B1"/>
    <w:rsid w:val="41FDE69C"/>
    <w:rsid w:val="41FE9C01"/>
    <w:rsid w:val="41FF9E26"/>
    <w:rsid w:val="420487FB"/>
    <w:rsid w:val="4204D8A6"/>
    <w:rsid w:val="42052AA0"/>
    <w:rsid w:val="4208EACC"/>
    <w:rsid w:val="420DF868"/>
    <w:rsid w:val="42112840"/>
    <w:rsid w:val="4216800A"/>
    <w:rsid w:val="42173BDE"/>
    <w:rsid w:val="42179C6F"/>
    <w:rsid w:val="42183D11"/>
    <w:rsid w:val="4219C2E4"/>
    <w:rsid w:val="421BBA8C"/>
    <w:rsid w:val="421C77B1"/>
    <w:rsid w:val="421CBADB"/>
    <w:rsid w:val="421DDF32"/>
    <w:rsid w:val="421F298B"/>
    <w:rsid w:val="421FB32E"/>
    <w:rsid w:val="421FC53C"/>
    <w:rsid w:val="4220359D"/>
    <w:rsid w:val="422085D6"/>
    <w:rsid w:val="42215CF0"/>
    <w:rsid w:val="42220291"/>
    <w:rsid w:val="422A3867"/>
    <w:rsid w:val="422B2673"/>
    <w:rsid w:val="422D741B"/>
    <w:rsid w:val="422F29B2"/>
    <w:rsid w:val="422F308F"/>
    <w:rsid w:val="422F5BDB"/>
    <w:rsid w:val="4230AA9E"/>
    <w:rsid w:val="4233E47F"/>
    <w:rsid w:val="4233EFAB"/>
    <w:rsid w:val="42390C15"/>
    <w:rsid w:val="423B400D"/>
    <w:rsid w:val="423BA02D"/>
    <w:rsid w:val="423ED087"/>
    <w:rsid w:val="4240F076"/>
    <w:rsid w:val="42425D5B"/>
    <w:rsid w:val="4242A4F1"/>
    <w:rsid w:val="42453067"/>
    <w:rsid w:val="4249E516"/>
    <w:rsid w:val="424A9F09"/>
    <w:rsid w:val="424BACDD"/>
    <w:rsid w:val="424D26B2"/>
    <w:rsid w:val="424E4D98"/>
    <w:rsid w:val="424F7F43"/>
    <w:rsid w:val="424FBE5E"/>
    <w:rsid w:val="425530CF"/>
    <w:rsid w:val="4257158C"/>
    <w:rsid w:val="42586799"/>
    <w:rsid w:val="4258BC02"/>
    <w:rsid w:val="42598DB5"/>
    <w:rsid w:val="425ACF66"/>
    <w:rsid w:val="425AD60F"/>
    <w:rsid w:val="425E21C5"/>
    <w:rsid w:val="4263928A"/>
    <w:rsid w:val="4264D84C"/>
    <w:rsid w:val="42681C3B"/>
    <w:rsid w:val="4269B1B7"/>
    <w:rsid w:val="426A739F"/>
    <w:rsid w:val="426EF7F0"/>
    <w:rsid w:val="4272E56B"/>
    <w:rsid w:val="4273ADE9"/>
    <w:rsid w:val="42751876"/>
    <w:rsid w:val="4276E188"/>
    <w:rsid w:val="42788BF7"/>
    <w:rsid w:val="4279AD82"/>
    <w:rsid w:val="427A16C4"/>
    <w:rsid w:val="427C770A"/>
    <w:rsid w:val="427D35D7"/>
    <w:rsid w:val="427D7008"/>
    <w:rsid w:val="427DBF33"/>
    <w:rsid w:val="427E3C6C"/>
    <w:rsid w:val="42810A3F"/>
    <w:rsid w:val="42811A43"/>
    <w:rsid w:val="4281EB02"/>
    <w:rsid w:val="428266DC"/>
    <w:rsid w:val="42873A2A"/>
    <w:rsid w:val="42881502"/>
    <w:rsid w:val="4288C175"/>
    <w:rsid w:val="4289A30C"/>
    <w:rsid w:val="4289C350"/>
    <w:rsid w:val="428BA2C1"/>
    <w:rsid w:val="428BF1C7"/>
    <w:rsid w:val="428C4232"/>
    <w:rsid w:val="428DC8C6"/>
    <w:rsid w:val="429043BB"/>
    <w:rsid w:val="4290A6B3"/>
    <w:rsid w:val="42974DCC"/>
    <w:rsid w:val="429A7824"/>
    <w:rsid w:val="429C36B6"/>
    <w:rsid w:val="42A05DCD"/>
    <w:rsid w:val="42A128AD"/>
    <w:rsid w:val="42A2D1CF"/>
    <w:rsid w:val="42A524D2"/>
    <w:rsid w:val="42A58815"/>
    <w:rsid w:val="42A6245E"/>
    <w:rsid w:val="42AB2E21"/>
    <w:rsid w:val="42AC6889"/>
    <w:rsid w:val="42AD52CC"/>
    <w:rsid w:val="42AD86FC"/>
    <w:rsid w:val="42ADD9FE"/>
    <w:rsid w:val="42AE6424"/>
    <w:rsid w:val="42B259FB"/>
    <w:rsid w:val="42B2DD94"/>
    <w:rsid w:val="42B2F2B4"/>
    <w:rsid w:val="42B32FC0"/>
    <w:rsid w:val="42B50835"/>
    <w:rsid w:val="42B9520D"/>
    <w:rsid w:val="42B9938A"/>
    <w:rsid w:val="42B9E591"/>
    <w:rsid w:val="42BB1813"/>
    <w:rsid w:val="42BC361C"/>
    <w:rsid w:val="42BC7E0E"/>
    <w:rsid w:val="42BDA77D"/>
    <w:rsid w:val="42BDE19E"/>
    <w:rsid w:val="42BEF1A1"/>
    <w:rsid w:val="42BF16AD"/>
    <w:rsid w:val="42BF1898"/>
    <w:rsid w:val="42C28E1E"/>
    <w:rsid w:val="42C436E2"/>
    <w:rsid w:val="42C43C21"/>
    <w:rsid w:val="42C61194"/>
    <w:rsid w:val="42C9259A"/>
    <w:rsid w:val="42CF34E7"/>
    <w:rsid w:val="42D16B27"/>
    <w:rsid w:val="42D263C7"/>
    <w:rsid w:val="42D46B02"/>
    <w:rsid w:val="42D47150"/>
    <w:rsid w:val="42DC46A1"/>
    <w:rsid w:val="42DFCE32"/>
    <w:rsid w:val="42E83D5C"/>
    <w:rsid w:val="42E9E873"/>
    <w:rsid w:val="42EC4E65"/>
    <w:rsid w:val="42ED7C0C"/>
    <w:rsid w:val="42EDA88F"/>
    <w:rsid w:val="42F0007B"/>
    <w:rsid w:val="42F57C95"/>
    <w:rsid w:val="42F62EF3"/>
    <w:rsid w:val="42F6542C"/>
    <w:rsid w:val="42F686FD"/>
    <w:rsid w:val="42F83C1D"/>
    <w:rsid w:val="42F89290"/>
    <w:rsid w:val="42FB45DA"/>
    <w:rsid w:val="42FBF4CC"/>
    <w:rsid w:val="42FC0271"/>
    <w:rsid w:val="42FDFD06"/>
    <w:rsid w:val="4300D16A"/>
    <w:rsid w:val="43043021"/>
    <w:rsid w:val="4304B703"/>
    <w:rsid w:val="4306FFF7"/>
    <w:rsid w:val="4307DC84"/>
    <w:rsid w:val="43092DD1"/>
    <w:rsid w:val="431629DA"/>
    <w:rsid w:val="431EC8DD"/>
    <w:rsid w:val="431EE297"/>
    <w:rsid w:val="4325DB8A"/>
    <w:rsid w:val="4326EEDE"/>
    <w:rsid w:val="432C1F73"/>
    <w:rsid w:val="433630AE"/>
    <w:rsid w:val="43384A7F"/>
    <w:rsid w:val="433853C1"/>
    <w:rsid w:val="43392C4A"/>
    <w:rsid w:val="433D1CBA"/>
    <w:rsid w:val="433D8D24"/>
    <w:rsid w:val="433F1FC9"/>
    <w:rsid w:val="433F9B87"/>
    <w:rsid w:val="434314D8"/>
    <w:rsid w:val="4343EEC5"/>
    <w:rsid w:val="43461A96"/>
    <w:rsid w:val="4348B76F"/>
    <w:rsid w:val="434CBB22"/>
    <w:rsid w:val="434CD4E0"/>
    <w:rsid w:val="434D4734"/>
    <w:rsid w:val="434D918C"/>
    <w:rsid w:val="4354D522"/>
    <w:rsid w:val="43587986"/>
    <w:rsid w:val="435A6283"/>
    <w:rsid w:val="435BFE7D"/>
    <w:rsid w:val="435CB0F3"/>
    <w:rsid w:val="4360F45B"/>
    <w:rsid w:val="43645F09"/>
    <w:rsid w:val="43697489"/>
    <w:rsid w:val="436A1A3C"/>
    <w:rsid w:val="436E89BD"/>
    <w:rsid w:val="4372BC37"/>
    <w:rsid w:val="43766698"/>
    <w:rsid w:val="437897A0"/>
    <w:rsid w:val="437B8F28"/>
    <w:rsid w:val="437C672B"/>
    <w:rsid w:val="437EE8D3"/>
    <w:rsid w:val="43837360"/>
    <w:rsid w:val="4384603B"/>
    <w:rsid w:val="4384D0D5"/>
    <w:rsid w:val="438B2590"/>
    <w:rsid w:val="438E14BF"/>
    <w:rsid w:val="438E826D"/>
    <w:rsid w:val="438EB618"/>
    <w:rsid w:val="438F1F5D"/>
    <w:rsid w:val="438FD37B"/>
    <w:rsid w:val="4391B9DA"/>
    <w:rsid w:val="4392881A"/>
    <w:rsid w:val="43935A7E"/>
    <w:rsid w:val="4393647D"/>
    <w:rsid w:val="439608B8"/>
    <w:rsid w:val="4396C88B"/>
    <w:rsid w:val="4399346F"/>
    <w:rsid w:val="439B7996"/>
    <w:rsid w:val="439E5F2D"/>
    <w:rsid w:val="439EE5C0"/>
    <w:rsid w:val="439F8819"/>
    <w:rsid w:val="43A242C4"/>
    <w:rsid w:val="43A25F53"/>
    <w:rsid w:val="43A3017A"/>
    <w:rsid w:val="43A4FEE4"/>
    <w:rsid w:val="43A5C431"/>
    <w:rsid w:val="43A61376"/>
    <w:rsid w:val="43A8778B"/>
    <w:rsid w:val="43AA9B13"/>
    <w:rsid w:val="43AACB27"/>
    <w:rsid w:val="43ABD44E"/>
    <w:rsid w:val="43AE5BE3"/>
    <w:rsid w:val="43B0447B"/>
    <w:rsid w:val="43B0561C"/>
    <w:rsid w:val="43B13571"/>
    <w:rsid w:val="43B5C42E"/>
    <w:rsid w:val="43B6A3D7"/>
    <w:rsid w:val="43B71C38"/>
    <w:rsid w:val="43B84133"/>
    <w:rsid w:val="43B87F29"/>
    <w:rsid w:val="43B95155"/>
    <w:rsid w:val="43BAE4EC"/>
    <w:rsid w:val="43BCD19E"/>
    <w:rsid w:val="43BD06B5"/>
    <w:rsid w:val="43C251FA"/>
    <w:rsid w:val="43C37261"/>
    <w:rsid w:val="43C37E24"/>
    <w:rsid w:val="43C7A1F4"/>
    <w:rsid w:val="43CAC141"/>
    <w:rsid w:val="43CB740A"/>
    <w:rsid w:val="43CC7214"/>
    <w:rsid w:val="43CDCECB"/>
    <w:rsid w:val="43D40C4E"/>
    <w:rsid w:val="43D435C1"/>
    <w:rsid w:val="43D50530"/>
    <w:rsid w:val="43D513A1"/>
    <w:rsid w:val="43D5CC0B"/>
    <w:rsid w:val="43D5FDE4"/>
    <w:rsid w:val="43D6CEC6"/>
    <w:rsid w:val="43D773F9"/>
    <w:rsid w:val="43D85496"/>
    <w:rsid w:val="43D94B3E"/>
    <w:rsid w:val="43DA5326"/>
    <w:rsid w:val="43DAB221"/>
    <w:rsid w:val="43DCBFD5"/>
    <w:rsid w:val="43DD6CA8"/>
    <w:rsid w:val="43DE2EE4"/>
    <w:rsid w:val="43E16AD6"/>
    <w:rsid w:val="43E2C1B0"/>
    <w:rsid w:val="43E4EBDB"/>
    <w:rsid w:val="43E9A65F"/>
    <w:rsid w:val="43EB6A23"/>
    <w:rsid w:val="43EEC197"/>
    <w:rsid w:val="43EF937E"/>
    <w:rsid w:val="43F0AEE4"/>
    <w:rsid w:val="43FA39F7"/>
    <w:rsid w:val="43FA516A"/>
    <w:rsid w:val="43FB8FFE"/>
    <w:rsid w:val="440329BE"/>
    <w:rsid w:val="44037F89"/>
    <w:rsid w:val="440646DD"/>
    <w:rsid w:val="4406599B"/>
    <w:rsid w:val="440730EE"/>
    <w:rsid w:val="4409123D"/>
    <w:rsid w:val="440DBA68"/>
    <w:rsid w:val="440FBAAB"/>
    <w:rsid w:val="44107ADC"/>
    <w:rsid w:val="4414B8C5"/>
    <w:rsid w:val="44168EAE"/>
    <w:rsid w:val="4418AA22"/>
    <w:rsid w:val="44196C9A"/>
    <w:rsid w:val="441BCD93"/>
    <w:rsid w:val="441D8F64"/>
    <w:rsid w:val="441E39C7"/>
    <w:rsid w:val="4420A968"/>
    <w:rsid w:val="4421635C"/>
    <w:rsid w:val="4421A14A"/>
    <w:rsid w:val="4422A748"/>
    <w:rsid w:val="44234DA8"/>
    <w:rsid w:val="44247DFD"/>
    <w:rsid w:val="4424DB9D"/>
    <w:rsid w:val="4427C6FF"/>
    <w:rsid w:val="442E78CC"/>
    <w:rsid w:val="4432598D"/>
    <w:rsid w:val="4436CD55"/>
    <w:rsid w:val="4437463F"/>
    <w:rsid w:val="4438796D"/>
    <w:rsid w:val="443938D6"/>
    <w:rsid w:val="443A79D0"/>
    <w:rsid w:val="443B3A03"/>
    <w:rsid w:val="443E652A"/>
    <w:rsid w:val="443F88B5"/>
    <w:rsid w:val="44403208"/>
    <w:rsid w:val="4443B142"/>
    <w:rsid w:val="44440F46"/>
    <w:rsid w:val="44450255"/>
    <w:rsid w:val="444A2E3C"/>
    <w:rsid w:val="444AC1E9"/>
    <w:rsid w:val="444ACF94"/>
    <w:rsid w:val="444B3CF6"/>
    <w:rsid w:val="444B508A"/>
    <w:rsid w:val="444D2337"/>
    <w:rsid w:val="444DDB21"/>
    <w:rsid w:val="4452BF37"/>
    <w:rsid w:val="4452E2F7"/>
    <w:rsid w:val="4455221A"/>
    <w:rsid w:val="44592D2C"/>
    <w:rsid w:val="44597BDA"/>
    <w:rsid w:val="445B7993"/>
    <w:rsid w:val="445BDBCD"/>
    <w:rsid w:val="44615EC3"/>
    <w:rsid w:val="44616F7F"/>
    <w:rsid w:val="4462BDCA"/>
    <w:rsid w:val="44652664"/>
    <w:rsid w:val="446A67BB"/>
    <w:rsid w:val="446A9F0A"/>
    <w:rsid w:val="446BD18D"/>
    <w:rsid w:val="446C4A48"/>
    <w:rsid w:val="446C5B17"/>
    <w:rsid w:val="446D09C4"/>
    <w:rsid w:val="446F5F83"/>
    <w:rsid w:val="44700B3C"/>
    <w:rsid w:val="44737809"/>
    <w:rsid w:val="4477135B"/>
    <w:rsid w:val="447785F2"/>
    <w:rsid w:val="44792CFF"/>
    <w:rsid w:val="447A52FD"/>
    <w:rsid w:val="447CB95A"/>
    <w:rsid w:val="447DBB87"/>
    <w:rsid w:val="447E8207"/>
    <w:rsid w:val="44804FDE"/>
    <w:rsid w:val="4483C78E"/>
    <w:rsid w:val="4486B7BB"/>
    <w:rsid w:val="448E5913"/>
    <w:rsid w:val="44912EE9"/>
    <w:rsid w:val="44945152"/>
    <w:rsid w:val="4495B8F8"/>
    <w:rsid w:val="4495D590"/>
    <w:rsid w:val="44976983"/>
    <w:rsid w:val="44978D8B"/>
    <w:rsid w:val="4497CF7D"/>
    <w:rsid w:val="4498062B"/>
    <w:rsid w:val="44981FF3"/>
    <w:rsid w:val="449D4A7F"/>
    <w:rsid w:val="449E0CB4"/>
    <w:rsid w:val="449E178C"/>
    <w:rsid w:val="44A2BB99"/>
    <w:rsid w:val="44A31804"/>
    <w:rsid w:val="44A3B5D3"/>
    <w:rsid w:val="44A91990"/>
    <w:rsid w:val="44AA1AD3"/>
    <w:rsid w:val="44AC9FF1"/>
    <w:rsid w:val="44B17AF0"/>
    <w:rsid w:val="44B18DC0"/>
    <w:rsid w:val="44B1939A"/>
    <w:rsid w:val="44B2F2AD"/>
    <w:rsid w:val="44B3CF71"/>
    <w:rsid w:val="44B408E4"/>
    <w:rsid w:val="44B44D04"/>
    <w:rsid w:val="44B4BD2B"/>
    <w:rsid w:val="44B53067"/>
    <w:rsid w:val="44B6C524"/>
    <w:rsid w:val="44B7A20E"/>
    <w:rsid w:val="44B99F16"/>
    <w:rsid w:val="44BECEED"/>
    <w:rsid w:val="44BF0632"/>
    <w:rsid w:val="44C0EA2C"/>
    <w:rsid w:val="44C468EC"/>
    <w:rsid w:val="44C48AA5"/>
    <w:rsid w:val="44C77F73"/>
    <w:rsid w:val="44C97F6C"/>
    <w:rsid w:val="44CAD792"/>
    <w:rsid w:val="44CB1F0B"/>
    <w:rsid w:val="44CE8572"/>
    <w:rsid w:val="44CFDBEA"/>
    <w:rsid w:val="44D04F27"/>
    <w:rsid w:val="44D07275"/>
    <w:rsid w:val="44D13C13"/>
    <w:rsid w:val="44D26633"/>
    <w:rsid w:val="44D565F9"/>
    <w:rsid w:val="44DA087E"/>
    <w:rsid w:val="44DB02C8"/>
    <w:rsid w:val="44DB0A4F"/>
    <w:rsid w:val="44DB0D60"/>
    <w:rsid w:val="44DB171B"/>
    <w:rsid w:val="44DB2CCA"/>
    <w:rsid w:val="44DD680C"/>
    <w:rsid w:val="44E0A40A"/>
    <w:rsid w:val="44E17270"/>
    <w:rsid w:val="44E33728"/>
    <w:rsid w:val="44E65228"/>
    <w:rsid w:val="44E6EA28"/>
    <w:rsid w:val="44E8BB99"/>
    <w:rsid w:val="44E9083E"/>
    <w:rsid w:val="44E9F424"/>
    <w:rsid w:val="44EB8BF8"/>
    <w:rsid w:val="44EEE4C7"/>
    <w:rsid w:val="44EF6AA2"/>
    <w:rsid w:val="44F067F0"/>
    <w:rsid w:val="44F155F1"/>
    <w:rsid w:val="44F626FA"/>
    <w:rsid w:val="44F691AF"/>
    <w:rsid w:val="44F9D363"/>
    <w:rsid w:val="44FD4325"/>
    <w:rsid w:val="44FD5289"/>
    <w:rsid w:val="44FEA04C"/>
    <w:rsid w:val="45013002"/>
    <w:rsid w:val="45028AFB"/>
    <w:rsid w:val="45050EE6"/>
    <w:rsid w:val="4507E70F"/>
    <w:rsid w:val="4509EC0A"/>
    <w:rsid w:val="450A015E"/>
    <w:rsid w:val="450A6C33"/>
    <w:rsid w:val="450CCCAB"/>
    <w:rsid w:val="450DED7A"/>
    <w:rsid w:val="4510183E"/>
    <w:rsid w:val="4510B2DC"/>
    <w:rsid w:val="4513824E"/>
    <w:rsid w:val="451A015E"/>
    <w:rsid w:val="451EDF8A"/>
    <w:rsid w:val="4520B180"/>
    <w:rsid w:val="4520DFAB"/>
    <w:rsid w:val="4525888B"/>
    <w:rsid w:val="452763C3"/>
    <w:rsid w:val="4528811B"/>
    <w:rsid w:val="4528F724"/>
    <w:rsid w:val="4529037D"/>
    <w:rsid w:val="45290E50"/>
    <w:rsid w:val="452A59AB"/>
    <w:rsid w:val="452DD5FE"/>
    <w:rsid w:val="452DF7E8"/>
    <w:rsid w:val="452F9304"/>
    <w:rsid w:val="4531B473"/>
    <w:rsid w:val="4532FE71"/>
    <w:rsid w:val="453621ED"/>
    <w:rsid w:val="4536C177"/>
    <w:rsid w:val="453997D4"/>
    <w:rsid w:val="453A4CF8"/>
    <w:rsid w:val="453B2B66"/>
    <w:rsid w:val="453DBC27"/>
    <w:rsid w:val="453E9F0A"/>
    <w:rsid w:val="453F21A9"/>
    <w:rsid w:val="453F5E8F"/>
    <w:rsid w:val="45412E0B"/>
    <w:rsid w:val="4544F7C0"/>
    <w:rsid w:val="4546B811"/>
    <w:rsid w:val="4548DA27"/>
    <w:rsid w:val="454A0BB8"/>
    <w:rsid w:val="454E2392"/>
    <w:rsid w:val="455359E8"/>
    <w:rsid w:val="455588E0"/>
    <w:rsid w:val="4555C9B8"/>
    <w:rsid w:val="45567ADF"/>
    <w:rsid w:val="45597580"/>
    <w:rsid w:val="455B4440"/>
    <w:rsid w:val="455B78EB"/>
    <w:rsid w:val="4561F86A"/>
    <w:rsid w:val="4562E5B8"/>
    <w:rsid w:val="4562F4E6"/>
    <w:rsid w:val="4565D019"/>
    <w:rsid w:val="456B735A"/>
    <w:rsid w:val="456CF943"/>
    <w:rsid w:val="456F4208"/>
    <w:rsid w:val="456F6925"/>
    <w:rsid w:val="456F8E03"/>
    <w:rsid w:val="45731982"/>
    <w:rsid w:val="4577A096"/>
    <w:rsid w:val="45789E6A"/>
    <w:rsid w:val="45794F9A"/>
    <w:rsid w:val="4579E928"/>
    <w:rsid w:val="457AC7AE"/>
    <w:rsid w:val="457B75CE"/>
    <w:rsid w:val="457BF45A"/>
    <w:rsid w:val="457DCB10"/>
    <w:rsid w:val="457EB8CC"/>
    <w:rsid w:val="457ECCDF"/>
    <w:rsid w:val="458088F8"/>
    <w:rsid w:val="45825947"/>
    <w:rsid w:val="45853954"/>
    <w:rsid w:val="4586B953"/>
    <w:rsid w:val="458C6609"/>
    <w:rsid w:val="458F7954"/>
    <w:rsid w:val="45906245"/>
    <w:rsid w:val="4590A996"/>
    <w:rsid w:val="4595C64A"/>
    <w:rsid w:val="45970B81"/>
    <w:rsid w:val="4597C13B"/>
    <w:rsid w:val="4597C564"/>
    <w:rsid w:val="45995291"/>
    <w:rsid w:val="459DE664"/>
    <w:rsid w:val="459FD0BF"/>
    <w:rsid w:val="45A061EB"/>
    <w:rsid w:val="45A2990E"/>
    <w:rsid w:val="45ADEA30"/>
    <w:rsid w:val="45B08CD0"/>
    <w:rsid w:val="45B21B58"/>
    <w:rsid w:val="45B35B5B"/>
    <w:rsid w:val="45B8A60E"/>
    <w:rsid w:val="45BADDE6"/>
    <w:rsid w:val="45BCC7C9"/>
    <w:rsid w:val="45BF1921"/>
    <w:rsid w:val="45C02AB7"/>
    <w:rsid w:val="45C2B48A"/>
    <w:rsid w:val="45C2C11D"/>
    <w:rsid w:val="45C2F53D"/>
    <w:rsid w:val="45C44726"/>
    <w:rsid w:val="45C67D5D"/>
    <w:rsid w:val="45C7D697"/>
    <w:rsid w:val="45C9AAB2"/>
    <w:rsid w:val="45C9AFF9"/>
    <w:rsid w:val="45CAF021"/>
    <w:rsid w:val="45D34A50"/>
    <w:rsid w:val="45D5B627"/>
    <w:rsid w:val="45D60E45"/>
    <w:rsid w:val="45D70270"/>
    <w:rsid w:val="45D86C25"/>
    <w:rsid w:val="45DA535D"/>
    <w:rsid w:val="45DEABBE"/>
    <w:rsid w:val="45DF3213"/>
    <w:rsid w:val="45DFC329"/>
    <w:rsid w:val="45E1C246"/>
    <w:rsid w:val="45E4E996"/>
    <w:rsid w:val="45E85E0A"/>
    <w:rsid w:val="45EE7974"/>
    <w:rsid w:val="45EE7DCF"/>
    <w:rsid w:val="45EE99FE"/>
    <w:rsid w:val="45F26029"/>
    <w:rsid w:val="45F2F771"/>
    <w:rsid w:val="45F53872"/>
    <w:rsid w:val="45F55460"/>
    <w:rsid w:val="45F59505"/>
    <w:rsid w:val="45F5C142"/>
    <w:rsid w:val="45F66813"/>
    <w:rsid w:val="45FA719F"/>
    <w:rsid w:val="45FC3E80"/>
    <w:rsid w:val="45FD248C"/>
    <w:rsid w:val="4602DA5A"/>
    <w:rsid w:val="4608CC61"/>
    <w:rsid w:val="460B849F"/>
    <w:rsid w:val="460CBB83"/>
    <w:rsid w:val="460DC220"/>
    <w:rsid w:val="460F4A98"/>
    <w:rsid w:val="46102351"/>
    <w:rsid w:val="46110BBF"/>
    <w:rsid w:val="4613DCCB"/>
    <w:rsid w:val="46153ACE"/>
    <w:rsid w:val="46160769"/>
    <w:rsid w:val="461702D7"/>
    <w:rsid w:val="4619E53B"/>
    <w:rsid w:val="4622817D"/>
    <w:rsid w:val="462338B2"/>
    <w:rsid w:val="46272DAE"/>
    <w:rsid w:val="4628F329"/>
    <w:rsid w:val="462A220E"/>
    <w:rsid w:val="462AC2A2"/>
    <w:rsid w:val="462CAA1A"/>
    <w:rsid w:val="462CCCD5"/>
    <w:rsid w:val="462DEB49"/>
    <w:rsid w:val="462E8C7C"/>
    <w:rsid w:val="462E96A4"/>
    <w:rsid w:val="462EF811"/>
    <w:rsid w:val="4630767C"/>
    <w:rsid w:val="4630D2FC"/>
    <w:rsid w:val="463BBAE4"/>
    <w:rsid w:val="463C8B32"/>
    <w:rsid w:val="463D8900"/>
    <w:rsid w:val="463DF82B"/>
    <w:rsid w:val="46447A7A"/>
    <w:rsid w:val="464818E0"/>
    <w:rsid w:val="46486F45"/>
    <w:rsid w:val="4649913E"/>
    <w:rsid w:val="464B2871"/>
    <w:rsid w:val="464CA9CA"/>
    <w:rsid w:val="464E68B9"/>
    <w:rsid w:val="4651FD18"/>
    <w:rsid w:val="46533BD2"/>
    <w:rsid w:val="4654D027"/>
    <w:rsid w:val="46571580"/>
    <w:rsid w:val="465723CB"/>
    <w:rsid w:val="465778A2"/>
    <w:rsid w:val="465ABE23"/>
    <w:rsid w:val="465C7644"/>
    <w:rsid w:val="465C845E"/>
    <w:rsid w:val="466024B4"/>
    <w:rsid w:val="4660B36F"/>
    <w:rsid w:val="4662F0CB"/>
    <w:rsid w:val="46635B8E"/>
    <w:rsid w:val="46678870"/>
    <w:rsid w:val="46683329"/>
    <w:rsid w:val="4669EC69"/>
    <w:rsid w:val="466AC88E"/>
    <w:rsid w:val="466B7251"/>
    <w:rsid w:val="466BF84A"/>
    <w:rsid w:val="466C376F"/>
    <w:rsid w:val="466C8260"/>
    <w:rsid w:val="466CFEBC"/>
    <w:rsid w:val="466ED126"/>
    <w:rsid w:val="466F883C"/>
    <w:rsid w:val="4674875D"/>
    <w:rsid w:val="46749278"/>
    <w:rsid w:val="467565B3"/>
    <w:rsid w:val="46759D1C"/>
    <w:rsid w:val="4676E964"/>
    <w:rsid w:val="46780A18"/>
    <w:rsid w:val="46782766"/>
    <w:rsid w:val="4679E098"/>
    <w:rsid w:val="467BAF04"/>
    <w:rsid w:val="467D39A2"/>
    <w:rsid w:val="467F2D99"/>
    <w:rsid w:val="4681DE32"/>
    <w:rsid w:val="46844A39"/>
    <w:rsid w:val="4687564E"/>
    <w:rsid w:val="4688303F"/>
    <w:rsid w:val="46893599"/>
    <w:rsid w:val="4689AE1D"/>
    <w:rsid w:val="468A7F38"/>
    <w:rsid w:val="468AB1F3"/>
    <w:rsid w:val="468FBCEF"/>
    <w:rsid w:val="4690804E"/>
    <w:rsid w:val="469477E7"/>
    <w:rsid w:val="46977C50"/>
    <w:rsid w:val="4698732D"/>
    <w:rsid w:val="469BC0F9"/>
    <w:rsid w:val="469C2CAA"/>
    <w:rsid w:val="469EFBB3"/>
    <w:rsid w:val="469F4845"/>
    <w:rsid w:val="46A27CD7"/>
    <w:rsid w:val="46A2ED35"/>
    <w:rsid w:val="46A343CB"/>
    <w:rsid w:val="46A3C1D2"/>
    <w:rsid w:val="46A3DB43"/>
    <w:rsid w:val="46AACEC2"/>
    <w:rsid w:val="46ABB0AD"/>
    <w:rsid w:val="46ACC030"/>
    <w:rsid w:val="46ADB367"/>
    <w:rsid w:val="46B01192"/>
    <w:rsid w:val="46B055A9"/>
    <w:rsid w:val="46B06F6A"/>
    <w:rsid w:val="46B0F8DB"/>
    <w:rsid w:val="46B70EBD"/>
    <w:rsid w:val="46B89823"/>
    <w:rsid w:val="46B97D0F"/>
    <w:rsid w:val="46BB4FF9"/>
    <w:rsid w:val="46BBBAB1"/>
    <w:rsid w:val="46BBFBEA"/>
    <w:rsid w:val="46BD0DCB"/>
    <w:rsid w:val="46C01035"/>
    <w:rsid w:val="46C3C28D"/>
    <w:rsid w:val="46C5970A"/>
    <w:rsid w:val="46C62A0C"/>
    <w:rsid w:val="46C9660B"/>
    <w:rsid w:val="46CA8AE9"/>
    <w:rsid w:val="46CB96E7"/>
    <w:rsid w:val="46CE6B97"/>
    <w:rsid w:val="46CEBACC"/>
    <w:rsid w:val="46D36F7F"/>
    <w:rsid w:val="46D97DE7"/>
    <w:rsid w:val="46DA04AA"/>
    <w:rsid w:val="46DA9573"/>
    <w:rsid w:val="46DCE726"/>
    <w:rsid w:val="46E061B3"/>
    <w:rsid w:val="46E43F34"/>
    <w:rsid w:val="46E57DB1"/>
    <w:rsid w:val="46E5DF67"/>
    <w:rsid w:val="46E980F8"/>
    <w:rsid w:val="46EB459B"/>
    <w:rsid w:val="46EBF5F3"/>
    <w:rsid w:val="46ED98A0"/>
    <w:rsid w:val="46EDA259"/>
    <w:rsid w:val="46EEF817"/>
    <w:rsid w:val="46EFCD68"/>
    <w:rsid w:val="46F17754"/>
    <w:rsid w:val="46F1E315"/>
    <w:rsid w:val="46F467C1"/>
    <w:rsid w:val="46F7657E"/>
    <w:rsid w:val="46F7ADF3"/>
    <w:rsid w:val="46F86BF6"/>
    <w:rsid w:val="46FAD1F4"/>
    <w:rsid w:val="46FCF1CF"/>
    <w:rsid w:val="46FEAF81"/>
    <w:rsid w:val="47010C7E"/>
    <w:rsid w:val="47035430"/>
    <w:rsid w:val="4703DF71"/>
    <w:rsid w:val="470A679E"/>
    <w:rsid w:val="470B22BA"/>
    <w:rsid w:val="470D7810"/>
    <w:rsid w:val="470E33F2"/>
    <w:rsid w:val="471163EA"/>
    <w:rsid w:val="4715F070"/>
    <w:rsid w:val="4716F8B5"/>
    <w:rsid w:val="471752BE"/>
    <w:rsid w:val="471C1671"/>
    <w:rsid w:val="471E102C"/>
    <w:rsid w:val="47213575"/>
    <w:rsid w:val="47243DF9"/>
    <w:rsid w:val="47281FB2"/>
    <w:rsid w:val="47297708"/>
    <w:rsid w:val="472D57B0"/>
    <w:rsid w:val="4731CDF0"/>
    <w:rsid w:val="473862B6"/>
    <w:rsid w:val="473B9468"/>
    <w:rsid w:val="473E90A3"/>
    <w:rsid w:val="473F54A5"/>
    <w:rsid w:val="4742E315"/>
    <w:rsid w:val="4744FE23"/>
    <w:rsid w:val="4745BE82"/>
    <w:rsid w:val="47460AE8"/>
    <w:rsid w:val="4748DD33"/>
    <w:rsid w:val="47495759"/>
    <w:rsid w:val="474980D1"/>
    <w:rsid w:val="474D9E0C"/>
    <w:rsid w:val="474E093E"/>
    <w:rsid w:val="474E4451"/>
    <w:rsid w:val="47505658"/>
    <w:rsid w:val="47512107"/>
    <w:rsid w:val="4757505A"/>
    <w:rsid w:val="4757F7C2"/>
    <w:rsid w:val="475FFF1A"/>
    <w:rsid w:val="476045E0"/>
    <w:rsid w:val="4761967F"/>
    <w:rsid w:val="4761B37B"/>
    <w:rsid w:val="476D3FFF"/>
    <w:rsid w:val="476E3E25"/>
    <w:rsid w:val="476E4DA5"/>
    <w:rsid w:val="476F2FAC"/>
    <w:rsid w:val="47718D32"/>
    <w:rsid w:val="4772656E"/>
    <w:rsid w:val="4776C29A"/>
    <w:rsid w:val="47779E99"/>
    <w:rsid w:val="47799B05"/>
    <w:rsid w:val="4779E2E7"/>
    <w:rsid w:val="477C779F"/>
    <w:rsid w:val="478022B8"/>
    <w:rsid w:val="478172F2"/>
    <w:rsid w:val="4782EA07"/>
    <w:rsid w:val="47842384"/>
    <w:rsid w:val="4784AA35"/>
    <w:rsid w:val="47855009"/>
    <w:rsid w:val="478662C0"/>
    <w:rsid w:val="4787ABE1"/>
    <w:rsid w:val="4787DA7B"/>
    <w:rsid w:val="478B48ED"/>
    <w:rsid w:val="478CC71D"/>
    <w:rsid w:val="478E6791"/>
    <w:rsid w:val="478F36CA"/>
    <w:rsid w:val="4790E01B"/>
    <w:rsid w:val="47914DEE"/>
    <w:rsid w:val="4794DDC5"/>
    <w:rsid w:val="47999B20"/>
    <w:rsid w:val="479A6993"/>
    <w:rsid w:val="47A2C295"/>
    <w:rsid w:val="47A36850"/>
    <w:rsid w:val="47A4B400"/>
    <w:rsid w:val="47A6ADDE"/>
    <w:rsid w:val="47A6FB84"/>
    <w:rsid w:val="47A79F85"/>
    <w:rsid w:val="47A8BAAC"/>
    <w:rsid w:val="47AB04A2"/>
    <w:rsid w:val="47AC4F40"/>
    <w:rsid w:val="47B0B97D"/>
    <w:rsid w:val="47B3948C"/>
    <w:rsid w:val="47B55046"/>
    <w:rsid w:val="47B9B292"/>
    <w:rsid w:val="47BA0CE1"/>
    <w:rsid w:val="47BA0D74"/>
    <w:rsid w:val="47BBA3E1"/>
    <w:rsid w:val="47BDBC6C"/>
    <w:rsid w:val="47BE4B0E"/>
    <w:rsid w:val="47BF839E"/>
    <w:rsid w:val="47C1FF03"/>
    <w:rsid w:val="47C44BD1"/>
    <w:rsid w:val="47C73529"/>
    <w:rsid w:val="47C919E0"/>
    <w:rsid w:val="47CAC04B"/>
    <w:rsid w:val="47CBCC74"/>
    <w:rsid w:val="47CC437E"/>
    <w:rsid w:val="47CECB45"/>
    <w:rsid w:val="47CED8A7"/>
    <w:rsid w:val="47CEDD52"/>
    <w:rsid w:val="47CEF1E3"/>
    <w:rsid w:val="47CF0790"/>
    <w:rsid w:val="47CF32B4"/>
    <w:rsid w:val="47CF648C"/>
    <w:rsid w:val="47CF7604"/>
    <w:rsid w:val="47CFAFFA"/>
    <w:rsid w:val="47D20D2C"/>
    <w:rsid w:val="47D2E936"/>
    <w:rsid w:val="47D44FCB"/>
    <w:rsid w:val="47D5B84B"/>
    <w:rsid w:val="47D61EE9"/>
    <w:rsid w:val="47D766EA"/>
    <w:rsid w:val="47D7B3E1"/>
    <w:rsid w:val="47E108ED"/>
    <w:rsid w:val="47E3A9EB"/>
    <w:rsid w:val="47E5D4FA"/>
    <w:rsid w:val="47E8ECFF"/>
    <w:rsid w:val="47EA57CC"/>
    <w:rsid w:val="47EB2E6F"/>
    <w:rsid w:val="47EC3620"/>
    <w:rsid w:val="47EC50A7"/>
    <w:rsid w:val="47EE2A92"/>
    <w:rsid w:val="47F0B215"/>
    <w:rsid w:val="47F66FDC"/>
    <w:rsid w:val="47F6767E"/>
    <w:rsid w:val="47F80E82"/>
    <w:rsid w:val="47F8C07E"/>
    <w:rsid w:val="47FB338A"/>
    <w:rsid w:val="47FC210E"/>
    <w:rsid w:val="48012A57"/>
    <w:rsid w:val="48028EA8"/>
    <w:rsid w:val="4803419F"/>
    <w:rsid w:val="48084C96"/>
    <w:rsid w:val="480D7957"/>
    <w:rsid w:val="480EF1DA"/>
    <w:rsid w:val="480F3DE7"/>
    <w:rsid w:val="4813CFBD"/>
    <w:rsid w:val="481404A7"/>
    <w:rsid w:val="48150A14"/>
    <w:rsid w:val="48154768"/>
    <w:rsid w:val="4819EB40"/>
    <w:rsid w:val="481AE307"/>
    <w:rsid w:val="481D7378"/>
    <w:rsid w:val="48206818"/>
    <w:rsid w:val="48218323"/>
    <w:rsid w:val="4821BD52"/>
    <w:rsid w:val="4825FF94"/>
    <w:rsid w:val="482972C0"/>
    <w:rsid w:val="4829DDCF"/>
    <w:rsid w:val="482A1A42"/>
    <w:rsid w:val="482B89EA"/>
    <w:rsid w:val="482CA4CA"/>
    <w:rsid w:val="482E2A93"/>
    <w:rsid w:val="48300C82"/>
    <w:rsid w:val="48325431"/>
    <w:rsid w:val="48364EFC"/>
    <w:rsid w:val="4836A5B2"/>
    <w:rsid w:val="48398408"/>
    <w:rsid w:val="483BF7C8"/>
    <w:rsid w:val="483CB0B1"/>
    <w:rsid w:val="483CDCF5"/>
    <w:rsid w:val="48400C20"/>
    <w:rsid w:val="48406B0B"/>
    <w:rsid w:val="48424BA6"/>
    <w:rsid w:val="48431094"/>
    <w:rsid w:val="4843D26D"/>
    <w:rsid w:val="4844F9C2"/>
    <w:rsid w:val="4845FC0C"/>
    <w:rsid w:val="484D1A59"/>
    <w:rsid w:val="484D7ABD"/>
    <w:rsid w:val="484FB47A"/>
    <w:rsid w:val="4850C766"/>
    <w:rsid w:val="4851F2E6"/>
    <w:rsid w:val="485234E7"/>
    <w:rsid w:val="4852630A"/>
    <w:rsid w:val="485356C1"/>
    <w:rsid w:val="4854E197"/>
    <w:rsid w:val="48550CD7"/>
    <w:rsid w:val="48567C9C"/>
    <w:rsid w:val="4856AFF6"/>
    <w:rsid w:val="48584549"/>
    <w:rsid w:val="485B3ED6"/>
    <w:rsid w:val="485B854C"/>
    <w:rsid w:val="485D5434"/>
    <w:rsid w:val="485D7279"/>
    <w:rsid w:val="485DD6F4"/>
    <w:rsid w:val="485EC785"/>
    <w:rsid w:val="485F1119"/>
    <w:rsid w:val="48600F5C"/>
    <w:rsid w:val="4861CAC3"/>
    <w:rsid w:val="486499A4"/>
    <w:rsid w:val="48651DAE"/>
    <w:rsid w:val="48679BC8"/>
    <w:rsid w:val="486911F0"/>
    <w:rsid w:val="486951F1"/>
    <w:rsid w:val="486AC284"/>
    <w:rsid w:val="486E2841"/>
    <w:rsid w:val="486EF47E"/>
    <w:rsid w:val="4870906D"/>
    <w:rsid w:val="4876C7CA"/>
    <w:rsid w:val="4876FF51"/>
    <w:rsid w:val="48781128"/>
    <w:rsid w:val="48782714"/>
    <w:rsid w:val="487921DB"/>
    <w:rsid w:val="487AC778"/>
    <w:rsid w:val="487C2235"/>
    <w:rsid w:val="487C2FAD"/>
    <w:rsid w:val="487C5E40"/>
    <w:rsid w:val="487D6DA1"/>
    <w:rsid w:val="48806050"/>
    <w:rsid w:val="4880F6FD"/>
    <w:rsid w:val="48816175"/>
    <w:rsid w:val="4883D2AB"/>
    <w:rsid w:val="4883F211"/>
    <w:rsid w:val="4887B4F9"/>
    <w:rsid w:val="4888348E"/>
    <w:rsid w:val="4889148E"/>
    <w:rsid w:val="48894BA3"/>
    <w:rsid w:val="488B4D4A"/>
    <w:rsid w:val="48904B8A"/>
    <w:rsid w:val="4892D1EC"/>
    <w:rsid w:val="4894CB7A"/>
    <w:rsid w:val="4895553B"/>
    <w:rsid w:val="489B37B1"/>
    <w:rsid w:val="48A0213C"/>
    <w:rsid w:val="48A32A40"/>
    <w:rsid w:val="48AA2325"/>
    <w:rsid w:val="48AB479D"/>
    <w:rsid w:val="48ACB1A2"/>
    <w:rsid w:val="48AF58B9"/>
    <w:rsid w:val="48B19610"/>
    <w:rsid w:val="48B237F5"/>
    <w:rsid w:val="48B2F78E"/>
    <w:rsid w:val="48B2FFE8"/>
    <w:rsid w:val="48B693E3"/>
    <w:rsid w:val="48BA03DE"/>
    <w:rsid w:val="48BAB95C"/>
    <w:rsid w:val="48BB4FA0"/>
    <w:rsid w:val="48BBC6E2"/>
    <w:rsid w:val="48BD0CD1"/>
    <w:rsid w:val="48BE00FB"/>
    <w:rsid w:val="48BE1C7E"/>
    <w:rsid w:val="48C164B6"/>
    <w:rsid w:val="48C34EA1"/>
    <w:rsid w:val="48CBA0FE"/>
    <w:rsid w:val="48D27F30"/>
    <w:rsid w:val="48D5222E"/>
    <w:rsid w:val="48D8B6C9"/>
    <w:rsid w:val="48D8DD1C"/>
    <w:rsid w:val="48D94DD3"/>
    <w:rsid w:val="48DA7C8A"/>
    <w:rsid w:val="48DC32B0"/>
    <w:rsid w:val="48DDBD29"/>
    <w:rsid w:val="48E7F127"/>
    <w:rsid w:val="48E89E10"/>
    <w:rsid w:val="48ED6171"/>
    <w:rsid w:val="48F1044D"/>
    <w:rsid w:val="48F12120"/>
    <w:rsid w:val="48F15284"/>
    <w:rsid w:val="48F1CA8D"/>
    <w:rsid w:val="48F3A1DE"/>
    <w:rsid w:val="48F3B177"/>
    <w:rsid w:val="48F3ED6F"/>
    <w:rsid w:val="48F4B062"/>
    <w:rsid w:val="48F7DB7D"/>
    <w:rsid w:val="4902D6E2"/>
    <w:rsid w:val="49031E1A"/>
    <w:rsid w:val="4908C26C"/>
    <w:rsid w:val="4908FE9A"/>
    <w:rsid w:val="49093B66"/>
    <w:rsid w:val="490A6F24"/>
    <w:rsid w:val="490B578E"/>
    <w:rsid w:val="490F2E64"/>
    <w:rsid w:val="4911FAAE"/>
    <w:rsid w:val="49170295"/>
    <w:rsid w:val="4919B98C"/>
    <w:rsid w:val="491E7785"/>
    <w:rsid w:val="491E7C1E"/>
    <w:rsid w:val="49203A1A"/>
    <w:rsid w:val="49208B3D"/>
    <w:rsid w:val="4921ADE4"/>
    <w:rsid w:val="49280606"/>
    <w:rsid w:val="492C8737"/>
    <w:rsid w:val="492D8CE2"/>
    <w:rsid w:val="492F0142"/>
    <w:rsid w:val="492F055F"/>
    <w:rsid w:val="49325FE6"/>
    <w:rsid w:val="49347835"/>
    <w:rsid w:val="4934F44F"/>
    <w:rsid w:val="49375B7F"/>
    <w:rsid w:val="4937E4D6"/>
    <w:rsid w:val="493908F3"/>
    <w:rsid w:val="493954D1"/>
    <w:rsid w:val="49396554"/>
    <w:rsid w:val="493B3ED5"/>
    <w:rsid w:val="494144D7"/>
    <w:rsid w:val="4941EDEB"/>
    <w:rsid w:val="4949CBD5"/>
    <w:rsid w:val="494A057A"/>
    <w:rsid w:val="494CD146"/>
    <w:rsid w:val="494E71C3"/>
    <w:rsid w:val="4950E14A"/>
    <w:rsid w:val="4950F6B7"/>
    <w:rsid w:val="4951C1D4"/>
    <w:rsid w:val="4951CDB3"/>
    <w:rsid w:val="49532CD5"/>
    <w:rsid w:val="49568FB5"/>
    <w:rsid w:val="4959B55A"/>
    <w:rsid w:val="495B0F44"/>
    <w:rsid w:val="495BC5B5"/>
    <w:rsid w:val="49611854"/>
    <w:rsid w:val="49614765"/>
    <w:rsid w:val="49643FA5"/>
    <w:rsid w:val="4964E550"/>
    <w:rsid w:val="4965BE0A"/>
    <w:rsid w:val="49671D79"/>
    <w:rsid w:val="496866CA"/>
    <w:rsid w:val="4969DABC"/>
    <w:rsid w:val="496A00A4"/>
    <w:rsid w:val="497035DD"/>
    <w:rsid w:val="49719DD7"/>
    <w:rsid w:val="49720928"/>
    <w:rsid w:val="49723B94"/>
    <w:rsid w:val="49768EDE"/>
    <w:rsid w:val="49774C6F"/>
    <w:rsid w:val="4977B674"/>
    <w:rsid w:val="4978EB0F"/>
    <w:rsid w:val="497968A9"/>
    <w:rsid w:val="49799404"/>
    <w:rsid w:val="497AEB86"/>
    <w:rsid w:val="497B13F6"/>
    <w:rsid w:val="497CE4B1"/>
    <w:rsid w:val="497F6A1D"/>
    <w:rsid w:val="4982BDF6"/>
    <w:rsid w:val="49856FCF"/>
    <w:rsid w:val="4985CC23"/>
    <w:rsid w:val="498A2C42"/>
    <w:rsid w:val="498A9A23"/>
    <w:rsid w:val="498D38DA"/>
    <w:rsid w:val="498E4C5C"/>
    <w:rsid w:val="498E6C35"/>
    <w:rsid w:val="49909D30"/>
    <w:rsid w:val="49928907"/>
    <w:rsid w:val="49937BE3"/>
    <w:rsid w:val="499482C9"/>
    <w:rsid w:val="49995158"/>
    <w:rsid w:val="499AB28E"/>
    <w:rsid w:val="499ACEAE"/>
    <w:rsid w:val="49A3F7BB"/>
    <w:rsid w:val="49AA8BD6"/>
    <w:rsid w:val="49AAB0B6"/>
    <w:rsid w:val="49ACC79A"/>
    <w:rsid w:val="49AE8450"/>
    <w:rsid w:val="49B1612E"/>
    <w:rsid w:val="49B21919"/>
    <w:rsid w:val="49B39208"/>
    <w:rsid w:val="49B4611B"/>
    <w:rsid w:val="49B53B41"/>
    <w:rsid w:val="49B881A0"/>
    <w:rsid w:val="49B8AEF2"/>
    <w:rsid w:val="49BC12D0"/>
    <w:rsid w:val="49BDD8AE"/>
    <w:rsid w:val="49BE51F6"/>
    <w:rsid w:val="49C1ECA4"/>
    <w:rsid w:val="49C23E82"/>
    <w:rsid w:val="49C2E258"/>
    <w:rsid w:val="49C3E662"/>
    <w:rsid w:val="49C72F88"/>
    <w:rsid w:val="49CFC56A"/>
    <w:rsid w:val="49D17C29"/>
    <w:rsid w:val="49D189E8"/>
    <w:rsid w:val="49D345A5"/>
    <w:rsid w:val="49D5B368"/>
    <w:rsid w:val="49D69A8B"/>
    <w:rsid w:val="49D6B88C"/>
    <w:rsid w:val="49DB716D"/>
    <w:rsid w:val="49DC2A0F"/>
    <w:rsid w:val="49DF03C2"/>
    <w:rsid w:val="49E32A45"/>
    <w:rsid w:val="49E33CCA"/>
    <w:rsid w:val="49E3BE04"/>
    <w:rsid w:val="49E7A628"/>
    <w:rsid w:val="49E8328C"/>
    <w:rsid w:val="49EAB6A6"/>
    <w:rsid w:val="49ECC097"/>
    <w:rsid w:val="49ECC4E8"/>
    <w:rsid w:val="49ED30E5"/>
    <w:rsid w:val="49ED7486"/>
    <w:rsid w:val="49F202FA"/>
    <w:rsid w:val="49F38BC2"/>
    <w:rsid w:val="49F81A0C"/>
    <w:rsid w:val="49F8594C"/>
    <w:rsid w:val="49F99544"/>
    <w:rsid w:val="49F9A798"/>
    <w:rsid w:val="49F9E127"/>
    <w:rsid w:val="49FC9BDE"/>
    <w:rsid w:val="49FCE008"/>
    <w:rsid w:val="49FE7332"/>
    <w:rsid w:val="4A0095BC"/>
    <w:rsid w:val="4A013ABD"/>
    <w:rsid w:val="4A09321B"/>
    <w:rsid w:val="4A09ABE3"/>
    <w:rsid w:val="4A0DBEF1"/>
    <w:rsid w:val="4A110D54"/>
    <w:rsid w:val="4A120013"/>
    <w:rsid w:val="4A1362E1"/>
    <w:rsid w:val="4A1528D6"/>
    <w:rsid w:val="4A179BE6"/>
    <w:rsid w:val="4A189699"/>
    <w:rsid w:val="4A19C4AA"/>
    <w:rsid w:val="4A1D34CB"/>
    <w:rsid w:val="4A220BF7"/>
    <w:rsid w:val="4A23C133"/>
    <w:rsid w:val="4A23FEC9"/>
    <w:rsid w:val="4A2768CF"/>
    <w:rsid w:val="4A27E089"/>
    <w:rsid w:val="4A2A8C3C"/>
    <w:rsid w:val="4A2B5594"/>
    <w:rsid w:val="4A2C328E"/>
    <w:rsid w:val="4A3197BA"/>
    <w:rsid w:val="4A377062"/>
    <w:rsid w:val="4A393DAB"/>
    <w:rsid w:val="4A3BF5EB"/>
    <w:rsid w:val="4A4050EF"/>
    <w:rsid w:val="4A4235FF"/>
    <w:rsid w:val="4A431709"/>
    <w:rsid w:val="4A431872"/>
    <w:rsid w:val="4A4330B1"/>
    <w:rsid w:val="4A435935"/>
    <w:rsid w:val="4A43860E"/>
    <w:rsid w:val="4A471EF1"/>
    <w:rsid w:val="4A475BC7"/>
    <w:rsid w:val="4A504E08"/>
    <w:rsid w:val="4A5585C0"/>
    <w:rsid w:val="4A567D9E"/>
    <w:rsid w:val="4A56B9DC"/>
    <w:rsid w:val="4A56F76B"/>
    <w:rsid w:val="4A5999E3"/>
    <w:rsid w:val="4A5A9D7A"/>
    <w:rsid w:val="4A5C1886"/>
    <w:rsid w:val="4A5D0505"/>
    <w:rsid w:val="4A5E324B"/>
    <w:rsid w:val="4A61346C"/>
    <w:rsid w:val="4A641526"/>
    <w:rsid w:val="4A645402"/>
    <w:rsid w:val="4A648EE0"/>
    <w:rsid w:val="4A6514DF"/>
    <w:rsid w:val="4A65A072"/>
    <w:rsid w:val="4A677BFD"/>
    <w:rsid w:val="4A6B5EB9"/>
    <w:rsid w:val="4A6C95E0"/>
    <w:rsid w:val="4A6D48F1"/>
    <w:rsid w:val="4A738073"/>
    <w:rsid w:val="4A73FED9"/>
    <w:rsid w:val="4A75A924"/>
    <w:rsid w:val="4A78A47F"/>
    <w:rsid w:val="4A79DA36"/>
    <w:rsid w:val="4A7BF372"/>
    <w:rsid w:val="4A81520A"/>
    <w:rsid w:val="4A83CC96"/>
    <w:rsid w:val="4A854218"/>
    <w:rsid w:val="4A8AFF36"/>
    <w:rsid w:val="4A8C19A2"/>
    <w:rsid w:val="4A8F1015"/>
    <w:rsid w:val="4A9096D1"/>
    <w:rsid w:val="4A9134A4"/>
    <w:rsid w:val="4A933FE0"/>
    <w:rsid w:val="4A95AF8A"/>
    <w:rsid w:val="4A97FE0F"/>
    <w:rsid w:val="4A99DD94"/>
    <w:rsid w:val="4A9AFFBB"/>
    <w:rsid w:val="4A9B1BBA"/>
    <w:rsid w:val="4A9B3496"/>
    <w:rsid w:val="4A9C3DBB"/>
    <w:rsid w:val="4A9CA158"/>
    <w:rsid w:val="4A9D09EE"/>
    <w:rsid w:val="4A9D1D7D"/>
    <w:rsid w:val="4A9D2B2B"/>
    <w:rsid w:val="4A9F420F"/>
    <w:rsid w:val="4A9FA04F"/>
    <w:rsid w:val="4AA3D50D"/>
    <w:rsid w:val="4AA4BF90"/>
    <w:rsid w:val="4AA61D72"/>
    <w:rsid w:val="4AA728E8"/>
    <w:rsid w:val="4AA952FE"/>
    <w:rsid w:val="4AAA379D"/>
    <w:rsid w:val="4AAB727A"/>
    <w:rsid w:val="4AACACEB"/>
    <w:rsid w:val="4AB4D31E"/>
    <w:rsid w:val="4AB5E31E"/>
    <w:rsid w:val="4AB73B7C"/>
    <w:rsid w:val="4ABACD6D"/>
    <w:rsid w:val="4ABB205C"/>
    <w:rsid w:val="4AC06106"/>
    <w:rsid w:val="4AC11DA5"/>
    <w:rsid w:val="4AC36AC5"/>
    <w:rsid w:val="4AC3CDEE"/>
    <w:rsid w:val="4AC69FDF"/>
    <w:rsid w:val="4AC7562B"/>
    <w:rsid w:val="4AC804A7"/>
    <w:rsid w:val="4ACB3A10"/>
    <w:rsid w:val="4ACE0B3C"/>
    <w:rsid w:val="4AD1DB5D"/>
    <w:rsid w:val="4AD2528C"/>
    <w:rsid w:val="4AD34C23"/>
    <w:rsid w:val="4AD70691"/>
    <w:rsid w:val="4AD9D1A1"/>
    <w:rsid w:val="4ADC72B0"/>
    <w:rsid w:val="4AE09CFC"/>
    <w:rsid w:val="4AE16140"/>
    <w:rsid w:val="4AE26FEC"/>
    <w:rsid w:val="4AE3D830"/>
    <w:rsid w:val="4AE41DBD"/>
    <w:rsid w:val="4AE56481"/>
    <w:rsid w:val="4AE5E08F"/>
    <w:rsid w:val="4AE7E11C"/>
    <w:rsid w:val="4AED9440"/>
    <w:rsid w:val="4AF08E78"/>
    <w:rsid w:val="4AF09369"/>
    <w:rsid w:val="4AF58C5E"/>
    <w:rsid w:val="4AF733F9"/>
    <w:rsid w:val="4AF78A72"/>
    <w:rsid w:val="4AF915E4"/>
    <w:rsid w:val="4AFB84C8"/>
    <w:rsid w:val="4AFE2681"/>
    <w:rsid w:val="4AFED6FA"/>
    <w:rsid w:val="4AFF6F8D"/>
    <w:rsid w:val="4AFFD036"/>
    <w:rsid w:val="4B008338"/>
    <w:rsid w:val="4B024276"/>
    <w:rsid w:val="4B0439E9"/>
    <w:rsid w:val="4B0461EC"/>
    <w:rsid w:val="4B059986"/>
    <w:rsid w:val="4B070210"/>
    <w:rsid w:val="4B07B233"/>
    <w:rsid w:val="4B08885C"/>
    <w:rsid w:val="4B0949F2"/>
    <w:rsid w:val="4B0D614E"/>
    <w:rsid w:val="4B0ED6E1"/>
    <w:rsid w:val="4B0F4788"/>
    <w:rsid w:val="4B128319"/>
    <w:rsid w:val="4B1428F0"/>
    <w:rsid w:val="4B15FBDA"/>
    <w:rsid w:val="4B16DF0A"/>
    <w:rsid w:val="4B18A7B0"/>
    <w:rsid w:val="4B1A6396"/>
    <w:rsid w:val="4B1BAD68"/>
    <w:rsid w:val="4B1D9F15"/>
    <w:rsid w:val="4B1FCA5E"/>
    <w:rsid w:val="4B2447FE"/>
    <w:rsid w:val="4B25207E"/>
    <w:rsid w:val="4B26F7CC"/>
    <w:rsid w:val="4B2732B8"/>
    <w:rsid w:val="4B2D9004"/>
    <w:rsid w:val="4B31B2A5"/>
    <w:rsid w:val="4B3340DC"/>
    <w:rsid w:val="4B33A586"/>
    <w:rsid w:val="4B33FE80"/>
    <w:rsid w:val="4B3803E4"/>
    <w:rsid w:val="4B3A293B"/>
    <w:rsid w:val="4B3B1606"/>
    <w:rsid w:val="4B3BB159"/>
    <w:rsid w:val="4B3F089A"/>
    <w:rsid w:val="4B414E1E"/>
    <w:rsid w:val="4B41511B"/>
    <w:rsid w:val="4B41FB81"/>
    <w:rsid w:val="4B42CC6F"/>
    <w:rsid w:val="4B434582"/>
    <w:rsid w:val="4B46D623"/>
    <w:rsid w:val="4B48DB11"/>
    <w:rsid w:val="4B48FD0C"/>
    <w:rsid w:val="4B4A36B6"/>
    <w:rsid w:val="4B4FC23D"/>
    <w:rsid w:val="4B508317"/>
    <w:rsid w:val="4B536AE8"/>
    <w:rsid w:val="4B5536B1"/>
    <w:rsid w:val="4B55377D"/>
    <w:rsid w:val="4B58A974"/>
    <w:rsid w:val="4B5E1F78"/>
    <w:rsid w:val="4B5E219A"/>
    <w:rsid w:val="4B613561"/>
    <w:rsid w:val="4B62626A"/>
    <w:rsid w:val="4B6564F8"/>
    <w:rsid w:val="4B6599E7"/>
    <w:rsid w:val="4B66417C"/>
    <w:rsid w:val="4B669D14"/>
    <w:rsid w:val="4B67820A"/>
    <w:rsid w:val="4B6A176D"/>
    <w:rsid w:val="4B6A1DE8"/>
    <w:rsid w:val="4B6B3184"/>
    <w:rsid w:val="4B6D6F55"/>
    <w:rsid w:val="4B6DC47F"/>
    <w:rsid w:val="4B762992"/>
    <w:rsid w:val="4B76497B"/>
    <w:rsid w:val="4B7C5021"/>
    <w:rsid w:val="4B7E0650"/>
    <w:rsid w:val="4B7F7A9F"/>
    <w:rsid w:val="4B7FAB17"/>
    <w:rsid w:val="4B80686A"/>
    <w:rsid w:val="4B813C1C"/>
    <w:rsid w:val="4B8167F7"/>
    <w:rsid w:val="4B8601B2"/>
    <w:rsid w:val="4B862D2A"/>
    <w:rsid w:val="4B86FDCF"/>
    <w:rsid w:val="4B8920E0"/>
    <w:rsid w:val="4B8AC69F"/>
    <w:rsid w:val="4B8EF90A"/>
    <w:rsid w:val="4B8FFEC9"/>
    <w:rsid w:val="4B9A0A47"/>
    <w:rsid w:val="4B9B174C"/>
    <w:rsid w:val="4B9D9171"/>
    <w:rsid w:val="4B9FA5AA"/>
    <w:rsid w:val="4BA13628"/>
    <w:rsid w:val="4BA16F20"/>
    <w:rsid w:val="4BA2D76D"/>
    <w:rsid w:val="4BA5F403"/>
    <w:rsid w:val="4BAA7C27"/>
    <w:rsid w:val="4BADBCCD"/>
    <w:rsid w:val="4BB3A305"/>
    <w:rsid w:val="4BB3BFDB"/>
    <w:rsid w:val="4BB4A7A3"/>
    <w:rsid w:val="4BB4A9BC"/>
    <w:rsid w:val="4BB8DDCB"/>
    <w:rsid w:val="4BBAA2F7"/>
    <w:rsid w:val="4BBE5D32"/>
    <w:rsid w:val="4BC541BD"/>
    <w:rsid w:val="4BC5757D"/>
    <w:rsid w:val="4BC75794"/>
    <w:rsid w:val="4BCD1490"/>
    <w:rsid w:val="4BCFF32A"/>
    <w:rsid w:val="4BD0D409"/>
    <w:rsid w:val="4BD38FD7"/>
    <w:rsid w:val="4BD58618"/>
    <w:rsid w:val="4BD9906E"/>
    <w:rsid w:val="4BDAB7BE"/>
    <w:rsid w:val="4BDAC445"/>
    <w:rsid w:val="4BDB7112"/>
    <w:rsid w:val="4BDBE6EA"/>
    <w:rsid w:val="4BE12BA7"/>
    <w:rsid w:val="4BE2EC9C"/>
    <w:rsid w:val="4BE47C8E"/>
    <w:rsid w:val="4BE61E8F"/>
    <w:rsid w:val="4BE80F78"/>
    <w:rsid w:val="4BE8AC46"/>
    <w:rsid w:val="4BE9135B"/>
    <w:rsid w:val="4BEA4D6A"/>
    <w:rsid w:val="4BEB23E5"/>
    <w:rsid w:val="4BEEF48C"/>
    <w:rsid w:val="4BF14300"/>
    <w:rsid w:val="4BF192F2"/>
    <w:rsid w:val="4BF1CB6D"/>
    <w:rsid w:val="4BF3CF90"/>
    <w:rsid w:val="4BF5C07C"/>
    <w:rsid w:val="4BFABEE8"/>
    <w:rsid w:val="4BFB5113"/>
    <w:rsid w:val="4BFC1900"/>
    <w:rsid w:val="4BFC75D4"/>
    <w:rsid w:val="4BFE3681"/>
    <w:rsid w:val="4C005BD7"/>
    <w:rsid w:val="4C013FB3"/>
    <w:rsid w:val="4C077E08"/>
    <w:rsid w:val="4C0800C6"/>
    <w:rsid w:val="4C0A53FD"/>
    <w:rsid w:val="4C0D6B15"/>
    <w:rsid w:val="4C0E50C9"/>
    <w:rsid w:val="4C0F05EC"/>
    <w:rsid w:val="4C0F5D17"/>
    <w:rsid w:val="4C10249C"/>
    <w:rsid w:val="4C10F6D8"/>
    <w:rsid w:val="4C12A508"/>
    <w:rsid w:val="4C14FBC6"/>
    <w:rsid w:val="4C1811FD"/>
    <w:rsid w:val="4C197BF2"/>
    <w:rsid w:val="4C19E60B"/>
    <w:rsid w:val="4C1A466C"/>
    <w:rsid w:val="4C1CD948"/>
    <w:rsid w:val="4C1DA1E6"/>
    <w:rsid w:val="4C1E1885"/>
    <w:rsid w:val="4C1E5AA4"/>
    <w:rsid w:val="4C20C0EA"/>
    <w:rsid w:val="4C21868F"/>
    <w:rsid w:val="4C25263F"/>
    <w:rsid w:val="4C26A23B"/>
    <w:rsid w:val="4C29F020"/>
    <w:rsid w:val="4C2B116E"/>
    <w:rsid w:val="4C2E8A62"/>
    <w:rsid w:val="4C31691F"/>
    <w:rsid w:val="4C34F45D"/>
    <w:rsid w:val="4C382243"/>
    <w:rsid w:val="4C3A13DA"/>
    <w:rsid w:val="4C3E4310"/>
    <w:rsid w:val="4C3EFA98"/>
    <w:rsid w:val="4C405948"/>
    <w:rsid w:val="4C48DB0A"/>
    <w:rsid w:val="4C499B5D"/>
    <w:rsid w:val="4C4C2C84"/>
    <w:rsid w:val="4C52B724"/>
    <w:rsid w:val="4C55D642"/>
    <w:rsid w:val="4C563441"/>
    <w:rsid w:val="4C583773"/>
    <w:rsid w:val="4C59E0B3"/>
    <w:rsid w:val="4C5AB05E"/>
    <w:rsid w:val="4C5B2B39"/>
    <w:rsid w:val="4C5CD506"/>
    <w:rsid w:val="4C5EFE8E"/>
    <w:rsid w:val="4C63673B"/>
    <w:rsid w:val="4C673EA3"/>
    <w:rsid w:val="4C6C7BBA"/>
    <w:rsid w:val="4C6F1021"/>
    <w:rsid w:val="4C6F7A82"/>
    <w:rsid w:val="4C701CC9"/>
    <w:rsid w:val="4C72F7F4"/>
    <w:rsid w:val="4C768087"/>
    <w:rsid w:val="4C769AD3"/>
    <w:rsid w:val="4C799E30"/>
    <w:rsid w:val="4C7A51F2"/>
    <w:rsid w:val="4C7A959E"/>
    <w:rsid w:val="4C7EBA0E"/>
    <w:rsid w:val="4C82AF47"/>
    <w:rsid w:val="4C82C7C5"/>
    <w:rsid w:val="4C83FA7B"/>
    <w:rsid w:val="4C8440E6"/>
    <w:rsid w:val="4C848952"/>
    <w:rsid w:val="4C870463"/>
    <w:rsid w:val="4C893AA9"/>
    <w:rsid w:val="4C8B707C"/>
    <w:rsid w:val="4C8C7E50"/>
    <w:rsid w:val="4C8D847A"/>
    <w:rsid w:val="4C8F72EB"/>
    <w:rsid w:val="4C902DBA"/>
    <w:rsid w:val="4C909A80"/>
    <w:rsid w:val="4C91AFDB"/>
    <w:rsid w:val="4C93717E"/>
    <w:rsid w:val="4C95E8DF"/>
    <w:rsid w:val="4C97D465"/>
    <w:rsid w:val="4C990831"/>
    <w:rsid w:val="4C9991A4"/>
    <w:rsid w:val="4C9C2FA1"/>
    <w:rsid w:val="4C9D854D"/>
    <w:rsid w:val="4C9E693C"/>
    <w:rsid w:val="4C9E8979"/>
    <w:rsid w:val="4C9F9389"/>
    <w:rsid w:val="4CA06606"/>
    <w:rsid w:val="4CA0E5EE"/>
    <w:rsid w:val="4CA24EFE"/>
    <w:rsid w:val="4CA36EE4"/>
    <w:rsid w:val="4CA4277D"/>
    <w:rsid w:val="4CA8CEF8"/>
    <w:rsid w:val="4CA9C0F2"/>
    <w:rsid w:val="4CB08D71"/>
    <w:rsid w:val="4CB194B9"/>
    <w:rsid w:val="4CB30509"/>
    <w:rsid w:val="4CB56E91"/>
    <w:rsid w:val="4CB5EC31"/>
    <w:rsid w:val="4CB7DCA8"/>
    <w:rsid w:val="4CB942DF"/>
    <w:rsid w:val="4CBAF3B1"/>
    <w:rsid w:val="4CBCA367"/>
    <w:rsid w:val="4CBCF5CB"/>
    <w:rsid w:val="4CBDFDA7"/>
    <w:rsid w:val="4CC13C08"/>
    <w:rsid w:val="4CC46679"/>
    <w:rsid w:val="4CC493FE"/>
    <w:rsid w:val="4CC62CA6"/>
    <w:rsid w:val="4CC8FC5D"/>
    <w:rsid w:val="4CC9389B"/>
    <w:rsid w:val="4CCC117D"/>
    <w:rsid w:val="4CCC8106"/>
    <w:rsid w:val="4CCD138E"/>
    <w:rsid w:val="4CD02595"/>
    <w:rsid w:val="4CD3353D"/>
    <w:rsid w:val="4CD4F19B"/>
    <w:rsid w:val="4CD726D8"/>
    <w:rsid w:val="4CD9BE4B"/>
    <w:rsid w:val="4CD9E1FD"/>
    <w:rsid w:val="4CD9FB5F"/>
    <w:rsid w:val="4CDA6FE0"/>
    <w:rsid w:val="4CDC88F8"/>
    <w:rsid w:val="4CDCFE5A"/>
    <w:rsid w:val="4CDE2108"/>
    <w:rsid w:val="4CDE30D9"/>
    <w:rsid w:val="4CDE46BE"/>
    <w:rsid w:val="4CE37E66"/>
    <w:rsid w:val="4CE69EDB"/>
    <w:rsid w:val="4CE7DA1A"/>
    <w:rsid w:val="4CEB7F01"/>
    <w:rsid w:val="4CF0FA0B"/>
    <w:rsid w:val="4CF1021B"/>
    <w:rsid w:val="4CF25C70"/>
    <w:rsid w:val="4CF60C17"/>
    <w:rsid w:val="4CF63D3A"/>
    <w:rsid w:val="4CF65FBF"/>
    <w:rsid w:val="4D001DEE"/>
    <w:rsid w:val="4D007A2A"/>
    <w:rsid w:val="4D047E19"/>
    <w:rsid w:val="4D04FBC9"/>
    <w:rsid w:val="4D09BCB1"/>
    <w:rsid w:val="4D0EFFF5"/>
    <w:rsid w:val="4D1264AA"/>
    <w:rsid w:val="4D145BBE"/>
    <w:rsid w:val="4D14BDDD"/>
    <w:rsid w:val="4D164EBF"/>
    <w:rsid w:val="4D170E30"/>
    <w:rsid w:val="4D172279"/>
    <w:rsid w:val="4D179DDD"/>
    <w:rsid w:val="4D1ED223"/>
    <w:rsid w:val="4D216F15"/>
    <w:rsid w:val="4D21E645"/>
    <w:rsid w:val="4D22BD5D"/>
    <w:rsid w:val="4D255F36"/>
    <w:rsid w:val="4D27DFB3"/>
    <w:rsid w:val="4D280926"/>
    <w:rsid w:val="4D295E85"/>
    <w:rsid w:val="4D2C04D7"/>
    <w:rsid w:val="4D2C3C97"/>
    <w:rsid w:val="4D3359B2"/>
    <w:rsid w:val="4D337766"/>
    <w:rsid w:val="4D33C813"/>
    <w:rsid w:val="4D3418C9"/>
    <w:rsid w:val="4D344956"/>
    <w:rsid w:val="4D3BAFC7"/>
    <w:rsid w:val="4D3E6067"/>
    <w:rsid w:val="4D404CFF"/>
    <w:rsid w:val="4D425F1A"/>
    <w:rsid w:val="4D43C5B3"/>
    <w:rsid w:val="4D43F607"/>
    <w:rsid w:val="4D450868"/>
    <w:rsid w:val="4D459C73"/>
    <w:rsid w:val="4D45C89E"/>
    <w:rsid w:val="4D46945C"/>
    <w:rsid w:val="4D46E8B7"/>
    <w:rsid w:val="4D49AA3B"/>
    <w:rsid w:val="4D4CFB2B"/>
    <w:rsid w:val="4D51CE60"/>
    <w:rsid w:val="4D51D42B"/>
    <w:rsid w:val="4D5239E8"/>
    <w:rsid w:val="4D540748"/>
    <w:rsid w:val="4D5495E8"/>
    <w:rsid w:val="4D559989"/>
    <w:rsid w:val="4D5BB125"/>
    <w:rsid w:val="4D5D4775"/>
    <w:rsid w:val="4D5E046F"/>
    <w:rsid w:val="4D658C42"/>
    <w:rsid w:val="4D665CC2"/>
    <w:rsid w:val="4D6AA4BB"/>
    <w:rsid w:val="4D6B9AB8"/>
    <w:rsid w:val="4D6D7B6A"/>
    <w:rsid w:val="4D6DE5A0"/>
    <w:rsid w:val="4D6FA7B3"/>
    <w:rsid w:val="4D6FCACF"/>
    <w:rsid w:val="4D717AB5"/>
    <w:rsid w:val="4D729B97"/>
    <w:rsid w:val="4D771EAE"/>
    <w:rsid w:val="4D78A334"/>
    <w:rsid w:val="4D799596"/>
    <w:rsid w:val="4D79A067"/>
    <w:rsid w:val="4D7D8963"/>
    <w:rsid w:val="4D7DEF9C"/>
    <w:rsid w:val="4D7E2970"/>
    <w:rsid w:val="4D7F6E83"/>
    <w:rsid w:val="4D7F7BE2"/>
    <w:rsid w:val="4D82CAD9"/>
    <w:rsid w:val="4D839EBD"/>
    <w:rsid w:val="4D85043B"/>
    <w:rsid w:val="4D853446"/>
    <w:rsid w:val="4D88E540"/>
    <w:rsid w:val="4D8C2449"/>
    <w:rsid w:val="4D8C715F"/>
    <w:rsid w:val="4D8CF3F7"/>
    <w:rsid w:val="4D8E7010"/>
    <w:rsid w:val="4D8F35DE"/>
    <w:rsid w:val="4D8F58BF"/>
    <w:rsid w:val="4D936AA9"/>
    <w:rsid w:val="4D93C7F1"/>
    <w:rsid w:val="4D9A780B"/>
    <w:rsid w:val="4DA0ACFE"/>
    <w:rsid w:val="4DA31E09"/>
    <w:rsid w:val="4DA357D4"/>
    <w:rsid w:val="4DA39951"/>
    <w:rsid w:val="4DAD31B4"/>
    <w:rsid w:val="4DAF2599"/>
    <w:rsid w:val="4DB05ED9"/>
    <w:rsid w:val="4DB0D5B8"/>
    <w:rsid w:val="4DB10086"/>
    <w:rsid w:val="4DB685F7"/>
    <w:rsid w:val="4DB763DE"/>
    <w:rsid w:val="4DB7E20D"/>
    <w:rsid w:val="4DBC20F2"/>
    <w:rsid w:val="4DBDDCFB"/>
    <w:rsid w:val="4DC2B503"/>
    <w:rsid w:val="4DC44C71"/>
    <w:rsid w:val="4DC4EC5D"/>
    <w:rsid w:val="4DCA0D96"/>
    <w:rsid w:val="4DCD19B3"/>
    <w:rsid w:val="4DD48F32"/>
    <w:rsid w:val="4DD65D67"/>
    <w:rsid w:val="4DD7159F"/>
    <w:rsid w:val="4DDC3D5B"/>
    <w:rsid w:val="4DDF6817"/>
    <w:rsid w:val="4DE11749"/>
    <w:rsid w:val="4DE3B515"/>
    <w:rsid w:val="4DE68CB5"/>
    <w:rsid w:val="4DE6BB90"/>
    <w:rsid w:val="4DE96171"/>
    <w:rsid w:val="4DEB8C80"/>
    <w:rsid w:val="4DECE92C"/>
    <w:rsid w:val="4DED8938"/>
    <w:rsid w:val="4DEE91C6"/>
    <w:rsid w:val="4DEFBB8A"/>
    <w:rsid w:val="4DF14A45"/>
    <w:rsid w:val="4DF4643E"/>
    <w:rsid w:val="4DF99F60"/>
    <w:rsid w:val="4DFAD9B1"/>
    <w:rsid w:val="4DFDA85A"/>
    <w:rsid w:val="4DFF63EB"/>
    <w:rsid w:val="4E00655A"/>
    <w:rsid w:val="4E02813A"/>
    <w:rsid w:val="4E035E10"/>
    <w:rsid w:val="4E042589"/>
    <w:rsid w:val="4E0A0526"/>
    <w:rsid w:val="4E0CBCE6"/>
    <w:rsid w:val="4E0DFFE6"/>
    <w:rsid w:val="4E1020B1"/>
    <w:rsid w:val="4E107DD0"/>
    <w:rsid w:val="4E114C40"/>
    <w:rsid w:val="4E167454"/>
    <w:rsid w:val="4E18B292"/>
    <w:rsid w:val="4E190AFF"/>
    <w:rsid w:val="4E1A935E"/>
    <w:rsid w:val="4E205A8A"/>
    <w:rsid w:val="4E20BC38"/>
    <w:rsid w:val="4E22664E"/>
    <w:rsid w:val="4E238D6D"/>
    <w:rsid w:val="4E254DCB"/>
    <w:rsid w:val="4E25A84A"/>
    <w:rsid w:val="4E2CB9E9"/>
    <w:rsid w:val="4E2DAD3D"/>
    <w:rsid w:val="4E2F9B6B"/>
    <w:rsid w:val="4E3002CE"/>
    <w:rsid w:val="4E31CF9D"/>
    <w:rsid w:val="4E31FEC0"/>
    <w:rsid w:val="4E328797"/>
    <w:rsid w:val="4E356DC2"/>
    <w:rsid w:val="4E35ADCF"/>
    <w:rsid w:val="4E36B15F"/>
    <w:rsid w:val="4E36BD3E"/>
    <w:rsid w:val="4E397FE3"/>
    <w:rsid w:val="4E399B6C"/>
    <w:rsid w:val="4E3B8B2A"/>
    <w:rsid w:val="4E3D9B4C"/>
    <w:rsid w:val="4E3E1F2B"/>
    <w:rsid w:val="4E3E3367"/>
    <w:rsid w:val="4E3EC9B7"/>
    <w:rsid w:val="4E43EF5A"/>
    <w:rsid w:val="4E4462D3"/>
    <w:rsid w:val="4E44E6DF"/>
    <w:rsid w:val="4E457D43"/>
    <w:rsid w:val="4E48729B"/>
    <w:rsid w:val="4E49DDCC"/>
    <w:rsid w:val="4E4A57D5"/>
    <w:rsid w:val="4E4B9223"/>
    <w:rsid w:val="4E4D36A6"/>
    <w:rsid w:val="4E4E4BA7"/>
    <w:rsid w:val="4E4F41B3"/>
    <w:rsid w:val="4E4FB766"/>
    <w:rsid w:val="4E502134"/>
    <w:rsid w:val="4E50B133"/>
    <w:rsid w:val="4E51D104"/>
    <w:rsid w:val="4E53A8C8"/>
    <w:rsid w:val="4E576156"/>
    <w:rsid w:val="4E5A20E1"/>
    <w:rsid w:val="4E5B33F7"/>
    <w:rsid w:val="4E627C5F"/>
    <w:rsid w:val="4E63CDA1"/>
    <w:rsid w:val="4E656A2D"/>
    <w:rsid w:val="4E68B958"/>
    <w:rsid w:val="4E6C603E"/>
    <w:rsid w:val="4E7170A1"/>
    <w:rsid w:val="4E7499C5"/>
    <w:rsid w:val="4E76D49A"/>
    <w:rsid w:val="4E76D883"/>
    <w:rsid w:val="4E7794B5"/>
    <w:rsid w:val="4E79FF7C"/>
    <w:rsid w:val="4E7B0F26"/>
    <w:rsid w:val="4E7C6B93"/>
    <w:rsid w:val="4E80489E"/>
    <w:rsid w:val="4E8217E7"/>
    <w:rsid w:val="4E853067"/>
    <w:rsid w:val="4E882B0D"/>
    <w:rsid w:val="4E8AE638"/>
    <w:rsid w:val="4E8BEEFD"/>
    <w:rsid w:val="4E8DF10B"/>
    <w:rsid w:val="4E8EF66E"/>
    <w:rsid w:val="4E913E88"/>
    <w:rsid w:val="4E947A89"/>
    <w:rsid w:val="4E94C1A0"/>
    <w:rsid w:val="4E974856"/>
    <w:rsid w:val="4E97BF1B"/>
    <w:rsid w:val="4E99BB1F"/>
    <w:rsid w:val="4E99C447"/>
    <w:rsid w:val="4E9C1491"/>
    <w:rsid w:val="4E9D0AD3"/>
    <w:rsid w:val="4EA17449"/>
    <w:rsid w:val="4EA344C1"/>
    <w:rsid w:val="4EA42629"/>
    <w:rsid w:val="4EA66C92"/>
    <w:rsid w:val="4EA75AAC"/>
    <w:rsid w:val="4EA90D44"/>
    <w:rsid w:val="4EA9C2B2"/>
    <w:rsid w:val="4EAA1391"/>
    <w:rsid w:val="4EADE858"/>
    <w:rsid w:val="4EB2768E"/>
    <w:rsid w:val="4EB6474D"/>
    <w:rsid w:val="4EB787AF"/>
    <w:rsid w:val="4EB78B1A"/>
    <w:rsid w:val="4EB7A485"/>
    <w:rsid w:val="4EB7EAB0"/>
    <w:rsid w:val="4EB806E1"/>
    <w:rsid w:val="4EBAC227"/>
    <w:rsid w:val="4EBB3ED2"/>
    <w:rsid w:val="4EBC4FDF"/>
    <w:rsid w:val="4EBD597A"/>
    <w:rsid w:val="4EBE6D86"/>
    <w:rsid w:val="4EBE7D47"/>
    <w:rsid w:val="4EC34D6B"/>
    <w:rsid w:val="4EC4723E"/>
    <w:rsid w:val="4EC4CB27"/>
    <w:rsid w:val="4EC7C867"/>
    <w:rsid w:val="4EC88457"/>
    <w:rsid w:val="4ECC95FF"/>
    <w:rsid w:val="4ECCADB4"/>
    <w:rsid w:val="4ECF6676"/>
    <w:rsid w:val="4ED04EA3"/>
    <w:rsid w:val="4ED4543E"/>
    <w:rsid w:val="4ED4553D"/>
    <w:rsid w:val="4EDAB826"/>
    <w:rsid w:val="4EDF5D52"/>
    <w:rsid w:val="4EE0A5F5"/>
    <w:rsid w:val="4EE11215"/>
    <w:rsid w:val="4EE34829"/>
    <w:rsid w:val="4EE47FF2"/>
    <w:rsid w:val="4EE67D42"/>
    <w:rsid w:val="4EEB081E"/>
    <w:rsid w:val="4EED1B26"/>
    <w:rsid w:val="4EEE1632"/>
    <w:rsid w:val="4EF24DD2"/>
    <w:rsid w:val="4EF27C90"/>
    <w:rsid w:val="4EF39A14"/>
    <w:rsid w:val="4EF5359B"/>
    <w:rsid w:val="4EF621C1"/>
    <w:rsid w:val="4EF7B2B1"/>
    <w:rsid w:val="4EF83AFD"/>
    <w:rsid w:val="4EFCCCF3"/>
    <w:rsid w:val="4EFD8C59"/>
    <w:rsid w:val="4EFDB5A4"/>
    <w:rsid w:val="4F020DBE"/>
    <w:rsid w:val="4F04D1EE"/>
    <w:rsid w:val="4F05CBC8"/>
    <w:rsid w:val="4F06A005"/>
    <w:rsid w:val="4F078E03"/>
    <w:rsid w:val="4F082909"/>
    <w:rsid w:val="4F0E5B42"/>
    <w:rsid w:val="4F0FD8F4"/>
    <w:rsid w:val="4F112D48"/>
    <w:rsid w:val="4F125E26"/>
    <w:rsid w:val="4F155CD2"/>
    <w:rsid w:val="4F1D02B9"/>
    <w:rsid w:val="4F1FB131"/>
    <w:rsid w:val="4F20C248"/>
    <w:rsid w:val="4F28261C"/>
    <w:rsid w:val="4F296274"/>
    <w:rsid w:val="4F2AECD9"/>
    <w:rsid w:val="4F2BD48F"/>
    <w:rsid w:val="4F2F1085"/>
    <w:rsid w:val="4F315D4D"/>
    <w:rsid w:val="4F317912"/>
    <w:rsid w:val="4F31F1A9"/>
    <w:rsid w:val="4F33E361"/>
    <w:rsid w:val="4F390305"/>
    <w:rsid w:val="4F3C911A"/>
    <w:rsid w:val="4F3D45F4"/>
    <w:rsid w:val="4F3DE969"/>
    <w:rsid w:val="4F418A25"/>
    <w:rsid w:val="4F42FC5B"/>
    <w:rsid w:val="4F430E7D"/>
    <w:rsid w:val="4F455784"/>
    <w:rsid w:val="4F4BBB10"/>
    <w:rsid w:val="4F4CBEA0"/>
    <w:rsid w:val="4F56458C"/>
    <w:rsid w:val="4F5A6958"/>
    <w:rsid w:val="4F5AD8DB"/>
    <w:rsid w:val="4F5B2F26"/>
    <w:rsid w:val="4F5C7C0B"/>
    <w:rsid w:val="4F5FE786"/>
    <w:rsid w:val="4F60A9C9"/>
    <w:rsid w:val="4F61F9A8"/>
    <w:rsid w:val="4F63832A"/>
    <w:rsid w:val="4F63C3FD"/>
    <w:rsid w:val="4F6546D3"/>
    <w:rsid w:val="4F66F077"/>
    <w:rsid w:val="4F6AE7B2"/>
    <w:rsid w:val="4F6CAE3C"/>
    <w:rsid w:val="4F6F4061"/>
    <w:rsid w:val="4F6F5EC8"/>
    <w:rsid w:val="4F753353"/>
    <w:rsid w:val="4F780E8B"/>
    <w:rsid w:val="4F7ACDE4"/>
    <w:rsid w:val="4F821ABE"/>
    <w:rsid w:val="4F83F84A"/>
    <w:rsid w:val="4F84494E"/>
    <w:rsid w:val="4F85683E"/>
    <w:rsid w:val="4F85791D"/>
    <w:rsid w:val="4F8BA5B6"/>
    <w:rsid w:val="4F902E7D"/>
    <w:rsid w:val="4F98696D"/>
    <w:rsid w:val="4F9C2B54"/>
    <w:rsid w:val="4F9CAD87"/>
    <w:rsid w:val="4F9FED2C"/>
    <w:rsid w:val="4FA239BF"/>
    <w:rsid w:val="4FA2E27A"/>
    <w:rsid w:val="4FA4C409"/>
    <w:rsid w:val="4FA54CBD"/>
    <w:rsid w:val="4FA9B54E"/>
    <w:rsid w:val="4FB25599"/>
    <w:rsid w:val="4FB2B16A"/>
    <w:rsid w:val="4FB486D3"/>
    <w:rsid w:val="4FB58F2F"/>
    <w:rsid w:val="4FB82F5B"/>
    <w:rsid w:val="4FB9F9CD"/>
    <w:rsid w:val="4FBAAE70"/>
    <w:rsid w:val="4FBB0EB8"/>
    <w:rsid w:val="4FBBE044"/>
    <w:rsid w:val="4FBE3F88"/>
    <w:rsid w:val="4FC0954B"/>
    <w:rsid w:val="4FC1F48C"/>
    <w:rsid w:val="4FC26B1C"/>
    <w:rsid w:val="4FC815AC"/>
    <w:rsid w:val="4FCEE2F7"/>
    <w:rsid w:val="4FD1D518"/>
    <w:rsid w:val="4FD27FC1"/>
    <w:rsid w:val="4FD34082"/>
    <w:rsid w:val="4FD4EC69"/>
    <w:rsid w:val="4FD7EDA3"/>
    <w:rsid w:val="4FD92043"/>
    <w:rsid w:val="4FDB4B21"/>
    <w:rsid w:val="4FDBFC28"/>
    <w:rsid w:val="4FDD8D38"/>
    <w:rsid w:val="4FE121DC"/>
    <w:rsid w:val="4FE2874E"/>
    <w:rsid w:val="4FE2A187"/>
    <w:rsid w:val="4FE41D0D"/>
    <w:rsid w:val="4FE4B145"/>
    <w:rsid w:val="4FE4F25B"/>
    <w:rsid w:val="4FE50DC7"/>
    <w:rsid w:val="4FE6AFBA"/>
    <w:rsid w:val="4FE814D8"/>
    <w:rsid w:val="4FE9EEB4"/>
    <w:rsid w:val="4FEA5634"/>
    <w:rsid w:val="4FEAE3F1"/>
    <w:rsid w:val="4FEBD4EF"/>
    <w:rsid w:val="4FED99E6"/>
    <w:rsid w:val="4FEE1370"/>
    <w:rsid w:val="4FEE7920"/>
    <w:rsid w:val="4FF1B016"/>
    <w:rsid w:val="4FF223D4"/>
    <w:rsid w:val="4FF789DB"/>
    <w:rsid w:val="4FFB1E77"/>
    <w:rsid w:val="4FFDDB1B"/>
    <w:rsid w:val="4FFED540"/>
    <w:rsid w:val="5001B6D3"/>
    <w:rsid w:val="5001BEE7"/>
    <w:rsid w:val="5005A90E"/>
    <w:rsid w:val="5006B0B0"/>
    <w:rsid w:val="500716D5"/>
    <w:rsid w:val="50094B42"/>
    <w:rsid w:val="500A0B03"/>
    <w:rsid w:val="500F5AEF"/>
    <w:rsid w:val="501017D9"/>
    <w:rsid w:val="501179CA"/>
    <w:rsid w:val="5013B5EC"/>
    <w:rsid w:val="50145EE6"/>
    <w:rsid w:val="5014AB90"/>
    <w:rsid w:val="501654C9"/>
    <w:rsid w:val="501E073F"/>
    <w:rsid w:val="501F034A"/>
    <w:rsid w:val="501F5427"/>
    <w:rsid w:val="502384C6"/>
    <w:rsid w:val="502514B4"/>
    <w:rsid w:val="502601E5"/>
    <w:rsid w:val="502618AF"/>
    <w:rsid w:val="5026DC60"/>
    <w:rsid w:val="50278AB4"/>
    <w:rsid w:val="502AAC36"/>
    <w:rsid w:val="502C11EC"/>
    <w:rsid w:val="502C4CAA"/>
    <w:rsid w:val="503522AF"/>
    <w:rsid w:val="50375A77"/>
    <w:rsid w:val="50379246"/>
    <w:rsid w:val="503AB7C0"/>
    <w:rsid w:val="503C5493"/>
    <w:rsid w:val="503CB3F4"/>
    <w:rsid w:val="5040525B"/>
    <w:rsid w:val="5041B797"/>
    <w:rsid w:val="50442042"/>
    <w:rsid w:val="5044DC1D"/>
    <w:rsid w:val="50458CFE"/>
    <w:rsid w:val="5046692D"/>
    <w:rsid w:val="50498401"/>
    <w:rsid w:val="504A27EF"/>
    <w:rsid w:val="504B5B64"/>
    <w:rsid w:val="504B7AAC"/>
    <w:rsid w:val="504C1ED8"/>
    <w:rsid w:val="504F836F"/>
    <w:rsid w:val="5051A006"/>
    <w:rsid w:val="50525A52"/>
    <w:rsid w:val="5053A495"/>
    <w:rsid w:val="5054120D"/>
    <w:rsid w:val="50541A86"/>
    <w:rsid w:val="5054AD1C"/>
    <w:rsid w:val="5054E05F"/>
    <w:rsid w:val="505523D1"/>
    <w:rsid w:val="5055FCC1"/>
    <w:rsid w:val="505774D6"/>
    <w:rsid w:val="5058B90E"/>
    <w:rsid w:val="50593384"/>
    <w:rsid w:val="505BB935"/>
    <w:rsid w:val="505CD549"/>
    <w:rsid w:val="5061E99C"/>
    <w:rsid w:val="50675528"/>
    <w:rsid w:val="50677F3A"/>
    <w:rsid w:val="50678737"/>
    <w:rsid w:val="5067B532"/>
    <w:rsid w:val="5067D343"/>
    <w:rsid w:val="506A4895"/>
    <w:rsid w:val="506CD03E"/>
    <w:rsid w:val="506D07F3"/>
    <w:rsid w:val="506EEF07"/>
    <w:rsid w:val="506FE7EE"/>
    <w:rsid w:val="50728AB5"/>
    <w:rsid w:val="50729186"/>
    <w:rsid w:val="507398FC"/>
    <w:rsid w:val="5073D974"/>
    <w:rsid w:val="5073EE9E"/>
    <w:rsid w:val="50756B35"/>
    <w:rsid w:val="50761053"/>
    <w:rsid w:val="50762463"/>
    <w:rsid w:val="5078CCE8"/>
    <w:rsid w:val="507A8B2E"/>
    <w:rsid w:val="507B877D"/>
    <w:rsid w:val="507C8C54"/>
    <w:rsid w:val="507ED4B5"/>
    <w:rsid w:val="507F26A2"/>
    <w:rsid w:val="507F5242"/>
    <w:rsid w:val="507FFB83"/>
    <w:rsid w:val="50862F45"/>
    <w:rsid w:val="50867DDB"/>
    <w:rsid w:val="5086DB18"/>
    <w:rsid w:val="508885F5"/>
    <w:rsid w:val="508E8611"/>
    <w:rsid w:val="5090AD86"/>
    <w:rsid w:val="5090F59B"/>
    <w:rsid w:val="509124EC"/>
    <w:rsid w:val="50947A5E"/>
    <w:rsid w:val="50959FCE"/>
    <w:rsid w:val="50967FBF"/>
    <w:rsid w:val="5096921D"/>
    <w:rsid w:val="5098DF71"/>
    <w:rsid w:val="509CB440"/>
    <w:rsid w:val="509FF1B8"/>
    <w:rsid w:val="50AB2E16"/>
    <w:rsid w:val="50AB9DCE"/>
    <w:rsid w:val="50AFEAF1"/>
    <w:rsid w:val="50B16036"/>
    <w:rsid w:val="50B22AAC"/>
    <w:rsid w:val="50B27259"/>
    <w:rsid w:val="50B4B645"/>
    <w:rsid w:val="50B985CB"/>
    <w:rsid w:val="50BC7DF3"/>
    <w:rsid w:val="50BD3C1D"/>
    <w:rsid w:val="50BED30A"/>
    <w:rsid w:val="50C10FCC"/>
    <w:rsid w:val="50C35282"/>
    <w:rsid w:val="50C4293D"/>
    <w:rsid w:val="50C4D7A4"/>
    <w:rsid w:val="50C535A8"/>
    <w:rsid w:val="50C54BBB"/>
    <w:rsid w:val="50CA276F"/>
    <w:rsid w:val="50CAD83A"/>
    <w:rsid w:val="50CD28F2"/>
    <w:rsid w:val="50CE94EF"/>
    <w:rsid w:val="50CFA184"/>
    <w:rsid w:val="50CFBC59"/>
    <w:rsid w:val="50D1B66B"/>
    <w:rsid w:val="50DB5F1D"/>
    <w:rsid w:val="50DB72BD"/>
    <w:rsid w:val="50DBDA6B"/>
    <w:rsid w:val="50E2238A"/>
    <w:rsid w:val="50E3C7C8"/>
    <w:rsid w:val="50E7262D"/>
    <w:rsid w:val="50EBD1B2"/>
    <w:rsid w:val="50F0B451"/>
    <w:rsid w:val="50F24AFC"/>
    <w:rsid w:val="50F5B208"/>
    <w:rsid w:val="50F5F225"/>
    <w:rsid w:val="50F61341"/>
    <w:rsid w:val="50F70AEA"/>
    <w:rsid w:val="50F792DA"/>
    <w:rsid w:val="50FA1373"/>
    <w:rsid w:val="50FAF66F"/>
    <w:rsid w:val="50FDD418"/>
    <w:rsid w:val="50FEC36D"/>
    <w:rsid w:val="50FF2ACF"/>
    <w:rsid w:val="5105ECDB"/>
    <w:rsid w:val="5106269B"/>
    <w:rsid w:val="5107CEEE"/>
    <w:rsid w:val="5108D3E9"/>
    <w:rsid w:val="510BC6DF"/>
    <w:rsid w:val="510F3D44"/>
    <w:rsid w:val="511125F2"/>
    <w:rsid w:val="51116F1C"/>
    <w:rsid w:val="5114AA28"/>
    <w:rsid w:val="5114F369"/>
    <w:rsid w:val="51178C0A"/>
    <w:rsid w:val="5117B229"/>
    <w:rsid w:val="5119F772"/>
    <w:rsid w:val="511E71A5"/>
    <w:rsid w:val="5120D854"/>
    <w:rsid w:val="5122A7A4"/>
    <w:rsid w:val="5128C42C"/>
    <w:rsid w:val="512ABB5E"/>
    <w:rsid w:val="512BC883"/>
    <w:rsid w:val="512CF1F6"/>
    <w:rsid w:val="512D0CF5"/>
    <w:rsid w:val="51324FCF"/>
    <w:rsid w:val="5133FFAC"/>
    <w:rsid w:val="51343E3D"/>
    <w:rsid w:val="51347ED7"/>
    <w:rsid w:val="51353B3D"/>
    <w:rsid w:val="5135F35B"/>
    <w:rsid w:val="513AC8D6"/>
    <w:rsid w:val="513B6ED7"/>
    <w:rsid w:val="513CF5A5"/>
    <w:rsid w:val="513E832C"/>
    <w:rsid w:val="513ECAF4"/>
    <w:rsid w:val="5141FB24"/>
    <w:rsid w:val="51422EEE"/>
    <w:rsid w:val="5143E81B"/>
    <w:rsid w:val="5145A745"/>
    <w:rsid w:val="5146C0F4"/>
    <w:rsid w:val="51477A3A"/>
    <w:rsid w:val="5149E779"/>
    <w:rsid w:val="514A70B6"/>
    <w:rsid w:val="514B58A1"/>
    <w:rsid w:val="5151F1A4"/>
    <w:rsid w:val="515570D6"/>
    <w:rsid w:val="515A7ED1"/>
    <w:rsid w:val="515B21A6"/>
    <w:rsid w:val="515FF43D"/>
    <w:rsid w:val="5160D6E8"/>
    <w:rsid w:val="51647145"/>
    <w:rsid w:val="51662C9C"/>
    <w:rsid w:val="5168C741"/>
    <w:rsid w:val="51690F79"/>
    <w:rsid w:val="51696219"/>
    <w:rsid w:val="5169AE70"/>
    <w:rsid w:val="516BD0F3"/>
    <w:rsid w:val="516C8D20"/>
    <w:rsid w:val="516CA2D6"/>
    <w:rsid w:val="516EE659"/>
    <w:rsid w:val="5172A810"/>
    <w:rsid w:val="5177518E"/>
    <w:rsid w:val="51795761"/>
    <w:rsid w:val="517A3A8E"/>
    <w:rsid w:val="517C8D1D"/>
    <w:rsid w:val="51837F6E"/>
    <w:rsid w:val="5183AC8E"/>
    <w:rsid w:val="51886545"/>
    <w:rsid w:val="518A0A34"/>
    <w:rsid w:val="518A358F"/>
    <w:rsid w:val="518FE7E3"/>
    <w:rsid w:val="5198A347"/>
    <w:rsid w:val="519A67A9"/>
    <w:rsid w:val="519AD960"/>
    <w:rsid w:val="519C780E"/>
    <w:rsid w:val="519EA07E"/>
    <w:rsid w:val="519F6D5F"/>
    <w:rsid w:val="519FF1AF"/>
    <w:rsid w:val="51A274A7"/>
    <w:rsid w:val="51A2BDA4"/>
    <w:rsid w:val="51A6442E"/>
    <w:rsid w:val="51A659FB"/>
    <w:rsid w:val="51A6A4EF"/>
    <w:rsid w:val="51AB1818"/>
    <w:rsid w:val="51B136BC"/>
    <w:rsid w:val="51B198F8"/>
    <w:rsid w:val="51B56795"/>
    <w:rsid w:val="51BAA2FF"/>
    <w:rsid w:val="51BABA7C"/>
    <w:rsid w:val="51BEA03D"/>
    <w:rsid w:val="51BF7F2F"/>
    <w:rsid w:val="51BFFAB2"/>
    <w:rsid w:val="51BFFADC"/>
    <w:rsid w:val="51BFFDC5"/>
    <w:rsid w:val="51C0936B"/>
    <w:rsid w:val="51C4926F"/>
    <w:rsid w:val="51C5903A"/>
    <w:rsid w:val="51C6636F"/>
    <w:rsid w:val="51C8A968"/>
    <w:rsid w:val="51CB73B9"/>
    <w:rsid w:val="51CC60FD"/>
    <w:rsid w:val="51CF287E"/>
    <w:rsid w:val="51CF797B"/>
    <w:rsid w:val="51D0728C"/>
    <w:rsid w:val="51D0DC91"/>
    <w:rsid w:val="51D12968"/>
    <w:rsid w:val="51D196EB"/>
    <w:rsid w:val="51D29115"/>
    <w:rsid w:val="51D36633"/>
    <w:rsid w:val="51D3F4A8"/>
    <w:rsid w:val="51D4B663"/>
    <w:rsid w:val="51D536C9"/>
    <w:rsid w:val="51D61A9F"/>
    <w:rsid w:val="51D64953"/>
    <w:rsid w:val="51D6B5F2"/>
    <w:rsid w:val="51D714BE"/>
    <w:rsid w:val="51D82B23"/>
    <w:rsid w:val="51DD33D0"/>
    <w:rsid w:val="51E18EA2"/>
    <w:rsid w:val="51E39263"/>
    <w:rsid w:val="51E50C61"/>
    <w:rsid w:val="51E599B9"/>
    <w:rsid w:val="51E74E3A"/>
    <w:rsid w:val="51E88998"/>
    <w:rsid w:val="51E894A2"/>
    <w:rsid w:val="51E8D7A6"/>
    <w:rsid w:val="51EA786C"/>
    <w:rsid w:val="51EC4E30"/>
    <w:rsid w:val="51EE4F1A"/>
    <w:rsid w:val="51F0670F"/>
    <w:rsid w:val="51F40A77"/>
    <w:rsid w:val="51F7DE23"/>
    <w:rsid w:val="51FA1FD5"/>
    <w:rsid w:val="51FBEBF0"/>
    <w:rsid w:val="51FC5CA4"/>
    <w:rsid w:val="51FFBF51"/>
    <w:rsid w:val="5203BDFF"/>
    <w:rsid w:val="5204C92A"/>
    <w:rsid w:val="5205F81A"/>
    <w:rsid w:val="5206095C"/>
    <w:rsid w:val="5208273A"/>
    <w:rsid w:val="520A3493"/>
    <w:rsid w:val="520AF359"/>
    <w:rsid w:val="520B9C23"/>
    <w:rsid w:val="520DA6F3"/>
    <w:rsid w:val="520F1514"/>
    <w:rsid w:val="520F7294"/>
    <w:rsid w:val="520FA4BF"/>
    <w:rsid w:val="520FF45D"/>
    <w:rsid w:val="52129F66"/>
    <w:rsid w:val="5214589C"/>
    <w:rsid w:val="5214847A"/>
    <w:rsid w:val="5217E038"/>
    <w:rsid w:val="521D7F21"/>
    <w:rsid w:val="521E0935"/>
    <w:rsid w:val="522E47E6"/>
    <w:rsid w:val="52333AFF"/>
    <w:rsid w:val="52365601"/>
    <w:rsid w:val="5236BC42"/>
    <w:rsid w:val="52378E8F"/>
    <w:rsid w:val="52388016"/>
    <w:rsid w:val="523A2800"/>
    <w:rsid w:val="523A8864"/>
    <w:rsid w:val="52405289"/>
    <w:rsid w:val="5245D364"/>
    <w:rsid w:val="52475EA2"/>
    <w:rsid w:val="524868E5"/>
    <w:rsid w:val="524B49A2"/>
    <w:rsid w:val="5256CF8E"/>
    <w:rsid w:val="525FE468"/>
    <w:rsid w:val="526047A8"/>
    <w:rsid w:val="5260829C"/>
    <w:rsid w:val="5261C073"/>
    <w:rsid w:val="5269E287"/>
    <w:rsid w:val="526A9F92"/>
    <w:rsid w:val="526B142C"/>
    <w:rsid w:val="526B7510"/>
    <w:rsid w:val="526D549A"/>
    <w:rsid w:val="526E47F5"/>
    <w:rsid w:val="52702754"/>
    <w:rsid w:val="52705CED"/>
    <w:rsid w:val="52744704"/>
    <w:rsid w:val="52745AA6"/>
    <w:rsid w:val="527466D2"/>
    <w:rsid w:val="5276B019"/>
    <w:rsid w:val="527A279B"/>
    <w:rsid w:val="527D201F"/>
    <w:rsid w:val="527DFF82"/>
    <w:rsid w:val="527EB6CF"/>
    <w:rsid w:val="52811097"/>
    <w:rsid w:val="5282CE9B"/>
    <w:rsid w:val="52832BA5"/>
    <w:rsid w:val="528A4F31"/>
    <w:rsid w:val="528C0A07"/>
    <w:rsid w:val="528C7144"/>
    <w:rsid w:val="528ECF7B"/>
    <w:rsid w:val="528F0775"/>
    <w:rsid w:val="529311D3"/>
    <w:rsid w:val="52939D07"/>
    <w:rsid w:val="5296C6D0"/>
    <w:rsid w:val="529886BD"/>
    <w:rsid w:val="52988C3D"/>
    <w:rsid w:val="5298ECF9"/>
    <w:rsid w:val="529D5994"/>
    <w:rsid w:val="529E16E2"/>
    <w:rsid w:val="529EB5B9"/>
    <w:rsid w:val="529FD7DD"/>
    <w:rsid w:val="52A195B2"/>
    <w:rsid w:val="52A2D22B"/>
    <w:rsid w:val="52A2FEDE"/>
    <w:rsid w:val="52A30FF4"/>
    <w:rsid w:val="52A6DD2D"/>
    <w:rsid w:val="52A89118"/>
    <w:rsid w:val="52A906F8"/>
    <w:rsid w:val="52A91875"/>
    <w:rsid w:val="52A9D42F"/>
    <w:rsid w:val="52AA5087"/>
    <w:rsid w:val="52ACF3B0"/>
    <w:rsid w:val="52AD5D86"/>
    <w:rsid w:val="52B1165C"/>
    <w:rsid w:val="52B6B755"/>
    <w:rsid w:val="52BBA295"/>
    <w:rsid w:val="52BE6BAD"/>
    <w:rsid w:val="52BF4CE8"/>
    <w:rsid w:val="52C3A77C"/>
    <w:rsid w:val="52C3B4F4"/>
    <w:rsid w:val="52CD4B87"/>
    <w:rsid w:val="52CE1803"/>
    <w:rsid w:val="52D0BFFF"/>
    <w:rsid w:val="52D599E6"/>
    <w:rsid w:val="52D79E51"/>
    <w:rsid w:val="52D7A78C"/>
    <w:rsid w:val="52DBF3A3"/>
    <w:rsid w:val="52DC92EE"/>
    <w:rsid w:val="52E0389C"/>
    <w:rsid w:val="52E077FB"/>
    <w:rsid w:val="52E44F5E"/>
    <w:rsid w:val="52E70321"/>
    <w:rsid w:val="52E9E06E"/>
    <w:rsid w:val="52EC7D3B"/>
    <w:rsid w:val="52EF13C9"/>
    <w:rsid w:val="52FA10EA"/>
    <w:rsid w:val="52FB5B8E"/>
    <w:rsid w:val="52FD3236"/>
    <w:rsid w:val="5302EE15"/>
    <w:rsid w:val="53045FA4"/>
    <w:rsid w:val="5305FF35"/>
    <w:rsid w:val="530635F3"/>
    <w:rsid w:val="53070D1D"/>
    <w:rsid w:val="530B58BD"/>
    <w:rsid w:val="53108181"/>
    <w:rsid w:val="53115BC5"/>
    <w:rsid w:val="53116682"/>
    <w:rsid w:val="5311B37F"/>
    <w:rsid w:val="53139B33"/>
    <w:rsid w:val="53173B12"/>
    <w:rsid w:val="53177864"/>
    <w:rsid w:val="5318978F"/>
    <w:rsid w:val="5319DB7A"/>
    <w:rsid w:val="531B44C9"/>
    <w:rsid w:val="532306D9"/>
    <w:rsid w:val="53256D73"/>
    <w:rsid w:val="53261013"/>
    <w:rsid w:val="53262E29"/>
    <w:rsid w:val="5326FD99"/>
    <w:rsid w:val="5328A61F"/>
    <w:rsid w:val="532AD9C1"/>
    <w:rsid w:val="532FD979"/>
    <w:rsid w:val="53324227"/>
    <w:rsid w:val="5334BD7D"/>
    <w:rsid w:val="5334E640"/>
    <w:rsid w:val="5335D7ED"/>
    <w:rsid w:val="533AEAA8"/>
    <w:rsid w:val="533DC994"/>
    <w:rsid w:val="53413355"/>
    <w:rsid w:val="5342360B"/>
    <w:rsid w:val="53425B5D"/>
    <w:rsid w:val="53445945"/>
    <w:rsid w:val="5344ED7A"/>
    <w:rsid w:val="53451932"/>
    <w:rsid w:val="53457FF5"/>
    <w:rsid w:val="53482A56"/>
    <w:rsid w:val="53499E77"/>
    <w:rsid w:val="534C4835"/>
    <w:rsid w:val="534DCDA2"/>
    <w:rsid w:val="5350A65D"/>
    <w:rsid w:val="5350CA5E"/>
    <w:rsid w:val="5351C33F"/>
    <w:rsid w:val="53525AB7"/>
    <w:rsid w:val="5359E6D4"/>
    <w:rsid w:val="535B2BAA"/>
    <w:rsid w:val="535BD8CF"/>
    <w:rsid w:val="53671623"/>
    <w:rsid w:val="53679AFA"/>
    <w:rsid w:val="53687BF9"/>
    <w:rsid w:val="53695712"/>
    <w:rsid w:val="536A7623"/>
    <w:rsid w:val="536C24F3"/>
    <w:rsid w:val="536C42ED"/>
    <w:rsid w:val="536D1117"/>
    <w:rsid w:val="536F77FB"/>
    <w:rsid w:val="53710FB4"/>
    <w:rsid w:val="5371936C"/>
    <w:rsid w:val="5372AB5B"/>
    <w:rsid w:val="5373573E"/>
    <w:rsid w:val="5373731E"/>
    <w:rsid w:val="5373A00D"/>
    <w:rsid w:val="537728C2"/>
    <w:rsid w:val="5377C4C2"/>
    <w:rsid w:val="537E623C"/>
    <w:rsid w:val="53821DFE"/>
    <w:rsid w:val="5383AF97"/>
    <w:rsid w:val="5383CD8B"/>
    <w:rsid w:val="53885920"/>
    <w:rsid w:val="538BB2CF"/>
    <w:rsid w:val="538DB70E"/>
    <w:rsid w:val="5390C943"/>
    <w:rsid w:val="5398683A"/>
    <w:rsid w:val="5399B2EB"/>
    <w:rsid w:val="539A1127"/>
    <w:rsid w:val="539CE6CE"/>
    <w:rsid w:val="53A30496"/>
    <w:rsid w:val="53A53013"/>
    <w:rsid w:val="53A6A165"/>
    <w:rsid w:val="53A6A37A"/>
    <w:rsid w:val="53A7AB19"/>
    <w:rsid w:val="53A9A12C"/>
    <w:rsid w:val="53AA46B5"/>
    <w:rsid w:val="53ABE581"/>
    <w:rsid w:val="53AEC90E"/>
    <w:rsid w:val="53B848A7"/>
    <w:rsid w:val="53B8F032"/>
    <w:rsid w:val="53BB18BE"/>
    <w:rsid w:val="53BE32E5"/>
    <w:rsid w:val="53BF94A6"/>
    <w:rsid w:val="53C2D662"/>
    <w:rsid w:val="53C3A835"/>
    <w:rsid w:val="53C85C8E"/>
    <w:rsid w:val="53CA3DF3"/>
    <w:rsid w:val="53CA5620"/>
    <w:rsid w:val="53CD2F1B"/>
    <w:rsid w:val="53CF47D4"/>
    <w:rsid w:val="53D7B6C3"/>
    <w:rsid w:val="53DE59B6"/>
    <w:rsid w:val="53E1482B"/>
    <w:rsid w:val="53E1A20B"/>
    <w:rsid w:val="53E346AA"/>
    <w:rsid w:val="53E4F3D2"/>
    <w:rsid w:val="53E5422B"/>
    <w:rsid w:val="53E8346D"/>
    <w:rsid w:val="53E9E56D"/>
    <w:rsid w:val="53EC304F"/>
    <w:rsid w:val="53EE62E3"/>
    <w:rsid w:val="53EEC592"/>
    <w:rsid w:val="53F1BD27"/>
    <w:rsid w:val="53F1F3FF"/>
    <w:rsid w:val="53FC357B"/>
    <w:rsid w:val="53FC7280"/>
    <w:rsid w:val="53FCD748"/>
    <w:rsid w:val="53FD1B51"/>
    <w:rsid w:val="53FEB8D7"/>
    <w:rsid w:val="53FF2589"/>
    <w:rsid w:val="54010BAD"/>
    <w:rsid w:val="5402B707"/>
    <w:rsid w:val="54031251"/>
    <w:rsid w:val="5406A562"/>
    <w:rsid w:val="5409769F"/>
    <w:rsid w:val="540C534D"/>
    <w:rsid w:val="540C9483"/>
    <w:rsid w:val="540D34F8"/>
    <w:rsid w:val="5410E4C6"/>
    <w:rsid w:val="54159791"/>
    <w:rsid w:val="5417173C"/>
    <w:rsid w:val="54173B8B"/>
    <w:rsid w:val="541980A8"/>
    <w:rsid w:val="541A5E83"/>
    <w:rsid w:val="541DD796"/>
    <w:rsid w:val="5420C02B"/>
    <w:rsid w:val="5421FC79"/>
    <w:rsid w:val="5422257B"/>
    <w:rsid w:val="54228157"/>
    <w:rsid w:val="5423B343"/>
    <w:rsid w:val="5424B52E"/>
    <w:rsid w:val="542792E9"/>
    <w:rsid w:val="542932FD"/>
    <w:rsid w:val="542BFFD9"/>
    <w:rsid w:val="542D777A"/>
    <w:rsid w:val="542EC374"/>
    <w:rsid w:val="542F2559"/>
    <w:rsid w:val="542FB79B"/>
    <w:rsid w:val="54322FFC"/>
    <w:rsid w:val="5435FA76"/>
    <w:rsid w:val="54382585"/>
    <w:rsid w:val="5439572A"/>
    <w:rsid w:val="543A5CDA"/>
    <w:rsid w:val="543E5456"/>
    <w:rsid w:val="543F501A"/>
    <w:rsid w:val="543FC3BB"/>
    <w:rsid w:val="5441F2B0"/>
    <w:rsid w:val="5441F5E7"/>
    <w:rsid w:val="5442BE73"/>
    <w:rsid w:val="5442F059"/>
    <w:rsid w:val="54452833"/>
    <w:rsid w:val="54462B53"/>
    <w:rsid w:val="5446AFA0"/>
    <w:rsid w:val="5447B5C7"/>
    <w:rsid w:val="5447CBBF"/>
    <w:rsid w:val="544CC3FA"/>
    <w:rsid w:val="544CE47A"/>
    <w:rsid w:val="544E4DC0"/>
    <w:rsid w:val="544F24B6"/>
    <w:rsid w:val="544FB887"/>
    <w:rsid w:val="5456DD6B"/>
    <w:rsid w:val="54577D6A"/>
    <w:rsid w:val="5458BD80"/>
    <w:rsid w:val="54622251"/>
    <w:rsid w:val="54631901"/>
    <w:rsid w:val="5463A5C2"/>
    <w:rsid w:val="5466BF9E"/>
    <w:rsid w:val="5468A250"/>
    <w:rsid w:val="546CE7F9"/>
    <w:rsid w:val="54718C6B"/>
    <w:rsid w:val="5473BB93"/>
    <w:rsid w:val="54792C1F"/>
    <w:rsid w:val="547A81F4"/>
    <w:rsid w:val="547B07D0"/>
    <w:rsid w:val="547B5818"/>
    <w:rsid w:val="547BF054"/>
    <w:rsid w:val="547C8B00"/>
    <w:rsid w:val="547D1C74"/>
    <w:rsid w:val="547E49EC"/>
    <w:rsid w:val="548187F3"/>
    <w:rsid w:val="54830CFA"/>
    <w:rsid w:val="5484014D"/>
    <w:rsid w:val="5488C9A8"/>
    <w:rsid w:val="548CB6C7"/>
    <w:rsid w:val="54907291"/>
    <w:rsid w:val="54937EAE"/>
    <w:rsid w:val="5493DF0E"/>
    <w:rsid w:val="54955993"/>
    <w:rsid w:val="5497E943"/>
    <w:rsid w:val="549806BF"/>
    <w:rsid w:val="549BC77C"/>
    <w:rsid w:val="549D21F6"/>
    <w:rsid w:val="549D26AC"/>
    <w:rsid w:val="549E2B7B"/>
    <w:rsid w:val="54A2181B"/>
    <w:rsid w:val="54A2923C"/>
    <w:rsid w:val="54A30276"/>
    <w:rsid w:val="54A6DDEC"/>
    <w:rsid w:val="54A7FFCD"/>
    <w:rsid w:val="54AA0B98"/>
    <w:rsid w:val="54AE1F50"/>
    <w:rsid w:val="54B0B12E"/>
    <w:rsid w:val="54B207D8"/>
    <w:rsid w:val="54B2D897"/>
    <w:rsid w:val="54B3974D"/>
    <w:rsid w:val="54B3DDD3"/>
    <w:rsid w:val="54B43185"/>
    <w:rsid w:val="54B48AAA"/>
    <w:rsid w:val="54B77F25"/>
    <w:rsid w:val="54B78D2C"/>
    <w:rsid w:val="54B94D53"/>
    <w:rsid w:val="54B9F7E1"/>
    <w:rsid w:val="54BD8614"/>
    <w:rsid w:val="54BF67BB"/>
    <w:rsid w:val="54BFEF92"/>
    <w:rsid w:val="54C37A20"/>
    <w:rsid w:val="54C41639"/>
    <w:rsid w:val="54C65181"/>
    <w:rsid w:val="54C7D762"/>
    <w:rsid w:val="54CA586B"/>
    <w:rsid w:val="54CD429D"/>
    <w:rsid w:val="54D2D402"/>
    <w:rsid w:val="54D70480"/>
    <w:rsid w:val="54D8D934"/>
    <w:rsid w:val="54D914A3"/>
    <w:rsid w:val="54DA0A7A"/>
    <w:rsid w:val="54DC4111"/>
    <w:rsid w:val="54DC4168"/>
    <w:rsid w:val="54DFD619"/>
    <w:rsid w:val="54E12CB0"/>
    <w:rsid w:val="54E170B3"/>
    <w:rsid w:val="54E2098B"/>
    <w:rsid w:val="54E2653F"/>
    <w:rsid w:val="54E2E79F"/>
    <w:rsid w:val="54E420BA"/>
    <w:rsid w:val="54E459A2"/>
    <w:rsid w:val="54E6A9F1"/>
    <w:rsid w:val="54E8B7BF"/>
    <w:rsid w:val="54EA18E7"/>
    <w:rsid w:val="54EA663A"/>
    <w:rsid w:val="54ECE5D6"/>
    <w:rsid w:val="54EF7C9E"/>
    <w:rsid w:val="54F27C9A"/>
    <w:rsid w:val="54F27CB8"/>
    <w:rsid w:val="54F3E76B"/>
    <w:rsid w:val="54F4F1D4"/>
    <w:rsid w:val="54F4F784"/>
    <w:rsid w:val="54F9A0A1"/>
    <w:rsid w:val="54FA8285"/>
    <w:rsid w:val="54FD3DC7"/>
    <w:rsid w:val="54FE83F6"/>
    <w:rsid w:val="54FF720E"/>
    <w:rsid w:val="54FF9259"/>
    <w:rsid w:val="5500BB9D"/>
    <w:rsid w:val="55013BDE"/>
    <w:rsid w:val="5502B634"/>
    <w:rsid w:val="5503CDF5"/>
    <w:rsid w:val="5503D33B"/>
    <w:rsid w:val="550A8D0B"/>
    <w:rsid w:val="550BD697"/>
    <w:rsid w:val="550F8709"/>
    <w:rsid w:val="55125248"/>
    <w:rsid w:val="551626F1"/>
    <w:rsid w:val="551AFA99"/>
    <w:rsid w:val="551BD4B5"/>
    <w:rsid w:val="551EC462"/>
    <w:rsid w:val="551F3CD9"/>
    <w:rsid w:val="55226C5E"/>
    <w:rsid w:val="5523F391"/>
    <w:rsid w:val="5525D819"/>
    <w:rsid w:val="55283797"/>
    <w:rsid w:val="5528E3D0"/>
    <w:rsid w:val="552F5DF5"/>
    <w:rsid w:val="552FEA07"/>
    <w:rsid w:val="553717D3"/>
    <w:rsid w:val="55384F37"/>
    <w:rsid w:val="55397063"/>
    <w:rsid w:val="5539D556"/>
    <w:rsid w:val="553A8109"/>
    <w:rsid w:val="553C2234"/>
    <w:rsid w:val="5541252A"/>
    <w:rsid w:val="55431DDD"/>
    <w:rsid w:val="55438C95"/>
    <w:rsid w:val="55446804"/>
    <w:rsid w:val="55449635"/>
    <w:rsid w:val="5544B4BC"/>
    <w:rsid w:val="5545FF46"/>
    <w:rsid w:val="5546599E"/>
    <w:rsid w:val="5546F3D8"/>
    <w:rsid w:val="554A1699"/>
    <w:rsid w:val="554B157F"/>
    <w:rsid w:val="554B2C2E"/>
    <w:rsid w:val="554CC47E"/>
    <w:rsid w:val="554CEFA8"/>
    <w:rsid w:val="554CF2E6"/>
    <w:rsid w:val="554F609E"/>
    <w:rsid w:val="554FCA6F"/>
    <w:rsid w:val="5553458B"/>
    <w:rsid w:val="556271D6"/>
    <w:rsid w:val="5562DB7E"/>
    <w:rsid w:val="55651153"/>
    <w:rsid w:val="5566EE10"/>
    <w:rsid w:val="55685CBA"/>
    <w:rsid w:val="5568731B"/>
    <w:rsid w:val="556A69F4"/>
    <w:rsid w:val="556C02DF"/>
    <w:rsid w:val="556EA6AA"/>
    <w:rsid w:val="55773037"/>
    <w:rsid w:val="55797A4D"/>
    <w:rsid w:val="5579D071"/>
    <w:rsid w:val="557CBDC0"/>
    <w:rsid w:val="557D05D5"/>
    <w:rsid w:val="557D3C4A"/>
    <w:rsid w:val="557FB0A1"/>
    <w:rsid w:val="557FC462"/>
    <w:rsid w:val="5580377C"/>
    <w:rsid w:val="55831C95"/>
    <w:rsid w:val="5584EBCD"/>
    <w:rsid w:val="5585C700"/>
    <w:rsid w:val="5589CEE6"/>
    <w:rsid w:val="558C1897"/>
    <w:rsid w:val="558D2375"/>
    <w:rsid w:val="55905E0E"/>
    <w:rsid w:val="559298A4"/>
    <w:rsid w:val="5595A6A0"/>
    <w:rsid w:val="5596914A"/>
    <w:rsid w:val="559D3E14"/>
    <w:rsid w:val="559F4FCB"/>
    <w:rsid w:val="559F5ABC"/>
    <w:rsid w:val="55A1EDD8"/>
    <w:rsid w:val="55A600CC"/>
    <w:rsid w:val="55A7D932"/>
    <w:rsid w:val="55AB3203"/>
    <w:rsid w:val="55AD13EF"/>
    <w:rsid w:val="55AFD0F3"/>
    <w:rsid w:val="55B35BCA"/>
    <w:rsid w:val="55B4549B"/>
    <w:rsid w:val="55B485B2"/>
    <w:rsid w:val="55B91827"/>
    <w:rsid w:val="55BE16DF"/>
    <w:rsid w:val="55C00F35"/>
    <w:rsid w:val="55C10CDA"/>
    <w:rsid w:val="55C17746"/>
    <w:rsid w:val="55C60FB3"/>
    <w:rsid w:val="55C7E37C"/>
    <w:rsid w:val="55C947D5"/>
    <w:rsid w:val="55CA17EF"/>
    <w:rsid w:val="55CA96C0"/>
    <w:rsid w:val="55CB6FFF"/>
    <w:rsid w:val="55CC30F0"/>
    <w:rsid w:val="55CCBD47"/>
    <w:rsid w:val="55D1F1E2"/>
    <w:rsid w:val="55D2B6EB"/>
    <w:rsid w:val="55D31F9D"/>
    <w:rsid w:val="55D34992"/>
    <w:rsid w:val="55D38401"/>
    <w:rsid w:val="55D426AD"/>
    <w:rsid w:val="55DE7DE1"/>
    <w:rsid w:val="55DF62D1"/>
    <w:rsid w:val="55E3A2CB"/>
    <w:rsid w:val="55E9FECD"/>
    <w:rsid w:val="55EB88E8"/>
    <w:rsid w:val="55EC1691"/>
    <w:rsid w:val="55ECC395"/>
    <w:rsid w:val="55ED9F24"/>
    <w:rsid w:val="55EF19BC"/>
    <w:rsid w:val="55EF4F9B"/>
    <w:rsid w:val="55F13E41"/>
    <w:rsid w:val="55F38E16"/>
    <w:rsid w:val="55F3B9F3"/>
    <w:rsid w:val="55F6625A"/>
    <w:rsid w:val="55FB2F40"/>
    <w:rsid w:val="55FC0C20"/>
    <w:rsid w:val="55FCDE9A"/>
    <w:rsid w:val="55FD77AD"/>
    <w:rsid w:val="56020B34"/>
    <w:rsid w:val="5604E82F"/>
    <w:rsid w:val="5608C2D2"/>
    <w:rsid w:val="560CB7C3"/>
    <w:rsid w:val="560E694D"/>
    <w:rsid w:val="560FDC19"/>
    <w:rsid w:val="5610CB7D"/>
    <w:rsid w:val="56168755"/>
    <w:rsid w:val="5619FC2E"/>
    <w:rsid w:val="561A296C"/>
    <w:rsid w:val="561AB29E"/>
    <w:rsid w:val="561B5154"/>
    <w:rsid w:val="561EBD2F"/>
    <w:rsid w:val="561F4DD0"/>
    <w:rsid w:val="561F551C"/>
    <w:rsid w:val="56221352"/>
    <w:rsid w:val="562437C1"/>
    <w:rsid w:val="562699A6"/>
    <w:rsid w:val="562B81B9"/>
    <w:rsid w:val="562F50E7"/>
    <w:rsid w:val="562F51B0"/>
    <w:rsid w:val="563049D5"/>
    <w:rsid w:val="56330CAF"/>
    <w:rsid w:val="5636A21D"/>
    <w:rsid w:val="563722B7"/>
    <w:rsid w:val="5637CED4"/>
    <w:rsid w:val="5637E01C"/>
    <w:rsid w:val="56391BF0"/>
    <w:rsid w:val="56397735"/>
    <w:rsid w:val="563F4429"/>
    <w:rsid w:val="564000E0"/>
    <w:rsid w:val="5644F43B"/>
    <w:rsid w:val="56481E1C"/>
    <w:rsid w:val="564AEE18"/>
    <w:rsid w:val="564B7637"/>
    <w:rsid w:val="564CFAFD"/>
    <w:rsid w:val="565270B7"/>
    <w:rsid w:val="56552C66"/>
    <w:rsid w:val="5655F97E"/>
    <w:rsid w:val="565C667F"/>
    <w:rsid w:val="565EBEEE"/>
    <w:rsid w:val="56605232"/>
    <w:rsid w:val="56626713"/>
    <w:rsid w:val="5663177F"/>
    <w:rsid w:val="5666D43B"/>
    <w:rsid w:val="5667F692"/>
    <w:rsid w:val="5667FB5E"/>
    <w:rsid w:val="566967A6"/>
    <w:rsid w:val="5669B5E0"/>
    <w:rsid w:val="566AC78F"/>
    <w:rsid w:val="566D01E6"/>
    <w:rsid w:val="566D40BB"/>
    <w:rsid w:val="56700396"/>
    <w:rsid w:val="56708900"/>
    <w:rsid w:val="5670F616"/>
    <w:rsid w:val="56726270"/>
    <w:rsid w:val="5675B713"/>
    <w:rsid w:val="5677FA0C"/>
    <w:rsid w:val="567B1E53"/>
    <w:rsid w:val="567B4AEC"/>
    <w:rsid w:val="567C72EF"/>
    <w:rsid w:val="567C7BCD"/>
    <w:rsid w:val="567DA09C"/>
    <w:rsid w:val="5680EB27"/>
    <w:rsid w:val="5681D21D"/>
    <w:rsid w:val="5683DDF8"/>
    <w:rsid w:val="568456C8"/>
    <w:rsid w:val="568607FF"/>
    <w:rsid w:val="56879D99"/>
    <w:rsid w:val="56899E40"/>
    <w:rsid w:val="568A3070"/>
    <w:rsid w:val="568A30D8"/>
    <w:rsid w:val="568A9558"/>
    <w:rsid w:val="568BC0E9"/>
    <w:rsid w:val="568C4858"/>
    <w:rsid w:val="568D998C"/>
    <w:rsid w:val="568FA594"/>
    <w:rsid w:val="56916890"/>
    <w:rsid w:val="5694D8E6"/>
    <w:rsid w:val="5694E6B6"/>
    <w:rsid w:val="5695C972"/>
    <w:rsid w:val="56978073"/>
    <w:rsid w:val="5698B3C0"/>
    <w:rsid w:val="569EF4F6"/>
    <w:rsid w:val="569FCD15"/>
    <w:rsid w:val="56A12076"/>
    <w:rsid w:val="56A29DA1"/>
    <w:rsid w:val="56A40866"/>
    <w:rsid w:val="56A6082A"/>
    <w:rsid w:val="56A77F0A"/>
    <w:rsid w:val="56A7CD6E"/>
    <w:rsid w:val="56AAE014"/>
    <w:rsid w:val="56AB0226"/>
    <w:rsid w:val="56AB5F07"/>
    <w:rsid w:val="56ACCB91"/>
    <w:rsid w:val="56ADFF52"/>
    <w:rsid w:val="56AEE031"/>
    <w:rsid w:val="56B007A7"/>
    <w:rsid w:val="56B08215"/>
    <w:rsid w:val="56B5DF0A"/>
    <w:rsid w:val="56B61618"/>
    <w:rsid w:val="56B6D5F2"/>
    <w:rsid w:val="56B99ED4"/>
    <w:rsid w:val="56BC0841"/>
    <w:rsid w:val="56BF9FFB"/>
    <w:rsid w:val="56C33509"/>
    <w:rsid w:val="56C5A827"/>
    <w:rsid w:val="56C9D431"/>
    <w:rsid w:val="56CD0B14"/>
    <w:rsid w:val="56CDEC81"/>
    <w:rsid w:val="56CF4801"/>
    <w:rsid w:val="56D005BB"/>
    <w:rsid w:val="56D020BD"/>
    <w:rsid w:val="56D1DB0C"/>
    <w:rsid w:val="56D2CB83"/>
    <w:rsid w:val="56D75420"/>
    <w:rsid w:val="56D77A86"/>
    <w:rsid w:val="56D9E2A6"/>
    <w:rsid w:val="56DB54C6"/>
    <w:rsid w:val="56DD2B49"/>
    <w:rsid w:val="56E2F426"/>
    <w:rsid w:val="56E4C404"/>
    <w:rsid w:val="56E4D180"/>
    <w:rsid w:val="56E80360"/>
    <w:rsid w:val="56EE4F8C"/>
    <w:rsid w:val="56EFD516"/>
    <w:rsid w:val="56F6383A"/>
    <w:rsid w:val="56F73B23"/>
    <w:rsid w:val="56FB0903"/>
    <w:rsid w:val="56FBA5B8"/>
    <w:rsid w:val="5700DEE7"/>
    <w:rsid w:val="57053088"/>
    <w:rsid w:val="5705C630"/>
    <w:rsid w:val="570B26FF"/>
    <w:rsid w:val="570C92A3"/>
    <w:rsid w:val="570D3CEE"/>
    <w:rsid w:val="571536EF"/>
    <w:rsid w:val="57177B4E"/>
    <w:rsid w:val="57195067"/>
    <w:rsid w:val="571CE86F"/>
    <w:rsid w:val="571EDD2F"/>
    <w:rsid w:val="5721A9ED"/>
    <w:rsid w:val="5722849D"/>
    <w:rsid w:val="5723076A"/>
    <w:rsid w:val="57252F7F"/>
    <w:rsid w:val="57267C1E"/>
    <w:rsid w:val="5727440E"/>
    <w:rsid w:val="5727767B"/>
    <w:rsid w:val="5727AE78"/>
    <w:rsid w:val="572937FB"/>
    <w:rsid w:val="572F5E61"/>
    <w:rsid w:val="5731D53F"/>
    <w:rsid w:val="57350FB5"/>
    <w:rsid w:val="573537E5"/>
    <w:rsid w:val="57390E75"/>
    <w:rsid w:val="573AE633"/>
    <w:rsid w:val="573CC2B1"/>
    <w:rsid w:val="57408FDB"/>
    <w:rsid w:val="5740983A"/>
    <w:rsid w:val="5742E3E6"/>
    <w:rsid w:val="574370A1"/>
    <w:rsid w:val="5745236B"/>
    <w:rsid w:val="57493178"/>
    <w:rsid w:val="5749D858"/>
    <w:rsid w:val="574E51DC"/>
    <w:rsid w:val="574EDF74"/>
    <w:rsid w:val="574F26EC"/>
    <w:rsid w:val="5750EBE1"/>
    <w:rsid w:val="575487B9"/>
    <w:rsid w:val="57574409"/>
    <w:rsid w:val="575C47B0"/>
    <w:rsid w:val="575F18E9"/>
    <w:rsid w:val="57626594"/>
    <w:rsid w:val="5765FA10"/>
    <w:rsid w:val="5765FF6E"/>
    <w:rsid w:val="57660797"/>
    <w:rsid w:val="5768B098"/>
    <w:rsid w:val="576A7FC4"/>
    <w:rsid w:val="577001D0"/>
    <w:rsid w:val="5770F498"/>
    <w:rsid w:val="57756490"/>
    <w:rsid w:val="5777CFC0"/>
    <w:rsid w:val="5781132A"/>
    <w:rsid w:val="5785A1E4"/>
    <w:rsid w:val="57866111"/>
    <w:rsid w:val="578698BB"/>
    <w:rsid w:val="5787052B"/>
    <w:rsid w:val="57875949"/>
    <w:rsid w:val="578A5CB2"/>
    <w:rsid w:val="578C0F07"/>
    <w:rsid w:val="578C29D3"/>
    <w:rsid w:val="578C9062"/>
    <w:rsid w:val="578DBDFA"/>
    <w:rsid w:val="57921609"/>
    <w:rsid w:val="579361F1"/>
    <w:rsid w:val="579498B0"/>
    <w:rsid w:val="5794E6C6"/>
    <w:rsid w:val="5796D4D3"/>
    <w:rsid w:val="579ADE8E"/>
    <w:rsid w:val="579D29DE"/>
    <w:rsid w:val="579D9094"/>
    <w:rsid w:val="57A27BCF"/>
    <w:rsid w:val="57A4B821"/>
    <w:rsid w:val="57A51560"/>
    <w:rsid w:val="57A641FE"/>
    <w:rsid w:val="57A76228"/>
    <w:rsid w:val="57B0960C"/>
    <w:rsid w:val="57B13C20"/>
    <w:rsid w:val="57B44A40"/>
    <w:rsid w:val="57B4C75D"/>
    <w:rsid w:val="57B69BBA"/>
    <w:rsid w:val="57B9890E"/>
    <w:rsid w:val="57BB7520"/>
    <w:rsid w:val="57C0C67B"/>
    <w:rsid w:val="57C12E07"/>
    <w:rsid w:val="57C1B2D5"/>
    <w:rsid w:val="57C37D95"/>
    <w:rsid w:val="57C456B4"/>
    <w:rsid w:val="57C6D2C7"/>
    <w:rsid w:val="57CB20BE"/>
    <w:rsid w:val="57CB90CB"/>
    <w:rsid w:val="57CCFC22"/>
    <w:rsid w:val="57D15693"/>
    <w:rsid w:val="57D61EC6"/>
    <w:rsid w:val="57D6F57B"/>
    <w:rsid w:val="57D8E0BE"/>
    <w:rsid w:val="57D9FE7F"/>
    <w:rsid w:val="57DD2692"/>
    <w:rsid w:val="57DDC566"/>
    <w:rsid w:val="57E0AB3E"/>
    <w:rsid w:val="57E1D8AB"/>
    <w:rsid w:val="57E325ED"/>
    <w:rsid w:val="57E354CA"/>
    <w:rsid w:val="57E5AD7C"/>
    <w:rsid w:val="57E60CA9"/>
    <w:rsid w:val="57E718AF"/>
    <w:rsid w:val="57E7824B"/>
    <w:rsid w:val="57E86D3A"/>
    <w:rsid w:val="57EA0ADB"/>
    <w:rsid w:val="57EF4A5A"/>
    <w:rsid w:val="57EFC1D5"/>
    <w:rsid w:val="57EFF4B8"/>
    <w:rsid w:val="57F12795"/>
    <w:rsid w:val="57F44288"/>
    <w:rsid w:val="57F5D48A"/>
    <w:rsid w:val="57F5DB8D"/>
    <w:rsid w:val="57F890F2"/>
    <w:rsid w:val="57F8ADC5"/>
    <w:rsid w:val="57FAD8D4"/>
    <w:rsid w:val="57FB8FE4"/>
    <w:rsid w:val="58012941"/>
    <w:rsid w:val="5802C61B"/>
    <w:rsid w:val="58039F9C"/>
    <w:rsid w:val="5804489A"/>
    <w:rsid w:val="58053492"/>
    <w:rsid w:val="58056EE4"/>
    <w:rsid w:val="58092588"/>
    <w:rsid w:val="580AC0CB"/>
    <w:rsid w:val="580BA774"/>
    <w:rsid w:val="580FE68B"/>
    <w:rsid w:val="5810D6BD"/>
    <w:rsid w:val="5813334E"/>
    <w:rsid w:val="5813FFAD"/>
    <w:rsid w:val="58141E24"/>
    <w:rsid w:val="581668CA"/>
    <w:rsid w:val="5816D3C5"/>
    <w:rsid w:val="581DC1CE"/>
    <w:rsid w:val="58200FB7"/>
    <w:rsid w:val="582165CF"/>
    <w:rsid w:val="58222F31"/>
    <w:rsid w:val="5825813F"/>
    <w:rsid w:val="58290EA6"/>
    <w:rsid w:val="582A7AA5"/>
    <w:rsid w:val="582C6CEB"/>
    <w:rsid w:val="582CB5E7"/>
    <w:rsid w:val="582F4BFF"/>
    <w:rsid w:val="58352958"/>
    <w:rsid w:val="58371F6A"/>
    <w:rsid w:val="5837FD30"/>
    <w:rsid w:val="58395887"/>
    <w:rsid w:val="583B4190"/>
    <w:rsid w:val="583BE144"/>
    <w:rsid w:val="583C1954"/>
    <w:rsid w:val="583D3F52"/>
    <w:rsid w:val="583E619E"/>
    <w:rsid w:val="583E636A"/>
    <w:rsid w:val="5844977E"/>
    <w:rsid w:val="58476619"/>
    <w:rsid w:val="584AB1F7"/>
    <w:rsid w:val="584C01E7"/>
    <w:rsid w:val="584CE6F5"/>
    <w:rsid w:val="5852245C"/>
    <w:rsid w:val="58524A9D"/>
    <w:rsid w:val="5852A7ED"/>
    <w:rsid w:val="58533CA7"/>
    <w:rsid w:val="58533F42"/>
    <w:rsid w:val="5853EB61"/>
    <w:rsid w:val="5857ED28"/>
    <w:rsid w:val="585A8A8C"/>
    <w:rsid w:val="585CFF7E"/>
    <w:rsid w:val="5860D79C"/>
    <w:rsid w:val="5861D840"/>
    <w:rsid w:val="58636727"/>
    <w:rsid w:val="5863DE62"/>
    <w:rsid w:val="58641CEC"/>
    <w:rsid w:val="586479C6"/>
    <w:rsid w:val="5865FB1E"/>
    <w:rsid w:val="586F0A82"/>
    <w:rsid w:val="587044F9"/>
    <w:rsid w:val="5872C623"/>
    <w:rsid w:val="58742B8A"/>
    <w:rsid w:val="58758D21"/>
    <w:rsid w:val="587665ED"/>
    <w:rsid w:val="587B2555"/>
    <w:rsid w:val="587CF15D"/>
    <w:rsid w:val="587FE70D"/>
    <w:rsid w:val="588039A6"/>
    <w:rsid w:val="5881006C"/>
    <w:rsid w:val="5882981A"/>
    <w:rsid w:val="58839ABF"/>
    <w:rsid w:val="58863E29"/>
    <w:rsid w:val="5887DBA2"/>
    <w:rsid w:val="5888BD1D"/>
    <w:rsid w:val="5888E0EC"/>
    <w:rsid w:val="58893439"/>
    <w:rsid w:val="588B9817"/>
    <w:rsid w:val="5890174B"/>
    <w:rsid w:val="58927D6C"/>
    <w:rsid w:val="58932039"/>
    <w:rsid w:val="58942D43"/>
    <w:rsid w:val="589A6BE1"/>
    <w:rsid w:val="589A96F9"/>
    <w:rsid w:val="589BCAA5"/>
    <w:rsid w:val="58A45725"/>
    <w:rsid w:val="58A75906"/>
    <w:rsid w:val="58A7929A"/>
    <w:rsid w:val="58AE271A"/>
    <w:rsid w:val="58AEF0FF"/>
    <w:rsid w:val="58B3D488"/>
    <w:rsid w:val="58B78193"/>
    <w:rsid w:val="58B84CB3"/>
    <w:rsid w:val="58B8555C"/>
    <w:rsid w:val="58B89A54"/>
    <w:rsid w:val="58B8B255"/>
    <w:rsid w:val="58B9C1B9"/>
    <w:rsid w:val="58BB0537"/>
    <w:rsid w:val="58BB91B0"/>
    <w:rsid w:val="58BE040E"/>
    <w:rsid w:val="58BEACE0"/>
    <w:rsid w:val="58C8E424"/>
    <w:rsid w:val="58CBAE39"/>
    <w:rsid w:val="58CBC934"/>
    <w:rsid w:val="58CC084B"/>
    <w:rsid w:val="58CF91F0"/>
    <w:rsid w:val="58D2DA5F"/>
    <w:rsid w:val="58D2DF97"/>
    <w:rsid w:val="58D2FF8B"/>
    <w:rsid w:val="58D4FF13"/>
    <w:rsid w:val="58D84829"/>
    <w:rsid w:val="58D883E4"/>
    <w:rsid w:val="58D9EA74"/>
    <w:rsid w:val="58DC86B8"/>
    <w:rsid w:val="58DD6B88"/>
    <w:rsid w:val="58DD9819"/>
    <w:rsid w:val="58DDCC08"/>
    <w:rsid w:val="58DF6D0C"/>
    <w:rsid w:val="58E0F535"/>
    <w:rsid w:val="58E6048B"/>
    <w:rsid w:val="58F099F7"/>
    <w:rsid w:val="58F1FB46"/>
    <w:rsid w:val="58F39A80"/>
    <w:rsid w:val="58F4397E"/>
    <w:rsid w:val="58F79036"/>
    <w:rsid w:val="58FAC1CA"/>
    <w:rsid w:val="58FD64CA"/>
    <w:rsid w:val="58FF4FB0"/>
    <w:rsid w:val="58FF80BF"/>
    <w:rsid w:val="59056A94"/>
    <w:rsid w:val="5906DAD4"/>
    <w:rsid w:val="5908C821"/>
    <w:rsid w:val="590A0E97"/>
    <w:rsid w:val="590A52DF"/>
    <w:rsid w:val="590AC3E2"/>
    <w:rsid w:val="590E5820"/>
    <w:rsid w:val="590F92E1"/>
    <w:rsid w:val="591123AD"/>
    <w:rsid w:val="59114E55"/>
    <w:rsid w:val="59134693"/>
    <w:rsid w:val="5913F261"/>
    <w:rsid w:val="5913F96E"/>
    <w:rsid w:val="5919510C"/>
    <w:rsid w:val="591ACE77"/>
    <w:rsid w:val="59204131"/>
    <w:rsid w:val="5921353A"/>
    <w:rsid w:val="59214DD5"/>
    <w:rsid w:val="5922C4BD"/>
    <w:rsid w:val="5924A356"/>
    <w:rsid w:val="5928B70E"/>
    <w:rsid w:val="59299F88"/>
    <w:rsid w:val="592C8003"/>
    <w:rsid w:val="592C822F"/>
    <w:rsid w:val="592E1089"/>
    <w:rsid w:val="592FEF1B"/>
    <w:rsid w:val="59304567"/>
    <w:rsid w:val="59309B13"/>
    <w:rsid w:val="59318255"/>
    <w:rsid w:val="59329498"/>
    <w:rsid w:val="593537A1"/>
    <w:rsid w:val="59394BE5"/>
    <w:rsid w:val="593A29DF"/>
    <w:rsid w:val="593B6DFC"/>
    <w:rsid w:val="593CCD1D"/>
    <w:rsid w:val="593F2083"/>
    <w:rsid w:val="594081DA"/>
    <w:rsid w:val="5943106B"/>
    <w:rsid w:val="594835AD"/>
    <w:rsid w:val="594DAD59"/>
    <w:rsid w:val="594E2817"/>
    <w:rsid w:val="5950E774"/>
    <w:rsid w:val="5955070F"/>
    <w:rsid w:val="5955A2BF"/>
    <w:rsid w:val="5955FC48"/>
    <w:rsid w:val="5956C39C"/>
    <w:rsid w:val="59570B81"/>
    <w:rsid w:val="5959AD10"/>
    <w:rsid w:val="595A0DB9"/>
    <w:rsid w:val="595A8E09"/>
    <w:rsid w:val="595B9ECB"/>
    <w:rsid w:val="595C2CF1"/>
    <w:rsid w:val="595F6A8E"/>
    <w:rsid w:val="5960DFB0"/>
    <w:rsid w:val="59622089"/>
    <w:rsid w:val="59625C44"/>
    <w:rsid w:val="596442E9"/>
    <w:rsid w:val="5967B27A"/>
    <w:rsid w:val="596DE5CB"/>
    <w:rsid w:val="596E0A55"/>
    <w:rsid w:val="5972989F"/>
    <w:rsid w:val="59754551"/>
    <w:rsid w:val="5976F7A5"/>
    <w:rsid w:val="5978237A"/>
    <w:rsid w:val="5978FED6"/>
    <w:rsid w:val="597BA372"/>
    <w:rsid w:val="597C6E29"/>
    <w:rsid w:val="597E48D6"/>
    <w:rsid w:val="5981BDA5"/>
    <w:rsid w:val="59898C62"/>
    <w:rsid w:val="5989F652"/>
    <w:rsid w:val="598AB9B5"/>
    <w:rsid w:val="598B1227"/>
    <w:rsid w:val="598B37AE"/>
    <w:rsid w:val="598DF218"/>
    <w:rsid w:val="5991E2DA"/>
    <w:rsid w:val="599CE553"/>
    <w:rsid w:val="599D16EC"/>
    <w:rsid w:val="599F4DC4"/>
    <w:rsid w:val="59A12DC3"/>
    <w:rsid w:val="59A413E3"/>
    <w:rsid w:val="59A4614F"/>
    <w:rsid w:val="59A5D497"/>
    <w:rsid w:val="59A65A2F"/>
    <w:rsid w:val="59A66606"/>
    <w:rsid w:val="59A6A731"/>
    <w:rsid w:val="59A97C30"/>
    <w:rsid w:val="59A9DF26"/>
    <w:rsid w:val="59B03B5D"/>
    <w:rsid w:val="59B354B3"/>
    <w:rsid w:val="59B48CA9"/>
    <w:rsid w:val="59B5D440"/>
    <w:rsid w:val="59BB9DF0"/>
    <w:rsid w:val="59BD566A"/>
    <w:rsid w:val="59BD63F6"/>
    <w:rsid w:val="59BD867A"/>
    <w:rsid w:val="59C0909C"/>
    <w:rsid w:val="59C2E7DD"/>
    <w:rsid w:val="59C5F903"/>
    <w:rsid w:val="59C8A421"/>
    <w:rsid w:val="59C9447E"/>
    <w:rsid w:val="59CCED8A"/>
    <w:rsid w:val="59CE6642"/>
    <w:rsid w:val="59CFC91C"/>
    <w:rsid w:val="59D1DE6B"/>
    <w:rsid w:val="59D6456A"/>
    <w:rsid w:val="59D65574"/>
    <w:rsid w:val="59D90F1C"/>
    <w:rsid w:val="59DCF10D"/>
    <w:rsid w:val="59DFFA8C"/>
    <w:rsid w:val="59E08516"/>
    <w:rsid w:val="59E18531"/>
    <w:rsid w:val="59E30E6B"/>
    <w:rsid w:val="59E50E51"/>
    <w:rsid w:val="59E53B9A"/>
    <w:rsid w:val="59E5D992"/>
    <w:rsid w:val="59E6F7C1"/>
    <w:rsid w:val="59E76BEB"/>
    <w:rsid w:val="59E7D92B"/>
    <w:rsid w:val="59E8F1D8"/>
    <w:rsid w:val="59ED5DF0"/>
    <w:rsid w:val="59EDC5AE"/>
    <w:rsid w:val="59EFE322"/>
    <w:rsid w:val="59F2E312"/>
    <w:rsid w:val="59F35AF6"/>
    <w:rsid w:val="59F568A0"/>
    <w:rsid w:val="59FA1CB7"/>
    <w:rsid w:val="59FCBE45"/>
    <w:rsid w:val="59FDED6C"/>
    <w:rsid w:val="59FE1FE1"/>
    <w:rsid w:val="5A028F34"/>
    <w:rsid w:val="5A0337D1"/>
    <w:rsid w:val="5A03995C"/>
    <w:rsid w:val="5A04142E"/>
    <w:rsid w:val="5A06F28D"/>
    <w:rsid w:val="5A087A9C"/>
    <w:rsid w:val="5A09AC70"/>
    <w:rsid w:val="5A0CCA95"/>
    <w:rsid w:val="5A0D8396"/>
    <w:rsid w:val="5A0E8A90"/>
    <w:rsid w:val="5A0EF769"/>
    <w:rsid w:val="5A0F1DC4"/>
    <w:rsid w:val="5A0F43D0"/>
    <w:rsid w:val="5A0F818A"/>
    <w:rsid w:val="5A118E3D"/>
    <w:rsid w:val="5A1409EF"/>
    <w:rsid w:val="5A149190"/>
    <w:rsid w:val="5A1772E5"/>
    <w:rsid w:val="5A1933F3"/>
    <w:rsid w:val="5A1940A5"/>
    <w:rsid w:val="5A19CD5C"/>
    <w:rsid w:val="5A1A215C"/>
    <w:rsid w:val="5A1A232C"/>
    <w:rsid w:val="5A1C087D"/>
    <w:rsid w:val="5A1C2309"/>
    <w:rsid w:val="5A1CA039"/>
    <w:rsid w:val="5A1FEF9A"/>
    <w:rsid w:val="5A22D940"/>
    <w:rsid w:val="5A25569D"/>
    <w:rsid w:val="5A258E46"/>
    <w:rsid w:val="5A2625BE"/>
    <w:rsid w:val="5A2943BE"/>
    <w:rsid w:val="5A2A1F5D"/>
    <w:rsid w:val="5A2D8637"/>
    <w:rsid w:val="5A2D9570"/>
    <w:rsid w:val="5A2DEC57"/>
    <w:rsid w:val="5A2F0577"/>
    <w:rsid w:val="5A351688"/>
    <w:rsid w:val="5A391A1A"/>
    <w:rsid w:val="5A3CB702"/>
    <w:rsid w:val="5A3F2CCF"/>
    <w:rsid w:val="5A40F2C5"/>
    <w:rsid w:val="5A42E45B"/>
    <w:rsid w:val="5A478DA3"/>
    <w:rsid w:val="5A49A9B4"/>
    <w:rsid w:val="5A4A8722"/>
    <w:rsid w:val="5A4B0172"/>
    <w:rsid w:val="5A4E24CD"/>
    <w:rsid w:val="5A55352D"/>
    <w:rsid w:val="5A561E32"/>
    <w:rsid w:val="5A572281"/>
    <w:rsid w:val="5A57F98F"/>
    <w:rsid w:val="5A58DBE8"/>
    <w:rsid w:val="5A5B4B71"/>
    <w:rsid w:val="5A5BCA6C"/>
    <w:rsid w:val="5A5C6974"/>
    <w:rsid w:val="5A5DC420"/>
    <w:rsid w:val="5A5EEFB3"/>
    <w:rsid w:val="5A603730"/>
    <w:rsid w:val="5A620F7B"/>
    <w:rsid w:val="5A627203"/>
    <w:rsid w:val="5A640EA5"/>
    <w:rsid w:val="5A66D886"/>
    <w:rsid w:val="5A74AAD5"/>
    <w:rsid w:val="5A78BC9F"/>
    <w:rsid w:val="5A79D5E0"/>
    <w:rsid w:val="5A7B9BD0"/>
    <w:rsid w:val="5A7E9D50"/>
    <w:rsid w:val="5A7F2162"/>
    <w:rsid w:val="5A81FE48"/>
    <w:rsid w:val="5A834799"/>
    <w:rsid w:val="5A8418F7"/>
    <w:rsid w:val="5A857A9F"/>
    <w:rsid w:val="5A863A3B"/>
    <w:rsid w:val="5A8EB8BA"/>
    <w:rsid w:val="5A8EE7F1"/>
    <w:rsid w:val="5A949C39"/>
    <w:rsid w:val="5A9BC036"/>
    <w:rsid w:val="5A9C48DF"/>
    <w:rsid w:val="5A9DBAA3"/>
    <w:rsid w:val="5A9FC31F"/>
    <w:rsid w:val="5A9FDE86"/>
    <w:rsid w:val="5AA057A2"/>
    <w:rsid w:val="5AA1AACA"/>
    <w:rsid w:val="5AA2B03C"/>
    <w:rsid w:val="5AA65C8C"/>
    <w:rsid w:val="5AA66B14"/>
    <w:rsid w:val="5AA7CBB0"/>
    <w:rsid w:val="5AAA68C4"/>
    <w:rsid w:val="5AAA82FD"/>
    <w:rsid w:val="5AAB5E5C"/>
    <w:rsid w:val="5AAD0269"/>
    <w:rsid w:val="5AB26FF2"/>
    <w:rsid w:val="5AB59FA1"/>
    <w:rsid w:val="5AB6C9F4"/>
    <w:rsid w:val="5AB74911"/>
    <w:rsid w:val="5AB77415"/>
    <w:rsid w:val="5AB94131"/>
    <w:rsid w:val="5ABF359C"/>
    <w:rsid w:val="5AC1886F"/>
    <w:rsid w:val="5AC1D0ED"/>
    <w:rsid w:val="5AC2FF00"/>
    <w:rsid w:val="5AC340E5"/>
    <w:rsid w:val="5AC46269"/>
    <w:rsid w:val="5AC4A0CC"/>
    <w:rsid w:val="5AC5BDCA"/>
    <w:rsid w:val="5AC5CFEB"/>
    <w:rsid w:val="5AC74FDD"/>
    <w:rsid w:val="5AC88C29"/>
    <w:rsid w:val="5ACA0D34"/>
    <w:rsid w:val="5ACB2B61"/>
    <w:rsid w:val="5ACD3973"/>
    <w:rsid w:val="5ACD4EA2"/>
    <w:rsid w:val="5ACD5F79"/>
    <w:rsid w:val="5ACDCFBA"/>
    <w:rsid w:val="5ACF7817"/>
    <w:rsid w:val="5AD3E368"/>
    <w:rsid w:val="5AD42507"/>
    <w:rsid w:val="5AD8C1D9"/>
    <w:rsid w:val="5ADB38A5"/>
    <w:rsid w:val="5ADD8205"/>
    <w:rsid w:val="5ADF6DCE"/>
    <w:rsid w:val="5AE0A688"/>
    <w:rsid w:val="5AE0FB8B"/>
    <w:rsid w:val="5AE5274E"/>
    <w:rsid w:val="5AE557F2"/>
    <w:rsid w:val="5AE76827"/>
    <w:rsid w:val="5AE83601"/>
    <w:rsid w:val="5AE9C51F"/>
    <w:rsid w:val="5AEBE6FF"/>
    <w:rsid w:val="5AEDFBC1"/>
    <w:rsid w:val="5AEE6812"/>
    <w:rsid w:val="5AF27983"/>
    <w:rsid w:val="5AF323D0"/>
    <w:rsid w:val="5AF56D73"/>
    <w:rsid w:val="5AF8BE10"/>
    <w:rsid w:val="5AFAA8D0"/>
    <w:rsid w:val="5AFB8943"/>
    <w:rsid w:val="5AFC2E18"/>
    <w:rsid w:val="5AFD802E"/>
    <w:rsid w:val="5B031CB8"/>
    <w:rsid w:val="5B05B78C"/>
    <w:rsid w:val="5B0611EC"/>
    <w:rsid w:val="5B072F46"/>
    <w:rsid w:val="5B076809"/>
    <w:rsid w:val="5B0BC318"/>
    <w:rsid w:val="5B0CDB8F"/>
    <w:rsid w:val="5B0E0B4B"/>
    <w:rsid w:val="5B0FBED9"/>
    <w:rsid w:val="5B107186"/>
    <w:rsid w:val="5B11C2ED"/>
    <w:rsid w:val="5B132881"/>
    <w:rsid w:val="5B165AB4"/>
    <w:rsid w:val="5B181914"/>
    <w:rsid w:val="5B18343B"/>
    <w:rsid w:val="5B1850FD"/>
    <w:rsid w:val="5B185D98"/>
    <w:rsid w:val="5B18E38E"/>
    <w:rsid w:val="5B195139"/>
    <w:rsid w:val="5B1B3ED2"/>
    <w:rsid w:val="5B1D895F"/>
    <w:rsid w:val="5B24BE93"/>
    <w:rsid w:val="5B278FF1"/>
    <w:rsid w:val="5B286173"/>
    <w:rsid w:val="5B2867CF"/>
    <w:rsid w:val="5B294007"/>
    <w:rsid w:val="5B2A6AC4"/>
    <w:rsid w:val="5B2E5E40"/>
    <w:rsid w:val="5B2F67D2"/>
    <w:rsid w:val="5B34DCE7"/>
    <w:rsid w:val="5B3AAA85"/>
    <w:rsid w:val="5B3C897A"/>
    <w:rsid w:val="5B3F9A5F"/>
    <w:rsid w:val="5B41895E"/>
    <w:rsid w:val="5B437230"/>
    <w:rsid w:val="5B43CFC1"/>
    <w:rsid w:val="5B45FFC2"/>
    <w:rsid w:val="5B469311"/>
    <w:rsid w:val="5B46C257"/>
    <w:rsid w:val="5B48ACFE"/>
    <w:rsid w:val="5B4A28B5"/>
    <w:rsid w:val="5B4D8D1F"/>
    <w:rsid w:val="5B4DDACF"/>
    <w:rsid w:val="5B4EF08C"/>
    <w:rsid w:val="5B4F7E86"/>
    <w:rsid w:val="5B529F55"/>
    <w:rsid w:val="5B5328DC"/>
    <w:rsid w:val="5B535FDF"/>
    <w:rsid w:val="5B5492D4"/>
    <w:rsid w:val="5B553DC0"/>
    <w:rsid w:val="5B56D031"/>
    <w:rsid w:val="5B596F94"/>
    <w:rsid w:val="5B59F114"/>
    <w:rsid w:val="5B5A7ACD"/>
    <w:rsid w:val="5B5CE662"/>
    <w:rsid w:val="5B619EBA"/>
    <w:rsid w:val="5B627218"/>
    <w:rsid w:val="5B6A6CC5"/>
    <w:rsid w:val="5B6B2249"/>
    <w:rsid w:val="5B6C477D"/>
    <w:rsid w:val="5B6F6E23"/>
    <w:rsid w:val="5B704020"/>
    <w:rsid w:val="5B78B452"/>
    <w:rsid w:val="5B799BFE"/>
    <w:rsid w:val="5B7A20AB"/>
    <w:rsid w:val="5B7ED14F"/>
    <w:rsid w:val="5B80FC51"/>
    <w:rsid w:val="5B817D21"/>
    <w:rsid w:val="5B832CC9"/>
    <w:rsid w:val="5B85C37E"/>
    <w:rsid w:val="5B8942D4"/>
    <w:rsid w:val="5B8B8CB5"/>
    <w:rsid w:val="5B8CDEF0"/>
    <w:rsid w:val="5B8DEA95"/>
    <w:rsid w:val="5B8FF9C7"/>
    <w:rsid w:val="5B926829"/>
    <w:rsid w:val="5B98DC49"/>
    <w:rsid w:val="5B9E346E"/>
    <w:rsid w:val="5BA1DDC8"/>
    <w:rsid w:val="5BA62BE9"/>
    <w:rsid w:val="5BA65933"/>
    <w:rsid w:val="5BA695A9"/>
    <w:rsid w:val="5BA79F44"/>
    <w:rsid w:val="5BA7D772"/>
    <w:rsid w:val="5BAC06FE"/>
    <w:rsid w:val="5BAED499"/>
    <w:rsid w:val="5BAFCCA2"/>
    <w:rsid w:val="5BB2BCFE"/>
    <w:rsid w:val="5BB3267F"/>
    <w:rsid w:val="5BB38F54"/>
    <w:rsid w:val="5BB3EF0B"/>
    <w:rsid w:val="5BB47232"/>
    <w:rsid w:val="5BB7C9B6"/>
    <w:rsid w:val="5BBBE436"/>
    <w:rsid w:val="5BBC8EAB"/>
    <w:rsid w:val="5BBDE748"/>
    <w:rsid w:val="5BC19EE3"/>
    <w:rsid w:val="5BC55F98"/>
    <w:rsid w:val="5BC5BFD2"/>
    <w:rsid w:val="5BC8842C"/>
    <w:rsid w:val="5BCDACB3"/>
    <w:rsid w:val="5BCEA50F"/>
    <w:rsid w:val="5BD06165"/>
    <w:rsid w:val="5BD282CF"/>
    <w:rsid w:val="5BD39D81"/>
    <w:rsid w:val="5BD4C6EB"/>
    <w:rsid w:val="5BD6E610"/>
    <w:rsid w:val="5BD9ABD5"/>
    <w:rsid w:val="5BDB4220"/>
    <w:rsid w:val="5BE04FF6"/>
    <w:rsid w:val="5BE0EDD1"/>
    <w:rsid w:val="5BE3A278"/>
    <w:rsid w:val="5BE51057"/>
    <w:rsid w:val="5BE76972"/>
    <w:rsid w:val="5BE95652"/>
    <w:rsid w:val="5BEBF0E3"/>
    <w:rsid w:val="5BED6C50"/>
    <w:rsid w:val="5BEEF374"/>
    <w:rsid w:val="5BEF890D"/>
    <w:rsid w:val="5BF0C97C"/>
    <w:rsid w:val="5BF1063A"/>
    <w:rsid w:val="5BF2D958"/>
    <w:rsid w:val="5BF6185B"/>
    <w:rsid w:val="5BF6B788"/>
    <w:rsid w:val="5BF8B44B"/>
    <w:rsid w:val="5BFDDB1F"/>
    <w:rsid w:val="5BFFEA64"/>
    <w:rsid w:val="5C01E2A5"/>
    <w:rsid w:val="5C02D459"/>
    <w:rsid w:val="5C03E673"/>
    <w:rsid w:val="5C055E73"/>
    <w:rsid w:val="5C07917C"/>
    <w:rsid w:val="5C08A09B"/>
    <w:rsid w:val="5C09A652"/>
    <w:rsid w:val="5C0B7D28"/>
    <w:rsid w:val="5C0E62EE"/>
    <w:rsid w:val="5C0FE1C3"/>
    <w:rsid w:val="5C107F3E"/>
    <w:rsid w:val="5C107F4C"/>
    <w:rsid w:val="5C10DB6C"/>
    <w:rsid w:val="5C1162A7"/>
    <w:rsid w:val="5C1433CF"/>
    <w:rsid w:val="5C153236"/>
    <w:rsid w:val="5C15B014"/>
    <w:rsid w:val="5C16A4A5"/>
    <w:rsid w:val="5C194364"/>
    <w:rsid w:val="5C1D18F5"/>
    <w:rsid w:val="5C210EE2"/>
    <w:rsid w:val="5C231E02"/>
    <w:rsid w:val="5C2827B5"/>
    <w:rsid w:val="5C28CAF5"/>
    <w:rsid w:val="5C28D6D7"/>
    <w:rsid w:val="5C292E89"/>
    <w:rsid w:val="5C294520"/>
    <w:rsid w:val="5C295179"/>
    <w:rsid w:val="5C2BEFE8"/>
    <w:rsid w:val="5C2C9BF8"/>
    <w:rsid w:val="5C2D28DB"/>
    <w:rsid w:val="5C3280CC"/>
    <w:rsid w:val="5C37BFD5"/>
    <w:rsid w:val="5C395973"/>
    <w:rsid w:val="5C398276"/>
    <w:rsid w:val="5C3CE90F"/>
    <w:rsid w:val="5C4195F8"/>
    <w:rsid w:val="5C46503A"/>
    <w:rsid w:val="5C468395"/>
    <w:rsid w:val="5C47CDB4"/>
    <w:rsid w:val="5C4998D3"/>
    <w:rsid w:val="5C4AD10A"/>
    <w:rsid w:val="5C4B3A59"/>
    <w:rsid w:val="5C4C7CFE"/>
    <w:rsid w:val="5C4CCACB"/>
    <w:rsid w:val="5C4F81E0"/>
    <w:rsid w:val="5C5122E2"/>
    <w:rsid w:val="5C5497E9"/>
    <w:rsid w:val="5C5B4A77"/>
    <w:rsid w:val="5C5EB0AC"/>
    <w:rsid w:val="5C61C75E"/>
    <w:rsid w:val="5C64FF10"/>
    <w:rsid w:val="5C669ADB"/>
    <w:rsid w:val="5C66FCEE"/>
    <w:rsid w:val="5C673F47"/>
    <w:rsid w:val="5C677B0C"/>
    <w:rsid w:val="5C67A84E"/>
    <w:rsid w:val="5C6B3538"/>
    <w:rsid w:val="5C6B42E8"/>
    <w:rsid w:val="5C6BDB46"/>
    <w:rsid w:val="5C6C9D84"/>
    <w:rsid w:val="5C71DED5"/>
    <w:rsid w:val="5C728640"/>
    <w:rsid w:val="5C75421F"/>
    <w:rsid w:val="5C77A43B"/>
    <w:rsid w:val="5C7954A2"/>
    <w:rsid w:val="5C7AE980"/>
    <w:rsid w:val="5C7D57DB"/>
    <w:rsid w:val="5C7D95ED"/>
    <w:rsid w:val="5C7DBCD7"/>
    <w:rsid w:val="5C850CDF"/>
    <w:rsid w:val="5C89739E"/>
    <w:rsid w:val="5C8B2EBA"/>
    <w:rsid w:val="5C8C3D3D"/>
    <w:rsid w:val="5C8C915A"/>
    <w:rsid w:val="5C8D8D45"/>
    <w:rsid w:val="5C8E03A7"/>
    <w:rsid w:val="5C8E0426"/>
    <w:rsid w:val="5C90B059"/>
    <w:rsid w:val="5C935FBC"/>
    <w:rsid w:val="5C94E2C6"/>
    <w:rsid w:val="5C9575B7"/>
    <w:rsid w:val="5C95CB1D"/>
    <w:rsid w:val="5C95E362"/>
    <w:rsid w:val="5C95F552"/>
    <w:rsid w:val="5C966B3B"/>
    <w:rsid w:val="5C99C4BB"/>
    <w:rsid w:val="5C99DD45"/>
    <w:rsid w:val="5CA26030"/>
    <w:rsid w:val="5CA3A5ED"/>
    <w:rsid w:val="5CA8AABA"/>
    <w:rsid w:val="5CA9062F"/>
    <w:rsid w:val="5CACB64C"/>
    <w:rsid w:val="5CAD97DE"/>
    <w:rsid w:val="5CB2F69C"/>
    <w:rsid w:val="5CB3AED3"/>
    <w:rsid w:val="5CB63081"/>
    <w:rsid w:val="5CB767D0"/>
    <w:rsid w:val="5CBAF3F6"/>
    <w:rsid w:val="5CBB5A8C"/>
    <w:rsid w:val="5CBF03F1"/>
    <w:rsid w:val="5CC206C5"/>
    <w:rsid w:val="5CC22070"/>
    <w:rsid w:val="5CC538E8"/>
    <w:rsid w:val="5CC56D48"/>
    <w:rsid w:val="5CC6CBB5"/>
    <w:rsid w:val="5CC86634"/>
    <w:rsid w:val="5CC8E344"/>
    <w:rsid w:val="5CCAB255"/>
    <w:rsid w:val="5CCB07CC"/>
    <w:rsid w:val="5CCE2F6D"/>
    <w:rsid w:val="5CCF9DAB"/>
    <w:rsid w:val="5CD0DEAB"/>
    <w:rsid w:val="5CD0FF6C"/>
    <w:rsid w:val="5CD15F17"/>
    <w:rsid w:val="5CD48524"/>
    <w:rsid w:val="5CD4F98D"/>
    <w:rsid w:val="5CD8AB36"/>
    <w:rsid w:val="5CD8D371"/>
    <w:rsid w:val="5CDCD7EB"/>
    <w:rsid w:val="5CDEB399"/>
    <w:rsid w:val="5CDEE2CA"/>
    <w:rsid w:val="5CDFDC63"/>
    <w:rsid w:val="5CE0BD15"/>
    <w:rsid w:val="5CE4E96E"/>
    <w:rsid w:val="5CE91C80"/>
    <w:rsid w:val="5CEB3A72"/>
    <w:rsid w:val="5CEBACA3"/>
    <w:rsid w:val="5CED130D"/>
    <w:rsid w:val="5CF063D7"/>
    <w:rsid w:val="5CF272CC"/>
    <w:rsid w:val="5CF33C57"/>
    <w:rsid w:val="5CF384A5"/>
    <w:rsid w:val="5CF48FE1"/>
    <w:rsid w:val="5CF98008"/>
    <w:rsid w:val="5CF9BC19"/>
    <w:rsid w:val="5CF9EB43"/>
    <w:rsid w:val="5CF9F172"/>
    <w:rsid w:val="5D008C0F"/>
    <w:rsid w:val="5D00A3C5"/>
    <w:rsid w:val="5D01D3CD"/>
    <w:rsid w:val="5D05CC93"/>
    <w:rsid w:val="5D08A102"/>
    <w:rsid w:val="5D09D401"/>
    <w:rsid w:val="5D0A4CA9"/>
    <w:rsid w:val="5D0ABC35"/>
    <w:rsid w:val="5D0B66E4"/>
    <w:rsid w:val="5D0EC930"/>
    <w:rsid w:val="5D0F924E"/>
    <w:rsid w:val="5D125AE3"/>
    <w:rsid w:val="5D1540B5"/>
    <w:rsid w:val="5D156452"/>
    <w:rsid w:val="5D17B5C4"/>
    <w:rsid w:val="5D183FF6"/>
    <w:rsid w:val="5D1B15F4"/>
    <w:rsid w:val="5D1BB9C8"/>
    <w:rsid w:val="5D1C11E6"/>
    <w:rsid w:val="5D1ED5EC"/>
    <w:rsid w:val="5D1FFC00"/>
    <w:rsid w:val="5D22474C"/>
    <w:rsid w:val="5D229DD8"/>
    <w:rsid w:val="5D2577D7"/>
    <w:rsid w:val="5D264DD2"/>
    <w:rsid w:val="5D29AC3C"/>
    <w:rsid w:val="5D2A4D56"/>
    <w:rsid w:val="5D2B6D37"/>
    <w:rsid w:val="5D2C8926"/>
    <w:rsid w:val="5D33C554"/>
    <w:rsid w:val="5D366362"/>
    <w:rsid w:val="5D37A806"/>
    <w:rsid w:val="5D394B42"/>
    <w:rsid w:val="5D3A0846"/>
    <w:rsid w:val="5D3A7D36"/>
    <w:rsid w:val="5D3B5F0B"/>
    <w:rsid w:val="5D3D7AEB"/>
    <w:rsid w:val="5D3E2FE2"/>
    <w:rsid w:val="5D42C1F1"/>
    <w:rsid w:val="5D430A35"/>
    <w:rsid w:val="5D432418"/>
    <w:rsid w:val="5D43BD2B"/>
    <w:rsid w:val="5D43C67E"/>
    <w:rsid w:val="5D458D38"/>
    <w:rsid w:val="5D45DB87"/>
    <w:rsid w:val="5D47F822"/>
    <w:rsid w:val="5D49E332"/>
    <w:rsid w:val="5D4A0E03"/>
    <w:rsid w:val="5D4A5CE9"/>
    <w:rsid w:val="5D4C185C"/>
    <w:rsid w:val="5D4C96D7"/>
    <w:rsid w:val="5D4CDEF9"/>
    <w:rsid w:val="5D4DE284"/>
    <w:rsid w:val="5D51A889"/>
    <w:rsid w:val="5D54C62C"/>
    <w:rsid w:val="5D587FA6"/>
    <w:rsid w:val="5D5B3AC3"/>
    <w:rsid w:val="5D5BCAA8"/>
    <w:rsid w:val="5D5C984F"/>
    <w:rsid w:val="5D5D03AD"/>
    <w:rsid w:val="5D5FF57A"/>
    <w:rsid w:val="5D5FFBF7"/>
    <w:rsid w:val="5D602E6F"/>
    <w:rsid w:val="5D62A3FF"/>
    <w:rsid w:val="5D6785B0"/>
    <w:rsid w:val="5D6BA510"/>
    <w:rsid w:val="5D6C2A43"/>
    <w:rsid w:val="5D6DCF7E"/>
    <w:rsid w:val="5D723314"/>
    <w:rsid w:val="5D7333EA"/>
    <w:rsid w:val="5D75C917"/>
    <w:rsid w:val="5D76E362"/>
    <w:rsid w:val="5D792067"/>
    <w:rsid w:val="5D7C786C"/>
    <w:rsid w:val="5D8A72DC"/>
    <w:rsid w:val="5D8ADE48"/>
    <w:rsid w:val="5D8B2380"/>
    <w:rsid w:val="5D8E11B8"/>
    <w:rsid w:val="5D8FA566"/>
    <w:rsid w:val="5D8FE36C"/>
    <w:rsid w:val="5D91705A"/>
    <w:rsid w:val="5D94D322"/>
    <w:rsid w:val="5D9736C3"/>
    <w:rsid w:val="5D980F89"/>
    <w:rsid w:val="5D9993ED"/>
    <w:rsid w:val="5D99E928"/>
    <w:rsid w:val="5D9AD05B"/>
    <w:rsid w:val="5D9B4C20"/>
    <w:rsid w:val="5D9C14D4"/>
    <w:rsid w:val="5DA3E4B7"/>
    <w:rsid w:val="5DA6C059"/>
    <w:rsid w:val="5DA76930"/>
    <w:rsid w:val="5DA7DFB7"/>
    <w:rsid w:val="5DA9A1D1"/>
    <w:rsid w:val="5DAA44C3"/>
    <w:rsid w:val="5DAC7A04"/>
    <w:rsid w:val="5DAD444D"/>
    <w:rsid w:val="5DAD4832"/>
    <w:rsid w:val="5DAF3980"/>
    <w:rsid w:val="5DB3C687"/>
    <w:rsid w:val="5DB432AE"/>
    <w:rsid w:val="5DB4A56F"/>
    <w:rsid w:val="5DB70EDE"/>
    <w:rsid w:val="5DB82984"/>
    <w:rsid w:val="5DB88489"/>
    <w:rsid w:val="5DBB5E57"/>
    <w:rsid w:val="5DBB79AC"/>
    <w:rsid w:val="5DBEB5CF"/>
    <w:rsid w:val="5DC243A3"/>
    <w:rsid w:val="5DC583A9"/>
    <w:rsid w:val="5DC7CE83"/>
    <w:rsid w:val="5DCA258C"/>
    <w:rsid w:val="5DCBF12A"/>
    <w:rsid w:val="5DCC0D07"/>
    <w:rsid w:val="5DCD25C5"/>
    <w:rsid w:val="5DCEC3D1"/>
    <w:rsid w:val="5DCEF81E"/>
    <w:rsid w:val="5DCF036A"/>
    <w:rsid w:val="5DD050D5"/>
    <w:rsid w:val="5DD2DFE4"/>
    <w:rsid w:val="5DD32F63"/>
    <w:rsid w:val="5DD9D386"/>
    <w:rsid w:val="5DDA0311"/>
    <w:rsid w:val="5DDAA715"/>
    <w:rsid w:val="5DDDD010"/>
    <w:rsid w:val="5DDF1C80"/>
    <w:rsid w:val="5DE0EAB9"/>
    <w:rsid w:val="5DE3473F"/>
    <w:rsid w:val="5DE46DE6"/>
    <w:rsid w:val="5DE4B07D"/>
    <w:rsid w:val="5DE9AE01"/>
    <w:rsid w:val="5DEA817D"/>
    <w:rsid w:val="5DEAB1D7"/>
    <w:rsid w:val="5DEC6DC0"/>
    <w:rsid w:val="5DF377C1"/>
    <w:rsid w:val="5DF5AB61"/>
    <w:rsid w:val="5DF6DAA1"/>
    <w:rsid w:val="5DF8E42A"/>
    <w:rsid w:val="5DFA10CC"/>
    <w:rsid w:val="5DFBC7E7"/>
    <w:rsid w:val="5E015326"/>
    <w:rsid w:val="5E03EB8D"/>
    <w:rsid w:val="5E049E96"/>
    <w:rsid w:val="5E0526FC"/>
    <w:rsid w:val="5E05896E"/>
    <w:rsid w:val="5E0A3F17"/>
    <w:rsid w:val="5E0EE29C"/>
    <w:rsid w:val="5E130B00"/>
    <w:rsid w:val="5E160507"/>
    <w:rsid w:val="5E17D101"/>
    <w:rsid w:val="5E1ADFF5"/>
    <w:rsid w:val="5E1CFF8D"/>
    <w:rsid w:val="5E1EB837"/>
    <w:rsid w:val="5E1EF5F3"/>
    <w:rsid w:val="5E223241"/>
    <w:rsid w:val="5E22782C"/>
    <w:rsid w:val="5E24574F"/>
    <w:rsid w:val="5E279527"/>
    <w:rsid w:val="5E27C7F8"/>
    <w:rsid w:val="5E2B113B"/>
    <w:rsid w:val="5E2B3E6B"/>
    <w:rsid w:val="5E2C4E8D"/>
    <w:rsid w:val="5E2D6963"/>
    <w:rsid w:val="5E2DB512"/>
    <w:rsid w:val="5E2DC8BE"/>
    <w:rsid w:val="5E3152CA"/>
    <w:rsid w:val="5E32D4C9"/>
    <w:rsid w:val="5E3582D4"/>
    <w:rsid w:val="5E360607"/>
    <w:rsid w:val="5E36DAC0"/>
    <w:rsid w:val="5E3810A9"/>
    <w:rsid w:val="5E39BF4B"/>
    <w:rsid w:val="5E3E219B"/>
    <w:rsid w:val="5E3E60D8"/>
    <w:rsid w:val="5E459D3F"/>
    <w:rsid w:val="5E466E3C"/>
    <w:rsid w:val="5E47D4CE"/>
    <w:rsid w:val="5E48F76B"/>
    <w:rsid w:val="5E4F2B66"/>
    <w:rsid w:val="5E4F3FB7"/>
    <w:rsid w:val="5E4FA1D8"/>
    <w:rsid w:val="5E51680F"/>
    <w:rsid w:val="5E5281F8"/>
    <w:rsid w:val="5E5A142C"/>
    <w:rsid w:val="5E5EBBF0"/>
    <w:rsid w:val="5E60DD91"/>
    <w:rsid w:val="5E614466"/>
    <w:rsid w:val="5E6239B6"/>
    <w:rsid w:val="5E66EC10"/>
    <w:rsid w:val="5E68BED2"/>
    <w:rsid w:val="5E6B8730"/>
    <w:rsid w:val="5E6FED1D"/>
    <w:rsid w:val="5E7113FA"/>
    <w:rsid w:val="5E728E0F"/>
    <w:rsid w:val="5E759598"/>
    <w:rsid w:val="5E78674D"/>
    <w:rsid w:val="5E7959B7"/>
    <w:rsid w:val="5E79C4FF"/>
    <w:rsid w:val="5E7C645F"/>
    <w:rsid w:val="5E7D2B68"/>
    <w:rsid w:val="5E7E5CB7"/>
    <w:rsid w:val="5E7FA68E"/>
    <w:rsid w:val="5E81C1ED"/>
    <w:rsid w:val="5E86D3E6"/>
    <w:rsid w:val="5E87F592"/>
    <w:rsid w:val="5E87FA9A"/>
    <w:rsid w:val="5E8A45FD"/>
    <w:rsid w:val="5E8B74E0"/>
    <w:rsid w:val="5E91FCF8"/>
    <w:rsid w:val="5E933DFB"/>
    <w:rsid w:val="5E93D283"/>
    <w:rsid w:val="5E9552B1"/>
    <w:rsid w:val="5E956F1A"/>
    <w:rsid w:val="5E960D2C"/>
    <w:rsid w:val="5E99F60C"/>
    <w:rsid w:val="5E9B7FFA"/>
    <w:rsid w:val="5E9FFCEA"/>
    <w:rsid w:val="5EA03C9B"/>
    <w:rsid w:val="5EA0CA16"/>
    <w:rsid w:val="5EA22D75"/>
    <w:rsid w:val="5EA2E8CA"/>
    <w:rsid w:val="5EA5FE73"/>
    <w:rsid w:val="5EAA5723"/>
    <w:rsid w:val="5EAA8465"/>
    <w:rsid w:val="5EAC89BB"/>
    <w:rsid w:val="5EAE861E"/>
    <w:rsid w:val="5EB519D7"/>
    <w:rsid w:val="5EB52BE5"/>
    <w:rsid w:val="5EB8D01E"/>
    <w:rsid w:val="5EBC9B60"/>
    <w:rsid w:val="5EC02B10"/>
    <w:rsid w:val="5EC20E77"/>
    <w:rsid w:val="5EC295FF"/>
    <w:rsid w:val="5EC2ABC4"/>
    <w:rsid w:val="5EC3B664"/>
    <w:rsid w:val="5EC3F07C"/>
    <w:rsid w:val="5EC53C3A"/>
    <w:rsid w:val="5EC5B3B9"/>
    <w:rsid w:val="5EC7BE7F"/>
    <w:rsid w:val="5EC7D8A2"/>
    <w:rsid w:val="5ECE42F1"/>
    <w:rsid w:val="5ECEF73C"/>
    <w:rsid w:val="5ECF9FB4"/>
    <w:rsid w:val="5ED08C44"/>
    <w:rsid w:val="5ED1F5A1"/>
    <w:rsid w:val="5ED46E93"/>
    <w:rsid w:val="5ED54321"/>
    <w:rsid w:val="5ED7D7FE"/>
    <w:rsid w:val="5ED7E5EF"/>
    <w:rsid w:val="5ED7ECDF"/>
    <w:rsid w:val="5EDAB356"/>
    <w:rsid w:val="5EDC00C4"/>
    <w:rsid w:val="5EDC6D08"/>
    <w:rsid w:val="5EDF4A57"/>
    <w:rsid w:val="5EE0E246"/>
    <w:rsid w:val="5EE28E72"/>
    <w:rsid w:val="5EE34319"/>
    <w:rsid w:val="5EE4C933"/>
    <w:rsid w:val="5EE53EF5"/>
    <w:rsid w:val="5EE5DF7B"/>
    <w:rsid w:val="5EE75EF5"/>
    <w:rsid w:val="5EE9D624"/>
    <w:rsid w:val="5EEA947F"/>
    <w:rsid w:val="5EEA977A"/>
    <w:rsid w:val="5EEAD55E"/>
    <w:rsid w:val="5EEB6692"/>
    <w:rsid w:val="5EEBAF51"/>
    <w:rsid w:val="5EEC54CE"/>
    <w:rsid w:val="5EF10F43"/>
    <w:rsid w:val="5EF2E22A"/>
    <w:rsid w:val="5EF584A2"/>
    <w:rsid w:val="5EF875E2"/>
    <w:rsid w:val="5EFC244C"/>
    <w:rsid w:val="5EFCED9B"/>
    <w:rsid w:val="5EFDF942"/>
    <w:rsid w:val="5F053B67"/>
    <w:rsid w:val="5F076E19"/>
    <w:rsid w:val="5F0B6193"/>
    <w:rsid w:val="5F0DCF47"/>
    <w:rsid w:val="5F1305ED"/>
    <w:rsid w:val="5F13967D"/>
    <w:rsid w:val="5F162CE1"/>
    <w:rsid w:val="5F199FA5"/>
    <w:rsid w:val="5F1A710B"/>
    <w:rsid w:val="5F1DA728"/>
    <w:rsid w:val="5F1EBBF1"/>
    <w:rsid w:val="5F1F6FC7"/>
    <w:rsid w:val="5F26942F"/>
    <w:rsid w:val="5F26E5E9"/>
    <w:rsid w:val="5F28EEA9"/>
    <w:rsid w:val="5F2B636D"/>
    <w:rsid w:val="5F342B22"/>
    <w:rsid w:val="5F35126B"/>
    <w:rsid w:val="5F36FACB"/>
    <w:rsid w:val="5F43F447"/>
    <w:rsid w:val="5F4532A1"/>
    <w:rsid w:val="5F46DA5B"/>
    <w:rsid w:val="5F48C19D"/>
    <w:rsid w:val="5F4CDDEC"/>
    <w:rsid w:val="5F50B0F9"/>
    <w:rsid w:val="5F555D5D"/>
    <w:rsid w:val="5F55872B"/>
    <w:rsid w:val="5F588D1E"/>
    <w:rsid w:val="5F5AD13F"/>
    <w:rsid w:val="5F5AFDEE"/>
    <w:rsid w:val="5F5B6B59"/>
    <w:rsid w:val="5F5B9516"/>
    <w:rsid w:val="5F5DC339"/>
    <w:rsid w:val="5F5E4C1A"/>
    <w:rsid w:val="5F5E652A"/>
    <w:rsid w:val="5F5EFE31"/>
    <w:rsid w:val="5F65A037"/>
    <w:rsid w:val="5F6D29F3"/>
    <w:rsid w:val="5F6E8202"/>
    <w:rsid w:val="5F7032B9"/>
    <w:rsid w:val="5F740853"/>
    <w:rsid w:val="5F76B9E9"/>
    <w:rsid w:val="5F7907AA"/>
    <w:rsid w:val="5F7C143D"/>
    <w:rsid w:val="5F7CB86B"/>
    <w:rsid w:val="5F7DA2E9"/>
    <w:rsid w:val="5F802414"/>
    <w:rsid w:val="5F8379F6"/>
    <w:rsid w:val="5F845B1D"/>
    <w:rsid w:val="5F85420C"/>
    <w:rsid w:val="5F87982A"/>
    <w:rsid w:val="5F8B1AF1"/>
    <w:rsid w:val="5F95CDBD"/>
    <w:rsid w:val="5F9774AF"/>
    <w:rsid w:val="5F980218"/>
    <w:rsid w:val="5F9A614A"/>
    <w:rsid w:val="5F9A863D"/>
    <w:rsid w:val="5F9B9221"/>
    <w:rsid w:val="5F9FAB89"/>
    <w:rsid w:val="5FA47BAF"/>
    <w:rsid w:val="5FA56A8E"/>
    <w:rsid w:val="5FA629D1"/>
    <w:rsid w:val="5FAA1A20"/>
    <w:rsid w:val="5FAC2B2C"/>
    <w:rsid w:val="5FB13179"/>
    <w:rsid w:val="5FB23AA4"/>
    <w:rsid w:val="5FB42AF6"/>
    <w:rsid w:val="5FB4C4BC"/>
    <w:rsid w:val="5FB78E93"/>
    <w:rsid w:val="5FB9FAAA"/>
    <w:rsid w:val="5FBC8E4A"/>
    <w:rsid w:val="5FBDD2DE"/>
    <w:rsid w:val="5FC11460"/>
    <w:rsid w:val="5FC1839F"/>
    <w:rsid w:val="5FC7CC8C"/>
    <w:rsid w:val="5FCA5D21"/>
    <w:rsid w:val="5FCAF76E"/>
    <w:rsid w:val="5FCB8E83"/>
    <w:rsid w:val="5FCE77C2"/>
    <w:rsid w:val="5FCE9F10"/>
    <w:rsid w:val="5FCFD056"/>
    <w:rsid w:val="5FD02A29"/>
    <w:rsid w:val="5FD3CD99"/>
    <w:rsid w:val="5FD59CDA"/>
    <w:rsid w:val="5FD80C83"/>
    <w:rsid w:val="5FD851CC"/>
    <w:rsid w:val="5FDC92D7"/>
    <w:rsid w:val="5FDE9199"/>
    <w:rsid w:val="5FE002BF"/>
    <w:rsid w:val="5FE012CD"/>
    <w:rsid w:val="5FE234D0"/>
    <w:rsid w:val="5FE4C753"/>
    <w:rsid w:val="5FE6C267"/>
    <w:rsid w:val="5FE7F00A"/>
    <w:rsid w:val="5FEB44C0"/>
    <w:rsid w:val="5FECD714"/>
    <w:rsid w:val="5FF8DD3E"/>
    <w:rsid w:val="5FF9D631"/>
    <w:rsid w:val="5FFC3579"/>
    <w:rsid w:val="5FFC900B"/>
    <w:rsid w:val="5FFE042E"/>
    <w:rsid w:val="5FFF13F1"/>
    <w:rsid w:val="5FFFB37A"/>
    <w:rsid w:val="600359B1"/>
    <w:rsid w:val="600634D9"/>
    <w:rsid w:val="6007269F"/>
    <w:rsid w:val="600876D5"/>
    <w:rsid w:val="600A2431"/>
    <w:rsid w:val="600A8F21"/>
    <w:rsid w:val="600B2312"/>
    <w:rsid w:val="600CD53C"/>
    <w:rsid w:val="600F40B9"/>
    <w:rsid w:val="60115904"/>
    <w:rsid w:val="6013496F"/>
    <w:rsid w:val="601465EE"/>
    <w:rsid w:val="60146D16"/>
    <w:rsid w:val="6016B238"/>
    <w:rsid w:val="60221886"/>
    <w:rsid w:val="60225BFD"/>
    <w:rsid w:val="602473C3"/>
    <w:rsid w:val="6024E9C2"/>
    <w:rsid w:val="6025C39F"/>
    <w:rsid w:val="6029ADCB"/>
    <w:rsid w:val="602BD1B5"/>
    <w:rsid w:val="602D0EA2"/>
    <w:rsid w:val="602E3083"/>
    <w:rsid w:val="602E6B32"/>
    <w:rsid w:val="60301042"/>
    <w:rsid w:val="603088D4"/>
    <w:rsid w:val="6031F73E"/>
    <w:rsid w:val="60367DB2"/>
    <w:rsid w:val="60379F93"/>
    <w:rsid w:val="603A2240"/>
    <w:rsid w:val="603A701F"/>
    <w:rsid w:val="603E995D"/>
    <w:rsid w:val="603EC6A7"/>
    <w:rsid w:val="6041CBB4"/>
    <w:rsid w:val="6042F9D1"/>
    <w:rsid w:val="604335BB"/>
    <w:rsid w:val="604361FB"/>
    <w:rsid w:val="6044F032"/>
    <w:rsid w:val="604662FA"/>
    <w:rsid w:val="60492BFC"/>
    <w:rsid w:val="604C624D"/>
    <w:rsid w:val="604E6AF0"/>
    <w:rsid w:val="604FE20D"/>
    <w:rsid w:val="605422CC"/>
    <w:rsid w:val="6055C473"/>
    <w:rsid w:val="60592F94"/>
    <w:rsid w:val="605BB2C0"/>
    <w:rsid w:val="605BFD18"/>
    <w:rsid w:val="605DC655"/>
    <w:rsid w:val="60601548"/>
    <w:rsid w:val="60601E80"/>
    <w:rsid w:val="60608DC7"/>
    <w:rsid w:val="60608F25"/>
    <w:rsid w:val="6062A4AA"/>
    <w:rsid w:val="6063878D"/>
    <w:rsid w:val="606435CC"/>
    <w:rsid w:val="60684F75"/>
    <w:rsid w:val="606B1A05"/>
    <w:rsid w:val="606B85B1"/>
    <w:rsid w:val="606C5E8B"/>
    <w:rsid w:val="606E3FFB"/>
    <w:rsid w:val="606ED987"/>
    <w:rsid w:val="606F26EE"/>
    <w:rsid w:val="6071B80C"/>
    <w:rsid w:val="60784B4A"/>
    <w:rsid w:val="607BEBC3"/>
    <w:rsid w:val="607CEBCF"/>
    <w:rsid w:val="6081A23A"/>
    <w:rsid w:val="60822995"/>
    <w:rsid w:val="608368D5"/>
    <w:rsid w:val="60839BE0"/>
    <w:rsid w:val="60851044"/>
    <w:rsid w:val="608567F9"/>
    <w:rsid w:val="608A263D"/>
    <w:rsid w:val="608ACE2E"/>
    <w:rsid w:val="608E1821"/>
    <w:rsid w:val="60904CA8"/>
    <w:rsid w:val="6090850F"/>
    <w:rsid w:val="6090E540"/>
    <w:rsid w:val="6090EBB2"/>
    <w:rsid w:val="60998F0B"/>
    <w:rsid w:val="6099B04E"/>
    <w:rsid w:val="609BB703"/>
    <w:rsid w:val="609C1E3E"/>
    <w:rsid w:val="60A0238F"/>
    <w:rsid w:val="60A0A19F"/>
    <w:rsid w:val="60A2945F"/>
    <w:rsid w:val="60A299F3"/>
    <w:rsid w:val="60A3A754"/>
    <w:rsid w:val="60A56D87"/>
    <w:rsid w:val="60A74028"/>
    <w:rsid w:val="60A7E608"/>
    <w:rsid w:val="60A96F0B"/>
    <w:rsid w:val="60AA64FB"/>
    <w:rsid w:val="60ADB911"/>
    <w:rsid w:val="60AF7820"/>
    <w:rsid w:val="60B0826B"/>
    <w:rsid w:val="60B14824"/>
    <w:rsid w:val="60B26B12"/>
    <w:rsid w:val="60B6174B"/>
    <w:rsid w:val="60BAABD3"/>
    <w:rsid w:val="60BD7D12"/>
    <w:rsid w:val="60BEB6E6"/>
    <w:rsid w:val="60C2DC59"/>
    <w:rsid w:val="60C38B66"/>
    <w:rsid w:val="60C5B27A"/>
    <w:rsid w:val="60C5D3E2"/>
    <w:rsid w:val="60C5EFFA"/>
    <w:rsid w:val="60C823E3"/>
    <w:rsid w:val="60CBE335"/>
    <w:rsid w:val="60CDB750"/>
    <w:rsid w:val="60D0AB11"/>
    <w:rsid w:val="60D1B8FC"/>
    <w:rsid w:val="60D2B977"/>
    <w:rsid w:val="60D2FB40"/>
    <w:rsid w:val="60D367FD"/>
    <w:rsid w:val="60D3A8CD"/>
    <w:rsid w:val="60D52AAF"/>
    <w:rsid w:val="60DA8829"/>
    <w:rsid w:val="60DC632C"/>
    <w:rsid w:val="60DE2943"/>
    <w:rsid w:val="60E0B8E9"/>
    <w:rsid w:val="60E7CD7F"/>
    <w:rsid w:val="60E96D7D"/>
    <w:rsid w:val="60EC5BAB"/>
    <w:rsid w:val="60EE287B"/>
    <w:rsid w:val="60F11510"/>
    <w:rsid w:val="60F4EDCF"/>
    <w:rsid w:val="60F6514C"/>
    <w:rsid w:val="60FA5902"/>
    <w:rsid w:val="60FA9DAF"/>
    <w:rsid w:val="60FB05D1"/>
    <w:rsid w:val="60FD6F87"/>
    <w:rsid w:val="610096B5"/>
    <w:rsid w:val="6101DDE3"/>
    <w:rsid w:val="610542B2"/>
    <w:rsid w:val="6107478F"/>
    <w:rsid w:val="610A48BD"/>
    <w:rsid w:val="610BCE73"/>
    <w:rsid w:val="610C3EFF"/>
    <w:rsid w:val="610C9A1C"/>
    <w:rsid w:val="610D5430"/>
    <w:rsid w:val="61171C46"/>
    <w:rsid w:val="6117C316"/>
    <w:rsid w:val="611CCD7C"/>
    <w:rsid w:val="611FD4D2"/>
    <w:rsid w:val="6121C454"/>
    <w:rsid w:val="6123DF46"/>
    <w:rsid w:val="612514DD"/>
    <w:rsid w:val="612BFC28"/>
    <w:rsid w:val="612C77BC"/>
    <w:rsid w:val="612EDE68"/>
    <w:rsid w:val="613239B9"/>
    <w:rsid w:val="6133DED5"/>
    <w:rsid w:val="6138E52C"/>
    <w:rsid w:val="613B09C6"/>
    <w:rsid w:val="613C5977"/>
    <w:rsid w:val="613DEC8A"/>
    <w:rsid w:val="613E2AFF"/>
    <w:rsid w:val="613FF12D"/>
    <w:rsid w:val="614024D2"/>
    <w:rsid w:val="6141E721"/>
    <w:rsid w:val="614280F7"/>
    <w:rsid w:val="61441C33"/>
    <w:rsid w:val="6144985F"/>
    <w:rsid w:val="6146E6F1"/>
    <w:rsid w:val="61479AEF"/>
    <w:rsid w:val="6148453B"/>
    <w:rsid w:val="6149ADF2"/>
    <w:rsid w:val="614A85D2"/>
    <w:rsid w:val="614DF9D4"/>
    <w:rsid w:val="614E10B7"/>
    <w:rsid w:val="614F4B23"/>
    <w:rsid w:val="6151A3EB"/>
    <w:rsid w:val="61568EDB"/>
    <w:rsid w:val="6157E516"/>
    <w:rsid w:val="615828A9"/>
    <w:rsid w:val="6158D7E6"/>
    <w:rsid w:val="615A3C5F"/>
    <w:rsid w:val="615A86CE"/>
    <w:rsid w:val="615CFD77"/>
    <w:rsid w:val="615D6050"/>
    <w:rsid w:val="615D689C"/>
    <w:rsid w:val="615D8BAE"/>
    <w:rsid w:val="615E0C0E"/>
    <w:rsid w:val="616104F6"/>
    <w:rsid w:val="6162B485"/>
    <w:rsid w:val="61632651"/>
    <w:rsid w:val="616562CF"/>
    <w:rsid w:val="6169BAF2"/>
    <w:rsid w:val="617112BD"/>
    <w:rsid w:val="61713685"/>
    <w:rsid w:val="61726521"/>
    <w:rsid w:val="6174A6C6"/>
    <w:rsid w:val="61765615"/>
    <w:rsid w:val="6177B0C1"/>
    <w:rsid w:val="617940CD"/>
    <w:rsid w:val="617BA9B5"/>
    <w:rsid w:val="617F84C1"/>
    <w:rsid w:val="61822BEB"/>
    <w:rsid w:val="6182366C"/>
    <w:rsid w:val="6182E7D6"/>
    <w:rsid w:val="6183E67E"/>
    <w:rsid w:val="61847B6F"/>
    <w:rsid w:val="61872AAB"/>
    <w:rsid w:val="61891C30"/>
    <w:rsid w:val="618B2BEB"/>
    <w:rsid w:val="618CC7EA"/>
    <w:rsid w:val="618F5A99"/>
    <w:rsid w:val="61927AC7"/>
    <w:rsid w:val="6192E2C3"/>
    <w:rsid w:val="619590B4"/>
    <w:rsid w:val="6198B887"/>
    <w:rsid w:val="61994AF5"/>
    <w:rsid w:val="619BF3C6"/>
    <w:rsid w:val="619C5D11"/>
    <w:rsid w:val="619E2CE4"/>
    <w:rsid w:val="61A5DD15"/>
    <w:rsid w:val="61A717C2"/>
    <w:rsid w:val="61A8DE2D"/>
    <w:rsid w:val="61AC7157"/>
    <w:rsid w:val="61AF83D3"/>
    <w:rsid w:val="61B0D4B4"/>
    <w:rsid w:val="61B9BCEC"/>
    <w:rsid w:val="61B9BD2E"/>
    <w:rsid w:val="61BAC130"/>
    <w:rsid w:val="61BACBFA"/>
    <w:rsid w:val="61BBB411"/>
    <w:rsid w:val="61BBCE45"/>
    <w:rsid w:val="61BC545A"/>
    <w:rsid w:val="61BDD2B5"/>
    <w:rsid w:val="61BDD9ED"/>
    <w:rsid w:val="61C0D640"/>
    <w:rsid w:val="61C0F5A0"/>
    <w:rsid w:val="61C2C4D5"/>
    <w:rsid w:val="61C2D514"/>
    <w:rsid w:val="61C57491"/>
    <w:rsid w:val="61C5AE52"/>
    <w:rsid w:val="61C9BC51"/>
    <w:rsid w:val="61C9FC85"/>
    <w:rsid w:val="61CCDCCD"/>
    <w:rsid w:val="61CCFB66"/>
    <w:rsid w:val="61CEA025"/>
    <w:rsid w:val="61CF5014"/>
    <w:rsid w:val="61D06158"/>
    <w:rsid w:val="61D3545A"/>
    <w:rsid w:val="61D66C14"/>
    <w:rsid w:val="61D7317E"/>
    <w:rsid w:val="61D815F6"/>
    <w:rsid w:val="61DBE72E"/>
    <w:rsid w:val="61DFFB1A"/>
    <w:rsid w:val="61E1E03A"/>
    <w:rsid w:val="61E40530"/>
    <w:rsid w:val="61E5EA97"/>
    <w:rsid w:val="61E95151"/>
    <w:rsid w:val="61EC272D"/>
    <w:rsid w:val="61EC4AF5"/>
    <w:rsid w:val="61EC7D27"/>
    <w:rsid w:val="61ECD39B"/>
    <w:rsid w:val="61EFC168"/>
    <w:rsid w:val="61F4E24E"/>
    <w:rsid w:val="61F53397"/>
    <w:rsid w:val="61F6D917"/>
    <w:rsid w:val="61F7F72E"/>
    <w:rsid w:val="61F99561"/>
    <w:rsid w:val="61FB80DB"/>
    <w:rsid w:val="61FB8102"/>
    <w:rsid w:val="61FC5896"/>
    <w:rsid w:val="61FCDA2C"/>
    <w:rsid w:val="61FF7E66"/>
    <w:rsid w:val="61FFBCC5"/>
    <w:rsid w:val="62017400"/>
    <w:rsid w:val="62051160"/>
    <w:rsid w:val="6205E8DF"/>
    <w:rsid w:val="620650F0"/>
    <w:rsid w:val="6206A1A3"/>
    <w:rsid w:val="6207AA3C"/>
    <w:rsid w:val="620AB533"/>
    <w:rsid w:val="620E5A33"/>
    <w:rsid w:val="62135103"/>
    <w:rsid w:val="621578FE"/>
    <w:rsid w:val="62183D37"/>
    <w:rsid w:val="621862AD"/>
    <w:rsid w:val="621E4F79"/>
    <w:rsid w:val="621F60B0"/>
    <w:rsid w:val="622073AB"/>
    <w:rsid w:val="6223309C"/>
    <w:rsid w:val="62277FE9"/>
    <w:rsid w:val="6228410B"/>
    <w:rsid w:val="62285D26"/>
    <w:rsid w:val="62288E24"/>
    <w:rsid w:val="62292E42"/>
    <w:rsid w:val="62294B18"/>
    <w:rsid w:val="622C5570"/>
    <w:rsid w:val="622D879E"/>
    <w:rsid w:val="623291C1"/>
    <w:rsid w:val="62339583"/>
    <w:rsid w:val="6239908B"/>
    <w:rsid w:val="623A072E"/>
    <w:rsid w:val="623B092D"/>
    <w:rsid w:val="623B58E8"/>
    <w:rsid w:val="623BE103"/>
    <w:rsid w:val="62403002"/>
    <w:rsid w:val="62422E9E"/>
    <w:rsid w:val="6244E2EB"/>
    <w:rsid w:val="6245B309"/>
    <w:rsid w:val="6246AC2A"/>
    <w:rsid w:val="624C6202"/>
    <w:rsid w:val="624E77C0"/>
    <w:rsid w:val="62532CDB"/>
    <w:rsid w:val="62536F4E"/>
    <w:rsid w:val="6253E848"/>
    <w:rsid w:val="6254790F"/>
    <w:rsid w:val="62553C8B"/>
    <w:rsid w:val="62567C34"/>
    <w:rsid w:val="625858F1"/>
    <w:rsid w:val="625A7799"/>
    <w:rsid w:val="625A7969"/>
    <w:rsid w:val="625C778F"/>
    <w:rsid w:val="625F63F7"/>
    <w:rsid w:val="6260ECE2"/>
    <w:rsid w:val="62669E61"/>
    <w:rsid w:val="6267E540"/>
    <w:rsid w:val="62680B65"/>
    <w:rsid w:val="626B80DF"/>
    <w:rsid w:val="626CF85F"/>
    <w:rsid w:val="626F9C65"/>
    <w:rsid w:val="626FE4B3"/>
    <w:rsid w:val="62716189"/>
    <w:rsid w:val="6271B121"/>
    <w:rsid w:val="62748842"/>
    <w:rsid w:val="627BA681"/>
    <w:rsid w:val="627F6519"/>
    <w:rsid w:val="6284CEBD"/>
    <w:rsid w:val="628C73A5"/>
    <w:rsid w:val="628D5DB6"/>
    <w:rsid w:val="62925F86"/>
    <w:rsid w:val="62940022"/>
    <w:rsid w:val="62943EF6"/>
    <w:rsid w:val="6297A506"/>
    <w:rsid w:val="629A74E9"/>
    <w:rsid w:val="629A9113"/>
    <w:rsid w:val="629BD678"/>
    <w:rsid w:val="629C16F2"/>
    <w:rsid w:val="629E2E65"/>
    <w:rsid w:val="62A01387"/>
    <w:rsid w:val="62A06D43"/>
    <w:rsid w:val="62A0C205"/>
    <w:rsid w:val="62A53CF4"/>
    <w:rsid w:val="62A8905F"/>
    <w:rsid w:val="62A98210"/>
    <w:rsid w:val="62AA76B5"/>
    <w:rsid w:val="62AB539E"/>
    <w:rsid w:val="62ACAABA"/>
    <w:rsid w:val="62ADEF06"/>
    <w:rsid w:val="62AE255C"/>
    <w:rsid w:val="62AEFFD1"/>
    <w:rsid w:val="62B28F40"/>
    <w:rsid w:val="62B5710E"/>
    <w:rsid w:val="62B81F38"/>
    <w:rsid w:val="62B95114"/>
    <w:rsid w:val="62B95D5A"/>
    <w:rsid w:val="62B9C270"/>
    <w:rsid w:val="62B9E54E"/>
    <w:rsid w:val="62BA9085"/>
    <w:rsid w:val="62BBFE6C"/>
    <w:rsid w:val="62BE2571"/>
    <w:rsid w:val="62BF5862"/>
    <w:rsid w:val="62C156AE"/>
    <w:rsid w:val="62C1998E"/>
    <w:rsid w:val="62C6938C"/>
    <w:rsid w:val="62C8FA45"/>
    <w:rsid w:val="62CB2FA9"/>
    <w:rsid w:val="62CB6D5D"/>
    <w:rsid w:val="62CBB47A"/>
    <w:rsid w:val="62CC27A0"/>
    <w:rsid w:val="62CDB80B"/>
    <w:rsid w:val="62D2B80B"/>
    <w:rsid w:val="62D6CDE5"/>
    <w:rsid w:val="62D756C4"/>
    <w:rsid w:val="62D9382E"/>
    <w:rsid w:val="62DBCCC7"/>
    <w:rsid w:val="62DF9465"/>
    <w:rsid w:val="62E2F458"/>
    <w:rsid w:val="62E37669"/>
    <w:rsid w:val="62E506C1"/>
    <w:rsid w:val="62E77F77"/>
    <w:rsid w:val="62E82D9A"/>
    <w:rsid w:val="62EBF2F1"/>
    <w:rsid w:val="62EC9F26"/>
    <w:rsid w:val="62EDEFD3"/>
    <w:rsid w:val="62F1864F"/>
    <w:rsid w:val="62F4E6A2"/>
    <w:rsid w:val="62F896A6"/>
    <w:rsid w:val="62F9145A"/>
    <w:rsid w:val="6303702C"/>
    <w:rsid w:val="63071F14"/>
    <w:rsid w:val="6308FF95"/>
    <w:rsid w:val="6309809A"/>
    <w:rsid w:val="630E0AD7"/>
    <w:rsid w:val="630E66A7"/>
    <w:rsid w:val="630F5D8A"/>
    <w:rsid w:val="63106540"/>
    <w:rsid w:val="631278DC"/>
    <w:rsid w:val="6314890D"/>
    <w:rsid w:val="63153A82"/>
    <w:rsid w:val="6316BD4E"/>
    <w:rsid w:val="6317220B"/>
    <w:rsid w:val="63174DB5"/>
    <w:rsid w:val="631AA426"/>
    <w:rsid w:val="631B070F"/>
    <w:rsid w:val="631B5BDD"/>
    <w:rsid w:val="631E93C4"/>
    <w:rsid w:val="631EB837"/>
    <w:rsid w:val="631EFC96"/>
    <w:rsid w:val="631F1245"/>
    <w:rsid w:val="632012CB"/>
    <w:rsid w:val="63220E70"/>
    <w:rsid w:val="6322A411"/>
    <w:rsid w:val="6326384E"/>
    <w:rsid w:val="6326FC4C"/>
    <w:rsid w:val="632916DD"/>
    <w:rsid w:val="632B47E9"/>
    <w:rsid w:val="632C571F"/>
    <w:rsid w:val="633179F2"/>
    <w:rsid w:val="6333FF24"/>
    <w:rsid w:val="6334DC3A"/>
    <w:rsid w:val="63351A2E"/>
    <w:rsid w:val="63360202"/>
    <w:rsid w:val="633A5B5B"/>
    <w:rsid w:val="633B5CD2"/>
    <w:rsid w:val="633C1DBA"/>
    <w:rsid w:val="633D512B"/>
    <w:rsid w:val="63408A43"/>
    <w:rsid w:val="6341EB16"/>
    <w:rsid w:val="63427079"/>
    <w:rsid w:val="63436DA2"/>
    <w:rsid w:val="6344C8F7"/>
    <w:rsid w:val="634A7966"/>
    <w:rsid w:val="634C37C9"/>
    <w:rsid w:val="634EA506"/>
    <w:rsid w:val="63502B48"/>
    <w:rsid w:val="63523E93"/>
    <w:rsid w:val="6352F09D"/>
    <w:rsid w:val="6353B263"/>
    <w:rsid w:val="6353C1FE"/>
    <w:rsid w:val="635435AA"/>
    <w:rsid w:val="6355DAB8"/>
    <w:rsid w:val="6356191A"/>
    <w:rsid w:val="63582BA6"/>
    <w:rsid w:val="635BD28C"/>
    <w:rsid w:val="635E59EE"/>
    <w:rsid w:val="6360CED2"/>
    <w:rsid w:val="63612873"/>
    <w:rsid w:val="6363CDED"/>
    <w:rsid w:val="636957C2"/>
    <w:rsid w:val="6369E2D5"/>
    <w:rsid w:val="636A32B8"/>
    <w:rsid w:val="636CC429"/>
    <w:rsid w:val="636E14CF"/>
    <w:rsid w:val="636EE9CB"/>
    <w:rsid w:val="63744658"/>
    <w:rsid w:val="6375F01A"/>
    <w:rsid w:val="63781DB0"/>
    <w:rsid w:val="637A636B"/>
    <w:rsid w:val="637D105A"/>
    <w:rsid w:val="637F1ED5"/>
    <w:rsid w:val="6383B3C4"/>
    <w:rsid w:val="638403C6"/>
    <w:rsid w:val="63889579"/>
    <w:rsid w:val="63892269"/>
    <w:rsid w:val="638C5B1C"/>
    <w:rsid w:val="638EBF38"/>
    <w:rsid w:val="638EFBCB"/>
    <w:rsid w:val="6390083D"/>
    <w:rsid w:val="63907D67"/>
    <w:rsid w:val="63925CA5"/>
    <w:rsid w:val="63943B47"/>
    <w:rsid w:val="6398F1AD"/>
    <w:rsid w:val="639A1F67"/>
    <w:rsid w:val="639BFCA1"/>
    <w:rsid w:val="639D3CF8"/>
    <w:rsid w:val="639E4B90"/>
    <w:rsid w:val="639FDE5B"/>
    <w:rsid w:val="63A0B29A"/>
    <w:rsid w:val="63A22F87"/>
    <w:rsid w:val="63A241D3"/>
    <w:rsid w:val="63A31255"/>
    <w:rsid w:val="63A45CF0"/>
    <w:rsid w:val="63A5050E"/>
    <w:rsid w:val="63A65EBC"/>
    <w:rsid w:val="63A95D05"/>
    <w:rsid w:val="63AAC612"/>
    <w:rsid w:val="63AE6479"/>
    <w:rsid w:val="63AFE2D4"/>
    <w:rsid w:val="63B4DC94"/>
    <w:rsid w:val="63B5B050"/>
    <w:rsid w:val="63C3AC27"/>
    <w:rsid w:val="63C40069"/>
    <w:rsid w:val="63C5D384"/>
    <w:rsid w:val="63C71817"/>
    <w:rsid w:val="63C78FA7"/>
    <w:rsid w:val="63C82AFD"/>
    <w:rsid w:val="63C8F997"/>
    <w:rsid w:val="63CF4C8D"/>
    <w:rsid w:val="63D0CED0"/>
    <w:rsid w:val="63D138A3"/>
    <w:rsid w:val="63D2B05B"/>
    <w:rsid w:val="63D8B430"/>
    <w:rsid w:val="63D9AB16"/>
    <w:rsid w:val="63DCDE08"/>
    <w:rsid w:val="63DE35F8"/>
    <w:rsid w:val="63DF59A1"/>
    <w:rsid w:val="63E1E2BE"/>
    <w:rsid w:val="63E3D2A1"/>
    <w:rsid w:val="63E518FC"/>
    <w:rsid w:val="63E7DFF3"/>
    <w:rsid w:val="63E950C2"/>
    <w:rsid w:val="63E97AA1"/>
    <w:rsid w:val="63EA95F6"/>
    <w:rsid w:val="63EE1D22"/>
    <w:rsid w:val="63F12E61"/>
    <w:rsid w:val="63F4FC92"/>
    <w:rsid w:val="63F72962"/>
    <w:rsid w:val="63FC83DC"/>
    <w:rsid w:val="63FD98FB"/>
    <w:rsid w:val="63FFDFB7"/>
    <w:rsid w:val="6401AF7B"/>
    <w:rsid w:val="640398DB"/>
    <w:rsid w:val="640AC1E4"/>
    <w:rsid w:val="640AD6AE"/>
    <w:rsid w:val="640C39DD"/>
    <w:rsid w:val="640D279F"/>
    <w:rsid w:val="640D4338"/>
    <w:rsid w:val="640DD085"/>
    <w:rsid w:val="640E095F"/>
    <w:rsid w:val="6411A8F4"/>
    <w:rsid w:val="641D5273"/>
    <w:rsid w:val="64202C71"/>
    <w:rsid w:val="64217DFF"/>
    <w:rsid w:val="64241FF2"/>
    <w:rsid w:val="6424F5DD"/>
    <w:rsid w:val="64294F85"/>
    <w:rsid w:val="642972D4"/>
    <w:rsid w:val="642A991E"/>
    <w:rsid w:val="642B0A7A"/>
    <w:rsid w:val="642B61D4"/>
    <w:rsid w:val="642BC474"/>
    <w:rsid w:val="642EB755"/>
    <w:rsid w:val="642F33C6"/>
    <w:rsid w:val="642FE02A"/>
    <w:rsid w:val="643132BB"/>
    <w:rsid w:val="64316B97"/>
    <w:rsid w:val="6432DD82"/>
    <w:rsid w:val="6434506D"/>
    <w:rsid w:val="6435BBD7"/>
    <w:rsid w:val="643BEB42"/>
    <w:rsid w:val="643C4784"/>
    <w:rsid w:val="643F6633"/>
    <w:rsid w:val="6440774A"/>
    <w:rsid w:val="6442ED18"/>
    <w:rsid w:val="64453079"/>
    <w:rsid w:val="6447EBC9"/>
    <w:rsid w:val="644D47EB"/>
    <w:rsid w:val="6452AE65"/>
    <w:rsid w:val="6453BC14"/>
    <w:rsid w:val="6454E2AE"/>
    <w:rsid w:val="6457254D"/>
    <w:rsid w:val="64579080"/>
    <w:rsid w:val="6457F2F4"/>
    <w:rsid w:val="64582F3A"/>
    <w:rsid w:val="645ABB86"/>
    <w:rsid w:val="645D5E11"/>
    <w:rsid w:val="6461CB98"/>
    <w:rsid w:val="64635792"/>
    <w:rsid w:val="64684DEC"/>
    <w:rsid w:val="6469C291"/>
    <w:rsid w:val="646A9931"/>
    <w:rsid w:val="646B260E"/>
    <w:rsid w:val="646D8C85"/>
    <w:rsid w:val="6470584D"/>
    <w:rsid w:val="6472FBEC"/>
    <w:rsid w:val="64741851"/>
    <w:rsid w:val="64741C71"/>
    <w:rsid w:val="647468BA"/>
    <w:rsid w:val="64748D68"/>
    <w:rsid w:val="64756C4B"/>
    <w:rsid w:val="6476A132"/>
    <w:rsid w:val="6479AC60"/>
    <w:rsid w:val="647A6BDF"/>
    <w:rsid w:val="647CEB4E"/>
    <w:rsid w:val="647F8277"/>
    <w:rsid w:val="64870FFE"/>
    <w:rsid w:val="6488F5F1"/>
    <w:rsid w:val="6489AED1"/>
    <w:rsid w:val="648AE601"/>
    <w:rsid w:val="648B78FD"/>
    <w:rsid w:val="648E3CEA"/>
    <w:rsid w:val="648F5AC8"/>
    <w:rsid w:val="64918593"/>
    <w:rsid w:val="6493A11F"/>
    <w:rsid w:val="6494966C"/>
    <w:rsid w:val="64949F8C"/>
    <w:rsid w:val="6494DB19"/>
    <w:rsid w:val="649529C6"/>
    <w:rsid w:val="6495BDBE"/>
    <w:rsid w:val="64973887"/>
    <w:rsid w:val="6497CB65"/>
    <w:rsid w:val="64987C74"/>
    <w:rsid w:val="6498A0EE"/>
    <w:rsid w:val="649E84A7"/>
    <w:rsid w:val="649F1DA1"/>
    <w:rsid w:val="649FC7FD"/>
    <w:rsid w:val="64A2FDD3"/>
    <w:rsid w:val="64A58BB4"/>
    <w:rsid w:val="64A5D9C8"/>
    <w:rsid w:val="64A69BE0"/>
    <w:rsid w:val="64A6AABB"/>
    <w:rsid w:val="64A6EB44"/>
    <w:rsid w:val="64A9FEFE"/>
    <w:rsid w:val="64AE560F"/>
    <w:rsid w:val="64B4F832"/>
    <w:rsid w:val="64B7864D"/>
    <w:rsid w:val="64BA5F4A"/>
    <w:rsid w:val="64BC0EE0"/>
    <w:rsid w:val="64BC8595"/>
    <w:rsid w:val="64BE91E3"/>
    <w:rsid w:val="64BEC249"/>
    <w:rsid w:val="64C0084E"/>
    <w:rsid w:val="64C1626F"/>
    <w:rsid w:val="64C58BC6"/>
    <w:rsid w:val="64C8023B"/>
    <w:rsid w:val="64CA6B0C"/>
    <w:rsid w:val="64CAF254"/>
    <w:rsid w:val="64CE0F1C"/>
    <w:rsid w:val="64CEDEA0"/>
    <w:rsid w:val="64CFD79C"/>
    <w:rsid w:val="64D0AD3F"/>
    <w:rsid w:val="64D3210D"/>
    <w:rsid w:val="64D5BAE8"/>
    <w:rsid w:val="64D618B8"/>
    <w:rsid w:val="64D6A2E9"/>
    <w:rsid w:val="64D6E21F"/>
    <w:rsid w:val="64D89D74"/>
    <w:rsid w:val="64D9F5E5"/>
    <w:rsid w:val="64DB356C"/>
    <w:rsid w:val="64DDE011"/>
    <w:rsid w:val="64DEB80E"/>
    <w:rsid w:val="64DF1E03"/>
    <w:rsid w:val="64E23BFE"/>
    <w:rsid w:val="64E35D06"/>
    <w:rsid w:val="64E74454"/>
    <w:rsid w:val="64E8F324"/>
    <w:rsid w:val="64E93E50"/>
    <w:rsid w:val="64EBB891"/>
    <w:rsid w:val="64ED142B"/>
    <w:rsid w:val="64EDDE74"/>
    <w:rsid w:val="64EE5BE5"/>
    <w:rsid w:val="64F0E552"/>
    <w:rsid w:val="64F12D17"/>
    <w:rsid w:val="64F216F4"/>
    <w:rsid w:val="64F3C4D0"/>
    <w:rsid w:val="64F58A41"/>
    <w:rsid w:val="64F7A2ED"/>
    <w:rsid w:val="64F81C68"/>
    <w:rsid w:val="64FA2D7E"/>
    <w:rsid w:val="64FB4344"/>
    <w:rsid w:val="64FE1E07"/>
    <w:rsid w:val="64FE8C6B"/>
    <w:rsid w:val="650093D7"/>
    <w:rsid w:val="65015D13"/>
    <w:rsid w:val="6502503D"/>
    <w:rsid w:val="6503933D"/>
    <w:rsid w:val="65074DDA"/>
    <w:rsid w:val="6507D47F"/>
    <w:rsid w:val="650A1E7F"/>
    <w:rsid w:val="650A56FC"/>
    <w:rsid w:val="650BDAD9"/>
    <w:rsid w:val="650D85E1"/>
    <w:rsid w:val="650F92A6"/>
    <w:rsid w:val="65106EAD"/>
    <w:rsid w:val="65117392"/>
    <w:rsid w:val="6512DF9A"/>
    <w:rsid w:val="6513E972"/>
    <w:rsid w:val="65148E72"/>
    <w:rsid w:val="65156510"/>
    <w:rsid w:val="65162131"/>
    <w:rsid w:val="65168B9E"/>
    <w:rsid w:val="651CECEA"/>
    <w:rsid w:val="6521BAE7"/>
    <w:rsid w:val="65234AD7"/>
    <w:rsid w:val="6525A7DE"/>
    <w:rsid w:val="65261EA7"/>
    <w:rsid w:val="65263247"/>
    <w:rsid w:val="6526DF42"/>
    <w:rsid w:val="652753D2"/>
    <w:rsid w:val="65294E4E"/>
    <w:rsid w:val="652B5817"/>
    <w:rsid w:val="652D84D2"/>
    <w:rsid w:val="652E0136"/>
    <w:rsid w:val="6532BD1D"/>
    <w:rsid w:val="6535E87E"/>
    <w:rsid w:val="6536B0CC"/>
    <w:rsid w:val="653C3376"/>
    <w:rsid w:val="653DC4EF"/>
    <w:rsid w:val="653F7628"/>
    <w:rsid w:val="65401365"/>
    <w:rsid w:val="654076E7"/>
    <w:rsid w:val="6541666C"/>
    <w:rsid w:val="6541D65F"/>
    <w:rsid w:val="65441375"/>
    <w:rsid w:val="6548578F"/>
    <w:rsid w:val="65497D02"/>
    <w:rsid w:val="654BEF27"/>
    <w:rsid w:val="654E4BA8"/>
    <w:rsid w:val="65503A76"/>
    <w:rsid w:val="6553B37D"/>
    <w:rsid w:val="655431A6"/>
    <w:rsid w:val="655480A1"/>
    <w:rsid w:val="6555169F"/>
    <w:rsid w:val="655535F7"/>
    <w:rsid w:val="655CEB98"/>
    <w:rsid w:val="655D4CE0"/>
    <w:rsid w:val="655F1613"/>
    <w:rsid w:val="65606E5D"/>
    <w:rsid w:val="6563C879"/>
    <w:rsid w:val="65649FF9"/>
    <w:rsid w:val="65664CDF"/>
    <w:rsid w:val="6568FC04"/>
    <w:rsid w:val="656B37A4"/>
    <w:rsid w:val="656FA09D"/>
    <w:rsid w:val="65710229"/>
    <w:rsid w:val="6571E396"/>
    <w:rsid w:val="65734C6C"/>
    <w:rsid w:val="65768F1A"/>
    <w:rsid w:val="657C6198"/>
    <w:rsid w:val="65809802"/>
    <w:rsid w:val="6581D4F8"/>
    <w:rsid w:val="65850029"/>
    <w:rsid w:val="658936E4"/>
    <w:rsid w:val="658A5FF8"/>
    <w:rsid w:val="658EF945"/>
    <w:rsid w:val="659A58D9"/>
    <w:rsid w:val="659A94DC"/>
    <w:rsid w:val="659F7AA8"/>
    <w:rsid w:val="65A12C0F"/>
    <w:rsid w:val="65A1653D"/>
    <w:rsid w:val="65A17770"/>
    <w:rsid w:val="65A89F5D"/>
    <w:rsid w:val="65AB5AC5"/>
    <w:rsid w:val="65AD5EC3"/>
    <w:rsid w:val="65ADAE73"/>
    <w:rsid w:val="65B15C21"/>
    <w:rsid w:val="65B16072"/>
    <w:rsid w:val="65B181CD"/>
    <w:rsid w:val="65B29BEE"/>
    <w:rsid w:val="65B308F4"/>
    <w:rsid w:val="65B43B18"/>
    <w:rsid w:val="65B8B775"/>
    <w:rsid w:val="65B97D5A"/>
    <w:rsid w:val="65B9C190"/>
    <w:rsid w:val="65BA2BA8"/>
    <w:rsid w:val="65BC782A"/>
    <w:rsid w:val="65BDB28D"/>
    <w:rsid w:val="65BE5088"/>
    <w:rsid w:val="65C43E9F"/>
    <w:rsid w:val="65C449D5"/>
    <w:rsid w:val="65C4F6C3"/>
    <w:rsid w:val="65C685E2"/>
    <w:rsid w:val="65C856FB"/>
    <w:rsid w:val="65C8680B"/>
    <w:rsid w:val="65C915AE"/>
    <w:rsid w:val="65CA2230"/>
    <w:rsid w:val="65CBB276"/>
    <w:rsid w:val="65CE9819"/>
    <w:rsid w:val="65CFE6B4"/>
    <w:rsid w:val="65D0BF7D"/>
    <w:rsid w:val="65D4518A"/>
    <w:rsid w:val="65D7276A"/>
    <w:rsid w:val="65D8F5AA"/>
    <w:rsid w:val="65DABB93"/>
    <w:rsid w:val="65DAF07A"/>
    <w:rsid w:val="65DBE201"/>
    <w:rsid w:val="65DD206B"/>
    <w:rsid w:val="65DDCC2E"/>
    <w:rsid w:val="65DEFE7D"/>
    <w:rsid w:val="65DF1ED7"/>
    <w:rsid w:val="65E35118"/>
    <w:rsid w:val="65E45830"/>
    <w:rsid w:val="65E7FCDE"/>
    <w:rsid w:val="65E8CF3C"/>
    <w:rsid w:val="65EB12DC"/>
    <w:rsid w:val="65EF22C7"/>
    <w:rsid w:val="65F0244F"/>
    <w:rsid w:val="65F0D0A6"/>
    <w:rsid w:val="65F7567D"/>
    <w:rsid w:val="65F8A474"/>
    <w:rsid w:val="65F93C42"/>
    <w:rsid w:val="65FAA5EB"/>
    <w:rsid w:val="65FB3B94"/>
    <w:rsid w:val="65FE5052"/>
    <w:rsid w:val="66007A2B"/>
    <w:rsid w:val="660110ED"/>
    <w:rsid w:val="6603F5F9"/>
    <w:rsid w:val="660592F2"/>
    <w:rsid w:val="6606B163"/>
    <w:rsid w:val="6608FEF7"/>
    <w:rsid w:val="660AFB28"/>
    <w:rsid w:val="660B7CD1"/>
    <w:rsid w:val="66104E26"/>
    <w:rsid w:val="6610B583"/>
    <w:rsid w:val="6610BA78"/>
    <w:rsid w:val="6610F906"/>
    <w:rsid w:val="66120547"/>
    <w:rsid w:val="66136CEE"/>
    <w:rsid w:val="6615415B"/>
    <w:rsid w:val="661D5C17"/>
    <w:rsid w:val="6624B504"/>
    <w:rsid w:val="6624D810"/>
    <w:rsid w:val="66251E28"/>
    <w:rsid w:val="66255E76"/>
    <w:rsid w:val="6626B097"/>
    <w:rsid w:val="662726C5"/>
    <w:rsid w:val="662740C2"/>
    <w:rsid w:val="6627CBEF"/>
    <w:rsid w:val="6629DEA4"/>
    <w:rsid w:val="662B204A"/>
    <w:rsid w:val="662BBAD3"/>
    <w:rsid w:val="662C305E"/>
    <w:rsid w:val="663163CF"/>
    <w:rsid w:val="6632924B"/>
    <w:rsid w:val="66333F01"/>
    <w:rsid w:val="66357A28"/>
    <w:rsid w:val="6636A43D"/>
    <w:rsid w:val="66379042"/>
    <w:rsid w:val="663AED92"/>
    <w:rsid w:val="663F6CE9"/>
    <w:rsid w:val="6643C577"/>
    <w:rsid w:val="6645C5BA"/>
    <w:rsid w:val="664A5B1F"/>
    <w:rsid w:val="664A7962"/>
    <w:rsid w:val="664D9532"/>
    <w:rsid w:val="664E6AD9"/>
    <w:rsid w:val="665093B7"/>
    <w:rsid w:val="665447C5"/>
    <w:rsid w:val="6655DCC2"/>
    <w:rsid w:val="6657C8D3"/>
    <w:rsid w:val="6659BC0F"/>
    <w:rsid w:val="665A8B7B"/>
    <w:rsid w:val="665BA7D0"/>
    <w:rsid w:val="665BCA41"/>
    <w:rsid w:val="665BFD74"/>
    <w:rsid w:val="6660E147"/>
    <w:rsid w:val="66612E56"/>
    <w:rsid w:val="666155BA"/>
    <w:rsid w:val="666875ED"/>
    <w:rsid w:val="666C1B40"/>
    <w:rsid w:val="666E9E01"/>
    <w:rsid w:val="666FF511"/>
    <w:rsid w:val="667136C8"/>
    <w:rsid w:val="667BCA2F"/>
    <w:rsid w:val="66824597"/>
    <w:rsid w:val="66830D15"/>
    <w:rsid w:val="66839E7F"/>
    <w:rsid w:val="6684A76A"/>
    <w:rsid w:val="668A0D6B"/>
    <w:rsid w:val="668CBF7F"/>
    <w:rsid w:val="668D5780"/>
    <w:rsid w:val="668D75BF"/>
    <w:rsid w:val="668F31B2"/>
    <w:rsid w:val="6690C2C5"/>
    <w:rsid w:val="6692D260"/>
    <w:rsid w:val="6693734E"/>
    <w:rsid w:val="6693EAC7"/>
    <w:rsid w:val="66976E0D"/>
    <w:rsid w:val="6697B2FE"/>
    <w:rsid w:val="669B3953"/>
    <w:rsid w:val="669DE36F"/>
    <w:rsid w:val="66A0494B"/>
    <w:rsid w:val="66A265D6"/>
    <w:rsid w:val="66A304A7"/>
    <w:rsid w:val="66A50BE1"/>
    <w:rsid w:val="66AA8215"/>
    <w:rsid w:val="66AABDDA"/>
    <w:rsid w:val="66AE67BE"/>
    <w:rsid w:val="66AF181A"/>
    <w:rsid w:val="66B00A97"/>
    <w:rsid w:val="66B10F07"/>
    <w:rsid w:val="66B41F22"/>
    <w:rsid w:val="66B4A943"/>
    <w:rsid w:val="66B5A8B1"/>
    <w:rsid w:val="66B5BA1D"/>
    <w:rsid w:val="66B84F4F"/>
    <w:rsid w:val="66C0D069"/>
    <w:rsid w:val="66C467A2"/>
    <w:rsid w:val="66C55778"/>
    <w:rsid w:val="66C9043B"/>
    <w:rsid w:val="66CC2C44"/>
    <w:rsid w:val="66CE3DB5"/>
    <w:rsid w:val="66CFFE13"/>
    <w:rsid w:val="66D212D5"/>
    <w:rsid w:val="66D24E6F"/>
    <w:rsid w:val="66D41DF3"/>
    <w:rsid w:val="66D4C22B"/>
    <w:rsid w:val="66D781BB"/>
    <w:rsid w:val="66E09F54"/>
    <w:rsid w:val="66E36CA0"/>
    <w:rsid w:val="66E3E1F9"/>
    <w:rsid w:val="66E94811"/>
    <w:rsid w:val="66EA18A4"/>
    <w:rsid w:val="66EAA77F"/>
    <w:rsid w:val="66ECA117"/>
    <w:rsid w:val="66EFE92E"/>
    <w:rsid w:val="66F46058"/>
    <w:rsid w:val="66F58D79"/>
    <w:rsid w:val="66F8B31D"/>
    <w:rsid w:val="66F99417"/>
    <w:rsid w:val="66FA53C0"/>
    <w:rsid w:val="66FFB117"/>
    <w:rsid w:val="67003E23"/>
    <w:rsid w:val="6703EFEC"/>
    <w:rsid w:val="67041F4E"/>
    <w:rsid w:val="670651D1"/>
    <w:rsid w:val="67077B6A"/>
    <w:rsid w:val="6708367F"/>
    <w:rsid w:val="670878F1"/>
    <w:rsid w:val="670A5D38"/>
    <w:rsid w:val="670CDE1D"/>
    <w:rsid w:val="67135901"/>
    <w:rsid w:val="67139774"/>
    <w:rsid w:val="67140F33"/>
    <w:rsid w:val="6716098B"/>
    <w:rsid w:val="67162161"/>
    <w:rsid w:val="6716E24F"/>
    <w:rsid w:val="6718F512"/>
    <w:rsid w:val="671C5410"/>
    <w:rsid w:val="671E8915"/>
    <w:rsid w:val="67202BBD"/>
    <w:rsid w:val="67216739"/>
    <w:rsid w:val="672562A9"/>
    <w:rsid w:val="67297492"/>
    <w:rsid w:val="672B16AE"/>
    <w:rsid w:val="672DA9E2"/>
    <w:rsid w:val="672FA259"/>
    <w:rsid w:val="67382929"/>
    <w:rsid w:val="67436E42"/>
    <w:rsid w:val="67464EE8"/>
    <w:rsid w:val="674650B0"/>
    <w:rsid w:val="674661C2"/>
    <w:rsid w:val="674686D7"/>
    <w:rsid w:val="67490865"/>
    <w:rsid w:val="674C3BE4"/>
    <w:rsid w:val="674C4698"/>
    <w:rsid w:val="6753FB54"/>
    <w:rsid w:val="6755EEB4"/>
    <w:rsid w:val="675602F1"/>
    <w:rsid w:val="67576B08"/>
    <w:rsid w:val="67581F4C"/>
    <w:rsid w:val="675CAC30"/>
    <w:rsid w:val="675CE78F"/>
    <w:rsid w:val="67604A94"/>
    <w:rsid w:val="67630304"/>
    <w:rsid w:val="676392BD"/>
    <w:rsid w:val="676456EA"/>
    <w:rsid w:val="6765F63E"/>
    <w:rsid w:val="6767B536"/>
    <w:rsid w:val="6767CD2D"/>
    <w:rsid w:val="676A19DC"/>
    <w:rsid w:val="677187B7"/>
    <w:rsid w:val="677257A8"/>
    <w:rsid w:val="67784557"/>
    <w:rsid w:val="6779CEA6"/>
    <w:rsid w:val="677C100A"/>
    <w:rsid w:val="677F54C6"/>
    <w:rsid w:val="677FD945"/>
    <w:rsid w:val="678184C9"/>
    <w:rsid w:val="6781F9D6"/>
    <w:rsid w:val="67840B4D"/>
    <w:rsid w:val="678543C5"/>
    <w:rsid w:val="67880BCB"/>
    <w:rsid w:val="678A1B36"/>
    <w:rsid w:val="678A8B7B"/>
    <w:rsid w:val="678DDE85"/>
    <w:rsid w:val="678EB5E4"/>
    <w:rsid w:val="679332E9"/>
    <w:rsid w:val="6794EBFE"/>
    <w:rsid w:val="679BBFB3"/>
    <w:rsid w:val="679D66B8"/>
    <w:rsid w:val="67A15875"/>
    <w:rsid w:val="67A3A3EB"/>
    <w:rsid w:val="67A960F9"/>
    <w:rsid w:val="67AB2726"/>
    <w:rsid w:val="67ACC5F7"/>
    <w:rsid w:val="67AF04EF"/>
    <w:rsid w:val="67AF3C48"/>
    <w:rsid w:val="67AF7765"/>
    <w:rsid w:val="67AFA063"/>
    <w:rsid w:val="67AFA37C"/>
    <w:rsid w:val="67AFE047"/>
    <w:rsid w:val="67B0268C"/>
    <w:rsid w:val="67B71224"/>
    <w:rsid w:val="67BA12C7"/>
    <w:rsid w:val="67BBA642"/>
    <w:rsid w:val="67BCB511"/>
    <w:rsid w:val="67C17396"/>
    <w:rsid w:val="67C20C09"/>
    <w:rsid w:val="67C385DC"/>
    <w:rsid w:val="67C81AB3"/>
    <w:rsid w:val="67C8A012"/>
    <w:rsid w:val="67CC837B"/>
    <w:rsid w:val="67D0F343"/>
    <w:rsid w:val="67D1BA61"/>
    <w:rsid w:val="67D3095E"/>
    <w:rsid w:val="67D46CDC"/>
    <w:rsid w:val="67D4A831"/>
    <w:rsid w:val="67D694FA"/>
    <w:rsid w:val="67D73C4E"/>
    <w:rsid w:val="67D78AFA"/>
    <w:rsid w:val="67D93DC7"/>
    <w:rsid w:val="67DA41AD"/>
    <w:rsid w:val="67DB74A2"/>
    <w:rsid w:val="67DBE9A3"/>
    <w:rsid w:val="67DD0DB5"/>
    <w:rsid w:val="67DDA1C0"/>
    <w:rsid w:val="67DE9855"/>
    <w:rsid w:val="67E84D94"/>
    <w:rsid w:val="67EABA0F"/>
    <w:rsid w:val="67EF41D9"/>
    <w:rsid w:val="67F09E91"/>
    <w:rsid w:val="67F3987E"/>
    <w:rsid w:val="67F5AC16"/>
    <w:rsid w:val="67F98548"/>
    <w:rsid w:val="67FC30DA"/>
    <w:rsid w:val="67FC4A90"/>
    <w:rsid w:val="67FFC591"/>
    <w:rsid w:val="6802E2D8"/>
    <w:rsid w:val="68035DA3"/>
    <w:rsid w:val="68039DDC"/>
    <w:rsid w:val="6803C6A9"/>
    <w:rsid w:val="68070474"/>
    <w:rsid w:val="6808E732"/>
    <w:rsid w:val="680A6E41"/>
    <w:rsid w:val="680C2322"/>
    <w:rsid w:val="680C594E"/>
    <w:rsid w:val="680DAA96"/>
    <w:rsid w:val="68116BF7"/>
    <w:rsid w:val="68117E83"/>
    <w:rsid w:val="6814B4BD"/>
    <w:rsid w:val="681529FA"/>
    <w:rsid w:val="68157883"/>
    <w:rsid w:val="6815ACD5"/>
    <w:rsid w:val="68162329"/>
    <w:rsid w:val="6819FFF3"/>
    <w:rsid w:val="681A4EB3"/>
    <w:rsid w:val="681A92BB"/>
    <w:rsid w:val="681EEA33"/>
    <w:rsid w:val="68231F14"/>
    <w:rsid w:val="6823C366"/>
    <w:rsid w:val="6825FFEA"/>
    <w:rsid w:val="6826A8E7"/>
    <w:rsid w:val="68276458"/>
    <w:rsid w:val="6829387D"/>
    <w:rsid w:val="682BEBA1"/>
    <w:rsid w:val="682C2464"/>
    <w:rsid w:val="682C377A"/>
    <w:rsid w:val="6830E9C1"/>
    <w:rsid w:val="68318EE7"/>
    <w:rsid w:val="68354591"/>
    <w:rsid w:val="6836DD5E"/>
    <w:rsid w:val="68397681"/>
    <w:rsid w:val="683A0415"/>
    <w:rsid w:val="683F1BE8"/>
    <w:rsid w:val="683F4D84"/>
    <w:rsid w:val="6843DBF7"/>
    <w:rsid w:val="6847BE26"/>
    <w:rsid w:val="68485ED0"/>
    <w:rsid w:val="68488D07"/>
    <w:rsid w:val="684EDC5C"/>
    <w:rsid w:val="6851172D"/>
    <w:rsid w:val="68514ACE"/>
    <w:rsid w:val="6852D496"/>
    <w:rsid w:val="6853754D"/>
    <w:rsid w:val="68552EFB"/>
    <w:rsid w:val="685CF02D"/>
    <w:rsid w:val="685D5338"/>
    <w:rsid w:val="685FB29A"/>
    <w:rsid w:val="68603B47"/>
    <w:rsid w:val="68611B00"/>
    <w:rsid w:val="68616B21"/>
    <w:rsid w:val="68633F1E"/>
    <w:rsid w:val="686958BE"/>
    <w:rsid w:val="686BB751"/>
    <w:rsid w:val="686BFFB4"/>
    <w:rsid w:val="686F4F9A"/>
    <w:rsid w:val="6870A4E6"/>
    <w:rsid w:val="6871155E"/>
    <w:rsid w:val="6871BCDD"/>
    <w:rsid w:val="6872EE49"/>
    <w:rsid w:val="6874AA95"/>
    <w:rsid w:val="687701A5"/>
    <w:rsid w:val="6878CDE2"/>
    <w:rsid w:val="6878D831"/>
    <w:rsid w:val="687A842A"/>
    <w:rsid w:val="687B323D"/>
    <w:rsid w:val="687CF78D"/>
    <w:rsid w:val="687D663B"/>
    <w:rsid w:val="6882E4F3"/>
    <w:rsid w:val="6883638F"/>
    <w:rsid w:val="6884ABAE"/>
    <w:rsid w:val="6884C4F0"/>
    <w:rsid w:val="6888EB16"/>
    <w:rsid w:val="68897178"/>
    <w:rsid w:val="688B8E11"/>
    <w:rsid w:val="688DA08B"/>
    <w:rsid w:val="68914006"/>
    <w:rsid w:val="689196F0"/>
    <w:rsid w:val="6895D456"/>
    <w:rsid w:val="689AA736"/>
    <w:rsid w:val="689BD5EF"/>
    <w:rsid w:val="689C40BB"/>
    <w:rsid w:val="68A0636E"/>
    <w:rsid w:val="68A071CD"/>
    <w:rsid w:val="68A0D79E"/>
    <w:rsid w:val="68A16CC8"/>
    <w:rsid w:val="68A409D8"/>
    <w:rsid w:val="68A5DE50"/>
    <w:rsid w:val="68A954EE"/>
    <w:rsid w:val="68A9F285"/>
    <w:rsid w:val="68AA1F37"/>
    <w:rsid w:val="68AB316B"/>
    <w:rsid w:val="68AC6B21"/>
    <w:rsid w:val="68ADC355"/>
    <w:rsid w:val="68AFACA8"/>
    <w:rsid w:val="68B29257"/>
    <w:rsid w:val="68B3CC94"/>
    <w:rsid w:val="68B40E71"/>
    <w:rsid w:val="68B5048F"/>
    <w:rsid w:val="68B5986F"/>
    <w:rsid w:val="68B6C227"/>
    <w:rsid w:val="68B88916"/>
    <w:rsid w:val="68BA866C"/>
    <w:rsid w:val="68BAA1F1"/>
    <w:rsid w:val="68BDB1CD"/>
    <w:rsid w:val="68BE6DEC"/>
    <w:rsid w:val="68C38374"/>
    <w:rsid w:val="68C410FB"/>
    <w:rsid w:val="68C4AE92"/>
    <w:rsid w:val="68C4F4BC"/>
    <w:rsid w:val="68C784AD"/>
    <w:rsid w:val="68C7B541"/>
    <w:rsid w:val="68C8C5A8"/>
    <w:rsid w:val="68C98BB2"/>
    <w:rsid w:val="68CBAE0A"/>
    <w:rsid w:val="68CDBD61"/>
    <w:rsid w:val="68CE9A78"/>
    <w:rsid w:val="68D284D5"/>
    <w:rsid w:val="68D62D7D"/>
    <w:rsid w:val="68D6A837"/>
    <w:rsid w:val="68D94270"/>
    <w:rsid w:val="68DCC274"/>
    <w:rsid w:val="68DE838C"/>
    <w:rsid w:val="68E1C5DB"/>
    <w:rsid w:val="68E27DBA"/>
    <w:rsid w:val="68E5FA7C"/>
    <w:rsid w:val="68E713CA"/>
    <w:rsid w:val="68E75888"/>
    <w:rsid w:val="68E936E2"/>
    <w:rsid w:val="68EA3F74"/>
    <w:rsid w:val="68EA90E7"/>
    <w:rsid w:val="68EBF942"/>
    <w:rsid w:val="68EEEDC6"/>
    <w:rsid w:val="68F1BAB4"/>
    <w:rsid w:val="68F3F303"/>
    <w:rsid w:val="68F7777E"/>
    <w:rsid w:val="68F87155"/>
    <w:rsid w:val="68FB6D52"/>
    <w:rsid w:val="68FDC147"/>
    <w:rsid w:val="68FEFC2B"/>
    <w:rsid w:val="6904A83A"/>
    <w:rsid w:val="69051633"/>
    <w:rsid w:val="6905537F"/>
    <w:rsid w:val="6906951B"/>
    <w:rsid w:val="690B3DEA"/>
    <w:rsid w:val="690D8A43"/>
    <w:rsid w:val="690DF9AF"/>
    <w:rsid w:val="690E1112"/>
    <w:rsid w:val="6911920C"/>
    <w:rsid w:val="6912B569"/>
    <w:rsid w:val="6912C0FC"/>
    <w:rsid w:val="6914FF42"/>
    <w:rsid w:val="6915E1E0"/>
    <w:rsid w:val="6918216D"/>
    <w:rsid w:val="69189364"/>
    <w:rsid w:val="69189714"/>
    <w:rsid w:val="691A6BA8"/>
    <w:rsid w:val="691BD5A0"/>
    <w:rsid w:val="691CEE47"/>
    <w:rsid w:val="691D552A"/>
    <w:rsid w:val="691E19C4"/>
    <w:rsid w:val="691FE7F6"/>
    <w:rsid w:val="69257526"/>
    <w:rsid w:val="6929D8AD"/>
    <w:rsid w:val="692B6D9E"/>
    <w:rsid w:val="692DE197"/>
    <w:rsid w:val="692F8CEE"/>
    <w:rsid w:val="692FE091"/>
    <w:rsid w:val="6932237D"/>
    <w:rsid w:val="69364DAF"/>
    <w:rsid w:val="6936F53A"/>
    <w:rsid w:val="693824CF"/>
    <w:rsid w:val="693C3BDA"/>
    <w:rsid w:val="693D4A76"/>
    <w:rsid w:val="693ED7A3"/>
    <w:rsid w:val="693EE68E"/>
    <w:rsid w:val="694063EB"/>
    <w:rsid w:val="6944A3C5"/>
    <w:rsid w:val="694A0EA9"/>
    <w:rsid w:val="694A193A"/>
    <w:rsid w:val="694A4E22"/>
    <w:rsid w:val="694A8C48"/>
    <w:rsid w:val="694B98A4"/>
    <w:rsid w:val="69511DC4"/>
    <w:rsid w:val="695350B1"/>
    <w:rsid w:val="69545CFB"/>
    <w:rsid w:val="6954F95F"/>
    <w:rsid w:val="6955D0F0"/>
    <w:rsid w:val="6956987F"/>
    <w:rsid w:val="6956AC34"/>
    <w:rsid w:val="6956D4AF"/>
    <w:rsid w:val="6956F0B3"/>
    <w:rsid w:val="695743E2"/>
    <w:rsid w:val="695A6DA9"/>
    <w:rsid w:val="695B9A29"/>
    <w:rsid w:val="695C5B4B"/>
    <w:rsid w:val="695D3E1C"/>
    <w:rsid w:val="695D9CE5"/>
    <w:rsid w:val="6961C8A8"/>
    <w:rsid w:val="6961F932"/>
    <w:rsid w:val="6962C674"/>
    <w:rsid w:val="69641F0A"/>
    <w:rsid w:val="69674B01"/>
    <w:rsid w:val="696863E1"/>
    <w:rsid w:val="696FC0DC"/>
    <w:rsid w:val="69724D0E"/>
    <w:rsid w:val="697356D3"/>
    <w:rsid w:val="6974F415"/>
    <w:rsid w:val="69754108"/>
    <w:rsid w:val="69765FE5"/>
    <w:rsid w:val="69766E81"/>
    <w:rsid w:val="6976B379"/>
    <w:rsid w:val="69780FE8"/>
    <w:rsid w:val="6978B329"/>
    <w:rsid w:val="697A606A"/>
    <w:rsid w:val="697C9FF2"/>
    <w:rsid w:val="697DA223"/>
    <w:rsid w:val="697E7FCA"/>
    <w:rsid w:val="698932F9"/>
    <w:rsid w:val="698CA658"/>
    <w:rsid w:val="698E64A0"/>
    <w:rsid w:val="698EC14D"/>
    <w:rsid w:val="6991C6BF"/>
    <w:rsid w:val="6991F279"/>
    <w:rsid w:val="6992D038"/>
    <w:rsid w:val="69954BF6"/>
    <w:rsid w:val="69981B53"/>
    <w:rsid w:val="699E18A9"/>
    <w:rsid w:val="699EBFD1"/>
    <w:rsid w:val="699F7F37"/>
    <w:rsid w:val="69A27FDA"/>
    <w:rsid w:val="69A648C7"/>
    <w:rsid w:val="69A72218"/>
    <w:rsid w:val="69A85E01"/>
    <w:rsid w:val="69AA1E58"/>
    <w:rsid w:val="69AE1355"/>
    <w:rsid w:val="69AEE232"/>
    <w:rsid w:val="69AFB233"/>
    <w:rsid w:val="69B402CC"/>
    <w:rsid w:val="69B4F5A1"/>
    <w:rsid w:val="69B56F5A"/>
    <w:rsid w:val="69B5B428"/>
    <w:rsid w:val="69B7F1B0"/>
    <w:rsid w:val="69BA0DC1"/>
    <w:rsid w:val="69BAC00F"/>
    <w:rsid w:val="69BAD2CA"/>
    <w:rsid w:val="69BC0270"/>
    <w:rsid w:val="69BE0E51"/>
    <w:rsid w:val="69C19E43"/>
    <w:rsid w:val="69C26681"/>
    <w:rsid w:val="69C4A950"/>
    <w:rsid w:val="69C53D9C"/>
    <w:rsid w:val="69C76B0B"/>
    <w:rsid w:val="69C820AC"/>
    <w:rsid w:val="69CA356F"/>
    <w:rsid w:val="69CCA27B"/>
    <w:rsid w:val="69CEC9AD"/>
    <w:rsid w:val="69CECC11"/>
    <w:rsid w:val="69D120CE"/>
    <w:rsid w:val="69D6A956"/>
    <w:rsid w:val="69D876B1"/>
    <w:rsid w:val="69D96C55"/>
    <w:rsid w:val="69D997B0"/>
    <w:rsid w:val="69D9F7FB"/>
    <w:rsid w:val="69DAE29C"/>
    <w:rsid w:val="69DC214F"/>
    <w:rsid w:val="69DEE090"/>
    <w:rsid w:val="69DEE5D0"/>
    <w:rsid w:val="69DF0865"/>
    <w:rsid w:val="69E2015C"/>
    <w:rsid w:val="69E56377"/>
    <w:rsid w:val="69E804E9"/>
    <w:rsid w:val="69E8F570"/>
    <w:rsid w:val="69EAD902"/>
    <w:rsid w:val="69EF8988"/>
    <w:rsid w:val="69F1F257"/>
    <w:rsid w:val="69F3E757"/>
    <w:rsid w:val="69F7C703"/>
    <w:rsid w:val="69FA923B"/>
    <w:rsid w:val="69FAD7C3"/>
    <w:rsid w:val="69FBE551"/>
    <w:rsid w:val="6A02EC87"/>
    <w:rsid w:val="6A050D9F"/>
    <w:rsid w:val="6A07293D"/>
    <w:rsid w:val="6A07D03B"/>
    <w:rsid w:val="6A096723"/>
    <w:rsid w:val="6A0A7653"/>
    <w:rsid w:val="6A0CE6E3"/>
    <w:rsid w:val="6A0F345C"/>
    <w:rsid w:val="6A0F4C03"/>
    <w:rsid w:val="6A104885"/>
    <w:rsid w:val="6A109121"/>
    <w:rsid w:val="6A11B1FE"/>
    <w:rsid w:val="6A136E6C"/>
    <w:rsid w:val="6A17029E"/>
    <w:rsid w:val="6A187F9A"/>
    <w:rsid w:val="6A1F73E2"/>
    <w:rsid w:val="6A20DEE0"/>
    <w:rsid w:val="6A20ECD4"/>
    <w:rsid w:val="6A21709B"/>
    <w:rsid w:val="6A278984"/>
    <w:rsid w:val="6A27B02D"/>
    <w:rsid w:val="6A2932A2"/>
    <w:rsid w:val="6A2AA764"/>
    <w:rsid w:val="6A2BE984"/>
    <w:rsid w:val="6A2C8A9E"/>
    <w:rsid w:val="6A315E72"/>
    <w:rsid w:val="6A334EA3"/>
    <w:rsid w:val="6A35DF9D"/>
    <w:rsid w:val="6A360729"/>
    <w:rsid w:val="6A366B45"/>
    <w:rsid w:val="6A36EC2A"/>
    <w:rsid w:val="6A388AB5"/>
    <w:rsid w:val="6A3A48A2"/>
    <w:rsid w:val="6A3F9B4C"/>
    <w:rsid w:val="6A403F2F"/>
    <w:rsid w:val="6A4074E5"/>
    <w:rsid w:val="6A41A2F5"/>
    <w:rsid w:val="6A41E36F"/>
    <w:rsid w:val="6A4305D3"/>
    <w:rsid w:val="6A434E6F"/>
    <w:rsid w:val="6A467DC8"/>
    <w:rsid w:val="6A479011"/>
    <w:rsid w:val="6A48A52B"/>
    <w:rsid w:val="6A4E10E4"/>
    <w:rsid w:val="6A4F4365"/>
    <w:rsid w:val="6A517E23"/>
    <w:rsid w:val="6A51E587"/>
    <w:rsid w:val="6A5291C2"/>
    <w:rsid w:val="6A558D39"/>
    <w:rsid w:val="6A56F86A"/>
    <w:rsid w:val="6A620924"/>
    <w:rsid w:val="6A674AD9"/>
    <w:rsid w:val="6A67760A"/>
    <w:rsid w:val="6A6BAE8C"/>
    <w:rsid w:val="6A6D3D02"/>
    <w:rsid w:val="6A6E6FBE"/>
    <w:rsid w:val="6A6EAA99"/>
    <w:rsid w:val="6A6F0536"/>
    <w:rsid w:val="6A71C958"/>
    <w:rsid w:val="6A74BDF3"/>
    <w:rsid w:val="6A7D7F86"/>
    <w:rsid w:val="6A804B63"/>
    <w:rsid w:val="6A813829"/>
    <w:rsid w:val="6A81A184"/>
    <w:rsid w:val="6A8273E9"/>
    <w:rsid w:val="6A8317E9"/>
    <w:rsid w:val="6A83E6D2"/>
    <w:rsid w:val="6A850D49"/>
    <w:rsid w:val="6A856519"/>
    <w:rsid w:val="6A87EE72"/>
    <w:rsid w:val="6A886886"/>
    <w:rsid w:val="6A8A2E4C"/>
    <w:rsid w:val="6A8E7E95"/>
    <w:rsid w:val="6A8E9C7B"/>
    <w:rsid w:val="6A8F779A"/>
    <w:rsid w:val="6A8F970E"/>
    <w:rsid w:val="6A93C65A"/>
    <w:rsid w:val="6A9B6D2A"/>
    <w:rsid w:val="6A9BCEE5"/>
    <w:rsid w:val="6A9C46CA"/>
    <w:rsid w:val="6A9EE8E7"/>
    <w:rsid w:val="6A9F851A"/>
    <w:rsid w:val="6AA121CB"/>
    <w:rsid w:val="6AA1737B"/>
    <w:rsid w:val="6AA1D3E2"/>
    <w:rsid w:val="6AA372DC"/>
    <w:rsid w:val="6AA5F6AB"/>
    <w:rsid w:val="6AA7AE9A"/>
    <w:rsid w:val="6AA97BDB"/>
    <w:rsid w:val="6AAB5079"/>
    <w:rsid w:val="6AAE3DC1"/>
    <w:rsid w:val="6AAEA7CB"/>
    <w:rsid w:val="6AAF497D"/>
    <w:rsid w:val="6AAFAF8A"/>
    <w:rsid w:val="6AB13900"/>
    <w:rsid w:val="6AB18D7C"/>
    <w:rsid w:val="6AB1ACD1"/>
    <w:rsid w:val="6AB40ADB"/>
    <w:rsid w:val="6AB485DD"/>
    <w:rsid w:val="6AB7B4E4"/>
    <w:rsid w:val="6AB89206"/>
    <w:rsid w:val="6AB95036"/>
    <w:rsid w:val="6ABA01B3"/>
    <w:rsid w:val="6AC0BB8F"/>
    <w:rsid w:val="6AC12837"/>
    <w:rsid w:val="6AC145B3"/>
    <w:rsid w:val="6AC4E78B"/>
    <w:rsid w:val="6AC966BA"/>
    <w:rsid w:val="6ACB0552"/>
    <w:rsid w:val="6ACC164A"/>
    <w:rsid w:val="6ACE2D1D"/>
    <w:rsid w:val="6ACEF4B5"/>
    <w:rsid w:val="6ACF2EA6"/>
    <w:rsid w:val="6AD0F0E3"/>
    <w:rsid w:val="6AD2A53A"/>
    <w:rsid w:val="6AD4DE94"/>
    <w:rsid w:val="6AD5F270"/>
    <w:rsid w:val="6AD615A7"/>
    <w:rsid w:val="6AD7A485"/>
    <w:rsid w:val="6AD86F28"/>
    <w:rsid w:val="6AD873B7"/>
    <w:rsid w:val="6AD98BE3"/>
    <w:rsid w:val="6AD998F3"/>
    <w:rsid w:val="6ADA000A"/>
    <w:rsid w:val="6ADC5B63"/>
    <w:rsid w:val="6ADE0843"/>
    <w:rsid w:val="6ADEBB23"/>
    <w:rsid w:val="6ADEDD24"/>
    <w:rsid w:val="6AE0FBCC"/>
    <w:rsid w:val="6AE17C51"/>
    <w:rsid w:val="6AE2296B"/>
    <w:rsid w:val="6AE47CD0"/>
    <w:rsid w:val="6AE50F01"/>
    <w:rsid w:val="6AE5ADCD"/>
    <w:rsid w:val="6AE77E4E"/>
    <w:rsid w:val="6AE8A9B7"/>
    <w:rsid w:val="6AEA940F"/>
    <w:rsid w:val="6AEBE822"/>
    <w:rsid w:val="6AED4DB6"/>
    <w:rsid w:val="6AEE6224"/>
    <w:rsid w:val="6AF3CE70"/>
    <w:rsid w:val="6AF3EBB0"/>
    <w:rsid w:val="6AF68585"/>
    <w:rsid w:val="6AF79EE3"/>
    <w:rsid w:val="6AF8AB54"/>
    <w:rsid w:val="6AF8B250"/>
    <w:rsid w:val="6AF8F3F2"/>
    <w:rsid w:val="6AF9AD9A"/>
    <w:rsid w:val="6AFA160F"/>
    <w:rsid w:val="6AFBD43F"/>
    <w:rsid w:val="6AFE6547"/>
    <w:rsid w:val="6AFEB9D1"/>
    <w:rsid w:val="6AFF4D7A"/>
    <w:rsid w:val="6B024C50"/>
    <w:rsid w:val="6B02B6D1"/>
    <w:rsid w:val="6B040414"/>
    <w:rsid w:val="6B043E4D"/>
    <w:rsid w:val="6B04FC9F"/>
    <w:rsid w:val="6B07BBDC"/>
    <w:rsid w:val="6B086B45"/>
    <w:rsid w:val="6B096895"/>
    <w:rsid w:val="6B0B3864"/>
    <w:rsid w:val="6B10C6C4"/>
    <w:rsid w:val="6B121587"/>
    <w:rsid w:val="6B126B32"/>
    <w:rsid w:val="6B160DC4"/>
    <w:rsid w:val="6B160DE8"/>
    <w:rsid w:val="6B17AD15"/>
    <w:rsid w:val="6B19365A"/>
    <w:rsid w:val="6B1C8640"/>
    <w:rsid w:val="6B1EAA3C"/>
    <w:rsid w:val="6B1EFE2A"/>
    <w:rsid w:val="6B1F3C3D"/>
    <w:rsid w:val="6B20BBDD"/>
    <w:rsid w:val="6B20EEAE"/>
    <w:rsid w:val="6B21C601"/>
    <w:rsid w:val="6B21CFDA"/>
    <w:rsid w:val="6B231045"/>
    <w:rsid w:val="6B233E41"/>
    <w:rsid w:val="6B23633A"/>
    <w:rsid w:val="6B298856"/>
    <w:rsid w:val="6B2CFC6B"/>
    <w:rsid w:val="6B2E8CFA"/>
    <w:rsid w:val="6B2F2AB4"/>
    <w:rsid w:val="6B2FA74B"/>
    <w:rsid w:val="6B304ADD"/>
    <w:rsid w:val="6B36394A"/>
    <w:rsid w:val="6B365304"/>
    <w:rsid w:val="6B3B0298"/>
    <w:rsid w:val="6B3D5E40"/>
    <w:rsid w:val="6B3E8AC9"/>
    <w:rsid w:val="6B3EC716"/>
    <w:rsid w:val="6B4167E5"/>
    <w:rsid w:val="6B43952E"/>
    <w:rsid w:val="6B463163"/>
    <w:rsid w:val="6B4714EF"/>
    <w:rsid w:val="6B48B1E6"/>
    <w:rsid w:val="6B4E8481"/>
    <w:rsid w:val="6B4E9BDD"/>
    <w:rsid w:val="6B4E9E1A"/>
    <w:rsid w:val="6B4FDA66"/>
    <w:rsid w:val="6B527B7E"/>
    <w:rsid w:val="6B57088E"/>
    <w:rsid w:val="6B57D3DD"/>
    <w:rsid w:val="6B5A867D"/>
    <w:rsid w:val="6B5B18D2"/>
    <w:rsid w:val="6B5D004C"/>
    <w:rsid w:val="6B5E7766"/>
    <w:rsid w:val="6B61CCE8"/>
    <w:rsid w:val="6B6538CA"/>
    <w:rsid w:val="6B66A4E9"/>
    <w:rsid w:val="6B67E4F2"/>
    <w:rsid w:val="6B68DF14"/>
    <w:rsid w:val="6B69CEB7"/>
    <w:rsid w:val="6B716F2A"/>
    <w:rsid w:val="6B71D245"/>
    <w:rsid w:val="6B71F3CC"/>
    <w:rsid w:val="6B735B1E"/>
    <w:rsid w:val="6B74884D"/>
    <w:rsid w:val="6B751A88"/>
    <w:rsid w:val="6B766989"/>
    <w:rsid w:val="6B7AB179"/>
    <w:rsid w:val="6B7B184A"/>
    <w:rsid w:val="6B7B7259"/>
    <w:rsid w:val="6B7BD700"/>
    <w:rsid w:val="6B7C9131"/>
    <w:rsid w:val="6B7E0C2C"/>
    <w:rsid w:val="6B7E14BD"/>
    <w:rsid w:val="6B7E5C21"/>
    <w:rsid w:val="6B7E66B6"/>
    <w:rsid w:val="6B7F80A3"/>
    <w:rsid w:val="6B800B0B"/>
    <w:rsid w:val="6B81511D"/>
    <w:rsid w:val="6B81E79A"/>
    <w:rsid w:val="6B85CC88"/>
    <w:rsid w:val="6B86649F"/>
    <w:rsid w:val="6B86A61C"/>
    <w:rsid w:val="6B884290"/>
    <w:rsid w:val="6B8ACE6C"/>
    <w:rsid w:val="6B8B646F"/>
    <w:rsid w:val="6B8EA08B"/>
    <w:rsid w:val="6B902A80"/>
    <w:rsid w:val="6B9066B4"/>
    <w:rsid w:val="6B9115B4"/>
    <w:rsid w:val="6B911655"/>
    <w:rsid w:val="6B9140B7"/>
    <w:rsid w:val="6B96A2BB"/>
    <w:rsid w:val="6B991FB2"/>
    <w:rsid w:val="6B9E022C"/>
    <w:rsid w:val="6B9F2894"/>
    <w:rsid w:val="6B9FFB52"/>
    <w:rsid w:val="6BA67D85"/>
    <w:rsid w:val="6BA785C5"/>
    <w:rsid w:val="6BA8F158"/>
    <w:rsid w:val="6BA9A0C9"/>
    <w:rsid w:val="6BABA4C8"/>
    <w:rsid w:val="6BADF885"/>
    <w:rsid w:val="6BAE22F9"/>
    <w:rsid w:val="6BAFB86B"/>
    <w:rsid w:val="6BB0C5F9"/>
    <w:rsid w:val="6BB12BDB"/>
    <w:rsid w:val="6BB344C6"/>
    <w:rsid w:val="6BB3E380"/>
    <w:rsid w:val="6BB44184"/>
    <w:rsid w:val="6BB781C1"/>
    <w:rsid w:val="6BBB18B1"/>
    <w:rsid w:val="6BBB8DED"/>
    <w:rsid w:val="6BBF407A"/>
    <w:rsid w:val="6BC13296"/>
    <w:rsid w:val="6BC2E4BF"/>
    <w:rsid w:val="6BC35134"/>
    <w:rsid w:val="6BC378BC"/>
    <w:rsid w:val="6BC3C905"/>
    <w:rsid w:val="6BC4E057"/>
    <w:rsid w:val="6BC8D6F9"/>
    <w:rsid w:val="6BC9ACD0"/>
    <w:rsid w:val="6BCAE93D"/>
    <w:rsid w:val="6BCB3530"/>
    <w:rsid w:val="6BCE3FA4"/>
    <w:rsid w:val="6BD0A6B4"/>
    <w:rsid w:val="6BD1A071"/>
    <w:rsid w:val="6BD2160A"/>
    <w:rsid w:val="6BD2748A"/>
    <w:rsid w:val="6BD281FA"/>
    <w:rsid w:val="6BD28A43"/>
    <w:rsid w:val="6BD3E00D"/>
    <w:rsid w:val="6BD590AE"/>
    <w:rsid w:val="6BD5BA4A"/>
    <w:rsid w:val="6BD5EEDA"/>
    <w:rsid w:val="6BDB70BC"/>
    <w:rsid w:val="6BDCC1AA"/>
    <w:rsid w:val="6BDD9751"/>
    <w:rsid w:val="6BDF36BE"/>
    <w:rsid w:val="6BDFFD0A"/>
    <w:rsid w:val="6BE49E2B"/>
    <w:rsid w:val="6BE9E940"/>
    <w:rsid w:val="6BEDFE45"/>
    <w:rsid w:val="6BEECA1B"/>
    <w:rsid w:val="6BF0819F"/>
    <w:rsid w:val="6BF21E64"/>
    <w:rsid w:val="6BF269A3"/>
    <w:rsid w:val="6BF319B2"/>
    <w:rsid w:val="6BF5E88D"/>
    <w:rsid w:val="6BF6086C"/>
    <w:rsid w:val="6BF642C1"/>
    <w:rsid w:val="6BF67B9B"/>
    <w:rsid w:val="6BF7AF04"/>
    <w:rsid w:val="6BF975DC"/>
    <w:rsid w:val="6BFBE743"/>
    <w:rsid w:val="6BFFBBFB"/>
    <w:rsid w:val="6C038D76"/>
    <w:rsid w:val="6C04AA1F"/>
    <w:rsid w:val="6C078779"/>
    <w:rsid w:val="6C09A48A"/>
    <w:rsid w:val="6C0C19E5"/>
    <w:rsid w:val="6C0D6998"/>
    <w:rsid w:val="6C16AEAF"/>
    <w:rsid w:val="6C1AC8F3"/>
    <w:rsid w:val="6C1DA2A2"/>
    <w:rsid w:val="6C1EB9BB"/>
    <w:rsid w:val="6C215A4A"/>
    <w:rsid w:val="6C245D95"/>
    <w:rsid w:val="6C26B8D5"/>
    <w:rsid w:val="6C2B9B36"/>
    <w:rsid w:val="6C2BDC8C"/>
    <w:rsid w:val="6C2BE3C9"/>
    <w:rsid w:val="6C2F34F1"/>
    <w:rsid w:val="6C2F3F6B"/>
    <w:rsid w:val="6C305E21"/>
    <w:rsid w:val="6C35FACF"/>
    <w:rsid w:val="6C375182"/>
    <w:rsid w:val="6C378DCE"/>
    <w:rsid w:val="6C379353"/>
    <w:rsid w:val="6C37C526"/>
    <w:rsid w:val="6C3ABC62"/>
    <w:rsid w:val="6C3E725E"/>
    <w:rsid w:val="6C4070E3"/>
    <w:rsid w:val="6C40A80B"/>
    <w:rsid w:val="6C4A2224"/>
    <w:rsid w:val="6C4F0E1F"/>
    <w:rsid w:val="6C5010B5"/>
    <w:rsid w:val="6C529A68"/>
    <w:rsid w:val="6C5487AD"/>
    <w:rsid w:val="6C55F7AA"/>
    <w:rsid w:val="6C580217"/>
    <w:rsid w:val="6C5A8C4E"/>
    <w:rsid w:val="6C5D5287"/>
    <w:rsid w:val="6C5F4A7F"/>
    <w:rsid w:val="6C5FC91A"/>
    <w:rsid w:val="6C603056"/>
    <w:rsid w:val="6C605EFF"/>
    <w:rsid w:val="6C60D90A"/>
    <w:rsid w:val="6C61DE1A"/>
    <w:rsid w:val="6C61E4B9"/>
    <w:rsid w:val="6C637BBE"/>
    <w:rsid w:val="6C653936"/>
    <w:rsid w:val="6C67649C"/>
    <w:rsid w:val="6C680AB5"/>
    <w:rsid w:val="6C688CD7"/>
    <w:rsid w:val="6C6958EB"/>
    <w:rsid w:val="6C6CD536"/>
    <w:rsid w:val="6C720ADC"/>
    <w:rsid w:val="6C73C3EB"/>
    <w:rsid w:val="6C7581E7"/>
    <w:rsid w:val="6C759ECD"/>
    <w:rsid w:val="6C7778CA"/>
    <w:rsid w:val="6C7ABBCA"/>
    <w:rsid w:val="6C7B75C4"/>
    <w:rsid w:val="6C7D401D"/>
    <w:rsid w:val="6C7E1ABF"/>
    <w:rsid w:val="6C7FEF1A"/>
    <w:rsid w:val="6C811749"/>
    <w:rsid w:val="6C813BE7"/>
    <w:rsid w:val="6C859961"/>
    <w:rsid w:val="6C85F4EC"/>
    <w:rsid w:val="6C864157"/>
    <w:rsid w:val="6C879DFB"/>
    <w:rsid w:val="6C8AB1CC"/>
    <w:rsid w:val="6C8CB7FB"/>
    <w:rsid w:val="6C8DF276"/>
    <w:rsid w:val="6C9015AB"/>
    <w:rsid w:val="6C90B973"/>
    <w:rsid w:val="6C93BB7B"/>
    <w:rsid w:val="6C9403F2"/>
    <w:rsid w:val="6C94EDF4"/>
    <w:rsid w:val="6C957964"/>
    <w:rsid w:val="6C95EB22"/>
    <w:rsid w:val="6C97B2DA"/>
    <w:rsid w:val="6C97BDB9"/>
    <w:rsid w:val="6C97E063"/>
    <w:rsid w:val="6C99D226"/>
    <w:rsid w:val="6C9B7FA0"/>
    <w:rsid w:val="6C9E97DA"/>
    <w:rsid w:val="6CA1135F"/>
    <w:rsid w:val="6CA3E7A4"/>
    <w:rsid w:val="6CA5E450"/>
    <w:rsid w:val="6CA7375D"/>
    <w:rsid w:val="6CA8BFEE"/>
    <w:rsid w:val="6CA98AFF"/>
    <w:rsid w:val="6CAA8158"/>
    <w:rsid w:val="6CABAC4D"/>
    <w:rsid w:val="6CAC3D4E"/>
    <w:rsid w:val="6CACAEEF"/>
    <w:rsid w:val="6CAE745C"/>
    <w:rsid w:val="6CB15302"/>
    <w:rsid w:val="6CB58723"/>
    <w:rsid w:val="6CB65D6C"/>
    <w:rsid w:val="6CB88137"/>
    <w:rsid w:val="6CBBE161"/>
    <w:rsid w:val="6CBBFB77"/>
    <w:rsid w:val="6CBD10F8"/>
    <w:rsid w:val="6CC22801"/>
    <w:rsid w:val="6CC3F187"/>
    <w:rsid w:val="6CC5C132"/>
    <w:rsid w:val="6CC5DEA7"/>
    <w:rsid w:val="6CC6758B"/>
    <w:rsid w:val="6CC74898"/>
    <w:rsid w:val="6CC7B4EB"/>
    <w:rsid w:val="6CC7E554"/>
    <w:rsid w:val="6CC8CEE7"/>
    <w:rsid w:val="6CC9F83C"/>
    <w:rsid w:val="6CCBA5EC"/>
    <w:rsid w:val="6CCCF991"/>
    <w:rsid w:val="6CD22277"/>
    <w:rsid w:val="6CD2F205"/>
    <w:rsid w:val="6CD59F63"/>
    <w:rsid w:val="6CD70CB2"/>
    <w:rsid w:val="6CD74925"/>
    <w:rsid w:val="6CD7DA7F"/>
    <w:rsid w:val="6CD99EA2"/>
    <w:rsid w:val="6CDB7A10"/>
    <w:rsid w:val="6CDC25FC"/>
    <w:rsid w:val="6CDC679E"/>
    <w:rsid w:val="6CE0BEEA"/>
    <w:rsid w:val="6CE0CDD4"/>
    <w:rsid w:val="6CE3AB18"/>
    <w:rsid w:val="6CE4D74E"/>
    <w:rsid w:val="6CE8EDD5"/>
    <w:rsid w:val="6CE94CA0"/>
    <w:rsid w:val="6CE96335"/>
    <w:rsid w:val="6CEA90EC"/>
    <w:rsid w:val="6CED0034"/>
    <w:rsid w:val="6CED3BF7"/>
    <w:rsid w:val="6CEDBD61"/>
    <w:rsid w:val="6CEEA7A2"/>
    <w:rsid w:val="6CEF0B4C"/>
    <w:rsid w:val="6CF24401"/>
    <w:rsid w:val="6CF3FE45"/>
    <w:rsid w:val="6CF858E1"/>
    <w:rsid w:val="6CF99413"/>
    <w:rsid w:val="6CF9A45D"/>
    <w:rsid w:val="6CFA92C1"/>
    <w:rsid w:val="6CFADD81"/>
    <w:rsid w:val="6CFE31F4"/>
    <w:rsid w:val="6CFF4573"/>
    <w:rsid w:val="6D01A0C5"/>
    <w:rsid w:val="6D02B4D2"/>
    <w:rsid w:val="6D06EBBC"/>
    <w:rsid w:val="6D075836"/>
    <w:rsid w:val="6D0A2A6A"/>
    <w:rsid w:val="6D0BA371"/>
    <w:rsid w:val="6D0F8418"/>
    <w:rsid w:val="6D1003C3"/>
    <w:rsid w:val="6D107C1A"/>
    <w:rsid w:val="6D110613"/>
    <w:rsid w:val="6D1120AB"/>
    <w:rsid w:val="6D116689"/>
    <w:rsid w:val="6D150034"/>
    <w:rsid w:val="6D177490"/>
    <w:rsid w:val="6D1987EA"/>
    <w:rsid w:val="6D1DB283"/>
    <w:rsid w:val="6D2023C3"/>
    <w:rsid w:val="6D233165"/>
    <w:rsid w:val="6D2339C6"/>
    <w:rsid w:val="6D2D05EA"/>
    <w:rsid w:val="6D2D9844"/>
    <w:rsid w:val="6D2F92D3"/>
    <w:rsid w:val="6D32298C"/>
    <w:rsid w:val="6D33AE92"/>
    <w:rsid w:val="6D38474D"/>
    <w:rsid w:val="6D3A2DCE"/>
    <w:rsid w:val="6D3FE614"/>
    <w:rsid w:val="6D410C45"/>
    <w:rsid w:val="6D43C16A"/>
    <w:rsid w:val="6D43F2FF"/>
    <w:rsid w:val="6D4434F8"/>
    <w:rsid w:val="6D468487"/>
    <w:rsid w:val="6D4695C7"/>
    <w:rsid w:val="6D49386A"/>
    <w:rsid w:val="6D4EB6E7"/>
    <w:rsid w:val="6D5007BD"/>
    <w:rsid w:val="6D53C305"/>
    <w:rsid w:val="6D5634B9"/>
    <w:rsid w:val="6D5DC5C6"/>
    <w:rsid w:val="6D60B1C0"/>
    <w:rsid w:val="6D62049D"/>
    <w:rsid w:val="6D6393E8"/>
    <w:rsid w:val="6D6753B6"/>
    <w:rsid w:val="6D6AE4CA"/>
    <w:rsid w:val="6D6B78D8"/>
    <w:rsid w:val="6D6EC4BE"/>
    <w:rsid w:val="6D6FCC88"/>
    <w:rsid w:val="6D6FD4A2"/>
    <w:rsid w:val="6D78193B"/>
    <w:rsid w:val="6D7A8C0A"/>
    <w:rsid w:val="6D82265F"/>
    <w:rsid w:val="6D82C83C"/>
    <w:rsid w:val="6D841349"/>
    <w:rsid w:val="6D866A0E"/>
    <w:rsid w:val="6D8A60DC"/>
    <w:rsid w:val="6D8BED59"/>
    <w:rsid w:val="6D8FB0DB"/>
    <w:rsid w:val="6D99175E"/>
    <w:rsid w:val="6D9A67F2"/>
    <w:rsid w:val="6D9C269F"/>
    <w:rsid w:val="6D9F6F99"/>
    <w:rsid w:val="6DA60750"/>
    <w:rsid w:val="6DA85E6D"/>
    <w:rsid w:val="6DA90CC3"/>
    <w:rsid w:val="6DA9A481"/>
    <w:rsid w:val="6DABA947"/>
    <w:rsid w:val="6DADACBD"/>
    <w:rsid w:val="6DAEF054"/>
    <w:rsid w:val="6DB0C153"/>
    <w:rsid w:val="6DB1A55F"/>
    <w:rsid w:val="6DB3C840"/>
    <w:rsid w:val="6DB69E80"/>
    <w:rsid w:val="6DB6FD35"/>
    <w:rsid w:val="6DB87F54"/>
    <w:rsid w:val="6DB89D15"/>
    <w:rsid w:val="6DB8FFBE"/>
    <w:rsid w:val="6DBC9413"/>
    <w:rsid w:val="6DBF773F"/>
    <w:rsid w:val="6DC035DB"/>
    <w:rsid w:val="6DC0DB33"/>
    <w:rsid w:val="6DC27708"/>
    <w:rsid w:val="6DC2BD04"/>
    <w:rsid w:val="6DC3185D"/>
    <w:rsid w:val="6DC46BA7"/>
    <w:rsid w:val="6DC67891"/>
    <w:rsid w:val="6DC761A1"/>
    <w:rsid w:val="6DC947EE"/>
    <w:rsid w:val="6DCA2FDA"/>
    <w:rsid w:val="6DD315D2"/>
    <w:rsid w:val="6DD451A0"/>
    <w:rsid w:val="6DD6A30F"/>
    <w:rsid w:val="6DD76F28"/>
    <w:rsid w:val="6DD90CB0"/>
    <w:rsid w:val="6DDB6F70"/>
    <w:rsid w:val="6DE2BA2E"/>
    <w:rsid w:val="6DE2C24F"/>
    <w:rsid w:val="6DE342C6"/>
    <w:rsid w:val="6DE36E89"/>
    <w:rsid w:val="6DE396D6"/>
    <w:rsid w:val="6DE5DC70"/>
    <w:rsid w:val="6DE67FC9"/>
    <w:rsid w:val="6DE6E3FE"/>
    <w:rsid w:val="6DE8B49D"/>
    <w:rsid w:val="6DE9824F"/>
    <w:rsid w:val="6DECA11E"/>
    <w:rsid w:val="6DED06F4"/>
    <w:rsid w:val="6DF0FCDE"/>
    <w:rsid w:val="6DF70840"/>
    <w:rsid w:val="6DF7D19D"/>
    <w:rsid w:val="6DFAF4DE"/>
    <w:rsid w:val="6DFF0718"/>
    <w:rsid w:val="6E02BE0A"/>
    <w:rsid w:val="6E02EEFC"/>
    <w:rsid w:val="6E03EEEA"/>
    <w:rsid w:val="6E05122E"/>
    <w:rsid w:val="6E05C25D"/>
    <w:rsid w:val="6E0D4176"/>
    <w:rsid w:val="6E109014"/>
    <w:rsid w:val="6E112C6E"/>
    <w:rsid w:val="6E12C8F2"/>
    <w:rsid w:val="6E1334C0"/>
    <w:rsid w:val="6E1571D1"/>
    <w:rsid w:val="6E165119"/>
    <w:rsid w:val="6E174656"/>
    <w:rsid w:val="6E1A4D9F"/>
    <w:rsid w:val="6E1A6C4A"/>
    <w:rsid w:val="6E1D8D13"/>
    <w:rsid w:val="6E1DABF8"/>
    <w:rsid w:val="6E1E70BF"/>
    <w:rsid w:val="6E2134EF"/>
    <w:rsid w:val="6E263C71"/>
    <w:rsid w:val="6E29275B"/>
    <w:rsid w:val="6E29B0FB"/>
    <w:rsid w:val="6E30634C"/>
    <w:rsid w:val="6E3145BC"/>
    <w:rsid w:val="6E32F3C5"/>
    <w:rsid w:val="6E336E4F"/>
    <w:rsid w:val="6E374B21"/>
    <w:rsid w:val="6E3ACAE2"/>
    <w:rsid w:val="6E3EB8C0"/>
    <w:rsid w:val="6E3F0CBE"/>
    <w:rsid w:val="6E3FEBCD"/>
    <w:rsid w:val="6E40DD54"/>
    <w:rsid w:val="6E42FC92"/>
    <w:rsid w:val="6E42FCAA"/>
    <w:rsid w:val="6E4A3A25"/>
    <w:rsid w:val="6E4B6E0B"/>
    <w:rsid w:val="6E4BC946"/>
    <w:rsid w:val="6E4C6CB1"/>
    <w:rsid w:val="6E4D9ACF"/>
    <w:rsid w:val="6E4E691D"/>
    <w:rsid w:val="6E4EB1D2"/>
    <w:rsid w:val="6E4F7F66"/>
    <w:rsid w:val="6E4FEB87"/>
    <w:rsid w:val="6E51F3B8"/>
    <w:rsid w:val="6E54F9F6"/>
    <w:rsid w:val="6E57F7F8"/>
    <w:rsid w:val="6E57F81F"/>
    <w:rsid w:val="6E5BB295"/>
    <w:rsid w:val="6E5C0D54"/>
    <w:rsid w:val="6E5C4E6F"/>
    <w:rsid w:val="6E61ABDE"/>
    <w:rsid w:val="6E62854B"/>
    <w:rsid w:val="6E62F79E"/>
    <w:rsid w:val="6E66BA50"/>
    <w:rsid w:val="6E6789A8"/>
    <w:rsid w:val="6E6898E6"/>
    <w:rsid w:val="6E6DDAD6"/>
    <w:rsid w:val="6E7031D2"/>
    <w:rsid w:val="6E711F42"/>
    <w:rsid w:val="6E7399C4"/>
    <w:rsid w:val="6E758B1D"/>
    <w:rsid w:val="6E7C488E"/>
    <w:rsid w:val="6E7D7DF9"/>
    <w:rsid w:val="6E7E9647"/>
    <w:rsid w:val="6E8132FA"/>
    <w:rsid w:val="6E8348AA"/>
    <w:rsid w:val="6E852412"/>
    <w:rsid w:val="6E8B726E"/>
    <w:rsid w:val="6E8BA122"/>
    <w:rsid w:val="6E8C5620"/>
    <w:rsid w:val="6E8C8C9C"/>
    <w:rsid w:val="6E8D5335"/>
    <w:rsid w:val="6E92254A"/>
    <w:rsid w:val="6E92D849"/>
    <w:rsid w:val="6E96B50B"/>
    <w:rsid w:val="6E996FEF"/>
    <w:rsid w:val="6E99EABE"/>
    <w:rsid w:val="6E9AC01D"/>
    <w:rsid w:val="6E9AEF06"/>
    <w:rsid w:val="6E9E50F0"/>
    <w:rsid w:val="6E9ECD63"/>
    <w:rsid w:val="6EA20401"/>
    <w:rsid w:val="6EA217FB"/>
    <w:rsid w:val="6EA2687E"/>
    <w:rsid w:val="6EA443FA"/>
    <w:rsid w:val="6EA51802"/>
    <w:rsid w:val="6EA53273"/>
    <w:rsid w:val="6EA600EA"/>
    <w:rsid w:val="6EA6AE8D"/>
    <w:rsid w:val="6EA8F4D9"/>
    <w:rsid w:val="6EA94610"/>
    <w:rsid w:val="6EAB7AF2"/>
    <w:rsid w:val="6EABAC3D"/>
    <w:rsid w:val="6EACBFFC"/>
    <w:rsid w:val="6EAF6468"/>
    <w:rsid w:val="6EB19BB5"/>
    <w:rsid w:val="6EB2D312"/>
    <w:rsid w:val="6EB32FF1"/>
    <w:rsid w:val="6EB4C37B"/>
    <w:rsid w:val="6EBA2C89"/>
    <w:rsid w:val="6EBA4CD6"/>
    <w:rsid w:val="6EBC8D05"/>
    <w:rsid w:val="6EC060E2"/>
    <w:rsid w:val="6EC166C1"/>
    <w:rsid w:val="6EC4AFD1"/>
    <w:rsid w:val="6EC5AA1F"/>
    <w:rsid w:val="6EC5B794"/>
    <w:rsid w:val="6EC5D5CF"/>
    <w:rsid w:val="6EC6077B"/>
    <w:rsid w:val="6EC8194E"/>
    <w:rsid w:val="6ECCF2FA"/>
    <w:rsid w:val="6ED2E2C1"/>
    <w:rsid w:val="6ED31F1B"/>
    <w:rsid w:val="6ED33110"/>
    <w:rsid w:val="6ED559FB"/>
    <w:rsid w:val="6ED85E11"/>
    <w:rsid w:val="6EDB3EE7"/>
    <w:rsid w:val="6EDD80EA"/>
    <w:rsid w:val="6EDDD8DB"/>
    <w:rsid w:val="6EDF1091"/>
    <w:rsid w:val="6EE4E4CB"/>
    <w:rsid w:val="6EE88618"/>
    <w:rsid w:val="6EEA9CE7"/>
    <w:rsid w:val="6EEB088B"/>
    <w:rsid w:val="6EEB7479"/>
    <w:rsid w:val="6EEB874D"/>
    <w:rsid w:val="6EF66072"/>
    <w:rsid w:val="6EF95856"/>
    <w:rsid w:val="6EFBB930"/>
    <w:rsid w:val="6EFE806D"/>
    <w:rsid w:val="6EFEC146"/>
    <w:rsid w:val="6F018B4B"/>
    <w:rsid w:val="6F04ED18"/>
    <w:rsid w:val="6F04EEBD"/>
    <w:rsid w:val="6F08F976"/>
    <w:rsid w:val="6F0974E2"/>
    <w:rsid w:val="6F0A54DC"/>
    <w:rsid w:val="6F0BA19F"/>
    <w:rsid w:val="6F0C4239"/>
    <w:rsid w:val="6F0ED5AA"/>
    <w:rsid w:val="6F12D6B8"/>
    <w:rsid w:val="6F134DAB"/>
    <w:rsid w:val="6F158011"/>
    <w:rsid w:val="6F15C2C2"/>
    <w:rsid w:val="6F184AF4"/>
    <w:rsid w:val="6F1AC0CE"/>
    <w:rsid w:val="6F1DB2FA"/>
    <w:rsid w:val="6F2072E3"/>
    <w:rsid w:val="6F218CFA"/>
    <w:rsid w:val="6F2AC908"/>
    <w:rsid w:val="6F2AFED7"/>
    <w:rsid w:val="6F2C14C9"/>
    <w:rsid w:val="6F2C28D6"/>
    <w:rsid w:val="6F2C3564"/>
    <w:rsid w:val="6F2FE4A3"/>
    <w:rsid w:val="6F318A01"/>
    <w:rsid w:val="6F31B231"/>
    <w:rsid w:val="6F35DDBC"/>
    <w:rsid w:val="6F364E7B"/>
    <w:rsid w:val="6F3762F9"/>
    <w:rsid w:val="6F3A49BE"/>
    <w:rsid w:val="6F3BFDF8"/>
    <w:rsid w:val="6F3CE878"/>
    <w:rsid w:val="6F3D4E29"/>
    <w:rsid w:val="6F3E4927"/>
    <w:rsid w:val="6F3E6F9D"/>
    <w:rsid w:val="6F3EDE53"/>
    <w:rsid w:val="6F3F513C"/>
    <w:rsid w:val="6F414FB2"/>
    <w:rsid w:val="6F41D4DB"/>
    <w:rsid w:val="6F428617"/>
    <w:rsid w:val="6F430216"/>
    <w:rsid w:val="6F436488"/>
    <w:rsid w:val="6F494CE3"/>
    <w:rsid w:val="6F4A4E74"/>
    <w:rsid w:val="6F4AB38F"/>
    <w:rsid w:val="6F4B06F4"/>
    <w:rsid w:val="6F4B9C11"/>
    <w:rsid w:val="6F4D177B"/>
    <w:rsid w:val="6F4E364E"/>
    <w:rsid w:val="6F50C63E"/>
    <w:rsid w:val="6F51DA66"/>
    <w:rsid w:val="6F54F538"/>
    <w:rsid w:val="6F58E053"/>
    <w:rsid w:val="6F5918CB"/>
    <w:rsid w:val="6F59CF8A"/>
    <w:rsid w:val="6F633FE5"/>
    <w:rsid w:val="6F65282E"/>
    <w:rsid w:val="6F65F7D0"/>
    <w:rsid w:val="6F66D20E"/>
    <w:rsid w:val="6F674726"/>
    <w:rsid w:val="6F676DF5"/>
    <w:rsid w:val="6F67B816"/>
    <w:rsid w:val="6F691BC5"/>
    <w:rsid w:val="6F6962D4"/>
    <w:rsid w:val="6F6A1B51"/>
    <w:rsid w:val="6F6AFADD"/>
    <w:rsid w:val="6F6B06F2"/>
    <w:rsid w:val="6F7550D9"/>
    <w:rsid w:val="6F7A513E"/>
    <w:rsid w:val="6F7C83ED"/>
    <w:rsid w:val="6F7D4183"/>
    <w:rsid w:val="6F818338"/>
    <w:rsid w:val="6F838825"/>
    <w:rsid w:val="6F839A77"/>
    <w:rsid w:val="6F84B94D"/>
    <w:rsid w:val="6F86380B"/>
    <w:rsid w:val="6F8CAF05"/>
    <w:rsid w:val="6F8DF81C"/>
    <w:rsid w:val="6F90D6E3"/>
    <w:rsid w:val="6F90FEAB"/>
    <w:rsid w:val="6F91036F"/>
    <w:rsid w:val="6F924826"/>
    <w:rsid w:val="6F9BAC53"/>
    <w:rsid w:val="6F9E336D"/>
    <w:rsid w:val="6FA0DA8E"/>
    <w:rsid w:val="6FA5B959"/>
    <w:rsid w:val="6FA5EAA9"/>
    <w:rsid w:val="6FAA29F7"/>
    <w:rsid w:val="6FAEABB3"/>
    <w:rsid w:val="6FAFBEE8"/>
    <w:rsid w:val="6FAFD70A"/>
    <w:rsid w:val="6FB02D60"/>
    <w:rsid w:val="6FB15034"/>
    <w:rsid w:val="6FB176BB"/>
    <w:rsid w:val="6FB2BE29"/>
    <w:rsid w:val="6FB2D05D"/>
    <w:rsid w:val="6FB4D877"/>
    <w:rsid w:val="6FB51B6A"/>
    <w:rsid w:val="6FB57D42"/>
    <w:rsid w:val="6FB63BF8"/>
    <w:rsid w:val="6FB68AD5"/>
    <w:rsid w:val="6FB69A24"/>
    <w:rsid w:val="6FBBDA26"/>
    <w:rsid w:val="6FBC5101"/>
    <w:rsid w:val="6FBDEDB7"/>
    <w:rsid w:val="6FBF23D6"/>
    <w:rsid w:val="6FC0C3AB"/>
    <w:rsid w:val="6FC18DC2"/>
    <w:rsid w:val="6FC3B499"/>
    <w:rsid w:val="6FC3EAFA"/>
    <w:rsid w:val="6FC40E2D"/>
    <w:rsid w:val="6FC4B76F"/>
    <w:rsid w:val="6FC61835"/>
    <w:rsid w:val="6FC9323F"/>
    <w:rsid w:val="6FCAB29B"/>
    <w:rsid w:val="6FCCDB77"/>
    <w:rsid w:val="6FCD2911"/>
    <w:rsid w:val="6FD173DB"/>
    <w:rsid w:val="6FD29103"/>
    <w:rsid w:val="6FD2D894"/>
    <w:rsid w:val="6FD5F044"/>
    <w:rsid w:val="6FD63075"/>
    <w:rsid w:val="6FD800D7"/>
    <w:rsid w:val="6FD908B9"/>
    <w:rsid w:val="6FDD0161"/>
    <w:rsid w:val="6FDD42B3"/>
    <w:rsid w:val="6FDD6CEE"/>
    <w:rsid w:val="6FE2AE08"/>
    <w:rsid w:val="6FE2AFC1"/>
    <w:rsid w:val="6FE2CD06"/>
    <w:rsid w:val="6FE7DF78"/>
    <w:rsid w:val="6FE84466"/>
    <w:rsid w:val="6FE85857"/>
    <w:rsid w:val="6FECD7ED"/>
    <w:rsid w:val="6FEE9FEE"/>
    <w:rsid w:val="6FEEDA53"/>
    <w:rsid w:val="6FF51085"/>
    <w:rsid w:val="6FF53F85"/>
    <w:rsid w:val="6FF5DAFE"/>
    <w:rsid w:val="6FF8892F"/>
    <w:rsid w:val="6FF926F9"/>
    <w:rsid w:val="6FFB5F67"/>
    <w:rsid w:val="70074244"/>
    <w:rsid w:val="70100752"/>
    <w:rsid w:val="70102E3F"/>
    <w:rsid w:val="70111A54"/>
    <w:rsid w:val="70116583"/>
    <w:rsid w:val="70116FC3"/>
    <w:rsid w:val="7014A104"/>
    <w:rsid w:val="701A3FCA"/>
    <w:rsid w:val="701AB664"/>
    <w:rsid w:val="701ECE93"/>
    <w:rsid w:val="701ED27A"/>
    <w:rsid w:val="70202252"/>
    <w:rsid w:val="7020C90C"/>
    <w:rsid w:val="7021AFCB"/>
    <w:rsid w:val="70220673"/>
    <w:rsid w:val="70222AF5"/>
    <w:rsid w:val="702572EB"/>
    <w:rsid w:val="70278E57"/>
    <w:rsid w:val="7027CDEE"/>
    <w:rsid w:val="7027D377"/>
    <w:rsid w:val="7028163F"/>
    <w:rsid w:val="70297BF2"/>
    <w:rsid w:val="702D131C"/>
    <w:rsid w:val="702F180F"/>
    <w:rsid w:val="702FFC08"/>
    <w:rsid w:val="7031277B"/>
    <w:rsid w:val="7031AB79"/>
    <w:rsid w:val="7031DF87"/>
    <w:rsid w:val="70338041"/>
    <w:rsid w:val="70357EE7"/>
    <w:rsid w:val="70376A26"/>
    <w:rsid w:val="703B98B8"/>
    <w:rsid w:val="703F1D26"/>
    <w:rsid w:val="7045C38B"/>
    <w:rsid w:val="70480E94"/>
    <w:rsid w:val="704B3A8C"/>
    <w:rsid w:val="704B40B6"/>
    <w:rsid w:val="70522535"/>
    <w:rsid w:val="7052868A"/>
    <w:rsid w:val="705386A1"/>
    <w:rsid w:val="70597C93"/>
    <w:rsid w:val="7059B7E3"/>
    <w:rsid w:val="705C82FE"/>
    <w:rsid w:val="705DB515"/>
    <w:rsid w:val="705E4262"/>
    <w:rsid w:val="705EE3D6"/>
    <w:rsid w:val="7060AA11"/>
    <w:rsid w:val="70616261"/>
    <w:rsid w:val="70622E16"/>
    <w:rsid w:val="70628EF9"/>
    <w:rsid w:val="706321EA"/>
    <w:rsid w:val="7063B3FA"/>
    <w:rsid w:val="70640963"/>
    <w:rsid w:val="70690684"/>
    <w:rsid w:val="70697800"/>
    <w:rsid w:val="706E88B8"/>
    <w:rsid w:val="706F9B20"/>
    <w:rsid w:val="706FE5D6"/>
    <w:rsid w:val="70748828"/>
    <w:rsid w:val="70768958"/>
    <w:rsid w:val="70778A02"/>
    <w:rsid w:val="70779E7A"/>
    <w:rsid w:val="707824D8"/>
    <w:rsid w:val="707911FA"/>
    <w:rsid w:val="70799CAC"/>
    <w:rsid w:val="7079DD30"/>
    <w:rsid w:val="70801B45"/>
    <w:rsid w:val="70808332"/>
    <w:rsid w:val="70822713"/>
    <w:rsid w:val="70837924"/>
    <w:rsid w:val="7083C913"/>
    <w:rsid w:val="708408F0"/>
    <w:rsid w:val="70862AA3"/>
    <w:rsid w:val="7089D285"/>
    <w:rsid w:val="708A8F30"/>
    <w:rsid w:val="708CDC56"/>
    <w:rsid w:val="708DC073"/>
    <w:rsid w:val="708EDD29"/>
    <w:rsid w:val="708F8118"/>
    <w:rsid w:val="70981B37"/>
    <w:rsid w:val="70982C13"/>
    <w:rsid w:val="709AB2D9"/>
    <w:rsid w:val="709C7751"/>
    <w:rsid w:val="70A0ECA3"/>
    <w:rsid w:val="70A33DFE"/>
    <w:rsid w:val="70A444A2"/>
    <w:rsid w:val="70A47BDF"/>
    <w:rsid w:val="70A548AD"/>
    <w:rsid w:val="70A66AAA"/>
    <w:rsid w:val="70A8E249"/>
    <w:rsid w:val="70AA33E8"/>
    <w:rsid w:val="70AC3DD8"/>
    <w:rsid w:val="70ACDD62"/>
    <w:rsid w:val="70AE713E"/>
    <w:rsid w:val="70AF5CB3"/>
    <w:rsid w:val="70B10F91"/>
    <w:rsid w:val="70B2AB4C"/>
    <w:rsid w:val="70B3F247"/>
    <w:rsid w:val="70B4518D"/>
    <w:rsid w:val="70B4B0C8"/>
    <w:rsid w:val="70B4B528"/>
    <w:rsid w:val="70BE9924"/>
    <w:rsid w:val="70BF8EE5"/>
    <w:rsid w:val="70C2B4BA"/>
    <w:rsid w:val="70C662DC"/>
    <w:rsid w:val="70CB0236"/>
    <w:rsid w:val="70CE3A99"/>
    <w:rsid w:val="70D010EC"/>
    <w:rsid w:val="70D0FADA"/>
    <w:rsid w:val="70D31DCB"/>
    <w:rsid w:val="70D4EABF"/>
    <w:rsid w:val="70D65026"/>
    <w:rsid w:val="70D74A64"/>
    <w:rsid w:val="70D77120"/>
    <w:rsid w:val="70DC2671"/>
    <w:rsid w:val="70DD80BC"/>
    <w:rsid w:val="70E0E5F2"/>
    <w:rsid w:val="70E3B6B0"/>
    <w:rsid w:val="70E3DE1A"/>
    <w:rsid w:val="70E41355"/>
    <w:rsid w:val="70E44884"/>
    <w:rsid w:val="70E85D97"/>
    <w:rsid w:val="70EB4AE5"/>
    <w:rsid w:val="70EB82E0"/>
    <w:rsid w:val="70EC54D5"/>
    <w:rsid w:val="70EDFF2C"/>
    <w:rsid w:val="70F01045"/>
    <w:rsid w:val="70F8A918"/>
    <w:rsid w:val="70F95962"/>
    <w:rsid w:val="70F9DDCE"/>
    <w:rsid w:val="70FB087D"/>
    <w:rsid w:val="70FC376D"/>
    <w:rsid w:val="70FD063D"/>
    <w:rsid w:val="70FE3A9F"/>
    <w:rsid w:val="70FFDCB7"/>
    <w:rsid w:val="710315B4"/>
    <w:rsid w:val="710338EA"/>
    <w:rsid w:val="7103E136"/>
    <w:rsid w:val="7104718A"/>
    <w:rsid w:val="71096549"/>
    <w:rsid w:val="710A0FB8"/>
    <w:rsid w:val="710E3888"/>
    <w:rsid w:val="71104315"/>
    <w:rsid w:val="71171513"/>
    <w:rsid w:val="7117302B"/>
    <w:rsid w:val="711AAF5A"/>
    <w:rsid w:val="711E34EF"/>
    <w:rsid w:val="711EA7EC"/>
    <w:rsid w:val="711F2FBA"/>
    <w:rsid w:val="7121E720"/>
    <w:rsid w:val="71220EE7"/>
    <w:rsid w:val="7122BF7C"/>
    <w:rsid w:val="71230873"/>
    <w:rsid w:val="71250604"/>
    <w:rsid w:val="7127CC7D"/>
    <w:rsid w:val="71281D4C"/>
    <w:rsid w:val="7128B4C4"/>
    <w:rsid w:val="712A55AF"/>
    <w:rsid w:val="7132DE9C"/>
    <w:rsid w:val="7134808F"/>
    <w:rsid w:val="7137E06C"/>
    <w:rsid w:val="713C1FD6"/>
    <w:rsid w:val="713D5591"/>
    <w:rsid w:val="713DA287"/>
    <w:rsid w:val="713DD6DC"/>
    <w:rsid w:val="71406D05"/>
    <w:rsid w:val="71408517"/>
    <w:rsid w:val="7140B680"/>
    <w:rsid w:val="71431E3D"/>
    <w:rsid w:val="7143645F"/>
    <w:rsid w:val="7146A116"/>
    <w:rsid w:val="7146CD62"/>
    <w:rsid w:val="7146F89B"/>
    <w:rsid w:val="714797CA"/>
    <w:rsid w:val="7149E2E4"/>
    <w:rsid w:val="714C2F9D"/>
    <w:rsid w:val="714DF252"/>
    <w:rsid w:val="714F0186"/>
    <w:rsid w:val="71557C74"/>
    <w:rsid w:val="71558C4F"/>
    <w:rsid w:val="715D4C5D"/>
    <w:rsid w:val="715E7CAB"/>
    <w:rsid w:val="715F0A37"/>
    <w:rsid w:val="71633DCC"/>
    <w:rsid w:val="7164063D"/>
    <w:rsid w:val="71644676"/>
    <w:rsid w:val="7168CBC6"/>
    <w:rsid w:val="7169C396"/>
    <w:rsid w:val="716C7FD3"/>
    <w:rsid w:val="716EADEE"/>
    <w:rsid w:val="716F8BAB"/>
    <w:rsid w:val="7170D1E6"/>
    <w:rsid w:val="7170DB72"/>
    <w:rsid w:val="7174A241"/>
    <w:rsid w:val="7178196F"/>
    <w:rsid w:val="717C5633"/>
    <w:rsid w:val="717C6B67"/>
    <w:rsid w:val="717D7921"/>
    <w:rsid w:val="71801078"/>
    <w:rsid w:val="71817062"/>
    <w:rsid w:val="7182F24F"/>
    <w:rsid w:val="71834525"/>
    <w:rsid w:val="7187C831"/>
    <w:rsid w:val="7189197E"/>
    <w:rsid w:val="7189BD93"/>
    <w:rsid w:val="718C665C"/>
    <w:rsid w:val="718D5EDA"/>
    <w:rsid w:val="718FC5D3"/>
    <w:rsid w:val="719092CA"/>
    <w:rsid w:val="719110B7"/>
    <w:rsid w:val="7192742A"/>
    <w:rsid w:val="71968098"/>
    <w:rsid w:val="71969D17"/>
    <w:rsid w:val="7196C3D8"/>
    <w:rsid w:val="7196EBD0"/>
    <w:rsid w:val="719A98CC"/>
    <w:rsid w:val="719B586B"/>
    <w:rsid w:val="719C9DB0"/>
    <w:rsid w:val="719E99B6"/>
    <w:rsid w:val="71A08388"/>
    <w:rsid w:val="71A3D790"/>
    <w:rsid w:val="71A45CE2"/>
    <w:rsid w:val="71A5045A"/>
    <w:rsid w:val="71A61D30"/>
    <w:rsid w:val="71A6F200"/>
    <w:rsid w:val="71A884CE"/>
    <w:rsid w:val="71A8B57D"/>
    <w:rsid w:val="71A962A1"/>
    <w:rsid w:val="71A9AAB8"/>
    <w:rsid w:val="71AB98D3"/>
    <w:rsid w:val="71AC0691"/>
    <w:rsid w:val="71AC2175"/>
    <w:rsid w:val="71AE0654"/>
    <w:rsid w:val="71AF5A62"/>
    <w:rsid w:val="71B02209"/>
    <w:rsid w:val="71B07849"/>
    <w:rsid w:val="71B46A5B"/>
    <w:rsid w:val="71B64B32"/>
    <w:rsid w:val="71B7AD98"/>
    <w:rsid w:val="71BADC4B"/>
    <w:rsid w:val="71BD6D38"/>
    <w:rsid w:val="71BE35DF"/>
    <w:rsid w:val="71C0ED56"/>
    <w:rsid w:val="71C12C35"/>
    <w:rsid w:val="71C66041"/>
    <w:rsid w:val="71C773D8"/>
    <w:rsid w:val="71C8EA3D"/>
    <w:rsid w:val="71CA8C8F"/>
    <w:rsid w:val="71CB4728"/>
    <w:rsid w:val="71CF211A"/>
    <w:rsid w:val="71D00C66"/>
    <w:rsid w:val="71D431A4"/>
    <w:rsid w:val="71D91364"/>
    <w:rsid w:val="71D936D4"/>
    <w:rsid w:val="71DD31CE"/>
    <w:rsid w:val="71E0F455"/>
    <w:rsid w:val="71E207A1"/>
    <w:rsid w:val="71E25CA9"/>
    <w:rsid w:val="71E5E227"/>
    <w:rsid w:val="71E890B6"/>
    <w:rsid w:val="71E9D6F2"/>
    <w:rsid w:val="71EA0DE0"/>
    <w:rsid w:val="71EA6C0C"/>
    <w:rsid w:val="71EB2650"/>
    <w:rsid w:val="71EBF6E0"/>
    <w:rsid w:val="71EC2A1F"/>
    <w:rsid w:val="71ED6B09"/>
    <w:rsid w:val="71F1176C"/>
    <w:rsid w:val="71F424BF"/>
    <w:rsid w:val="71F54553"/>
    <w:rsid w:val="71F5BD5E"/>
    <w:rsid w:val="71F619A1"/>
    <w:rsid w:val="71F8851A"/>
    <w:rsid w:val="71FA639D"/>
    <w:rsid w:val="71FB740F"/>
    <w:rsid w:val="71FFDF09"/>
    <w:rsid w:val="72010967"/>
    <w:rsid w:val="72030723"/>
    <w:rsid w:val="7203728E"/>
    <w:rsid w:val="72042E41"/>
    <w:rsid w:val="72080D19"/>
    <w:rsid w:val="7208BBF6"/>
    <w:rsid w:val="7208D36D"/>
    <w:rsid w:val="720B257A"/>
    <w:rsid w:val="720EF870"/>
    <w:rsid w:val="720F63AE"/>
    <w:rsid w:val="7211256F"/>
    <w:rsid w:val="7211FA7B"/>
    <w:rsid w:val="72140E5D"/>
    <w:rsid w:val="7217925F"/>
    <w:rsid w:val="721A484A"/>
    <w:rsid w:val="721C6528"/>
    <w:rsid w:val="721FB9D8"/>
    <w:rsid w:val="722017B5"/>
    <w:rsid w:val="7221B3F9"/>
    <w:rsid w:val="72242772"/>
    <w:rsid w:val="7225A093"/>
    <w:rsid w:val="7225B04E"/>
    <w:rsid w:val="7229DCF7"/>
    <w:rsid w:val="722A7494"/>
    <w:rsid w:val="72326775"/>
    <w:rsid w:val="72355F7F"/>
    <w:rsid w:val="7236B80E"/>
    <w:rsid w:val="723935BA"/>
    <w:rsid w:val="723FE597"/>
    <w:rsid w:val="7240CFA8"/>
    <w:rsid w:val="7240D1FA"/>
    <w:rsid w:val="7245580C"/>
    <w:rsid w:val="72498D85"/>
    <w:rsid w:val="724C1E2B"/>
    <w:rsid w:val="724F57EA"/>
    <w:rsid w:val="724FF435"/>
    <w:rsid w:val="725797DA"/>
    <w:rsid w:val="725945D2"/>
    <w:rsid w:val="7259A728"/>
    <w:rsid w:val="725B093E"/>
    <w:rsid w:val="725C0345"/>
    <w:rsid w:val="725E91EA"/>
    <w:rsid w:val="725EEBA9"/>
    <w:rsid w:val="72603734"/>
    <w:rsid w:val="72621403"/>
    <w:rsid w:val="72635764"/>
    <w:rsid w:val="72676281"/>
    <w:rsid w:val="726797C5"/>
    <w:rsid w:val="72687886"/>
    <w:rsid w:val="726A4FF6"/>
    <w:rsid w:val="726F938F"/>
    <w:rsid w:val="726FA86B"/>
    <w:rsid w:val="72764FEE"/>
    <w:rsid w:val="7276B7D5"/>
    <w:rsid w:val="7278DE71"/>
    <w:rsid w:val="727DC48B"/>
    <w:rsid w:val="727E77FB"/>
    <w:rsid w:val="727ED959"/>
    <w:rsid w:val="7283FE0D"/>
    <w:rsid w:val="7285C11E"/>
    <w:rsid w:val="72873945"/>
    <w:rsid w:val="7288DA85"/>
    <w:rsid w:val="728B332F"/>
    <w:rsid w:val="728BE0A6"/>
    <w:rsid w:val="728ECA75"/>
    <w:rsid w:val="729277A4"/>
    <w:rsid w:val="729469BC"/>
    <w:rsid w:val="7295AF22"/>
    <w:rsid w:val="7295E396"/>
    <w:rsid w:val="729617E0"/>
    <w:rsid w:val="72978A6E"/>
    <w:rsid w:val="729B2C63"/>
    <w:rsid w:val="729BD9D5"/>
    <w:rsid w:val="729DD117"/>
    <w:rsid w:val="729E3C77"/>
    <w:rsid w:val="729E70B5"/>
    <w:rsid w:val="729E977B"/>
    <w:rsid w:val="72A1125D"/>
    <w:rsid w:val="72A67367"/>
    <w:rsid w:val="72A7D4C6"/>
    <w:rsid w:val="72A91A58"/>
    <w:rsid w:val="72ADD558"/>
    <w:rsid w:val="72B021ED"/>
    <w:rsid w:val="72B247F5"/>
    <w:rsid w:val="72B322D6"/>
    <w:rsid w:val="72B46B27"/>
    <w:rsid w:val="72B94A3B"/>
    <w:rsid w:val="72B973A0"/>
    <w:rsid w:val="72BABE79"/>
    <w:rsid w:val="72BD880C"/>
    <w:rsid w:val="72BE5A44"/>
    <w:rsid w:val="72C11266"/>
    <w:rsid w:val="72C18FE5"/>
    <w:rsid w:val="72C1BD32"/>
    <w:rsid w:val="72C4C939"/>
    <w:rsid w:val="72CA3C09"/>
    <w:rsid w:val="72CABC0A"/>
    <w:rsid w:val="72CAD25F"/>
    <w:rsid w:val="72CAF211"/>
    <w:rsid w:val="72D070D0"/>
    <w:rsid w:val="72D22284"/>
    <w:rsid w:val="72D3652D"/>
    <w:rsid w:val="72D54167"/>
    <w:rsid w:val="72D6C3F2"/>
    <w:rsid w:val="72D6D6F1"/>
    <w:rsid w:val="72D77674"/>
    <w:rsid w:val="72D83055"/>
    <w:rsid w:val="72D8AED2"/>
    <w:rsid w:val="72D9FE46"/>
    <w:rsid w:val="72DEEA48"/>
    <w:rsid w:val="72DEFFB4"/>
    <w:rsid w:val="72DFCE99"/>
    <w:rsid w:val="72E16A0B"/>
    <w:rsid w:val="72E19BCD"/>
    <w:rsid w:val="72E2254B"/>
    <w:rsid w:val="72E3BBA5"/>
    <w:rsid w:val="72E56415"/>
    <w:rsid w:val="72E62C14"/>
    <w:rsid w:val="72E8A88D"/>
    <w:rsid w:val="72EB2878"/>
    <w:rsid w:val="72EDF154"/>
    <w:rsid w:val="72EE607D"/>
    <w:rsid w:val="72F22FAB"/>
    <w:rsid w:val="72F29F0C"/>
    <w:rsid w:val="72F36C85"/>
    <w:rsid w:val="72F4F881"/>
    <w:rsid w:val="72F52A00"/>
    <w:rsid w:val="72F5CC6C"/>
    <w:rsid w:val="72F726D7"/>
    <w:rsid w:val="72FAE5C8"/>
    <w:rsid w:val="72FD6AAE"/>
    <w:rsid w:val="72FDC4E4"/>
    <w:rsid w:val="72FDC758"/>
    <w:rsid w:val="72FEC16F"/>
    <w:rsid w:val="72FF58E7"/>
    <w:rsid w:val="73011C32"/>
    <w:rsid w:val="73022606"/>
    <w:rsid w:val="7302A9E1"/>
    <w:rsid w:val="7303ACD4"/>
    <w:rsid w:val="73097A53"/>
    <w:rsid w:val="730A1291"/>
    <w:rsid w:val="730B2A0A"/>
    <w:rsid w:val="730BE7CA"/>
    <w:rsid w:val="730C1F8E"/>
    <w:rsid w:val="7310D8A8"/>
    <w:rsid w:val="73132A1F"/>
    <w:rsid w:val="73140129"/>
    <w:rsid w:val="73140A93"/>
    <w:rsid w:val="7315F3A4"/>
    <w:rsid w:val="73193D7F"/>
    <w:rsid w:val="73195598"/>
    <w:rsid w:val="731B803C"/>
    <w:rsid w:val="731E6D61"/>
    <w:rsid w:val="73244FF0"/>
    <w:rsid w:val="7324DFE6"/>
    <w:rsid w:val="73251E2C"/>
    <w:rsid w:val="73285370"/>
    <w:rsid w:val="7329873D"/>
    <w:rsid w:val="732AF5A3"/>
    <w:rsid w:val="732C2398"/>
    <w:rsid w:val="732CE118"/>
    <w:rsid w:val="732F375B"/>
    <w:rsid w:val="732F78B4"/>
    <w:rsid w:val="7332FD45"/>
    <w:rsid w:val="73336A26"/>
    <w:rsid w:val="7337BD6A"/>
    <w:rsid w:val="7339055F"/>
    <w:rsid w:val="733CE8B7"/>
    <w:rsid w:val="733E5730"/>
    <w:rsid w:val="733FDF3F"/>
    <w:rsid w:val="734439DB"/>
    <w:rsid w:val="7346BF7C"/>
    <w:rsid w:val="7349746E"/>
    <w:rsid w:val="734A1003"/>
    <w:rsid w:val="734CC81F"/>
    <w:rsid w:val="734EF8B6"/>
    <w:rsid w:val="73521BAE"/>
    <w:rsid w:val="73588B21"/>
    <w:rsid w:val="73594023"/>
    <w:rsid w:val="735AE931"/>
    <w:rsid w:val="735D7026"/>
    <w:rsid w:val="735EAFFA"/>
    <w:rsid w:val="735EB5D5"/>
    <w:rsid w:val="735ED738"/>
    <w:rsid w:val="736606D1"/>
    <w:rsid w:val="7366A8DE"/>
    <w:rsid w:val="7367821F"/>
    <w:rsid w:val="73685AD4"/>
    <w:rsid w:val="736D64C3"/>
    <w:rsid w:val="73716A2E"/>
    <w:rsid w:val="7371ED4D"/>
    <w:rsid w:val="7372C978"/>
    <w:rsid w:val="7376FFC6"/>
    <w:rsid w:val="73779205"/>
    <w:rsid w:val="73782541"/>
    <w:rsid w:val="73783CFE"/>
    <w:rsid w:val="737A3672"/>
    <w:rsid w:val="737ABAD6"/>
    <w:rsid w:val="737CCDFC"/>
    <w:rsid w:val="73802B56"/>
    <w:rsid w:val="7385AF04"/>
    <w:rsid w:val="7385EC00"/>
    <w:rsid w:val="7387AA51"/>
    <w:rsid w:val="7387C1EF"/>
    <w:rsid w:val="738816B3"/>
    <w:rsid w:val="7389BD31"/>
    <w:rsid w:val="738E5D63"/>
    <w:rsid w:val="73922031"/>
    <w:rsid w:val="739478B9"/>
    <w:rsid w:val="739A12A0"/>
    <w:rsid w:val="739AC99D"/>
    <w:rsid w:val="739D71D1"/>
    <w:rsid w:val="739D7A36"/>
    <w:rsid w:val="739E1458"/>
    <w:rsid w:val="73A01020"/>
    <w:rsid w:val="73A0AEDC"/>
    <w:rsid w:val="73A0D40D"/>
    <w:rsid w:val="73A15FB9"/>
    <w:rsid w:val="73A175C0"/>
    <w:rsid w:val="73A4C098"/>
    <w:rsid w:val="73A4F406"/>
    <w:rsid w:val="73A55E97"/>
    <w:rsid w:val="73A6C323"/>
    <w:rsid w:val="73A6CCDE"/>
    <w:rsid w:val="73A71E81"/>
    <w:rsid w:val="73A8C6C9"/>
    <w:rsid w:val="73A9638B"/>
    <w:rsid w:val="73AACE78"/>
    <w:rsid w:val="73AB6CFF"/>
    <w:rsid w:val="73AC63B2"/>
    <w:rsid w:val="73B5443B"/>
    <w:rsid w:val="73B5B592"/>
    <w:rsid w:val="73B94880"/>
    <w:rsid w:val="73BBD01C"/>
    <w:rsid w:val="73BE1A80"/>
    <w:rsid w:val="73BE5E6F"/>
    <w:rsid w:val="73C06740"/>
    <w:rsid w:val="73C06D96"/>
    <w:rsid w:val="73C1FB8E"/>
    <w:rsid w:val="73C2526F"/>
    <w:rsid w:val="73C314BD"/>
    <w:rsid w:val="73C3C078"/>
    <w:rsid w:val="73C5DFCD"/>
    <w:rsid w:val="73C83EB0"/>
    <w:rsid w:val="73CE2689"/>
    <w:rsid w:val="73CEFA39"/>
    <w:rsid w:val="73CF06B7"/>
    <w:rsid w:val="73D06EF4"/>
    <w:rsid w:val="73D20F3C"/>
    <w:rsid w:val="73D238CB"/>
    <w:rsid w:val="73D34768"/>
    <w:rsid w:val="73D3FF60"/>
    <w:rsid w:val="73D42D96"/>
    <w:rsid w:val="73D5D907"/>
    <w:rsid w:val="73D78ADE"/>
    <w:rsid w:val="73DA9D76"/>
    <w:rsid w:val="73DBAB8A"/>
    <w:rsid w:val="73DEDD77"/>
    <w:rsid w:val="73E10006"/>
    <w:rsid w:val="73E1FC29"/>
    <w:rsid w:val="73E44433"/>
    <w:rsid w:val="73E57A55"/>
    <w:rsid w:val="73E65157"/>
    <w:rsid w:val="73E6E0E8"/>
    <w:rsid w:val="73E7621E"/>
    <w:rsid w:val="73E87927"/>
    <w:rsid w:val="73E8AD70"/>
    <w:rsid w:val="73E95B27"/>
    <w:rsid w:val="73EC6E32"/>
    <w:rsid w:val="73ED294F"/>
    <w:rsid w:val="73F00478"/>
    <w:rsid w:val="73F04060"/>
    <w:rsid w:val="73F42D40"/>
    <w:rsid w:val="73F4B49D"/>
    <w:rsid w:val="73F58AF4"/>
    <w:rsid w:val="73F5A311"/>
    <w:rsid w:val="73F8EFA9"/>
    <w:rsid w:val="73FD441D"/>
    <w:rsid w:val="73FD984B"/>
    <w:rsid w:val="73FDEFEA"/>
    <w:rsid w:val="73FEA187"/>
    <w:rsid w:val="73FF65F4"/>
    <w:rsid w:val="74000D41"/>
    <w:rsid w:val="7402256A"/>
    <w:rsid w:val="7403C5A0"/>
    <w:rsid w:val="7404897B"/>
    <w:rsid w:val="74053B7C"/>
    <w:rsid w:val="7408432B"/>
    <w:rsid w:val="740CA327"/>
    <w:rsid w:val="740D1D49"/>
    <w:rsid w:val="740DAF95"/>
    <w:rsid w:val="740E0847"/>
    <w:rsid w:val="740F9DED"/>
    <w:rsid w:val="74102F46"/>
    <w:rsid w:val="74105B21"/>
    <w:rsid w:val="74112AA4"/>
    <w:rsid w:val="74116E8F"/>
    <w:rsid w:val="7411BDCF"/>
    <w:rsid w:val="741930F1"/>
    <w:rsid w:val="741B51CE"/>
    <w:rsid w:val="741C862D"/>
    <w:rsid w:val="741E5354"/>
    <w:rsid w:val="741FCFC2"/>
    <w:rsid w:val="7420C073"/>
    <w:rsid w:val="7425F146"/>
    <w:rsid w:val="742AA8E7"/>
    <w:rsid w:val="742F6B32"/>
    <w:rsid w:val="742F79AC"/>
    <w:rsid w:val="74313450"/>
    <w:rsid w:val="743273F3"/>
    <w:rsid w:val="74368055"/>
    <w:rsid w:val="7437CD7B"/>
    <w:rsid w:val="743D4765"/>
    <w:rsid w:val="743D62D5"/>
    <w:rsid w:val="743E632A"/>
    <w:rsid w:val="744117C0"/>
    <w:rsid w:val="74417AA5"/>
    <w:rsid w:val="7442D8BC"/>
    <w:rsid w:val="745140D6"/>
    <w:rsid w:val="74514577"/>
    <w:rsid w:val="74539B1C"/>
    <w:rsid w:val="745883E0"/>
    <w:rsid w:val="74633E50"/>
    <w:rsid w:val="7465E14B"/>
    <w:rsid w:val="74699103"/>
    <w:rsid w:val="746B39E7"/>
    <w:rsid w:val="746D3E9F"/>
    <w:rsid w:val="74710E77"/>
    <w:rsid w:val="747304F2"/>
    <w:rsid w:val="747651AB"/>
    <w:rsid w:val="747802EE"/>
    <w:rsid w:val="747BCB48"/>
    <w:rsid w:val="747D8AF8"/>
    <w:rsid w:val="747FA409"/>
    <w:rsid w:val="74813E86"/>
    <w:rsid w:val="7482B7F6"/>
    <w:rsid w:val="74843650"/>
    <w:rsid w:val="748526D5"/>
    <w:rsid w:val="748615B3"/>
    <w:rsid w:val="748A15AA"/>
    <w:rsid w:val="748B7630"/>
    <w:rsid w:val="748E3568"/>
    <w:rsid w:val="748E36C1"/>
    <w:rsid w:val="749294F9"/>
    <w:rsid w:val="74933E22"/>
    <w:rsid w:val="7493C26A"/>
    <w:rsid w:val="74952941"/>
    <w:rsid w:val="7496156D"/>
    <w:rsid w:val="749B8A85"/>
    <w:rsid w:val="749C1E17"/>
    <w:rsid w:val="749EA71B"/>
    <w:rsid w:val="74A2402C"/>
    <w:rsid w:val="74A289F1"/>
    <w:rsid w:val="74A3F47B"/>
    <w:rsid w:val="74A54F74"/>
    <w:rsid w:val="74A6D98D"/>
    <w:rsid w:val="74A8E5F4"/>
    <w:rsid w:val="74AA4C3F"/>
    <w:rsid w:val="74ADD078"/>
    <w:rsid w:val="74B0E6B3"/>
    <w:rsid w:val="74B18940"/>
    <w:rsid w:val="74B3BB06"/>
    <w:rsid w:val="74B3DB6A"/>
    <w:rsid w:val="74B59903"/>
    <w:rsid w:val="74B82B4E"/>
    <w:rsid w:val="74B914D1"/>
    <w:rsid w:val="74B9E92D"/>
    <w:rsid w:val="74BA0D74"/>
    <w:rsid w:val="74BB115E"/>
    <w:rsid w:val="74BD3C17"/>
    <w:rsid w:val="74BF15E7"/>
    <w:rsid w:val="74C2052C"/>
    <w:rsid w:val="74C3EC71"/>
    <w:rsid w:val="74C6E287"/>
    <w:rsid w:val="74C792E5"/>
    <w:rsid w:val="74CC2D71"/>
    <w:rsid w:val="74CE886E"/>
    <w:rsid w:val="74D02FB0"/>
    <w:rsid w:val="74D5C64D"/>
    <w:rsid w:val="74D93524"/>
    <w:rsid w:val="74DB42DE"/>
    <w:rsid w:val="74DC5320"/>
    <w:rsid w:val="74DCAD12"/>
    <w:rsid w:val="74DD5C9E"/>
    <w:rsid w:val="74E0CCDF"/>
    <w:rsid w:val="74E137AD"/>
    <w:rsid w:val="74E29969"/>
    <w:rsid w:val="74EBAEC2"/>
    <w:rsid w:val="74EDF03F"/>
    <w:rsid w:val="74F0C3EF"/>
    <w:rsid w:val="74F16D41"/>
    <w:rsid w:val="74F422EC"/>
    <w:rsid w:val="74F538B3"/>
    <w:rsid w:val="74F5D6DB"/>
    <w:rsid w:val="74F6F027"/>
    <w:rsid w:val="74F7F16E"/>
    <w:rsid w:val="74FA8C2A"/>
    <w:rsid w:val="74FC6362"/>
    <w:rsid w:val="7500A3EE"/>
    <w:rsid w:val="75066141"/>
    <w:rsid w:val="7506A199"/>
    <w:rsid w:val="7507A656"/>
    <w:rsid w:val="75095F16"/>
    <w:rsid w:val="750D410A"/>
    <w:rsid w:val="750DDBA9"/>
    <w:rsid w:val="75112511"/>
    <w:rsid w:val="75129519"/>
    <w:rsid w:val="7512A972"/>
    <w:rsid w:val="75173E16"/>
    <w:rsid w:val="75174638"/>
    <w:rsid w:val="7517A11B"/>
    <w:rsid w:val="751919B9"/>
    <w:rsid w:val="751A7B11"/>
    <w:rsid w:val="751AB025"/>
    <w:rsid w:val="751AD80F"/>
    <w:rsid w:val="751B309C"/>
    <w:rsid w:val="751BBFDA"/>
    <w:rsid w:val="751CDE35"/>
    <w:rsid w:val="751E0E74"/>
    <w:rsid w:val="7520E7EA"/>
    <w:rsid w:val="75213764"/>
    <w:rsid w:val="75269F03"/>
    <w:rsid w:val="75289E03"/>
    <w:rsid w:val="7528BF8E"/>
    <w:rsid w:val="7528CA69"/>
    <w:rsid w:val="752903DF"/>
    <w:rsid w:val="752924CD"/>
    <w:rsid w:val="75297F5D"/>
    <w:rsid w:val="7529F241"/>
    <w:rsid w:val="752A8CDE"/>
    <w:rsid w:val="752A94B2"/>
    <w:rsid w:val="752AFE6A"/>
    <w:rsid w:val="7532306D"/>
    <w:rsid w:val="7537A82E"/>
    <w:rsid w:val="7538C074"/>
    <w:rsid w:val="753CB74A"/>
    <w:rsid w:val="75428FED"/>
    <w:rsid w:val="75452791"/>
    <w:rsid w:val="7549D032"/>
    <w:rsid w:val="754B4112"/>
    <w:rsid w:val="754BE271"/>
    <w:rsid w:val="754C740E"/>
    <w:rsid w:val="754DF394"/>
    <w:rsid w:val="754FB8E6"/>
    <w:rsid w:val="755214A8"/>
    <w:rsid w:val="75541CB7"/>
    <w:rsid w:val="75591FF7"/>
    <w:rsid w:val="7561E6A3"/>
    <w:rsid w:val="75636A0A"/>
    <w:rsid w:val="7563DA18"/>
    <w:rsid w:val="7569235B"/>
    <w:rsid w:val="75697FE4"/>
    <w:rsid w:val="756A9FAF"/>
    <w:rsid w:val="756B014D"/>
    <w:rsid w:val="756C0AEF"/>
    <w:rsid w:val="756E553C"/>
    <w:rsid w:val="75708242"/>
    <w:rsid w:val="75729875"/>
    <w:rsid w:val="75730940"/>
    <w:rsid w:val="75731243"/>
    <w:rsid w:val="7573E9FF"/>
    <w:rsid w:val="7574CDBF"/>
    <w:rsid w:val="7575DFF5"/>
    <w:rsid w:val="757615CA"/>
    <w:rsid w:val="7576D4C0"/>
    <w:rsid w:val="75795352"/>
    <w:rsid w:val="757A60CE"/>
    <w:rsid w:val="757DA7A7"/>
    <w:rsid w:val="757DD7DC"/>
    <w:rsid w:val="757E6529"/>
    <w:rsid w:val="757F1BC9"/>
    <w:rsid w:val="757F900D"/>
    <w:rsid w:val="75812FDA"/>
    <w:rsid w:val="7582BB11"/>
    <w:rsid w:val="7585AE8A"/>
    <w:rsid w:val="7588328C"/>
    <w:rsid w:val="758CE748"/>
    <w:rsid w:val="75940D07"/>
    <w:rsid w:val="7595928B"/>
    <w:rsid w:val="75972F6B"/>
    <w:rsid w:val="759C5F2F"/>
    <w:rsid w:val="759D2FC6"/>
    <w:rsid w:val="75A2FECC"/>
    <w:rsid w:val="75A6002E"/>
    <w:rsid w:val="75A8F992"/>
    <w:rsid w:val="75ABB483"/>
    <w:rsid w:val="75AC2089"/>
    <w:rsid w:val="75AC47A9"/>
    <w:rsid w:val="75ADB1E7"/>
    <w:rsid w:val="75AF091E"/>
    <w:rsid w:val="75AF2F5D"/>
    <w:rsid w:val="75B49510"/>
    <w:rsid w:val="75B74B39"/>
    <w:rsid w:val="75BBB5CA"/>
    <w:rsid w:val="75BBF88E"/>
    <w:rsid w:val="75BC1A5D"/>
    <w:rsid w:val="75BDF768"/>
    <w:rsid w:val="75C0D592"/>
    <w:rsid w:val="75C2429D"/>
    <w:rsid w:val="75C590F6"/>
    <w:rsid w:val="75C6B109"/>
    <w:rsid w:val="75C8B5C4"/>
    <w:rsid w:val="75CC3DA8"/>
    <w:rsid w:val="75D09CF2"/>
    <w:rsid w:val="75D382C7"/>
    <w:rsid w:val="75D49C77"/>
    <w:rsid w:val="75D763C9"/>
    <w:rsid w:val="75D79631"/>
    <w:rsid w:val="75D89BBE"/>
    <w:rsid w:val="75D9FC84"/>
    <w:rsid w:val="75DA6B2C"/>
    <w:rsid w:val="75DDD0C7"/>
    <w:rsid w:val="75DE1E98"/>
    <w:rsid w:val="75DFD5AE"/>
    <w:rsid w:val="75E23A4D"/>
    <w:rsid w:val="75E55A0F"/>
    <w:rsid w:val="75E9131A"/>
    <w:rsid w:val="75E9BC24"/>
    <w:rsid w:val="75EA843A"/>
    <w:rsid w:val="75EE4419"/>
    <w:rsid w:val="75EF2D91"/>
    <w:rsid w:val="75F0F44A"/>
    <w:rsid w:val="75F12D4E"/>
    <w:rsid w:val="75F93F33"/>
    <w:rsid w:val="75FD4A07"/>
    <w:rsid w:val="75FEF9B1"/>
    <w:rsid w:val="75FFC3FC"/>
    <w:rsid w:val="75FFF362"/>
    <w:rsid w:val="76031114"/>
    <w:rsid w:val="76042000"/>
    <w:rsid w:val="76079FCF"/>
    <w:rsid w:val="7607B87D"/>
    <w:rsid w:val="76089FDC"/>
    <w:rsid w:val="760D5E87"/>
    <w:rsid w:val="760F5486"/>
    <w:rsid w:val="76103C28"/>
    <w:rsid w:val="76126FB2"/>
    <w:rsid w:val="76137766"/>
    <w:rsid w:val="7616F33A"/>
    <w:rsid w:val="7617AD69"/>
    <w:rsid w:val="7618123F"/>
    <w:rsid w:val="7619B51C"/>
    <w:rsid w:val="7619C1C8"/>
    <w:rsid w:val="76216A3C"/>
    <w:rsid w:val="7622D3E5"/>
    <w:rsid w:val="76246A25"/>
    <w:rsid w:val="762660E5"/>
    <w:rsid w:val="7626C1B9"/>
    <w:rsid w:val="7627DD18"/>
    <w:rsid w:val="762A1B9B"/>
    <w:rsid w:val="762B17BA"/>
    <w:rsid w:val="762C334A"/>
    <w:rsid w:val="763145D6"/>
    <w:rsid w:val="7635B9E9"/>
    <w:rsid w:val="7635EA4E"/>
    <w:rsid w:val="763653E3"/>
    <w:rsid w:val="763784C8"/>
    <w:rsid w:val="76380DA6"/>
    <w:rsid w:val="763D749B"/>
    <w:rsid w:val="7643BA4E"/>
    <w:rsid w:val="76442E09"/>
    <w:rsid w:val="76456C24"/>
    <w:rsid w:val="76461964"/>
    <w:rsid w:val="764962AA"/>
    <w:rsid w:val="764AADC8"/>
    <w:rsid w:val="764C897C"/>
    <w:rsid w:val="764CECD7"/>
    <w:rsid w:val="764F483D"/>
    <w:rsid w:val="7650EB84"/>
    <w:rsid w:val="7659FF75"/>
    <w:rsid w:val="765BAD34"/>
    <w:rsid w:val="765CE5A3"/>
    <w:rsid w:val="765CF0DA"/>
    <w:rsid w:val="76615285"/>
    <w:rsid w:val="76623E98"/>
    <w:rsid w:val="76635FE3"/>
    <w:rsid w:val="766671E1"/>
    <w:rsid w:val="766DDBF7"/>
    <w:rsid w:val="766E414D"/>
    <w:rsid w:val="766FAC2E"/>
    <w:rsid w:val="7670CF1B"/>
    <w:rsid w:val="7674DC65"/>
    <w:rsid w:val="7677FE5B"/>
    <w:rsid w:val="767D8178"/>
    <w:rsid w:val="767D8ADA"/>
    <w:rsid w:val="767E4C73"/>
    <w:rsid w:val="767F4842"/>
    <w:rsid w:val="76838925"/>
    <w:rsid w:val="7686EED1"/>
    <w:rsid w:val="7689C592"/>
    <w:rsid w:val="768A7EB6"/>
    <w:rsid w:val="768C5FC6"/>
    <w:rsid w:val="768D0A11"/>
    <w:rsid w:val="7691061C"/>
    <w:rsid w:val="7692554C"/>
    <w:rsid w:val="7694D84F"/>
    <w:rsid w:val="769517FD"/>
    <w:rsid w:val="76966F5E"/>
    <w:rsid w:val="7698D57E"/>
    <w:rsid w:val="769C484C"/>
    <w:rsid w:val="76A3465C"/>
    <w:rsid w:val="76A8B9E0"/>
    <w:rsid w:val="76AA2048"/>
    <w:rsid w:val="76AC57B0"/>
    <w:rsid w:val="76B05E7D"/>
    <w:rsid w:val="76B1F822"/>
    <w:rsid w:val="76BBA200"/>
    <w:rsid w:val="76BFC222"/>
    <w:rsid w:val="76C2358F"/>
    <w:rsid w:val="76C26E55"/>
    <w:rsid w:val="76C39E22"/>
    <w:rsid w:val="76C467B7"/>
    <w:rsid w:val="76C4D7FC"/>
    <w:rsid w:val="76C5D1C7"/>
    <w:rsid w:val="76C61AF2"/>
    <w:rsid w:val="76C6D7E7"/>
    <w:rsid w:val="76C7215F"/>
    <w:rsid w:val="76C99D39"/>
    <w:rsid w:val="76CAF886"/>
    <w:rsid w:val="76CD0D84"/>
    <w:rsid w:val="76D05220"/>
    <w:rsid w:val="76D0E8D6"/>
    <w:rsid w:val="76D17E93"/>
    <w:rsid w:val="76D77BC0"/>
    <w:rsid w:val="76DADD5B"/>
    <w:rsid w:val="76DB0A42"/>
    <w:rsid w:val="76DB85DA"/>
    <w:rsid w:val="76DD0CB8"/>
    <w:rsid w:val="76DD99F8"/>
    <w:rsid w:val="76DE1D32"/>
    <w:rsid w:val="76DF11B2"/>
    <w:rsid w:val="76DF14AE"/>
    <w:rsid w:val="76E8074A"/>
    <w:rsid w:val="76E8FFFF"/>
    <w:rsid w:val="76EA7E41"/>
    <w:rsid w:val="76F316D7"/>
    <w:rsid w:val="76F47CC3"/>
    <w:rsid w:val="76F50B4E"/>
    <w:rsid w:val="76F5B3D5"/>
    <w:rsid w:val="76FA87E3"/>
    <w:rsid w:val="76FD3985"/>
    <w:rsid w:val="76FD928A"/>
    <w:rsid w:val="76FDCC61"/>
    <w:rsid w:val="76FF55EF"/>
    <w:rsid w:val="770495DF"/>
    <w:rsid w:val="77050C23"/>
    <w:rsid w:val="77058A07"/>
    <w:rsid w:val="7706382C"/>
    <w:rsid w:val="77067CC3"/>
    <w:rsid w:val="77097ADF"/>
    <w:rsid w:val="770AEF87"/>
    <w:rsid w:val="770C46AE"/>
    <w:rsid w:val="770DBE5F"/>
    <w:rsid w:val="770ED9A1"/>
    <w:rsid w:val="770F3B60"/>
    <w:rsid w:val="77107D85"/>
    <w:rsid w:val="771252CE"/>
    <w:rsid w:val="7719F564"/>
    <w:rsid w:val="771F5EC5"/>
    <w:rsid w:val="7723391E"/>
    <w:rsid w:val="7725B4EE"/>
    <w:rsid w:val="7727DE9E"/>
    <w:rsid w:val="772845C9"/>
    <w:rsid w:val="77290F7D"/>
    <w:rsid w:val="772D8EE7"/>
    <w:rsid w:val="773386D7"/>
    <w:rsid w:val="77347F0E"/>
    <w:rsid w:val="77349607"/>
    <w:rsid w:val="7734C6A6"/>
    <w:rsid w:val="773635E2"/>
    <w:rsid w:val="7739CC32"/>
    <w:rsid w:val="773A0EE3"/>
    <w:rsid w:val="773A4A74"/>
    <w:rsid w:val="773CCA08"/>
    <w:rsid w:val="773D73E6"/>
    <w:rsid w:val="773FA8F7"/>
    <w:rsid w:val="77424075"/>
    <w:rsid w:val="7747AF66"/>
    <w:rsid w:val="7747B0E8"/>
    <w:rsid w:val="7749517C"/>
    <w:rsid w:val="774C3BE1"/>
    <w:rsid w:val="774C6FA7"/>
    <w:rsid w:val="77517588"/>
    <w:rsid w:val="77519008"/>
    <w:rsid w:val="775553B7"/>
    <w:rsid w:val="7759BCF4"/>
    <w:rsid w:val="775D95FE"/>
    <w:rsid w:val="77603691"/>
    <w:rsid w:val="77633086"/>
    <w:rsid w:val="77653B7E"/>
    <w:rsid w:val="7765A740"/>
    <w:rsid w:val="77665104"/>
    <w:rsid w:val="7766CF12"/>
    <w:rsid w:val="77672855"/>
    <w:rsid w:val="776755A4"/>
    <w:rsid w:val="77679C0E"/>
    <w:rsid w:val="77688F2C"/>
    <w:rsid w:val="776A121A"/>
    <w:rsid w:val="776A9A4E"/>
    <w:rsid w:val="776F3294"/>
    <w:rsid w:val="77719228"/>
    <w:rsid w:val="777495BE"/>
    <w:rsid w:val="7774DEAA"/>
    <w:rsid w:val="7778280E"/>
    <w:rsid w:val="7779D7AC"/>
    <w:rsid w:val="777A0DBA"/>
    <w:rsid w:val="777B60A6"/>
    <w:rsid w:val="777BEAD1"/>
    <w:rsid w:val="777FA4F0"/>
    <w:rsid w:val="7782D9ED"/>
    <w:rsid w:val="778432FD"/>
    <w:rsid w:val="7789CA59"/>
    <w:rsid w:val="7792A749"/>
    <w:rsid w:val="7792DA1A"/>
    <w:rsid w:val="7793F0F5"/>
    <w:rsid w:val="77943C02"/>
    <w:rsid w:val="7795D6F1"/>
    <w:rsid w:val="7798ED36"/>
    <w:rsid w:val="779A5E21"/>
    <w:rsid w:val="779AD110"/>
    <w:rsid w:val="779D3201"/>
    <w:rsid w:val="77A2E2C6"/>
    <w:rsid w:val="77A30A22"/>
    <w:rsid w:val="77A5D720"/>
    <w:rsid w:val="77AD54D3"/>
    <w:rsid w:val="77AEE416"/>
    <w:rsid w:val="77AFCE27"/>
    <w:rsid w:val="77B1F8E0"/>
    <w:rsid w:val="77B27A2C"/>
    <w:rsid w:val="77B2B971"/>
    <w:rsid w:val="77B86545"/>
    <w:rsid w:val="77B957B5"/>
    <w:rsid w:val="77B9831A"/>
    <w:rsid w:val="77BAED3A"/>
    <w:rsid w:val="77BD0D97"/>
    <w:rsid w:val="77C4518E"/>
    <w:rsid w:val="77C56AAC"/>
    <w:rsid w:val="77C59164"/>
    <w:rsid w:val="77C94110"/>
    <w:rsid w:val="77CA44BB"/>
    <w:rsid w:val="77CB14C9"/>
    <w:rsid w:val="77D0DB88"/>
    <w:rsid w:val="77D292C3"/>
    <w:rsid w:val="77D83894"/>
    <w:rsid w:val="77DA5337"/>
    <w:rsid w:val="77DB3569"/>
    <w:rsid w:val="77DB4F48"/>
    <w:rsid w:val="77E351DF"/>
    <w:rsid w:val="77E394AA"/>
    <w:rsid w:val="77E55812"/>
    <w:rsid w:val="77E5F515"/>
    <w:rsid w:val="77E739BD"/>
    <w:rsid w:val="77E99623"/>
    <w:rsid w:val="77EB2093"/>
    <w:rsid w:val="77EB3B65"/>
    <w:rsid w:val="77F1AD1A"/>
    <w:rsid w:val="77F57278"/>
    <w:rsid w:val="77FB3470"/>
    <w:rsid w:val="77FF5365"/>
    <w:rsid w:val="780133E5"/>
    <w:rsid w:val="780564DB"/>
    <w:rsid w:val="7805AD54"/>
    <w:rsid w:val="78090D7C"/>
    <w:rsid w:val="7809B08F"/>
    <w:rsid w:val="780A58E9"/>
    <w:rsid w:val="780A8853"/>
    <w:rsid w:val="780D69C5"/>
    <w:rsid w:val="780EB541"/>
    <w:rsid w:val="780F0903"/>
    <w:rsid w:val="780F6D96"/>
    <w:rsid w:val="780F9C1B"/>
    <w:rsid w:val="7810937E"/>
    <w:rsid w:val="78113BD3"/>
    <w:rsid w:val="78119521"/>
    <w:rsid w:val="78147192"/>
    <w:rsid w:val="7816CDBD"/>
    <w:rsid w:val="781B6A58"/>
    <w:rsid w:val="781BB060"/>
    <w:rsid w:val="781CB3FA"/>
    <w:rsid w:val="781DD67A"/>
    <w:rsid w:val="7820AB43"/>
    <w:rsid w:val="78286DA5"/>
    <w:rsid w:val="7828F664"/>
    <w:rsid w:val="7829FCB0"/>
    <w:rsid w:val="7829FD4D"/>
    <w:rsid w:val="782AA68B"/>
    <w:rsid w:val="782AC268"/>
    <w:rsid w:val="782CAE99"/>
    <w:rsid w:val="782EB1EE"/>
    <w:rsid w:val="78308C8E"/>
    <w:rsid w:val="7830AE08"/>
    <w:rsid w:val="7831EC20"/>
    <w:rsid w:val="7839C4F3"/>
    <w:rsid w:val="7839FFE9"/>
    <w:rsid w:val="783FCD38"/>
    <w:rsid w:val="7840E030"/>
    <w:rsid w:val="7840F369"/>
    <w:rsid w:val="78411C8E"/>
    <w:rsid w:val="7841D051"/>
    <w:rsid w:val="78469144"/>
    <w:rsid w:val="78497FC9"/>
    <w:rsid w:val="784ADE76"/>
    <w:rsid w:val="78505823"/>
    <w:rsid w:val="785BA363"/>
    <w:rsid w:val="785C5D68"/>
    <w:rsid w:val="785DC5BC"/>
    <w:rsid w:val="7861D7B3"/>
    <w:rsid w:val="7862BB2D"/>
    <w:rsid w:val="7865A929"/>
    <w:rsid w:val="78674028"/>
    <w:rsid w:val="7867E934"/>
    <w:rsid w:val="7868C67C"/>
    <w:rsid w:val="7869CB39"/>
    <w:rsid w:val="786A83EA"/>
    <w:rsid w:val="7870283E"/>
    <w:rsid w:val="78702D92"/>
    <w:rsid w:val="7870EB28"/>
    <w:rsid w:val="7871F3FA"/>
    <w:rsid w:val="7873B34B"/>
    <w:rsid w:val="78746F87"/>
    <w:rsid w:val="7874C685"/>
    <w:rsid w:val="7878B059"/>
    <w:rsid w:val="787C43D7"/>
    <w:rsid w:val="787C87B5"/>
    <w:rsid w:val="787F5504"/>
    <w:rsid w:val="78805E8B"/>
    <w:rsid w:val="788173FC"/>
    <w:rsid w:val="78894402"/>
    <w:rsid w:val="788C4685"/>
    <w:rsid w:val="788EA493"/>
    <w:rsid w:val="788FF626"/>
    <w:rsid w:val="7890E898"/>
    <w:rsid w:val="7891E508"/>
    <w:rsid w:val="789242A0"/>
    <w:rsid w:val="78924F0F"/>
    <w:rsid w:val="7892897E"/>
    <w:rsid w:val="78929866"/>
    <w:rsid w:val="789325CE"/>
    <w:rsid w:val="7895C40C"/>
    <w:rsid w:val="78983DAF"/>
    <w:rsid w:val="78A59E06"/>
    <w:rsid w:val="78A6B073"/>
    <w:rsid w:val="78A9643D"/>
    <w:rsid w:val="78AAAA02"/>
    <w:rsid w:val="78AF6744"/>
    <w:rsid w:val="78B21935"/>
    <w:rsid w:val="78B3B955"/>
    <w:rsid w:val="78B45FA8"/>
    <w:rsid w:val="78B556A0"/>
    <w:rsid w:val="78BAACB7"/>
    <w:rsid w:val="78BBEE50"/>
    <w:rsid w:val="78BD87E9"/>
    <w:rsid w:val="78C107E0"/>
    <w:rsid w:val="78C3A338"/>
    <w:rsid w:val="78C67503"/>
    <w:rsid w:val="78C7E7BC"/>
    <w:rsid w:val="78C87F37"/>
    <w:rsid w:val="78C92392"/>
    <w:rsid w:val="78CB8612"/>
    <w:rsid w:val="78CC62BC"/>
    <w:rsid w:val="78D73AF4"/>
    <w:rsid w:val="78DCC680"/>
    <w:rsid w:val="78DEE576"/>
    <w:rsid w:val="78DFC614"/>
    <w:rsid w:val="78DFE0C9"/>
    <w:rsid w:val="78E0F3EC"/>
    <w:rsid w:val="78E350AB"/>
    <w:rsid w:val="78E61D06"/>
    <w:rsid w:val="78E6992C"/>
    <w:rsid w:val="78E72BEB"/>
    <w:rsid w:val="78E78E19"/>
    <w:rsid w:val="78E9DD36"/>
    <w:rsid w:val="78EFEB93"/>
    <w:rsid w:val="78F0E445"/>
    <w:rsid w:val="78F134C8"/>
    <w:rsid w:val="78F23D59"/>
    <w:rsid w:val="78F49CAC"/>
    <w:rsid w:val="78F51DEC"/>
    <w:rsid w:val="78F6215A"/>
    <w:rsid w:val="78F7577B"/>
    <w:rsid w:val="78FB149F"/>
    <w:rsid w:val="78FBC6B1"/>
    <w:rsid w:val="78FE9FA9"/>
    <w:rsid w:val="790047FD"/>
    <w:rsid w:val="7900754A"/>
    <w:rsid w:val="7901ABD1"/>
    <w:rsid w:val="790352FD"/>
    <w:rsid w:val="79064262"/>
    <w:rsid w:val="7909BA28"/>
    <w:rsid w:val="790A64A1"/>
    <w:rsid w:val="790A85E2"/>
    <w:rsid w:val="790B10A6"/>
    <w:rsid w:val="790C4819"/>
    <w:rsid w:val="790C8349"/>
    <w:rsid w:val="790D53F4"/>
    <w:rsid w:val="790EEAD5"/>
    <w:rsid w:val="7910EE6A"/>
    <w:rsid w:val="79156C09"/>
    <w:rsid w:val="791825BA"/>
    <w:rsid w:val="79197679"/>
    <w:rsid w:val="791A17C0"/>
    <w:rsid w:val="791FB1D4"/>
    <w:rsid w:val="7921AD36"/>
    <w:rsid w:val="792271A8"/>
    <w:rsid w:val="7923FB90"/>
    <w:rsid w:val="79262242"/>
    <w:rsid w:val="7926F126"/>
    <w:rsid w:val="7927D792"/>
    <w:rsid w:val="79288DC8"/>
    <w:rsid w:val="7928E1D8"/>
    <w:rsid w:val="792C8954"/>
    <w:rsid w:val="792E7F47"/>
    <w:rsid w:val="79302E7B"/>
    <w:rsid w:val="7930CC64"/>
    <w:rsid w:val="7930F708"/>
    <w:rsid w:val="793196B5"/>
    <w:rsid w:val="7932BEC5"/>
    <w:rsid w:val="7934BA6B"/>
    <w:rsid w:val="7937F4F1"/>
    <w:rsid w:val="793827F1"/>
    <w:rsid w:val="79390FEB"/>
    <w:rsid w:val="793A0585"/>
    <w:rsid w:val="793CDE61"/>
    <w:rsid w:val="793DD904"/>
    <w:rsid w:val="793E1425"/>
    <w:rsid w:val="7941EB3E"/>
    <w:rsid w:val="7941F036"/>
    <w:rsid w:val="7942FDDF"/>
    <w:rsid w:val="7944CB1F"/>
    <w:rsid w:val="7945CC4F"/>
    <w:rsid w:val="794692E6"/>
    <w:rsid w:val="7947AA72"/>
    <w:rsid w:val="79481BE5"/>
    <w:rsid w:val="794A3420"/>
    <w:rsid w:val="794E6CDE"/>
    <w:rsid w:val="795884B1"/>
    <w:rsid w:val="79591847"/>
    <w:rsid w:val="795A80BC"/>
    <w:rsid w:val="796086BB"/>
    <w:rsid w:val="7964FAEC"/>
    <w:rsid w:val="7966D458"/>
    <w:rsid w:val="796D4440"/>
    <w:rsid w:val="7970C38F"/>
    <w:rsid w:val="7975DA00"/>
    <w:rsid w:val="797B035F"/>
    <w:rsid w:val="797D63B9"/>
    <w:rsid w:val="798592D1"/>
    <w:rsid w:val="7985E455"/>
    <w:rsid w:val="798B1593"/>
    <w:rsid w:val="798BDADA"/>
    <w:rsid w:val="7990AB75"/>
    <w:rsid w:val="79920A5F"/>
    <w:rsid w:val="7992D5BB"/>
    <w:rsid w:val="79933010"/>
    <w:rsid w:val="7993EAB4"/>
    <w:rsid w:val="79955429"/>
    <w:rsid w:val="7995D46C"/>
    <w:rsid w:val="799DBB43"/>
    <w:rsid w:val="79A340F5"/>
    <w:rsid w:val="79A4ED9F"/>
    <w:rsid w:val="79A644BF"/>
    <w:rsid w:val="79AC6699"/>
    <w:rsid w:val="79ACA74A"/>
    <w:rsid w:val="79AF2A46"/>
    <w:rsid w:val="79B0ADF3"/>
    <w:rsid w:val="79B35A79"/>
    <w:rsid w:val="79B3AFF5"/>
    <w:rsid w:val="79B6808E"/>
    <w:rsid w:val="79B7BB32"/>
    <w:rsid w:val="79BA4944"/>
    <w:rsid w:val="79BC3648"/>
    <w:rsid w:val="79BC48A9"/>
    <w:rsid w:val="79BFB466"/>
    <w:rsid w:val="79C27497"/>
    <w:rsid w:val="79C36970"/>
    <w:rsid w:val="79C54703"/>
    <w:rsid w:val="79C66DEA"/>
    <w:rsid w:val="79C8D0B4"/>
    <w:rsid w:val="79C95E96"/>
    <w:rsid w:val="79CB8D2E"/>
    <w:rsid w:val="79CBF57A"/>
    <w:rsid w:val="79CE9F8E"/>
    <w:rsid w:val="79D26535"/>
    <w:rsid w:val="79D3B0BD"/>
    <w:rsid w:val="79D3BDB0"/>
    <w:rsid w:val="79DA5900"/>
    <w:rsid w:val="79DBE652"/>
    <w:rsid w:val="79E5421D"/>
    <w:rsid w:val="79E6B3C9"/>
    <w:rsid w:val="79E9C72D"/>
    <w:rsid w:val="79ED7EFA"/>
    <w:rsid w:val="79EE430A"/>
    <w:rsid w:val="79EF05F6"/>
    <w:rsid w:val="79F07ACF"/>
    <w:rsid w:val="79F52812"/>
    <w:rsid w:val="79F943C5"/>
    <w:rsid w:val="79FAEB80"/>
    <w:rsid w:val="79FB997C"/>
    <w:rsid w:val="79FFB1A8"/>
    <w:rsid w:val="7A00D954"/>
    <w:rsid w:val="7A03A8B8"/>
    <w:rsid w:val="7A050795"/>
    <w:rsid w:val="7A068798"/>
    <w:rsid w:val="7A06ADA7"/>
    <w:rsid w:val="7A08AD8C"/>
    <w:rsid w:val="7A095991"/>
    <w:rsid w:val="7A0C6C7B"/>
    <w:rsid w:val="7A0D8626"/>
    <w:rsid w:val="7A111B43"/>
    <w:rsid w:val="7A120F79"/>
    <w:rsid w:val="7A160110"/>
    <w:rsid w:val="7A16DA44"/>
    <w:rsid w:val="7A17AC3B"/>
    <w:rsid w:val="7A18032E"/>
    <w:rsid w:val="7A1A19EF"/>
    <w:rsid w:val="7A1AFD9E"/>
    <w:rsid w:val="7A1BBB8B"/>
    <w:rsid w:val="7A24D760"/>
    <w:rsid w:val="7A29FA38"/>
    <w:rsid w:val="7A2A64CF"/>
    <w:rsid w:val="7A2B8127"/>
    <w:rsid w:val="7A2BEB88"/>
    <w:rsid w:val="7A2D2F6B"/>
    <w:rsid w:val="7A2DA405"/>
    <w:rsid w:val="7A334E5B"/>
    <w:rsid w:val="7A3B1B08"/>
    <w:rsid w:val="7A3B4BAA"/>
    <w:rsid w:val="7A41FA79"/>
    <w:rsid w:val="7A422C4F"/>
    <w:rsid w:val="7A42401F"/>
    <w:rsid w:val="7A42D820"/>
    <w:rsid w:val="7A497EF2"/>
    <w:rsid w:val="7A52A020"/>
    <w:rsid w:val="7A5763C1"/>
    <w:rsid w:val="7A57C4DA"/>
    <w:rsid w:val="7A58415F"/>
    <w:rsid w:val="7A59BF6D"/>
    <w:rsid w:val="7A5B73A2"/>
    <w:rsid w:val="7A5B7CB9"/>
    <w:rsid w:val="7A5F58F2"/>
    <w:rsid w:val="7A62E1CF"/>
    <w:rsid w:val="7A631CAA"/>
    <w:rsid w:val="7A640625"/>
    <w:rsid w:val="7A648643"/>
    <w:rsid w:val="7A651455"/>
    <w:rsid w:val="7A6773DC"/>
    <w:rsid w:val="7A6829BC"/>
    <w:rsid w:val="7A6A394F"/>
    <w:rsid w:val="7A70F284"/>
    <w:rsid w:val="7A710B0A"/>
    <w:rsid w:val="7A72CDC5"/>
    <w:rsid w:val="7A77E2ED"/>
    <w:rsid w:val="7A79457F"/>
    <w:rsid w:val="7A7B35F8"/>
    <w:rsid w:val="7A7BA193"/>
    <w:rsid w:val="7A7D0E4F"/>
    <w:rsid w:val="7A7DA512"/>
    <w:rsid w:val="7A7E46EE"/>
    <w:rsid w:val="7A7E922F"/>
    <w:rsid w:val="7A8320F1"/>
    <w:rsid w:val="7A888F81"/>
    <w:rsid w:val="7A8BB576"/>
    <w:rsid w:val="7A8CE0A4"/>
    <w:rsid w:val="7A92BF7D"/>
    <w:rsid w:val="7A96DC3F"/>
    <w:rsid w:val="7A979B0E"/>
    <w:rsid w:val="7A97BAE3"/>
    <w:rsid w:val="7A991EB2"/>
    <w:rsid w:val="7A99AFE3"/>
    <w:rsid w:val="7A9B2BEA"/>
    <w:rsid w:val="7AA0F671"/>
    <w:rsid w:val="7AA0F9D8"/>
    <w:rsid w:val="7AA2729E"/>
    <w:rsid w:val="7AA9126F"/>
    <w:rsid w:val="7AA94F90"/>
    <w:rsid w:val="7AAAB8F7"/>
    <w:rsid w:val="7AAB9B9A"/>
    <w:rsid w:val="7AAD5B41"/>
    <w:rsid w:val="7AAF192A"/>
    <w:rsid w:val="7AB0E058"/>
    <w:rsid w:val="7AB43E32"/>
    <w:rsid w:val="7AB5B4BE"/>
    <w:rsid w:val="7AB70E40"/>
    <w:rsid w:val="7ABA1FD9"/>
    <w:rsid w:val="7ABCD377"/>
    <w:rsid w:val="7ABD4C1F"/>
    <w:rsid w:val="7AC1D04E"/>
    <w:rsid w:val="7AC34991"/>
    <w:rsid w:val="7AC41DB2"/>
    <w:rsid w:val="7AC6BDC3"/>
    <w:rsid w:val="7AC9A1DD"/>
    <w:rsid w:val="7ACADFAD"/>
    <w:rsid w:val="7ACAEFCB"/>
    <w:rsid w:val="7ACD7A46"/>
    <w:rsid w:val="7ACEE140"/>
    <w:rsid w:val="7AD59B8C"/>
    <w:rsid w:val="7AD7D0DB"/>
    <w:rsid w:val="7AD87B3E"/>
    <w:rsid w:val="7AD94744"/>
    <w:rsid w:val="7ADD2C7C"/>
    <w:rsid w:val="7ADE115F"/>
    <w:rsid w:val="7ADF949C"/>
    <w:rsid w:val="7ADFDCF0"/>
    <w:rsid w:val="7AE13BB4"/>
    <w:rsid w:val="7AE39172"/>
    <w:rsid w:val="7AE4506F"/>
    <w:rsid w:val="7AE495B3"/>
    <w:rsid w:val="7AE4C875"/>
    <w:rsid w:val="7AE57E4B"/>
    <w:rsid w:val="7AE61399"/>
    <w:rsid w:val="7AE64308"/>
    <w:rsid w:val="7AE84264"/>
    <w:rsid w:val="7AEB6A8C"/>
    <w:rsid w:val="7AECCB2A"/>
    <w:rsid w:val="7AED2D7C"/>
    <w:rsid w:val="7AEDA2FD"/>
    <w:rsid w:val="7AF1E8DE"/>
    <w:rsid w:val="7AF3FEE5"/>
    <w:rsid w:val="7AF42A86"/>
    <w:rsid w:val="7AF49808"/>
    <w:rsid w:val="7AF6B241"/>
    <w:rsid w:val="7AF7276B"/>
    <w:rsid w:val="7AF88F32"/>
    <w:rsid w:val="7AF9728A"/>
    <w:rsid w:val="7AFA849B"/>
    <w:rsid w:val="7AFAA86A"/>
    <w:rsid w:val="7B000AAC"/>
    <w:rsid w:val="7B02B9FA"/>
    <w:rsid w:val="7B03E99F"/>
    <w:rsid w:val="7B09BE7E"/>
    <w:rsid w:val="7B0AF2D3"/>
    <w:rsid w:val="7B0B01C6"/>
    <w:rsid w:val="7B0CD476"/>
    <w:rsid w:val="7B1092CF"/>
    <w:rsid w:val="7B180AD1"/>
    <w:rsid w:val="7B19479C"/>
    <w:rsid w:val="7B19F275"/>
    <w:rsid w:val="7B1AC346"/>
    <w:rsid w:val="7B1EB83C"/>
    <w:rsid w:val="7B1F2B43"/>
    <w:rsid w:val="7B208773"/>
    <w:rsid w:val="7B21F85F"/>
    <w:rsid w:val="7B2480D4"/>
    <w:rsid w:val="7B26174F"/>
    <w:rsid w:val="7B27C4DF"/>
    <w:rsid w:val="7B27DECD"/>
    <w:rsid w:val="7B29639D"/>
    <w:rsid w:val="7B2A38A4"/>
    <w:rsid w:val="7B2ABBBF"/>
    <w:rsid w:val="7B2BD5D6"/>
    <w:rsid w:val="7B2E0F57"/>
    <w:rsid w:val="7B33A5ED"/>
    <w:rsid w:val="7B366B71"/>
    <w:rsid w:val="7B3AC922"/>
    <w:rsid w:val="7B3C8F8A"/>
    <w:rsid w:val="7B3F9242"/>
    <w:rsid w:val="7B414BD6"/>
    <w:rsid w:val="7B44A9E0"/>
    <w:rsid w:val="7B455C81"/>
    <w:rsid w:val="7B46A565"/>
    <w:rsid w:val="7B484E42"/>
    <w:rsid w:val="7B4AC3CC"/>
    <w:rsid w:val="7B4C7D25"/>
    <w:rsid w:val="7B4DCA37"/>
    <w:rsid w:val="7B514E3F"/>
    <w:rsid w:val="7B51CF5F"/>
    <w:rsid w:val="7B52B3DC"/>
    <w:rsid w:val="7B5431E6"/>
    <w:rsid w:val="7B5675D3"/>
    <w:rsid w:val="7B595598"/>
    <w:rsid w:val="7B5B2655"/>
    <w:rsid w:val="7B5B7D26"/>
    <w:rsid w:val="7B5CA78C"/>
    <w:rsid w:val="7B5CF02A"/>
    <w:rsid w:val="7B5DDB0F"/>
    <w:rsid w:val="7B5E0B69"/>
    <w:rsid w:val="7B5E131C"/>
    <w:rsid w:val="7B5E7881"/>
    <w:rsid w:val="7B5F4B90"/>
    <w:rsid w:val="7B636AA4"/>
    <w:rsid w:val="7B65DE7B"/>
    <w:rsid w:val="7B6B132B"/>
    <w:rsid w:val="7B6CC519"/>
    <w:rsid w:val="7B6D81FA"/>
    <w:rsid w:val="7B7225BE"/>
    <w:rsid w:val="7B729777"/>
    <w:rsid w:val="7B76901D"/>
    <w:rsid w:val="7B77B6F8"/>
    <w:rsid w:val="7B7BDBF1"/>
    <w:rsid w:val="7B7DB512"/>
    <w:rsid w:val="7B81A4B0"/>
    <w:rsid w:val="7B828F38"/>
    <w:rsid w:val="7B85F91C"/>
    <w:rsid w:val="7B87DD00"/>
    <w:rsid w:val="7B8A2A3D"/>
    <w:rsid w:val="7B8BBF06"/>
    <w:rsid w:val="7B8DCFF8"/>
    <w:rsid w:val="7B90E665"/>
    <w:rsid w:val="7B925767"/>
    <w:rsid w:val="7B940A3A"/>
    <w:rsid w:val="7B959A07"/>
    <w:rsid w:val="7B9843A4"/>
    <w:rsid w:val="7B98BBE2"/>
    <w:rsid w:val="7B9EB2C4"/>
    <w:rsid w:val="7BA027AF"/>
    <w:rsid w:val="7BAB3161"/>
    <w:rsid w:val="7BAD7577"/>
    <w:rsid w:val="7BB5C464"/>
    <w:rsid w:val="7BB632F3"/>
    <w:rsid w:val="7BB76EF0"/>
    <w:rsid w:val="7BB7A089"/>
    <w:rsid w:val="7BB8BDE2"/>
    <w:rsid w:val="7BB8D53F"/>
    <w:rsid w:val="7BB9C1EF"/>
    <w:rsid w:val="7BBC1DFF"/>
    <w:rsid w:val="7BBD5A4D"/>
    <w:rsid w:val="7BBF6BFE"/>
    <w:rsid w:val="7BC5C71C"/>
    <w:rsid w:val="7BC70ADF"/>
    <w:rsid w:val="7BC845F3"/>
    <w:rsid w:val="7BCA0ACF"/>
    <w:rsid w:val="7BCA86DA"/>
    <w:rsid w:val="7BCB2CF3"/>
    <w:rsid w:val="7BCC1B69"/>
    <w:rsid w:val="7BCD4961"/>
    <w:rsid w:val="7BCFF781"/>
    <w:rsid w:val="7BD1EEF3"/>
    <w:rsid w:val="7BD2EE3E"/>
    <w:rsid w:val="7BD44663"/>
    <w:rsid w:val="7BD58173"/>
    <w:rsid w:val="7BD5CBA5"/>
    <w:rsid w:val="7BD99D6B"/>
    <w:rsid w:val="7BDA093F"/>
    <w:rsid w:val="7BDAC356"/>
    <w:rsid w:val="7BDB0C7D"/>
    <w:rsid w:val="7BE30A4C"/>
    <w:rsid w:val="7BE5B9C1"/>
    <w:rsid w:val="7BE6338C"/>
    <w:rsid w:val="7BE72733"/>
    <w:rsid w:val="7BE729DD"/>
    <w:rsid w:val="7BEB5983"/>
    <w:rsid w:val="7BECA682"/>
    <w:rsid w:val="7BEEFCDB"/>
    <w:rsid w:val="7BF5D0CB"/>
    <w:rsid w:val="7BF5FFB4"/>
    <w:rsid w:val="7BF69A48"/>
    <w:rsid w:val="7BF7AD26"/>
    <w:rsid w:val="7BFA08B1"/>
    <w:rsid w:val="7BFA965A"/>
    <w:rsid w:val="7BFAF4C6"/>
    <w:rsid w:val="7BFEBA40"/>
    <w:rsid w:val="7BFF1FA0"/>
    <w:rsid w:val="7C003474"/>
    <w:rsid w:val="7C018FF5"/>
    <w:rsid w:val="7C01F86A"/>
    <w:rsid w:val="7C02B103"/>
    <w:rsid w:val="7C0A958B"/>
    <w:rsid w:val="7C0AA7CE"/>
    <w:rsid w:val="7C0BA66E"/>
    <w:rsid w:val="7C0D64C5"/>
    <w:rsid w:val="7C0E4051"/>
    <w:rsid w:val="7C115782"/>
    <w:rsid w:val="7C1257C2"/>
    <w:rsid w:val="7C13DC02"/>
    <w:rsid w:val="7C16C037"/>
    <w:rsid w:val="7C17A4C8"/>
    <w:rsid w:val="7C1BBE45"/>
    <w:rsid w:val="7C1CB3E0"/>
    <w:rsid w:val="7C1F9994"/>
    <w:rsid w:val="7C21AA24"/>
    <w:rsid w:val="7C21D98D"/>
    <w:rsid w:val="7C22214C"/>
    <w:rsid w:val="7C2346FA"/>
    <w:rsid w:val="7C24F59E"/>
    <w:rsid w:val="7C253C87"/>
    <w:rsid w:val="7C25CB07"/>
    <w:rsid w:val="7C27348B"/>
    <w:rsid w:val="7C278BCF"/>
    <w:rsid w:val="7C2835CF"/>
    <w:rsid w:val="7C2868BA"/>
    <w:rsid w:val="7C287AF5"/>
    <w:rsid w:val="7C2C632F"/>
    <w:rsid w:val="7C2E9A73"/>
    <w:rsid w:val="7C2F54AE"/>
    <w:rsid w:val="7C308BBD"/>
    <w:rsid w:val="7C34A2DA"/>
    <w:rsid w:val="7C3517DA"/>
    <w:rsid w:val="7C36951C"/>
    <w:rsid w:val="7C3EC719"/>
    <w:rsid w:val="7C402AE0"/>
    <w:rsid w:val="7C41ADEA"/>
    <w:rsid w:val="7C41C359"/>
    <w:rsid w:val="7C453060"/>
    <w:rsid w:val="7C453142"/>
    <w:rsid w:val="7C46845D"/>
    <w:rsid w:val="7C473ED7"/>
    <w:rsid w:val="7C4A4FB2"/>
    <w:rsid w:val="7C4A8985"/>
    <w:rsid w:val="7C4B6B48"/>
    <w:rsid w:val="7C4D22E0"/>
    <w:rsid w:val="7C4D2F21"/>
    <w:rsid w:val="7C4E9219"/>
    <w:rsid w:val="7C4E99A6"/>
    <w:rsid w:val="7C4EB4E7"/>
    <w:rsid w:val="7C50FB55"/>
    <w:rsid w:val="7C51154A"/>
    <w:rsid w:val="7C5175C0"/>
    <w:rsid w:val="7C534D9B"/>
    <w:rsid w:val="7C58B23F"/>
    <w:rsid w:val="7C58D00F"/>
    <w:rsid w:val="7C59A250"/>
    <w:rsid w:val="7C5CF5E3"/>
    <w:rsid w:val="7C5E5A7C"/>
    <w:rsid w:val="7C5ED58E"/>
    <w:rsid w:val="7C5EEF22"/>
    <w:rsid w:val="7C5F9AAC"/>
    <w:rsid w:val="7C637CDB"/>
    <w:rsid w:val="7C63D21A"/>
    <w:rsid w:val="7C68436B"/>
    <w:rsid w:val="7C6C9AAD"/>
    <w:rsid w:val="7C6D7C7F"/>
    <w:rsid w:val="7C713004"/>
    <w:rsid w:val="7C7A402A"/>
    <w:rsid w:val="7C7DAFE0"/>
    <w:rsid w:val="7C7E7A08"/>
    <w:rsid w:val="7C822E65"/>
    <w:rsid w:val="7C8FA11E"/>
    <w:rsid w:val="7C912943"/>
    <w:rsid w:val="7C939400"/>
    <w:rsid w:val="7C93BAFB"/>
    <w:rsid w:val="7C96CF42"/>
    <w:rsid w:val="7C987836"/>
    <w:rsid w:val="7C9B4A77"/>
    <w:rsid w:val="7C9C335A"/>
    <w:rsid w:val="7C9D7BDA"/>
    <w:rsid w:val="7C9DB471"/>
    <w:rsid w:val="7C9E3F22"/>
    <w:rsid w:val="7CA02A3D"/>
    <w:rsid w:val="7CA226B1"/>
    <w:rsid w:val="7CAC3D54"/>
    <w:rsid w:val="7CAC4A91"/>
    <w:rsid w:val="7CAE74BB"/>
    <w:rsid w:val="7CB22E62"/>
    <w:rsid w:val="7CB2736E"/>
    <w:rsid w:val="7CB5FEEB"/>
    <w:rsid w:val="7CB926BF"/>
    <w:rsid w:val="7CBDDC7E"/>
    <w:rsid w:val="7CBED234"/>
    <w:rsid w:val="7CC02F16"/>
    <w:rsid w:val="7CC09B51"/>
    <w:rsid w:val="7CC180EB"/>
    <w:rsid w:val="7CC2F185"/>
    <w:rsid w:val="7CC328DB"/>
    <w:rsid w:val="7CC7ACC7"/>
    <w:rsid w:val="7CCA8370"/>
    <w:rsid w:val="7CCAD4B9"/>
    <w:rsid w:val="7CCF1562"/>
    <w:rsid w:val="7CD14DF0"/>
    <w:rsid w:val="7CD1DBBF"/>
    <w:rsid w:val="7CD4D428"/>
    <w:rsid w:val="7CD55F48"/>
    <w:rsid w:val="7CD69F0A"/>
    <w:rsid w:val="7CDA134F"/>
    <w:rsid w:val="7CDA736D"/>
    <w:rsid w:val="7CDC5560"/>
    <w:rsid w:val="7CE079F9"/>
    <w:rsid w:val="7CE29036"/>
    <w:rsid w:val="7CE3B3DC"/>
    <w:rsid w:val="7CE4ADA3"/>
    <w:rsid w:val="7CE62853"/>
    <w:rsid w:val="7CE68CCA"/>
    <w:rsid w:val="7CE6BF9B"/>
    <w:rsid w:val="7CE71C46"/>
    <w:rsid w:val="7CE9DF91"/>
    <w:rsid w:val="7CE9E04E"/>
    <w:rsid w:val="7CEA58F8"/>
    <w:rsid w:val="7CEB16D8"/>
    <w:rsid w:val="7CEBA76C"/>
    <w:rsid w:val="7CEC91B8"/>
    <w:rsid w:val="7CEDF166"/>
    <w:rsid w:val="7CF11913"/>
    <w:rsid w:val="7CF1433F"/>
    <w:rsid w:val="7CF3D9F3"/>
    <w:rsid w:val="7CF50860"/>
    <w:rsid w:val="7CF74911"/>
    <w:rsid w:val="7CF86405"/>
    <w:rsid w:val="7CFB5F18"/>
    <w:rsid w:val="7CFD6108"/>
    <w:rsid w:val="7CFF2BD2"/>
    <w:rsid w:val="7D016D53"/>
    <w:rsid w:val="7D043243"/>
    <w:rsid w:val="7D06F9F3"/>
    <w:rsid w:val="7D071D65"/>
    <w:rsid w:val="7D0A8291"/>
    <w:rsid w:val="7D0BE242"/>
    <w:rsid w:val="7D0CD768"/>
    <w:rsid w:val="7D0DBF45"/>
    <w:rsid w:val="7D104EC9"/>
    <w:rsid w:val="7D10E983"/>
    <w:rsid w:val="7D11F03A"/>
    <w:rsid w:val="7D12A473"/>
    <w:rsid w:val="7D12B626"/>
    <w:rsid w:val="7D130629"/>
    <w:rsid w:val="7D13281F"/>
    <w:rsid w:val="7D14C4CF"/>
    <w:rsid w:val="7D15614F"/>
    <w:rsid w:val="7D1970DB"/>
    <w:rsid w:val="7D1B6F85"/>
    <w:rsid w:val="7D1DBD13"/>
    <w:rsid w:val="7D2161E8"/>
    <w:rsid w:val="7D233F59"/>
    <w:rsid w:val="7D2A8B4B"/>
    <w:rsid w:val="7D2B0159"/>
    <w:rsid w:val="7D2DE166"/>
    <w:rsid w:val="7D2E7885"/>
    <w:rsid w:val="7D2F36AE"/>
    <w:rsid w:val="7D3054A9"/>
    <w:rsid w:val="7D36B930"/>
    <w:rsid w:val="7D37010A"/>
    <w:rsid w:val="7D3A3680"/>
    <w:rsid w:val="7D3BCF89"/>
    <w:rsid w:val="7D3C6E42"/>
    <w:rsid w:val="7D3D7E0F"/>
    <w:rsid w:val="7D401F69"/>
    <w:rsid w:val="7D4548D6"/>
    <w:rsid w:val="7D456F9F"/>
    <w:rsid w:val="7D45B0F3"/>
    <w:rsid w:val="7D4DB778"/>
    <w:rsid w:val="7D521BA0"/>
    <w:rsid w:val="7D54AC04"/>
    <w:rsid w:val="7D567D02"/>
    <w:rsid w:val="7D5906FD"/>
    <w:rsid w:val="7D5AFD9F"/>
    <w:rsid w:val="7D5C3B28"/>
    <w:rsid w:val="7D60CCED"/>
    <w:rsid w:val="7D61623F"/>
    <w:rsid w:val="7D622C21"/>
    <w:rsid w:val="7D63D8CA"/>
    <w:rsid w:val="7D65FAA1"/>
    <w:rsid w:val="7D679AC4"/>
    <w:rsid w:val="7D67B2B7"/>
    <w:rsid w:val="7D68FEC6"/>
    <w:rsid w:val="7D6BB8AE"/>
    <w:rsid w:val="7D6C3533"/>
    <w:rsid w:val="7D6C3966"/>
    <w:rsid w:val="7D71AD5C"/>
    <w:rsid w:val="7D727670"/>
    <w:rsid w:val="7D73C241"/>
    <w:rsid w:val="7D74F972"/>
    <w:rsid w:val="7D787054"/>
    <w:rsid w:val="7D7AA605"/>
    <w:rsid w:val="7D7D1D2E"/>
    <w:rsid w:val="7D7EBB33"/>
    <w:rsid w:val="7D810DC0"/>
    <w:rsid w:val="7D82D975"/>
    <w:rsid w:val="7D833C20"/>
    <w:rsid w:val="7D86D2D4"/>
    <w:rsid w:val="7D888BE7"/>
    <w:rsid w:val="7D8BE777"/>
    <w:rsid w:val="7D8CC389"/>
    <w:rsid w:val="7D923712"/>
    <w:rsid w:val="7D960501"/>
    <w:rsid w:val="7D968CAA"/>
    <w:rsid w:val="7D973968"/>
    <w:rsid w:val="7D983D79"/>
    <w:rsid w:val="7D9A7F9D"/>
    <w:rsid w:val="7D9D0C55"/>
    <w:rsid w:val="7D9E1270"/>
    <w:rsid w:val="7DA08E51"/>
    <w:rsid w:val="7DA42BE2"/>
    <w:rsid w:val="7DA4B206"/>
    <w:rsid w:val="7DA708E1"/>
    <w:rsid w:val="7DA72716"/>
    <w:rsid w:val="7DA955FB"/>
    <w:rsid w:val="7DAA1AB0"/>
    <w:rsid w:val="7DAB45B5"/>
    <w:rsid w:val="7DABA3D9"/>
    <w:rsid w:val="7DAC6EBC"/>
    <w:rsid w:val="7DACFD9E"/>
    <w:rsid w:val="7DAE9173"/>
    <w:rsid w:val="7DB09A05"/>
    <w:rsid w:val="7DB3DE96"/>
    <w:rsid w:val="7DB45FD6"/>
    <w:rsid w:val="7DB54FCB"/>
    <w:rsid w:val="7DB5B68A"/>
    <w:rsid w:val="7DB64D3A"/>
    <w:rsid w:val="7DB748DD"/>
    <w:rsid w:val="7DB8A0CB"/>
    <w:rsid w:val="7DBA6592"/>
    <w:rsid w:val="7DBABC44"/>
    <w:rsid w:val="7DBC7E2F"/>
    <w:rsid w:val="7DC20EE6"/>
    <w:rsid w:val="7DC4163D"/>
    <w:rsid w:val="7DC42188"/>
    <w:rsid w:val="7DC457DE"/>
    <w:rsid w:val="7DC499AC"/>
    <w:rsid w:val="7DC54EA3"/>
    <w:rsid w:val="7DC5A727"/>
    <w:rsid w:val="7DC62145"/>
    <w:rsid w:val="7DC80259"/>
    <w:rsid w:val="7DC85785"/>
    <w:rsid w:val="7DC8DEC8"/>
    <w:rsid w:val="7DCA5B0C"/>
    <w:rsid w:val="7DCBDFF2"/>
    <w:rsid w:val="7DCC70DC"/>
    <w:rsid w:val="7DCE8E1E"/>
    <w:rsid w:val="7DD13A81"/>
    <w:rsid w:val="7DD1FA5B"/>
    <w:rsid w:val="7DD34E0F"/>
    <w:rsid w:val="7DD42FE8"/>
    <w:rsid w:val="7DD55DA0"/>
    <w:rsid w:val="7DD77B75"/>
    <w:rsid w:val="7DDAC5DE"/>
    <w:rsid w:val="7DDAF6CF"/>
    <w:rsid w:val="7DDEC0BF"/>
    <w:rsid w:val="7DDF52F2"/>
    <w:rsid w:val="7DE15152"/>
    <w:rsid w:val="7DE52BB5"/>
    <w:rsid w:val="7DE804D0"/>
    <w:rsid w:val="7DEF5502"/>
    <w:rsid w:val="7DF3AE99"/>
    <w:rsid w:val="7DF3B583"/>
    <w:rsid w:val="7DF65C45"/>
    <w:rsid w:val="7DF774BC"/>
    <w:rsid w:val="7DF82E26"/>
    <w:rsid w:val="7DF9DBEC"/>
    <w:rsid w:val="7DF9E1B7"/>
    <w:rsid w:val="7DFB6F99"/>
    <w:rsid w:val="7DFCFBE7"/>
    <w:rsid w:val="7DFD08E5"/>
    <w:rsid w:val="7DFD8AB7"/>
    <w:rsid w:val="7DFEF854"/>
    <w:rsid w:val="7DFFA88E"/>
    <w:rsid w:val="7DFFB259"/>
    <w:rsid w:val="7E009272"/>
    <w:rsid w:val="7E00CECF"/>
    <w:rsid w:val="7E0158F2"/>
    <w:rsid w:val="7E0244AB"/>
    <w:rsid w:val="7E03BD37"/>
    <w:rsid w:val="7E0464CF"/>
    <w:rsid w:val="7E08A32A"/>
    <w:rsid w:val="7E09F301"/>
    <w:rsid w:val="7E0C0834"/>
    <w:rsid w:val="7E0D093B"/>
    <w:rsid w:val="7E0D650C"/>
    <w:rsid w:val="7E0D7A6E"/>
    <w:rsid w:val="7E10D70A"/>
    <w:rsid w:val="7E10F55A"/>
    <w:rsid w:val="7E123ECB"/>
    <w:rsid w:val="7E1959EB"/>
    <w:rsid w:val="7E1B9825"/>
    <w:rsid w:val="7E1DCAB7"/>
    <w:rsid w:val="7E1EC658"/>
    <w:rsid w:val="7E2096ED"/>
    <w:rsid w:val="7E20DEAA"/>
    <w:rsid w:val="7E227746"/>
    <w:rsid w:val="7E243493"/>
    <w:rsid w:val="7E248029"/>
    <w:rsid w:val="7E2B5C9B"/>
    <w:rsid w:val="7E2CB330"/>
    <w:rsid w:val="7E2CBE7D"/>
    <w:rsid w:val="7E2CCA6B"/>
    <w:rsid w:val="7E2D1541"/>
    <w:rsid w:val="7E2EFBCA"/>
    <w:rsid w:val="7E304A45"/>
    <w:rsid w:val="7E32DAAA"/>
    <w:rsid w:val="7E34E4FC"/>
    <w:rsid w:val="7E36DF76"/>
    <w:rsid w:val="7E37C178"/>
    <w:rsid w:val="7E384DAA"/>
    <w:rsid w:val="7E3BA01A"/>
    <w:rsid w:val="7E3C8683"/>
    <w:rsid w:val="7E3CAACC"/>
    <w:rsid w:val="7E3D3E65"/>
    <w:rsid w:val="7E43F4D1"/>
    <w:rsid w:val="7E4430B3"/>
    <w:rsid w:val="7E443F1A"/>
    <w:rsid w:val="7E446A67"/>
    <w:rsid w:val="7E47D418"/>
    <w:rsid w:val="7E4970A1"/>
    <w:rsid w:val="7E4AAC37"/>
    <w:rsid w:val="7E4CBE67"/>
    <w:rsid w:val="7E4CF2CA"/>
    <w:rsid w:val="7E50FA62"/>
    <w:rsid w:val="7E528055"/>
    <w:rsid w:val="7E55F8A3"/>
    <w:rsid w:val="7E56BEA7"/>
    <w:rsid w:val="7E5FA55B"/>
    <w:rsid w:val="7E650BDD"/>
    <w:rsid w:val="7E666981"/>
    <w:rsid w:val="7E667072"/>
    <w:rsid w:val="7E671122"/>
    <w:rsid w:val="7E6B957D"/>
    <w:rsid w:val="7E6DD25E"/>
    <w:rsid w:val="7E7598DE"/>
    <w:rsid w:val="7E7710E5"/>
    <w:rsid w:val="7E78A191"/>
    <w:rsid w:val="7E7ABCFE"/>
    <w:rsid w:val="7E7B0A8C"/>
    <w:rsid w:val="7E7CF88A"/>
    <w:rsid w:val="7E7DE1D9"/>
    <w:rsid w:val="7E7FD605"/>
    <w:rsid w:val="7E828BCC"/>
    <w:rsid w:val="7E85628D"/>
    <w:rsid w:val="7E866948"/>
    <w:rsid w:val="7E876085"/>
    <w:rsid w:val="7E8923A6"/>
    <w:rsid w:val="7E892B5B"/>
    <w:rsid w:val="7E8C1536"/>
    <w:rsid w:val="7E929E69"/>
    <w:rsid w:val="7E9DC920"/>
    <w:rsid w:val="7E9DDF55"/>
    <w:rsid w:val="7EA1B005"/>
    <w:rsid w:val="7EA3103A"/>
    <w:rsid w:val="7EA4FD65"/>
    <w:rsid w:val="7EA666E6"/>
    <w:rsid w:val="7EAA7314"/>
    <w:rsid w:val="7EAC0811"/>
    <w:rsid w:val="7EB1EE6C"/>
    <w:rsid w:val="7EBD3850"/>
    <w:rsid w:val="7EC1CC04"/>
    <w:rsid w:val="7EC5FD18"/>
    <w:rsid w:val="7EC6246B"/>
    <w:rsid w:val="7ECA2032"/>
    <w:rsid w:val="7ECC57DB"/>
    <w:rsid w:val="7ECDCF60"/>
    <w:rsid w:val="7ECE6C7C"/>
    <w:rsid w:val="7ED02751"/>
    <w:rsid w:val="7ED2C1A2"/>
    <w:rsid w:val="7ED80FD6"/>
    <w:rsid w:val="7ED8A67C"/>
    <w:rsid w:val="7EDB0AC3"/>
    <w:rsid w:val="7EDD8EE0"/>
    <w:rsid w:val="7EE3B088"/>
    <w:rsid w:val="7EE43F87"/>
    <w:rsid w:val="7EE616B5"/>
    <w:rsid w:val="7EE96B0A"/>
    <w:rsid w:val="7EEB6856"/>
    <w:rsid w:val="7EF404FB"/>
    <w:rsid w:val="7EFBFD46"/>
    <w:rsid w:val="7F005D6C"/>
    <w:rsid w:val="7F00F64C"/>
    <w:rsid w:val="7F02EC76"/>
    <w:rsid w:val="7F05CFBD"/>
    <w:rsid w:val="7F0613A5"/>
    <w:rsid w:val="7F07BEE2"/>
    <w:rsid w:val="7F08EF2B"/>
    <w:rsid w:val="7F0A357E"/>
    <w:rsid w:val="7F15FE2E"/>
    <w:rsid w:val="7F165881"/>
    <w:rsid w:val="7F1707F9"/>
    <w:rsid w:val="7F186C85"/>
    <w:rsid w:val="7F1DA81C"/>
    <w:rsid w:val="7F1DADFA"/>
    <w:rsid w:val="7F1E7C50"/>
    <w:rsid w:val="7F20D1EB"/>
    <w:rsid w:val="7F219E52"/>
    <w:rsid w:val="7F22776C"/>
    <w:rsid w:val="7F23083E"/>
    <w:rsid w:val="7F2331EC"/>
    <w:rsid w:val="7F23D163"/>
    <w:rsid w:val="7F244FF8"/>
    <w:rsid w:val="7F249639"/>
    <w:rsid w:val="7F2829EB"/>
    <w:rsid w:val="7F28B559"/>
    <w:rsid w:val="7F296616"/>
    <w:rsid w:val="7F2A98B1"/>
    <w:rsid w:val="7F2B0299"/>
    <w:rsid w:val="7F31E7A5"/>
    <w:rsid w:val="7F31E87F"/>
    <w:rsid w:val="7F32580D"/>
    <w:rsid w:val="7F3265FD"/>
    <w:rsid w:val="7F336707"/>
    <w:rsid w:val="7F33692D"/>
    <w:rsid w:val="7F338DE9"/>
    <w:rsid w:val="7F341B88"/>
    <w:rsid w:val="7F3573FA"/>
    <w:rsid w:val="7F35CBEE"/>
    <w:rsid w:val="7F35DF3B"/>
    <w:rsid w:val="7F36BBA3"/>
    <w:rsid w:val="7F3A4ABB"/>
    <w:rsid w:val="7F3E94C6"/>
    <w:rsid w:val="7F4210FE"/>
    <w:rsid w:val="7F43D3CF"/>
    <w:rsid w:val="7F4A6D29"/>
    <w:rsid w:val="7F513E0B"/>
    <w:rsid w:val="7F515BC4"/>
    <w:rsid w:val="7F529E37"/>
    <w:rsid w:val="7F52C4EA"/>
    <w:rsid w:val="7F53E397"/>
    <w:rsid w:val="7F55F313"/>
    <w:rsid w:val="7F57141D"/>
    <w:rsid w:val="7F58A5D5"/>
    <w:rsid w:val="7F60EB46"/>
    <w:rsid w:val="7F614A21"/>
    <w:rsid w:val="7F65981A"/>
    <w:rsid w:val="7F65CF04"/>
    <w:rsid w:val="7F666E03"/>
    <w:rsid w:val="7F69FE38"/>
    <w:rsid w:val="7F6AB418"/>
    <w:rsid w:val="7F6C0F74"/>
    <w:rsid w:val="7F6D97BB"/>
    <w:rsid w:val="7F6E4F3A"/>
    <w:rsid w:val="7F6E5ECC"/>
    <w:rsid w:val="7F6FFC70"/>
    <w:rsid w:val="7F70FE5E"/>
    <w:rsid w:val="7F735E88"/>
    <w:rsid w:val="7F7CF72A"/>
    <w:rsid w:val="7F7D85A5"/>
    <w:rsid w:val="7F7EB1FF"/>
    <w:rsid w:val="7F7F07A7"/>
    <w:rsid w:val="7F7F195D"/>
    <w:rsid w:val="7F81D2B2"/>
    <w:rsid w:val="7F828860"/>
    <w:rsid w:val="7F87890D"/>
    <w:rsid w:val="7F87B706"/>
    <w:rsid w:val="7F883DB4"/>
    <w:rsid w:val="7F8B3ED5"/>
    <w:rsid w:val="7F8E5F4D"/>
    <w:rsid w:val="7F8EE4FD"/>
    <w:rsid w:val="7F903815"/>
    <w:rsid w:val="7F906B98"/>
    <w:rsid w:val="7F9103DC"/>
    <w:rsid w:val="7F9585EC"/>
    <w:rsid w:val="7F96BACE"/>
    <w:rsid w:val="7F974E24"/>
    <w:rsid w:val="7F9F6412"/>
    <w:rsid w:val="7FA0F2E3"/>
    <w:rsid w:val="7FA155D2"/>
    <w:rsid w:val="7FA6C5D8"/>
    <w:rsid w:val="7FA7F0CF"/>
    <w:rsid w:val="7FA87DBB"/>
    <w:rsid w:val="7FAB25C8"/>
    <w:rsid w:val="7FAB5127"/>
    <w:rsid w:val="7FAB6830"/>
    <w:rsid w:val="7FABAF81"/>
    <w:rsid w:val="7FAC48B5"/>
    <w:rsid w:val="7FAD1C04"/>
    <w:rsid w:val="7FB1B256"/>
    <w:rsid w:val="7FB82F82"/>
    <w:rsid w:val="7FB89617"/>
    <w:rsid w:val="7FB8D430"/>
    <w:rsid w:val="7FBE4444"/>
    <w:rsid w:val="7FC0A283"/>
    <w:rsid w:val="7FC0F4EC"/>
    <w:rsid w:val="7FC1A5A0"/>
    <w:rsid w:val="7FC30928"/>
    <w:rsid w:val="7FC3BE60"/>
    <w:rsid w:val="7FC3DCB8"/>
    <w:rsid w:val="7FC3EBEB"/>
    <w:rsid w:val="7FC58025"/>
    <w:rsid w:val="7FC74BCA"/>
    <w:rsid w:val="7FC8DC10"/>
    <w:rsid w:val="7FC97CC6"/>
    <w:rsid w:val="7FCA366F"/>
    <w:rsid w:val="7FD228C9"/>
    <w:rsid w:val="7FD24FCE"/>
    <w:rsid w:val="7FD89D58"/>
    <w:rsid w:val="7FD9130B"/>
    <w:rsid w:val="7FDC4627"/>
    <w:rsid w:val="7FDD32D4"/>
    <w:rsid w:val="7FDF2587"/>
    <w:rsid w:val="7FE11162"/>
    <w:rsid w:val="7FE143CC"/>
    <w:rsid w:val="7FE4800C"/>
    <w:rsid w:val="7FE52573"/>
    <w:rsid w:val="7FE65501"/>
    <w:rsid w:val="7FE8E381"/>
    <w:rsid w:val="7FEA1D76"/>
    <w:rsid w:val="7FEEB5D6"/>
    <w:rsid w:val="7FEF09A4"/>
    <w:rsid w:val="7FEF3D87"/>
    <w:rsid w:val="7FEFB208"/>
    <w:rsid w:val="7FF29134"/>
    <w:rsid w:val="7FF2A712"/>
    <w:rsid w:val="7FF8681C"/>
    <w:rsid w:val="7FF954F1"/>
    <w:rsid w:val="7FFBF117"/>
    <w:rsid w:val="7FFFC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8597D7"/>
  <w15:chartTrackingRefBased/>
  <w15:docId w15:val="{F0511240-3589-44CE-9A1E-F7215FEA7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A6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B2882"/>
    <w:pPr>
      <w:keepNext/>
      <w:keepLines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5A1A"/>
    <w:pPr>
      <w:keepNext/>
      <w:keepLines/>
      <w:numPr>
        <w:ilvl w:val="1"/>
        <w:numId w:val="37"/>
      </w:numPr>
      <w:spacing w:before="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4502A"/>
    <w:pPr>
      <w:numPr>
        <w:ilvl w:val="2"/>
      </w:numPr>
      <w:outlineLvl w:val="2"/>
    </w:pPr>
    <w:rPr>
      <w:rFonts w:cs="Times New Roman"/>
      <w:i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0145"/>
    <w:pPr>
      <w:spacing w:line="256" w:lineRule="auto"/>
      <w:ind w:left="720"/>
      <w:contextualSpacing/>
    </w:pPr>
    <w:rPr>
      <w:rFonts w:eastAsiaTheme="minorHAnsi"/>
      <w:lang w:val="en-US" w:eastAsia="en-US"/>
    </w:rPr>
  </w:style>
  <w:style w:type="paragraph" w:styleId="Title">
    <w:name w:val="Title"/>
    <w:basedOn w:val="Heading1"/>
    <w:link w:val="TitleChar"/>
    <w:qFormat/>
    <w:rsid w:val="00B73B89"/>
    <w:rPr>
      <w:b w:val="0"/>
      <w:bCs w:val="0"/>
    </w:rPr>
  </w:style>
  <w:style w:type="character" w:customStyle="1" w:styleId="TitleChar">
    <w:name w:val="Title Char"/>
    <w:basedOn w:val="DefaultParagraphFont"/>
    <w:link w:val="Title"/>
    <w:rsid w:val="00D235D6"/>
    <w:rPr>
      <w:rFonts w:ascii="Times New Roman" w:eastAsia="Times New Roman" w:hAnsi="Times New Roman" w:cs="Times New Roman"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4F008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08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4B2882"/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91DF9"/>
    <w:pPr>
      <w:outlineLvl w:val="9"/>
    </w:pPr>
    <w:rPr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E10AC"/>
    <w:pPr>
      <w:ind w:left="210"/>
    </w:pPr>
    <w:rPr>
      <w:rFonts w:cstheme="minorHAnsi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3E10AC"/>
    <w:pPr>
      <w:spacing w:before="120" w:after="120"/>
    </w:pPr>
    <w:rPr>
      <w:rFonts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191DF9"/>
    <w:pPr>
      <w:ind w:left="420"/>
    </w:pPr>
    <w:rPr>
      <w:rFonts w:asciiTheme="minorHAnsi" w:hAnsiTheme="minorHAnsi" w:cstheme="minorHAnsi"/>
      <w:i/>
      <w:i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91D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1DF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91D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1DF9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C41E8"/>
    <w:rPr>
      <w:rFonts w:ascii="Times New Roman" w:eastAsiaTheme="majorEastAsia" w:hAnsi="Times New Roman" w:cstheme="majorBidi"/>
      <w:b/>
      <w:sz w:val="24"/>
      <w:szCs w:val="26"/>
    </w:rPr>
  </w:style>
  <w:style w:type="paragraph" w:styleId="Bibliography">
    <w:name w:val="Bibliography"/>
    <w:basedOn w:val="Normal"/>
    <w:next w:val="Normal"/>
    <w:uiPriority w:val="37"/>
    <w:unhideWhenUsed/>
    <w:rsid w:val="00F46CB7"/>
  </w:style>
  <w:style w:type="paragraph" w:styleId="Revision">
    <w:name w:val="Revision"/>
    <w:hidden/>
    <w:uiPriority w:val="99"/>
    <w:semiHidden/>
    <w:rsid w:val="002B3298"/>
    <w:pPr>
      <w:spacing w:after="0" w:line="240" w:lineRule="auto"/>
    </w:pPr>
  </w:style>
  <w:style w:type="table" w:styleId="TableGrid">
    <w:name w:val="Table Grid"/>
    <w:basedOn w:val="TableNormal"/>
    <w:uiPriority w:val="39"/>
    <w:rsid w:val="00674B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0E07F8"/>
  </w:style>
  <w:style w:type="character" w:customStyle="1" w:styleId="eop">
    <w:name w:val="eop"/>
    <w:basedOn w:val="DefaultParagraphFont"/>
    <w:rsid w:val="000E07F8"/>
  </w:style>
  <w:style w:type="paragraph" w:customStyle="1" w:styleId="Default">
    <w:name w:val="Default"/>
    <w:rsid w:val="004E4223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4023B"/>
    <w:rPr>
      <w:rFonts w:ascii="Times New Roman" w:eastAsiaTheme="majorEastAsia" w:hAnsi="Times New Roman" w:cs="Times New Roman"/>
      <w:b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9F6867"/>
    <w:rPr>
      <w:color w:val="808080"/>
    </w:rPr>
  </w:style>
  <w:style w:type="paragraph" w:styleId="NoSpacing">
    <w:name w:val="No Spacing"/>
    <w:uiPriority w:val="1"/>
    <w:qFormat/>
    <w:rsid w:val="00D705CD"/>
    <w:pPr>
      <w:spacing w:after="0" w:line="240" w:lineRule="auto"/>
      <w:jc w:val="both"/>
    </w:pPr>
    <w:rPr>
      <w:rFonts w:ascii="Times New Roman" w:hAnsi="Times New Roman"/>
      <w:sz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F04A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04A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04A4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4A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4A4D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D7D02"/>
    <w:rPr>
      <w:color w:val="954F72" w:themeColor="followedHyperlink"/>
      <w:u w:val="single"/>
    </w:rPr>
  </w:style>
  <w:style w:type="paragraph" w:customStyle="1" w:styleId="paragraph">
    <w:name w:val="paragraph"/>
    <w:basedOn w:val="Normal"/>
    <w:rsid w:val="00D203D3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387880"/>
    <w:pPr>
      <w:spacing w:before="100" w:beforeAutospacing="1" w:after="100" w:afterAutospacing="1"/>
    </w:pPr>
  </w:style>
  <w:style w:type="paragraph" w:styleId="TOC4">
    <w:name w:val="toc 4"/>
    <w:basedOn w:val="Normal"/>
    <w:next w:val="Normal"/>
    <w:autoRedefine/>
    <w:uiPriority w:val="39"/>
    <w:unhideWhenUsed/>
    <w:rsid w:val="00655A46"/>
    <w:pPr>
      <w:ind w:left="63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55A46"/>
    <w:pPr>
      <w:ind w:left="84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55A46"/>
    <w:pPr>
      <w:ind w:left="105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55A46"/>
    <w:pPr>
      <w:ind w:left="126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55A46"/>
    <w:pPr>
      <w:ind w:left="147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55A46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82EAC"/>
    <w:pPr>
      <w:widowControl w:val="0"/>
      <w:autoSpaceDE w:val="0"/>
      <w:autoSpaceDN w:val="0"/>
    </w:pPr>
    <w:rPr>
      <w:rFonts w:ascii="Arial" w:eastAsia="Arial" w:hAnsi="Arial" w:cs="Arial"/>
      <w:sz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82EAC"/>
    <w:rPr>
      <w:rFonts w:ascii="Arial" w:eastAsia="Arial" w:hAnsi="Arial" w:cs="Arial"/>
      <w:szCs w:val="24"/>
      <w:lang w:val="en-US" w:eastAsia="en-US"/>
    </w:rPr>
  </w:style>
  <w:style w:type="character" w:styleId="Mention">
    <w:name w:val="Mention"/>
    <w:basedOn w:val="DefaultParagraphFont"/>
    <w:uiPriority w:val="99"/>
    <w:unhideWhenUsed/>
    <w:rsid w:val="00C63D5E"/>
    <w:rPr>
      <w:color w:val="2B579A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E96A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76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105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5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7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617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2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3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2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9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9542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6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9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1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56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94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1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424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6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5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2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4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4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2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4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2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8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698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9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33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5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03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2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5165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8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0420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3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0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0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5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4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543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6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09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7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4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9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2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6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612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98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5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5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6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1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2651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5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362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0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49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7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32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7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8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8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79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9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64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8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1542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7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688982">
          <w:marLeft w:val="0"/>
          <w:marRight w:val="0"/>
          <w:marTop w:val="0"/>
          <w:marBottom w:val="0"/>
          <w:divBdr>
            <w:top w:val="single" w:sz="2" w:space="5" w:color="auto"/>
            <w:left w:val="single" w:sz="2" w:space="0" w:color="auto"/>
            <w:bottom w:val="single" w:sz="6" w:space="5" w:color="auto"/>
            <w:right w:val="single" w:sz="2" w:space="0" w:color="auto"/>
          </w:divBdr>
        </w:div>
        <w:div w:id="535045005">
          <w:marLeft w:val="0"/>
          <w:marRight w:val="0"/>
          <w:marTop w:val="0"/>
          <w:marBottom w:val="0"/>
          <w:divBdr>
            <w:top w:val="single" w:sz="2" w:space="5" w:color="auto"/>
            <w:left w:val="single" w:sz="2" w:space="0" w:color="auto"/>
            <w:bottom w:val="single" w:sz="6" w:space="5" w:color="auto"/>
            <w:right w:val="single" w:sz="2" w:space="0" w:color="auto"/>
          </w:divBdr>
        </w:div>
        <w:div w:id="62084740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1" w:color="auto"/>
            <w:bottom w:val="single" w:sz="6" w:space="6" w:color="auto"/>
            <w:right w:val="single" w:sz="6" w:space="11" w:color="auto"/>
          </w:divBdr>
        </w:div>
        <w:div w:id="1231187583">
          <w:marLeft w:val="0"/>
          <w:marRight w:val="0"/>
          <w:marTop w:val="0"/>
          <w:marBottom w:val="0"/>
          <w:divBdr>
            <w:top w:val="single" w:sz="2" w:space="5" w:color="auto"/>
            <w:left w:val="single" w:sz="2" w:space="0" w:color="auto"/>
            <w:bottom w:val="single" w:sz="6" w:space="5" w:color="auto"/>
            <w:right w:val="single" w:sz="2" w:space="0" w:color="auto"/>
          </w:divBdr>
        </w:div>
        <w:div w:id="2070152636">
          <w:marLeft w:val="0"/>
          <w:marRight w:val="0"/>
          <w:marTop w:val="0"/>
          <w:marBottom w:val="0"/>
          <w:divBdr>
            <w:top w:val="single" w:sz="2" w:space="5" w:color="auto"/>
            <w:left w:val="single" w:sz="2" w:space="0" w:color="auto"/>
            <w:bottom w:val="single" w:sz="6" w:space="5" w:color="auto"/>
            <w:right w:val="single" w:sz="2" w:space="0" w:color="auto"/>
          </w:divBdr>
        </w:div>
      </w:divsChild>
    </w:div>
    <w:div w:id="209153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9793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81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bloomberg.com/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microsoft.com/office/2020/10/relationships/intelligence" Target="intelligence2.xml"/><Relationship Id="rId7" Type="http://schemas.openxmlformats.org/officeDocument/2006/relationships/settings" Target="settings.xml"/><Relationship Id="rId12" Type="http://schemas.openxmlformats.org/officeDocument/2006/relationships/hyperlink" Target="https://data.imf.org/?sk=b83f71e8-61e3-4cf1-8cf3-6d7fe04d093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atacatalog.worldbank.org/search/dataset/0041188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CD9C2C25026334196D90ECFB9EDE2E3" ma:contentTypeVersion="8" ma:contentTypeDescription="Create a new document." ma:contentTypeScope="" ma:versionID="ff299ddf16bd84f90d56545458ca92c5">
  <xsd:schema xmlns:xsd="http://www.w3.org/2001/XMLSchema" xmlns:xs="http://www.w3.org/2001/XMLSchema" xmlns:p="http://schemas.microsoft.com/office/2006/metadata/properties" xmlns:ns3="2091fdf4-fc62-4ee0-b474-b71db9578df1" xmlns:ns4="5acad81f-7aa4-4d38-92e7-9de626c0a02c" targetNamespace="http://schemas.microsoft.com/office/2006/metadata/properties" ma:root="true" ma:fieldsID="c1c6947b5a67392eef538bb02fe14301" ns3:_="" ns4:_="">
    <xsd:import namespace="2091fdf4-fc62-4ee0-b474-b71db9578df1"/>
    <xsd:import namespace="5acad81f-7aa4-4d38-92e7-9de626c0a0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91fdf4-fc62-4ee0-b474-b71db9578d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cad81f-7aa4-4d38-92e7-9de626c0a02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ll20</b:Tag>
    <b:SourceType>JournalArticle</b:SourceType>
    <b:Guid>{56C262B6-6F44-4B09-B4B8-B18551822D6A}</b:Guid>
    <b:Title>Active is: Anticipating what's ahead 2021 outlook: regional views</b:Title>
    <b:Year>2020</b:Year>
    <b:Author>
      <b:Author>
        <b:Corporate>AllianzGI</b:Corporate>
      </b:Author>
    </b:Author>
    <b:URL>https://sg.allianzgi.com/-/media/allianzgi/ap/singapore/pdf/en/market-insights/202012-sg/202012-2021-outlook-regional-view-sg.pdf </b:URL>
    <b:RefOrder>1</b:RefOrder>
  </b:Source>
  <b:Source>
    <b:Tag>Gur21</b:Tag>
    <b:SourceType>JournalArticle</b:SourceType>
    <b:Guid>{23EF7450-BED7-4C64-8DB5-8ADB6190F794}</b:Guid>
    <b:Author>
      <b:Author>
        <b:NameList>
          <b:Person>
            <b:Last>Gurdus</b:Last>
            <b:First>Lizzy</b:First>
          </b:Person>
        </b:NameList>
      </b:Author>
    </b:Author>
    <b:Title>ESG investing to reach $1 trillion by 2030, says head of iShares Americas as carbon transition funds launch</b:Title>
    <b:Year>2021</b:Year>
    <b:URL>https://www.cnbc.com/2021/05/09/esg-investing-to-reach-1-trillion-by-2030-head-of-ishares-americas.html</b:URL>
    <b:RefOrder>2</b:RefOrder>
  </b:Source>
  <b:Source>
    <b:Tag>Ecc19</b:Tag>
    <b:SourceType>JournalArticle</b:SourceType>
    <b:Guid>{61532714-C46B-4500-8F03-D51747488E0D}</b:Guid>
    <b:Author>
      <b:Author>
        <b:NameList>
          <b:Person>
            <b:Last>Eccles</b:Last>
            <b:First>Robert</b:First>
            <b:Middle>G.</b:Middle>
          </b:Person>
          <b:Person>
            <b:Last>Klimenko</b:Last>
            <b:First>Svetlana</b:First>
          </b:Person>
        </b:NameList>
      </b:Author>
    </b:Author>
    <b:Title>Shareholders are getting serious about sustainability</b:Title>
    <b:Year>2019</b:Year>
    <b:URL>https://hbr.org/2019/05/the-investor-revolution</b:URL>
    <b:RefOrder>3</b:RefOrder>
  </b:Source>
  <b:Source>
    <b:Tag>Glo</b:Tag>
    <b:SourceType>InternetSite</b:SourceType>
    <b:Guid>{67177202-12B4-4F14-8941-ED66B890AED3}</b:Guid>
    <b:Title>About Us</b:Title>
    <b:Author>
      <b:Author>
        <b:NameList>
          <b:Person>
            <b:Last>Profile</b:Last>
            <b:First>Global</b:First>
            <b:Middle>Risk</b:Middle>
          </b:Person>
        </b:NameList>
      </b:Author>
    </b:Author>
    <b:URL>https://globalriskprofile.com/about/</b:URL>
    <b:RefOrder>5</b:RefOrder>
  </b:Source>
  <b:Source>
    <b:Tag>Gol20</b:Tag>
    <b:SourceType>JournalArticle</b:SourceType>
    <b:Guid>{B9884F43-15B8-4B0D-8F00-80358AEF363F}</b:Guid>
    <b:Title>COVID-19 and the rising importance of the 'S' in ESG</b:Title>
    <b:Year>2020</b:Year>
    <b:URL>https://www.gsam.com/content/gsam/us/en/institutions/market-insights/gsam-connect/2020/COVID-19_and_the_Rising_Importance_of_the_S_in_ESG.html</b:URL>
    <b:Author>
      <b:Author>
        <b:Corporate>Goldman Sachs Asset Management</b:Corporate>
      </b:Author>
    </b:Author>
    <b:RefOrder>4</b:RefOrder>
  </b:Source>
  <b:Source>
    <b:Tag>Fee</b:Tag>
    <b:SourceType>JournalArticle</b:SourceType>
    <b:Guid>{FC99DBBC-3387-48DB-B04C-BC849722141C}</b:Guid>
    <b:Author>
      <b:Author>
        <b:NameList>
          <b:Person>
            <b:Last>Feelders</b:Last>
            <b:First>Ad</b:First>
          </b:Person>
        </b:NameList>
      </b:Author>
    </b:Author>
    <b:Title>Handling missing data in trees: surrogate splits or statistical imputation ?</b:Title>
    <b:URL>https://webspace.science.uu.nl/~feeld101/pkdd99.pdf</b:URL>
    <b:Year>1999</b:Year>
    <b:RefOrder>6</b:RefOrder>
  </b:Source>
  <b:Source>
    <b:Tag>MPH</b:Tag>
    <b:SourceType>JournalArticle</b:SourceType>
    <b:Guid>{FEC5B30C-8227-4497-9F0C-1FE097B99B37}</b:Guid>
    <b:Author>
      <b:Author>
        <b:NameList>
          <b:Person>
            <b:Last>MPH</b:Last>
            <b:First>Zhi</b:First>
            <b:Middle>Cheng MD</b:Middle>
          </b:Person>
        </b:NameList>
      </b:Author>
    </b:Author>
    <b:Title>Evaluation of classification and regression tree(CART) model in weight loss predictionfollowing head and neck cancer radiationtherapy</b:Title>
    <b:URL>https://reader.elsevier.com/reader/sd/pii/S2452109417302294?token=517FA47744C343703C869125CC6510FA9948A764A90BD4BC8D5874B6A608411FF4C0009F9EF589F16F26CF57263A3E04&amp;originRegion=eu-west-1&amp;originCreation=20211029045215</b:URL>
    <b:Year>2017</b:Year>
    <b:RefOrder>7</b:RefOrder>
  </b:Source>
  <b:Source>
    <b:Tag>Mol21</b:Tag>
    <b:SourceType>Book</b:SourceType>
    <b:Guid>{DB87C4F2-4090-4034-8727-80BF8EEE4E22}</b:Guid>
    <b:Title>Interpretable Maching Learning</b:Title>
    <b:Year>2021</b:Year>
    <b:Author>
      <b:Author>
        <b:NameList>
          <b:Person>
            <b:Last>Molnar</b:Last>
            <b:First>Christoph</b:First>
          </b:Person>
        </b:NameList>
      </b:Author>
    </b:Author>
    <b:URL>https://christophm.github.io/interpretable-ml-book/index.html</b:URL>
    <b:RefOrder>8</b:RefOrder>
  </b:Source>
  <b:Source>
    <b:Tag>Gro20</b:Tag>
    <b:SourceType>Book</b:SourceType>
    <b:Guid>{F7D16320-745F-4C61-904F-3C5E605BCEBA}</b:Guid>
    <b:Author>
      <b:Author>
        <b:NameList>
          <b:Person>
            <b:Last>Grossfeld</b:Last>
            <b:First>Brett</b:First>
          </b:Person>
        </b:NameList>
      </b:Author>
    </b:Author>
    <b:Title>Deep learning vs. machine learning: a simple way to learn the difference</b:Title>
    <b:Year>2020</b:Year>
    <b:URL>https://www.zendesk.com/blog/machine-learning-and-deep-learning/</b:URL>
    <b:RefOrder>12</b:RefOrder>
  </b:Source>
  <b:Source>
    <b:Tag>Jam21</b:Tag>
    <b:SourceType>InternetSite</b:SourceType>
    <b:Guid>{6F6B04F6-F937-4956-BF2D-30A61B7C2B64}</b:Guid>
    <b:Author>
      <b:Author>
        <b:NameList>
          <b:Person>
            <b:Last>Thompson</b:Last>
            <b:First>Jamie</b:First>
          </b:Person>
        </b:NameList>
      </b:Author>
    </b:Author>
    <b:Title>Machine learning is a helpful forecasting tool, but challenges remain</b:Title>
    <b:InternetSiteTitle>Oxford Economics</b:InternetSiteTitle>
    <b:Year>2021</b:Year>
    <b:Month>January</b:Month>
    <b:Day>8</b:Day>
    <b:URL>https://blog.oxfordeconomics.com/world-post-covid/machine-learning-is-a-helpful-forecasting-tool-but-challenges-remain</b:URL>
    <b:RefOrder>11</b:RefOrder>
  </b:Source>
  <b:Source>
    <b:Tag>JJ16</b:Tag>
    <b:SourceType>Book</b:SourceType>
    <b:Guid>{796D6282-001F-49BD-AE14-E92BFA300A54}</b:Guid>
    <b:Title>MAE and RMSE — Which Metric is Better?</b:Title>
    <b:Year>2016</b:Year>
    <b:Author>
      <b:Author>
        <b:NameList>
          <b:Person>
            <b:Last>JJ</b:Last>
          </b:Person>
        </b:NameList>
      </b:Author>
    </b:Author>
    <b:URL>https://medium.com/human-in-a-machine-world/mae-and-rmse-which-metric-is-better-e60ac3bde13d</b:URL>
    <b:RefOrder>13</b:RefOrder>
  </b:Source>
  <b:Source>
    <b:Tag>Ery20</b:Tag>
    <b:SourceType>InternetSite</b:SourceType>
    <b:Guid>{85545E09-83C7-4FA2-B9DD-EB5B19C6101E}</b:Guid>
    <b:Author>
      <b:Author>
        <b:NameList>
          <b:Person>
            <b:Last>Lewinson</b:Last>
            <b:First>Eryk</b:First>
          </b:Person>
        </b:NameList>
      </b:Author>
    </b:Author>
    <b:Title>Choosing the correct error metric: MAPE vs. sMAPE</b:Title>
    <b:InternetSiteTitle>Towards Data Science</b:InternetSiteTitle>
    <b:Year>2020</b:Year>
    <b:Month>November</b:Month>
    <b:Day>1</b:Day>
    <b:URL>https://towardsdatascience.com/choosing-the-correct-error-metric-mape-vs-smape-5328dec53fac</b:URL>
    <b:RefOrder>9</b:RefOrder>
  </b:Source>
  <b:Source>
    <b:Tag>Chr15</b:Tag>
    <b:SourceType>InternetSite</b:SourceType>
    <b:Guid>{E1078723-33B7-4445-A614-A1FDF881B92D}</b:Guid>
    <b:Author>
      <b:Author>
        <b:NameList>
          <b:Person>
            <b:Last>Tofallis</b:Last>
            <b:First>Chris</b:First>
          </b:Person>
        </b:NameList>
      </b:Author>
    </b:Author>
    <b:Title>A better measure of relative prediction accuracy for model selection and model estimation</b:Title>
    <b:InternetSiteTitle>Research Gate</b:InternetSiteTitle>
    <b:Year>2015</b:Year>
    <b:Month>August</b:Month>
    <b:URL>https://www.researchgate.net/publication/280222125_A_better_measure_of_relative_prediction_accuracy_for_model_selection_and_model_estimation</b:URL>
    <b:RefOrder>10</b:RefOrder>
  </b:Source>
  <b:Source>
    <b:Tag>Roo18</b:Tag>
    <b:SourceType>InternetSite</b:SourceType>
    <b:Guid>{E7120640-E44D-4A73-BEC2-92179ECBF963}</b:Guid>
    <b:Title>Root Mean Squared Error Versus Mean Absolute Error</b:Title>
    <b:InternetSiteTitle>GitHub</b:InternetSiteTitle>
    <b:Year>2018</b:Year>
    <b:Month>July</b:Month>
    <b:Day>1</b:Day>
    <b:URL>https://jmlb.github.io/flashcards/2018/07/01/mae_vs_rmse/</b:URL>
    <b:RefOrder>14</b:RefOrder>
  </b:Source>
</b:Sourc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A35617F-673A-47E9-937D-714A62829D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91fdf4-fc62-4ee0-b474-b71db9578df1"/>
    <ds:schemaRef ds:uri="5acad81f-7aa4-4d38-92e7-9de626c0a0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3DD24C-6F4E-4CAE-BB35-D0F53F5E5E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FBEE48A-BB8E-4361-BEB3-98231A98E2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C8513EF-ED05-445B-B26D-2183B7F5FC05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83</Words>
  <Characters>7314</Characters>
  <Application>Microsoft Office Word</Application>
  <DocSecurity>0</DocSecurity>
  <Lines>60</Lines>
  <Paragraphs>17</Paragraphs>
  <ScaleCrop>false</ScaleCrop>
  <Company/>
  <LinksUpToDate>false</LinksUpToDate>
  <CharactersWithSpaces>8580</CharactersWithSpaces>
  <SharedDoc>false</SharedDoc>
  <HLinks>
    <vt:vector size="804" baseType="variant">
      <vt:variant>
        <vt:i4>1507382</vt:i4>
      </vt:variant>
      <vt:variant>
        <vt:i4>492</vt:i4>
      </vt:variant>
      <vt:variant>
        <vt:i4>0</vt:i4>
      </vt:variant>
      <vt:variant>
        <vt:i4>5</vt:i4>
      </vt:variant>
      <vt:variant>
        <vt:lpwstr/>
      </vt:variant>
      <vt:variant>
        <vt:lpwstr>_Explain_the_concept</vt:lpwstr>
      </vt:variant>
      <vt:variant>
        <vt:i4>3473452</vt:i4>
      </vt:variant>
      <vt:variant>
        <vt:i4>489</vt:i4>
      </vt:variant>
      <vt:variant>
        <vt:i4>0</vt:i4>
      </vt:variant>
      <vt:variant>
        <vt:i4>5</vt:i4>
      </vt:variant>
      <vt:variant>
        <vt:lpwstr>https://www.bloomberg.com/</vt:lpwstr>
      </vt:variant>
      <vt:variant>
        <vt:lpwstr/>
      </vt:variant>
      <vt:variant>
        <vt:i4>1179721</vt:i4>
      </vt:variant>
      <vt:variant>
        <vt:i4>486</vt:i4>
      </vt:variant>
      <vt:variant>
        <vt:i4>0</vt:i4>
      </vt:variant>
      <vt:variant>
        <vt:i4>5</vt:i4>
      </vt:variant>
      <vt:variant>
        <vt:lpwstr>https://data.imf.org/?sk=b83f71e8-61e3-4cf1-8cf3-6d7fe04d0930</vt:lpwstr>
      </vt:variant>
      <vt:variant>
        <vt:lpwstr/>
      </vt:variant>
      <vt:variant>
        <vt:i4>4784130</vt:i4>
      </vt:variant>
      <vt:variant>
        <vt:i4>483</vt:i4>
      </vt:variant>
      <vt:variant>
        <vt:i4>0</vt:i4>
      </vt:variant>
      <vt:variant>
        <vt:i4>5</vt:i4>
      </vt:variant>
      <vt:variant>
        <vt:lpwstr>https://datacatalog.worldbank.org/search/dataset/0041188</vt:lpwstr>
      </vt:variant>
      <vt:variant>
        <vt:lpwstr/>
      </vt:variant>
      <vt:variant>
        <vt:i4>1507329</vt:i4>
      </vt:variant>
      <vt:variant>
        <vt:i4>480</vt:i4>
      </vt:variant>
      <vt:variant>
        <vt:i4>0</vt:i4>
      </vt:variant>
      <vt:variant>
        <vt:i4>5</vt:i4>
      </vt:variant>
      <vt:variant>
        <vt:lpwstr>https://www.linkedin.com/pulse/natural-language-processing-applications-financial-david-yakobovitch/</vt:lpwstr>
      </vt:variant>
      <vt:variant>
        <vt:lpwstr/>
      </vt:variant>
      <vt:variant>
        <vt:i4>2424875</vt:i4>
      </vt:variant>
      <vt:variant>
        <vt:i4>477</vt:i4>
      </vt:variant>
      <vt:variant>
        <vt:i4>0</vt:i4>
      </vt:variant>
      <vt:variant>
        <vt:i4>5</vt:i4>
      </vt:variant>
      <vt:variant>
        <vt:lpwstr>https://www.ibm.com/topics/risk-management</vt:lpwstr>
      </vt:variant>
      <vt:variant>
        <vt:lpwstr>:~:text=These%20threats%2C%20or%20risks%2C%20could,impact%20on%20your%20overhead%20costs</vt:lpwstr>
      </vt:variant>
      <vt:variant>
        <vt:i4>6422575</vt:i4>
      </vt:variant>
      <vt:variant>
        <vt:i4>474</vt:i4>
      </vt:variant>
      <vt:variant>
        <vt:i4>0</vt:i4>
      </vt:variant>
      <vt:variant>
        <vt:i4>5</vt:i4>
      </vt:variant>
      <vt:variant>
        <vt:lpwstr>https://www.pbs.org/newshour/amp/economy/analysis-what-silicon-valley-bank-collapse-means-for-the-u-s-financial-system</vt:lpwstr>
      </vt:variant>
      <vt:variant>
        <vt:lpwstr/>
      </vt:variant>
      <vt:variant>
        <vt:i4>196682</vt:i4>
      </vt:variant>
      <vt:variant>
        <vt:i4>471</vt:i4>
      </vt:variant>
      <vt:variant>
        <vt:i4>0</vt:i4>
      </vt:variant>
      <vt:variant>
        <vt:i4>5</vt:i4>
      </vt:variant>
      <vt:variant>
        <vt:lpwstr>https://doi.org/10.1080/14697688.2020.1730426</vt:lpwstr>
      </vt:variant>
      <vt:variant>
        <vt:lpwstr/>
      </vt:variant>
      <vt:variant>
        <vt:i4>786521</vt:i4>
      </vt:variant>
      <vt:variant>
        <vt:i4>468</vt:i4>
      </vt:variant>
      <vt:variant>
        <vt:i4>0</vt:i4>
      </vt:variant>
      <vt:variant>
        <vt:i4>5</vt:i4>
      </vt:variant>
      <vt:variant>
        <vt:lpwstr>https://www.bloomberg.com/news/articles/2023-03-10/svb-chief-sold-3-6-million-in-stock-days-before-bank-s-failure</vt:lpwstr>
      </vt:variant>
      <vt:variant>
        <vt:lpwstr/>
      </vt:variant>
      <vt:variant>
        <vt:i4>7274605</vt:i4>
      </vt:variant>
      <vt:variant>
        <vt:i4>465</vt:i4>
      </vt:variant>
      <vt:variant>
        <vt:i4>0</vt:i4>
      </vt:variant>
      <vt:variant>
        <vt:i4>5</vt:i4>
      </vt:variant>
      <vt:variant>
        <vt:lpwstr>https://www.linkedin.com/pulse/artificial-intelligences-pivotal-role-finance-transforming-vie/</vt:lpwstr>
      </vt:variant>
      <vt:variant>
        <vt:lpwstr/>
      </vt:variant>
      <vt:variant>
        <vt:i4>5308482</vt:i4>
      </vt:variant>
      <vt:variant>
        <vt:i4>462</vt:i4>
      </vt:variant>
      <vt:variant>
        <vt:i4>0</vt:i4>
      </vt:variant>
      <vt:variant>
        <vt:i4>5</vt:i4>
      </vt:variant>
      <vt:variant>
        <vt:lpwstr>https://d18rn0p25nwr6d.cloudfront.net/CIK-0000719739/f36fc4d7-9459-41d7-9e3d-2c468971b386.pdf</vt:lpwstr>
      </vt:variant>
      <vt:variant>
        <vt:lpwstr/>
      </vt:variant>
      <vt:variant>
        <vt:i4>5570590</vt:i4>
      </vt:variant>
      <vt:variant>
        <vt:i4>459</vt:i4>
      </vt:variant>
      <vt:variant>
        <vt:i4>0</vt:i4>
      </vt:variant>
      <vt:variant>
        <vt:i4>5</vt:i4>
      </vt:variant>
      <vt:variant>
        <vt:lpwstr>https://d18rn0p25nwr6d.cloudfront.net/CIK-0000719739/4b031df0-621a-429e-95ec-1ba5f88b029d.pdf</vt:lpwstr>
      </vt:variant>
      <vt:variant>
        <vt:lpwstr/>
      </vt:variant>
      <vt:variant>
        <vt:i4>262227</vt:i4>
      </vt:variant>
      <vt:variant>
        <vt:i4>456</vt:i4>
      </vt:variant>
      <vt:variant>
        <vt:i4>0</vt:i4>
      </vt:variant>
      <vt:variant>
        <vt:i4>5</vt:i4>
      </vt:variant>
      <vt:variant>
        <vt:lpwstr>https://cloud.google.com/financial-services/anti-money-laundering/docs/understand-data-model-requirements</vt:lpwstr>
      </vt:variant>
      <vt:variant>
        <vt:lpwstr/>
      </vt:variant>
      <vt:variant>
        <vt:i4>1572942</vt:i4>
      </vt:variant>
      <vt:variant>
        <vt:i4>453</vt:i4>
      </vt:variant>
      <vt:variant>
        <vt:i4>0</vt:i4>
      </vt:variant>
      <vt:variant>
        <vt:i4>5</vt:i4>
      </vt:variant>
      <vt:variant>
        <vt:lpwstr>https://www.ssga.com/library-content/story/general/etf/emea/sb-practical-applications-low-volatility.pdf</vt:lpwstr>
      </vt:variant>
      <vt:variant>
        <vt:lpwstr/>
      </vt:variant>
      <vt:variant>
        <vt:i4>2162798</vt:i4>
      </vt:variant>
      <vt:variant>
        <vt:i4>450</vt:i4>
      </vt:variant>
      <vt:variant>
        <vt:i4>0</vt:i4>
      </vt:variant>
      <vt:variant>
        <vt:i4>5</vt:i4>
      </vt:variant>
      <vt:variant>
        <vt:lpwstr>https://www.docsumo.com/blog/artificial-intelligence-lending</vt:lpwstr>
      </vt:variant>
      <vt:variant>
        <vt:lpwstr>:~:text=AI%20enables%20lenders%20to%20improve,market%20trends%2C%20and%20economic%20indicators</vt:lpwstr>
      </vt:variant>
      <vt:variant>
        <vt:i4>5767242</vt:i4>
      </vt:variant>
      <vt:variant>
        <vt:i4>447</vt:i4>
      </vt:variant>
      <vt:variant>
        <vt:i4>0</vt:i4>
      </vt:variant>
      <vt:variant>
        <vt:i4>5</vt:i4>
      </vt:variant>
      <vt:variant>
        <vt:lpwstr>https://www.cnbc.com/2023/03/13/svb-collapse-silicon-valleys-greed-and-avarice-to-blame-trader-says.html</vt:lpwstr>
      </vt:variant>
      <vt:variant>
        <vt:lpwstr/>
      </vt:variant>
      <vt:variant>
        <vt:i4>393295</vt:i4>
      </vt:variant>
      <vt:variant>
        <vt:i4>444</vt:i4>
      </vt:variant>
      <vt:variant>
        <vt:i4>0</vt:i4>
      </vt:variant>
      <vt:variant>
        <vt:i4>5</vt:i4>
      </vt:variant>
      <vt:variant>
        <vt:lpwstr>https://doi.org/10.2139/ssrn.4441971</vt:lpwstr>
      </vt:variant>
      <vt:variant>
        <vt:lpwstr/>
      </vt:variant>
      <vt:variant>
        <vt:i4>4980742</vt:i4>
      </vt:variant>
      <vt:variant>
        <vt:i4>441</vt:i4>
      </vt:variant>
      <vt:variant>
        <vt:i4>0</vt:i4>
      </vt:variant>
      <vt:variant>
        <vt:i4>5</vt:i4>
      </vt:variant>
      <vt:variant>
        <vt:lpwstr>https://www.conference-board.org/publications/Silicon-Valley-Bank-SVB-Collapse-Implications-for-Business</vt:lpwstr>
      </vt:variant>
      <vt:variant>
        <vt:lpwstr/>
      </vt:variant>
      <vt:variant>
        <vt:i4>6160465</vt:i4>
      </vt:variant>
      <vt:variant>
        <vt:i4>438</vt:i4>
      </vt:variant>
      <vt:variant>
        <vt:i4>0</vt:i4>
      </vt:variant>
      <vt:variant>
        <vt:i4>5</vt:i4>
      </vt:variant>
      <vt:variant>
        <vt:lpwstr>https://www.forbes.com/advisor/investing/fed-funds-rate-history/</vt:lpwstr>
      </vt:variant>
      <vt:variant>
        <vt:lpwstr/>
      </vt:variant>
      <vt:variant>
        <vt:i4>5832713</vt:i4>
      </vt:variant>
      <vt:variant>
        <vt:i4>435</vt:i4>
      </vt:variant>
      <vt:variant>
        <vt:i4>0</vt:i4>
      </vt:variant>
      <vt:variant>
        <vt:i4>5</vt:i4>
      </vt:variant>
      <vt:variant>
        <vt:lpwstr>https://doi.org/10.6028/nist.ai.100-1</vt:lpwstr>
      </vt:variant>
      <vt:variant>
        <vt:lpwstr/>
      </vt:variant>
      <vt:variant>
        <vt:i4>1835097</vt:i4>
      </vt:variant>
      <vt:variant>
        <vt:i4>432</vt:i4>
      </vt:variant>
      <vt:variant>
        <vt:i4>0</vt:i4>
      </vt:variant>
      <vt:variant>
        <vt:i4>5</vt:i4>
      </vt:variant>
      <vt:variant>
        <vt:lpwstr>https://apnews.com/article/chatbot-ai-language-models-banks-customer-service-0385eefec5b0054ce01cc6c4a56b9bd1</vt:lpwstr>
      </vt:variant>
      <vt:variant>
        <vt:lpwstr/>
      </vt:variant>
      <vt:variant>
        <vt:i4>5701719</vt:i4>
      </vt:variant>
      <vt:variant>
        <vt:i4>429</vt:i4>
      </vt:variant>
      <vt:variant>
        <vt:i4>0</vt:i4>
      </vt:variant>
      <vt:variant>
        <vt:i4>5</vt:i4>
      </vt:variant>
      <vt:variant>
        <vt:lpwstr>https://www.macrotrends.net/stocks/charts/SIVBQ/svb-financial-group/debt-equity-ratio</vt:lpwstr>
      </vt:variant>
      <vt:variant>
        <vt:lpwstr/>
      </vt:variant>
      <vt:variant>
        <vt:i4>2031700</vt:i4>
      </vt:variant>
      <vt:variant>
        <vt:i4>426</vt:i4>
      </vt:variant>
      <vt:variant>
        <vt:i4>0</vt:i4>
      </vt:variant>
      <vt:variant>
        <vt:i4>5</vt:i4>
      </vt:variant>
      <vt:variant>
        <vt:lpwstr>https://www.anaplan.com/blog/silicon-valley-bank-what-happened-and-how-your-bank-can-prevent-a-similar-fate/</vt:lpwstr>
      </vt:variant>
      <vt:variant>
        <vt:lpwstr>:~:text=Some%20banking%20experts%20believe%20that,Liquidity%20and%20Cash%20Management%20Planning</vt:lpwstr>
      </vt:variant>
      <vt:variant>
        <vt:i4>6160403</vt:i4>
      </vt:variant>
      <vt:variant>
        <vt:i4>423</vt:i4>
      </vt:variant>
      <vt:variant>
        <vt:i4>0</vt:i4>
      </vt:variant>
      <vt:variant>
        <vt:i4>5</vt:i4>
      </vt:variant>
      <vt:variant>
        <vt:lpwstr>https://www.nytimes.com/2023/03/19/business/economy/fed-silicon-valley-bank.html</vt:lpwstr>
      </vt:variant>
      <vt:variant>
        <vt:lpwstr/>
      </vt:variant>
      <vt:variant>
        <vt:i4>2097225</vt:i4>
      </vt:variant>
      <vt:variant>
        <vt:i4>420</vt:i4>
      </vt:variant>
      <vt:variant>
        <vt:i4>0</vt:i4>
      </vt:variant>
      <vt:variant>
        <vt:i4>5</vt:i4>
      </vt:variant>
      <vt:variant>
        <vt:lpwstr>https://s201.q4cdn.com/589201576/files/doc_financials/2022/q4/4Q22-SIVB-Earnings-Release-Final.pdf</vt:lpwstr>
      </vt:variant>
      <vt:variant>
        <vt:lpwstr/>
      </vt:variant>
      <vt:variant>
        <vt:i4>4849735</vt:i4>
      </vt:variant>
      <vt:variant>
        <vt:i4>417</vt:i4>
      </vt:variant>
      <vt:variant>
        <vt:i4>0</vt:i4>
      </vt:variant>
      <vt:variant>
        <vt:i4>5</vt:i4>
      </vt:variant>
      <vt:variant>
        <vt:lpwstr>https://www.investopedia.com/articles/markets-economy/092216/why-insider-trading-bad-financial-markets.asp</vt:lpwstr>
      </vt:variant>
      <vt:variant>
        <vt:lpwstr>:~:text=The%20main%20argument%20against%20insider,material%20nonpublic%20information%20is%20illegal</vt:lpwstr>
      </vt:variant>
      <vt:variant>
        <vt:i4>1703941</vt:i4>
      </vt:variant>
      <vt:variant>
        <vt:i4>414</vt:i4>
      </vt:variant>
      <vt:variant>
        <vt:i4>0</vt:i4>
      </vt:variant>
      <vt:variant>
        <vt:i4>5</vt:i4>
      </vt:variant>
      <vt:variant>
        <vt:lpwstr>https://www.bnymellon.com/us/en/insights/all-insights/artificial-intelligence-sweeps-hedge-funds.html</vt:lpwstr>
      </vt:variant>
      <vt:variant>
        <vt:lpwstr/>
      </vt:variant>
      <vt:variant>
        <vt:i4>131099</vt:i4>
      </vt:variant>
      <vt:variant>
        <vt:i4>411</vt:i4>
      </vt:variant>
      <vt:variant>
        <vt:i4>0</vt:i4>
      </vt:variant>
      <vt:variant>
        <vt:i4>5</vt:i4>
      </vt:variant>
      <vt:variant>
        <vt:lpwstr>https://www.linkedin.com/pulse/could-svb-collapse-have-been-prevented-jayantha-salagundi/</vt:lpwstr>
      </vt:variant>
      <vt:variant>
        <vt:lpwstr/>
      </vt:variant>
      <vt:variant>
        <vt:i4>1245202</vt:i4>
      </vt:variant>
      <vt:variant>
        <vt:i4>408</vt:i4>
      </vt:variant>
      <vt:variant>
        <vt:i4>0</vt:i4>
      </vt:variant>
      <vt:variant>
        <vt:i4>5</vt:i4>
      </vt:variant>
      <vt:variant>
        <vt:lpwstr>https://www.safe.security/safe/return-on-security-investment/</vt:lpwstr>
      </vt:variant>
      <vt:variant>
        <vt:lpwstr/>
      </vt:variant>
      <vt:variant>
        <vt:i4>18</vt:i4>
      </vt:variant>
      <vt:variant>
        <vt:i4>405</vt:i4>
      </vt:variant>
      <vt:variant>
        <vt:i4>0</vt:i4>
      </vt:variant>
      <vt:variant>
        <vt:i4>5</vt:i4>
      </vt:variant>
      <vt:variant>
        <vt:lpwstr>https://www.garp.org/risk-intelligence/market/silicon-valley-bank-031423</vt:lpwstr>
      </vt:variant>
      <vt:variant>
        <vt:lpwstr/>
      </vt:variant>
      <vt:variant>
        <vt:i4>83</vt:i4>
      </vt:variant>
      <vt:variant>
        <vt:i4>402</vt:i4>
      </vt:variant>
      <vt:variant>
        <vt:i4>0</vt:i4>
      </vt:variant>
      <vt:variant>
        <vt:i4>5</vt:i4>
      </vt:variant>
      <vt:variant>
        <vt:lpwstr>https://www.cnbc.com/2023/03/12/silicon-valley-bank-signed-exclusive-banking-deals-with-some-clients.html</vt:lpwstr>
      </vt:variant>
      <vt:variant>
        <vt:lpwstr/>
      </vt:variant>
      <vt:variant>
        <vt:i4>2031700</vt:i4>
      </vt:variant>
      <vt:variant>
        <vt:i4>399</vt:i4>
      </vt:variant>
      <vt:variant>
        <vt:i4>0</vt:i4>
      </vt:variant>
      <vt:variant>
        <vt:i4>5</vt:i4>
      </vt:variant>
      <vt:variant>
        <vt:lpwstr>https://www.anaplan.com/blog/silicon-valley-bank-what-happened-and-how-your-bank-can-prevent-a-similar-fate/</vt:lpwstr>
      </vt:variant>
      <vt:variant>
        <vt:lpwstr>:~:text=Some%20banking%20experts%20believe%20that,Liquidity%20and%20Cash%20Management%20Planning</vt:lpwstr>
      </vt:variant>
      <vt:variant>
        <vt:i4>5505107</vt:i4>
      </vt:variant>
      <vt:variant>
        <vt:i4>396</vt:i4>
      </vt:variant>
      <vt:variant>
        <vt:i4>0</vt:i4>
      </vt:variant>
      <vt:variant>
        <vt:i4>5</vt:i4>
      </vt:variant>
      <vt:variant>
        <vt:lpwstr>https://www.reuters.com/business/finance/global-firms-with-exposure-collapsed-svb-2023-03-13/</vt:lpwstr>
      </vt:variant>
      <vt:variant>
        <vt:lpwstr/>
      </vt:variant>
      <vt:variant>
        <vt:i4>7864420</vt:i4>
      </vt:variant>
      <vt:variant>
        <vt:i4>393</vt:i4>
      </vt:variant>
      <vt:variant>
        <vt:i4>0</vt:i4>
      </vt:variant>
      <vt:variant>
        <vt:i4>5</vt:i4>
      </vt:variant>
      <vt:variant>
        <vt:lpwstr>https://www.cnbc.com/2023/03/13/safe-haven-gold-accelerates-as-traders-assess-svb-fallout.html</vt:lpwstr>
      </vt:variant>
      <vt:variant>
        <vt:lpwstr/>
      </vt:variant>
      <vt:variant>
        <vt:i4>1703939</vt:i4>
      </vt:variant>
      <vt:variant>
        <vt:i4>390</vt:i4>
      </vt:variant>
      <vt:variant>
        <vt:i4>0</vt:i4>
      </vt:variant>
      <vt:variant>
        <vt:i4>5</vt:i4>
      </vt:variant>
      <vt:variant>
        <vt:lpwstr>https://www.reuters.com/business/finance/what-caused-silicon-valley-banks-failure-2023-03-10/</vt:lpwstr>
      </vt:variant>
      <vt:variant>
        <vt:lpwstr/>
      </vt:variant>
      <vt:variant>
        <vt:i4>3080302</vt:i4>
      </vt:variant>
      <vt:variant>
        <vt:i4>387</vt:i4>
      </vt:variant>
      <vt:variant>
        <vt:i4>0</vt:i4>
      </vt:variant>
      <vt:variant>
        <vt:i4>5</vt:i4>
      </vt:variant>
      <vt:variant>
        <vt:lpwstr>https://www.theguardian.com/business/2023/mar/14/silicon-valley-bank-lawsuit-fraud-shareholders</vt:lpwstr>
      </vt:variant>
      <vt:variant>
        <vt:lpwstr/>
      </vt:variant>
      <vt:variant>
        <vt:i4>2621564</vt:i4>
      </vt:variant>
      <vt:variant>
        <vt:i4>384</vt:i4>
      </vt:variant>
      <vt:variant>
        <vt:i4>0</vt:i4>
      </vt:variant>
      <vt:variant>
        <vt:i4>5</vt:i4>
      </vt:variant>
      <vt:variant>
        <vt:lpwstr>https://www.cnbc.com/2023/03/10/silicon-valley-bank-financial-in-talks-to-sell-itself-after-attempts-to-raise-capital-have-failed-sources-say.html</vt:lpwstr>
      </vt:variant>
      <vt:variant>
        <vt:lpwstr/>
      </vt:variant>
      <vt:variant>
        <vt:i4>3735662</vt:i4>
      </vt:variant>
      <vt:variant>
        <vt:i4>381</vt:i4>
      </vt:variant>
      <vt:variant>
        <vt:i4>0</vt:i4>
      </vt:variant>
      <vt:variant>
        <vt:i4>5</vt:i4>
      </vt:variant>
      <vt:variant>
        <vt:lpwstr>https://doi.org/10.1145/3533271.3561656</vt:lpwstr>
      </vt:variant>
      <vt:variant>
        <vt:lpwstr/>
      </vt:variant>
      <vt:variant>
        <vt:i4>5767249</vt:i4>
      </vt:variant>
      <vt:variant>
        <vt:i4>378</vt:i4>
      </vt:variant>
      <vt:variant>
        <vt:i4>0</vt:i4>
      </vt:variant>
      <vt:variant>
        <vt:i4>5</vt:i4>
      </vt:variant>
      <vt:variant>
        <vt:lpwstr>https://www.paypal.com/us/brc/article/competitive-edge-against-fraud</vt:lpwstr>
      </vt:variant>
      <vt:variant>
        <vt:lpwstr/>
      </vt:variant>
      <vt:variant>
        <vt:i4>7798890</vt:i4>
      </vt:variant>
      <vt:variant>
        <vt:i4>375</vt:i4>
      </vt:variant>
      <vt:variant>
        <vt:i4>0</vt:i4>
      </vt:variant>
      <vt:variant>
        <vt:i4>5</vt:i4>
      </vt:variant>
      <vt:variant>
        <vt:lpwstr>https://www.pbs.org/newshour/show/the-factors-behind-silicon-valley-banks-collapse</vt:lpwstr>
      </vt:variant>
      <vt:variant>
        <vt:lpwstr/>
      </vt:variant>
      <vt:variant>
        <vt:i4>1638407</vt:i4>
      </vt:variant>
      <vt:variant>
        <vt:i4>372</vt:i4>
      </vt:variant>
      <vt:variant>
        <vt:i4>0</vt:i4>
      </vt:variant>
      <vt:variant>
        <vt:i4>5</vt:i4>
      </vt:variant>
      <vt:variant>
        <vt:lpwstr>https://emerj.com/ai-sector-overviews/artificial-intelligence-at-paypal/</vt:lpwstr>
      </vt:variant>
      <vt:variant>
        <vt:lpwstr/>
      </vt:variant>
      <vt:variant>
        <vt:i4>3211321</vt:i4>
      </vt:variant>
      <vt:variant>
        <vt:i4>369</vt:i4>
      </vt:variant>
      <vt:variant>
        <vt:i4>0</vt:i4>
      </vt:variant>
      <vt:variant>
        <vt:i4>5</vt:i4>
      </vt:variant>
      <vt:variant>
        <vt:lpwstr>https://nexocode.com/blog/posts/ai-based-fraud-detection-in-banking-and-fintech-use-cases-and-benefits/</vt:lpwstr>
      </vt:variant>
      <vt:variant>
        <vt:lpwstr/>
      </vt:variant>
      <vt:variant>
        <vt:i4>6094924</vt:i4>
      </vt:variant>
      <vt:variant>
        <vt:i4>366</vt:i4>
      </vt:variant>
      <vt:variant>
        <vt:i4>0</vt:i4>
      </vt:variant>
      <vt:variant>
        <vt:i4>5</vt:i4>
      </vt:variant>
      <vt:variant>
        <vt:lpwstr>https://finscience.com/en/blog/alternative-data/ai-fraud-prevention/</vt:lpwstr>
      </vt:variant>
      <vt:variant>
        <vt:lpwstr/>
      </vt:variant>
      <vt:variant>
        <vt:i4>852039</vt:i4>
      </vt:variant>
      <vt:variant>
        <vt:i4>363</vt:i4>
      </vt:variant>
      <vt:variant>
        <vt:i4>0</vt:i4>
      </vt:variant>
      <vt:variant>
        <vt:i4>5</vt:i4>
      </vt:variant>
      <vt:variant>
        <vt:lpwstr>https://doi.org/10.2139/ssrn.4019533</vt:lpwstr>
      </vt:variant>
      <vt:variant>
        <vt:lpwstr/>
      </vt:variant>
      <vt:variant>
        <vt:i4>4980751</vt:i4>
      </vt:variant>
      <vt:variant>
        <vt:i4>360</vt:i4>
      </vt:variant>
      <vt:variant>
        <vt:i4>0</vt:i4>
      </vt:variant>
      <vt:variant>
        <vt:i4>5</vt:i4>
      </vt:variant>
      <vt:variant>
        <vt:lpwstr>https://www.mas.gov.sg/regulation/notices/notice-649</vt:lpwstr>
      </vt:variant>
      <vt:variant>
        <vt:lpwstr/>
      </vt:variant>
      <vt:variant>
        <vt:i4>852038</vt:i4>
      </vt:variant>
      <vt:variant>
        <vt:i4>357</vt:i4>
      </vt:variant>
      <vt:variant>
        <vt:i4>0</vt:i4>
      </vt:variant>
      <vt:variant>
        <vt:i4>5</vt:i4>
      </vt:variant>
      <vt:variant>
        <vt:lpwstr>https://www.investopedia.com/terms/f/fractionalreservebanking.asp</vt:lpwstr>
      </vt:variant>
      <vt:variant>
        <vt:lpwstr/>
      </vt:variant>
      <vt:variant>
        <vt:i4>4128892</vt:i4>
      </vt:variant>
      <vt:variant>
        <vt:i4>354</vt:i4>
      </vt:variant>
      <vt:variant>
        <vt:i4>0</vt:i4>
      </vt:variant>
      <vt:variant>
        <vt:i4>5</vt:i4>
      </vt:variant>
      <vt:variant>
        <vt:lpwstr>https://www.communitybankingconnections.org/articles/2015/q2/what-explains-low-net-interest-income</vt:lpwstr>
      </vt:variant>
      <vt:variant>
        <vt:lpwstr/>
      </vt:variant>
      <vt:variant>
        <vt:i4>327746</vt:i4>
      </vt:variant>
      <vt:variant>
        <vt:i4>351</vt:i4>
      </vt:variant>
      <vt:variant>
        <vt:i4>0</vt:i4>
      </vt:variant>
      <vt:variant>
        <vt:i4>5</vt:i4>
      </vt:variant>
      <vt:variant>
        <vt:lpwstr>https://www.linkedin.com/pulse/artificial-intelligence-risk-management-predicting-crises-moretto/</vt:lpwstr>
      </vt:variant>
      <vt:variant>
        <vt:lpwstr/>
      </vt:variant>
      <vt:variant>
        <vt:i4>6422643</vt:i4>
      </vt:variant>
      <vt:variant>
        <vt:i4>348</vt:i4>
      </vt:variant>
      <vt:variant>
        <vt:i4>0</vt:i4>
      </vt:variant>
      <vt:variant>
        <vt:i4>5</vt:i4>
      </vt:variant>
      <vt:variant>
        <vt:lpwstr>https://www.americanprogress.org/article/the-role-of-leverage-in-the-failures-of-silvergate-silicon-valley-and-signature-banks/</vt:lpwstr>
      </vt:variant>
      <vt:variant>
        <vt:lpwstr/>
      </vt:variant>
      <vt:variant>
        <vt:i4>5701645</vt:i4>
      </vt:variant>
      <vt:variant>
        <vt:i4>345</vt:i4>
      </vt:variant>
      <vt:variant>
        <vt:i4>0</vt:i4>
      </vt:variant>
      <vt:variant>
        <vt:i4>5</vt:i4>
      </vt:variant>
      <vt:variant>
        <vt:lpwstr>https://www.federalreserve.gov/publications/files/svb-review-20230428.pdf</vt:lpwstr>
      </vt:variant>
      <vt:variant>
        <vt:lpwstr/>
      </vt:variant>
      <vt:variant>
        <vt:i4>6291502</vt:i4>
      </vt:variant>
      <vt:variant>
        <vt:i4>342</vt:i4>
      </vt:variant>
      <vt:variant>
        <vt:i4>0</vt:i4>
      </vt:variant>
      <vt:variant>
        <vt:i4>5</vt:i4>
      </vt:variant>
      <vt:variant>
        <vt:lpwstr>https://www.birlasoft.com/articles/17-use-cases-of-ai-in-manufacturing</vt:lpwstr>
      </vt:variant>
      <vt:variant>
        <vt:lpwstr/>
      </vt:variant>
      <vt:variant>
        <vt:i4>5374044</vt:i4>
      </vt:variant>
      <vt:variant>
        <vt:i4>339</vt:i4>
      </vt:variant>
      <vt:variant>
        <vt:i4>0</vt:i4>
      </vt:variant>
      <vt:variant>
        <vt:i4>5</vt:i4>
      </vt:variant>
      <vt:variant>
        <vt:lpwstr>https://www.onestream.com/blog/powering-scenario-plans-with-ml-forecasts/</vt:lpwstr>
      </vt:variant>
      <vt:variant>
        <vt:lpwstr/>
      </vt:variant>
      <vt:variant>
        <vt:i4>4063330</vt:i4>
      </vt:variant>
      <vt:variant>
        <vt:i4>336</vt:i4>
      </vt:variant>
      <vt:variant>
        <vt:i4>0</vt:i4>
      </vt:variant>
      <vt:variant>
        <vt:i4>5</vt:i4>
      </vt:variant>
      <vt:variant>
        <vt:lpwstr>https://www.hsbc.com/news-and-views/views/hsbc-views/how-banking-will-change-after-covid-19</vt:lpwstr>
      </vt:variant>
      <vt:variant>
        <vt:lpwstr/>
      </vt:variant>
      <vt:variant>
        <vt:i4>786444</vt:i4>
      </vt:variant>
      <vt:variant>
        <vt:i4>333</vt:i4>
      </vt:variant>
      <vt:variant>
        <vt:i4>0</vt:i4>
      </vt:variant>
      <vt:variant>
        <vt:i4>5</vt:i4>
      </vt:variant>
      <vt:variant>
        <vt:lpwstr>https://www.oaktreecapital.com/insights/memo/lessons-from-silicon-valley-bank</vt:lpwstr>
      </vt:variant>
      <vt:variant>
        <vt:lpwstr/>
      </vt:variant>
      <vt:variant>
        <vt:i4>7667770</vt:i4>
      </vt:variant>
      <vt:variant>
        <vt:i4>330</vt:i4>
      </vt:variant>
      <vt:variant>
        <vt:i4>0</vt:i4>
      </vt:variant>
      <vt:variant>
        <vt:i4>5</vt:i4>
      </vt:variant>
      <vt:variant>
        <vt:lpwstr>https://www.netguru.com/blog/risk-reducing-ai-use-cases-financial-institutions</vt:lpwstr>
      </vt:variant>
      <vt:variant>
        <vt:lpwstr/>
      </vt:variant>
      <vt:variant>
        <vt:i4>6422643</vt:i4>
      </vt:variant>
      <vt:variant>
        <vt:i4>327</vt:i4>
      </vt:variant>
      <vt:variant>
        <vt:i4>0</vt:i4>
      </vt:variant>
      <vt:variant>
        <vt:i4>5</vt:i4>
      </vt:variant>
      <vt:variant>
        <vt:lpwstr>https://www.americanprogress.org/article/the-role-of-leverage-in-the-failures-of-silvergate-silicon-valley-and-signature-banks/</vt:lpwstr>
      </vt:variant>
      <vt:variant>
        <vt:lpwstr/>
      </vt:variant>
      <vt:variant>
        <vt:i4>4259852</vt:i4>
      </vt:variant>
      <vt:variant>
        <vt:i4>324</vt:i4>
      </vt:variant>
      <vt:variant>
        <vt:i4>0</vt:i4>
      </vt:variant>
      <vt:variant>
        <vt:i4>5</vt:i4>
      </vt:variant>
      <vt:variant>
        <vt:lpwstr>https://www.reuters.com/business/finance/svb-collapse-unleashes-treasury-volatility-whiplashing-investors-2023-03-14/</vt:lpwstr>
      </vt:variant>
      <vt:variant>
        <vt:lpwstr/>
      </vt:variant>
      <vt:variant>
        <vt:i4>4128800</vt:i4>
      </vt:variant>
      <vt:variant>
        <vt:i4>321</vt:i4>
      </vt:variant>
      <vt:variant>
        <vt:i4>0</vt:i4>
      </vt:variant>
      <vt:variant>
        <vt:i4>5</vt:i4>
      </vt:variant>
      <vt:variant>
        <vt:lpwstr>https://www.cnbc.com/2023/04/24/social-media-raises-bank-run-risk-fueled-svbs-collapse-paper-says.html</vt:lpwstr>
      </vt:variant>
      <vt:variant>
        <vt:lpwstr/>
      </vt:variant>
      <vt:variant>
        <vt:i4>1769556</vt:i4>
      </vt:variant>
      <vt:variant>
        <vt:i4>318</vt:i4>
      </vt:variant>
      <vt:variant>
        <vt:i4>0</vt:i4>
      </vt:variant>
      <vt:variant>
        <vt:i4>5</vt:i4>
      </vt:variant>
      <vt:variant>
        <vt:lpwstr>https://www.linkedin.com/news/story/big-banks-benefit-from-svb-crash-5189185/</vt:lpwstr>
      </vt:variant>
      <vt:variant>
        <vt:lpwstr/>
      </vt:variant>
      <vt:variant>
        <vt:i4>393302</vt:i4>
      </vt:variant>
      <vt:variant>
        <vt:i4>315</vt:i4>
      </vt:variant>
      <vt:variant>
        <vt:i4>0</vt:i4>
      </vt:variant>
      <vt:variant>
        <vt:i4>5</vt:i4>
      </vt:variant>
      <vt:variant>
        <vt:lpwstr>https://www.livemint.com/news/world/svb-live-updates-wall-st-mixed-as-investors-weigh-possible-rate-hike-pause-11678702431323-page-2.html</vt:lpwstr>
      </vt:variant>
      <vt:variant>
        <vt:lpwstr/>
      </vt:variant>
      <vt:variant>
        <vt:i4>1048595</vt:i4>
      </vt:variant>
      <vt:variant>
        <vt:i4>312</vt:i4>
      </vt:variant>
      <vt:variant>
        <vt:i4>0</vt:i4>
      </vt:variant>
      <vt:variant>
        <vt:i4>5</vt:i4>
      </vt:variant>
      <vt:variant>
        <vt:lpwstr>https://www.investopedia.com/ask/answers/06/highleverage.asp</vt:lpwstr>
      </vt:variant>
      <vt:variant>
        <vt:lpwstr>:~:text=Companies%20take%20on%20debt%2C%20known,of%20default%20or%20even%20bankruptcy</vt:lpwstr>
      </vt:variant>
      <vt:variant>
        <vt:i4>2031698</vt:i4>
      </vt:variant>
      <vt:variant>
        <vt:i4>309</vt:i4>
      </vt:variant>
      <vt:variant>
        <vt:i4>0</vt:i4>
      </vt:variant>
      <vt:variant>
        <vt:i4>5</vt:i4>
      </vt:variant>
      <vt:variant>
        <vt:lpwstr>https://thefinancialbrand.com/news/data-analytics-banking/artificial-intelligence-banking/artificial-intelligence-trends-banking-industry-72653/</vt:lpwstr>
      </vt:variant>
      <vt:variant>
        <vt:lpwstr/>
      </vt:variant>
      <vt:variant>
        <vt:i4>131099</vt:i4>
      </vt:variant>
      <vt:variant>
        <vt:i4>306</vt:i4>
      </vt:variant>
      <vt:variant>
        <vt:i4>0</vt:i4>
      </vt:variant>
      <vt:variant>
        <vt:i4>5</vt:i4>
      </vt:variant>
      <vt:variant>
        <vt:lpwstr>https://www.linkedin.com/pulse/could-svb-collapse-have-been-prevented-jayantha-salagundi/</vt:lpwstr>
      </vt:variant>
      <vt:variant>
        <vt:lpwstr/>
      </vt:variant>
      <vt:variant>
        <vt:i4>4259935</vt:i4>
      </vt:variant>
      <vt:variant>
        <vt:i4>303</vt:i4>
      </vt:variant>
      <vt:variant>
        <vt:i4>0</vt:i4>
      </vt:variant>
      <vt:variant>
        <vt:i4>5</vt:i4>
      </vt:variant>
      <vt:variant>
        <vt:lpwstr>https://www.investopedia.com/terms/r/risk-based-capital-requirement.asp</vt:lpwstr>
      </vt:variant>
      <vt:variant>
        <vt:lpwstr>:~:text=A%20bank%20is%20considered%20%22well,ratio%20of%20at%20least%205%25</vt:lpwstr>
      </vt:variant>
      <vt:variant>
        <vt:i4>786444</vt:i4>
      </vt:variant>
      <vt:variant>
        <vt:i4>300</vt:i4>
      </vt:variant>
      <vt:variant>
        <vt:i4>0</vt:i4>
      </vt:variant>
      <vt:variant>
        <vt:i4>5</vt:i4>
      </vt:variant>
      <vt:variant>
        <vt:lpwstr>https://www.oaktreecapital.com/insights/memo/lessons-from-silicon-valley-bank</vt:lpwstr>
      </vt:variant>
      <vt:variant>
        <vt:lpwstr/>
      </vt:variant>
      <vt:variant>
        <vt:i4>3342377</vt:i4>
      </vt:variant>
      <vt:variant>
        <vt:i4>297</vt:i4>
      </vt:variant>
      <vt:variant>
        <vt:i4>0</vt:i4>
      </vt:variant>
      <vt:variant>
        <vt:i4>5</vt:i4>
      </vt:variant>
      <vt:variant>
        <vt:lpwstr>https://www.techtarget.com/whatis/feature/Silicon-Valley-Bank-collapse-explained-What-you-need-to-know</vt:lpwstr>
      </vt:variant>
      <vt:variant>
        <vt:lpwstr>:~:text=When%20economic%20factors%20hit%20the,up%20in%20long%2Dterm%20investments</vt:lpwstr>
      </vt:variant>
      <vt:variant>
        <vt:i4>2097204</vt:i4>
      </vt:variant>
      <vt:variant>
        <vt:i4>294</vt:i4>
      </vt:variant>
      <vt:variant>
        <vt:i4>0</vt:i4>
      </vt:variant>
      <vt:variant>
        <vt:i4>5</vt:i4>
      </vt:variant>
      <vt:variant>
        <vt:lpwstr>https://www.ig.com/sg/trading-strategies/the-gold-standard-gold-price-and-hedging-against-inflation-220713</vt:lpwstr>
      </vt:variant>
      <vt:variant>
        <vt:lpwstr/>
      </vt:variant>
      <vt:variant>
        <vt:i4>458828</vt:i4>
      </vt:variant>
      <vt:variant>
        <vt:i4>291</vt:i4>
      </vt:variant>
      <vt:variant>
        <vt:i4>0</vt:i4>
      </vt:variant>
      <vt:variant>
        <vt:i4>5</vt:i4>
      </vt:variant>
      <vt:variant>
        <vt:lpwstr>https://www.investopedia.com/terms/l/leverage.asp</vt:lpwstr>
      </vt:variant>
      <vt:variant>
        <vt:lpwstr/>
      </vt:variant>
      <vt:variant>
        <vt:i4>6684785</vt:i4>
      </vt:variant>
      <vt:variant>
        <vt:i4>288</vt:i4>
      </vt:variant>
      <vt:variant>
        <vt:i4>0</vt:i4>
      </vt:variant>
      <vt:variant>
        <vt:i4>5</vt:i4>
      </vt:variant>
      <vt:variant>
        <vt:lpwstr>https://www.thomsonreuters.com/en-us/posts/corporates/regulatory-aspects-svb-collapse/</vt:lpwstr>
      </vt:variant>
      <vt:variant>
        <vt:lpwstr/>
      </vt:variant>
      <vt:variant>
        <vt:i4>5832792</vt:i4>
      </vt:variant>
      <vt:variant>
        <vt:i4>285</vt:i4>
      </vt:variant>
      <vt:variant>
        <vt:i4>0</vt:i4>
      </vt:variant>
      <vt:variant>
        <vt:i4>5</vt:i4>
      </vt:variant>
      <vt:variant>
        <vt:lpwstr>https://www.investopedia.com/terms/t/tier1capital.asp</vt:lpwstr>
      </vt:variant>
      <vt:variant>
        <vt:lpwstr/>
      </vt:variant>
      <vt:variant>
        <vt:i4>83</vt:i4>
      </vt:variant>
      <vt:variant>
        <vt:i4>282</vt:i4>
      </vt:variant>
      <vt:variant>
        <vt:i4>0</vt:i4>
      </vt:variant>
      <vt:variant>
        <vt:i4>5</vt:i4>
      </vt:variant>
      <vt:variant>
        <vt:lpwstr>https://www.cnbc.com/2023/03/12/silicon-valley-bank-signed-exclusive-banking-deals-with-some-clients.html</vt:lpwstr>
      </vt:variant>
      <vt:variant>
        <vt:lpwstr/>
      </vt:variant>
      <vt:variant>
        <vt:i4>4784147</vt:i4>
      </vt:variant>
      <vt:variant>
        <vt:i4>279</vt:i4>
      </vt:variant>
      <vt:variant>
        <vt:i4>0</vt:i4>
      </vt:variant>
      <vt:variant>
        <vt:i4>5</vt:i4>
      </vt:variant>
      <vt:variant>
        <vt:lpwstr>https://www2.deloitte.com/us/en/insights/industry/financial-services/financial-services-industry-predictions.html</vt:lpwstr>
      </vt:variant>
      <vt:variant>
        <vt:lpwstr/>
      </vt:variant>
      <vt:variant>
        <vt:i4>4849690</vt:i4>
      </vt:variant>
      <vt:variant>
        <vt:i4>276</vt:i4>
      </vt:variant>
      <vt:variant>
        <vt:i4>0</vt:i4>
      </vt:variant>
      <vt:variant>
        <vt:i4>5</vt:i4>
      </vt:variant>
      <vt:variant>
        <vt:lpwstr>https://www.afr.com/technology/wall-street-banks-seizing-ai-to-rewire-world-of-finance-20230601-p5dd3o</vt:lpwstr>
      </vt:variant>
      <vt:variant>
        <vt:lpwstr>:~:text=Deutsche%20Bank%20is%20deploying%20so,pass%20on%20AI%2Dgenerated%20recommendations</vt:lpwstr>
      </vt:variant>
      <vt:variant>
        <vt:i4>5701645</vt:i4>
      </vt:variant>
      <vt:variant>
        <vt:i4>273</vt:i4>
      </vt:variant>
      <vt:variant>
        <vt:i4>0</vt:i4>
      </vt:variant>
      <vt:variant>
        <vt:i4>5</vt:i4>
      </vt:variant>
      <vt:variant>
        <vt:lpwstr>https://www.federalreserve.gov/publications/files/svb-review-20230428.pdf</vt:lpwstr>
      </vt:variant>
      <vt:variant>
        <vt:lpwstr/>
      </vt:variant>
      <vt:variant>
        <vt:i4>4915200</vt:i4>
      </vt:variant>
      <vt:variant>
        <vt:i4>270</vt:i4>
      </vt:variant>
      <vt:variant>
        <vt:i4>0</vt:i4>
      </vt:variant>
      <vt:variant>
        <vt:i4>5</vt:i4>
      </vt:variant>
      <vt:variant>
        <vt:lpwstr>https://insights.bu.edu/silicon-valley-bank-blame-and-ethics-of-the-failure/</vt:lpwstr>
      </vt:variant>
      <vt:variant>
        <vt:lpwstr/>
      </vt:variant>
      <vt:variant>
        <vt:i4>8061050</vt:i4>
      </vt:variant>
      <vt:variant>
        <vt:i4>267</vt:i4>
      </vt:variant>
      <vt:variant>
        <vt:i4>0</vt:i4>
      </vt:variant>
      <vt:variant>
        <vt:i4>5</vt:i4>
      </vt:variant>
      <vt:variant>
        <vt:lpwstr>https://www.wsj.com/articles/where-were-the-regulators-as-svb-crashed-35827e1a</vt:lpwstr>
      </vt:variant>
      <vt:variant>
        <vt:lpwstr/>
      </vt:variant>
      <vt:variant>
        <vt:i4>3211321</vt:i4>
      </vt:variant>
      <vt:variant>
        <vt:i4>264</vt:i4>
      </vt:variant>
      <vt:variant>
        <vt:i4>0</vt:i4>
      </vt:variant>
      <vt:variant>
        <vt:i4>5</vt:i4>
      </vt:variant>
      <vt:variant>
        <vt:lpwstr>https://nexocode.com/blog/posts/ai-based-fraud-detection-in-banking-and-fintech-use-cases-and-benefits/</vt:lpwstr>
      </vt:variant>
      <vt:variant>
        <vt:lpwstr/>
      </vt:variant>
      <vt:variant>
        <vt:i4>2621477</vt:i4>
      </vt:variant>
      <vt:variant>
        <vt:i4>261</vt:i4>
      </vt:variant>
      <vt:variant>
        <vt:i4>0</vt:i4>
      </vt:variant>
      <vt:variant>
        <vt:i4>5</vt:i4>
      </vt:variant>
      <vt:variant>
        <vt:lpwstr>https://www.teradata.com/Press-Releases/2017/Danske-Bank-and-Teradata-Implement-AI</vt:lpwstr>
      </vt:variant>
      <vt:variant>
        <vt:lpwstr/>
      </vt:variant>
      <vt:variant>
        <vt:i4>1966108</vt:i4>
      </vt:variant>
      <vt:variant>
        <vt:i4>258</vt:i4>
      </vt:variant>
      <vt:variant>
        <vt:i4>0</vt:i4>
      </vt:variant>
      <vt:variant>
        <vt:i4>5</vt:i4>
      </vt:variant>
      <vt:variant>
        <vt:lpwstr>https://www.linkedin.com/pulse/artificial-intelligence-machine-learning-banking-financial-dobre/</vt:lpwstr>
      </vt:variant>
      <vt:variant>
        <vt:lpwstr/>
      </vt:variant>
      <vt:variant>
        <vt:i4>1966149</vt:i4>
      </vt:variant>
      <vt:variant>
        <vt:i4>255</vt:i4>
      </vt:variant>
      <vt:variant>
        <vt:i4>0</vt:i4>
      </vt:variant>
      <vt:variant>
        <vt:i4>5</vt:i4>
      </vt:variant>
      <vt:variant>
        <vt:lpwstr>https://doi.org/10.3389/frai.2022.836809</vt:lpwstr>
      </vt:variant>
      <vt:variant>
        <vt:lpwstr/>
      </vt:variant>
      <vt:variant>
        <vt:i4>393280</vt:i4>
      </vt:variant>
      <vt:variant>
        <vt:i4>252</vt:i4>
      </vt:variant>
      <vt:variant>
        <vt:i4>0</vt:i4>
      </vt:variant>
      <vt:variant>
        <vt:i4>5</vt:i4>
      </vt:variant>
      <vt:variant>
        <vt:lpwstr>https://doi.org/10.2139/ssrn.3812973</vt:lpwstr>
      </vt:variant>
      <vt:variant>
        <vt:lpwstr/>
      </vt:variant>
      <vt:variant>
        <vt:i4>4456529</vt:i4>
      </vt:variant>
      <vt:variant>
        <vt:i4>249</vt:i4>
      </vt:variant>
      <vt:variant>
        <vt:i4>0</vt:i4>
      </vt:variant>
      <vt:variant>
        <vt:i4>5</vt:i4>
      </vt:variant>
      <vt:variant>
        <vt:lpwstr>https://www.forbes.com/sites/billconerly/2023/03/10/silicon-valley-bank-how-a-bank-fails/?sh=ed9f2f654e76</vt:lpwstr>
      </vt:variant>
      <vt:variant>
        <vt:lpwstr/>
      </vt:variant>
      <vt:variant>
        <vt:i4>7471217</vt:i4>
      </vt:variant>
      <vt:variant>
        <vt:i4>246</vt:i4>
      </vt:variant>
      <vt:variant>
        <vt:i4>0</vt:i4>
      </vt:variant>
      <vt:variant>
        <vt:i4>5</vt:i4>
      </vt:variant>
      <vt:variant>
        <vt:lpwstr>https://www.citigroup.com/rcs/citigpa/storage/public/2023fsqtr1fsa.pdf</vt:lpwstr>
      </vt:variant>
      <vt:variant>
        <vt:lpwstr/>
      </vt:variant>
      <vt:variant>
        <vt:i4>3539000</vt:i4>
      </vt:variant>
      <vt:variant>
        <vt:i4>243</vt:i4>
      </vt:variant>
      <vt:variant>
        <vt:i4>0</vt:i4>
      </vt:variant>
      <vt:variant>
        <vt:i4>5</vt:i4>
      </vt:variant>
      <vt:variant>
        <vt:lpwstr>https://www.ciotechoutlook.com/news/pnb-turns-to-ai-to-curtail-loan-frauds-nid-6152-cid-6.html</vt:lpwstr>
      </vt:variant>
      <vt:variant>
        <vt:lpwstr/>
      </vt:variant>
      <vt:variant>
        <vt:i4>2424955</vt:i4>
      </vt:variant>
      <vt:variant>
        <vt:i4>240</vt:i4>
      </vt:variant>
      <vt:variant>
        <vt:i4>0</vt:i4>
      </vt:variant>
      <vt:variant>
        <vt:i4>5</vt:i4>
      </vt:variant>
      <vt:variant>
        <vt:lpwstr>https://www.newyorker.com/news/q-and-a/the-regulatory-breakdown-behind-the-collapse-of-silicon-valley-bank</vt:lpwstr>
      </vt:variant>
      <vt:variant>
        <vt:lpwstr/>
      </vt:variant>
      <vt:variant>
        <vt:i4>6029318</vt:i4>
      </vt:variant>
      <vt:variant>
        <vt:i4>237</vt:i4>
      </vt:variant>
      <vt:variant>
        <vt:i4>0</vt:i4>
      </vt:variant>
      <vt:variant>
        <vt:i4>5</vt:i4>
      </vt:variant>
      <vt:variant>
        <vt:lpwstr>https://encyclopedia.pub/entry/25229</vt:lpwstr>
      </vt:variant>
      <vt:variant>
        <vt:lpwstr/>
      </vt:variant>
      <vt:variant>
        <vt:i4>7077948</vt:i4>
      </vt:variant>
      <vt:variant>
        <vt:i4>234</vt:i4>
      </vt:variant>
      <vt:variant>
        <vt:i4>0</vt:i4>
      </vt:variant>
      <vt:variant>
        <vt:i4>5</vt:i4>
      </vt:variant>
      <vt:variant>
        <vt:lpwstr>https://www.investopedia.com/terms/c/convexity.asp</vt:lpwstr>
      </vt:variant>
      <vt:variant>
        <vt:lpwstr>:~:text=and%20Positive%20Convexity-,If%20a%20bond's%20duration%20increases%20as%20yields%20increase%2C%20the%20bond,and%20the%20price%20would%20fall</vt:lpwstr>
      </vt:variant>
      <vt:variant>
        <vt:i4>4259935</vt:i4>
      </vt:variant>
      <vt:variant>
        <vt:i4>231</vt:i4>
      </vt:variant>
      <vt:variant>
        <vt:i4>0</vt:i4>
      </vt:variant>
      <vt:variant>
        <vt:i4>5</vt:i4>
      </vt:variant>
      <vt:variant>
        <vt:lpwstr>https://www.investopedia.com/terms/r/risk-based-capital-requirement.asp</vt:lpwstr>
      </vt:variant>
      <vt:variant>
        <vt:lpwstr>:~:text=A%20bank%20is%20considered%20%22well,ratio%20of%20at%20least%205%25</vt:lpwstr>
      </vt:variant>
      <vt:variant>
        <vt:i4>4128892</vt:i4>
      </vt:variant>
      <vt:variant>
        <vt:i4>228</vt:i4>
      </vt:variant>
      <vt:variant>
        <vt:i4>0</vt:i4>
      </vt:variant>
      <vt:variant>
        <vt:i4>5</vt:i4>
      </vt:variant>
      <vt:variant>
        <vt:lpwstr>https://www.communitybankingconnections.org/articles/2015/q2/what-explains-low-net-interest-income</vt:lpwstr>
      </vt:variant>
      <vt:variant>
        <vt:lpwstr/>
      </vt:variant>
      <vt:variant>
        <vt:i4>4259852</vt:i4>
      </vt:variant>
      <vt:variant>
        <vt:i4>225</vt:i4>
      </vt:variant>
      <vt:variant>
        <vt:i4>0</vt:i4>
      </vt:variant>
      <vt:variant>
        <vt:i4>5</vt:i4>
      </vt:variant>
      <vt:variant>
        <vt:lpwstr>https://www.reuters.com/business/finance/svb-collapse-unleashes-treasury-volatility-whiplashing-investors-2023-03-14/</vt:lpwstr>
      </vt:variant>
      <vt:variant>
        <vt:lpwstr/>
      </vt:variant>
      <vt:variant>
        <vt:i4>393216</vt:i4>
      </vt:variant>
      <vt:variant>
        <vt:i4>222</vt:i4>
      </vt:variant>
      <vt:variant>
        <vt:i4>0</vt:i4>
      </vt:variant>
      <vt:variant>
        <vt:i4>5</vt:i4>
      </vt:variant>
      <vt:variant>
        <vt:lpwstr>https://blogs.perficient.com/2023/03/22/7-possible-causes-of-svb-failure-and-predicting-the-impact-on-regulatory-reporting/</vt:lpwstr>
      </vt:variant>
      <vt:variant>
        <vt:lpwstr>:~:text=SVB%20Financial%20had%20Tier%201,the%208.50%25%20regulatory%20required%20ratio</vt:lpwstr>
      </vt:variant>
      <vt:variant>
        <vt:i4>7405683</vt:i4>
      </vt:variant>
      <vt:variant>
        <vt:i4>219</vt:i4>
      </vt:variant>
      <vt:variant>
        <vt:i4>0</vt:i4>
      </vt:variant>
      <vt:variant>
        <vt:i4>5</vt:i4>
      </vt:variant>
      <vt:variant>
        <vt:lpwstr>https://www.blackrock.com/corporate/literature/whitepaper/viewpoint-artificial-intelligence-machine-learning-asset-management-october-2019.pdf</vt:lpwstr>
      </vt:variant>
      <vt:variant>
        <vt:lpwstr/>
      </vt:variant>
      <vt:variant>
        <vt:i4>786508</vt:i4>
      </vt:variant>
      <vt:variant>
        <vt:i4>216</vt:i4>
      </vt:variant>
      <vt:variant>
        <vt:i4>0</vt:i4>
      </vt:variant>
      <vt:variant>
        <vt:i4>5</vt:i4>
      </vt:variant>
      <vt:variant>
        <vt:lpwstr>https://doi.org/10.2139/ssrn.3510343</vt:lpwstr>
      </vt:variant>
      <vt:variant>
        <vt:lpwstr/>
      </vt:variant>
      <vt:variant>
        <vt:i4>1048595</vt:i4>
      </vt:variant>
      <vt:variant>
        <vt:i4>213</vt:i4>
      </vt:variant>
      <vt:variant>
        <vt:i4>0</vt:i4>
      </vt:variant>
      <vt:variant>
        <vt:i4>5</vt:i4>
      </vt:variant>
      <vt:variant>
        <vt:lpwstr>https://www.investopedia.com/ask/answers/06/highleverage.asp</vt:lpwstr>
      </vt:variant>
      <vt:variant>
        <vt:lpwstr>:~:text=Companies%20take%20on%20debt%2C%20known,of%20default%20or%20even%20bankruptcy</vt:lpwstr>
      </vt:variant>
      <vt:variant>
        <vt:i4>3539051</vt:i4>
      </vt:variant>
      <vt:variant>
        <vt:i4>210</vt:i4>
      </vt:variant>
      <vt:variant>
        <vt:i4>0</vt:i4>
      </vt:variant>
      <vt:variant>
        <vt:i4>5</vt:i4>
      </vt:variant>
      <vt:variant>
        <vt:lpwstr>https://www.inbenta.com/chatbots-in-banking-the-new-must-have-in-customer-care/</vt:lpwstr>
      </vt:variant>
      <vt:variant>
        <vt:lpwstr/>
      </vt:variant>
      <vt:variant>
        <vt:i4>5242948</vt:i4>
      </vt:variant>
      <vt:variant>
        <vt:i4>207</vt:i4>
      </vt:variant>
      <vt:variant>
        <vt:i4>0</vt:i4>
      </vt:variant>
      <vt:variant>
        <vt:i4>5</vt:i4>
      </vt:variant>
      <vt:variant>
        <vt:lpwstr>https://www.nortonrosefulbright.com/en/knowledge/publications/748c6eaf/beyond-svb-and-interest-rates</vt:lpwstr>
      </vt:variant>
      <vt:variant>
        <vt:lpwstr>:~:text=While%20safe%20investments%20from%20the,hedge%20against%20these%20market%20risks</vt:lpwstr>
      </vt:variant>
      <vt:variant>
        <vt:i4>2883690</vt:i4>
      </vt:variant>
      <vt:variant>
        <vt:i4>204</vt:i4>
      </vt:variant>
      <vt:variant>
        <vt:i4>0</vt:i4>
      </vt:variant>
      <vt:variant>
        <vt:i4>5</vt:i4>
      </vt:variant>
      <vt:variant>
        <vt:lpwstr>https://sanctionscanner.com/blog/artificial-intelligence-and-anti-money-laundering-17</vt:lpwstr>
      </vt:variant>
      <vt:variant>
        <vt:lpwstr>:~:text=There%20have%20been%20several%20successful,time%20to%20identify%20potential%20risks</vt:lpwstr>
      </vt:variant>
      <vt:variant>
        <vt:i4>393216</vt:i4>
      </vt:variant>
      <vt:variant>
        <vt:i4>201</vt:i4>
      </vt:variant>
      <vt:variant>
        <vt:i4>0</vt:i4>
      </vt:variant>
      <vt:variant>
        <vt:i4>5</vt:i4>
      </vt:variant>
      <vt:variant>
        <vt:lpwstr>https://blogs.perficient.com/2023/03/22/7-possible-causes-of-svb-failure-and-predicting-the-impact-on-regulatory-reporting/</vt:lpwstr>
      </vt:variant>
      <vt:variant>
        <vt:lpwstr>:~:text=SVB%20Financial%20had%20Tier%201,the%208.50%25%20regulatory%20required%20ratio</vt:lpwstr>
      </vt:variant>
      <vt:variant>
        <vt:i4>6750285</vt:i4>
      </vt:variant>
      <vt:variant>
        <vt:i4>198</vt:i4>
      </vt:variant>
      <vt:variant>
        <vt:i4>0</vt:i4>
      </vt:variant>
      <vt:variant>
        <vt:i4>5</vt:i4>
      </vt:variant>
      <vt:variant>
        <vt:lpwstr>https://www.ey.com/en_ch/banking-capital-markets/leading-the-ai-revolution-tangible-opportunities-in-risk-managem</vt:lpwstr>
      </vt:variant>
      <vt:variant>
        <vt:lpwstr/>
      </vt:variant>
      <vt:variant>
        <vt:i4>5374022</vt:i4>
      </vt:variant>
      <vt:variant>
        <vt:i4>195</vt:i4>
      </vt:variant>
      <vt:variant>
        <vt:i4>0</vt:i4>
      </vt:variant>
      <vt:variant>
        <vt:i4>5</vt:i4>
      </vt:variant>
      <vt:variant>
        <vt:lpwstr>https://www.pbs.org/newshour/economy/analysis-what-silicon-valley-bank-collapse-means-for-the-u-s-financial-system</vt:lpwstr>
      </vt:variant>
      <vt:variant>
        <vt:lpwstr>:~:text=Silicon%20Valley%20Bank%2C%20which%20catered,Deposit%20Insurance%20Corporation%20its%20receiver</vt:lpwstr>
      </vt:variant>
      <vt:variant>
        <vt:i4>2555942</vt:i4>
      </vt:variant>
      <vt:variant>
        <vt:i4>192</vt:i4>
      </vt:variant>
      <vt:variant>
        <vt:i4>0</vt:i4>
      </vt:variant>
      <vt:variant>
        <vt:i4>5</vt:i4>
      </vt:variant>
      <vt:variant>
        <vt:lpwstr>https://aicontentfy.com/en/blog/ethical-considerations-of-chatgpt-and-ai</vt:lpwstr>
      </vt:variant>
      <vt:variant>
        <vt:lpwstr>:~:text=Some%20of%20the%20key%20ethical,societal%20stereotypes%20and%20prejudices%2C%20the</vt:lpwstr>
      </vt:variant>
      <vt:variant>
        <vt:i4>2687086</vt:i4>
      </vt:variant>
      <vt:variant>
        <vt:i4>189</vt:i4>
      </vt:variant>
      <vt:variant>
        <vt:i4>0</vt:i4>
      </vt:variant>
      <vt:variant>
        <vt:i4>5</vt:i4>
      </vt:variant>
      <vt:variant>
        <vt:lpwstr>https://doi.org/10.1016/j.ribaf.2023.102036</vt:lpwstr>
      </vt:variant>
      <vt:variant>
        <vt:lpwstr/>
      </vt:variant>
      <vt:variant>
        <vt:i4>2687066</vt:i4>
      </vt:variant>
      <vt:variant>
        <vt:i4>186</vt:i4>
      </vt:variant>
      <vt:variant>
        <vt:i4>0</vt:i4>
      </vt:variant>
      <vt:variant>
        <vt:i4>5</vt:i4>
      </vt:variant>
      <vt:variant>
        <vt:lpwstr>https://www.bloomberg.com/news/articles/2023-03-13/gold-keeps-rising-as-svb-fallout-spurs-rush-to-the-haven-asset?leadSource=uverify%20wall&amp;in_source=embedded-checkout-banner</vt:lpwstr>
      </vt:variant>
      <vt:variant>
        <vt:lpwstr>xj4y7vzkg</vt:lpwstr>
      </vt:variant>
      <vt:variant>
        <vt:i4>3276822</vt:i4>
      </vt:variant>
      <vt:variant>
        <vt:i4>180</vt:i4>
      </vt:variant>
      <vt:variant>
        <vt:i4>0</vt:i4>
      </vt:variant>
      <vt:variant>
        <vt:i4>5</vt:i4>
      </vt:variant>
      <vt:variant>
        <vt:lpwstr/>
      </vt:variant>
      <vt:variant>
        <vt:lpwstr>_4.4._Appendix_D:</vt:lpwstr>
      </vt:variant>
      <vt:variant>
        <vt:i4>3276822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4.4._Appendix_D:</vt:lpwstr>
      </vt:variant>
      <vt:variant>
        <vt:i4>111416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48630845</vt:lpwstr>
      </vt:variant>
      <vt:variant>
        <vt:i4>1114162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48630844</vt:lpwstr>
      </vt:variant>
      <vt:variant>
        <vt:i4>1114162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48630843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48630842</vt:lpwstr>
      </vt:variant>
      <vt:variant>
        <vt:i4>111416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48630841</vt:lpwstr>
      </vt:variant>
      <vt:variant>
        <vt:i4>111416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48630840</vt:lpwstr>
      </vt:variant>
      <vt:variant>
        <vt:i4>144184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48630839</vt:lpwstr>
      </vt:variant>
      <vt:variant>
        <vt:i4>144184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48630838</vt:lpwstr>
      </vt:variant>
      <vt:variant>
        <vt:i4>144184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48630837</vt:lpwstr>
      </vt:variant>
      <vt:variant>
        <vt:i4>144184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48630836</vt:lpwstr>
      </vt:variant>
      <vt:variant>
        <vt:i4>144184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8630835</vt:lpwstr>
      </vt:variant>
      <vt:variant>
        <vt:i4>144184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8630834</vt:lpwstr>
      </vt:variant>
      <vt:variant>
        <vt:i4>144184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8630833</vt:lpwstr>
      </vt:variant>
      <vt:variant>
        <vt:i4>144184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8630832</vt:lpwstr>
      </vt:variant>
      <vt:variant>
        <vt:i4>150737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8630825</vt:lpwstr>
      </vt:variant>
      <vt:variant>
        <vt:i4>150737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8630824</vt:lpwstr>
      </vt:variant>
      <vt:variant>
        <vt:i4>150737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8630823</vt:lpwstr>
      </vt:variant>
      <vt:variant>
        <vt:i4>150737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8630822</vt:lpwstr>
      </vt:variant>
      <vt:variant>
        <vt:i4>150737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8630821</vt:lpwstr>
      </vt:variant>
      <vt:variant>
        <vt:i4>150737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8630820</vt:lpwstr>
      </vt:variant>
      <vt:variant>
        <vt:i4>131077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8630819</vt:lpwstr>
      </vt:variant>
      <vt:variant>
        <vt:i4>131077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8630818</vt:lpwstr>
      </vt:variant>
      <vt:variant>
        <vt:i4>131077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8630817</vt:lpwstr>
      </vt:variant>
      <vt:variant>
        <vt:i4>131077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8630816</vt:lpwstr>
      </vt:variant>
      <vt:variant>
        <vt:i4>131077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8630815</vt:lpwstr>
      </vt:variant>
      <vt:variant>
        <vt:i4>131077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8630814</vt:lpwstr>
      </vt:variant>
      <vt:variant>
        <vt:i4>131077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8630813</vt:lpwstr>
      </vt:variant>
      <vt:variant>
        <vt:i4>131077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8630812</vt:lpwstr>
      </vt:variant>
      <vt:variant>
        <vt:i4>13107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863081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ing Ray</dc:creator>
  <cp:keywords/>
  <dc:description/>
  <cp:lastModifiedBy>#LIM QING RUI#</cp:lastModifiedBy>
  <cp:revision>7</cp:revision>
  <cp:lastPrinted>2023-10-16T22:23:00Z</cp:lastPrinted>
  <dcterms:created xsi:type="dcterms:W3CDTF">2023-11-07T18:00:00Z</dcterms:created>
  <dcterms:modified xsi:type="dcterms:W3CDTF">2023-11-08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CD9C2C25026334196D90ECFB9EDE2E3</vt:lpwstr>
  </property>
</Properties>
</file>